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EB3981" w:rsidR="009F6EAD" w:rsidP="000B5163" w:rsidRDefault="009F6EAD" w14:paraId="4C85D413" w14:textId="2BB15C2C">
      <w:pPr>
        <w:tabs>
          <w:tab w:val="left" w:pos="3030"/>
        </w:tabs>
        <w:spacing w:after="0"/>
        <w:contextualSpacing w:val="0"/>
        <w:jc w:val="center"/>
        <w:rPr>
          <w:rFonts w:ascii="Times New Roman" w:hAnsi="Times New Roman"/>
          <w:sz w:val="24"/>
        </w:rPr>
      </w:pPr>
    </w:p>
    <w:p w:rsidRPr="00EB3981" w:rsidR="00A77239" w:rsidP="00B50855" w:rsidRDefault="000B5163" w14:paraId="6DFA4E83" w14:textId="2C008E88">
      <w:pPr>
        <w:spacing w:after="0"/>
        <w:contextualSpacing w:val="0"/>
        <w:rPr>
          <w:rFonts w:ascii="Times New Roman" w:hAnsi="Times New Roman"/>
          <w:sz w:val="24"/>
        </w:rPr>
      </w:pPr>
      <w:r w:rsidRPr="006120EA">
        <w:rPr>
          <w:noProof/>
          <w:lang w:eastAsia="en-US"/>
        </w:rPr>
        <w:drawing>
          <wp:anchor distT="0" distB="0" distL="114300" distR="114300" simplePos="0" relativeHeight="251666944" behindDoc="0" locked="0" layoutInCell="1" allowOverlap="1" wp14:editId="2FCAC0D5" wp14:anchorId="30A01FB8">
            <wp:simplePos x="0" y="0"/>
            <wp:positionH relativeFrom="margin">
              <wp:posOffset>-295275</wp:posOffset>
            </wp:positionH>
            <wp:positionV relativeFrom="paragraph">
              <wp:posOffset>180975</wp:posOffset>
            </wp:positionV>
            <wp:extent cx="6559550" cy="4008755"/>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747" r="13054"/>
                    <a:stretch/>
                  </pic:blipFill>
                  <pic:spPr bwMode="auto">
                    <a:xfrm>
                      <a:off x="0" y="0"/>
                      <a:ext cx="6559550" cy="40087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EB3981" w:rsidR="00A77239" w:rsidP="003D2CBD" w:rsidRDefault="00A77239" w14:paraId="00FC9178" w14:textId="3197EA34">
      <w:pPr>
        <w:spacing w:line="276" w:lineRule="auto"/>
        <w:rPr>
          <w:rFonts w:ascii="Times New Roman" w:hAnsi="Times New Roman"/>
          <w:sz w:val="24"/>
        </w:rPr>
      </w:pPr>
    </w:p>
    <w:p w:rsidRPr="00EB3981" w:rsidR="00A77239" w:rsidP="003D2CBD" w:rsidRDefault="00A77239" w14:paraId="74656176" w14:textId="30B2EC63">
      <w:pPr>
        <w:spacing w:line="276" w:lineRule="auto"/>
        <w:rPr>
          <w:rFonts w:ascii="Times New Roman" w:hAnsi="Times New Roman"/>
          <w:sz w:val="24"/>
        </w:rPr>
      </w:pPr>
    </w:p>
    <w:p w:rsidRPr="00EB3981" w:rsidR="00010ABB" w:rsidP="003D2CBD" w:rsidRDefault="00010ABB" w14:paraId="6BF13F1D" w14:textId="4B5F8AE7">
      <w:pPr>
        <w:spacing w:line="276" w:lineRule="auto"/>
        <w:rPr>
          <w:rFonts w:ascii="Times New Roman" w:hAnsi="Times New Roman"/>
          <w:noProof/>
          <w:snapToGrid/>
          <w:sz w:val="24"/>
          <w:lang w:eastAsia="en-US"/>
        </w:rPr>
      </w:pPr>
    </w:p>
    <w:p w:rsidRPr="00EB3981" w:rsidR="00A77239" w:rsidP="003D2CBD" w:rsidRDefault="00A77239" w14:paraId="7058E6E6" w14:textId="2A2C20DB">
      <w:pPr>
        <w:spacing w:line="276" w:lineRule="auto"/>
        <w:rPr>
          <w:rFonts w:ascii="Times New Roman" w:hAnsi="Times New Roman"/>
          <w:sz w:val="24"/>
        </w:rPr>
      </w:pPr>
    </w:p>
    <w:p w:rsidRPr="00EB3981" w:rsidR="00A77239" w:rsidP="003D2CBD" w:rsidRDefault="00A77239" w14:paraId="1D9EF4AD" w14:textId="77777777">
      <w:pPr>
        <w:spacing w:line="276" w:lineRule="auto"/>
        <w:rPr>
          <w:rFonts w:ascii="Times New Roman" w:hAnsi="Times New Roman"/>
          <w:sz w:val="24"/>
        </w:rPr>
      </w:pPr>
    </w:p>
    <w:p w:rsidRPr="00EB3981" w:rsidR="00A77239" w:rsidP="003D2CBD" w:rsidRDefault="00A77239" w14:paraId="761D52B5" w14:textId="77777777">
      <w:pPr>
        <w:spacing w:line="276" w:lineRule="auto"/>
        <w:rPr>
          <w:rFonts w:ascii="Times New Roman" w:hAnsi="Times New Roman"/>
          <w:sz w:val="24"/>
        </w:rPr>
      </w:pPr>
    </w:p>
    <w:p w:rsidRPr="00EB3981" w:rsidR="00A77239" w:rsidP="003D2CBD" w:rsidRDefault="00A77239" w14:paraId="5DFADCFE" w14:textId="77777777">
      <w:pPr>
        <w:spacing w:line="276" w:lineRule="auto"/>
        <w:rPr>
          <w:rFonts w:ascii="Times New Roman" w:hAnsi="Times New Roman"/>
          <w:sz w:val="24"/>
        </w:rPr>
      </w:pPr>
    </w:p>
    <w:p w:rsidRPr="00EB3981" w:rsidR="00A77239" w:rsidP="003D2CBD" w:rsidRDefault="00A77239" w14:paraId="7BFCE432" w14:textId="77777777">
      <w:pPr>
        <w:spacing w:line="276" w:lineRule="auto"/>
        <w:rPr>
          <w:rFonts w:ascii="Times New Roman" w:hAnsi="Times New Roman"/>
          <w:sz w:val="24"/>
        </w:rPr>
      </w:pPr>
    </w:p>
    <w:p w:rsidRPr="00EB3981" w:rsidR="00A77239" w:rsidP="003D2CBD" w:rsidRDefault="00A77239" w14:paraId="2FCB4FE5" w14:textId="77777777">
      <w:pPr>
        <w:spacing w:line="276" w:lineRule="auto"/>
        <w:rPr>
          <w:rFonts w:ascii="Times New Roman" w:hAnsi="Times New Roman"/>
          <w:sz w:val="24"/>
        </w:rPr>
      </w:pPr>
    </w:p>
    <w:p w:rsidRPr="00EB3981" w:rsidR="00A77239" w:rsidP="003D2CBD" w:rsidRDefault="00A77239" w14:paraId="25C4D63D" w14:textId="77777777">
      <w:pPr>
        <w:spacing w:line="276" w:lineRule="auto"/>
        <w:rPr>
          <w:rFonts w:ascii="Times New Roman" w:hAnsi="Times New Roman"/>
          <w:sz w:val="24"/>
        </w:rPr>
      </w:pPr>
    </w:p>
    <w:p w:rsidRPr="00EB3981" w:rsidR="00A77239" w:rsidP="003D2CBD" w:rsidRDefault="00A77239" w14:paraId="0B5BB808" w14:textId="77777777">
      <w:pPr>
        <w:spacing w:line="276" w:lineRule="auto"/>
        <w:rPr>
          <w:rFonts w:ascii="Times New Roman" w:hAnsi="Times New Roman"/>
          <w:sz w:val="24"/>
        </w:rPr>
      </w:pPr>
    </w:p>
    <w:p w:rsidRPr="00EB3981" w:rsidR="00A77239" w:rsidP="003D2CBD" w:rsidRDefault="00A77239" w14:paraId="58AFC486" w14:textId="77777777">
      <w:pPr>
        <w:spacing w:line="276" w:lineRule="auto"/>
        <w:rPr>
          <w:rFonts w:ascii="Times New Roman" w:hAnsi="Times New Roman"/>
          <w:sz w:val="24"/>
        </w:rPr>
      </w:pPr>
    </w:p>
    <w:p w:rsidRPr="00EB3981" w:rsidR="00A77239" w:rsidP="003D2CBD" w:rsidRDefault="00A77239" w14:paraId="6A133CAB" w14:textId="77777777">
      <w:pPr>
        <w:spacing w:line="276" w:lineRule="auto"/>
        <w:rPr>
          <w:rFonts w:ascii="Times New Roman" w:hAnsi="Times New Roman"/>
          <w:sz w:val="24"/>
        </w:rPr>
      </w:pPr>
    </w:p>
    <w:p w:rsidRPr="00EB3981" w:rsidR="00A77239" w:rsidP="003D2CBD" w:rsidRDefault="00A77239" w14:paraId="7F0B4CDA" w14:textId="77777777">
      <w:pPr>
        <w:spacing w:line="276" w:lineRule="auto"/>
        <w:rPr>
          <w:rFonts w:ascii="Times New Roman" w:hAnsi="Times New Roman"/>
          <w:sz w:val="24"/>
        </w:rPr>
      </w:pPr>
    </w:p>
    <w:p w:rsidRPr="00EB3981" w:rsidR="00A77239" w:rsidP="003D2CBD" w:rsidRDefault="00A77239" w14:paraId="6F903423" w14:textId="77777777">
      <w:pPr>
        <w:spacing w:line="276" w:lineRule="auto"/>
        <w:rPr>
          <w:rFonts w:ascii="Times New Roman" w:hAnsi="Times New Roman"/>
          <w:sz w:val="24"/>
        </w:rPr>
      </w:pPr>
    </w:p>
    <w:p w:rsidRPr="00EB3981" w:rsidR="00A77239" w:rsidP="003D2CBD" w:rsidRDefault="00A77239" w14:paraId="0A2D271E" w14:textId="77777777">
      <w:pPr>
        <w:spacing w:line="276" w:lineRule="auto"/>
        <w:rPr>
          <w:rFonts w:ascii="Times New Roman" w:hAnsi="Times New Roman"/>
          <w:sz w:val="24"/>
        </w:rPr>
      </w:pPr>
    </w:p>
    <w:p w:rsidRPr="00EB3981" w:rsidR="00A77239" w:rsidP="003D2CBD" w:rsidRDefault="00A77239" w14:paraId="01425BE1" w14:textId="77777777">
      <w:pPr>
        <w:spacing w:line="276" w:lineRule="auto"/>
        <w:rPr>
          <w:rFonts w:ascii="Times New Roman" w:hAnsi="Times New Roman"/>
          <w:sz w:val="24"/>
        </w:rPr>
      </w:pPr>
    </w:p>
    <w:p w:rsidRPr="00EB3981" w:rsidR="00A77239" w:rsidP="003D2CBD" w:rsidRDefault="00A77239" w14:paraId="69CB8022" w14:textId="77777777">
      <w:pPr>
        <w:spacing w:line="276" w:lineRule="auto"/>
        <w:rPr>
          <w:rFonts w:ascii="Times New Roman" w:hAnsi="Times New Roman"/>
          <w:sz w:val="24"/>
        </w:rPr>
      </w:pPr>
    </w:p>
    <w:p w:rsidRPr="00EB3981" w:rsidR="001D56A0" w:rsidP="003D2CBD" w:rsidRDefault="001D56A0" w14:paraId="00B416AF" w14:textId="77777777">
      <w:pPr>
        <w:spacing w:line="276" w:lineRule="auto"/>
        <w:rPr>
          <w:rFonts w:ascii="Times New Roman" w:hAnsi="Times New Roman"/>
          <w:sz w:val="24"/>
        </w:rPr>
      </w:pPr>
    </w:p>
    <w:p w:rsidRPr="00EB3981" w:rsidR="001D56A0" w:rsidP="003D2CBD" w:rsidRDefault="001D56A0" w14:paraId="17D6DC11" w14:textId="77777777">
      <w:pPr>
        <w:spacing w:line="276" w:lineRule="auto"/>
        <w:rPr>
          <w:rFonts w:ascii="Times New Roman" w:hAnsi="Times New Roman"/>
          <w:sz w:val="24"/>
        </w:rPr>
      </w:pPr>
    </w:p>
    <w:p w:rsidR="009F6EAD" w:rsidP="003D2CBD" w:rsidRDefault="009F6EAD" w14:paraId="74D2F0AE" w14:textId="77777777">
      <w:pPr>
        <w:spacing w:line="276" w:lineRule="auto"/>
        <w:rPr>
          <w:rFonts w:ascii="Times New Roman" w:hAnsi="Times New Roman"/>
          <w:sz w:val="24"/>
        </w:rPr>
      </w:pPr>
    </w:p>
    <w:p w:rsidR="009C3F37" w:rsidP="003D2CBD" w:rsidRDefault="009C3F37" w14:paraId="6F04D6AA" w14:textId="77777777">
      <w:pPr>
        <w:spacing w:line="276" w:lineRule="auto"/>
        <w:rPr>
          <w:rFonts w:ascii="Times New Roman" w:hAnsi="Times New Roman"/>
          <w:sz w:val="24"/>
        </w:rPr>
      </w:pPr>
    </w:p>
    <w:p w:rsidRPr="00EB3981" w:rsidR="009C3F37" w:rsidP="003D2CBD" w:rsidRDefault="009C3F37" w14:paraId="27AC3989" w14:textId="77777777">
      <w:pPr>
        <w:spacing w:line="276" w:lineRule="auto"/>
        <w:rPr>
          <w:rFonts w:ascii="Times New Roman" w:hAnsi="Times New Roman"/>
          <w:sz w:val="24"/>
        </w:rPr>
      </w:pPr>
    </w:p>
    <w:p w:rsidRPr="00EB3981" w:rsidR="009F6EAD" w:rsidP="003D2CBD" w:rsidRDefault="004C6694" w14:paraId="5B683327" w14:textId="2DA38AD6">
      <w:pPr>
        <w:spacing w:line="276" w:lineRule="auto"/>
        <w:rPr>
          <w:rFonts w:ascii="Times New Roman" w:hAnsi="Times New Roman"/>
          <w:sz w:val="24"/>
        </w:rPr>
      </w:pPr>
      <w:r>
        <w:rPr>
          <w:rFonts w:ascii="Calibri" w:hAnsi="Calibri"/>
          <w:b/>
          <w:noProof/>
          <w:color w:val="FF0000"/>
          <w:sz w:val="48"/>
          <w:szCs w:val="56"/>
          <w:lang w:eastAsia="en-US"/>
        </w:rPr>
        <mc:AlternateContent>
          <mc:Choice Requires="wps">
            <w:drawing>
              <wp:inline distT="0" distB="0" distL="0" distR="0" wp14:anchorId="7611F1B4" wp14:editId="35FB2803">
                <wp:extent cx="5943600" cy="2379133"/>
                <wp:effectExtent l="0" t="0" r="19050" b="21590"/>
                <wp:docPr id="5" name="Rounded Rectangle 5"/>
                <wp:cNvGraphicFramePr/>
                <a:graphic xmlns:a="http://schemas.openxmlformats.org/drawingml/2006/main">
                  <a:graphicData uri="http://schemas.microsoft.com/office/word/2010/wordprocessingShape">
                    <wps:wsp>
                      <wps:cNvSpPr/>
                      <wps:spPr>
                        <a:xfrm>
                          <a:off x="0" y="0"/>
                          <a:ext cx="5943600" cy="2379133"/>
                        </a:xfrm>
                        <a:prstGeom prst="roundRect">
                          <a:avLst/>
                        </a:prstGeom>
                        <a:noFill/>
                        <a:ln w="19050">
                          <a:solidFill>
                            <a:srgbClr val="DE008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C70C95" w:rsidR="00FE73EC" w:rsidP="004C6694" w:rsidRDefault="00FE73EC" w14:paraId="497BC052" w14:textId="01A030A5">
                            <w:pPr>
                              <w:spacing w:after="0"/>
                              <w:contextualSpacing w:val="0"/>
                              <w:jc w:val="center"/>
                              <w:rPr>
                                <w:rFonts w:asciiTheme="minorHAnsi" w:hAnsiTheme="minorHAnsi" w:cstheme="minorHAnsi"/>
                                <w:color w:val="000000" w:themeColor="text1"/>
                                <w:sz w:val="18"/>
                                <w:szCs w:val="18"/>
                              </w:rPr>
                            </w:pPr>
                            <w:r w:rsidRPr="004C6694">
                              <w:rPr>
                                <w:rFonts w:asciiTheme="minorHAnsi" w:hAnsiTheme="minorHAnsi" w:cstheme="minorHAnsi"/>
                                <w:i/>
                                <w:color w:val="000000" w:themeColor="text1"/>
                                <w:sz w:val="80"/>
                                <w:szCs w:val="80"/>
                              </w:rPr>
                              <w:t xml:space="preserve">Home-based Provider </w:t>
                            </w:r>
                            <w:r>
                              <w:rPr>
                                <w:rFonts w:asciiTheme="minorHAnsi" w:hAnsiTheme="minorHAnsi" w:cstheme="minorHAnsi"/>
                                <w:i/>
                                <w:color w:val="000000" w:themeColor="text1"/>
                                <w:sz w:val="80"/>
                                <w:szCs w:val="80"/>
                              </w:rPr>
                              <w:t xml:space="preserve">COVID-19 Follow-up </w:t>
                            </w:r>
                            <w:r w:rsidRPr="004C6694">
                              <w:rPr>
                                <w:rFonts w:asciiTheme="minorHAnsi" w:hAnsiTheme="minorHAnsi" w:cstheme="minorHAnsi"/>
                                <w:i/>
                                <w:color w:val="000000" w:themeColor="text1"/>
                                <w:sz w:val="80"/>
                                <w:szCs w:val="80"/>
                              </w:rPr>
                              <w:t>Questionnaire</w:t>
                            </w:r>
                            <w:r w:rsidRPr="00C70C95">
                              <w:rPr>
                                <w:rFonts w:asciiTheme="minorHAnsi" w:hAnsiTheme="minorHAnsi" w:cstheme="minorHAnsi"/>
                                <w:i/>
                                <w:color w:val="000000" w:themeColor="text1"/>
                                <w:sz w:val="80"/>
                                <w:szCs w:val="80"/>
                              </w:rPr>
                              <w:t xml:space="preserve"> </w:t>
                            </w:r>
                            <w:r w:rsidR="00F31F91">
                              <w:rPr>
                                <w:rFonts w:asciiTheme="minorHAnsi" w:hAnsiTheme="minorHAnsi" w:cstheme="minorHAnsi"/>
                                <w:color w:val="000000" w:themeColor="text1"/>
                                <w:sz w:val="18"/>
                                <w:szCs w:val="18"/>
                              </w:rPr>
                              <w:t>3/27/21</w:t>
                            </w:r>
                          </w:p>
                          <w:p w:rsidR="00FE73EC" w:rsidP="004C6694" w:rsidRDefault="00FE73EC" w14:paraId="2B8DE80D" w14:textId="77777777">
                            <w:pPr>
                              <w:spacing w:after="0"/>
                              <w:contextualSpacing w:val="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468pt;height:187.3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de0084" strokeweight="1.5pt" arcsize="10923f" w14:anchorId="7611F1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">
                <v:stroke joinstyle="miter"/>
                <v:textbox>
                  <w:txbxContent>
                    <w:p w:rsidRPr="00C70C95" w:rsidR="00FE73EC" w:rsidP="004C6694" w:rsidRDefault="00FE73EC" w14:paraId="497BC052" w14:textId="01A030A5">
                      <w:pPr>
                        <w:spacing w:after="0"/>
                        <w:contextualSpacing w:val="0"/>
                        <w:jc w:val="center"/>
                        <w:rPr>
                          <w:rFonts w:asciiTheme="minorHAnsi" w:hAnsiTheme="minorHAnsi" w:cstheme="minorHAnsi"/>
                          <w:color w:val="000000" w:themeColor="text1"/>
                          <w:sz w:val="18"/>
                          <w:szCs w:val="18"/>
                        </w:rPr>
                      </w:pPr>
                      <w:r w:rsidRPr="004C6694">
                        <w:rPr>
                          <w:rFonts w:asciiTheme="minorHAnsi" w:hAnsiTheme="minorHAnsi" w:cstheme="minorHAnsi"/>
                          <w:i/>
                          <w:color w:val="000000" w:themeColor="text1"/>
                          <w:sz w:val="80"/>
                          <w:szCs w:val="80"/>
                        </w:rPr>
                        <w:t xml:space="preserve">Home-based Provider </w:t>
                      </w:r>
                      <w:r>
                        <w:rPr>
                          <w:rFonts w:asciiTheme="minorHAnsi" w:hAnsiTheme="minorHAnsi" w:cstheme="minorHAnsi"/>
                          <w:i/>
                          <w:color w:val="000000" w:themeColor="text1"/>
                          <w:sz w:val="80"/>
                          <w:szCs w:val="80"/>
                        </w:rPr>
                        <w:t xml:space="preserve">COVID-19 Follow-up </w:t>
                      </w:r>
                      <w:r w:rsidRPr="004C6694">
                        <w:rPr>
                          <w:rFonts w:asciiTheme="minorHAnsi" w:hAnsiTheme="minorHAnsi" w:cstheme="minorHAnsi"/>
                          <w:i/>
                          <w:color w:val="000000" w:themeColor="text1"/>
                          <w:sz w:val="80"/>
                          <w:szCs w:val="80"/>
                        </w:rPr>
                        <w:t>Questionnaire</w:t>
                      </w:r>
                      <w:r w:rsidRPr="00C70C95">
                        <w:rPr>
                          <w:rFonts w:asciiTheme="minorHAnsi" w:hAnsiTheme="minorHAnsi" w:cstheme="minorHAnsi"/>
                          <w:i/>
                          <w:color w:val="000000" w:themeColor="text1"/>
                          <w:sz w:val="80"/>
                          <w:szCs w:val="80"/>
                        </w:rPr>
                        <w:t xml:space="preserve"> </w:t>
                      </w:r>
                      <w:r w:rsidR="00F31F91">
                        <w:rPr>
                          <w:rFonts w:asciiTheme="minorHAnsi" w:hAnsiTheme="minorHAnsi" w:cstheme="minorHAnsi"/>
                          <w:color w:val="000000" w:themeColor="text1"/>
                          <w:sz w:val="18"/>
                          <w:szCs w:val="18"/>
                        </w:rPr>
                        <w:t>3/27/21</w:t>
                      </w:r>
                    </w:p>
                    <w:p w:rsidR="00FE73EC" w:rsidP="004C6694" w:rsidRDefault="00FE73EC" w14:paraId="2B8DE80D" w14:textId="77777777">
                      <w:pPr>
                        <w:spacing w:after="0"/>
                        <w:contextualSpacing w:val="0"/>
                        <w:jc w:val="center"/>
                      </w:pPr>
                    </w:p>
                  </w:txbxContent>
                </v:textbox>
                <w10:anchorlock/>
              </v:roundrect>
            </w:pict>
          </mc:Fallback>
        </mc:AlternateContent>
      </w:r>
    </w:p>
    <w:p w:rsidRPr="00EB3981" w:rsidR="009F6EAD" w:rsidP="003D2CBD" w:rsidRDefault="009F6EAD" w14:paraId="477F4765" w14:textId="77777777">
      <w:pPr>
        <w:spacing w:line="276" w:lineRule="auto"/>
        <w:rPr>
          <w:rFonts w:ascii="Times New Roman" w:hAnsi="Times New Roman"/>
          <w:sz w:val="24"/>
        </w:rPr>
      </w:pPr>
    </w:p>
    <w:p w:rsidRPr="00EB3981" w:rsidR="009F6EAD" w:rsidP="003D2CBD" w:rsidRDefault="009F6EAD" w14:paraId="78E2BA91" w14:textId="77777777">
      <w:pPr>
        <w:spacing w:line="276" w:lineRule="auto"/>
        <w:rPr>
          <w:rFonts w:ascii="Times New Roman" w:hAnsi="Times New Roman"/>
          <w:sz w:val="24"/>
        </w:rPr>
      </w:pPr>
    </w:p>
    <w:p w:rsidRPr="00EB3981" w:rsidR="001D56A0" w:rsidP="003D2CBD" w:rsidRDefault="001D56A0" w14:paraId="28C53D43" w14:textId="77777777">
      <w:pPr>
        <w:spacing w:line="276" w:lineRule="auto"/>
        <w:rPr>
          <w:rFonts w:ascii="Times New Roman" w:hAnsi="Times New Roman"/>
          <w:sz w:val="24"/>
        </w:rPr>
      </w:pPr>
    </w:p>
    <w:p w:rsidR="00852E15" w:rsidP="00D75B43" w:rsidRDefault="00852E15" w14:paraId="7EB573B9" w14:textId="77777777">
      <w:pPr>
        <w:spacing w:line="360" w:lineRule="auto"/>
        <w:rPr>
          <w:sz w:val="24"/>
        </w:rPr>
      </w:pPr>
    </w:p>
    <w:p w:rsidR="00AE0599" w:rsidRDefault="00E37CAB" w14:paraId="2D0B3D0A" w14:textId="77777777">
      <w:pPr>
        <w:pStyle w:val="TOCHeading"/>
        <w:rPr>
          <w:rFonts w:ascii="Cambria" w:hAnsi="Cambria"/>
          <w:snapToGrid w:val="0"/>
          <w:sz w:val="22"/>
          <w:szCs w:val="24"/>
          <w:lang w:val="en-US" w:eastAsia="es-ES"/>
        </w:rPr>
      </w:pPr>
      <w:r>
        <w:rPr>
          <w:rFonts w:ascii="Cambria" w:hAnsi="Cambria"/>
          <w:snapToGrid w:val="0"/>
          <w:sz w:val="22"/>
          <w:szCs w:val="24"/>
          <w:lang w:val="en-US" w:eastAsia="es-ES"/>
        </w:rPr>
        <w:lastRenderedPageBreak/>
        <w:t>Outline for NSECE COVID-19 Follow-up Home-based Provider Questionnaire</w:t>
      </w:r>
    </w:p>
    <w:sdt>
      <w:sdtPr>
        <w:id w:val="-948547286"/>
        <w:docPartObj>
          <w:docPartGallery w:val="Table of Contents"/>
          <w:docPartUnique/>
        </w:docPartObj>
      </w:sdtPr>
      <w:sdtEndPr>
        <w:rPr>
          <w:b/>
          <w:bCs/>
          <w:noProof/>
        </w:rPr>
      </w:sdtEndPr>
      <w:sdtContent>
        <w:p w:rsidRPr="00B42E0F" w:rsidR="00852E15" w:rsidP="00B42E0F" w:rsidRDefault="00E37CAB" w14:paraId="7A00D1A8" w14:textId="68C37119">
          <w:pPr>
            <w:spacing w:line="360" w:lineRule="auto"/>
            <w:rPr>
              <w:sz w:val="24"/>
            </w:rPr>
          </w:pPr>
          <w:r>
            <w:t xml:space="preserve"> </w:t>
          </w:r>
          <w:r w:rsidRPr="0073564B" w:rsidR="001E5E63">
            <w:rPr>
              <w:sz w:val="24"/>
            </w:rPr>
            <w:t>We propose t</w:t>
          </w:r>
          <w:r w:rsidR="001E5E63">
            <w:rPr>
              <w:sz w:val="24"/>
            </w:rPr>
            <w:t>o re-interview approximately 4,6</w:t>
          </w:r>
          <w:r w:rsidRPr="0073564B" w:rsidR="001E5E63">
            <w:rPr>
              <w:sz w:val="24"/>
            </w:rPr>
            <w:t xml:space="preserve">00 </w:t>
          </w:r>
          <w:r w:rsidR="001E5E63">
            <w:rPr>
              <w:sz w:val="24"/>
            </w:rPr>
            <w:t>home-based ECE providers</w:t>
          </w:r>
          <w:r w:rsidRPr="0073564B" w:rsidR="001E5E63">
            <w:rPr>
              <w:sz w:val="24"/>
            </w:rPr>
            <w:t xml:space="preserve"> </w:t>
          </w:r>
          <w:r w:rsidR="001E5E63">
            <w:rPr>
              <w:sz w:val="24"/>
            </w:rPr>
            <w:t xml:space="preserve">who </w:t>
          </w:r>
          <w:r w:rsidRPr="0073564B" w:rsidR="001E5E63">
            <w:rPr>
              <w:sz w:val="24"/>
            </w:rPr>
            <w:t>participat</w:t>
          </w:r>
          <w:r w:rsidR="001E5E63">
            <w:rPr>
              <w:sz w:val="24"/>
            </w:rPr>
            <w:t>ed</w:t>
          </w:r>
          <w:r w:rsidRPr="0073564B" w:rsidR="001E5E63">
            <w:rPr>
              <w:sz w:val="24"/>
            </w:rPr>
            <w:t xml:space="preserve"> in the 2019 NSECE.</w:t>
          </w:r>
          <w:r w:rsidR="001E5E63">
            <w:rPr>
              <w:sz w:val="24"/>
            </w:rPr>
            <w:t xml:space="preserve">  Individuals approached for re-interview may be working in the originally sampled ECE setting, another ECE setting, in another industry, or may not be working at all.  Research questions are listed below.  We would administer the same questionnaire in Fall 2020 and Spring 2021.</w:t>
          </w:r>
        </w:p>
      </w:sdtContent>
    </w:sdt>
    <w:p w:rsidR="00380875" w:rsidRDefault="00380875" w14:paraId="6622D178" w14:textId="77777777">
      <w:pPr>
        <w:spacing w:after="0"/>
        <w:contextualSpacing w:val="0"/>
        <w:rPr>
          <w:sz w:val="24"/>
        </w:rPr>
      </w:pPr>
    </w:p>
    <w:tbl>
      <w:tblPr>
        <w:tblStyle w:val="TableGrid"/>
        <w:tblW w:w="10615" w:type="dxa"/>
        <w:tblLook w:val="04A0" w:firstRow="1" w:lastRow="0" w:firstColumn="1" w:lastColumn="0" w:noHBand="0" w:noVBand="1"/>
      </w:tblPr>
      <w:tblGrid>
        <w:gridCol w:w="1558"/>
        <w:gridCol w:w="1558"/>
        <w:gridCol w:w="1558"/>
        <w:gridCol w:w="1558"/>
        <w:gridCol w:w="4383"/>
      </w:tblGrid>
      <w:tr w:rsidR="00760DD7" w:rsidTr="00AE0599" w14:paraId="256A32A4" w14:textId="524550AE">
        <w:tc>
          <w:tcPr>
            <w:tcW w:w="1558" w:type="dxa"/>
          </w:tcPr>
          <w:p w:rsidR="00760DD7" w:rsidP="005954DC" w:rsidRDefault="00760DD7" w14:paraId="20FC6D68" w14:textId="77777777">
            <w:r>
              <w:t>W1 cats</w:t>
            </w:r>
          </w:p>
        </w:tc>
        <w:tc>
          <w:tcPr>
            <w:tcW w:w="1558" w:type="dxa"/>
          </w:tcPr>
          <w:p w:rsidR="00760DD7" w:rsidP="005954DC" w:rsidRDefault="00760DD7" w14:paraId="0EFDE2A3" w14:textId="77777777">
            <w:r>
              <w:t>Left before Jan 2020</w:t>
            </w:r>
          </w:p>
        </w:tc>
        <w:tc>
          <w:tcPr>
            <w:tcW w:w="1558" w:type="dxa"/>
          </w:tcPr>
          <w:p w:rsidRPr="00F646EC" w:rsidR="00760DD7" w:rsidP="005954DC" w:rsidRDefault="00760DD7" w14:paraId="3CEC2F01" w14:textId="5F00321C">
            <w:pPr>
              <w:rPr>
                <w:lang w:val="en-US"/>
              </w:rPr>
            </w:pPr>
            <w:r w:rsidRPr="00F646EC">
              <w:rPr>
                <w:lang w:val="en-US"/>
              </w:rPr>
              <w:t>Provided any HB ECE since March 2020</w:t>
            </w:r>
          </w:p>
        </w:tc>
        <w:tc>
          <w:tcPr>
            <w:tcW w:w="1558" w:type="dxa"/>
          </w:tcPr>
          <w:p w:rsidRPr="00F646EC" w:rsidR="00760DD7" w:rsidRDefault="00760DD7" w14:paraId="4BD3FE26" w14:textId="79ECB054">
            <w:pPr>
              <w:rPr>
                <w:lang w:val="en-US"/>
              </w:rPr>
            </w:pPr>
            <w:r w:rsidRPr="00F646EC">
              <w:rPr>
                <w:lang w:val="en-US"/>
              </w:rPr>
              <w:t>Provided HB ECE last week of O</w:t>
            </w:r>
            <w:r w:rsidRPr="00F646EC" w:rsidR="00495679">
              <w:rPr>
                <w:lang w:val="en-US"/>
              </w:rPr>
              <w:t>ct</w:t>
            </w:r>
            <w:r w:rsidRPr="00F646EC">
              <w:rPr>
                <w:lang w:val="en-US"/>
              </w:rPr>
              <w:t xml:space="preserve"> 2020</w:t>
            </w:r>
          </w:p>
        </w:tc>
        <w:tc>
          <w:tcPr>
            <w:tcW w:w="4383" w:type="dxa"/>
            <w:vMerge w:val="restart"/>
            <w:vAlign w:val="center"/>
          </w:tcPr>
          <w:p w:rsidR="00760DD7" w:rsidP="00AE0599" w:rsidRDefault="00760DD7" w14:paraId="4834F22F" w14:textId="39F4F3C1">
            <w:pPr>
              <w:jc w:val="center"/>
            </w:pPr>
            <w:r>
              <w:t>Constructs List</w:t>
            </w:r>
          </w:p>
        </w:tc>
      </w:tr>
      <w:tr w:rsidR="00760DD7" w:rsidTr="00307569" w14:paraId="56FDABCF" w14:textId="323BE026">
        <w:tc>
          <w:tcPr>
            <w:tcW w:w="1558" w:type="dxa"/>
            <w:tcBorders>
              <w:bottom w:val="single" w:color="auto" w:sz="12" w:space="0"/>
            </w:tcBorders>
          </w:tcPr>
          <w:p w:rsidR="00760DD7" w:rsidP="005954DC" w:rsidRDefault="00760DD7" w14:paraId="76258176" w14:textId="77777777">
            <w:r>
              <w:t>W2 cats</w:t>
            </w:r>
          </w:p>
        </w:tc>
        <w:tc>
          <w:tcPr>
            <w:tcW w:w="1558" w:type="dxa"/>
            <w:tcBorders>
              <w:bottom w:val="single" w:color="auto" w:sz="12" w:space="0"/>
            </w:tcBorders>
          </w:tcPr>
          <w:p w:rsidRPr="00F646EC" w:rsidR="00760DD7" w:rsidRDefault="00760DD7" w14:paraId="17E47B70" w14:textId="3E05E46D">
            <w:pPr>
              <w:rPr>
                <w:lang w:val="en-US"/>
              </w:rPr>
            </w:pPr>
            <w:r w:rsidRPr="00F646EC">
              <w:rPr>
                <w:lang w:val="en-US"/>
              </w:rPr>
              <w:t xml:space="preserve">No HB ECE during W2 Ref Period </w:t>
            </w:r>
          </w:p>
        </w:tc>
        <w:tc>
          <w:tcPr>
            <w:tcW w:w="1558" w:type="dxa"/>
            <w:tcBorders>
              <w:bottom w:val="single" w:color="auto" w:sz="12" w:space="0"/>
            </w:tcBorders>
          </w:tcPr>
          <w:p w:rsidRPr="00F646EC" w:rsidR="00760DD7" w:rsidP="005954DC" w:rsidRDefault="00760DD7" w14:paraId="33603CFF" w14:textId="556A5C1A">
            <w:pPr>
              <w:rPr>
                <w:lang w:val="en-US"/>
              </w:rPr>
            </w:pPr>
            <w:r w:rsidRPr="00F646EC">
              <w:rPr>
                <w:lang w:val="en-US"/>
              </w:rPr>
              <w:t>Provided any HB ECE since W1 interview</w:t>
            </w:r>
          </w:p>
        </w:tc>
        <w:tc>
          <w:tcPr>
            <w:tcW w:w="1558" w:type="dxa"/>
            <w:tcBorders>
              <w:bottom w:val="single" w:color="auto" w:sz="12" w:space="0"/>
            </w:tcBorders>
          </w:tcPr>
          <w:p w:rsidRPr="00F646EC" w:rsidR="00760DD7" w:rsidRDefault="00760DD7" w14:paraId="0E10DD27" w14:textId="0318FBCC">
            <w:pPr>
              <w:rPr>
                <w:lang w:val="en-US"/>
              </w:rPr>
            </w:pPr>
            <w:r w:rsidRPr="00F646EC">
              <w:rPr>
                <w:lang w:val="en-US"/>
              </w:rPr>
              <w:t>Provided HB ECE last week of April 2021</w:t>
            </w:r>
          </w:p>
        </w:tc>
        <w:tc>
          <w:tcPr>
            <w:tcW w:w="4383" w:type="dxa"/>
            <w:vMerge/>
            <w:tcBorders>
              <w:bottom w:val="single" w:color="auto" w:sz="12" w:space="0"/>
            </w:tcBorders>
          </w:tcPr>
          <w:p w:rsidRPr="00F646EC" w:rsidR="00760DD7" w:rsidP="005954DC" w:rsidRDefault="00760DD7" w14:paraId="3E12DAEF" w14:textId="77777777">
            <w:pPr>
              <w:rPr>
                <w:lang w:val="en-US"/>
              </w:rPr>
            </w:pPr>
          </w:p>
        </w:tc>
      </w:tr>
      <w:tr w:rsidR="00C37D94" w:rsidTr="00AE0599" w14:paraId="2213A7EF" w14:textId="7465E773">
        <w:tc>
          <w:tcPr>
            <w:tcW w:w="1558" w:type="dxa"/>
            <w:tcBorders>
              <w:top w:val="single" w:color="auto" w:sz="12" w:space="0"/>
            </w:tcBorders>
          </w:tcPr>
          <w:p w:rsidR="00C37D94" w:rsidP="005954DC" w:rsidRDefault="00DB7D77" w14:paraId="5CB4F69E" w14:textId="3E00588A">
            <w:r>
              <w:t>A</w:t>
            </w:r>
            <w:r w:rsidR="00C37D94">
              <w:t xml:space="preserve"> Employment Calendar (CAL)</w:t>
            </w:r>
          </w:p>
        </w:tc>
        <w:tc>
          <w:tcPr>
            <w:tcW w:w="1558" w:type="dxa"/>
            <w:tcBorders>
              <w:top w:val="single" w:color="auto" w:sz="12" w:space="0"/>
            </w:tcBorders>
          </w:tcPr>
          <w:p w:rsidR="00C37D94" w:rsidP="005954DC" w:rsidRDefault="00C37D94" w14:paraId="2566041C" w14:textId="77777777">
            <w:r>
              <w:t>X</w:t>
            </w:r>
          </w:p>
        </w:tc>
        <w:tc>
          <w:tcPr>
            <w:tcW w:w="1558" w:type="dxa"/>
            <w:tcBorders>
              <w:top w:val="single" w:color="auto" w:sz="12" w:space="0"/>
            </w:tcBorders>
          </w:tcPr>
          <w:p w:rsidR="00C37D94" w:rsidP="005954DC" w:rsidRDefault="00C37D94" w14:paraId="55B8718C" w14:textId="06AF8DDF">
            <w:r>
              <w:t>X</w:t>
            </w:r>
          </w:p>
        </w:tc>
        <w:tc>
          <w:tcPr>
            <w:tcW w:w="1558" w:type="dxa"/>
            <w:tcBorders>
              <w:top w:val="single" w:color="auto" w:sz="12" w:space="0"/>
            </w:tcBorders>
          </w:tcPr>
          <w:p w:rsidR="00C37D94" w:rsidP="005954DC" w:rsidRDefault="00C37D94" w14:paraId="1FE8FDB9" w14:textId="77777777">
            <w:r>
              <w:t>X</w:t>
            </w:r>
          </w:p>
        </w:tc>
        <w:tc>
          <w:tcPr>
            <w:tcW w:w="4383" w:type="dxa"/>
            <w:tcBorders>
              <w:top w:val="single" w:color="auto" w:sz="12" w:space="0"/>
            </w:tcBorders>
          </w:tcPr>
          <w:p w:rsidRPr="00F646EC" w:rsidR="00C37D94" w:rsidP="005954DC" w:rsidRDefault="00C37D94" w14:paraId="19334F9F" w14:textId="77777777">
            <w:pPr>
              <w:rPr>
                <w:lang w:val="en-US"/>
              </w:rPr>
            </w:pPr>
            <w:r w:rsidRPr="00F646EC">
              <w:rPr>
                <w:lang w:val="en-US"/>
              </w:rPr>
              <w:t>Status in Feb 2020</w:t>
            </w:r>
          </w:p>
          <w:p w:rsidRPr="00F646EC" w:rsidR="00C37D94" w:rsidP="005954DC" w:rsidRDefault="00C37D94" w14:paraId="401D2261" w14:textId="77777777">
            <w:pPr>
              <w:rPr>
                <w:lang w:val="en-US"/>
              </w:rPr>
            </w:pPr>
            <w:r w:rsidRPr="00F646EC">
              <w:rPr>
                <w:lang w:val="en-US"/>
              </w:rPr>
              <w:t>HB closures and openings</w:t>
            </w:r>
          </w:p>
          <w:p w:rsidRPr="00F646EC" w:rsidR="004D7BE9" w:rsidP="005954DC" w:rsidRDefault="004D7BE9" w14:paraId="5A46BF32" w14:textId="3224B9D7">
            <w:pPr>
              <w:rPr>
                <w:lang w:val="en-US"/>
              </w:rPr>
            </w:pPr>
            <w:r w:rsidRPr="00F646EC">
              <w:rPr>
                <w:lang w:val="en-US"/>
              </w:rPr>
              <w:t>Closures (dates, reason</w:t>
            </w:r>
            <w:r w:rsidRPr="00F646EC" w:rsidR="004E4B07">
              <w:rPr>
                <w:lang w:val="en-US"/>
              </w:rPr>
              <w:t>, revenues</w:t>
            </w:r>
            <w:r w:rsidRPr="00F646EC">
              <w:rPr>
                <w:lang w:val="en-US"/>
              </w:rPr>
              <w:t>)</w:t>
            </w:r>
          </w:p>
          <w:p w:rsidRPr="00F646EC" w:rsidR="004D7BE9" w:rsidP="005954DC" w:rsidRDefault="004D7BE9" w14:paraId="4061B79F" w14:textId="465A0882">
            <w:pPr>
              <w:rPr>
                <w:lang w:val="en-US"/>
              </w:rPr>
            </w:pPr>
            <w:r w:rsidRPr="00F646EC">
              <w:rPr>
                <w:lang w:val="en-US"/>
              </w:rPr>
              <w:t>Open spells (dates, restrictions, special status, whom served, tot enr)</w:t>
            </w:r>
          </w:p>
          <w:p w:rsidRPr="00F646EC" w:rsidR="00C37D94" w:rsidP="005954DC" w:rsidRDefault="004D7BE9" w14:paraId="2F88C594" w14:textId="3924E70A">
            <w:pPr>
              <w:rPr>
                <w:lang w:val="en-US"/>
              </w:rPr>
            </w:pPr>
            <w:r w:rsidRPr="00F646EC">
              <w:rPr>
                <w:lang w:val="en-US"/>
              </w:rPr>
              <w:t xml:space="preserve">Any </w:t>
            </w:r>
            <w:r w:rsidRPr="00F646EC" w:rsidR="00D70704">
              <w:rPr>
                <w:lang w:val="en-US"/>
              </w:rPr>
              <w:t xml:space="preserve">other </w:t>
            </w:r>
            <w:r w:rsidRPr="00F646EC" w:rsidR="00C37D94">
              <w:rPr>
                <w:lang w:val="en-US"/>
              </w:rPr>
              <w:t>employment</w:t>
            </w:r>
            <w:r w:rsidRPr="00F646EC">
              <w:rPr>
                <w:lang w:val="en-US"/>
              </w:rPr>
              <w:t xml:space="preserve"> (dates, </w:t>
            </w:r>
            <w:r w:rsidR="00DB7D77">
              <w:rPr>
                <w:lang w:val="en-US"/>
              </w:rPr>
              <w:t>hours, occupation</w:t>
            </w:r>
            <w:r w:rsidRPr="00F646EC">
              <w:rPr>
                <w:lang w:val="en-US"/>
              </w:rPr>
              <w:t>)</w:t>
            </w:r>
          </w:p>
          <w:p w:rsidRPr="00F646EC" w:rsidR="00C37D94" w:rsidP="005954DC" w:rsidRDefault="00C37D94" w14:paraId="56FC75A1" w14:textId="27BDF751">
            <w:pPr>
              <w:rPr>
                <w:lang w:val="en-US"/>
              </w:rPr>
            </w:pPr>
            <w:r w:rsidRPr="00F646EC">
              <w:rPr>
                <w:lang w:val="en-US"/>
              </w:rPr>
              <w:t>C</w:t>
            </w:r>
            <w:r w:rsidRPr="00F646EC" w:rsidR="004D7BE9">
              <w:rPr>
                <w:lang w:val="en-US"/>
              </w:rPr>
              <w:t>urrent wages</w:t>
            </w:r>
          </w:p>
          <w:p w:rsidRPr="00F646EC" w:rsidR="004D7BE9" w:rsidP="004D7BE9" w:rsidRDefault="004D7BE9" w14:paraId="56BE3999" w14:textId="1CACB309">
            <w:pPr>
              <w:rPr>
                <w:lang w:val="en-US"/>
              </w:rPr>
            </w:pPr>
            <w:r w:rsidRPr="00F646EC">
              <w:rPr>
                <w:lang w:val="en-US"/>
              </w:rPr>
              <w:t>Confirm # weeks when not working at all</w:t>
            </w:r>
          </w:p>
          <w:p w:rsidRPr="00F646EC" w:rsidR="004D7BE9" w:rsidRDefault="004D7BE9" w14:paraId="3085604C" w14:textId="77777777">
            <w:pPr>
              <w:rPr>
                <w:lang w:val="en-US"/>
              </w:rPr>
            </w:pPr>
            <w:r w:rsidRPr="00F646EC">
              <w:rPr>
                <w:lang w:val="en-US"/>
              </w:rPr>
              <w:t>Number of weeks paid not working</w:t>
            </w:r>
          </w:p>
          <w:p w:rsidR="00105A41" w:rsidRDefault="00105A41" w14:paraId="046D24D0" w14:textId="3A848E1E">
            <w:r>
              <w:t>Criteria for re-opening</w:t>
            </w:r>
          </w:p>
        </w:tc>
      </w:tr>
      <w:tr w:rsidR="00C37D94" w:rsidTr="00AE0599" w14:paraId="3DB0E58E" w14:textId="6A29E0C1">
        <w:tc>
          <w:tcPr>
            <w:tcW w:w="1558" w:type="dxa"/>
          </w:tcPr>
          <w:p w:rsidRPr="00F646EC" w:rsidR="00C37D94" w:rsidRDefault="00DB7D77" w14:paraId="671E3AD6" w14:textId="0BF8298A">
            <w:pPr>
              <w:rPr>
                <w:lang w:val="en-US"/>
              </w:rPr>
            </w:pPr>
            <w:r>
              <w:rPr>
                <w:lang w:val="en-US"/>
              </w:rPr>
              <w:t>B</w:t>
            </w:r>
            <w:r w:rsidRPr="00F646EC" w:rsidR="00C37D94">
              <w:rPr>
                <w:lang w:val="en-US"/>
              </w:rPr>
              <w:t xml:space="preserve"> Experience of Pandemic Assistance Programs (PAND)</w:t>
            </w:r>
          </w:p>
        </w:tc>
        <w:tc>
          <w:tcPr>
            <w:tcW w:w="1558" w:type="dxa"/>
          </w:tcPr>
          <w:p w:rsidRPr="00F646EC" w:rsidR="00C37D94" w:rsidP="005954DC" w:rsidRDefault="00C37D94" w14:paraId="0DC41ABB" w14:textId="7943CE50">
            <w:pPr>
              <w:rPr>
                <w:lang w:val="en-US"/>
              </w:rPr>
            </w:pPr>
          </w:p>
        </w:tc>
        <w:tc>
          <w:tcPr>
            <w:tcW w:w="1558" w:type="dxa"/>
          </w:tcPr>
          <w:p w:rsidR="00C37D94" w:rsidP="005954DC" w:rsidRDefault="00C37D94" w14:paraId="37423C7E" w14:textId="6190C497">
            <w:r>
              <w:t>X</w:t>
            </w:r>
          </w:p>
        </w:tc>
        <w:tc>
          <w:tcPr>
            <w:tcW w:w="1558" w:type="dxa"/>
          </w:tcPr>
          <w:p w:rsidR="00C37D94" w:rsidP="005954DC" w:rsidRDefault="00C37D94" w14:paraId="03178F56" w14:textId="77777777">
            <w:r>
              <w:t>X</w:t>
            </w:r>
          </w:p>
        </w:tc>
        <w:tc>
          <w:tcPr>
            <w:tcW w:w="4383" w:type="dxa"/>
          </w:tcPr>
          <w:p w:rsidRPr="00F646EC" w:rsidR="00160BE0" w:rsidRDefault="00160BE0" w14:paraId="4494EA27" w14:textId="30200CAD">
            <w:pPr>
              <w:rPr>
                <w:lang w:val="en-US"/>
              </w:rPr>
            </w:pPr>
            <w:r w:rsidRPr="00F646EC">
              <w:rPr>
                <w:lang w:val="en-US"/>
              </w:rPr>
              <w:t>Applications for assistance (PP</w:t>
            </w:r>
            <w:r w:rsidRPr="00F646EC" w:rsidR="00EA08B2">
              <w:rPr>
                <w:lang w:val="en-US"/>
              </w:rPr>
              <w:t>P</w:t>
            </w:r>
            <w:r w:rsidRPr="00F646EC">
              <w:rPr>
                <w:lang w:val="en-US"/>
              </w:rPr>
              <w:t>,</w:t>
            </w:r>
            <w:r w:rsidRPr="00F646EC" w:rsidR="00502BEF">
              <w:rPr>
                <w:lang w:val="en-US"/>
              </w:rPr>
              <w:t xml:space="preserve"> CARES,</w:t>
            </w:r>
            <w:r w:rsidRPr="00F646EC">
              <w:rPr>
                <w:lang w:val="en-US"/>
              </w:rPr>
              <w:t xml:space="preserve"> etc)</w:t>
            </w:r>
          </w:p>
          <w:p w:rsidRPr="00F646EC" w:rsidR="00160BE0" w:rsidRDefault="00160BE0" w14:paraId="75BA6CEC" w14:textId="27936042">
            <w:pPr>
              <w:rPr>
                <w:lang w:val="en-US"/>
              </w:rPr>
            </w:pPr>
            <w:r w:rsidRPr="00F646EC">
              <w:rPr>
                <w:lang w:val="en-US"/>
              </w:rPr>
              <w:t>Receipt of support (PP</w:t>
            </w:r>
            <w:r w:rsidRPr="00F646EC" w:rsidR="00EA08B2">
              <w:rPr>
                <w:lang w:val="en-US"/>
              </w:rPr>
              <w:t>P</w:t>
            </w:r>
            <w:r w:rsidRPr="00F646EC">
              <w:rPr>
                <w:lang w:val="en-US"/>
              </w:rPr>
              <w:t>,</w:t>
            </w:r>
            <w:r w:rsidRPr="00F646EC" w:rsidR="00AC62D7">
              <w:rPr>
                <w:lang w:val="en-US"/>
              </w:rPr>
              <w:t xml:space="preserve"> </w:t>
            </w:r>
            <w:r w:rsidRPr="00F646EC" w:rsidR="00502BEF">
              <w:rPr>
                <w:lang w:val="en-US"/>
              </w:rPr>
              <w:t xml:space="preserve">CARES, </w:t>
            </w:r>
            <w:r w:rsidRPr="00F646EC" w:rsidR="00AC62D7">
              <w:rPr>
                <w:lang w:val="en-US"/>
              </w:rPr>
              <w:t>etc</w:t>
            </w:r>
            <w:r w:rsidRPr="00F646EC">
              <w:rPr>
                <w:lang w:val="en-US"/>
              </w:rPr>
              <w:t xml:space="preserve">) </w:t>
            </w:r>
          </w:p>
          <w:p w:rsidRPr="00F646EC" w:rsidR="00C37D94" w:rsidRDefault="00C37D94" w14:paraId="021FFF65" w14:textId="77777777">
            <w:pPr>
              <w:rPr>
                <w:lang w:val="en-US"/>
              </w:rPr>
            </w:pPr>
            <w:r w:rsidRPr="00F646EC">
              <w:rPr>
                <w:lang w:val="en-US"/>
              </w:rPr>
              <w:t>Sources of information valued</w:t>
            </w:r>
            <w:r w:rsidRPr="00F646EC" w:rsidR="00502BEF">
              <w:rPr>
                <w:lang w:val="en-US"/>
              </w:rPr>
              <w:t xml:space="preserve"> for application info</w:t>
            </w:r>
          </w:p>
          <w:p w:rsidRPr="00F646EC" w:rsidR="00502BEF" w:rsidRDefault="00502BEF" w14:paraId="1064FA38" w14:textId="0829F16E">
            <w:pPr>
              <w:rPr>
                <w:lang w:val="en-US"/>
              </w:rPr>
            </w:pPr>
            <w:r w:rsidRPr="00F646EC">
              <w:rPr>
                <w:lang w:val="en-US"/>
              </w:rPr>
              <w:t>Sources of information valued for practice</w:t>
            </w:r>
          </w:p>
          <w:p w:rsidRPr="00F646EC" w:rsidR="00AC62D7" w:rsidRDefault="00AC62D7" w14:paraId="3576D729" w14:textId="2B9C5353">
            <w:pPr>
              <w:rPr>
                <w:lang w:val="en-US"/>
              </w:rPr>
            </w:pPr>
            <w:r w:rsidRPr="00F646EC">
              <w:rPr>
                <w:lang w:val="en-US"/>
              </w:rPr>
              <w:t>Applied for special licensure or status</w:t>
            </w:r>
          </w:p>
          <w:p w:rsidRPr="00F646EC" w:rsidR="00AC62D7" w:rsidP="00313D6B" w:rsidRDefault="00AC62D7" w14:paraId="63A037DC" w14:textId="4A5E38BF">
            <w:pPr>
              <w:rPr>
                <w:lang w:val="en-US"/>
              </w:rPr>
            </w:pPr>
          </w:p>
        </w:tc>
      </w:tr>
      <w:tr w:rsidR="00C37D94" w:rsidTr="00AE0599" w14:paraId="3FBFB87C" w14:textId="324F79D4">
        <w:tc>
          <w:tcPr>
            <w:tcW w:w="1558" w:type="dxa"/>
          </w:tcPr>
          <w:p w:rsidRPr="00F646EC" w:rsidR="00C37D94" w:rsidRDefault="00DB7D77" w14:paraId="665A485A" w14:textId="1BB3D846">
            <w:pPr>
              <w:rPr>
                <w:lang w:val="en-US"/>
              </w:rPr>
            </w:pPr>
            <w:r>
              <w:rPr>
                <w:lang w:val="en-US"/>
              </w:rPr>
              <w:t>C</w:t>
            </w:r>
            <w:r w:rsidRPr="00F646EC" w:rsidR="00C37D94">
              <w:rPr>
                <w:lang w:val="en-US"/>
              </w:rPr>
              <w:t xml:space="preserve"> </w:t>
            </w:r>
            <w:r w:rsidRPr="00F646EC" w:rsidR="00160BE0">
              <w:rPr>
                <w:lang w:val="en-US"/>
              </w:rPr>
              <w:t>ECE practices</w:t>
            </w:r>
            <w:r w:rsidRPr="00F646EC" w:rsidR="007C1966">
              <w:rPr>
                <w:lang w:val="en-US"/>
              </w:rPr>
              <w:t xml:space="preserve"> during ref period</w:t>
            </w:r>
            <w:r w:rsidRPr="00F646EC" w:rsidR="00C37D94">
              <w:rPr>
                <w:lang w:val="en-US"/>
              </w:rPr>
              <w:t xml:space="preserve"> (PRACT)</w:t>
            </w:r>
          </w:p>
          <w:p w:rsidRPr="00F646EC" w:rsidR="00AE0599" w:rsidRDefault="00AE0599" w14:paraId="3096A20D" w14:textId="77777777">
            <w:pPr>
              <w:rPr>
                <w:lang w:val="en-US"/>
              </w:rPr>
            </w:pPr>
          </w:p>
          <w:p w:rsidRPr="00F646EC" w:rsidR="00AE0599" w:rsidRDefault="00AE0599" w14:paraId="095D11D0" w14:textId="6AE8BD41">
            <w:pPr>
              <w:rPr>
                <w:i/>
                <w:lang w:val="en-US"/>
              </w:rPr>
            </w:pPr>
            <w:r w:rsidRPr="00F646EC">
              <w:rPr>
                <w:i/>
                <w:lang w:val="en-US"/>
              </w:rPr>
              <w:t>Reference period: W1: March ’20 to W1 interview; W2: W1 interview to W2 interview</w:t>
            </w:r>
          </w:p>
        </w:tc>
        <w:tc>
          <w:tcPr>
            <w:tcW w:w="1558" w:type="dxa"/>
          </w:tcPr>
          <w:p w:rsidRPr="00F646EC" w:rsidR="00C37D94" w:rsidP="005954DC" w:rsidRDefault="00C37D94" w14:paraId="528100A6" w14:textId="77777777">
            <w:pPr>
              <w:rPr>
                <w:lang w:val="en-US"/>
              </w:rPr>
            </w:pPr>
          </w:p>
        </w:tc>
        <w:tc>
          <w:tcPr>
            <w:tcW w:w="1558" w:type="dxa"/>
          </w:tcPr>
          <w:p w:rsidR="00C37D94" w:rsidP="005954DC" w:rsidRDefault="00A2386A" w14:paraId="3A02C0F6" w14:textId="58228B24">
            <w:r>
              <w:t>X</w:t>
            </w:r>
          </w:p>
        </w:tc>
        <w:tc>
          <w:tcPr>
            <w:tcW w:w="1558" w:type="dxa"/>
          </w:tcPr>
          <w:p w:rsidR="00C37D94" w:rsidP="005954DC" w:rsidRDefault="00C37D94" w14:paraId="16B18359" w14:textId="7E0EBCC5">
            <w:r>
              <w:t>X</w:t>
            </w:r>
          </w:p>
        </w:tc>
        <w:tc>
          <w:tcPr>
            <w:tcW w:w="4383" w:type="dxa"/>
          </w:tcPr>
          <w:p w:rsidRPr="00F646EC" w:rsidR="007C1966" w:rsidP="007C1966" w:rsidRDefault="007C1966" w14:paraId="3BE2756F" w14:textId="77777777">
            <w:pPr>
              <w:rPr>
                <w:lang w:val="en-US"/>
              </w:rPr>
            </w:pPr>
            <w:r w:rsidRPr="00F646EC">
              <w:rPr>
                <w:lang w:val="en-US"/>
              </w:rPr>
              <w:t>Any COVID exposure</w:t>
            </w:r>
          </w:p>
          <w:p w:rsidRPr="00F646EC" w:rsidR="007C1966" w:rsidP="007C1966" w:rsidRDefault="007C1966" w14:paraId="79BFF691" w14:textId="77777777">
            <w:pPr>
              <w:rPr>
                <w:lang w:val="en-US"/>
              </w:rPr>
            </w:pPr>
            <w:r w:rsidRPr="00F646EC">
              <w:rPr>
                <w:lang w:val="en-US"/>
              </w:rPr>
              <w:t>Exposure-related closures</w:t>
            </w:r>
          </w:p>
          <w:p w:rsidRPr="00F646EC" w:rsidR="007C1966" w:rsidP="007C1966" w:rsidRDefault="007C1966" w14:paraId="7D8FD502" w14:textId="1B6D9EC3">
            <w:pPr>
              <w:rPr>
                <w:lang w:val="en-US"/>
              </w:rPr>
            </w:pPr>
            <w:r w:rsidRPr="00F646EC">
              <w:rPr>
                <w:lang w:val="en-US"/>
              </w:rPr>
              <w:t>Notifications for exposure</w:t>
            </w:r>
          </w:p>
          <w:p w:rsidRPr="00F646EC" w:rsidR="007C1966" w:rsidP="007C1966" w:rsidRDefault="007C1966" w14:paraId="5463114F" w14:textId="77777777">
            <w:pPr>
              <w:rPr>
                <w:lang w:val="en-US"/>
              </w:rPr>
            </w:pPr>
            <w:r w:rsidRPr="00F646EC">
              <w:rPr>
                <w:lang w:val="en-US"/>
              </w:rPr>
              <w:t>Any contact with children when closed</w:t>
            </w:r>
          </w:p>
          <w:p w:rsidRPr="00F646EC" w:rsidR="007C1966" w:rsidP="007C1966" w:rsidRDefault="007C1966" w14:paraId="779BEE9E" w14:textId="77777777">
            <w:pPr>
              <w:rPr>
                <w:lang w:val="en-US"/>
              </w:rPr>
            </w:pPr>
            <w:r w:rsidRPr="00F646EC">
              <w:rPr>
                <w:lang w:val="en-US"/>
              </w:rPr>
              <w:t>Purpose of contact when closed</w:t>
            </w:r>
          </w:p>
          <w:p w:rsidRPr="00F646EC" w:rsidR="007C1966" w:rsidP="00AE0599" w:rsidRDefault="007C1966" w14:paraId="78750234" w14:textId="341E2B52">
            <w:pPr>
              <w:ind w:left="45"/>
              <w:rPr>
                <w:lang w:val="en-US"/>
              </w:rPr>
            </w:pPr>
            <w:r w:rsidRPr="00F646EC">
              <w:rPr>
                <w:lang w:val="en-US"/>
              </w:rPr>
              <w:t>Any payments for contacts when closed</w:t>
            </w:r>
          </w:p>
          <w:p w:rsidRPr="00F646EC" w:rsidR="00E37CAB" w:rsidP="00E37CAB" w:rsidRDefault="00E37CAB" w14:paraId="662C06FA" w14:textId="77777777">
            <w:pPr>
              <w:ind w:left="45"/>
              <w:rPr>
                <w:lang w:val="en-US"/>
              </w:rPr>
            </w:pPr>
            <w:r w:rsidRPr="00F646EC">
              <w:rPr>
                <w:lang w:val="en-US"/>
              </w:rPr>
              <w:t>Any staff laid off during ref period</w:t>
            </w:r>
          </w:p>
          <w:p w:rsidRPr="00F646EC" w:rsidR="00E37CAB" w:rsidP="00AE0599" w:rsidRDefault="00E37CAB" w14:paraId="3E232AC1" w14:textId="42148EFE">
            <w:pPr>
              <w:ind w:left="45"/>
              <w:rPr>
                <w:lang w:val="en-US"/>
              </w:rPr>
            </w:pPr>
            <w:r w:rsidRPr="00F646EC">
              <w:rPr>
                <w:lang w:val="en-US"/>
              </w:rPr>
              <w:t>Received any revenues when children not on-site (parent tuition, govt payments)</w:t>
            </w:r>
          </w:p>
          <w:p w:rsidRPr="00F646EC" w:rsidR="007C1966" w:rsidP="00AE0599" w:rsidRDefault="007C1966" w14:paraId="3624EFCE" w14:textId="5007C54F">
            <w:pPr>
              <w:ind w:left="45"/>
              <w:rPr>
                <w:lang w:val="en-US"/>
              </w:rPr>
            </w:pPr>
            <w:r w:rsidRPr="00F646EC">
              <w:rPr>
                <w:lang w:val="en-US"/>
              </w:rPr>
              <w:t>Health practices – 3 time points</w:t>
            </w:r>
          </w:p>
          <w:p w:rsidRPr="00F646EC" w:rsidR="007C1966" w:rsidP="00AE0599" w:rsidRDefault="007C1966" w14:paraId="552939E5" w14:textId="480A4BF4">
            <w:pPr>
              <w:ind w:left="45"/>
              <w:rPr>
                <w:lang w:val="en-US"/>
              </w:rPr>
            </w:pPr>
            <w:r w:rsidRPr="00F646EC">
              <w:rPr>
                <w:lang w:val="en-US"/>
              </w:rPr>
              <w:t>Social distancing – 3 time points</w:t>
            </w:r>
          </w:p>
          <w:p w:rsidRPr="00F646EC" w:rsidR="00760DD7" w:rsidP="00AE0599" w:rsidRDefault="00760DD7" w14:paraId="2E018818" w14:textId="119C8723">
            <w:pPr>
              <w:ind w:left="45"/>
              <w:rPr>
                <w:lang w:val="en-US"/>
              </w:rPr>
            </w:pPr>
          </w:p>
        </w:tc>
      </w:tr>
      <w:tr w:rsidR="007C1966" w:rsidTr="00C37D94" w14:paraId="790FAD0C" w14:textId="77777777">
        <w:tc>
          <w:tcPr>
            <w:tcW w:w="1558" w:type="dxa"/>
          </w:tcPr>
          <w:p w:rsidRPr="00F646EC" w:rsidR="007C1966" w:rsidRDefault="00DB7D77" w14:paraId="561DC410" w14:textId="3CF914CB">
            <w:pPr>
              <w:rPr>
                <w:lang w:val="en-US"/>
              </w:rPr>
            </w:pPr>
            <w:r>
              <w:rPr>
                <w:lang w:val="en-US"/>
              </w:rPr>
              <w:lastRenderedPageBreak/>
              <w:t>D</w:t>
            </w:r>
            <w:r w:rsidRPr="00F646EC" w:rsidR="007C1966">
              <w:rPr>
                <w:lang w:val="en-US"/>
              </w:rPr>
              <w:t xml:space="preserve"> ECE status </w:t>
            </w:r>
            <w:r w:rsidRPr="00F646EC" w:rsidR="00603977">
              <w:rPr>
                <w:lang w:val="en-US"/>
              </w:rPr>
              <w:t>in focal week</w:t>
            </w:r>
            <w:r w:rsidRPr="00F646EC" w:rsidR="007C1966">
              <w:rPr>
                <w:lang w:val="en-US"/>
              </w:rPr>
              <w:t xml:space="preserve"> (</w:t>
            </w:r>
            <w:r w:rsidRPr="00F646EC" w:rsidR="004D7BE9">
              <w:rPr>
                <w:lang w:val="en-US"/>
              </w:rPr>
              <w:t>ECEST</w:t>
            </w:r>
            <w:r w:rsidRPr="00F646EC" w:rsidR="007C1966">
              <w:rPr>
                <w:lang w:val="en-US"/>
              </w:rPr>
              <w:t>)</w:t>
            </w:r>
          </w:p>
          <w:p w:rsidRPr="00F646EC" w:rsidR="00EA08B2" w:rsidRDefault="00EA08B2" w14:paraId="4A1AC611" w14:textId="77777777">
            <w:pPr>
              <w:rPr>
                <w:lang w:val="en-US"/>
              </w:rPr>
            </w:pPr>
          </w:p>
          <w:p w:rsidRPr="00F646EC" w:rsidR="00AE0599" w:rsidRDefault="00603977" w14:paraId="738EA7AE" w14:textId="4B884744">
            <w:pPr>
              <w:rPr>
                <w:lang w:val="en-US"/>
              </w:rPr>
            </w:pPr>
            <w:r w:rsidRPr="00F646EC">
              <w:rPr>
                <w:i/>
                <w:lang w:val="en-US"/>
              </w:rPr>
              <w:t>Focal week</w:t>
            </w:r>
            <w:r w:rsidRPr="00F646EC" w:rsidR="00AE0599">
              <w:rPr>
                <w:i/>
                <w:lang w:val="en-US"/>
              </w:rPr>
              <w:t xml:space="preserve"> = W1:</w:t>
            </w:r>
            <w:r w:rsidRPr="00F646EC" w:rsidR="00AE0599">
              <w:rPr>
                <w:lang w:val="en-US"/>
              </w:rPr>
              <w:t xml:space="preserve"> </w:t>
            </w:r>
            <w:r w:rsidRPr="00F646EC" w:rsidR="00AE0599">
              <w:rPr>
                <w:i/>
                <w:lang w:val="en-US"/>
              </w:rPr>
              <w:t>last week of October ‘20; W2: last week of April ‘21</w:t>
            </w:r>
          </w:p>
        </w:tc>
        <w:tc>
          <w:tcPr>
            <w:tcW w:w="1558" w:type="dxa"/>
          </w:tcPr>
          <w:p w:rsidRPr="00F646EC" w:rsidR="007C1966" w:rsidP="005954DC" w:rsidRDefault="007C1966" w14:paraId="42C3A636" w14:textId="77777777">
            <w:pPr>
              <w:rPr>
                <w:lang w:val="en-US"/>
              </w:rPr>
            </w:pPr>
          </w:p>
        </w:tc>
        <w:tc>
          <w:tcPr>
            <w:tcW w:w="1558" w:type="dxa"/>
          </w:tcPr>
          <w:p w:rsidRPr="00F646EC" w:rsidR="007C1966" w:rsidP="005954DC" w:rsidRDefault="007C1966" w14:paraId="66CC43F3" w14:textId="77777777">
            <w:pPr>
              <w:rPr>
                <w:lang w:val="en-US"/>
              </w:rPr>
            </w:pPr>
          </w:p>
        </w:tc>
        <w:tc>
          <w:tcPr>
            <w:tcW w:w="1558" w:type="dxa"/>
          </w:tcPr>
          <w:p w:rsidR="007C1966" w:rsidP="005954DC" w:rsidRDefault="00AE0599" w14:paraId="4557B56B" w14:textId="1CBB3CF2">
            <w:r>
              <w:t>X</w:t>
            </w:r>
          </w:p>
        </w:tc>
        <w:tc>
          <w:tcPr>
            <w:tcW w:w="4383" w:type="dxa"/>
          </w:tcPr>
          <w:p w:rsidRPr="00F646EC" w:rsidR="007C1966" w:rsidP="00AE0599" w:rsidRDefault="007C1966" w14:paraId="706B7080" w14:textId="77777777">
            <w:pPr>
              <w:rPr>
                <w:lang w:val="en-US"/>
              </w:rPr>
            </w:pPr>
            <w:r w:rsidRPr="00F646EC">
              <w:rPr>
                <w:lang w:val="en-US"/>
              </w:rPr>
              <w:t>Enrollment chars on ref date (race, eth, ages, conditions, non-Eng lang)</w:t>
            </w:r>
          </w:p>
          <w:p w:rsidRPr="00F646EC" w:rsidR="007C1966" w:rsidP="00AE0599" w:rsidRDefault="007C1966" w14:paraId="2FAB55B5" w14:textId="3E4A665D">
            <w:pPr>
              <w:rPr>
                <w:lang w:val="en-US"/>
              </w:rPr>
            </w:pPr>
            <w:r w:rsidRPr="00F646EC">
              <w:rPr>
                <w:lang w:val="en-US"/>
              </w:rPr>
              <w:t>Program hours of service</w:t>
            </w:r>
          </w:p>
          <w:p w:rsidRPr="00F646EC" w:rsidR="007C1966" w:rsidP="00AE0599" w:rsidRDefault="007C1966" w14:paraId="27749DB8" w14:textId="29B64188">
            <w:pPr>
              <w:rPr>
                <w:lang w:val="en-US"/>
              </w:rPr>
            </w:pPr>
            <w:r w:rsidRPr="00F646EC">
              <w:rPr>
                <w:lang w:val="en-US"/>
              </w:rPr>
              <w:t>Any comprehensive services</w:t>
            </w:r>
          </w:p>
          <w:p w:rsidRPr="00F646EC" w:rsidR="007C1966" w:rsidP="00AE0599" w:rsidRDefault="007C1966" w14:paraId="7A18ABFF" w14:textId="40E459C8">
            <w:pPr>
              <w:rPr>
                <w:lang w:val="en-US"/>
              </w:rPr>
            </w:pPr>
            <w:r w:rsidRPr="00F646EC">
              <w:rPr>
                <w:lang w:val="en-US"/>
              </w:rPr>
              <w:t>Access to health consultant</w:t>
            </w:r>
          </w:p>
          <w:p w:rsidRPr="00F646EC" w:rsidR="007C1966" w:rsidP="00AE0599" w:rsidRDefault="007C1966" w14:paraId="64C7D58F" w14:textId="77777777">
            <w:pPr>
              <w:rPr>
                <w:lang w:val="en-US"/>
              </w:rPr>
            </w:pPr>
            <w:r w:rsidRPr="00F646EC">
              <w:rPr>
                <w:lang w:val="en-US"/>
              </w:rPr>
              <w:t>Revenue sources ref date</w:t>
            </w:r>
          </w:p>
          <w:p w:rsidRPr="00F646EC" w:rsidR="007C1966" w:rsidP="00AE0599" w:rsidRDefault="00D70704" w14:paraId="4745E064" w14:textId="7FC87FEC">
            <w:pPr>
              <w:rPr>
                <w:lang w:val="en-US"/>
              </w:rPr>
            </w:pPr>
            <w:r w:rsidRPr="00F646EC">
              <w:rPr>
                <w:lang w:val="en-US"/>
              </w:rPr>
              <w:t>T</w:t>
            </w:r>
            <w:r w:rsidRPr="00F646EC" w:rsidR="007C1966">
              <w:rPr>
                <w:lang w:val="en-US"/>
              </w:rPr>
              <w:t>uition relative to Feb 2020</w:t>
            </w:r>
          </w:p>
          <w:p w:rsidRPr="00F646EC" w:rsidR="007C1966" w:rsidP="00AE0599" w:rsidRDefault="007C1966" w14:paraId="6158C0EA" w14:textId="2C50B7E3">
            <w:pPr>
              <w:rPr>
                <w:lang w:val="en-US"/>
              </w:rPr>
            </w:pPr>
            <w:r w:rsidRPr="00F646EC">
              <w:rPr>
                <w:lang w:val="en-US"/>
              </w:rPr>
              <w:t>Own hours directly provided care ref date</w:t>
            </w:r>
          </w:p>
          <w:p w:rsidRPr="00F646EC" w:rsidR="007C1966" w:rsidP="007C1966" w:rsidRDefault="007C1966" w14:paraId="344CA4CD" w14:textId="77777777">
            <w:pPr>
              <w:rPr>
                <w:lang w:val="en-US"/>
              </w:rPr>
            </w:pPr>
            <w:r w:rsidRPr="00F646EC">
              <w:rPr>
                <w:lang w:val="en-US"/>
              </w:rPr>
              <w:t>Any paid staff ref date</w:t>
            </w:r>
          </w:p>
          <w:p w:rsidRPr="00F646EC" w:rsidR="00495679" w:rsidP="007C1966" w:rsidRDefault="00495679" w14:paraId="42294751" w14:textId="77777777">
            <w:pPr>
              <w:rPr>
                <w:lang w:val="en-US"/>
              </w:rPr>
            </w:pPr>
            <w:r w:rsidRPr="00F646EC">
              <w:rPr>
                <w:lang w:val="en-US"/>
              </w:rPr>
              <w:t>Family preferences</w:t>
            </w:r>
          </w:p>
          <w:p w:rsidRPr="00F646EC" w:rsidR="004D7BE9" w:rsidP="007C1966" w:rsidRDefault="004D7BE9" w14:paraId="50D7922D" w14:textId="76146805">
            <w:pPr>
              <w:rPr>
                <w:lang w:val="en-US"/>
              </w:rPr>
            </w:pPr>
            <w:r w:rsidRPr="00F646EC">
              <w:rPr>
                <w:lang w:val="en-US"/>
              </w:rPr>
              <w:t>Expenditures on program (supplies, etc.)</w:t>
            </w:r>
          </w:p>
        </w:tc>
      </w:tr>
      <w:tr w:rsidR="00C37D94" w:rsidTr="00AE0599" w14:paraId="00470BFA" w14:textId="0BCEBE8A">
        <w:tc>
          <w:tcPr>
            <w:tcW w:w="1558" w:type="dxa"/>
          </w:tcPr>
          <w:p w:rsidRPr="00F646EC" w:rsidR="00C37D94" w:rsidP="005954DC" w:rsidRDefault="00DB7D77" w14:paraId="39153DE5" w14:textId="3A9F89BC">
            <w:pPr>
              <w:rPr>
                <w:lang w:val="en-US"/>
              </w:rPr>
            </w:pPr>
            <w:r>
              <w:rPr>
                <w:lang w:val="en-US"/>
              </w:rPr>
              <w:t>E</w:t>
            </w:r>
            <w:r w:rsidRPr="00F646EC" w:rsidR="00C37D94">
              <w:rPr>
                <w:lang w:val="en-US"/>
              </w:rPr>
              <w:t xml:space="preserve"> Current financial situation, household composition, and mental health (CURR)</w:t>
            </w:r>
          </w:p>
        </w:tc>
        <w:tc>
          <w:tcPr>
            <w:tcW w:w="1558" w:type="dxa"/>
          </w:tcPr>
          <w:p w:rsidR="00C37D94" w:rsidP="005954DC" w:rsidRDefault="00C37D94" w14:paraId="7EF453A7" w14:textId="77777777">
            <w:r>
              <w:t>X</w:t>
            </w:r>
          </w:p>
        </w:tc>
        <w:tc>
          <w:tcPr>
            <w:tcW w:w="1558" w:type="dxa"/>
          </w:tcPr>
          <w:p w:rsidR="00C37D94" w:rsidP="005954DC" w:rsidRDefault="00C37D94" w14:paraId="7E3A2939" w14:textId="732A275D">
            <w:r>
              <w:t>X</w:t>
            </w:r>
          </w:p>
        </w:tc>
        <w:tc>
          <w:tcPr>
            <w:tcW w:w="1558" w:type="dxa"/>
          </w:tcPr>
          <w:p w:rsidR="00C37D94" w:rsidP="005954DC" w:rsidRDefault="00C37D94" w14:paraId="184C5DC8" w14:textId="36E38692">
            <w:r>
              <w:t>X</w:t>
            </w:r>
          </w:p>
        </w:tc>
        <w:tc>
          <w:tcPr>
            <w:tcW w:w="4383" w:type="dxa"/>
          </w:tcPr>
          <w:p w:rsidRPr="00F646EC" w:rsidR="00C37D94" w:rsidRDefault="00C37D94" w14:paraId="333FB313" w14:textId="54DF0F3E">
            <w:pPr>
              <w:rPr>
                <w:lang w:val="en-US"/>
              </w:rPr>
            </w:pPr>
            <w:r w:rsidRPr="00F646EC">
              <w:rPr>
                <w:lang w:val="en-US"/>
              </w:rPr>
              <w:t>Financial hardship qs</w:t>
            </w:r>
            <w:r w:rsidRPr="00F646EC" w:rsidR="00160BE0">
              <w:rPr>
                <w:lang w:val="en-US"/>
              </w:rPr>
              <w:t xml:space="preserve"> – full ref period</w:t>
            </w:r>
          </w:p>
          <w:p w:rsidRPr="00F646EC" w:rsidR="00C37D94" w:rsidRDefault="00C37D94" w14:paraId="3284A37A" w14:textId="211B6DB6">
            <w:pPr>
              <w:rPr>
                <w:lang w:val="en-US"/>
              </w:rPr>
            </w:pPr>
            <w:r w:rsidRPr="00F646EC">
              <w:rPr>
                <w:lang w:val="en-US"/>
              </w:rPr>
              <w:t>Food insufficiency</w:t>
            </w:r>
          </w:p>
          <w:p w:rsidRPr="00F646EC" w:rsidR="00C37D94" w:rsidRDefault="00C37D94" w14:paraId="1DF30BD3" w14:textId="77777777">
            <w:pPr>
              <w:rPr>
                <w:lang w:val="en-US"/>
              </w:rPr>
            </w:pPr>
            <w:r w:rsidRPr="00F646EC">
              <w:rPr>
                <w:lang w:val="en-US"/>
              </w:rPr>
              <w:t>CES-D</w:t>
            </w:r>
          </w:p>
          <w:p w:rsidRPr="00F646EC" w:rsidR="004D7BE9" w:rsidRDefault="004D7BE9" w14:paraId="64DAC57B" w14:textId="4CADC9F3">
            <w:pPr>
              <w:rPr>
                <w:lang w:val="en-US"/>
              </w:rPr>
            </w:pPr>
            <w:r w:rsidRPr="00F646EC">
              <w:rPr>
                <w:lang w:val="en-US"/>
              </w:rPr>
              <w:t>Health status</w:t>
            </w:r>
          </w:p>
          <w:p w:rsidRPr="00F646EC" w:rsidR="00C37D94" w:rsidRDefault="00C37D94" w14:paraId="381BDBB6" w14:textId="77777777">
            <w:pPr>
              <w:rPr>
                <w:lang w:val="en-US"/>
              </w:rPr>
            </w:pPr>
            <w:r w:rsidRPr="00F646EC">
              <w:rPr>
                <w:lang w:val="en-US"/>
              </w:rPr>
              <w:t>HH composition</w:t>
            </w:r>
          </w:p>
          <w:p w:rsidRPr="00F646EC" w:rsidR="00C37D94" w:rsidRDefault="00C37D94" w14:paraId="78F1C803" w14:textId="6E932016">
            <w:pPr>
              <w:rPr>
                <w:lang w:val="en-US"/>
              </w:rPr>
            </w:pPr>
            <w:r w:rsidRPr="00F646EC">
              <w:rPr>
                <w:lang w:val="en-US"/>
              </w:rPr>
              <w:t>Need for child care limits ability to work</w:t>
            </w:r>
          </w:p>
          <w:p w:rsidRPr="00F646EC" w:rsidR="00C37D94" w:rsidRDefault="00C37D94" w14:paraId="7A3FC784" w14:textId="471155A3">
            <w:pPr>
              <w:rPr>
                <w:lang w:val="en-US"/>
              </w:rPr>
            </w:pPr>
            <w:r w:rsidRPr="00F646EC">
              <w:rPr>
                <w:lang w:val="en-US"/>
              </w:rPr>
              <w:t>Health insurance on ref date</w:t>
            </w:r>
          </w:p>
          <w:p w:rsidRPr="00F646EC" w:rsidR="00C37D94" w:rsidRDefault="00760DD7" w14:paraId="1D42D5B8" w14:textId="0AD4A9B5">
            <w:pPr>
              <w:rPr>
                <w:lang w:val="en-US"/>
              </w:rPr>
            </w:pPr>
            <w:r w:rsidRPr="00F646EC">
              <w:rPr>
                <w:lang w:val="en-US"/>
              </w:rPr>
              <w:t>Ga</w:t>
            </w:r>
            <w:r w:rsidRPr="00F646EC" w:rsidR="00C37D94">
              <w:rPr>
                <w:lang w:val="en-US"/>
              </w:rPr>
              <w:t>ps in health insurance 3/20-10/20</w:t>
            </w:r>
          </w:p>
          <w:p w:rsidRPr="00F646EC" w:rsidR="00C37D94" w:rsidRDefault="00D70704" w14:paraId="689AE698" w14:textId="4729A939">
            <w:pPr>
              <w:rPr>
                <w:lang w:val="en-US"/>
              </w:rPr>
            </w:pPr>
            <w:r w:rsidRPr="00F646EC">
              <w:rPr>
                <w:lang w:val="en-US"/>
              </w:rPr>
              <w:t>Expect to work in ECE in 3 years</w:t>
            </w:r>
          </w:p>
          <w:p w:rsidRPr="00F646EC" w:rsidR="00C37D94" w:rsidRDefault="00C37D94" w14:paraId="157061FE" w14:textId="24464B57">
            <w:pPr>
              <w:rPr>
                <w:lang w:val="en-US"/>
              </w:rPr>
            </w:pPr>
            <w:r w:rsidRPr="00F646EC">
              <w:rPr>
                <w:lang w:val="en-US"/>
              </w:rPr>
              <w:t>Main challenges seen for ECE</w:t>
            </w:r>
          </w:p>
        </w:tc>
      </w:tr>
    </w:tbl>
    <w:p w:rsidR="00852E15" w:rsidRDefault="00852E15" w14:paraId="6FFE8C8B" w14:textId="1FC89F13">
      <w:pPr>
        <w:spacing w:after="0"/>
        <w:contextualSpacing w:val="0"/>
        <w:rPr>
          <w:sz w:val="24"/>
        </w:rPr>
      </w:pPr>
      <w:r>
        <w:rPr>
          <w:sz w:val="24"/>
        </w:rPr>
        <w:br w:type="page"/>
      </w:r>
    </w:p>
    <w:p w:rsidRPr="00AE0599" w:rsidR="000E7F92" w:rsidP="00537FF8" w:rsidRDefault="00B67309" w14:paraId="75FB2CB9" w14:textId="294A711F">
      <w:pPr>
        <w:pStyle w:val="Heading1"/>
        <w:rPr>
          <w:rFonts w:eastAsiaTheme="majorEastAsia"/>
          <w:color w:val="2E74B5" w:themeColor="accent1" w:themeShade="BF"/>
          <w:lang w:val="en-US"/>
        </w:rPr>
      </w:pPr>
      <w:bookmarkStart w:name="_Toc509534838" w:id="0"/>
      <w:bookmarkStart w:name="_Toc45785674" w:id="1"/>
      <w:r w:rsidRPr="00537FF8">
        <w:rPr>
          <w:rFonts w:eastAsiaTheme="majorEastAsia"/>
          <w:color w:val="2E74B5" w:themeColor="accent1" w:themeShade="BF"/>
        </w:rPr>
        <w:lastRenderedPageBreak/>
        <w:t>H</w:t>
      </w:r>
      <w:r w:rsidRPr="00537FF8" w:rsidR="000E7F92">
        <w:rPr>
          <w:rFonts w:eastAsiaTheme="majorEastAsia"/>
          <w:color w:val="2E74B5" w:themeColor="accent1" w:themeShade="BF"/>
        </w:rPr>
        <w:t>ome-based Provider Questionnaire</w:t>
      </w:r>
      <w:bookmarkEnd w:id="0"/>
      <w:bookmarkEnd w:id="1"/>
      <w:r w:rsidRPr="00537FF8" w:rsidR="000E7F92">
        <w:rPr>
          <w:rFonts w:eastAsiaTheme="majorEastAsia"/>
          <w:color w:val="2E74B5" w:themeColor="accent1" w:themeShade="BF"/>
        </w:rPr>
        <w:t xml:space="preserve"> </w:t>
      </w:r>
    </w:p>
    <w:p w:rsidRPr="00EB3981" w:rsidR="00F46EB7" w:rsidP="00F46EB7" w:rsidRDefault="00F46EB7" w14:paraId="274D2F1B" w14:textId="77777777">
      <w:pPr>
        <w:spacing w:line="276" w:lineRule="auto"/>
        <w:rPr>
          <w:rFonts w:ascii="Calibri" w:hAnsi="Calibri"/>
          <w:szCs w:val="22"/>
        </w:rPr>
      </w:pPr>
    </w:p>
    <w:p w:rsidRPr="00C05A5E" w:rsidR="004A0ECC" w:rsidP="004A0ECC" w:rsidRDefault="004A0ECC" w14:paraId="696FAE30" w14:textId="77777777">
      <w:pPr>
        <w:rPr>
          <w:rFonts w:ascii="Calibri" w:hAnsi="Calibri"/>
          <w:b/>
        </w:rPr>
      </w:pPr>
      <w:r w:rsidRPr="00C05A5E">
        <w:rPr>
          <w:rFonts w:ascii="Calibri" w:hAnsi="Calibri"/>
          <w:b/>
        </w:rPr>
        <w:t>CONSENT_LISTEDSCR</w:t>
      </w:r>
    </w:p>
    <w:p w:rsidR="00922EF9" w:rsidP="004A0ECC" w:rsidRDefault="004A0ECC" w14:paraId="5F5101F2" w14:textId="1A016ED4">
      <w:pPr>
        <w:rPr>
          <w:rFonts w:asciiTheme="minorHAnsi" w:hAnsiTheme="minorHAnsi" w:cstheme="minorHAnsi"/>
          <w:color w:val="000000"/>
        </w:rPr>
      </w:pPr>
      <w:r w:rsidRPr="00EB3981">
        <w:rPr>
          <w:rFonts w:asciiTheme="minorHAnsi" w:hAnsiTheme="minorHAnsi" w:cstheme="minorHAnsi"/>
          <w:color w:val="000000"/>
        </w:rPr>
        <w:t xml:space="preserve">NORC at the University of Chicago is conducting an important study for the U.S. Department of Health and Human Services (DHHS) to learn the </w:t>
      </w:r>
      <w:r w:rsidR="00614803">
        <w:rPr>
          <w:rFonts w:asciiTheme="minorHAnsi" w:hAnsiTheme="minorHAnsi" w:cstheme="minorHAnsi"/>
          <w:color w:val="000000"/>
        </w:rPr>
        <w:t xml:space="preserve">COVID-19 pandemic </w:t>
      </w:r>
      <w:r w:rsidRPr="00EB3981">
        <w:rPr>
          <w:rFonts w:asciiTheme="minorHAnsi" w:hAnsiTheme="minorHAnsi" w:cstheme="minorHAnsi"/>
          <w:color w:val="000000"/>
        </w:rPr>
        <w:t xml:space="preserve">experiences of people who </w:t>
      </w:r>
      <w:r w:rsidR="00614803">
        <w:rPr>
          <w:rFonts w:asciiTheme="minorHAnsi" w:hAnsiTheme="minorHAnsi" w:cstheme="minorHAnsi"/>
          <w:color w:val="000000"/>
        </w:rPr>
        <w:t xml:space="preserve">were </w:t>
      </w:r>
      <w:r w:rsidRPr="00EB3981">
        <w:rPr>
          <w:rFonts w:asciiTheme="minorHAnsi" w:hAnsiTheme="minorHAnsi" w:cstheme="minorHAnsi"/>
          <w:color w:val="000000"/>
        </w:rPr>
        <w:t>look</w:t>
      </w:r>
      <w:r w:rsidR="00614803">
        <w:rPr>
          <w:rFonts w:asciiTheme="minorHAnsi" w:hAnsiTheme="minorHAnsi" w:cstheme="minorHAnsi"/>
          <w:color w:val="000000"/>
        </w:rPr>
        <w:t>ing</w:t>
      </w:r>
      <w:r w:rsidRPr="00EB3981">
        <w:rPr>
          <w:rFonts w:asciiTheme="minorHAnsi" w:hAnsiTheme="minorHAnsi" w:cstheme="minorHAnsi"/>
          <w:color w:val="000000"/>
        </w:rPr>
        <w:t xml:space="preserve"> after children under age 13 in a home-based setting</w:t>
      </w:r>
      <w:r w:rsidR="00614803">
        <w:rPr>
          <w:rFonts w:asciiTheme="minorHAnsi" w:hAnsiTheme="minorHAnsi" w:cstheme="minorHAnsi"/>
          <w:color w:val="000000"/>
        </w:rPr>
        <w:t xml:space="preserve"> before the pandemic</w:t>
      </w:r>
      <w:r w:rsidRPr="00EB3981">
        <w:rPr>
          <w:rFonts w:asciiTheme="minorHAnsi" w:hAnsiTheme="minorHAnsi" w:cstheme="minorHAnsi"/>
          <w:color w:val="000000"/>
        </w:rPr>
        <w:t>. This information will help decision makers and local agencies obtain an accurate picture of what early care and education services are available to families across the country in order to make the most of their resources.</w:t>
      </w:r>
      <w:r w:rsidRPr="00EB3981">
        <w:rPr>
          <w:color w:val="000000"/>
        </w:rPr>
        <w:t xml:space="preserve"> </w:t>
      </w:r>
    </w:p>
    <w:p w:rsidRPr="00EB3981" w:rsidR="00922EF9" w:rsidP="00922EF9" w:rsidRDefault="00922EF9" w14:paraId="16DDB7D8" w14:textId="0091BAAA">
      <w:pPr>
        <w:rPr>
          <w:rFonts w:ascii="Calibri" w:hAnsi="Calibri"/>
          <w:szCs w:val="22"/>
        </w:rPr>
      </w:pPr>
    </w:p>
    <w:p w:rsidRPr="00EB3981" w:rsidR="00922EF9" w:rsidP="00922EF9" w:rsidRDefault="00922EF9" w14:paraId="52E28C7E" w14:textId="4AA350E8">
      <w:pPr>
        <w:rPr>
          <w:rFonts w:ascii="Calibri" w:hAnsi="Calibri"/>
          <w:szCs w:val="22"/>
        </w:rPr>
      </w:pPr>
      <w:r w:rsidRPr="00EB3981">
        <w:rPr>
          <w:rFonts w:ascii="Calibri" w:hAnsi="Calibri"/>
          <w:szCs w:val="22"/>
        </w:rPr>
        <w:t xml:space="preserve">This survey takes about </w:t>
      </w:r>
      <w:r>
        <w:rPr>
          <w:rFonts w:ascii="Calibri" w:hAnsi="Calibri"/>
          <w:szCs w:val="22"/>
        </w:rPr>
        <w:t>20</w:t>
      </w:r>
      <w:r w:rsidRPr="00EB3981">
        <w:rPr>
          <w:rFonts w:ascii="Calibri" w:hAnsi="Calibri"/>
          <w:szCs w:val="22"/>
        </w:rPr>
        <w:t xml:space="preserve"> minutes, and your participation is voluntary. You may choose not to answer any questions you don’t wish to answer, or end the survey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EB3981" w:rsidR="00922EF9" w:rsidP="00922EF9" w:rsidRDefault="00922EF9" w14:paraId="5834B25C" w14:textId="77777777">
      <w:pPr>
        <w:rPr>
          <w:rFonts w:ascii="Calibri" w:hAnsi="Calibri"/>
          <w:szCs w:val="22"/>
        </w:rPr>
      </w:pPr>
      <w:r w:rsidRPr="00EB3981">
        <w:rPr>
          <w:rFonts w:ascii="Calibri" w:hAnsi="Calibri"/>
          <w:szCs w:val="22"/>
        </w:rPr>
        <w:t xml:space="preserve"> </w:t>
      </w:r>
    </w:p>
    <w:p w:rsidRPr="00EB3981" w:rsidR="00922EF9" w:rsidP="00922EF9" w:rsidRDefault="00922EF9" w14:paraId="78AB6589" w14:textId="77777777">
      <w:pPr>
        <w:rPr>
          <w:rFonts w:ascii="Calibri" w:hAnsi="Calibri"/>
          <w:szCs w:val="22"/>
        </w:rPr>
      </w:pPr>
      <w:r w:rsidRPr="00EB3981">
        <w:rPr>
          <w:rFonts w:ascii="Calibri" w:hAnsi="Calibri"/>
          <w:szCs w:val="22"/>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w:t>
      </w:r>
    </w:p>
    <w:p w:rsidRPr="00EB3981" w:rsidR="00922EF9" w:rsidP="00922EF9" w:rsidRDefault="00922EF9" w14:paraId="62632B1C" w14:textId="77777777">
      <w:pPr>
        <w:rPr>
          <w:rFonts w:ascii="Calibri" w:hAnsi="Calibri"/>
          <w:szCs w:val="22"/>
        </w:rPr>
      </w:pPr>
      <w:r w:rsidRPr="00EB3981">
        <w:rPr>
          <w:rFonts w:ascii="Calibri" w:hAnsi="Calibri"/>
          <w:szCs w:val="22"/>
        </w:rPr>
        <w:t xml:space="preserve"> </w:t>
      </w:r>
    </w:p>
    <w:p w:rsidRPr="00EB3981" w:rsidR="00922EF9" w:rsidP="00922EF9" w:rsidRDefault="00922EF9" w14:paraId="1179B235" w14:textId="77777777">
      <w:pPr>
        <w:rPr>
          <w:rFonts w:ascii="Calibri" w:hAnsi="Calibri"/>
          <w:szCs w:val="22"/>
        </w:rPr>
      </w:pPr>
      <w:r w:rsidRPr="00EB3981">
        <w:rPr>
          <w:rFonts w:ascii="Calibri" w:hAnsi="Calibri"/>
          <w:szCs w:val="22"/>
        </w:rPr>
        <w:t>You can click on the 'PREVIOUS' button to go back and change your answers if needed. Clicking 'STOP' will save your responses and allow you to return to the last question you answered the next time you access the survey.</w:t>
      </w:r>
    </w:p>
    <w:p w:rsidR="00922EF9" w:rsidP="004A0ECC" w:rsidRDefault="00922EF9" w14:paraId="6B3A91CD" w14:textId="77777777">
      <w:pPr>
        <w:rPr>
          <w:rFonts w:asciiTheme="minorHAnsi" w:hAnsiTheme="minorHAnsi" w:cstheme="minorHAnsi"/>
          <w:snapToGrid/>
          <w:color w:val="000000"/>
          <w:szCs w:val="22"/>
          <w:lang w:eastAsia="en-US"/>
        </w:rPr>
      </w:pPr>
    </w:p>
    <w:p w:rsidR="00922EF9" w:rsidP="00922EF9" w:rsidRDefault="00922EF9" w14:paraId="338F5B38" w14:textId="77777777">
      <w:pPr>
        <w:rPr>
          <w:rFonts w:asciiTheme="minorHAnsi" w:hAnsiTheme="minorHAnsi" w:cstheme="minorHAnsi"/>
          <w:color w:val="000000"/>
        </w:rPr>
      </w:pPr>
      <w:r w:rsidRPr="00EB3981">
        <w:rPr>
          <w:rFonts w:asciiTheme="minorHAnsi" w:hAnsiTheme="minorHAnsi" w:cstheme="minorHAnsi"/>
          <w:color w:val="000000"/>
        </w:rPr>
        <w:t xml:space="preserve">[IF SELF-ADMINISTERED:] If you have any questions or would prefer to answer these by phone, please call 1-800-487-4609. </w:t>
      </w:r>
    </w:p>
    <w:p w:rsidRPr="00EB3981" w:rsidR="00922EF9" w:rsidP="004A0ECC" w:rsidRDefault="00922EF9" w14:paraId="4EE49E07" w14:textId="77777777">
      <w:pPr>
        <w:rPr>
          <w:rFonts w:asciiTheme="minorHAnsi" w:hAnsiTheme="minorHAnsi" w:cstheme="minorHAnsi"/>
          <w:snapToGrid/>
          <w:color w:val="000000"/>
          <w:szCs w:val="22"/>
          <w:lang w:eastAsia="en-US"/>
        </w:rPr>
      </w:pPr>
    </w:p>
    <w:p w:rsidRPr="00EB3981" w:rsidR="004A0ECC" w:rsidP="004A0ECC" w:rsidRDefault="00A66933" w14:paraId="7C1DF052" w14:textId="2D98D197">
      <w:pPr>
        <w:rPr>
          <w:color w:val="000000"/>
        </w:rPr>
      </w:pPr>
      <w:r w:rsidRPr="00EB3981">
        <w:rPr>
          <w:rFonts w:ascii="Calibri" w:hAnsi="Calibri"/>
          <w:noProof/>
          <w:lang w:eastAsia="en-US"/>
        </w:rPr>
        <mc:AlternateContent>
          <mc:Choice Requires="wps">
            <w:drawing>
              <wp:anchor distT="0" distB="0" distL="114300" distR="114300" simplePos="0" relativeHeight="251664896" behindDoc="0" locked="0" layoutInCell="1" allowOverlap="1" wp14:editId="5D9684C6" wp14:anchorId="24A43FE6">
                <wp:simplePos x="0" y="0"/>
                <wp:positionH relativeFrom="margin">
                  <wp:align>left</wp:align>
                </wp:positionH>
                <wp:positionV relativeFrom="paragraph">
                  <wp:posOffset>163830</wp:posOffset>
                </wp:positionV>
                <wp:extent cx="5514975" cy="102870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028700"/>
                        </a:xfrm>
                        <a:prstGeom prst="rect">
                          <a:avLst/>
                        </a:prstGeom>
                        <a:solidFill>
                          <a:srgbClr val="FFFFFF"/>
                        </a:solidFill>
                        <a:ln w="9525">
                          <a:solidFill>
                            <a:srgbClr val="000000"/>
                          </a:solidFill>
                          <a:miter lim="800000"/>
                          <a:headEnd/>
                          <a:tailEnd/>
                        </a:ln>
                      </wps:spPr>
                      <wps:txbx>
                        <w:txbxContent>
                          <w:p w:rsidRPr="00A66933" w:rsidR="00FE73EC" w:rsidP="004A0ECC" w:rsidRDefault="00FE73EC" w14:paraId="0A2CCD39" w14:textId="7F6816E4">
                            <w:pPr>
                              <w:rPr>
                                <w:rFonts w:ascii="Calibri" w:hAnsi="Calibri" w:cs="Calibri"/>
                                <w:sz w:val="20"/>
                              </w:rPr>
                            </w:pPr>
                            <w:r w:rsidRPr="00A66933">
                              <w:rPr>
                                <w:rFonts w:ascii="Calibri" w:hAnsi="Calibri" w:cs="Calibri"/>
                                <w:sz w:val="20"/>
                              </w:rPr>
                              <w:t>An agency may not conduct or sponsor, and a person is not required to respond to, a collection of information unless it displays a currently valid OMB control number. The OMB number for this information collection is 0970-0391</w:t>
                            </w:r>
                            <w:r w:rsidRPr="00A66933">
                              <w:rPr>
                                <w:rFonts w:ascii="Calibri" w:hAnsi="Calibri" w:cs="Calibri"/>
                                <w:b/>
                                <w:sz w:val="20"/>
                              </w:rPr>
                              <w:t xml:space="preserve"> </w:t>
                            </w:r>
                            <w:r w:rsidRPr="00A66933">
                              <w:rPr>
                                <w:rFonts w:ascii="Calibri" w:hAnsi="Calibri" w:cs="Calibri"/>
                                <w:sz w:val="20"/>
                              </w:rPr>
                              <w:t xml:space="preserve">and the expiration date is </w:t>
                            </w:r>
                            <w:r>
                              <w:rPr>
                                <w:rFonts w:ascii="Calibri" w:hAnsi="Calibri" w:cs="Calibri"/>
                                <w:sz w:val="20"/>
                              </w:rPr>
                              <w:t>xx/xx/xxxx</w:t>
                            </w:r>
                            <w:r w:rsidRPr="00A66933">
                              <w:rPr>
                                <w:rFonts w:ascii="Calibri" w:hAnsi="Calibri" w:cs="Calibri"/>
                                <w:sz w:val="20"/>
                              </w:rPr>
                              <w:t xml:space="preserve">. </w:t>
                            </w:r>
                            <w:r w:rsidRPr="00A66933">
                              <w:rPr>
                                <w:rFonts w:ascii="Calibri" w:hAnsi="Calibri" w:cs="Calibri"/>
                                <w:iCs/>
                                <w:color w:val="000000"/>
                                <w:sz w:val="20"/>
                              </w:rPr>
                              <w:t>Please send comments regarding the time required for this survey or any other aspect of the described information collection to: NORC at the University of Chicago, 55 E Monroe St, Ste 3000, Chicago, IL, 60603, Attention: A. Rupa Datta.</w:t>
                            </w:r>
                          </w:p>
                          <w:p w:rsidR="00FE73EC" w:rsidP="004A0ECC" w:rsidRDefault="00FE73EC" w14:paraId="73C9C6EA"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4A43FE6">
                <v:stroke joinstyle="miter"/>
                <v:path gradientshapeok="t" o:connecttype="rect"/>
              </v:shapetype>
              <v:shape id="Text Box 4" style="position:absolute;margin-left:0;margin-top:12.9pt;width:434.25pt;height:81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">
                <v:textbox>
                  <w:txbxContent>
                    <w:p w:rsidRPr="00A66933" w:rsidR="00FE73EC" w:rsidP="004A0ECC" w:rsidRDefault="00FE73EC" w14:paraId="0A2CCD39" w14:textId="7F6816E4">
                      <w:pPr>
                        <w:rPr>
                          <w:rFonts w:ascii="Calibri" w:hAnsi="Calibri" w:cs="Calibri"/>
                          <w:sz w:val="20"/>
                        </w:rPr>
                      </w:pPr>
                      <w:r w:rsidRPr="00A66933">
                        <w:rPr>
                          <w:rFonts w:ascii="Calibri" w:hAnsi="Calibri" w:cs="Calibri"/>
                          <w:sz w:val="20"/>
                        </w:rPr>
                        <w:t>An agency may not conduct or sponsor, and a person is not required to respond to, a collection of information unless it displays a currently valid OMB control number. The OMB number for this information collection is 0970-0391</w:t>
                      </w:r>
                      <w:r w:rsidRPr="00A66933">
                        <w:rPr>
                          <w:rFonts w:ascii="Calibri" w:hAnsi="Calibri" w:cs="Calibri"/>
                          <w:b/>
                          <w:sz w:val="20"/>
                        </w:rPr>
                        <w:t xml:space="preserve"> </w:t>
                      </w:r>
                      <w:r w:rsidRPr="00A66933">
                        <w:rPr>
                          <w:rFonts w:ascii="Calibri" w:hAnsi="Calibri" w:cs="Calibri"/>
                          <w:sz w:val="20"/>
                        </w:rPr>
                        <w:t xml:space="preserve">and the expiration date is </w:t>
                      </w:r>
                      <w:r>
                        <w:rPr>
                          <w:rFonts w:ascii="Calibri" w:hAnsi="Calibri" w:cs="Calibri"/>
                          <w:sz w:val="20"/>
                        </w:rPr>
                        <w:t>xx/xx/xxxx</w:t>
                      </w:r>
                      <w:r w:rsidRPr="00A66933">
                        <w:rPr>
                          <w:rFonts w:ascii="Calibri" w:hAnsi="Calibri" w:cs="Calibri"/>
                          <w:sz w:val="20"/>
                        </w:rPr>
                        <w:t xml:space="preserve">. </w:t>
                      </w:r>
                      <w:r w:rsidRPr="00A66933">
                        <w:rPr>
                          <w:rFonts w:ascii="Calibri" w:hAnsi="Calibri" w:cs="Calibri"/>
                          <w:iCs/>
                          <w:color w:val="000000"/>
                          <w:sz w:val="20"/>
                        </w:rPr>
                        <w:t>Please send comments regarding the time required for this survey or any other aspect of the described information collection to: NORC at the University of Chicago, 55 E Monroe St, Ste 3000, Chicago, IL, 60603, Attention: A. Rupa Datta.</w:t>
                      </w:r>
                    </w:p>
                    <w:p w:rsidR="00FE73EC" w:rsidP="004A0ECC" w:rsidRDefault="00FE73EC" w14:paraId="73C9C6EA" w14:textId="77777777"/>
                  </w:txbxContent>
                </v:textbox>
                <w10:wrap anchorx="margin"/>
              </v:shape>
            </w:pict>
          </mc:Fallback>
        </mc:AlternateContent>
      </w:r>
    </w:p>
    <w:p w:rsidRPr="00EB3981" w:rsidR="004A0ECC" w:rsidP="004A0ECC" w:rsidRDefault="004A0ECC" w14:paraId="23996BE8" w14:textId="666436D7">
      <w:pPr>
        <w:rPr>
          <w:color w:val="000000"/>
        </w:rPr>
      </w:pPr>
    </w:p>
    <w:p w:rsidRPr="00EB3981" w:rsidR="004A0ECC" w:rsidP="004A0ECC" w:rsidRDefault="004A0ECC" w14:paraId="4FCD6F55" w14:textId="77777777">
      <w:pPr>
        <w:pStyle w:val="Normal1"/>
        <w:spacing w:line="276" w:lineRule="auto"/>
        <w:jc w:val="left"/>
        <w:rPr>
          <w:rFonts w:ascii="Calibri" w:hAnsi="Calibri"/>
          <w:color w:val="FF0000"/>
          <w:sz w:val="24"/>
        </w:rPr>
      </w:pPr>
    </w:p>
    <w:p w:rsidRPr="00EB3981" w:rsidR="004A0ECC" w:rsidP="003D2CBD" w:rsidRDefault="004A0ECC" w14:paraId="3EE45410" w14:textId="77777777">
      <w:pPr>
        <w:pStyle w:val="NORC-QUESTION"/>
        <w:spacing w:line="276" w:lineRule="auto"/>
        <w:rPr>
          <w:rFonts w:ascii="Calibri" w:hAnsi="Calibri"/>
          <w:szCs w:val="22"/>
        </w:rPr>
      </w:pPr>
    </w:p>
    <w:p w:rsidR="00232BFB" w:rsidP="00434249" w:rsidRDefault="00232BFB" w14:paraId="36813330" w14:textId="46B3ACCB">
      <w:pPr>
        <w:spacing w:after="0"/>
        <w:contextualSpacing w:val="0"/>
        <w:rPr>
          <w:rFonts w:asciiTheme="majorHAnsi" w:hAnsiTheme="majorHAnsi" w:cstheme="majorHAnsi"/>
          <w:b/>
          <w:noProof/>
          <w:sz w:val="26"/>
          <w:szCs w:val="26"/>
        </w:rPr>
      </w:pPr>
    </w:p>
    <w:p w:rsidR="00232BFB" w:rsidP="00232BFB" w:rsidRDefault="00232BFB" w14:paraId="75F8BB70" w14:textId="623BB3C4">
      <w:pPr>
        <w:rPr>
          <w:rFonts w:asciiTheme="majorHAnsi" w:hAnsiTheme="majorHAnsi" w:cstheme="majorHAnsi"/>
          <w:sz w:val="26"/>
          <w:szCs w:val="26"/>
        </w:rPr>
      </w:pPr>
    </w:p>
    <w:p w:rsidR="00AE0599" w:rsidRDefault="00AE0599" w14:paraId="276C5E9D" w14:textId="7663B071">
      <w:pPr>
        <w:spacing w:after="0"/>
        <w:contextualSpacing w:val="0"/>
        <w:rPr>
          <w:rFonts w:asciiTheme="majorHAnsi" w:hAnsiTheme="majorHAnsi" w:cstheme="majorHAnsi"/>
          <w:sz w:val="26"/>
          <w:szCs w:val="26"/>
        </w:rPr>
      </w:pPr>
      <w:r>
        <w:rPr>
          <w:rFonts w:asciiTheme="majorHAnsi" w:hAnsiTheme="majorHAnsi" w:cstheme="majorHAnsi"/>
          <w:sz w:val="26"/>
          <w:szCs w:val="26"/>
        </w:rPr>
        <w:br w:type="page"/>
      </w:r>
    </w:p>
    <w:p w:rsidRPr="00B42E0F" w:rsidR="00DC07F3" w:rsidP="00B42E0F" w:rsidRDefault="00F72294" w14:paraId="10F05B2E" w14:textId="1211B4E2">
      <w:pPr>
        <w:spacing w:after="0"/>
        <w:contextualSpacing w:val="0"/>
        <w:rPr>
          <w:rFonts w:asciiTheme="minorHAnsi" w:hAnsiTheme="minorHAnsi" w:cstheme="minorHAnsi"/>
          <w:b/>
          <w:noProof/>
          <w:sz w:val="28"/>
          <w:szCs w:val="28"/>
        </w:rPr>
      </w:pPr>
      <w:bookmarkStart w:name="_Toc45785675" w:id="2"/>
      <w:r w:rsidRPr="00B42E0F">
        <w:rPr>
          <w:rFonts w:asciiTheme="minorHAnsi" w:hAnsiTheme="minorHAnsi" w:cstheme="minorHAnsi"/>
          <w:b/>
          <w:noProof/>
          <w:sz w:val="28"/>
          <w:szCs w:val="28"/>
        </w:rPr>
        <w:lastRenderedPageBreak/>
        <w:t xml:space="preserve">A. </w:t>
      </w:r>
      <w:r w:rsidRPr="00B42E0F" w:rsidR="00DC07F3">
        <w:rPr>
          <w:rFonts w:asciiTheme="minorHAnsi" w:hAnsiTheme="minorHAnsi" w:cstheme="minorHAnsi"/>
          <w:b/>
          <w:noProof/>
          <w:sz w:val="28"/>
          <w:szCs w:val="28"/>
        </w:rPr>
        <w:t>Calendar</w:t>
      </w:r>
    </w:p>
    <w:p w:rsidR="00800B72" w:rsidRDefault="00800B72" w14:paraId="318B1863" w14:textId="77777777">
      <w:pPr>
        <w:spacing w:after="0"/>
        <w:contextualSpacing w:val="0"/>
        <w:rPr>
          <w:b/>
          <w:noProof/>
        </w:rPr>
      </w:pPr>
    </w:p>
    <w:p w:rsidRPr="0053736E" w:rsidR="00A32E2B" w:rsidRDefault="00800B72" w14:paraId="0BDE60AF" w14:textId="77777777">
      <w:pPr>
        <w:spacing w:after="0"/>
        <w:contextualSpacing w:val="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A32E2B" w:rsidTr="00A32E2B" w14:paraId="3808FE7A" w14:textId="77777777">
        <w:tc>
          <w:tcPr>
            <w:tcW w:w="9550" w:type="dxa"/>
          </w:tcPr>
          <w:p w:rsidR="00A32E2B" w:rsidP="00A32E2B" w:rsidRDefault="00A32E2B" w14:paraId="44A6DB96" w14:textId="77777777">
            <w:r>
              <w:t>Status in Feb 2020</w:t>
            </w:r>
          </w:p>
          <w:p w:rsidR="00A32E2B" w:rsidP="00A32E2B" w:rsidRDefault="00A32E2B" w14:paraId="5042F47D" w14:textId="77777777">
            <w:r>
              <w:t>HB closures and openings</w:t>
            </w:r>
          </w:p>
          <w:p w:rsidR="00A32E2B" w:rsidP="00A32E2B" w:rsidRDefault="00A32E2B" w14:paraId="33AA47F0" w14:textId="45DC5E91">
            <w:r>
              <w:t>Closures (dates, reason</w:t>
            </w:r>
            <w:r w:rsidR="004E4B07">
              <w:t>, revenues</w:t>
            </w:r>
            <w:r>
              <w:t>)</w:t>
            </w:r>
          </w:p>
          <w:p w:rsidRPr="00F646EC" w:rsidR="00A32E2B" w:rsidP="00A32E2B" w:rsidRDefault="00A32E2B" w14:paraId="26968493" w14:textId="77777777">
            <w:pPr>
              <w:rPr>
                <w:lang w:val="en-US"/>
              </w:rPr>
            </w:pPr>
            <w:r w:rsidRPr="00F646EC">
              <w:rPr>
                <w:lang w:val="en-US"/>
              </w:rPr>
              <w:t>Open spells (dates, restrictions, special status, whom served, tot enr, reason)</w:t>
            </w:r>
          </w:p>
          <w:p w:rsidRPr="00F646EC" w:rsidR="00A32E2B" w:rsidP="00A32E2B" w:rsidRDefault="00A32E2B" w14:paraId="0B67C199" w14:textId="77777777">
            <w:pPr>
              <w:rPr>
                <w:lang w:val="en-US"/>
              </w:rPr>
            </w:pPr>
            <w:r w:rsidRPr="00F646EC">
              <w:rPr>
                <w:lang w:val="en-US"/>
              </w:rPr>
              <w:t>Other employment (dates, hours, occupation)</w:t>
            </w:r>
          </w:p>
          <w:p w:rsidRPr="00F646EC" w:rsidR="00A32E2B" w:rsidP="00A32E2B" w:rsidRDefault="00A32E2B" w14:paraId="267AB046" w14:textId="77777777">
            <w:pPr>
              <w:rPr>
                <w:lang w:val="en-US"/>
              </w:rPr>
            </w:pPr>
            <w:r w:rsidRPr="00F646EC">
              <w:rPr>
                <w:lang w:val="en-US"/>
              </w:rPr>
              <w:t>Current wages</w:t>
            </w:r>
          </w:p>
          <w:p w:rsidRPr="00F646EC" w:rsidR="00A32E2B" w:rsidP="00A32E2B" w:rsidRDefault="00A32E2B" w14:paraId="4BC92EEB" w14:textId="77777777">
            <w:pPr>
              <w:rPr>
                <w:lang w:val="en-US"/>
              </w:rPr>
            </w:pPr>
            <w:r w:rsidRPr="00F646EC">
              <w:rPr>
                <w:lang w:val="en-US"/>
              </w:rPr>
              <w:t>Expected duration of current closure</w:t>
            </w:r>
          </w:p>
          <w:p w:rsidRPr="00F646EC" w:rsidR="00A32E2B" w:rsidP="00A32E2B" w:rsidRDefault="00A32E2B" w14:paraId="0019BDC6" w14:textId="77777777">
            <w:pPr>
              <w:rPr>
                <w:lang w:val="en-US"/>
              </w:rPr>
            </w:pPr>
            <w:r w:rsidRPr="00F646EC">
              <w:rPr>
                <w:lang w:val="en-US"/>
              </w:rPr>
              <w:t>Steps taking to re-open (if any)</w:t>
            </w:r>
          </w:p>
          <w:p w:rsidRPr="00F646EC" w:rsidR="00A32E2B" w:rsidP="00A32E2B" w:rsidRDefault="00A32E2B" w14:paraId="76920495" w14:textId="77777777">
            <w:pPr>
              <w:rPr>
                <w:lang w:val="en-US"/>
              </w:rPr>
            </w:pPr>
            <w:r w:rsidRPr="00F646EC">
              <w:rPr>
                <w:lang w:val="en-US"/>
              </w:rPr>
              <w:t>Confirm # weeks when not working at all</w:t>
            </w:r>
          </w:p>
          <w:p w:rsidRPr="00F646EC" w:rsidR="00A32E2B" w:rsidP="00A32E2B" w:rsidRDefault="00A32E2B" w14:paraId="5BE33F87" w14:textId="0C937A08">
            <w:pPr>
              <w:spacing w:after="0"/>
              <w:contextualSpacing w:val="0"/>
              <w:rPr>
                <w:i/>
                <w:noProof/>
                <w:lang w:val="en-US"/>
              </w:rPr>
            </w:pPr>
            <w:r w:rsidRPr="00F646EC">
              <w:rPr>
                <w:lang w:val="en-US"/>
              </w:rPr>
              <w:t>Number of weeks paid not working</w:t>
            </w:r>
          </w:p>
        </w:tc>
      </w:tr>
    </w:tbl>
    <w:p w:rsidRPr="0053736E" w:rsidR="00800B72" w:rsidRDefault="00800B72" w14:paraId="403360D6" w14:textId="01148927">
      <w:pPr>
        <w:spacing w:after="0"/>
        <w:contextualSpacing w:val="0"/>
        <w:rPr>
          <w:i/>
          <w:noProof/>
        </w:rPr>
      </w:pPr>
    </w:p>
    <w:p w:rsidR="00C4081B" w:rsidRDefault="00C4081B" w14:paraId="0F08A2AE" w14:textId="77777777">
      <w:pPr>
        <w:spacing w:after="0"/>
        <w:contextualSpacing w:val="0"/>
        <w:rPr>
          <w:b/>
          <w:noProof/>
        </w:rPr>
      </w:pPr>
    </w:p>
    <w:p w:rsidRPr="0053736E" w:rsidR="00DC07F3" w:rsidP="00553BE5" w:rsidRDefault="00C362B8" w14:paraId="6F92314F" w14:textId="5914B985">
      <w:pPr>
        <w:spacing w:after="0"/>
        <w:contextualSpacing w:val="0"/>
        <w:rPr>
          <w:rFonts w:asciiTheme="minorHAnsi" w:hAnsiTheme="minorHAnsi" w:cstheme="minorHAnsi"/>
          <w:noProof/>
          <w:szCs w:val="22"/>
        </w:rPr>
      </w:pPr>
      <w:r>
        <w:rPr>
          <w:rFonts w:asciiTheme="minorHAnsi" w:hAnsiTheme="minorHAnsi" w:cstheme="minorHAnsi"/>
          <w:noProof/>
          <w:szCs w:val="22"/>
        </w:rPr>
        <w:t>CAL</w:t>
      </w:r>
      <w:r w:rsidRPr="0053736E" w:rsidR="00DC07F3">
        <w:rPr>
          <w:rFonts w:asciiTheme="minorHAnsi" w:hAnsiTheme="minorHAnsi" w:cstheme="minorHAnsi"/>
          <w:noProof/>
          <w:szCs w:val="22"/>
        </w:rPr>
        <w:t>1.  Are you currently</w:t>
      </w:r>
      <w:r w:rsidRPr="0053736E" w:rsidR="00C4081B">
        <w:rPr>
          <w:rFonts w:asciiTheme="minorHAnsi" w:hAnsiTheme="minorHAnsi" w:cstheme="minorHAnsi"/>
          <w:noProof/>
          <w:szCs w:val="22"/>
        </w:rPr>
        <w:t xml:space="preserve"> providing home-based</w:t>
      </w:r>
      <w:r w:rsidRPr="0053736E" w:rsidR="00DC07F3">
        <w:rPr>
          <w:rFonts w:asciiTheme="minorHAnsi" w:hAnsiTheme="minorHAnsi" w:cstheme="minorHAnsi"/>
          <w:noProof/>
          <w:szCs w:val="22"/>
        </w:rPr>
        <w:t xml:space="preserve"> car</w:t>
      </w:r>
      <w:r w:rsidRPr="0053736E" w:rsidR="00C4081B">
        <w:rPr>
          <w:rFonts w:asciiTheme="minorHAnsi" w:hAnsiTheme="minorHAnsi" w:cstheme="minorHAnsi"/>
          <w:noProof/>
          <w:szCs w:val="22"/>
        </w:rPr>
        <w:t>e</w:t>
      </w:r>
      <w:r w:rsidRPr="0053736E" w:rsidR="00DC07F3">
        <w:rPr>
          <w:rFonts w:asciiTheme="minorHAnsi" w:hAnsiTheme="minorHAnsi" w:cstheme="minorHAnsi"/>
          <w:noProof/>
          <w:szCs w:val="22"/>
        </w:rPr>
        <w:t xml:space="preserve"> for children under age 13 who are not your own?</w:t>
      </w:r>
    </w:p>
    <w:p w:rsidRPr="0053736E" w:rsidR="00DC07F3" w:rsidP="0053736E" w:rsidRDefault="00DC07F3" w14:paraId="3E21B400" w14:textId="0B1DFE3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1 Yes (ASK </w:t>
      </w:r>
      <w:r w:rsidR="00C362B8">
        <w:rPr>
          <w:rFonts w:asciiTheme="minorHAnsi" w:hAnsiTheme="minorHAnsi" w:cstheme="minorHAnsi"/>
          <w:noProof/>
          <w:szCs w:val="22"/>
        </w:rPr>
        <w:t>CAL</w:t>
      </w:r>
      <w:r w:rsidRPr="0053736E">
        <w:rPr>
          <w:rFonts w:asciiTheme="minorHAnsi" w:hAnsiTheme="minorHAnsi" w:cstheme="minorHAnsi"/>
          <w:noProof/>
          <w:szCs w:val="22"/>
        </w:rPr>
        <w:t>2)</w:t>
      </w:r>
    </w:p>
    <w:p w:rsidRPr="0053736E" w:rsidR="00DC07F3" w:rsidP="0053736E" w:rsidRDefault="00DC07F3" w14:paraId="5BCF5D2B" w14:textId="7FC42B8F">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w:t>
      </w:r>
      <w:r w:rsidRPr="0053736E" w:rsidR="00E70E72">
        <w:rPr>
          <w:rFonts w:asciiTheme="minorHAnsi" w:hAnsiTheme="minorHAnsi" w:cstheme="minorHAnsi"/>
          <w:noProof/>
          <w:szCs w:val="22"/>
        </w:rPr>
        <w:t xml:space="preserve">  (SKIP to CAL 3</w:t>
      </w:r>
      <w:r w:rsidRPr="0053736E">
        <w:rPr>
          <w:rFonts w:asciiTheme="minorHAnsi" w:hAnsiTheme="minorHAnsi" w:cstheme="minorHAnsi"/>
          <w:noProof/>
          <w:szCs w:val="22"/>
        </w:rPr>
        <w:t>)</w:t>
      </w:r>
    </w:p>
    <w:p w:rsidRPr="0053736E" w:rsidR="00DC07F3" w:rsidP="0053736E" w:rsidRDefault="00DC07F3" w14:paraId="7E422A60" w14:textId="77777777">
      <w:pPr>
        <w:spacing w:after="0"/>
        <w:contextualSpacing w:val="0"/>
        <w:rPr>
          <w:rFonts w:asciiTheme="minorHAnsi" w:hAnsiTheme="minorHAnsi" w:cstheme="minorHAnsi"/>
          <w:noProof/>
          <w:szCs w:val="22"/>
        </w:rPr>
      </w:pPr>
    </w:p>
    <w:p w:rsidRPr="0053736E" w:rsidR="00DC07F3" w:rsidP="0053736E" w:rsidRDefault="00DC07F3" w14:paraId="0EB5285C" w14:textId="5454348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2.  Are you providing care at [2019 address/Wave 1 address]?</w:t>
      </w:r>
    </w:p>
    <w:p w:rsidRPr="0053736E" w:rsidR="00DC07F3" w:rsidP="0053736E" w:rsidRDefault="00DC07F3" w14:paraId="0ECB2932" w14:textId="5FC0A949">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1 Yes (SKIP to CAL </w:t>
      </w:r>
      <w:r w:rsidRPr="0053736E" w:rsidR="00E70E72">
        <w:rPr>
          <w:rFonts w:asciiTheme="minorHAnsi" w:hAnsiTheme="minorHAnsi" w:cstheme="minorHAnsi"/>
          <w:noProof/>
          <w:szCs w:val="22"/>
        </w:rPr>
        <w:t>3</w:t>
      </w:r>
      <w:r w:rsidRPr="0053736E">
        <w:rPr>
          <w:rFonts w:asciiTheme="minorHAnsi" w:hAnsiTheme="minorHAnsi" w:cstheme="minorHAnsi"/>
          <w:noProof/>
          <w:szCs w:val="22"/>
        </w:rPr>
        <w:t>)</w:t>
      </w:r>
    </w:p>
    <w:p w:rsidRPr="0053736E" w:rsidR="00DC07F3" w:rsidP="0053736E" w:rsidRDefault="00DC07F3" w14:paraId="389FEABD" w14:textId="18ADF76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2 No (ASK </w:t>
      </w:r>
      <w:r w:rsidR="00C362B8">
        <w:rPr>
          <w:rFonts w:asciiTheme="minorHAnsi" w:hAnsiTheme="minorHAnsi" w:cstheme="minorHAnsi"/>
          <w:noProof/>
          <w:szCs w:val="22"/>
        </w:rPr>
        <w:t>CAL2A</w:t>
      </w:r>
      <w:r w:rsidRPr="0053736E">
        <w:rPr>
          <w:rFonts w:asciiTheme="minorHAnsi" w:hAnsiTheme="minorHAnsi" w:cstheme="minorHAnsi"/>
          <w:noProof/>
          <w:szCs w:val="22"/>
        </w:rPr>
        <w:t>)</w:t>
      </w:r>
    </w:p>
    <w:p w:rsidRPr="00553BE5" w:rsidR="00DC07F3" w:rsidP="0053736E" w:rsidRDefault="00E70E72" w14:paraId="3F0682ED" w14:textId="31AED039">
      <w:pPr>
        <w:pStyle w:val="NORC-QUESTION2"/>
        <w:ind w:left="0" w:firstLine="0"/>
        <w:rPr>
          <w:rFonts w:asciiTheme="minorHAnsi" w:hAnsiTheme="minorHAnsi" w:cstheme="minorHAnsi"/>
          <w:sz w:val="22"/>
          <w:szCs w:val="22"/>
        </w:rPr>
      </w:pPr>
      <w:r w:rsidRPr="0053736E">
        <w:rPr>
          <w:rFonts w:asciiTheme="minorHAnsi" w:hAnsiTheme="minorHAnsi" w:cstheme="minorHAnsi"/>
          <w:noProof/>
          <w:sz w:val="22"/>
          <w:szCs w:val="22"/>
        </w:rPr>
        <w:t xml:space="preserve">CAL 2A. </w:t>
      </w:r>
    </w:p>
    <w:p w:rsidRPr="0053736E" w:rsidR="00DC07F3" w:rsidP="0053736E" w:rsidRDefault="00DC07F3" w14:paraId="77D99383" w14:textId="2B00BE2C">
      <w:pPr>
        <w:pStyle w:val="NORC-TableText10Pt"/>
        <w:rPr>
          <w:rFonts w:asciiTheme="minorHAnsi" w:hAnsiTheme="minorHAnsi" w:cstheme="minorHAnsi"/>
          <w:sz w:val="22"/>
          <w:szCs w:val="22"/>
        </w:rPr>
      </w:pPr>
      <w:r w:rsidRPr="0053736E">
        <w:rPr>
          <w:rFonts w:asciiTheme="minorHAnsi" w:hAnsiTheme="minorHAnsi" w:cstheme="minorHAnsi"/>
          <w:noProof/>
          <w:sz w:val="22"/>
          <w:szCs w:val="22"/>
        </w:rPr>
        <w:t>How would you describe the location where you look after children?</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 xml:space="preserve">Is it your home, the home of a child you care for, </w:t>
      </w:r>
      <w:r w:rsidRPr="0053736E" w:rsidR="00C4081B">
        <w:rPr>
          <w:rFonts w:asciiTheme="minorHAnsi" w:hAnsiTheme="minorHAnsi" w:cstheme="minorHAnsi"/>
          <w:noProof/>
          <w:sz w:val="22"/>
          <w:szCs w:val="22"/>
        </w:rPr>
        <w:t>the home of some</w:t>
      </w:r>
      <w:r w:rsidRPr="0053736E" w:rsidR="00400E55">
        <w:rPr>
          <w:rFonts w:asciiTheme="minorHAnsi" w:hAnsiTheme="minorHAnsi" w:cstheme="minorHAnsi"/>
          <w:noProof/>
          <w:sz w:val="22"/>
          <w:szCs w:val="22"/>
        </w:rPr>
        <w:t>one else</w:t>
      </w:r>
      <w:r w:rsidRPr="0053736E" w:rsidR="00C4081B">
        <w:rPr>
          <w:rFonts w:asciiTheme="minorHAnsi" w:hAnsiTheme="minorHAnsi" w:cstheme="minorHAnsi"/>
          <w:noProof/>
          <w:sz w:val="22"/>
          <w:szCs w:val="22"/>
        </w:rPr>
        <w:t xml:space="preserve"> who runs a home-based child care program, </w:t>
      </w:r>
      <w:r w:rsidRPr="0053736E">
        <w:rPr>
          <w:rFonts w:asciiTheme="minorHAnsi" w:hAnsiTheme="minorHAnsi" w:cstheme="minorHAnsi"/>
          <w:noProof/>
          <w:sz w:val="22"/>
          <w:szCs w:val="22"/>
        </w:rPr>
        <w:t>another kind of building, or does the location vary?</w:t>
      </w:r>
      <w:r w:rsidRPr="0053736E">
        <w:rPr>
          <w:rFonts w:asciiTheme="minorHAnsi" w:hAnsiTheme="minorHAnsi" w:cstheme="minorHAnsi"/>
          <w:sz w:val="22"/>
          <w:szCs w:val="22"/>
        </w:rPr>
        <w:t xml:space="preserve">  SELECT ALL THAT APPLY.</w:t>
      </w:r>
    </w:p>
    <w:p w:rsidRPr="0053736E" w:rsidR="00DC07F3" w:rsidP="0053736E" w:rsidRDefault="00DC07F3" w14:paraId="70FD0B7D" w14:textId="77777777">
      <w:pPr>
        <w:pStyle w:val="NORC-TableText10Pt"/>
        <w:rPr>
          <w:rFonts w:asciiTheme="minorHAnsi" w:hAnsiTheme="minorHAnsi" w:cstheme="minorHAnsi"/>
          <w:sz w:val="22"/>
          <w:szCs w:val="22"/>
        </w:rPr>
      </w:pPr>
    </w:p>
    <w:p w:rsidRPr="00B8772C" w:rsidR="00DC07F3" w:rsidP="0053736E" w:rsidRDefault="00DC07F3" w14:paraId="36AEA0D7" w14:textId="77777777">
      <w:pPr>
        <w:pStyle w:val="NORC-TableText10Pt"/>
        <w:ind w:left="720"/>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Fonts w:asciiTheme="minorHAnsi" w:hAnsiTheme="minorHAnsi" w:cstheme="minorHAnsi"/>
          <w:noProof/>
          <w:sz w:val="22"/>
          <w:szCs w:val="22"/>
        </w:rPr>
        <w:t>YOUR HOME</w:t>
      </w:r>
    </w:p>
    <w:p w:rsidRPr="0053736E" w:rsidR="00DC07F3" w:rsidP="0053736E" w:rsidRDefault="00DC07F3" w14:paraId="645D1745" w14:textId="7D5B19A2">
      <w:pPr>
        <w:pStyle w:val="NORC-TableText10Pt"/>
        <w:ind w:left="720"/>
        <w:rPr>
          <w:rFonts w:asciiTheme="minorHAnsi" w:hAnsiTheme="minorHAnsi" w:cstheme="minorHAnsi"/>
          <w:noProof/>
          <w:sz w:val="22"/>
          <w:szCs w:val="22"/>
        </w:rPr>
      </w:pPr>
      <w:r w:rsidRPr="0053736E">
        <w:rPr>
          <w:rFonts w:asciiTheme="minorHAnsi" w:hAnsiTheme="minorHAnsi" w:cstheme="minorHAnsi"/>
          <w:sz w:val="22"/>
          <w:szCs w:val="22"/>
        </w:rPr>
        <w:t>2</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CHILD’S OWN HOME</w:t>
      </w:r>
      <w:r w:rsidRPr="00B8772C" w:rsidR="00E70E72">
        <w:rPr>
          <w:rFonts w:asciiTheme="minorHAnsi" w:hAnsiTheme="minorHAnsi" w:cstheme="minorHAnsi"/>
          <w:noProof/>
          <w:sz w:val="22"/>
          <w:szCs w:val="22"/>
        </w:rPr>
        <w:t xml:space="preserve"> </w:t>
      </w:r>
    </w:p>
    <w:p w:rsidRPr="00553BE5" w:rsidR="00C4081B" w:rsidP="0053736E" w:rsidRDefault="00C4081B" w14:paraId="37A82665" w14:textId="443DB15B">
      <w:pPr>
        <w:pStyle w:val="NORC-TableText10Pt"/>
        <w:ind w:left="720"/>
        <w:rPr>
          <w:rFonts w:asciiTheme="minorHAnsi" w:hAnsiTheme="minorHAnsi" w:cstheme="minorHAnsi"/>
          <w:sz w:val="22"/>
          <w:szCs w:val="22"/>
        </w:rPr>
      </w:pPr>
      <w:r w:rsidRPr="0053736E">
        <w:rPr>
          <w:rFonts w:asciiTheme="minorHAnsi" w:hAnsiTheme="minorHAnsi" w:cstheme="minorHAnsi"/>
          <w:noProof/>
          <w:sz w:val="22"/>
          <w:szCs w:val="22"/>
        </w:rPr>
        <w:t>5</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HOME OF ANOTHER HOME-BASED ECE PROVIDER</w:t>
      </w:r>
    </w:p>
    <w:p w:rsidRPr="0053736E" w:rsidR="00DC07F3" w:rsidP="0053736E" w:rsidRDefault="00DC07F3" w14:paraId="625290A0" w14:textId="77777777">
      <w:pPr>
        <w:pStyle w:val="NORC-TableText10Pt"/>
        <w:ind w:left="720"/>
        <w:rPr>
          <w:rFonts w:asciiTheme="minorHAnsi" w:hAnsiTheme="minorHAnsi" w:cstheme="minorHAnsi"/>
          <w:sz w:val="22"/>
          <w:szCs w:val="22"/>
        </w:rPr>
      </w:pPr>
      <w:r w:rsidRPr="00B8772C">
        <w:rPr>
          <w:rStyle w:val="NORCNumber"/>
          <w:rFonts w:asciiTheme="minorHAnsi" w:hAnsiTheme="minorHAnsi" w:cstheme="minorHAnsi"/>
          <w:sz w:val="22"/>
          <w:szCs w:val="22"/>
        </w:rPr>
        <w:t>3</w:t>
      </w:r>
      <w:r w:rsidRPr="00553BE5">
        <w:rPr>
          <w:rStyle w:val="NORCNumbe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 xml:space="preserve">SOMEWHERE </w:t>
      </w:r>
      <w:r w:rsidRPr="00B8772C">
        <w:rPr>
          <w:rFonts w:asciiTheme="minorHAnsi" w:hAnsiTheme="minorHAnsi" w:cstheme="minorHAnsi"/>
          <w:noProof/>
          <w:sz w:val="22"/>
          <w:szCs w:val="22"/>
        </w:rPr>
        <w:t>ELSE (SPECIFY:</w:t>
      </w:r>
      <w:r w:rsidRPr="0053736E">
        <w:rPr>
          <w:rFonts w:asciiTheme="minorHAnsi" w:hAnsiTheme="minorHAnsi" w:cstheme="minorHAnsi"/>
          <w:sz w:val="22"/>
          <w:szCs w:val="22"/>
        </w:rPr>
        <w:t xml:space="preserve"> _____________________)</w:t>
      </w:r>
    </w:p>
    <w:p w:rsidRPr="00B8772C" w:rsidR="00DC07F3" w:rsidP="00553BE5" w:rsidRDefault="00DC07F3" w14:paraId="77902C1E" w14:textId="77777777">
      <w:pPr>
        <w:spacing w:after="0"/>
        <w:ind w:firstLine="720"/>
        <w:contextualSpacing w:val="0"/>
        <w:rPr>
          <w:rStyle w:val="NORCNumber"/>
          <w:rFonts w:asciiTheme="minorHAnsi" w:hAnsiTheme="minorHAnsi" w:cstheme="minorHAnsi"/>
          <w:noProof/>
          <w:sz w:val="22"/>
          <w:szCs w:val="22"/>
        </w:rPr>
      </w:pPr>
      <w:r w:rsidRPr="0053736E">
        <w:rPr>
          <w:rStyle w:val="NORCNumber"/>
          <w:rFonts w:asciiTheme="minorHAnsi" w:hAnsiTheme="minorHAnsi" w:cstheme="minorHAnsi"/>
          <w:sz w:val="22"/>
          <w:szCs w:val="22"/>
        </w:rPr>
        <w:t>4</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Style w:val="NORCNumber"/>
          <w:rFonts w:asciiTheme="minorHAnsi" w:hAnsiTheme="minorHAnsi" w:cstheme="minorHAnsi"/>
          <w:noProof/>
          <w:sz w:val="22"/>
          <w:szCs w:val="22"/>
        </w:rPr>
        <w:t>LOCATION VARIES</w:t>
      </w:r>
    </w:p>
    <w:p w:rsidRPr="0053736E" w:rsidR="00DC07F3" w:rsidP="0053736E" w:rsidRDefault="00DC07F3" w14:paraId="2D92AA97" w14:textId="77777777">
      <w:pPr>
        <w:spacing w:after="0"/>
        <w:ind w:firstLine="720"/>
        <w:contextualSpacing w:val="0"/>
        <w:rPr>
          <w:rStyle w:val="NORCNumber"/>
          <w:rFonts w:asciiTheme="minorHAnsi" w:hAnsiTheme="minorHAnsi" w:cstheme="minorHAnsi"/>
          <w:noProof/>
          <w:sz w:val="22"/>
          <w:szCs w:val="22"/>
        </w:rPr>
      </w:pPr>
    </w:p>
    <w:p w:rsidRPr="0053736E" w:rsidR="00DC07F3" w:rsidP="0053736E" w:rsidRDefault="00A94DE0" w14:paraId="29B6848C" w14:textId="1A76DB86">
      <w:pPr>
        <w:spacing w:after="0"/>
        <w:ind w:firstLine="720"/>
        <w:contextualSpacing w:val="0"/>
        <w:rPr>
          <w:rFonts w:asciiTheme="minorHAnsi" w:hAnsiTheme="minorHAnsi" w:cstheme="minorHAnsi"/>
          <w:noProof/>
          <w:szCs w:val="22"/>
        </w:rPr>
      </w:pPr>
      <w:r w:rsidRPr="0053736E">
        <w:rPr>
          <w:rFonts w:asciiTheme="minorHAnsi" w:hAnsiTheme="minorHAnsi" w:cstheme="minorHAnsi"/>
          <w:noProof/>
          <w:szCs w:val="22"/>
        </w:rPr>
        <w:t xml:space="preserve">(If </w:t>
      </w:r>
      <w:r w:rsidR="00C362B8">
        <w:rPr>
          <w:rFonts w:asciiTheme="minorHAnsi" w:hAnsiTheme="minorHAnsi" w:cstheme="minorHAnsi"/>
          <w:noProof/>
          <w:szCs w:val="22"/>
        </w:rPr>
        <w:t>CAL2A</w:t>
      </w:r>
      <w:r w:rsidRPr="0053736E">
        <w:rPr>
          <w:rFonts w:asciiTheme="minorHAnsi" w:hAnsiTheme="minorHAnsi" w:cstheme="minorHAnsi"/>
          <w:noProof/>
          <w:szCs w:val="22"/>
        </w:rPr>
        <w:t xml:space="preserve">=1) </w:t>
      </w:r>
      <w:r w:rsidRPr="0053736E" w:rsidR="00DC07F3">
        <w:rPr>
          <w:rFonts w:asciiTheme="minorHAnsi" w:hAnsiTheme="minorHAnsi" w:cstheme="minorHAnsi"/>
          <w:noProof/>
          <w:szCs w:val="22"/>
        </w:rPr>
        <w:t>CAL 3. What is the address where you currently look after children under age 13?</w:t>
      </w:r>
    </w:p>
    <w:p w:rsidRPr="0053736E" w:rsidR="00DC07F3" w:rsidP="0053736E" w:rsidRDefault="00DC07F3" w14:paraId="758C0524" w14:textId="77777777">
      <w:pPr>
        <w:spacing w:after="0"/>
        <w:ind w:firstLine="720"/>
        <w:contextualSpacing w:val="0"/>
        <w:rPr>
          <w:rFonts w:asciiTheme="minorHAnsi" w:hAnsiTheme="minorHAnsi" w:cstheme="minorHAnsi"/>
          <w:noProof/>
          <w:szCs w:val="22"/>
        </w:rPr>
      </w:pPr>
    </w:p>
    <w:p w:rsidRPr="0053736E" w:rsidR="00A94DE0" w:rsidP="0053736E" w:rsidRDefault="00DC07F3" w14:paraId="2EABBEE5" w14:textId="77777777">
      <w:pPr>
        <w:spacing w:after="0"/>
        <w:ind w:firstLine="720"/>
        <w:contextualSpacing w:val="0"/>
        <w:rPr>
          <w:rFonts w:asciiTheme="minorHAnsi" w:hAnsiTheme="minorHAnsi" w:cstheme="minorHAnsi"/>
          <w:noProof/>
          <w:szCs w:val="22"/>
        </w:rPr>
      </w:pPr>
      <w:r w:rsidRPr="0053736E">
        <w:rPr>
          <w:rFonts w:asciiTheme="minorHAnsi" w:hAnsiTheme="minorHAnsi" w:cstheme="minorHAnsi"/>
          <w:noProof/>
          <w:szCs w:val="22"/>
        </w:rPr>
        <w:t>__________________________________________________</w:t>
      </w:r>
      <w:r w:rsidRPr="0053736E">
        <w:rPr>
          <w:rFonts w:asciiTheme="minorHAnsi" w:hAnsiTheme="minorHAnsi" w:cstheme="minorHAnsi"/>
          <w:noProof/>
          <w:szCs w:val="22"/>
        </w:rPr>
        <w:tab/>
      </w:r>
    </w:p>
    <w:p w:rsidRPr="0053736E" w:rsidR="00E70E72" w:rsidP="0053736E" w:rsidRDefault="00E70E72" w14:paraId="7D398843" w14:textId="77777777">
      <w:pPr>
        <w:spacing w:after="0"/>
        <w:ind w:firstLine="720"/>
        <w:contextualSpacing w:val="0"/>
        <w:rPr>
          <w:rFonts w:asciiTheme="minorHAnsi" w:hAnsiTheme="minorHAnsi" w:cstheme="minorHAnsi"/>
          <w:noProof/>
          <w:szCs w:val="22"/>
        </w:rPr>
      </w:pPr>
    </w:p>
    <w:p w:rsidRPr="0053736E" w:rsidR="00E70E72" w:rsidP="0053736E" w:rsidRDefault="00E70E72" w14:paraId="232D6F79" w14:textId="1818A829">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3. In February 2020, were you caring for children under age 13, who were not your own, at least 5 hours weekly, in a home-based setting?</w:t>
      </w:r>
    </w:p>
    <w:p w:rsidRPr="0053736E" w:rsidR="00E70E72" w:rsidP="00553BE5" w:rsidRDefault="00E70E72" w14:paraId="5660439C" w14:textId="0E0C5E3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 (SKIP to CAL 6)</w:t>
      </w:r>
    </w:p>
    <w:p w:rsidRPr="0053736E" w:rsidR="00E70E72" w:rsidP="0053736E" w:rsidRDefault="00E70E72" w14:paraId="460EACC9" w14:textId="0ED36A2A">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 (ASK CAL 4)</w:t>
      </w:r>
    </w:p>
    <w:p w:rsidRPr="0053736E" w:rsidR="00E70E72" w:rsidP="0053736E" w:rsidRDefault="00E70E72" w14:paraId="04F7D9C8" w14:textId="77777777">
      <w:pPr>
        <w:spacing w:after="0"/>
        <w:contextualSpacing w:val="0"/>
        <w:rPr>
          <w:rFonts w:asciiTheme="minorHAnsi" w:hAnsiTheme="minorHAnsi" w:cstheme="minorHAnsi"/>
          <w:noProof/>
          <w:szCs w:val="22"/>
        </w:rPr>
      </w:pPr>
    </w:p>
    <w:p w:rsidRPr="0053736E" w:rsidR="00A94DE0" w:rsidP="00553BE5" w:rsidRDefault="00A94DE0" w14:paraId="24A4D140" w14:textId="77777777">
      <w:pPr>
        <w:spacing w:after="0"/>
        <w:contextualSpacing w:val="0"/>
        <w:rPr>
          <w:rFonts w:asciiTheme="minorHAnsi" w:hAnsiTheme="minorHAnsi" w:cstheme="minorHAnsi"/>
          <w:noProof/>
          <w:szCs w:val="22"/>
        </w:rPr>
      </w:pPr>
    </w:p>
    <w:p w:rsidRPr="0053736E" w:rsidR="00A94DE0" w:rsidP="00553BE5" w:rsidRDefault="00A94DE0" w14:paraId="28683CA5" w14:textId="4CED7A0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4.  What month and year did you last care for children under age 13 who are not your own in a home-based setting?</w:t>
      </w:r>
    </w:p>
    <w:p w:rsidRPr="0053736E" w:rsidR="00A94DE0" w:rsidP="0053736E" w:rsidRDefault="00A94DE0" w14:paraId="4D6F66D6" w14:textId="77777777">
      <w:pPr>
        <w:spacing w:after="0"/>
        <w:contextualSpacing w:val="0"/>
        <w:rPr>
          <w:rFonts w:asciiTheme="minorHAnsi" w:hAnsiTheme="minorHAnsi" w:cstheme="minorHAnsi"/>
          <w:noProof/>
          <w:szCs w:val="22"/>
        </w:rPr>
      </w:pPr>
    </w:p>
    <w:p w:rsidRPr="0053736E" w:rsidR="00A94DE0" w:rsidP="0053736E" w:rsidRDefault="00A94DE0" w14:paraId="1479371F" w14:textId="42C6CE23">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lastRenderedPageBreak/>
        <w:tab/>
        <w:t>______ Month  _____ Year</w:t>
      </w:r>
      <w:r w:rsidRPr="0053736E" w:rsidR="00E70E72">
        <w:rPr>
          <w:rFonts w:asciiTheme="minorHAnsi" w:hAnsiTheme="minorHAnsi" w:cstheme="minorHAnsi"/>
          <w:noProof/>
          <w:szCs w:val="22"/>
        </w:rPr>
        <w:t xml:space="preserve"> (GO TO CAL 5)</w:t>
      </w:r>
    </w:p>
    <w:p w:rsidRPr="0053736E" w:rsidR="00A94DE0" w:rsidP="0053736E" w:rsidRDefault="00A94DE0" w14:paraId="47141AFA" w14:textId="77777777">
      <w:pPr>
        <w:spacing w:after="0"/>
        <w:contextualSpacing w:val="0"/>
        <w:rPr>
          <w:rFonts w:asciiTheme="minorHAnsi" w:hAnsiTheme="minorHAnsi" w:cstheme="minorHAnsi"/>
          <w:noProof/>
          <w:szCs w:val="22"/>
        </w:rPr>
      </w:pPr>
    </w:p>
    <w:p w:rsidRPr="0053736E" w:rsidR="00A94DE0" w:rsidP="0053736E" w:rsidRDefault="00A94DE0" w14:paraId="7722F0F0" w14:textId="390C42A4">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__ I have never provided home-based care to children who are not my own</w:t>
      </w:r>
      <w:r w:rsidRPr="0053736E" w:rsidR="00E70E72">
        <w:rPr>
          <w:rFonts w:asciiTheme="minorHAnsi" w:hAnsiTheme="minorHAnsi" w:cstheme="minorHAnsi"/>
          <w:noProof/>
          <w:szCs w:val="22"/>
        </w:rPr>
        <w:t xml:space="preserve"> (SKIP to </w:t>
      </w:r>
      <w:r w:rsidR="007C1685">
        <w:rPr>
          <w:rFonts w:asciiTheme="minorHAnsi" w:hAnsiTheme="minorHAnsi" w:cstheme="minorHAnsi"/>
          <w:noProof/>
          <w:szCs w:val="22"/>
        </w:rPr>
        <w:t>CAL 3.ctr</w:t>
      </w:r>
      <w:r w:rsidRPr="0053736E" w:rsidR="00E70E72">
        <w:rPr>
          <w:rFonts w:asciiTheme="minorHAnsi" w:hAnsiTheme="minorHAnsi" w:cstheme="minorHAnsi"/>
          <w:noProof/>
          <w:szCs w:val="22"/>
        </w:rPr>
        <w:t>)</w:t>
      </w:r>
    </w:p>
    <w:p w:rsidRPr="0053736E" w:rsidR="00A94DE0" w:rsidP="0053736E" w:rsidRDefault="00A94DE0" w14:paraId="695BBEE9" w14:textId="77777777">
      <w:pPr>
        <w:spacing w:after="0"/>
        <w:contextualSpacing w:val="0"/>
        <w:rPr>
          <w:rFonts w:asciiTheme="minorHAnsi" w:hAnsiTheme="minorHAnsi" w:cstheme="minorHAnsi"/>
          <w:noProof/>
          <w:szCs w:val="22"/>
        </w:rPr>
      </w:pPr>
    </w:p>
    <w:p w:rsidRPr="0053736E" w:rsidR="00E70E72" w:rsidP="0053736E" w:rsidRDefault="00E70E72" w14:paraId="5F9C8E38" w14:textId="77777777">
      <w:pPr>
        <w:spacing w:after="0"/>
        <w:contextualSpacing w:val="0"/>
        <w:rPr>
          <w:rFonts w:asciiTheme="minorHAnsi" w:hAnsiTheme="minorHAnsi" w:cstheme="minorHAnsi"/>
          <w:noProof/>
          <w:szCs w:val="22"/>
        </w:rPr>
      </w:pPr>
    </w:p>
    <w:p w:rsidRPr="0053736E" w:rsidR="00A94DE0" w:rsidP="0053736E" w:rsidRDefault="00A94DE0" w14:paraId="7FB7E587" w14:textId="470129B9">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5. What was the main reason you stopped caring for children at that time?</w:t>
      </w:r>
    </w:p>
    <w:p w:rsidRPr="0053736E" w:rsidR="0009551C" w:rsidP="00A079EE" w:rsidRDefault="0009551C" w14:paraId="61428697"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09551C" w:rsidP="00A079EE" w:rsidRDefault="0009551C" w14:paraId="50323236"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09551C" w:rsidP="00A079EE" w:rsidRDefault="0009551C" w14:paraId="30BD15EA"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09551C" w:rsidP="00A079EE" w:rsidRDefault="0009551C" w14:paraId="60FE72BF" w14:textId="77777777">
      <w:pPr>
        <w:pStyle w:val="NORCTextNoIndent"/>
        <w:spacing w:after="0"/>
        <w:ind w:left="1440" w:hanging="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09551C" w:rsidP="00A079EE" w:rsidRDefault="0009551C" w14:paraId="1C84E0D5"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Pr="0053736E" w:rsidR="0009551C" w:rsidP="00A079EE" w:rsidRDefault="0009551C" w14:paraId="30B1FDE2"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Concerns about my and my family’s health</w:t>
      </w:r>
    </w:p>
    <w:p w:rsidRPr="0053736E" w:rsidR="0009551C" w:rsidP="00A079EE" w:rsidRDefault="0009551C" w14:paraId="37658AEA"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Pr="0053736E" w:rsidR="00A94DE0" w:rsidP="00553BE5" w:rsidRDefault="00A94DE0" w14:paraId="12AA8995" w14:textId="66EF1C40">
      <w:pPr>
        <w:spacing w:after="0"/>
        <w:contextualSpacing w:val="0"/>
        <w:rPr>
          <w:rFonts w:asciiTheme="minorHAnsi" w:hAnsiTheme="minorHAnsi" w:cstheme="minorHAnsi"/>
          <w:noProof/>
          <w:szCs w:val="22"/>
        </w:rPr>
      </w:pPr>
    </w:p>
    <w:p w:rsidRPr="0053736E" w:rsidR="00A94DE0" w:rsidP="0053736E" w:rsidRDefault="00A94DE0" w14:paraId="336CD7C5" w14:textId="77777777">
      <w:pPr>
        <w:spacing w:after="0"/>
        <w:contextualSpacing w:val="0"/>
        <w:rPr>
          <w:rFonts w:asciiTheme="minorHAnsi" w:hAnsiTheme="minorHAnsi" w:cstheme="minorHAnsi"/>
          <w:noProof/>
          <w:szCs w:val="22"/>
        </w:rPr>
      </w:pPr>
    </w:p>
    <w:p w:rsidRPr="0053736E" w:rsidR="00E70E72" w:rsidP="0053736E" w:rsidRDefault="00E70E72" w14:paraId="795D85F5" w14:textId="77777777">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6. In February 2020, what is the total number of children under age 13 you were caring for at least five hours weekly?</w:t>
      </w:r>
    </w:p>
    <w:p w:rsidRPr="0053736E" w:rsidR="00A94DE0" w:rsidP="0053736E" w:rsidRDefault="00E70E72" w14:paraId="23A4BF18" w14:textId="4530E24F">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_____ Number of children  </w:t>
      </w:r>
    </w:p>
    <w:p w:rsidRPr="0053736E" w:rsidR="00C4081B" w:rsidP="0053736E" w:rsidRDefault="00C4081B" w14:paraId="0DC9B6F2" w14:textId="77777777">
      <w:pPr>
        <w:spacing w:after="0"/>
        <w:contextualSpacing w:val="0"/>
        <w:rPr>
          <w:rFonts w:asciiTheme="minorHAnsi" w:hAnsiTheme="minorHAnsi" w:cstheme="minorHAnsi"/>
          <w:noProof/>
          <w:szCs w:val="22"/>
        </w:rPr>
      </w:pPr>
    </w:p>
    <w:p w:rsidRPr="0053736E" w:rsidR="00D804FF" w:rsidP="0053736E" w:rsidRDefault="00D804FF" w14:paraId="543E15FE" w14:textId="5A5805DC">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7. Since </w:t>
      </w:r>
      <w:r w:rsidR="00FE73EC">
        <w:rPr>
          <w:rFonts w:asciiTheme="minorHAnsi" w:hAnsiTheme="minorHAnsi" w:cstheme="minorHAnsi"/>
          <w:noProof/>
          <w:szCs w:val="22"/>
        </w:rPr>
        <w:t>(</w:t>
      </w:r>
      <w:r w:rsidRPr="0053736E">
        <w:rPr>
          <w:rFonts w:asciiTheme="minorHAnsi" w:hAnsiTheme="minorHAnsi" w:cstheme="minorHAnsi"/>
          <w:noProof/>
          <w:szCs w:val="22"/>
        </w:rPr>
        <w:t>February 2020</w:t>
      </w:r>
      <w:r w:rsidR="00FE73EC">
        <w:rPr>
          <w:rFonts w:asciiTheme="minorHAnsi" w:hAnsiTheme="minorHAnsi" w:cstheme="minorHAnsi"/>
          <w:noProof/>
          <w:szCs w:val="22"/>
        </w:rPr>
        <w:t>/Wave 1)</w:t>
      </w:r>
      <w:r w:rsidRPr="0053736E">
        <w:rPr>
          <w:rFonts w:asciiTheme="minorHAnsi" w:hAnsiTheme="minorHAnsi" w:cstheme="minorHAnsi"/>
          <w:noProof/>
          <w:szCs w:val="22"/>
        </w:rPr>
        <w:t xml:space="preserve">, </w:t>
      </w:r>
      <w:r w:rsidR="00FE73EC">
        <w:rPr>
          <w:rFonts w:asciiTheme="minorHAnsi" w:hAnsiTheme="minorHAnsi" w:cstheme="minorHAnsi"/>
          <w:noProof/>
          <w:szCs w:val="22"/>
        </w:rPr>
        <w:t xml:space="preserve">other than vacations or scheduled closures, </w:t>
      </w:r>
      <w:r w:rsidRPr="0053736E">
        <w:rPr>
          <w:rFonts w:asciiTheme="minorHAnsi" w:hAnsiTheme="minorHAnsi" w:cstheme="minorHAnsi"/>
          <w:noProof/>
          <w:szCs w:val="22"/>
        </w:rPr>
        <w:t xml:space="preserve">have you had a period of </w:t>
      </w:r>
      <w:r w:rsidR="00FE73EC">
        <w:rPr>
          <w:rFonts w:asciiTheme="minorHAnsi" w:hAnsiTheme="minorHAnsi" w:cstheme="minorHAnsi"/>
          <w:noProof/>
          <w:szCs w:val="22"/>
        </w:rPr>
        <w:t>four</w:t>
      </w:r>
      <w:r w:rsidRPr="0053736E" w:rsidR="00FE73EC">
        <w:rPr>
          <w:rFonts w:asciiTheme="minorHAnsi" w:hAnsiTheme="minorHAnsi" w:cstheme="minorHAnsi"/>
          <w:noProof/>
          <w:szCs w:val="22"/>
        </w:rPr>
        <w:t xml:space="preserve"> </w:t>
      </w:r>
      <w:r w:rsidRPr="0053736E">
        <w:rPr>
          <w:rFonts w:asciiTheme="minorHAnsi" w:hAnsiTheme="minorHAnsi" w:cstheme="minorHAnsi"/>
          <w:noProof/>
          <w:szCs w:val="22"/>
        </w:rPr>
        <w:t xml:space="preserve">weeks or more when you were not providing care to any children under age 13 who were not your own? For example, did you have </w:t>
      </w:r>
      <w:r w:rsidR="00FE73EC">
        <w:rPr>
          <w:rFonts w:asciiTheme="minorHAnsi" w:hAnsiTheme="minorHAnsi" w:cstheme="minorHAnsi"/>
          <w:noProof/>
          <w:szCs w:val="22"/>
        </w:rPr>
        <w:t>time when</w:t>
      </w:r>
      <w:r w:rsidRPr="0053736E">
        <w:rPr>
          <w:rFonts w:asciiTheme="minorHAnsi" w:hAnsiTheme="minorHAnsi" w:cstheme="minorHAnsi"/>
          <w:noProof/>
          <w:szCs w:val="22"/>
        </w:rPr>
        <w:t xml:space="preserve"> did you not have enough families who were seeking care, or there </w:t>
      </w:r>
      <w:r w:rsidR="00FE73EC">
        <w:rPr>
          <w:rFonts w:asciiTheme="minorHAnsi" w:hAnsiTheme="minorHAnsi" w:cstheme="minorHAnsi"/>
          <w:noProof/>
          <w:szCs w:val="22"/>
        </w:rPr>
        <w:t xml:space="preserve">was </w:t>
      </w:r>
      <w:r w:rsidRPr="0053736E">
        <w:rPr>
          <w:rFonts w:asciiTheme="minorHAnsi" w:hAnsiTheme="minorHAnsi" w:cstheme="minorHAnsi"/>
          <w:noProof/>
          <w:szCs w:val="22"/>
        </w:rPr>
        <w:t>a government-ordered shutdown associated with COVID-19?</w:t>
      </w:r>
    </w:p>
    <w:p w:rsidRPr="0053736E" w:rsidR="00D804FF" w:rsidP="0053736E" w:rsidRDefault="00D804FF" w14:paraId="6662F318" w14:textId="77777777">
      <w:pPr>
        <w:spacing w:after="0"/>
        <w:contextualSpacing w:val="0"/>
        <w:rPr>
          <w:rFonts w:asciiTheme="minorHAnsi" w:hAnsiTheme="minorHAnsi" w:cstheme="minorHAnsi"/>
          <w:noProof/>
          <w:szCs w:val="22"/>
        </w:rPr>
      </w:pPr>
    </w:p>
    <w:p w:rsidRPr="0053736E" w:rsidR="00D804FF" w:rsidP="0053736E" w:rsidRDefault="00D804FF" w14:paraId="7D14DD25" w14:textId="290D372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w:t>
      </w:r>
    </w:p>
    <w:p w:rsidRPr="0053736E" w:rsidR="00D804FF" w:rsidP="0053736E" w:rsidRDefault="00D804FF" w14:paraId="30FE5B9C" w14:textId="10D12F3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w:t>
      </w:r>
    </w:p>
    <w:p w:rsidRPr="0053736E" w:rsidR="00D804FF" w:rsidP="0053736E" w:rsidRDefault="00D804FF" w14:paraId="5EB2EA3E" w14:textId="77777777">
      <w:pPr>
        <w:spacing w:after="0"/>
        <w:contextualSpacing w:val="0"/>
        <w:rPr>
          <w:rFonts w:asciiTheme="minorHAnsi" w:hAnsiTheme="minorHAnsi" w:cstheme="minorHAnsi"/>
          <w:noProof/>
          <w:szCs w:val="22"/>
        </w:rPr>
      </w:pPr>
    </w:p>
    <w:p w:rsidRPr="0053736E" w:rsidR="00D804FF" w:rsidP="0053736E" w:rsidRDefault="00D804FF" w14:paraId="440CC032" w14:textId="4E19490E">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8. About what date did you first have a period of not serving children?</w:t>
      </w:r>
    </w:p>
    <w:p w:rsidRPr="0053736E" w:rsidR="00D804FF" w:rsidP="0053736E" w:rsidRDefault="00D804FF" w14:paraId="3B148843" w14:textId="7E9DB84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Month __________ Day _________</w:t>
      </w:r>
    </w:p>
    <w:p w:rsidRPr="0053736E" w:rsidR="00D804FF" w:rsidP="0053736E" w:rsidRDefault="00D804FF" w14:paraId="03B324EF" w14:textId="77777777">
      <w:pPr>
        <w:spacing w:after="0"/>
        <w:contextualSpacing w:val="0"/>
        <w:rPr>
          <w:rFonts w:asciiTheme="minorHAnsi" w:hAnsiTheme="minorHAnsi" w:cstheme="minorHAnsi"/>
          <w:noProof/>
          <w:szCs w:val="22"/>
        </w:rPr>
      </w:pPr>
    </w:p>
    <w:p w:rsidRPr="0053736E" w:rsidR="00D804FF" w:rsidP="0053736E" w:rsidRDefault="00D804FF" w14:paraId="0A9C8DAA" w14:textId="649683A4">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9. What was the main reason that you were not caring for children at that time?</w:t>
      </w:r>
    </w:p>
    <w:p w:rsidRPr="0053736E" w:rsidR="00D804FF" w:rsidP="003F6173" w:rsidRDefault="00D804FF" w14:paraId="7D450D8E" w14:textId="7AE8E938">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Planned closedown</w:t>
      </w:r>
      <w:r w:rsidR="004E4B07">
        <w:rPr>
          <w:rFonts w:asciiTheme="minorHAnsi" w:hAnsiTheme="minorHAnsi" w:cstheme="minorHAnsi"/>
          <w:noProof/>
          <w:sz w:val="22"/>
          <w:szCs w:val="22"/>
        </w:rPr>
        <w:t>/break</w:t>
      </w:r>
    </w:p>
    <w:p w:rsidRPr="0053736E" w:rsidR="00D804FF" w:rsidP="003F6173" w:rsidRDefault="00D804FF" w14:paraId="4CEA8C4E" w14:textId="200EB615">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Families pulled their children out of care</w:t>
      </w:r>
    </w:p>
    <w:p w:rsidRPr="0053736E" w:rsidR="00D804FF" w:rsidP="003F6173" w:rsidRDefault="00D804FF" w14:paraId="2662316C" w14:textId="63157B8A">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Government closed down home-based programs</w:t>
      </w:r>
    </w:p>
    <w:p w:rsidRPr="0053736E" w:rsidR="00D804FF" w:rsidP="003F6173" w:rsidRDefault="00D804FF" w14:paraId="1D41097B" w14:textId="7613204F">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worried for my own health or my family’s health</w:t>
      </w:r>
    </w:p>
    <w:p w:rsidRPr="0053736E" w:rsidR="00D804FF" w:rsidP="003F6173" w:rsidRDefault="00D804FF" w14:paraId="56CB7494" w14:textId="56AA92C2">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not sure I could keep children safe</w:t>
      </w:r>
    </w:p>
    <w:p w:rsidRPr="0053736E" w:rsidR="00D804FF" w:rsidP="003F6173" w:rsidRDefault="00D804FF" w14:paraId="042D3DDA" w14:textId="0C629FF9">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did not have the needed staff to provide care</w:t>
      </w:r>
    </w:p>
    <w:p w:rsidRPr="0053736E" w:rsidR="00D804FF" w:rsidP="003F6173" w:rsidRDefault="00D804FF" w14:paraId="1DEC46BE" w14:textId="664411AC">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Other (please specify)</w:t>
      </w:r>
    </w:p>
    <w:p w:rsidRPr="0053736E" w:rsidR="00D804FF" w:rsidP="00553BE5" w:rsidRDefault="00D804FF" w14:paraId="5C66EA05" w14:textId="77777777">
      <w:pPr>
        <w:spacing w:after="0"/>
        <w:contextualSpacing w:val="0"/>
        <w:rPr>
          <w:rFonts w:asciiTheme="minorHAnsi" w:hAnsiTheme="minorHAnsi" w:cstheme="minorHAnsi"/>
          <w:noProof/>
          <w:szCs w:val="22"/>
        </w:rPr>
      </w:pPr>
    </w:p>
    <w:p w:rsidRPr="0053736E" w:rsidR="00D804FF" w:rsidP="0053736E" w:rsidRDefault="00D804FF" w14:paraId="5B3B0AB2" w14:textId="23897441">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1</w:t>
      </w:r>
      <w:r w:rsidR="004E4B07">
        <w:rPr>
          <w:rFonts w:asciiTheme="minorHAnsi" w:hAnsiTheme="minorHAnsi" w:cstheme="minorHAnsi"/>
          <w:noProof/>
          <w:szCs w:val="22"/>
        </w:rPr>
        <w:t>0</w:t>
      </w:r>
      <w:r w:rsidRPr="0053736E">
        <w:rPr>
          <w:rFonts w:asciiTheme="minorHAnsi" w:hAnsiTheme="minorHAnsi" w:cstheme="minorHAnsi"/>
          <w:noProof/>
          <w:szCs w:val="22"/>
        </w:rPr>
        <w:t>. Were you receiving any revenues during the time that you were not serving children on</w:t>
      </w:r>
      <w:r w:rsidR="004E4B07">
        <w:rPr>
          <w:rFonts w:asciiTheme="minorHAnsi" w:hAnsiTheme="minorHAnsi" w:cstheme="minorHAnsi"/>
          <w:noProof/>
          <w:szCs w:val="22"/>
        </w:rPr>
        <w:t>-site, for example, from parent</w:t>
      </w:r>
      <w:r w:rsidRPr="0053736E">
        <w:rPr>
          <w:rFonts w:asciiTheme="minorHAnsi" w:hAnsiTheme="minorHAnsi" w:cstheme="minorHAnsi"/>
          <w:noProof/>
          <w:szCs w:val="22"/>
        </w:rPr>
        <w:t xml:space="preserve"> payments or government payments for children’s care?</w:t>
      </w:r>
    </w:p>
    <w:p w:rsidRPr="0053736E" w:rsidR="00D804FF" w:rsidP="0053736E" w:rsidRDefault="00D804FF" w14:paraId="1690D825" w14:textId="77777777">
      <w:pPr>
        <w:spacing w:after="0"/>
        <w:contextualSpacing w:val="0"/>
        <w:rPr>
          <w:rFonts w:asciiTheme="minorHAnsi" w:hAnsiTheme="minorHAnsi" w:cstheme="minorHAnsi"/>
          <w:noProof/>
          <w:szCs w:val="22"/>
        </w:rPr>
      </w:pPr>
    </w:p>
    <w:p w:rsidRPr="0053736E" w:rsidR="00D804FF" w:rsidP="0053736E" w:rsidRDefault="00D804FF" w14:paraId="4DC0B558" w14:textId="6D7063AD">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w:t>
      </w:r>
    </w:p>
    <w:p w:rsidR="00D804FF" w:rsidP="0053736E" w:rsidRDefault="00D804FF" w14:paraId="73F086CD" w14:textId="2A60824C">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w:t>
      </w:r>
    </w:p>
    <w:p w:rsidR="004E4B07" w:rsidP="004E4B07" w:rsidRDefault="004E4B07" w14:paraId="383C1A19" w14:textId="77777777">
      <w:pPr>
        <w:spacing w:after="0"/>
        <w:contextualSpacing w:val="0"/>
        <w:rPr>
          <w:rFonts w:asciiTheme="minorHAnsi" w:hAnsiTheme="minorHAnsi" w:cstheme="minorHAnsi"/>
          <w:noProof/>
          <w:szCs w:val="22"/>
        </w:rPr>
      </w:pPr>
    </w:p>
    <w:p w:rsidR="00D804FF" w:rsidP="0053736E" w:rsidRDefault="00D804FF" w14:paraId="537366F7" w14:textId="1D59D572">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1</w:t>
      </w:r>
      <w:r w:rsidR="00105A41">
        <w:rPr>
          <w:rFonts w:asciiTheme="minorHAnsi" w:hAnsiTheme="minorHAnsi" w:cstheme="minorHAnsi"/>
          <w:noProof/>
          <w:szCs w:val="22"/>
        </w:rPr>
        <w:t>1</w:t>
      </w:r>
      <w:r w:rsidRPr="0053736E">
        <w:rPr>
          <w:rFonts w:asciiTheme="minorHAnsi" w:hAnsiTheme="minorHAnsi" w:cstheme="minorHAnsi"/>
          <w:noProof/>
          <w:szCs w:val="22"/>
        </w:rPr>
        <w:t xml:space="preserve">. </w:t>
      </w:r>
      <w:r w:rsidR="004E4B07">
        <w:rPr>
          <w:rFonts w:asciiTheme="minorHAnsi" w:hAnsiTheme="minorHAnsi" w:cstheme="minorHAnsi"/>
          <w:noProof/>
          <w:szCs w:val="22"/>
        </w:rPr>
        <w:t xml:space="preserve">After </w:t>
      </w:r>
      <w:r w:rsidR="00105A41">
        <w:rPr>
          <w:rFonts w:asciiTheme="minorHAnsi" w:hAnsiTheme="minorHAnsi" w:cstheme="minorHAnsi"/>
          <w:noProof/>
          <w:szCs w:val="22"/>
        </w:rPr>
        <w:t>you were closed for [REASON FROM CAL 9]</w:t>
      </w:r>
      <w:r w:rsidR="004E4B07">
        <w:rPr>
          <w:rFonts w:asciiTheme="minorHAnsi" w:hAnsiTheme="minorHAnsi" w:cstheme="minorHAnsi"/>
          <w:noProof/>
          <w:szCs w:val="22"/>
        </w:rPr>
        <w:t>, did you begin to provide paid care again, or were you not directly caring for children for a different main reason?</w:t>
      </w:r>
    </w:p>
    <w:p w:rsidR="004E4B07" w:rsidP="0053736E" w:rsidRDefault="004E4B07" w14:paraId="58D06603" w14:textId="23B262EC">
      <w:pPr>
        <w:spacing w:after="0"/>
        <w:contextualSpacing w:val="0"/>
        <w:rPr>
          <w:rFonts w:asciiTheme="minorHAnsi" w:hAnsiTheme="minorHAnsi" w:cstheme="minorHAnsi"/>
          <w:noProof/>
          <w:szCs w:val="22"/>
        </w:rPr>
      </w:pPr>
      <w:r>
        <w:rPr>
          <w:rFonts w:asciiTheme="minorHAnsi" w:hAnsiTheme="minorHAnsi" w:cstheme="minorHAnsi"/>
          <w:noProof/>
          <w:szCs w:val="22"/>
        </w:rPr>
        <w:lastRenderedPageBreak/>
        <w:tab/>
        <w:t>1 Provide care</w:t>
      </w:r>
    </w:p>
    <w:p w:rsidR="004E4B07" w:rsidP="0053736E" w:rsidRDefault="004E4B07" w14:paraId="31CD152E" w14:textId="607C9933">
      <w:pPr>
        <w:spacing w:after="0"/>
        <w:contextualSpacing w:val="0"/>
        <w:rPr>
          <w:rFonts w:asciiTheme="minorHAnsi" w:hAnsiTheme="minorHAnsi" w:cstheme="minorHAnsi"/>
          <w:noProof/>
          <w:szCs w:val="22"/>
        </w:rPr>
      </w:pPr>
      <w:r>
        <w:rPr>
          <w:rFonts w:asciiTheme="minorHAnsi" w:hAnsiTheme="minorHAnsi" w:cstheme="minorHAnsi"/>
          <w:noProof/>
          <w:szCs w:val="22"/>
        </w:rPr>
        <w:tab/>
        <w:t>2 Not providing care for a different reason</w:t>
      </w:r>
    </w:p>
    <w:p w:rsidR="00105A41" w:rsidP="0053736E" w:rsidRDefault="00105A41" w14:paraId="3B98FC36" w14:textId="77777777">
      <w:pPr>
        <w:spacing w:after="0"/>
        <w:contextualSpacing w:val="0"/>
        <w:rPr>
          <w:rFonts w:asciiTheme="minorHAnsi" w:hAnsiTheme="minorHAnsi" w:cstheme="minorHAnsi"/>
          <w:noProof/>
          <w:szCs w:val="22"/>
        </w:rPr>
      </w:pPr>
    </w:p>
    <w:p w:rsidR="00105A41" w:rsidP="0053736E" w:rsidRDefault="00105A41" w14:paraId="7710780F" w14:textId="21EBCF98">
      <w:pPr>
        <w:spacing w:after="0"/>
        <w:contextualSpacing w:val="0"/>
        <w:rPr>
          <w:rFonts w:asciiTheme="minorHAnsi" w:hAnsiTheme="minorHAnsi" w:cstheme="minorHAnsi"/>
          <w:noProof/>
          <w:szCs w:val="22"/>
        </w:rPr>
      </w:pPr>
      <w:r>
        <w:rPr>
          <w:rFonts w:asciiTheme="minorHAnsi" w:hAnsiTheme="minorHAnsi" w:cstheme="minorHAnsi"/>
          <w:noProof/>
          <w:szCs w:val="22"/>
        </w:rPr>
        <w:t>CAL 12. What was the next reason that you were not caring for children in a home-based setting?</w:t>
      </w:r>
    </w:p>
    <w:p w:rsidRPr="0053736E" w:rsidR="00105A41" w:rsidP="003F6173" w:rsidRDefault="00105A41" w14:paraId="590692C8"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Planned closedown</w:t>
      </w:r>
      <w:r>
        <w:rPr>
          <w:rFonts w:asciiTheme="minorHAnsi" w:hAnsiTheme="minorHAnsi" w:cstheme="minorHAnsi"/>
          <w:noProof/>
          <w:sz w:val="22"/>
          <w:szCs w:val="22"/>
        </w:rPr>
        <w:t>/break</w:t>
      </w:r>
    </w:p>
    <w:p w:rsidRPr="0053736E" w:rsidR="00105A41" w:rsidP="003F6173" w:rsidRDefault="00105A41" w14:paraId="6C39FA50"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Families pulled their children out of care</w:t>
      </w:r>
    </w:p>
    <w:p w:rsidRPr="0053736E" w:rsidR="00105A41" w:rsidP="003F6173" w:rsidRDefault="00105A41" w14:paraId="0744D257"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Government closed down home-based programs</w:t>
      </w:r>
    </w:p>
    <w:p w:rsidRPr="0053736E" w:rsidR="00105A41" w:rsidP="003F6173" w:rsidRDefault="00105A41" w14:paraId="76461012"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worried for my own health or my family’s health</w:t>
      </w:r>
    </w:p>
    <w:p w:rsidRPr="0053736E" w:rsidR="00105A41" w:rsidP="003F6173" w:rsidRDefault="00105A41" w14:paraId="78E372C7"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not sure I could keep children safe</w:t>
      </w:r>
    </w:p>
    <w:p w:rsidRPr="0053736E" w:rsidR="00105A41" w:rsidP="003F6173" w:rsidRDefault="00105A41" w14:paraId="48B74064"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did not have the needed staff to provide care</w:t>
      </w:r>
    </w:p>
    <w:p w:rsidRPr="0053736E" w:rsidR="00105A41" w:rsidP="003F6173" w:rsidRDefault="00105A41" w14:paraId="392E1F29"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Other (please specify)</w:t>
      </w:r>
    </w:p>
    <w:p w:rsidR="004E4B07" w:rsidP="0053736E" w:rsidRDefault="004E4B07" w14:paraId="23CBE77E" w14:textId="77777777">
      <w:pPr>
        <w:spacing w:after="0"/>
        <w:contextualSpacing w:val="0"/>
        <w:rPr>
          <w:rFonts w:asciiTheme="minorHAnsi" w:hAnsiTheme="minorHAnsi" w:cstheme="minorHAnsi"/>
          <w:noProof/>
          <w:szCs w:val="22"/>
        </w:rPr>
      </w:pPr>
    </w:p>
    <w:p w:rsidR="00105A41" w:rsidP="0053736E" w:rsidRDefault="004E4B07" w14:paraId="19C967D3"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CAL 12_</w:t>
      </w:r>
      <w:r w:rsidR="00105A41">
        <w:rPr>
          <w:rFonts w:asciiTheme="minorHAnsi" w:hAnsiTheme="minorHAnsi" w:cstheme="minorHAnsi"/>
          <w:noProof/>
          <w:szCs w:val="22"/>
        </w:rPr>
        <w:t>closed</w:t>
      </w:r>
      <w:r>
        <w:rPr>
          <w:rFonts w:asciiTheme="minorHAnsi" w:hAnsiTheme="minorHAnsi" w:cstheme="minorHAnsi"/>
          <w:noProof/>
          <w:szCs w:val="22"/>
        </w:rPr>
        <w:t xml:space="preserve">.  When </w:t>
      </w:r>
      <w:r w:rsidR="00105A41">
        <w:rPr>
          <w:rFonts w:asciiTheme="minorHAnsi" w:hAnsiTheme="minorHAnsi" w:cstheme="minorHAnsi"/>
          <w:noProof/>
          <w:szCs w:val="22"/>
        </w:rPr>
        <w:t>did that become the main reason you were not caring for children in a home-based setting?</w:t>
      </w:r>
    </w:p>
    <w:p w:rsidR="00105A41" w:rsidP="0053736E" w:rsidRDefault="00105A41" w14:paraId="57B54A76" w14:textId="77777777">
      <w:pPr>
        <w:spacing w:after="0"/>
        <w:contextualSpacing w:val="0"/>
        <w:rPr>
          <w:rFonts w:asciiTheme="minorHAnsi" w:hAnsiTheme="minorHAnsi" w:cstheme="minorHAnsi"/>
          <w:noProof/>
          <w:szCs w:val="22"/>
        </w:rPr>
      </w:pPr>
    </w:p>
    <w:p w:rsidR="004E4B07" w:rsidP="0053736E" w:rsidRDefault="00105A41" w14:paraId="639C3CB6" w14:textId="06A9D9E0">
      <w:pPr>
        <w:spacing w:after="0"/>
        <w:contextualSpacing w:val="0"/>
        <w:rPr>
          <w:rFonts w:asciiTheme="minorHAnsi" w:hAnsiTheme="minorHAnsi" w:cstheme="minorHAnsi"/>
          <w:noProof/>
          <w:szCs w:val="22"/>
        </w:rPr>
      </w:pPr>
      <w:r>
        <w:rPr>
          <w:rFonts w:asciiTheme="minorHAnsi" w:hAnsiTheme="minorHAnsi" w:cstheme="minorHAnsi"/>
          <w:noProof/>
          <w:szCs w:val="22"/>
        </w:rPr>
        <w:tab/>
        <w:t>Month____ Day _____</w:t>
      </w:r>
      <w:r w:rsidR="004E4B07">
        <w:rPr>
          <w:rFonts w:asciiTheme="minorHAnsi" w:hAnsiTheme="minorHAnsi" w:cstheme="minorHAnsi"/>
          <w:noProof/>
          <w:szCs w:val="22"/>
        </w:rPr>
        <w:t xml:space="preserve"> </w:t>
      </w:r>
    </w:p>
    <w:p w:rsidR="004E4B07" w:rsidP="0053736E" w:rsidRDefault="00105A41" w14:paraId="270E1DDC" w14:textId="721DADEA">
      <w:pPr>
        <w:spacing w:after="0"/>
        <w:contextualSpacing w:val="0"/>
        <w:rPr>
          <w:rFonts w:asciiTheme="minorHAnsi" w:hAnsiTheme="minorHAnsi" w:cstheme="minorHAnsi"/>
          <w:noProof/>
          <w:szCs w:val="22"/>
        </w:rPr>
      </w:pPr>
      <w:r>
        <w:rPr>
          <w:rFonts w:asciiTheme="minorHAnsi" w:hAnsiTheme="minorHAnsi" w:cstheme="minorHAnsi"/>
          <w:noProof/>
          <w:szCs w:val="22"/>
        </w:rPr>
        <w:tab/>
        <w:t>[RETURN TO CAL 11]</w:t>
      </w:r>
    </w:p>
    <w:p w:rsidR="00105A41" w:rsidP="0053736E" w:rsidRDefault="00105A41" w14:paraId="77A5DE98" w14:textId="77777777">
      <w:pPr>
        <w:spacing w:after="0"/>
        <w:contextualSpacing w:val="0"/>
        <w:rPr>
          <w:rFonts w:asciiTheme="minorHAnsi" w:hAnsiTheme="minorHAnsi" w:cstheme="minorHAnsi"/>
          <w:noProof/>
          <w:szCs w:val="22"/>
        </w:rPr>
      </w:pPr>
    </w:p>
    <w:p w:rsidR="00105A41" w:rsidP="0053736E" w:rsidRDefault="00105A41" w14:paraId="31595F56" w14:textId="316B54D2">
      <w:pPr>
        <w:spacing w:after="0"/>
        <w:contextualSpacing w:val="0"/>
        <w:rPr>
          <w:rFonts w:asciiTheme="minorHAnsi" w:hAnsiTheme="minorHAnsi" w:cstheme="minorHAnsi"/>
          <w:noProof/>
          <w:szCs w:val="22"/>
        </w:rPr>
      </w:pPr>
      <w:r>
        <w:rPr>
          <w:rFonts w:asciiTheme="minorHAnsi" w:hAnsiTheme="minorHAnsi" w:cstheme="minorHAnsi"/>
          <w:noProof/>
          <w:szCs w:val="22"/>
        </w:rPr>
        <w:t>CAL 12_OPEN.  When did you return to providing paid care for children in a home-based setting?</w:t>
      </w:r>
    </w:p>
    <w:p w:rsidR="00105A41" w:rsidP="0053736E" w:rsidRDefault="00105A41" w14:paraId="4290D999" w14:textId="6FE36C6A">
      <w:pPr>
        <w:spacing w:after="0"/>
        <w:contextualSpacing w:val="0"/>
        <w:rPr>
          <w:rFonts w:asciiTheme="minorHAnsi" w:hAnsiTheme="minorHAnsi" w:cstheme="minorHAnsi"/>
          <w:noProof/>
          <w:szCs w:val="22"/>
        </w:rPr>
      </w:pPr>
      <w:r>
        <w:rPr>
          <w:rFonts w:asciiTheme="minorHAnsi" w:hAnsiTheme="minorHAnsi" w:cstheme="minorHAnsi"/>
          <w:noProof/>
          <w:szCs w:val="22"/>
        </w:rPr>
        <w:tab/>
        <w:t>Month _______ Day ____</w:t>
      </w:r>
    </w:p>
    <w:p w:rsidR="00105A41" w:rsidP="0053736E" w:rsidRDefault="00105A41" w14:paraId="02C32203" w14:textId="77777777">
      <w:pPr>
        <w:spacing w:after="0"/>
        <w:contextualSpacing w:val="0"/>
        <w:rPr>
          <w:rFonts w:asciiTheme="minorHAnsi" w:hAnsiTheme="minorHAnsi" w:cstheme="minorHAnsi"/>
          <w:noProof/>
          <w:szCs w:val="22"/>
        </w:rPr>
      </w:pPr>
    </w:p>
    <w:p w:rsidRPr="0053736E" w:rsidR="00105A41" w:rsidP="00105A41" w:rsidRDefault="00105A41" w14:paraId="3E8176FB" w14:textId="15194F8D">
      <w:pPr>
        <w:spacing w:after="0"/>
        <w:contextualSpacing w:val="0"/>
        <w:rPr>
          <w:rFonts w:asciiTheme="minorHAnsi" w:hAnsiTheme="minorHAnsi" w:cstheme="minorHAnsi"/>
          <w:noProof/>
          <w:szCs w:val="22"/>
        </w:rPr>
      </w:pPr>
      <w:r>
        <w:rPr>
          <w:rFonts w:asciiTheme="minorHAnsi" w:hAnsiTheme="minorHAnsi" w:cstheme="minorHAnsi"/>
          <w:noProof/>
          <w:szCs w:val="22"/>
        </w:rPr>
        <w:t>CAL 12_OPEN1.A1C1  Where were you providing that care? Wa</w:t>
      </w:r>
      <w:r w:rsidRPr="0053736E">
        <w:rPr>
          <w:rFonts w:asciiTheme="minorHAnsi" w:hAnsiTheme="minorHAnsi" w:cstheme="minorHAnsi"/>
          <w:noProof/>
          <w:szCs w:val="22"/>
        </w:rPr>
        <w:t>s it your home, the home of a child you care</w:t>
      </w:r>
      <w:r>
        <w:rPr>
          <w:rFonts w:asciiTheme="minorHAnsi" w:hAnsiTheme="minorHAnsi" w:cstheme="minorHAnsi"/>
          <w:noProof/>
          <w:szCs w:val="22"/>
        </w:rPr>
        <w:t>d</w:t>
      </w:r>
      <w:r w:rsidRPr="0053736E">
        <w:rPr>
          <w:rFonts w:asciiTheme="minorHAnsi" w:hAnsiTheme="minorHAnsi" w:cstheme="minorHAnsi"/>
          <w:noProof/>
          <w:szCs w:val="22"/>
        </w:rPr>
        <w:t xml:space="preserve"> for, the home of someone else who runs a home-based child care program, another kind of building, or does the location vary?</w:t>
      </w:r>
      <w:r w:rsidRPr="0053736E">
        <w:rPr>
          <w:rFonts w:asciiTheme="minorHAnsi" w:hAnsiTheme="minorHAnsi" w:cstheme="minorHAnsi"/>
          <w:szCs w:val="22"/>
        </w:rPr>
        <w:t xml:space="preserve">  SELECT ALL THAT APPLY.</w:t>
      </w:r>
    </w:p>
    <w:p w:rsidRPr="0053736E" w:rsidR="00105A41" w:rsidP="00105A41" w:rsidRDefault="00105A41" w14:paraId="07BE47D7" w14:textId="77777777">
      <w:pPr>
        <w:pStyle w:val="NORC-TableText10Pt"/>
        <w:rPr>
          <w:rFonts w:asciiTheme="minorHAnsi" w:hAnsiTheme="minorHAnsi" w:cstheme="minorHAnsi"/>
          <w:sz w:val="22"/>
          <w:szCs w:val="22"/>
        </w:rPr>
      </w:pPr>
    </w:p>
    <w:p w:rsidRPr="00B8772C" w:rsidR="00105A41" w:rsidP="00105A41" w:rsidRDefault="00105A41" w14:paraId="29D6AF9D" w14:textId="77777777">
      <w:pPr>
        <w:pStyle w:val="NORC-TableText10Pt"/>
        <w:ind w:left="720"/>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Fonts w:asciiTheme="minorHAnsi" w:hAnsiTheme="minorHAnsi" w:cstheme="minorHAnsi"/>
          <w:noProof/>
          <w:sz w:val="22"/>
          <w:szCs w:val="22"/>
        </w:rPr>
        <w:t>YOUR HOME</w:t>
      </w:r>
    </w:p>
    <w:p w:rsidRPr="0053736E" w:rsidR="00105A41" w:rsidP="00105A41" w:rsidRDefault="00105A41" w14:paraId="2C1BEFD4" w14:textId="77777777">
      <w:pPr>
        <w:pStyle w:val="NORC-TableText10Pt"/>
        <w:ind w:left="720"/>
        <w:rPr>
          <w:rFonts w:asciiTheme="minorHAnsi" w:hAnsiTheme="minorHAnsi" w:cstheme="minorHAnsi"/>
          <w:noProof/>
          <w:sz w:val="22"/>
          <w:szCs w:val="22"/>
        </w:rPr>
      </w:pPr>
      <w:r w:rsidRPr="0053736E">
        <w:rPr>
          <w:rFonts w:asciiTheme="minorHAnsi" w:hAnsiTheme="minorHAnsi" w:cstheme="minorHAnsi"/>
          <w:sz w:val="22"/>
          <w:szCs w:val="22"/>
        </w:rPr>
        <w:t>2</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CHILD’S OWN HOME</w:t>
      </w:r>
      <w:r w:rsidRPr="00B8772C">
        <w:rPr>
          <w:rFonts w:asciiTheme="minorHAnsi" w:hAnsiTheme="minorHAnsi" w:cstheme="minorHAnsi"/>
          <w:noProof/>
          <w:sz w:val="22"/>
          <w:szCs w:val="22"/>
        </w:rPr>
        <w:t xml:space="preserve"> </w:t>
      </w:r>
    </w:p>
    <w:p w:rsidRPr="00553BE5" w:rsidR="00105A41" w:rsidP="00105A41" w:rsidRDefault="00105A41" w14:paraId="46CC7108" w14:textId="77777777">
      <w:pPr>
        <w:pStyle w:val="NORC-TableText10Pt"/>
        <w:ind w:left="720"/>
        <w:rPr>
          <w:rFonts w:asciiTheme="minorHAnsi" w:hAnsiTheme="minorHAnsi" w:cstheme="minorHAnsi"/>
          <w:sz w:val="22"/>
          <w:szCs w:val="22"/>
        </w:rPr>
      </w:pPr>
      <w:r w:rsidRPr="0053736E">
        <w:rPr>
          <w:rFonts w:asciiTheme="minorHAnsi" w:hAnsiTheme="minorHAnsi" w:cstheme="minorHAnsi"/>
          <w:noProof/>
          <w:sz w:val="22"/>
          <w:szCs w:val="22"/>
        </w:rPr>
        <w:t>5</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HOME OF ANOTHER HOME-BASED ECE PROVIDER</w:t>
      </w:r>
    </w:p>
    <w:p w:rsidRPr="0053736E" w:rsidR="00105A41" w:rsidP="00105A41" w:rsidRDefault="00105A41" w14:paraId="2C1911A8" w14:textId="77777777">
      <w:pPr>
        <w:pStyle w:val="NORC-TableText10Pt"/>
        <w:ind w:left="720"/>
        <w:rPr>
          <w:rFonts w:asciiTheme="minorHAnsi" w:hAnsiTheme="minorHAnsi" w:cstheme="minorHAnsi"/>
          <w:sz w:val="22"/>
          <w:szCs w:val="22"/>
        </w:rPr>
      </w:pPr>
      <w:r w:rsidRPr="00B8772C">
        <w:rPr>
          <w:rStyle w:val="NORCNumber"/>
          <w:rFonts w:asciiTheme="minorHAnsi" w:hAnsiTheme="minorHAnsi" w:cstheme="minorHAnsi"/>
          <w:sz w:val="22"/>
          <w:szCs w:val="22"/>
        </w:rPr>
        <w:t>3</w:t>
      </w:r>
      <w:r w:rsidRPr="00553BE5">
        <w:rPr>
          <w:rStyle w:val="NORCNumbe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 xml:space="preserve">SOMEWHERE </w:t>
      </w:r>
      <w:r w:rsidRPr="00B8772C">
        <w:rPr>
          <w:rFonts w:asciiTheme="minorHAnsi" w:hAnsiTheme="minorHAnsi" w:cstheme="minorHAnsi"/>
          <w:noProof/>
          <w:sz w:val="22"/>
          <w:szCs w:val="22"/>
        </w:rPr>
        <w:t>ELSE (SPECIFY:</w:t>
      </w:r>
      <w:r w:rsidRPr="0053736E">
        <w:rPr>
          <w:rFonts w:asciiTheme="minorHAnsi" w:hAnsiTheme="minorHAnsi" w:cstheme="minorHAnsi"/>
          <w:sz w:val="22"/>
          <w:szCs w:val="22"/>
        </w:rPr>
        <w:t xml:space="preserve"> _____________________)</w:t>
      </w:r>
    </w:p>
    <w:p w:rsidRPr="00B8772C" w:rsidR="00105A41" w:rsidP="00105A41" w:rsidRDefault="00105A41" w14:paraId="58C71406" w14:textId="77777777">
      <w:pPr>
        <w:spacing w:after="0"/>
        <w:ind w:firstLine="720"/>
        <w:contextualSpacing w:val="0"/>
        <w:rPr>
          <w:rStyle w:val="NORCNumber"/>
          <w:rFonts w:asciiTheme="minorHAnsi" w:hAnsiTheme="minorHAnsi" w:cstheme="minorHAnsi"/>
          <w:noProof/>
          <w:sz w:val="22"/>
          <w:szCs w:val="22"/>
        </w:rPr>
      </w:pPr>
      <w:r w:rsidRPr="0053736E">
        <w:rPr>
          <w:rStyle w:val="NORCNumber"/>
          <w:rFonts w:asciiTheme="minorHAnsi" w:hAnsiTheme="minorHAnsi" w:cstheme="minorHAnsi"/>
          <w:sz w:val="22"/>
          <w:szCs w:val="22"/>
        </w:rPr>
        <w:t>4</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Style w:val="NORCNumber"/>
          <w:rFonts w:asciiTheme="minorHAnsi" w:hAnsiTheme="minorHAnsi" w:cstheme="minorHAnsi"/>
          <w:noProof/>
          <w:sz w:val="22"/>
          <w:szCs w:val="22"/>
        </w:rPr>
        <w:t>LOCATION VARIES</w:t>
      </w:r>
    </w:p>
    <w:p w:rsidRPr="0053736E" w:rsidR="00105A41" w:rsidP="0053736E" w:rsidRDefault="00105A41" w14:paraId="355CD770" w14:textId="45C1B6EF">
      <w:pPr>
        <w:spacing w:after="0"/>
        <w:contextualSpacing w:val="0"/>
        <w:rPr>
          <w:rFonts w:asciiTheme="minorHAnsi" w:hAnsiTheme="minorHAnsi" w:cstheme="minorHAnsi"/>
          <w:noProof/>
          <w:szCs w:val="22"/>
        </w:rPr>
      </w:pPr>
      <w:r>
        <w:rPr>
          <w:rFonts w:asciiTheme="minorHAnsi" w:hAnsiTheme="minorHAnsi" w:cstheme="minorHAnsi"/>
          <w:noProof/>
          <w:szCs w:val="22"/>
        </w:rPr>
        <w:tab/>
      </w:r>
    </w:p>
    <w:p w:rsidR="00105A41" w:rsidP="0053736E" w:rsidRDefault="00105A41" w14:paraId="4FC24BEA"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CAL 12_OPEN2.  How many children were you caring for in a typical week?</w:t>
      </w:r>
    </w:p>
    <w:p w:rsidR="00105A41" w:rsidP="0053736E" w:rsidRDefault="00105A41" w14:paraId="2E2205F4"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ab/>
        <w:t>____ Number of children</w:t>
      </w:r>
    </w:p>
    <w:p w:rsidR="00F4582E" w:rsidP="0053736E" w:rsidRDefault="00F4582E" w14:paraId="19899419" w14:textId="77777777">
      <w:pPr>
        <w:spacing w:after="0"/>
        <w:contextualSpacing w:val="0"/>
        <w:rPr>
          <w:rFonts w:asciiTheme="minorHAnsi" w:hAnsiTheme="minorHAnsi" w:cstheme="minorHAnsi"/>
          <w:noProof/>
          <w:szCs w:val="22"/>
        </w:rPr>
      </w:pPr>
    </w:p>
    <w:p w:rsidR="00F4582E" w:rsidP="0053736E" w:rsidRDefault="00F4582E" w14:paraId="399945BC" w14:textId="3048617E">
      <w:pPr>
        <w:spacing w:after="0"/>
        <w:contextualSpacing w:val="0"/>
        <w:rPr>
          <w:rFonts w:asciiTheme="minorHAnsi" w:hAnsiTheme="minorHAnsi" w:cstheme="minorHAnsi"/>
          <w:noProof/>
          <w:szCs w:val="22"/>
        </w:rPr>
      </w:pPr>
      <w:r>
        <w:rPr>
          <w:rFonts w:asciiTheme="minorHAnsi" w:hAnsiTheme="minorHAnsi" w:cstheme="minorHAnsi"/>
          <w:noProof/>
          <w:szCs w:val="22"/>
        </w:rPr>
        <w:t>CAL 12_OPEN3. How many of the children you cared for each week were you receiving payment to care for?</w:t>
      </w:r>
    </w:p>
    <w:p w:rsidR="00F4582E" w:rsidP="0053736E" w:rsidRDefault="00F4582E" w14:paraId="63D0E3B5" w14:textId="2CA87F75">
      <w:pPr>
        <w:spacing w:after="0"/>
        <w:contextualSpacing w:val="0"/>
        <w:rPr>
          <w:rFonts w:asciiTheme="minorHAnsi" w:hAnsiTheme="minorHAnsi" w:cstheme="minorHAnsi"/>
          <w:noProof/>
          <w:szCs w:val="22"/>
        </w:rPr>
      </w:pPr>
      <w:r>
        <w:rPr>
          <w:rFonts w:asciiTheme="minorHAnsi" w:hAnsiTheme="minorHAnsi" w:cstheme="minorHAnsi"/>
          <w:noProof/>
          <w:szCs w:val="22"/>
        </w:rPr>
        <w:tab/>
        <w:t>____ Number of children</w:t>
      </w:r>
    </w:p>
    <w:p w:rsidR="00F4582E" w:rsidP="0053736E" w:rsidRDefault="00F4582E" w14:paraId="48151171" w14:textId="77777777">
      <w:pPr>
        <w:spacing w:after="0"/>
        <w:contextualSpacing w:val="0"/>
        <w:rPr>
          <w:rFonts w:asciiTheme="minorHAnsi" w:hAnsiTheme="minorHAnsi" w:cstheme="minorHAnsi"/>
          <w:noProof/>
          <w:szCs w:val="22"/>
        </w:rPr>
      </w:pPr>
    </w:p>
    <w:p w:rsidR="00F4582E" w:rsidP="0053736E" w:rsidRDefault="00F4582E" w14:paraId="4E033429" w14:textId="1CC0E842">
      <w:pPr>
        <w:spacing w:after="0"/>
        <w:contextualSpacing w:val="0"/>
        <w:rPr>
          <w:rFonts w:asciiTheme="minorHAnsi" w:hAnsiTheme="minorHAnsi" w:cstheme="minorHAnsi"/>
          <w:noProof/>
          <w:szCs w:val="22"/>
        </w:rPr>
      </w:pPr>
      <w:r>
        <w:rPr>
          <w:rFonts w:asciiTheme="minorHAnsi" w:hAnsiTheme="minorHAnsi" w:cstheme="minorHAnsi"/>
          <w:noProof/>
          <w:szCs w:val="22"/>
        </w:rPr>
        <w:t>CAL 12_OPEN4.  How many of those children you cared for each week did you have a prior personal relationship with?</w:t>
      </w:r>
    </w:p>
    <w:p w:rsidR="00F4582E" w:rsidP="0053736E" w:rsidRDefault="00F4582E" w14:paraId="2C378FBE" w14:textId="3530AB16">
      <w:pPr>
        <w:spacing w:after="0"/>
        <w:contextualSpacing w:val="0"/>
        <w:rPr>
          <w:rFonts w:asciiTheme="minorHAnsi" w:hAnsiTheme="minorHAnsi" w:cstheme="minorHAnsi"/>
          <w:noProof/>
          <w:szCs w:val="22"/>
        </w:rPr>
      </w:pPr>
      <w:r>
        <w:rPr>
          <w:rFonts w:asciiTheme="minorHAnsi" w:hAnsiTheme="minorHAnsi" w:cstheme="minorHAnsi"/>
          <w:noProof/>
          <w:szCs w:val="22"/>
        </w:rPr>
        <w:tab/>
        <w:t>____ Number of children</w:t>
      </w:r>
    </w:p>
    <w:p w:rsidR="00105A41" w:rsidP="0053736E" w:rsidRDefault="00105A41" w14:paraId="5EBAC2F4" w14:textId="77777777">
      <w:pPr>
        <w:spacing w:after="0"/>
        <w:contextualSpacing w:val="0"/>
        <w:rPr>
          <w:rFonts w:asciiTheme="minorHAnsi" w:hAnsiTheme="minorHAnsi" w:cstheme="minorHAnsi"/>
          <w:noProof/>
          <w:szCs w:val="22"/>
        </w:rPr>
      </w:pPr>
    </w:p>
    <w:p w:rsidR="00F4582E" w:rsidP="00F4582E" w:rsidRDefault="00F4582E" w14:paraId="34EB3CEF" w14:textId="4D3768AF">
      <w:pPr>
        <w:spacing w:after="0"/>
        <w:rPr>
          <w:rFonts w:asciiTheme="minorHAnsi" w:hAnsiTheme="minorHAnsi" w:cstheme="minorHAnsi"/>
          <w:noProof/>
          <w:szCs w:val="22"/>
        </w:rPr>
      </w:pPr>
      <w:r>
        <w:rPr>
          <w:rFonts w:asciiTheme="minorHAnsi" w:hAnsiTheme="minorHAnsi" w:cstheme="minorHAnsi"/>
          <w:noProof/>
          <w:szCs w:val="22"/>
        </w:rPr>
        <w:t>CAL 12 OPEN5.  Did you have any special authorization to operate at that time, for example, serving designated groups of children or meeting specific health requirements?</w:t>
      </w:r>
    </w:p>
    <w:p w:rsidR="00F4582E" w:rsidP="00F4582E" w:rsidRDefault="00F4582E" w14:paraId="3F8D5EB0" w14:textId="7C7D7CA5">
      <w:pPr>
        <w:spacing w:after="0"/>
        <w:rPr>
          <w:rFonts w:asciiTheme="minorHAnsi" w:hAnsiTheme="minorHAnsi" w:cstheme="minorHAnsi"/>
          <w:noProof/>
          <w:szCs w:val="22"/>
        </w:rPr>
      </w:pPr>
      <w:r>
        <w:rPr>
          <w:rFonts w:asciiTheme="minorHAnsi" w:hAnsiTheme="minorHAnsi" w:cstheme="minorHAnsi"/>
          <w:noProof/>
          <w:szCs w:val="22"/>
        </w:rPr>
        <w:tab/>
        <w:t>1 YES (ask OPEN 6)</w:t>
      </w:r>
    </w:p>
    <w:p w:rsidR="00F4582E" w:rsidP="00F4582E" w:rsidRDefault="00F4582E" w14:paraId="2D7652D1" w14:textId="3C34F1F6">
      <w:pPr>
        <w:spacing w:after="0"/>
        <w:rPr>
          <w:rFonts w:asciiTheme="minorHAnsi" w:hAnsiTheme="minorHAnsi" w:cstheme="minorHAnsi"/>
          <w:noProof/>
          <w:szCs w:val="22"/>
        </w:rPr>
      </w:pPr>
      <w:r>
        <w:rPr>
          <w:rFonts w:asciiTheme="minorHAnsi" w:hAnsiTheme="minorHAnsi" w:cstheme="minorHAnsi"/>
          <w:noProof/>
          <w:szCs w:val="22"/>
        </w:rPr>
        <w:tab/>
        <w:t>2 NO (skip to CAL 13)</w:t>
      </w:r>
    </w:p>
    <w:p w:rsidR="00F4582E" w:rsidP="00F4582E" w:rsidRDefault="00F4582E" w14:paraId="2F53DD57" w14:textId="77777777">
      <w:pPr>
        <w:spacing w:after="0"/>
        <w:rPr>
          <w:rFonts w:asciiTheme="minorHAnsi" w:hAnsiTheme="minorHAnsi" w:cstheme="minorHAnsi"/>
          <w:noProof/>
          <w:szCs w:val="22"/>
        </w:rPr>
      </w:pPr>
      <w:r>
        <w:rPr>
          <w:rFonts w:asciiTheme="minorHAnsi" w:hAnsiTheme="minorHAnsi" w:cstheme="minorHAnsi"/>
          <w:noProof/>
          <w:szCs w:val="22"/>
        </w:rPr>
        <w:t xml:space="preserve"> </w:t>
      </w:r>
    </w:p>
    <w:p w:rsidR="00F4582E" w:rsidP="00F4582E" w:rsidRDefault="00F4582E" w14:paraId="3F5F1C09" w14:textId="7A07B914">
      <w:pPr>
        <w:spacing w:after="0"/>
        <w:rPr>
          <w:rFonts w:asciiTheme="minorHAnsi" w:hAnsiTheme="minorHAnsi" w:cstheme="minorHAnsi"/>
          <w:noProof/>
          <w:szCs w:val="22"/>
        </w:rPr>
      </w:pPr>
      <w:r>
        <w:rPr>
          <w:rFonts w:asciiTheme="minorHAnsi" w:hAnsiTheme="minorHAnsi" w:cstheme="minorHAnsi"/>
          <w:noProof/>
          <w:szCs w:val="22"/>
        </w:rPr>
        <w:lastRenderedPageBreak/>
        <w:t>CAL 12 OPEN6.  What were the terms of your authorization to operate? (SELECT ALL THAT APPLY)</w:t>
      </w:r>
    </w:p>
    <w:p w:rsidR="00F4582E" w:rsidP="003F6173" w:rsidRDefault="00F4582E" w14:paraId="3EC35F69"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Serve designated children (such as children of essential workers or subsidy recipients)</w:t>
      </w:r>
    </w:p>
    <w:p w:rsidR="00F4582E" w:rsidP="003F6173" w:rsidRDefault="00F4582E" w14:paraId="68300653"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Differences in ratios, group sizes, or other requirements</w:t>
      </w:r>
    </w:p>
    <w:p w:rsidR="00F4582E" w:rsidP="003F6173" w:rsidRDefault="00F4582E" w14:paraId="156F8D6C"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Permission to operate when other programs were closed</w:t>
      </w:r>
    </w:p>
    <w:p w:rsidR="00F4582E" w:rsidP="003F6173" w:rsidRDefault="00F4582E" w14:paraId="739137F5"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Other (specify)</w:t>
      </w:r>
    </w:p>
    <w:p w:rsidR="00E352AE" w:rsidP="00E352AE" w:rsidRDefault="00E352AE" w14:paraId="04758A4A" w14:textId="77777777">
      <w:pPr>
        <w:spacing w:after="0"/>
        <w:contextualSpacing w:val="0"/>
        <w:rPr>
          <w:rFonts w:asciiTheme="minorHAnsi" w:hAnsiTheme="minorHAnsi" w:cstheme="minorHAnsi"/>
          <w:noProof/>
          <w:szCs w:val="22"/>
        </w:rPr>
      </w:pPr>
    </w:p>
    <w:p w:rsidR="00E352AE" w:rsidP="00E352AE" w:rsidRDefault="00E352AE" w14:paraId="572F9678" w14:textId="7BACC921">
      <w:pPr>
        <w:spacing w:after="0"/>
        <w:contextualSpacing w:val="0"/>
        <w:rPr>
          <w:rFonts w:asciiTheme="minorHAnsi" w:hAnsiTheme="minorHAnsi" w:cstheme="minorHAnsi"/>
          <w:noProof/>
          <w:szCs w:val="22"/>
        </w:rPr>
      </w:pPr>
      <w:r>
        <w:rPr>
          <w:rFonts w:asciiTheme="minorHAnsi" w:hAnsiTheme="minorHAnsi" w:cstheme="minorHAnsi"/>
          <w:noProof/>
          <w:szCs w:val="22"/>
        </w:rPr>
        <w:t>CAL 1</w:t>
      </w:r>
      <w:r w:rsidR="00F4582E">
        <w:rPr>
          <w:rFonts w:asciiTheme="minorHAnsi" w:hAnsiTheme="minorHAnsi" w:cstheme="minorHAnsi"/>
          <w:noProof/>
          <w:szCs w:val="22"/>
        </w:rPr>
        <w:t>3</w:t>
      </w:r>
      <w:r>
        <w:rPr>
          <w:rFonts w:asciiTheme="minorHAnsi" w:hAnsiTheme="minorHAnsi" w:cstheme="minorHAnsi"/>
          <w:noProof/>
          <w:szCs w:val="22"/>
        </w:rPr>
        <w:t>. Did you stop caring for children in a home-based setting for 2 or more weeks after that time?</w:t>
      </w:r>
    </w:p>
    <w:p w:rsidR="00E352AE" w:rsidP="00E352AE" w:rsidRDefault="00E352AE" w14:paraId="3C654C3C" w14:textId="6E0FC162">
      <w:pPr>
        <w:spacing w:after="0"/>
        <w:contextualSpacing w:val="0"/>
        <w:rPr>
          <w:rFonts w:asciiTheme="minorHAnsi" w:hAnsiTheme="minorHAnsi" w:cstheme="minorHAnsi"/>
          <w:noProof/>
          <w:szCs w:val="22"/>
        </w:rPr>
      </w:pPr>
      <w:r>
        <w:rPr>
          <w:rFonts w:asciiTheme="minorHAnsi" w:hAnsiTheme="minorHAnsi" w:cstheme="minorHAnsi"/>
          <w:noProof/>
          <w:szCs w:val="22"/>
        </w:rPr>
        <w:tab/>
        <w:t>1 Yes (return to CAL 9)</w:t>
      </w:r>
    </w:p>
    <w:p w:rsidR="00E352AE" w:rsidP="00E352AE" w:rsidRDefault="00E352AE" w14:paraId="6D7ACFA6" w14:textId="3191EDBC">
      <w:pPr>
        <w:spacing w:after="0"/>
        <w:contextualSpacing w:val="0"/>
        <w:rPr>
          <w:rFonts w:asciiTheme="minorHAnsi" w:hAnsiTheme="minorHAnsi" w:cstheme="minorHAnsi"/>
          <w:noProof/>
          <w:szCs w:val="22"/>
        </w:rPr>
      </w:pPr>
      <w:r>
        <w:rPr>
          <w:rFonts w:asciiTheme="minorHAnsi" w:hAnsiTheme="minorHAnsi" w:cstheme="minorHAnsi"/>
          <w:noProof/>
          <w:szCs w:val="22"/>
        </w:rPr>
        <w:tab/>
        <w:t>2 No</w:t>
      </w:r>
    </w:p>
    <w:p w:rsidRPr="00E352AE" w:rsidR="00E352AE" w:rsidP="00E352AE" w:rsidRDefault="00E352AE" w14:paraId="282F16FF" w14:textId="77777777">
      <w:pPr>
        <w:spacing w:after="0"/>
        <w:contextualSpacing w:val="0"/>
        <w:rPr>
          <w:rFonts w:asciiTheme="minorHAnsi" w:hAnsiTheme="minorHAnsi" w:cstheme="minorHAnsi"/>
          <w:noProof/>
          <w:szCs w:val="22"/>
        </w:rPr>
      </w:pPr>
    </w:p>
    <w:p w:rsidRPr="0053736E" w:rsidR="00D46AD2" w:rsidP="0053736E" w:rsidRDefault="00D46AD2" w14:paraId="228422B3" w14:textId="5FE7309B">
      <w:pPr>
        <w:spacing w:after="0"/>
        <w:contextualSpacing w:val="0"/>
        <w:rPr>
          <w:rFonts w:asciiTheme="minorHAnsi" w:hAnsiTheme="minorHAnsi" w:cstheme="minorHAnsi"/>
          <w:noProof/>
          <w:szCs w:val="22"/>
        </w:rPr>
      </w:pPr>
    </w:p>
    <w:p w:rsidRPr="0053736E" w:rsidR="00D46AD2" w:rsidP="0053736E" w:rsidRDefault="00663919" w14:paraId="1278B177" w14:textId="0D52F0E5">
      <w:pPr>
        <w:pStyle w:val="NORC-QUESTION"/>
        <w:rPr>
          <w:rFonts w:asciiTheme="minorHAnsi" w:hAnsiTheme="minorHAnsi" w:cstheme="minorHAnsi"/>
          <w:sz w:val="22"/>
          <w:szCs w:val="22"/>
        </w:rPr>
      </w:pPr>
      <w:r w:rsidRPr="0053736E">
        <w:rPr>
          <w:rFonts w:asciiTheme="minorHAnsi" w:hAnsiTheme="minorHAnsi" w:cstheme="minorHAnsi"/>
          <w:noProof/>
          <w:sz w:val="22"/>
          <w:szCs w:val="22"/>
        </w:rPr>
        <w:t>CAL 10.</w:t>
      </w:r>
      <w:r w:rsidRPr="0053736E" w:rsidR="00D46AD2">
        <w:rPr>
          <w:rFonts w:asciiTheme="minorHAnsi" w:hAnsiTheme="minorHAnsi" w:cstheme="minorHAnsi"/>
          <w:noProof/>
          <w:sz w:val="22"/>
          <w:szCs w:val="22"/>
        </w:rPr>
        <w:t>J14.</w:t>
      </w:r>
      <w:r w:rsidRPr="0053736E" w:rsidR="00D46AD2">
        <w:rPr>
          <w:rFonts w:asciiTheme="minorHAnsi" w:hAnsiTheme="minorHAnsi" w:cstheme="minorHAnsi"/>
          <w:sz w:val="22"/>
          <w:szCs w:val="22"/>
        </w:rPr>
        <w:tab/>
      </w:r>
    </w:p>
    <w:p w:rsidRPr="0053736E" w:rsidR="00D46AD2" w:rsidP="0053736E" w:rsidRDefault="00D46AD2" w14:paraId="3B3CE78A" w14:textId="11C04048">
      <w:pPr>
        <w:pStyle w:val="NORC-QUESTION"/>
        <w:tabs>
          <w:tab w:val="clear" w:pos="648"/>
        </w:tabs>
        <w:ind w:left="0" w:firstLine="0"/>
        <w:rPr>
          <w:rFonts w:asciiTheme="minorHAnsi" w:hAnsiTheme="minorHAnsi" w:cstheme="minorHAnsi"/>
          <w:sz w:val="22"/>
          <w:szCs w:val="22"/>
        </w:rPr>
      </w:pPr>
      <w:r w:rsidRPr="0053736E">
        <w:rPr>
          <w:rFonts w:asciiTheme="minorHAnsi" w:hAnsiTheme="minorHAnsi" w:cstheme="minorHAnsi"/>
          <w:noProof/>
          <w:sz w:val="22"/>
          <w:szCs w:val="22"/>
        </w:rPr>
        <w:t>Since [March 2020/Wave 1], have you done any work for pay (in addition to caring for these children)?</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Please include work in your own or a family business.</w:t>
      </w:r>
    </w:p>
    <w:p w:rsidRPr="0053736E" w:rsidR="00D46AD2" w:rsidP="0053736E" w:rsidRDefault="00D46AD2" w14:paraId="2A8B73A6" w14:textId="3DE064A9">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Yes</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ASK </w:t>
      </w:r>
      <w:r w:rsidRPr="0053736E" w:rsidR="00663919">
        <w:rPr>
          <w:rFonts w:asciiTheme="minorHAnsi" w:hAnsiTheme="minorHAnsi" w:cstheme="minorHAnsi"/>
          <w:noProof/>
          <w:sz w:val="22"/>
          <w:szCs w:val="22"/>
        </w:rPr>
        <w:t>CAL 11.</w:t>
      </w:r>
      <w:r w:rsidRPr="0053736E">
        <w:rPr>
          <w:rFonts w:asciiTheme="minorHAnsi" w:hAnsiTheme="minorHAnsi" w:cstheme="minorHAnsi"/>
          <w:noProof/>
          <w:sz w:val="22"/>
          <w:szCs w:val="22"/>
        </w:rPr>
        <w:t>J15)</w:t>
      </w:r>
    </w:p>
    <w:p w:rsidRPr="0053736E" w:rsidR="00D46AD2" w:rsidP="0053736E" w:rsidRDefault="00D46AD2" w14:paraId="42E06AF7" w14:textId="77777777">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2</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 xml:space="preserve">No </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SKIP TO J17)</w:t>
      </w:r>
    </w:p>
    <w:p w:rsidRPr="0053736E" w:rsidR="00D46AD2" w:rsidP="0053736E" w:rsidRDefault="00663919" w14:paraId="36746065" w14:textId="36F357DD">
      <w:pPr>
        <w:pStyle w:val="NORC-QUESTION"/>
        <w:rPr>
          <w:rFonts w:asciiTheme="minorHAnsi" w:hAnsiTheme="minorHAnsi" w:cstheme="minorHAnsi"/>
          <w:sz w:val="22"/>
          <w:szCs w:val="22"/>
        </w:rPr>
      </w:pPr>
      <w:r w:rsidRPr="0053736E">
        <w:rPr>
          <w:rFonts w:asciiTheme="minorHAnsi" w:hAnsiTheme="minorHAnsi" w:cstheme="minorHAnsi"/>
          <w:noProof/>
          <w:sz w:val="22"/>
          <w:szCs w:val="22"/>
        </w:rPr>
        <w:t>CAL 11.</w:t>
      </w:r>
      <w:r w:rsidRPr="0053736E" w:rsidR="00D46AD2">
        <w:rPr>
          <w:rFonts w:asciiTheme="minorHAnsi" w:hAnsiTheme="minorHAnsi" w:cstheme="minorHAnsi"/>
          <w:noProof/>
          <w:sz w:val="22"/>
          <w:szCs w:val="22"/>
        </w:rPr>
        <w:t>J15.</w:t>
      </w:r>
      <w:r w:rsidRPr="0053736E" w:rsidR="00D46AD2">
        <w:rPr>
          <w:rFonts w:asciiTheme="minorHAnsi" w:hAnsiTheme="minorHAnsi" w:cstheme="minorHAnsi"/>
          <w:sz w:val="22"/>
          <w:szCs w:val="22"/>
        </w:rPr>
        <w:tab/>
      </w:r>
    </w:p>
    <w:p w:rsidRPr="0053736E" w:rsidR="00B15656" w:rsidP="0053736E" w:rsidRDefault="00D46AD2" w14:paraId="510D938D" w14:textId="24F97718">
      <w:pPr>
        <w:rPr>
          <w:rFonts w:asciiTheme="minorHAnsi" w:hAnsiTheme="minorHAnsi" w:cstheme="minorHAnsi"/>
          <w:szCs w:val="22"/>
        </w:rPr>
      </w:pPr>
      <w:r w:rsidRPr="0053736E">
        <w:rPr>
          <w:rFonts w:asciiTheme="minorHAnsi" w:hAnsiTheme="minorHAnsi" w:cstheme="minorHAnsi"/>
          <w:noProof/>
          <w:szCs w:val="22"/>
        </w:rPr>
        <w:t>What kind of work did you do</w:t>
      </w:r>
      <w:r w:rsidRPr="0053736E" w:rsidR="00E847F1">
        <w:rPr>
          <w:rFonts w:asciiTheme="minorHAnsi" w:hAnsiTheme="minorHAnsi" w:cstheme="minorHAnsi"/>
          <w:noProof/>
          <w:szCs w:val="22"/>
        </w:rPr>
        <w:t xml:space="preserve"> in the (first/next) job </w:t>
      </w:r>
      <w:r w:rsidRPr="0053736E" w:rsidR="00663919">
        <w:rPr>
          <w:rFonts w:asciiTheme="minorHAnsi" w:hAnsiTheme="minorHAnsi" w:cstheme="minorHAnsi"/>
          <w:noProof/>
          <w:szCs w:val="22"/>
        </w:rPr>
        <w:t>(outside of caring for children</w:t>
      </w:r>
      <w:r w:rsidR="00E325E9">
        <w:rPr>
          <w:rFonts w:asciiTheme="minorHAnsi" w:hAnsiTheme="minorHAnsi" w:cstheme="minorHAnsi"/>
          <w:noProof/>
          <w:szCs w:val="22"/>
        </w:rPr>
        <w:t xml:space="preserve"> in a home-based setting</w:t>
      </w:r>
      <w:r w:rsidRPr="0053736E" w:rsidR="00663919">
        <w:rPr>
          <w:rFonts w:asciiTheme="minorHAnsi" w:hAnsiTheme="minorHAnsi" w:cstheme="minorHAnsi"/>
          <w:noProof/>
          <w:szCs w:val="22"/>
        </w:rPr>
        <w:t xml:space="preserve">) </w:t>
      </w:r>
      <w:r w:rsidRPr="0053736E" w:rsidR="00E847F1">
        <w:rPr>
          <w:rFonts w:asciiTheme="minorHAnsi" w:hAnsiTheme="minorHAnsi" w:cstheme="minorHAnsi"/>
          <w:noProof/>
          <w:szCs w:val="22"/>
        </w:rPr>
        <w:t>that t</w:t>
      </w:r>
      <w:r w:rsidRPr="0053736E">
        <w:rPr>
          <w:rFonts w:asciiTheme="minorHAnsi" w:hAnsiTheme="minorHAnsi" w:cstheme="minorHAnsi"/>
          <w:noProof/>
          <w:szCs w:val="22"/>
        </w:rPr>
        <w:t>hat you had since [March 2020/Wave 1 interview]</w:t>
      </w:r>
      <w:r w:rsidRPr="0053736E" w:rsidR="00E847F1">
        <w:rPr>
          <w:rFonts w:asciiTheme="minorHAnsi" w:hAnsiTheme="minorHAnsi" w:cstheme="minorHAnsi"/>
          <w:noProof/>
          <w:szCs w:val="22"/>
        </w:rPr>
        <w:t>?</w:t>
      </w:r>
      <w:r w:rsidRPr="0053736E">
        <w:rPr>
          <w:rFonts w:asciiTheme="minorHAnsi" w:hAnsiTheme="minorHAnsi" w:cstheme="minorHAnsi"/>
          <w:szCs w:val="22"/>
        </w:rPr>
        <w:tab/>
      </w:r>
    </w:p>
    <w:p w:rsidRPr="0053736E" w:rsidR="00D46AD2" w:rsidP="0053736E" w:rsidRDefault="00D46AD2" w14:paraId="12BA9BAF" w14:textId="10E26BA8">
      <w:pPr>
        <w:rPr>
          <w:rFonts w:asciiTheme="minorHAnsi" w:hAnsiTheme="minorHAnsi" w:cstheme="minorHAnsi"/>
          <w:szCs w:val="22"/>
        </w:rPr>
      </w:pPr>
      <w:r w:rsidRPr="0053736E">
        <w:rPr>
          <w:rFonts w:asciiTheme="minorHAnsi" w:hAnsiTheme="minorHAnsi" w:cstheme="minorHAnsi"/>
          <w:noProof/>
          <w:szCs w:val="22"/>
        </w:rPr>
        <w:t>Job/Usual duties:</w:t>
      </w:r>
      <w:r w:rsidRPr="0053736E">
        <w:rPr>
          <w:rFonts w:asciiTheme="minorHAnsi" w:hAnsiTheme="minorHAnsi" w:cstheme="minorHAnsi"/>
          <w:szCs w:val="22"/>
        </w:rPr>
        <w:t xml:space="preserve"> __________________________________________________</w:t>
      </w:r>
    </w:p>
    <w:p w:rsidRPr="0053736E" w:rsidR="00E847F1" w:rsidP="0053736E" w:rsidRDefault="00E847F1" w14:paraId="0B65DD1B" w14:textId="77777777">
      <w:pPr>
        <w:rPr>
          <w:rFonts w:asciiTheme="minorHAnsi" w:hAnsiTheme="minorHAnsi" w:cstheme="minorHAnsi"/>
          <w:szCs w:val="22"/>
        </w:rPr>
      </w:pPr>
    </w:p>
    <w:p w:rsidRPr="0053736E" w:rsidR="00663919" w:rsidP="0053736E" w:rsidRDefault="00663919" w14:paraId="18B2AA25" w14:textId="5C9B0CF2">
      <w:pPr>
        <w:pStyle w:val="NORC-QUESTION2"/>
        <w:tabs>
          <w:tab w:val="clear" w:pos="1368"/>
          <w:tab w:val="left" w:pos="270"/>
        </w:tabs>
        <w:ind w:left="0" w:firstLine="0"/>
        <w:rPr>
          <w:rFonts w:asciiTheme="minorHAnsi" w:hAnsiTheme="minorHAnsi" w:cstheme="minorHAnsi"/>
          <w:color w:val="auto"/>
          <w:sz w:val="22"/>
          <w:szCs w:val="22"/>
        </w:rPr>
      </w:pPr>
      <w:r w:rsidRPr="0053736E">
        <w:rPr>
          <w:rFonts w:asciiTheme="minorHAnsi" w:hAnsiTheme="minorHAnsi" w:cstheme="minorHAnsi"/>
          <w:noProof/>
          <w:color w:val="auto"/>
          <w:sz w:val="22"/>
          <w:szCs w:val="22"/>
        </w:rPr>
        <w:t>CAL 111A. J15A.</w:t>
      </w:r>
      <w:r w:rsidRPr="0053736E">
        <w:rPr>
          <w:rFonts w:asciiTheme="minorHAnsi" w:hAnsiTheme="minorHAnsi" w:cstheme="minorHAnsi"/>
          <w:color w:val="auto"/>
          <w:sz w:val="22"/>
          <w:szCs w:val="22"/>
        </w:rPr>
        <w:tab/>
      </w:r>
      <w:r w:rsidRPr="0053736E">
        <w:rPr>
          <w:rFonts w:asciiTheme="minorHAnsi" w:hAnsiTheme="minorHAnsi" w:cstheme="minorHAnsi"/>
          <w:noProof/>
          <w:color w:val="auto"/>
          <w:sz w:val="22"/>
          <w:szCs w:val="22"/>
        </w:rPr>
        <w:t xml:space="preserve"> About how many hours did you usually work each week in that job?  </w:t>
      </w:r>
    </w:p>
    <w:p w:rsidRPr="0053736E" w:rsidR="00663919" w:rsidP="0053736E" w:rsidRDefault="00663919" w14:paraId="4997147B" w14:textId="32D267C1">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663919" w:rsidP="0053736E" w:rsidRDefault="00663919" w14:paraId="1CFA082B" w14:textId="77777777">
      <w:pPr>
        <w:rPr>
          <w:rFonts w:asciiTheme="minorHAnsi" w:hAnsiTheme="minorHAnsi" w:cstheme="minorHAnsi"/>
          <w:szCs w:val="22"/>
        </w:rPr>
      </w:pPr>
    </w:p>
    <w:p w:rsidRPr="0053736E" w:rsidR="00663919" w:rsidP="00553BE5" w:rsidRDefault="00663919" w14:paraId="71C62A38" w14:textId="7C31DD26">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CAL 12.  When  did you start working at that job?</w:t>
      </w:r>
    </w:p>
    <w:p w:rsidRPr="0053736E" w:rsidR="00663919" w:rsidP="00553BE5" w:rsidRDefault="00663919" w14:paraId="5A4E90AA"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 xml:space="preserve">____ Month </w:t>
      </w:r>
      <w:r w:rsidRPr="0053736E">
        <w:rPr>
          <w:rFonts w:asciiTheme="minorHAnsi" w:hAnsiTheme="minorHAnsi" w:eastAsiaTheme="majorEastAsia" w:cstheme="minorHAnsi"/>
          <w:szCs w:val="22"/>
        </w:rPr>
        <w:tab/>
        <w:t>____ Day</w:t>
      </w:r>
    </w:p>
    <w:p w:rsidRPr="0053736E" w:rsidR="00663919" w:rsidP="0053736E" w:rsidRDefault="00663919" w14:paraId="1310C05F" w14:textId="77777777">
      <w:pPr>
        <w:keepNext/>
        <w:keepLines/>
        <w:spacing w:before="40" w:after="0"/>
        <w:outlineLvl w:val="1"/>
        <w:rPr>
          <w:rFonts w:asciiTheme="minorHAnsi" w:hAnsiTheme="minorHAnsi" w:eastAsiaTheme="majorEastAsia" w:cstheme="minorHAnsi"/>
          <w:szCs w:val="22"/>
        </w:rPr>
      </w:pPr>
    </w:p>
    <w:p w:rsidRPr="0053736E" w:rsidR="00663919" w:rsidP="0053736E" w:rsidRDefault="00663919" w14:paraId="04B0C499" w14:textId="744F52EB">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CAL 13. Are you working at that job currently?</w:t>
      </w:r>
    </w:p>
    <w:p w:rsidRPr="0053736E" w:rsidR="00663919" w:rsidP="0053736E" w:rsidRDefault="00663919" w14:paraId="0C72CB05" w14:textId="7096FF13">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1 Yes (ASK 13a)</w:t>
      </w:r>
    </w:p>
    <w:p w:rsidRPr="0053736E" w:rsidR="00663919" w:rsidP="0053736E" w:rsidRDefault="00663919" w14:paraId="2AE34374" w14:textId="6B612EFC">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2 No (SKIP to 14)</w:t>
      </w:r>
    </w:p>
    <w:p w:rsidRPr="0053736E" w:rsidR="00663919" w:rsidP="0053736E" w:rsidRDefault="00663919" w14:paraId="6B9F7B4D" w14:textId="77777777">
      <w:pPr>
        <w:keepNext/>
        <w:keepLines/>
        <w:spacing w:before="40" w:after="0"/>
        <w:outlineLvl w:val="1"/>
        <w:rPr>
          <w:rFonts w:asciiTheme="minorHAnsi" w:hAnsiTheme="minorHAnsi" w:eastAsiaTheme="majorEastAsia" w:cstheme="minorHAnsi"/>
          <w:szCs w:val="22"/>
        </w:rPr>
      </w:pPr>
    </w:p>
    <w:p w:rsidRPr="0053736E" w:rsidR="00663919" w:rsidP="0053736E" w:rsidRDefault="00663919" w14:paraId="16FC8DA7" w14:textId="5BD0D644">
      <w:pPr>
        <w:pStyle w:val="NORC-QUESTION2"/>
        <w:ind w:left="0" w:firstLine="0"/>
        <w:rPr>
          <w:rFonts w:asciiTheme="minorHAnsi" w:hAnsiTheme="minorHAnsi" w:cstheme="minorHAnsi"/>
          <w:sz w:val="22"/>
          <w:szCs w:val="22"/>
        </w:rPr>
      </w:pPr>
      <w:r w:rsidRPr="0053736E">
        <w:rPr>
          <w:rFonts w:asciiTheme="minorHAnsi" w:hAnsiTheme="minorHAnsi" w:eastAsiaTheme="majorEastAsia" w:cstheme="minorHAnsi"/>
          <w:sz w:val="22"/>
          <w:szCs w:val="22"/>
        </w:rPr>
        <w:t xml:space="preserve">CAL 13a. </w:t>
      </w:r>
      <w:r w:rsidRPr="0053736E">
        <w:rPr>
          <w:rFonts w:asciiTheme="minorHAnsi" w:hAnsiTheme="minorHAnsi" w:cstheme="minorHAnsi"/>
          <w:noProof/>
          <w:sz w:val="22"/>
          <w:szCs w:val="22"/>
        </w:rPr>
        <w:t>J15B</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About how much are you paid at that job?</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RECORD WAGE AND UNIT (E.G., HOURLY, WEEKLY, PER YEAR, ETC.)</w:t>
      </w:r>
    </w:p>
    <w:p w:rsidRPr="0053736E" w:rsidR="00663919" w:rsidP="0053736E" w:rsidRDefault="00663919" w14:paraId="71D2F22B" w14:textId="77777777">
      <w:pPr>
        <w:ind w:firstLine="720"/>
        <w:rPr>
          <w:rFonts w:asciiTheme="minorHAnsi" w:hAnsiTheme="minorHAnsi" w:cstheme="minorHAnsi"/>
          <w:szCs w:val="22"/>
        </w:rPr>
      </w:pPr>
      <w:r w:rsidRPr="0053736E">
        <w:rPr>
          <w:rFonts w:asciiTheme="minorHAnsi" w:hAnsiTheme="minorHAnsi" w:cstheme="minorHAnsi"/>
          <w:szCs w:val="22"/>
        </w:rPr>
        <w:t>$________</w:t>
      </w:r>
    </w:p>
    <w:p w:rsidRPr="0053736E" w:rsidR="00663919" w:rsidP="0053736E" w:rsidRDefault="00663919" w14:paraId="44A145CB" w14:textId="77777777">
      <w:pPr>
        <w:ind w:firstLine="720"/>
        <w:rPr>
          <w:rFonts w:asciiTheme="minorHAnsi" w:hAnsiTheme="minorHAnsi" w:cstheme="minorHAnsi"/>
          <w:szCs w:val="22"/>
        </w:rPr>
      </w:pPr>
    </w:p>
    <w:p w:rsidRPr="0053736E" w:rsidR="00663919" w:rsidP="0053736E" w:rsidRDefault="00663919" w14:paraId="79FF656B" w14:textId="77777777">
      <w:pPr>
        <w:rPr>
          <w:rFonts w:asciiTheme="minorHAnsi" w:hAnsiTheme="minorHAnsi" w:cstheme="minorHAnsi"/>
          <w:szCs w:val="22"/>
        </w:rPr>
      </w:pPr>
      <w:r w:rsidRPr="0053736E">
        <w:rPr>
          <w:rFonts w:asciiTheme="minorHAnsi" w:hAnsiTheme="minorHAnsi" w:cstheme="minorHAnsi"/>
          <w:szCs w:val="22"/>
        </w:rPr>
        <w:tab/>
      </w:r>
      <w:r w:rsidRPr="0053736E">
        <w:rPr>
          <w:rFonts w:asciiTheme="minorHAnsi" w:hAnsiTheme="minorHAnsi" w:cstheme="minorHAnsi"/>
          <w:noProof/>
          <w:szCs w:val="22"/>
        </w:rPr>
        <w:t>1</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hour</w:t>
      </w:r>
      <w:r w:rsidRPr="0053736E">
        <w:rPr>
          <w:rFonts w:asciiTheme="minorHAnsi" w:hAnsiTheme="minorHAnsi" w:cstheme="minorHAnsi"/>
          <w:szCs w:val="22"/>
        </w:rPr>
        <w:t xml:space="preserve"> </w:t>
      </w:r>
    </w:p>
    <w:p w:rsidRPr="0053736E" w:rsidR="00663919" w:rsidP="0053736E" w:rsidRDefault="00663919" w14:paraId="55E2B08E" w14:textId="77777777">
      <w:pPr>
        <w:rPr>
          <w:rFonts w:asciiTheme="minorHAnsi" w:hAnsiTheme="minorHAnsi" w:cstheme="minorHAnsi"/>
          <w:noProof/>
          <w:szCs w:val="22"/>
        </w:rPr>
      </w:pPr>
      <w:r w:rsidRPr="0053736E">
        <w:rPr>
          <w:rFonts w:asciiTheme="minorHAnsi" w:hAnsiTheme="minorHAnsi" w:cstheme="minorHAnsi"/>
          <w:szCs w:val="22"/>
        </w:rPr>
        <w:tab/>
      </w:r>
      <w:r w:rsidRPr="0053736E">
        <w:rPr>
          <w:rFonts w:asciiTheme="minorHAnsi" w:hAnsiTheme="minorHAnsi" w:cstheme="minorHAnsi"/>
          <w:noProof/>
          <w:szCs w:val="22"/>
        </w:rPr>
        <w:t>2</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day</w:t>
      </w:r>
    </w:p>
    <w:p w:rsidRPr="0053736E" w:rsidR="00663919" w:rsidP="0053736E" w:rsidRDefault="00663919" w14:paraId="749C2CFF" w14:textId="77777777">
      <w:pPr>
        <w:rPr>
          <w:rFonts w:asciiTheme="minorHAnsi" w:hAnsiTheme="minorHAnsi" w:cstheme="minorHAnsi"/>
          <w:noProof/>
          <w:szCs w:val="22"/>
        </w:rPr>
      </w:pPr>
      <w:r w:rsidRPr="0053736E">
        <w:rPr>
          <w:rFonts w:asciiTheme="minorHAnsi" w:hAnsiTheme="minorHAnsi" w:cstheme="minorHAnsi"/>
          <w:szCs w:val="22"/>
        </w:rPr>
        <w:lastRenderedPageBreak/>
        <w:tab/>
      </w:r>
      <w:r w:rsidRPr="0053736E">
        <w:rPr>
          <w:rFonts w:asciiTheme="minorHAnsi" w:hAnsiTheme="minorHAnsi" w:cstheme="minorHAnsi"/>
          <w:noProof/>
          <w:szCs w:val="22"/>
        </w:rPr>
        <w:t>3</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week</w:t>
      </w:r>
    </w:p>
    <w:p w:rsidRPr="0053736E" w:rsidR="00663919" w:rsidP="0053736E" w:rsidRDefault="00663919" w14:paraId="267724AE" w14:textId="77777777">
      <w:pPr>
        <w:ind w:left="720"/>
        <w:rPr>
          <w:rFonts w:asciiTheme="minorHAnsi" w:hAnsiTheme="minorHAnsi" w:cstheme="minorHAnsi"/>
          <w:szCs w:val="22"/>
        </w:rPr>
      </w:pPr>
      <w:r w:rsidRPr="0053736E">
        <w:rPr>
          <w:rFonts w:asciiTheme="minorHAnsi" w:hAnsiTheme="minorHAnsi" w:cstheme="minorHAnsi"/>
          <w:noProof/>
          <w:szCs w:val="22"/>
        </w:rPr>
        <w:t>4</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year</w:t>
      </w:r>
      <w:r w:rsidRPr="0053736E">
        <w:rPr>
          <w:rFonts w:asciiTheme="minorHAnsi" w:hAnsiTheme="minorHAnsi" w:cstheme="minorHAnsi"/>
          <w:noProof/>
          <w:szCs w:val="22"/>
        </w:rPr>
        <w:br/>
        <w:t>5</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other:</w:t>
      </w:r>
      <w:r w:rsidRPr="0053736E">
        <w:rPr>
          <w:rFonts w:asciiTheme="minorHAnsi" w:hAnsiTheme="minorHAnsi" w:cstheme="minorHAnsi"/>
          <w:szCs w:val="22"/>
        </w:rPr>
        <w:t xml:space="preserve"> ___________</w:t>
      </w:r>
    </w:p>
    <w:p w:rsidRPr="0053736E" w:rsidR="00663919" w:rsidP="0053736E" w:rsidRDefault="00663919" w14:paraId="43C6EC5F" w14:textId="5E0035DC">
      <w:pPr>
        <w:ind w:firstLine="720"/>
        <w:rPr>
          <w:rFonts w:asciiTheme="minorHAnsi" w:hAnsiTheme="minorHAnsi" w:cstheme="minorHAnsi"/>
          <w:szCs w:val="22"/>
        </w:rPr>
      </w:pPr>
      <w:r w:rsidRPr="0053736E">
        <w:rPr>
          <w:rFonts w:asciiTheme="minorHAnsi" w:hAnsiTheme="minorHAnsi" w:cstheme="minorHAnsi"/>
          <w:szCs w:val="22"/>
        </w:rPr>
        <w:t>(Skip to CAL 17)</w:t>
      </w:r>
    </w:p>
    <w:p w:rsidRPr="0053736E" w:rsidR="00D46AD2" w:rsidP="0053736E" w:rsidRDefault="00D46AD2" w14:paraId="32E77832" w14:textId="77777777">
      <w:pPr>
        <w:ind w:left="720"/>
        <w:rPr>
          <w:rFonts w:asciiTheme="minorHAnsi" w:hAnsiTheme="minorHAnsi" w:cstheme="minorHAnsi"/>
          <w:szCs w:val="22"/>
        </w:rPr>
      </w:pPr>
      <w:r w:rsidRPr="0053736E">
        <w:rPr>
          <w:rFonts w:asciiTheme="minorHAnsi" w:hAnsiTheme="minorHAnsi" w:cstheme="minorHAnsi"/>
          <w:szCs w:val="22"/>
        </w:rPr>
        <w:t xml:space="preserve"> </w:t>
      </w:r>
    </w:p>
    <w:p w:rsidRPr="0053736E" w:rsidR="00663919" w:rsidP="00553BE5" w:rsidRDefault="00663919" w14:paraId="50D8C869" w14:textId="32CD7FB8">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 xml:space="preserve">CAL 14. When did you stop working at that job? </w:t>
      </w:r>
    </w:p>
    <w:p w:rsidRPr="0053736E" w:rsidR="00663919" w:rsidP="00553BE5" w:rsidRDefault="00663919" w14:paraId="278D3871" w14:textId="61232BF4">
      <w:pPr>
        <w:spacing w:after="0"/>
        <w:contextualSpacing w:val="0"/>
        <w:rPr>
          <w:rFonts w:asciiTheme="minorHAnsi" w:hAnsiTheme="minorHAnsi" w:cstheme="minorHAnsi"/>
          <w:noProof/>
          <w:szCs w:val="22"/>
        </w:rPr>
      </w:pPr>
      <w:r w:rsidRPr="0053736E">
        <w:rPr>
          <w:rFonts w:asciiTheme="minorHAnsi" w:hAnsiTheme="minorHAnsi" w:eastAsiaTheme="majorEastAsia" w:cstheme="minorHAnsi"/>
          <w:szCs w:val="22"/>
        </w:rPr>
        <w:t xml:space="preserve">____ Month </w:t>
      </w:r>
      <w:r w:rsidRPr="0053736E">
        <w:rPr>
          <w:rFonts w:asciiTheme="minorHAnsi" w:hAnsiTheme="minorHAnsi" w:eastAsiaTheme="majorEastAsia" w:cstheme="minorHAnsi"/>
          <w:szCs w:val="22"/>
        </w:rPr>
        <w:tab/>
        <w:t>____ Day</w:t>
      </w:r>
      <w:r w:rsidRPr="0053736E">
        <w:rPr>
          <w:rFonts w:asciiTheme="minorHAnsi" w:hAnsiTheme="minorHAnsi" w:cstheme="minorHAnsi"/>
          <w:noProof/>
          <w:szCs w:val="22"/>
        </w:rPr>
        <w:tab/>
      </w:r>
    </w:p>
    <w:p w:rsidRPr="0053736E" w:rsidR="00663919" w:rsidP="0053736E" w:rsidRDefault="00663919" w14:paraId="6FBB07C9" w14:textId="77777777">
      <w:pPr>
        <w:spacing w:after="0"/>
        <w:contextualSpacing w:val="0"/>
        <w:rPr>
          <w:rFonts w:asciiTheme="minorHAnsi" w:hAnsiTheme="minorHAnsi" w:cstheme="minorHAnsi"/>
          <w:noProof/>
          <w:szCs w:val="22"/>
        </w:rPr>
      </w:pPr>
    </w:p>
    <w:p w:rsidRPr="0053736E" w:rsidR="00663919" w:rsidP="0053736E" w:rsidRDefault="00663919" w14:paraId="7526A7D2" w14:textId="30A421E0">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15. </w:t>
      </w:r>
      <w:r w:rsidR="00A079EE">
        <w:rPr>
          <w:rFonts w:asciiTheme="minorHAnsi" w:hAnsiTheme="minorHAnsi" w:cstheme="minorHAnsi"/>
          <w:noProof/>
          <w:szCs w:val="22"/>
        </w:rPr>
        <w:t xml:space="preserve">(CPS JHRSN) </w:t>
      </w:r>
      <w:r w:rsidRPr="0053736E">
        <w:rPr>
          <w:rFonts w:asciiTheme="minorHAnsi" w:hAnsiTheme="minorHAnsi" w:cstheme="minorHAnsi"/>
          <w:noProof/>
          <w:szCs w:val="22"/>
        </w:rPr>
        <w:t>What was the main reason you stopped working at that job at that time?</w:t>
      </w:r>
    </w:p>
    <w:p w:rsidR="00A079EE" w:rsidP="00A079EE" w:rsidRDefault="00A079EE" w14:paraId="75CBD90A" w14:textId="77777777">
      <w:pPr>
        <w:spacing w:after="0"/>
        <w:ind w:firstLine="720"/>
        <w:contextualSpacing w:val="0"/>
      </w:pPr>
      <w:r>
        <w:t xml:space="preserve">1 Personal, family (including pregnancy) </w:t>
      </w:r>
    </w:p>
    <w:p w:rsidR="00A079EE" w:rsidP="00A079EE" w:rsidRDefault="00A079EE" w14:paraId="77852CC1" w14:textId="77777777">
      <w:pPr>
        <w:spacing w:after="0"/>
        <w:ind w:firstLine="720"/>
        <w:contextualSpacing w:val="0"/>
      </w:pPr>
      <w:r>
        <w:t xml:space="preserve">2 Return to school </w:t>
      </w:r>
    </w:p>
    <w:p w:rsidR="00A079EE" w:rsidP="00A079EE" w:rsidRDefault="00A079EE" w14:paraId="30A64EE5" w14:textId="77777777">
      <w:pPr>
        <w:spacing w:after="0"/>
        <w:ind w:firstLine="720"/>
        <w:contextualSpacing w:val="0"/>
      </w:pPr>
      <w:r>
        <w:t xml:space="preserve">3 Health </w:t>
      </w:r>
    </w:p>
    <w:p w:rsidR="00A079EE" w:rsidP="00A079EE" w:rsidRDefault="00A079EE" w14:paraId="2471A779" w14:textId="77777777">
      <w:pPr>
        <w:spacing w:after="0"/>
        <w:ind w:firstLine="720"/>
        <w:contextualSpacing w:val="0"/>
      </w:pPr>
      <w:r>
        <w:t xml:space="preserve">4 Retirement or old age </w:t>
      </w:r>
    </w:p>
    <w:p w:rsidR="00A079EE" w:rsidP="00A079EE" w:rsidRDefault="00A079EE" w14:paraId="2A221538" w14:textId="77777777">
      <w:pPr>
        <w:spacing w:after="0"/>
        <w:ind w:firstLine="720"/>
        <w:contextualSpacing w:val="0"/>
      </w:pPr>
      <w:r>
        <w:t xml:space="preserve">5 Temporary, seasonal or intermittent job completed </w:t>
      </w:r>
    </w:p>
    <w:p w:rsidR="00A079EE" w:rsidP="00A079EE" w:rsidRDefault="00A079EE" w14:paraId="7EF00606" w14:textId="77777777">
      <w:pPr>
        <w:spacing w:after="0"/>
        <w:ind w:firstLine="720"/>
        <w:contextualSpacing w:val="0"/>
      </w:pPr>
      <w:r>
        <w:t xml:space="preserve">6 Slack work or business conditions </w:t>
      </w:r>
    </w:p>
    <w:p w:rsidR="00A079EE" w:rsidP="00A079EE" w:rsidRDefault="00A079EE" w14:paraId="56F85350" w14:textId="77777777">
      <w:pPr>
        <w:spacing w:after="0"/>
        <w:ind w:firstLine="720"/>
        <w:contextualSpacing w:val="0"/>
      </w:pPr>
      <w:r>
        <w:t xml:space="preserve">7 Unsatisfactory work arrangements (hours, pay, etc) </w:t>
      </w:r>
    </w:p>
    <w:p w:rsidR="00663919" w:rsidP="00A079EE" w:rsidRDefault="00A079EE" w14:paraId="3198EC13" w14:textId="0FA11B80">
      <w:pPr>
        <w:spacing w:after="0"/>
        <w:ind w:firstLine="720"/>
        <w:contextualSpacing w:val="0"/>
        <w:rPr>
          <w:rFonts w:asciiTheme="minorHAnsi" w:hAnsiTheme="minorHAnsi" w:cstheme="minorHAnsi"/>
          <w:noProof/>
          <w:szCs w:val="22"/>
        </w:rPr>
      </w:pPr>
      <w:r>
        <w:t>8 Other (specify)</w:t>
      </w:r>
    </w:p>
    <w:p w:rsidRPr="0053736E" w:rsidR="00A079EE" w:rsidP="0053736E" w:rsidRDefault="00A079EE" w14:paraId="04EA2217" w14:textId="77777777">
      <w:pPr>
        <w:spacing w:after="0"/>
        <w:contextualSpacing w:val="0"/>
        <w:rPr>
          <w:rFonts w:asciiTheme="minorHAnsi" w:hAnsiTheme="minorHAnsi" w:cstheme="minorHAnsi"/>
          <w:noProof/>
          <w:szCs w:val="22"/>
        </w:rPr>
      </w:pPr>
    </w:p>
    <w:p w:rsidRPr="0053736E" w:rsidR="00663919" w:rsidP="0053736E" w:rsidRDefault="00663919" w14:paraId="52A559FC" w14:textId="282D4F2F">
      <w:pPr>
        <w:keepNext/>
        <w:keepLines/>
        <w:spacing w:before="40" w:after="0"/>
        <w:outlineLvl w:val="1"/>
        <w:rPr>
          <w:rFonts w:asciiTheme="minorHAnsi" w:hAnsiTheme="minorHAnsi" w:eastAsiaTheme="majorEastAsia" w:cstheme="minorHAnsi"/>
          <w:szCs w:val="22"/>
        </w:rPr>
      </w:pPr>
      <w:r w:rsidRPr="0053736E">
        <w:rPr>
          <w:rFonts w:asciiTheme="minorHAnsi" w:hAnsiTheme="minorHAnsi" w:cstheme="minorHAnsi"/>
          <w:noProof/>
          <w:szCs w:val="22"/>
        </w:rPr>
        <w:t xml:space="preserve">CAL 16. </w:t>
      </w:r>
      <w:r w:rsidRPr="0053736E">
        <w:rPr>
          <w:rFonts w:asciiTheme="minorHAnsi" w:hAnsiTheme="minorHAnsi" w:eastAsiaTheme="majorEastAsia" w:cstheme="minorHAnsi"/>
          <w:szCs w:val="22"/>
        </w:rPr>
        <w:t>(SEELA 4A) How much would you say that you stopped working at that job at that time because of the COVID-19 pandemic?</w:t>
      </w:r>
    </w:p>
    <w:p w:rsidRPr="0053736E" w:rsidR="00663919" w:rsidP="0053736E" w:rsidRDefault="00663919" w14:paraId="2C7A0485"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Not at all related to the pandemic</w:t>
      </w:r>
    </w:p>
    <w:p w:rsidRPr="0053736E" w:rsidR="00663919" w:rsidP="0053736E" w:rsidRDefault="00663919" w14:paraId="600C3257"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Somewhat related to the pandemic</w:t>
      </w:r>
    </w:p>
    <w:p w:rsidRPr="0053736E" w:rsidR="00663919" w:rsidP="0053736E" w:rsidRDefault="00663919" w14:paraId="4EF40D25"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Directly related to the pandemic</w:t>
      </w:r>
    </w:p>
    <w:p w:rsidRPr="0053736E" w:rsidR="00663919" w:rsidP="0053736E" w:rsidRDefault="00663919" w14:paraId="03A9209B" w14:textId="77777777">
      <w:pPr>
        <w:spacing w:after="0"/>
        <w:contextualSpacing w:val="0"/>
        <w:rPr>
          <w:rFonts w:asciiTheme="minorHAnsi" w:hAnsiTheme="minorHAnsi" w:cstheme="minorHAnsi"/>
          <w:noProof/>
          <w:szCs w:val="22"/>
        </w:rPr>
      </w:pPr>
    </w:p>
    <w:p w:rsidRPr="0053736E" w:rsidR="00663919" w:rsidP="0053736E" w:rsidRDefault="00C12956" w14:paraId="0A549DD3" w14:textId="5FAFB68A">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17. Since [March 2020/Wave 1], have you had another job other than caring for children?</w:t>
      </w:r>
    </w:p>
    <w:p w:rsidRPr="0053736E" w:rsidR="00C12956" w:rsidP="0053736E" w:rsidRDefault="00C12956" w14:paraId="72FAA824" w14:textId="00C07BB3">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 (go back to CAL 11)</w:t>
      </w:r>
    </w:p>
    <w:p w:rsidRPr="0053736E" w:rsidR="00C12956" w:rsidP="0053736E" w:rsidRDefault="00C12956" w14:paraId="19DBCD94" w14:textId="4277932D">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 (ASK CAL 18)</w:t>
      </w:r>
    </w:p>
    <w:p w:rsidRPr="0053736E" w:rsidR="00C12956" w:rsidP="0053736E" w:rsidRDefault="00C12956" w14:paraId="73563008" w14:textId="77777777">
      <w:pPr>
        <w:spacing w:after="0"/>
        <w:contextualSpacing w:val="0"/>
        <w:rPr>
          <w:rFonts w:asciiTheme="minorHAnsi" w:hAnsiTheme="minorHAnsi" w:cstheme="minorHAnsi"/>
          <w:noProof/>
          <w:szCs w:val="22"/>
        </w:rPr>
      </w:pPr>
    </w:p>
    <w:p w:rsidRPr="0053736E" w:rsidR="00974FDB" w:rsidP="0053736E" w:rsidRDefault="00BD79F7" w14:paraId="05CDFAD9" w14:textId="2F0099CB">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18. </w:t>
      </w:r>
      <w:r w:rsidRPr="0053736E" w:rsidR="00974FDB">
        <w:rPr>
          <w:rFonts w:asciiTheme="minorHAnsi" w:hAnsiTheme="minorHAnsi" w:cstheme="minorHAnsi"/>
          <w:noProof/>
          <w:szCs w:val="22"/>
        </w:rPr>
        <w:t xml:space="preserve">Altogether in the </w:t>
      </w:r>
      <w:r w:rsidRPr="00553BE5" w:rsidR="00C4081B">
        <w:rPr>
          <w:rFonts w:asciiTheme="minorHAnsi" w:hAnsiTheme="minorHAnsi" w:cstheme="minorHAnsi"/>
          <w:noProof/>
          <w:szCs w:val="22"/>
        </w:rPr>
        <w:t>[</w:t>
      </w:r>
      <w:r w:rsidRPr="0053736E" w:rsidR="00974FDB">
        <w:rPr>
          <w:rFonts w:asciiTheme="minorHAnsi" w:hAnsiTheme="minorHAnsi" w:cstheme="minorHAnsi"/>
          <w:noProof/>
          <w:szCs w:val="22"/>
        </w:rPr>
        <w:t>xx</w:t>
      </w:r>
      <w:r w:rsidRPr="00553BE5" w:rsidR="00C4081B">
        <w:rPr>
          <w:rFonts w:asciiTheme="minorHAnsi" w:hAnsiTheme="minorHAnsi" w:cstheme="minorHAnsi"/>
          <w:noProof/>
          <w:szCs w:val="22"/>
        </w:rPr>
        <w:t>]</w:t>
      </w:r>
      <w:r w:rsidRPr="0053736E" w:rsidR="00974FDB">
        <w:rPr>
          <w:rFonts w:asciiTheme="minorHAnsi" w:hAnsiTheme="minorHAnsi" w:cstheme="minorHAnsi"/>
          <w:noProof/>
          <w:szCs w:val="22"/>
        </w:rPr>
        <w:t xml:space="preserve"> weeks from [March 1, 2020/Wave 1] to today, about how many of those weeks did you not have any employment, including paid home-based care to children?</w:t>
      </w:r>
    </w:p>
    <w:p w:rsidRPr="0053736E" w:rsidR="00974FDB" w:rsidP="0053736E" w:rsidRDefault="00974FDB" w14:paraId="0BBFD81F" w14:textId="77777777">
      <w:pPr>
        <w:spacing w:after="0"/>
        <w:contextualSpacing w:val="0"/>
        <w:rPr>
          <w:rFonts w:asciiTheme="minorHAnsi" w:hAnsiTheme="minorHAnsi" w:cstheme="minorHAnsi"/>
          <w:noProof/>
          <w:szCs w:val="22"/>
        </w:rPr>
      </w:pPr>
    </w:p>
    <w:p w:rsidRPr="0053736E" w:rsidR="00974FDB" w:rsidP="0053736E" w:rsidRDefault="00974FDB" w14:paraId="59D2C2CD" w14:textId="24B0495E">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___________ # of weeks</w:t>
      </w:r>
    </w:p>
    <w:p w:rsidRPr="0053736E" w:rsidR="00974FDB" w:rsidP="00553BE5" w:rsidRDefault="00974FDB" w14:paraId="44E88E03" w14:textId="77777777">
      <w:pPr>
        <w:spacing w:after="0"/>
        <w:contextualSpacing w:val="0"/>
        <w:rPr>
          <w:rFonts w:asciiTheme="minorHAnsi" w:hAnsiTheme="minorHAnsi" w:cstheme="minorHAnsi"/>
          <w:noProof/>
          <w:szCs w:val="22"/>
        </w:rPr>
      </w:pPr>
    </w:p>
    <w:p w:rsidRPr="0053736E" w:rsidR="00974FDB" w:rsidP="00553BE5" w:rsidRDefault="00BD79F7" w14:paraId="23EEAAD4" w14:textId="018EB8A2">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19. </w:t>
      </w:r>
      <w:r w:rsidRPr="0053736E" w:rsidR="00974FDB">
        <w:rPr>
          <w:rFonts w:asciiTheme="minorHAnsi" w:hAnsiTheme="minorHAnsi" w:cstheme="minorHAnsi"/>
          <w:noProof/>
          <w:szCs w:val="22"/>
        </w:rPr>
        <w:t>For how many of the [</w:t>
      </w:r>
      <w:r w:rsidRPr="00553BE5" w:rsidR="00C4081B">
        <w:rPr>
          <w:rFonts w:asciiTheme="minorHAnsi" w:hAnsiTheme="minorHAnsi" w:cstheme="minorHAnsi"/>
          <w:noProof/>
          <w:szCs w:val="22"/>
        </w:rPr>
        <w:t>XX</w:t>
      </w:r>
      <w:r w:rsidRPr="0053736E" w:rsidR="00974FDB">
        <w:rPr>
          <w:rFonts w:asciiTheme="minorHAnsi" w:hAnsiTheme="minorHAnsi" w:cstheme="minorHAnsi"/>
          <w:noProof/>
          <w:szCs w:val="22"/>
        </w:rPr>
        <w:t>] weeks did you receive any work income, even if it was less than you usually would have received?</w:t>
      </w:r>
    </w:p>
    <w:p w:rsidRPr="0053736E" w:rsidR="00974FDB" w:rsidP="00553BE5" w:rsidRDefault="00974FDB" w14:paraId="3C3478C6" w14:textId="77777777">
      <w:pPr>
        <w:spacing w:after="0"/>
        <w:contextualSpacing w:val="0"/>
        <w:rPr>
          <w:rFonts w:asciiTheme="minorHAnsi" w:hAnsiTheme="minorHAnsi" w:cstheme="minorHAnsi"/>
          <w:noProof/>
          <w:szCs w:val="22"/>
        </w:rPr>
      </w:pPr>
    </w:p>
    <w:p w:rsidRPr="0053736E" w:rsidR="00974FDB" w:rsidP="0053736E" w:rsidRDefault="00974FDB" w14:paraId="440A293C" w14:textId="47D196FC">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______ # of weeks</w:t>
      </w:r>
    </w:p>
    <w:p w:rsidR="007C1685" w:rsidRDefault="007C1685" w14:paraId="364121CE" w14:textId="77777777">
      <w:pPr>
        <w:spacing w:after="0"/>
        <w:contextualSpacing w:val="0"/>
        <w:rPr>
          <w:rFonts w:asciiTheme="minorHAnsi" w:hAnsiTheme="minorHAnsi" w:cstheme="minorHAnsi"/>
          <w:noProof/>
          <w:szCs w:val="22"/>
        </w:rPr>
      </w:pPr>
    </w:p>
    <w:p w:rsidR="007C1685" w:rsidRDefault="007C1685" w14:paraId="3057A953"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CAL 20. Under what conditions would you expect to start providing home-based care to children again?</w:t>
      </w:r>
    </w:p>
    <w:p w:rsidR="007C1685" w:rsidP="003F6173" w:rsidRDefault="007C1685" w14:paraId="33A11807" w14:textId="77777777">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End of the pandemic</w:t>
      </w:r>
    </w:p>
    <w:p w:rsidR="007C1685" w:rsidP="003F6173" w:rsidRDefault="007C1685" w14:paraId="3D04B079" w14:textId="77777777">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Vaccine widely available</w:t>
      </w:r>
    </w:p>
    <w:p w:rsidR="007C1685" w:rsidP="003F6173" w:rsidRDefault="007C1685" w14:paraId="2D194C53" w14:textId="7D14BD9A">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My children go back to school/ other household members return to work</w:t>
      </w:r>
    </w:p>
    <w:p w:rsidR="007C1685" w:rsidP="003F6173" w:rsidRDefault="007C1685" w14:paraId="1FBAC518" w14:textId="77777777">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 xml:space="preserve">Members of the household not at risk of getting sick from COVID </w:t>
      </w:r>
    </w:p>
    <w:p w:rsidR="00800B72" w:rsidP="003F6173" w:rsidRDefault="007C1685" w14:paraId="2552635C" w14:textId="0EB5C86A">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Return to pre-pandemic regulations for caregiving</w:t>
      </w:r>
    </w:p>
    <w:p w:rsidR="007C1685" w:rsidP="003F6173" w:rsidRDefault="007C1685" w14:paraId="0B31FCA0" w14:textId="09FE6499">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Having enough paying families</w:t>
      </w:r>
    </w:p>
    <w:p w:rsidR="007C1685" w:rsidP="003F6173" w:rsidRDefault="007C1685" w14:paraId="2A90A45E" w14:textId="6CA5BC1D">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I don’t expect to return to home-based child care</w:t>
      </w:r>
    </w:p>
    <w:p w:rsidR="007C1685" w:rsidP="003F6173" w:rsidRDefault="007C1685" w14:paraId="32FE9BA4" w14:textId="162BE099">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lastRenderedPageBreak/>
        <w:t>Other (specify)_____________</w:t>
      </w:r>
    </w:p>
    <w:p w:rsidR="007C1685" w:rsidP="007C1685" w:rsidRDefault="007C1685" w14:paraId="2C5419B6" w14:textId="77777777">
      <w:pPr>
        <w:pStyle w:val="ListParagraph"/>
        <w:spacing w:after="0"/>
        <w:ind w:left="1080"/>
        <w:contextualSpacing w:val="0"/>
        <w:rPr>
          <w:rFonts w:asciiTheme="minorHAnsi" w:hAnsiTheme="minorHAnsi" w:cstheme="minorHAnsi"/>
          <w:noProof/>
          <w:szCs w:val="22"/>
        </w:rPr>
      </w:pPr>
    </w:p>
    <w:p w:rsidR="001E5E63" w:rsidP="001E5E63" w:rsidRDefault="001E5E63" w14:paraId="277C6ABB" w14:textId="77777777">
      <w:pPr>
        <w:spacing w:after="0"/>
        <w:rPr>
          <w:rFonts w:eastAsia="Calibri" w:asciiTheme="minorHAnsi" w:hAnsiTheme="minorHAnsi" w:cstheme="minorHAnsi"/>
        </w:rPr>
      </w:pPr>
      <w:r>
        <w:rPr>
          <w:rFonts w:eastAsia="Calibri" w:asciiTheme="minorHAnsi" w:hAnsiTheme="minorHAnsi" w:cstheme="minorHAnsi"/>
        </w:rPr>
        <w:t>A22. SET FLAGS FOR REMAINING SECTIONS</w:t>
      </w:r>
    </w:p>
    <w:p w:rsidR="001E5E63" w:rsidP="001E5E63" w:rsidRDefault="001E5E63" w14:paraId="6B174094" w14:textId="77777777">
      <w:pPr>
        <w:spacing w:after="0"/>
        <w:rPr>
          <w:rFonts w:asciiTheme="minorHAnsi" w:hAnsiTheme="minorHAnsi" w:cstheme="minorHAnsi"/>
          <w:b/>
          <w:color w:val="000000"/>
          <w:szCs w:val="22"/>
        </w:rPr>
      </w:pPr>
      <w:r>
        <w:rPr>
          <w:rFonts w:eastAsia="Calibri" w:asciiTheme="minorHAnsi" w:hAnsiTheme="minorHAnsi" w:cstheme="minorHAnsi"/>
        </w:rPr>
        <w:tab/>
        <w:t>If A1=2 or DK, then FLAGB=0,FLAGC=0, FLAGD=0, FLAGE=1.</w:t>
      </w:r>
    </w:p>
    <w:p w:rsidR="001E5E63" w:rsidP="001E5E63" w:rsidRDefault="001E5E63" w14:paraId="761553E4" w14:textId="77777777">
      <w:pPr>
        <w:rPr>
          <w:rFonts w:eastAsia="Calibri" w:asciiTheme="minorHAnsi" w:hAnsiTheme="minorHAnsi" w:cstheme="minorHAnsi"/>
        </w:rPr>
      </w:pPr>
      <w:r>
        <w:rPr>
          <w:rFonts w:asciiTheme="minorHAnsi" w:hAnsiTheme="minorHAnsi" w:cstheme="minorHAnsi"/>
          <w:szCs w:val="22"/>
          <w:lang w:bidi="en-US"/>
        </w:rPr>
        <w:tab/>
        <w:t xml:space="preserve">IF A1=1, then </w:t>
      </w:r>
      <w:r>
        <w:rPr>
          <w:rFonts w:eastAsia="Calibri" w:asciiTheme="minorHAnsi" w:hAnsiTheme="minorHAnsi" w:cstheme="minorHAnsi"/>
        </w:rPr>
        <w:t>FLAGB=1,FLAGC=1, FLAGD=1, FLAGE=1.</w:t>
      </w:r>
    </w:p>
    <w:p w:rsidRPr="00D94AE5" w:rsidR="00C362B8" w:rsidP="001E5E63" w:rsidRDefault="00C362B8" w14:paraId="239738FF" w14:textId="65ACAB1A">
      <w:pPr>
        <w:rPr>
          <w:rFonts w:asciiTheme="minorHAnsi" w:hAnsiTheme="minorHAnsi" w:cstheme="minorHAnsi"/>
          <w:b/>
          <w:color w:val="000000"/>
          <w:szCs w:val="22"/>
        </w:rPr>
      </w:pPr>
      <w:r>
        <w:rPr>
          <w:rFonts w:eastAsia="Calibri" w:asciiTheme="minorHAnsi" w:hAnsiTheme="minorHAnsi" w:cstheme="minorHAnsi"/>
        </w:rPr>
        <w:tab/>
        <w:t>IF A1=1 and provider serving 3 or fewer children and all prior personal relationships, then FLAGB=1, FLAGC=1, FLAGD=0, FLAGE=1.</w:t>
      </w:r>
    </w:p>
    <w:p w:rsidR="007C1685" w:rsidRDefault="007C1685" w14:paraId="316B2393" w14:textId="76408AAD">
      <w:pPr>
        <w:spacing w:after="0"/>
        <w:contextualSpacing w:val="0"/>
        <w:rPr>
          <w:rFonts w:asciiTheme="minorHAnsi" w:hAnsiTheme="minorHAnsi" w:cstheme="minorHAnsi"/>
          <w:noProof/>
          <w:sz w:val="24"/>
          <w:szCs w:val="22"/>
        </w:rPr>
      </w:pPr>
      <w:r>
        <w:rPr>
          <w:rFonts w:asciiTheme="minorHAnsi" w:hAnsiTheme="minorHAnsi" w:cstheme="minorHAnsi"/>
          <w:noProof/>
          <w:szCs w:val="22"/>
        </w:rPr>
        <w:br w:type="page"/>
      </w:r>
    </w:p>
    <w:p w:rsidRPr="00B42E0F" w:rsidR="00E70E72" w:rsidP="00B42E0F" w:rsidRDefault="00F72294" w14:paraId="33E82BD8" w14:textId="2928AA9C">
      <w:pPr>
        <w:spacing w:after="0"/>
        <w:contextualSpacing w:val="0"/>
        <w:rPr>
          <w:rFonts w:asciiTheme="minorHAnsi" w:hAnsiTheme="minorHAnsi" w:cstheme="minorHAnsi"/>
          <w:b/>
          <w:noProof/>
          <w:sz w:val="28"/>
          <w:szCs w:val="28"/>
        </w:rPr>
      </w:pPr>
      <w:r w:rsidRPr="00B42E0F">
        <w:rPr>
          <w:rFonts w:asciiTheme="minorHAnsi" w:hAnsiTheme="minorHAnsi" w:cstheme="minorHAnsi"/>
          <w:b/>
          <w:noProof/>
          <w:sz w:val="28"/>
          <w:szCs w:val="28"/>
        </w:rPr>
        <w:lastRenderedPageBreak/>
        <w:t xml:space="preserve">B. </w:t>
      </w:r>
      <w:r w:rsidRPr="00B42E0F" w:rsidR="00800B72">
        <w:rPr>
          <w:rFonts w:asciiTheme="minorHAnsi" w:hAnsiTheme="minorHAnsi" w:cstheme="minorHAnsi"/>
          <w:b/>
          <w:noProof/>
          <w:sz w:val="28"/>
          <w:szCs w:val="28"/>
        </w:rPr>
        <w:t>Experience of Pandemic Assistance Programs</w:t>
      </w:r>
    </w:p>
    <w:p w:rsidR="00502BEF" w:rsidP="0053736E" w:rsidRDefault="00502BEF" w14:paraId="79225FA2" w14:textId="77777777">
      <w:pPr>
        <w:pStyle w:val="ListParagraph"/>
        <w:spacing w:after="0"/>
        <w:ind w:left="1080"/>
        <w:contextualSpacing w:val="0"/>
        <w:rPr>
          <w:rFonts w:asciiTheme="minorHAnsi" w:hAnsiTheme="minorHAnsi" w:cstheme="minorHAnsi"/>
          <w:i/>
          <w:noProof/>
          <w:sz w:val="22"/>
          <w:szCs w:val="22"/>
        </w:rPr>
      </w:pPr>
    </w:p>
    <w:p w:rsidR="00800B72" w:rsidP="0053736E" w:rsidRDefault="00800B72" w14:paraId="5E8C55A2" w14:textId="7DE59FE9">
      <w:pPr>
        <w:pStyle w:val="ListParagraph"/>
        <w:spacing w:after="0"/>
        <w:ind w:left="1080" w:hanging="1080"/>
        <w:contextualSpacing w:val="0"/>
        <w:rPr>
          <w:rFonts w:asciiTheme="minorHAnsi" w:hAnsiTheme="minorHAnsi" w:cstheme="minorHAnsi"/>
          <w:i/>
          <w:noProof/>
          <w:sz w:val="22"/>
          <w:szCs w:val="22"/>
        </w:rPr>
      </w:pPr>
      <w:r>
        <w:rPr>
          <w:rFonts w:asciiTheme="minorHAnsi" w:hAnsiTheme="minorHAnsi" w:cstheme="minorHAnsi"/>
          <w:i/>
          <w:noProof/>
          <w:sz w:val="22"/>
          <w:szCs w:val="22"/>
        </w:rPr>
        <w:t>Asked of all respondents</w:t>
      </w:r>
      <w:r w:rsidR="00BE261D">
        <w:rPr>
          <w:rFonts w:asciiTheme="minorHAnsi" w:hAnsiTheme="minorHAnsi" w:cstheme="minorHAnsi"/>
          <w:i/>
          <w:noProof/>
          <w:sz w:val="22"/>
          <w:szCs w:val="22"/>
        </w:rPr>
        <w:t xml:space="preserve"> who hadn’t left ECE prior to </w:t>
      </w:r>
      <w:r w:rsidR="00FE73EC">
        <w:rPr>
          <w:rFonts w:asciiTheme="minorHAnsi" w:hAnsiTheme="minorHAnsi" w:cstheme="minorHAnsi"/>
          <w:i/>
          <w:noProof/>
          <w:sz w:val="22"/>
          <w:szCs w:val="22"/>
        </w:rPr>
        <w:t>Wave 1 interview</w:t>
      </w:r>
      <w:r w:rsidR="00CC297C">
        <w:rPr>
          <w:rFonts w:asciiTheme="minorHAnsi" w:hAnsiTheme="minorHAnsi" w:cstheme="minorHAnsi"/>
          <w:i/>
          <w:noProof/>
          <w:sz w:val="22"/>
          <w:szCs w:val="22"/>
        </w:rPr>
        <w:t xml:space="preserve"> (FLAGB=1)</w:t>
      </w:r>
    </w:p>
    <w:tbl>
      <w:tblPr>
        <w:tblStyle w:val="TableGrid"/>
        <w:tblW w:w="0" w:type="auto"/>
        <w:tblInd w:w="-5" w:type="dxa"/>
        <w:tblLook w:val="04A0" w:firstRow="1" w:lastRow="0" w:firstColumn="1" w:lastColumn="0" w:noHBand="0" w:noVBand="1"/>
      </w:tblPr>
      <w:tblGrid>
        <w:gridCol w:w="8470"/>
      </w:tblGrid>
      <w:tr w:rsidR="00A32E2B" w:rsidTr="00A32E2B" w14:paraId="033613C4" w14:textId="77777777">
        <w:tc>
          <w:tcPr>
            <w:tcW w:w="8470" w:type="dxa"/>
          </w:tcPr>
          <w:p w:rsidRPr="00F646EC" w:rsidR="00A32E2B" w:rsidP="00A32E2B" w:rsidRDefault="00A32E2B" w14:paraId="12F8A032" w14:textId="77777777">
            <w:pPr>
              <w:rPr>
                <w:lang w:val="en-US"/>
              </w:rPr>
            </w:pPr>
            <w:r w:rsidRPr="00F646EC">
              <w:rPr>
                <w:lang w:val="en-US"/>
              </w:rPr>
              <w:t>Applications for assistance (PPP, CARES, etc)</w:t>
            </w:r>
          </w:p>
          <w:p w:rsidRPr="00F646EC" w:rsidR="00A32E2B" w:rsidP="00A32E2B" w:rsidRDefault="00A32E2B" w14:paraId="67266592" w14:textId="77777777">
            <w:pPr>
              <w:rPr>
                <w:lang w:val="en-US"/>
              </w:rPr>
            </w:pPr>
            <w:r w:rsidRPr="00F646EC">
              <w:rPr>
                <w:lang w:val="en-US"/>
              </w:rPr>
              <w:t xml:space="preserve">Receipt of support (PPP, CARES, etc) </w:t>
            </w:r>
          </w:p>
          <w:p w:rsidRPr="00F646EC" w:rsidR="00A32E2B" w:rsidP="00A32E2B" w:rsidRDefault="00A32E2B" w14:paraId="47136FD9" w14:textId="77777777">
            <w:pPr>
              <w:rPr>
                <w:lang w:val="en-US"/>
              </w:rPr>
            </w:pPr>
            <w:r w:rsidRPr="00F646EC">
              <w:rPr>
                <w:lang w:val="en-US"/>
              </w:rPr>
              <w:t>Sources of information valued for application process</w:t>
            </w:r>
          </w:p>
          <w:p w:rsidRPr="00F646EC" w:rsidR="00A32E2B" w:rsidP="00A32E2B" w:rsidRDefault="00A32E2B" w14:paraId="4FB6C18E" w14:textId="2EAD03B4">
            <w:pPr>
              <w:rPr>
                <w:lang w:val="en-US"/>
              </w:rPr>
            </w:pPr>
            <w:r w:rsidRPr="00F646EC">
              <w:rPr>
                <w:lang w:val="en-US"/>
              </w:rPr>
              <w:t xml:space="preserve">Sources of information valued for </w:t>
            </w:r>
            <w:r w:rsidR="001E5E63">
              <w:rPr>
                <w:lang w:val="en-US"/>
              </w:rPr>
              <w:t>providing child care</w:t>
            </w:r>
          </w:p>
          <w:p w:rsidRPr="00F646EC" w:rsidR="00A32E2B" w:rsidP="00A32E2B" w:rsidRDefault="00A32E2B" w14:paraId="312C49BE" w14:textId="77777777">
            <w:pPr>
              <w:rPr>
                <w:lang w:val="en-US"/>
              </w:rPr>
            </w:pPr>
            <w:r w:rsidRPr="00F646EC">
              <w:rPr>
                <w:lang w:val="en-US"/>
              </w:rPr>
              <w:t>Applied for special licensure or status</w:t>
            </w:r>
          </w:p>
          <w:p w:rsidRPr="00F646EC" w:rsidR="00A32E2B" w:rsidP="00A32E2B" w:rsidRDefault="00A32E2B" w14:paraId="66952840" w14:textId="3E73EF07">
            <w:pPr>
              <w:spacing w:after="0"/>
              <w:contextualSpacing w:val="0"/>
              <w:rPr>
                <w:rFonts w:asciiTheme="minorHAnsi" w:hAnsiTheme="minorHAnsi" w:cstheme="minorHAnsi"/>
                <w:szCs w:val="22"/>
                <w:lang w:val="en-US"/>
              </w:rPr>
            </w:pPr>
          </w:p>
        </w:tc>
      </w:tr>
    </w:tbl>
    <w:p w:rsidR="00A32E2B" w:rsidP="0053736E" w:rsidRDefault="00A32E2B" w14:paraId="10BD4F63" w14:textId="77777777">
      <w:pPr>
        <w:pStyle w:val="ListParagraph"/>
        <w:spacing w:after="0"/>
        <w:ind w:left="1080" w:hanging="1080"/>
        <w:contextualSpacing w:val="0"/>
        <w:rPr>
          <w:rFonts w:asciiTheme="minorHAnsi" w:hAnsiTheme="minorHAnsi" w:cstheme="minorHAnsi"/>
          <w:i/>
          <w:noProof/>
          <w:szCs w:val="22"/>
        </w:rPr>
      </w:pPr>
    </w:p>
    <w:bookmarkEnd w:id="2"/>
    <w:p w:rsidRPr="004F634A" w:rsidR="001E5E63" w:rsidP="001E5E63" w:rsidRDefault="001E5E63" w14:paraId="5B2AEA96" w14:textId="22011238">
      <w:pPr>
        <w:spacing w:after="0"/>
        <w:rPr>
          <w:rFonts w:asciiTheme="minorHAnsi" w:hAnsiTheme="minorHAnsi" w:cstheme="minorHAnsi"/>
          <w:szCs w:val="22"/>
        </w:rPr>
      </w:pPr>
      <w:r>
        <w:rPr>
          <w:rFonts w:asciiTheme="minorHAnsi" w:hAnsiTheme="minorHAnsi" w:cstheme="minorHAnsi"/>
          <w:szCs w:val="22"/>
        </w:rPr>
        <w:t>This next section asks about your experiences with programs designed to help organizations and businesses during the COVID-19 pandemic</w:t>
      </w:r>
      <w:r w:rsidR="00577A4C">
        <w:rPr>
          <w:rFonts w:asciiTheme="minorHAnsi" w:hAnsiTheme="minorHAnsi" w:cstheme="minorHAnsi"/>
          <w:szCs w:val="22"/>
        </w:rPr>
        <w:t xml:space="preserve"> (since DATE, when you completed your prior NSECE interview)</w:t>
      </w:r>
      <w:r>
        <w:rPr>
          <w:rFonts w:asciiTheme="minorHAnsi" w:hAnsiTheme="minorHAnsi" w:cstheme="minorHAnsi"/>
          <w:szCs w:val="22"/>
        </w:rPr>
        <w:t>.</w:t>
      </w:r>
    </w:p>
    <w:p w:rsidR="00BF586A" w:rsidRDefault="00BF586A" w14:paraId="29C7476E" w14:textId="77777777">
      <w:pPr>
        <w:spacing w:after="0"/>
        <w:contextualSpacing w:val="0"/>
        <w:rPr>
          <w:rFonts w:asciiTheme="minorHAnsi" w:hAnsiTheme="minorHAnsi" w:cstheme="minorHAnsi"/>
          <w:b/>
          <w:szCs w:val="22"/>
        </w:rPr>
      </w:pPr>
    </w:p>
    <w:p w:rsidRPr="004F634A" w:rsidR="001E5E63" w:rsidP="001E5E63" w:rsidRDefault="001E5E63" w14:paraId="0B36CB8C" w14:textId="401E013D">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1.</w:t>
      </w:r>
      <w:r w:rsidRPr="004F634A">
        <w:rPr>
          <w:rFonts w:eastAsia="Calibri" w:asciiTheme="minorHAnsi" w:hAnsiTheme="minorHAnsi" w:cstheme="minorHAnsi"/>
          <w:spacing w:val="29"/>
          <w:szCs w:val="22"/>
        </w:rPr>
        <w:t xml:space="preserve"> </w:t>
      </w:r>
      <w:r w:rsidR="00577A4C">
        <w:rPr>
          <w:rFonts w:eastAsia="Calibri" w:asciiTheme="minorHAnsi" w:hAnsiTheme="minorHAnsi" w:cstheme="minorHAnsi"/>
          <w:spacing w:val="29"/>
          <w:szCs w:val="22"/>
        </w:rPr>
        <w:t xml:space="preserve">Since (March 2020/WAVE 1), </w:t>
      </w:r>
      <w:r w:rsidR="00577A4C">
        <w:rPr>
          <w:rFonts w:eastAsia="Calibri" w:asciiTheme="minorHAnsi" w:hAnsiTheme="minorHAnsi" w:cstheme="minorHAnsi"/>
          <w:szCs w:val="22"/>
        </w:rPr>
        <w:t>h</w:t>
      </w:r>
      <w:r w:rsidRPr="004F634A">
        <w:rPr>
          <w:rFonts w:eastAsia="Calibri" w:asciiTheme="minorHAnsi" w:hAnsiTheme="minorHAnsi" w:cstheme="minorHAnsi"/>
          <w:szCs w:val="22"/>
        </w:rPr>
        <w:t>as your program</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ceived</w:t>
      </w:r>
      <w:r w:rsidRPr="004F634A">
        <w:rPr>
          <w:rFonts w:eastAsia="Calibri" w:asciiTheme="minorHAnsi" w:hAnsiTheme="minorHAnsi" w:cstheme="minorHAnsi"/>
          <w:spacing w:val="-6"/>
          <w:szCs w:val="22"/>
        </w:rPr>
        <w:t xml:space="preserve"> </w:t>
      </w:r>
      <w:r w:rsidR="003F0CE6">
        <w:rPr>
          <w:rFonts w:eastAsia="Calibri" w:asciiTheme="minorHAnsi" w:hAnsiTheme="minorHAnsi" w:cstheme="minorHAnsi"/>
          <w:spacing w:val="-6"/>
          <w:szCs w:val="22"/>
        </w:rPr>
        <w:t>stimulus funding or</w:t>
      </w:r>
      <w:r w:rsidR="00577A4C">
        <w:rPr>
          <w:rFonts w:eastAsia="Calibri" w:asciiTheme="minorHAnsi" w:hAnsiTheme="minorHAnsi" w:cstheme="minorHAnsi"/>
          <w:spacing w:val="-6"/>
          <w:szCs w:val="22"/>
        </w:rPr>
        <w:t xml:space="preserve"> </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inanci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support</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from</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ny</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following</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ou</w:t>
      </w:r>
      <w:r w:rsidRPr="004F634A">
        <w:rPr>
          <w:rFonts w:eastAsia="Calibri" w:asciiTheme="minorHAnsi" w:hAnsiTheme="minorHAnsi" w:cstheme="minorHAnsi"/>
          <w:w w:val="99"/>
          <w:szCs w:val="22"/>
        </w:rPr>
        <w:t>rce</w:t>
      </w:r>
      <w:r w:rsidRPr="004F634A">
        <w:rPr>
          <w:rFonts w:eastAsia="Calibri" w:asciiTheme="minorHAnsi" w:hAnsiTheme="minorHAnsi" w:cstheme="minorHAnsi"/>
          <w:szCs w:val="22"/>
        </w:rPr>
        <w:t>s?</w:t>
      </w:r>
    </w:p>
    <w:p w:rsidRPr="004F634A" w:rsidR="001E5E63" w:rsidP="001E5E63" w:rsidRDefault="001E5E63" w14:paraId="502B5ECC" w14:textId="77777777">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ALL THAT</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APPLY.</w:t>
      </w:r>
    </w:p>
    <w:p w:rsidRPr="004F634A" w:rsidR="001E5E63" w:rsidP="001E5E63" w:rsidRDefault="001E5E63" w14:paraId="2AE0A701"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1E5E63" w:rsidP="001E5E63" w:rsidRDefault="001E5E63" w14:paraId="0773A49D"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1E5E63" w:rsidP="001E5E63" w:rsidRDefault="001E5E63" w14:paraId="7A7EC6F1" w14:textId="1B949C4A">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p>
    <w:p w:rsidRPr="004F634A" w:rsidR="001E5E63" w:rsidP="001E5E63" w:rsidRDefault="001E5E63" w14:paraId="6CA2F652"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001E5E63" w:rsidP="001E5E63" w:rsidRDefault="001E5E63" w14:paraId="42D0A1D9" w14:textId="2F3C7DA1">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State supply</w:t>
      </w:r>
      <w:r w:rsidR="00FE73EC">
        <w:rPr>
          <w:rFonts w:eastAsia="Calibri" w:asciiTheme="minorHAnsi" w:hAnsiTheme="minorHAnsi" w:cstheme="minorHAnsi"/>
          <w:szCs w:val="22"/>
        </w:rPr>
        <w:t>,</w:t>
      </w:r>
      <w:r w:rsidRPr="004F634A">
        <w:rPr>
          <w:rFonts w:eastAsia="Calibri" w:asciiTheme="minorHAnsi" w:hAnsiTheme="minorHAnsi" w:cstheme="minorHAnsi"/>
          <w:szCs w:val="22"/>
        </w:rPr>
        <w:t>retention</w:t>
      </w:r>
      <w:r w:rsidR="00FE73EC">
        <w:rPr>
          <w:rFonts w:eastAsia="Calibri" w:asciiTheme="minorHAnsi" w:hAnsiTheme="minorHAnsi" w:cstheme="minorHAnsi"/>
          <w:szCs w:val="22"/>
        </w:rPr>
        <w:t xml:space="preserve"> or stabilization</w:t>
      </w:r>
      <w:r w:rsidRPr="004F634A">
        <w:rPr>
          <w:rFonts w:eastAsia="Calibri" w:asciiTheme="minorHAnsi" w:hAnsiTheme="minorHAnsi" w:cstheme="minorHAnsi"/>
          <w:szCs w:val="22"/>
        </w:rPr>
        <w:t xml:space="preserve"> grants</w:t>
      </w:r>
    </w:p>
    <w:p w:rsidRPr="004F634A" w:rsidR="00FE73EC" w:rsidP="001E5E63" w:rsidRDefault="00577A4C" w14:paraId="0CE68751" w14:textId="1A7C6484">
      <w:pPr>
        <w:tabs>
          <w:tab w:val="left" w:pos="1540"/>
        </w:tabs>
        <w:spacing w:before="31" w:after="0"/>
        <w:ind w:left="1180" w:right="-20"/>
        <w:rPr>
          <w:rFonts w:eastAsia="Calibri" w:asciiTheme="minorHAnsi" w:hAnsiTheme="minorHAnsi" w:cstheme="minorHAnsi"/>
          <w:szCs w:val="22"/>
        </w:rPr>
      </w:pPr>
      <w:r>
        <w:rPr>
          <w:rFonts w:eastAsia="Calibri" w:asciiTheme="minorHAnsi" w:hAnsiTheme="minorHAnsi" w:cstheme="minorHAnsi"/>
          <w:szCs w:val="22"/>
        </w:rPr>
        <w:t>k.  S</w:t>
      </w:r>
      <w:r w:rsidR="00FE73EC">
        <w:rPr>
          <w:rFonts w:eastAsia="Calibri" w:asciiTheme="minorHAnsi" w:hAnsiTheme="minorHAnsi" w:cstheme="minorHAnsi"/>
          <w:szCs w:val="22"/>
        </w:rPr>
        <w:t xml:space="preserve">tate bonuses or </w:t>
      </w:r>
      <w:r>
        <w:rPr>
          <w:rFonts w:eastAsia="Calibri" w:asciiTheme="minorHAnsi" w:hAnsiTheme="minorHAnsi" w:cstheme="minorHAnsi"/>
          <w:szCs w:val="22"/>
        </w:rPr>
        <w:t>one-time payments</w:t>
      </w:r>
    </w:p>
    <w:p w:rsidRPr="004F634A" w:rsidR="001E5E63" w:rsidP="001E5E63" w:rsidRDefault="001E5E63" w14:paraId="58DDD7A0"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1E5E63" w:rsidP="001E5E63" w:rsidRDefault="001E5E63" w14:paraId="51A5EE24"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1E5E63" w:rsidP="001E5E63" w:rsidRDefault="001E5E63" w14:paraId="65ADACD3" w14:textId="77777777">
      <w:pPr>
        <w:tabs>
          <w:tab w:val="left" w:pos="154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1E5E63" w:rsidP="001E5E63" w:rsidRDefault="001E5E63" w14:paraId="52CBFB02" w14:textId="77777777">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1E5E63" w:rsidP="001E5E63" w:rsidRDefault="001E5E63" w14:paraId="76696C31"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1E5E63" w:rsidP="001E5E63" w:rsidRDefault="001E5E63" w14:paraId="4568864B" w14:textId="77777777">
      <w:pPr>
        <w:spacing w:after="0"/>
        <w:rPr>
          <w:rFonts w:asciiTheme="minorHAnsi" w:hAnsiTheme="minorHAnsi" w:cstheme="minorHAnsi"/>
          <w:szCs w:val="22"/>
        </w:rPr>
      </w:pPr>
    </w:p>
    <w:p w:rsidRPr="004F634A" w:rsidR="001E5E63" w:rsidP="001E5E63" w:rsidRDefault="001E5E63" w14:paraId="55F4B3B3" w14:textId="5A54164E">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2.</w:t>
      </w:r>
      <w:r w:rsidRPr="004F634A">
        <w:rPr>
          <w:rFonts w:eastAsia="Calibri" w:asciiTheme="minorHAnsi" w:hAnsiTheme="minorHAnsi" w:cstheme="minorHAnsi"/>
          <w:spacing w:val="29"/>
          <w:szCs w:val="22"/>
        </w:rPr>
        <w:t xml:space="preserve"> </w:t>
      </w:r>
      <w:r w:rsidRPr="004F634A">
        <w:rPr>
          <w:rFonts w:eastAsia="Calibri" w:asciiTheme="minorHAnsi" w:hAnsiTheme="minorHAnsi" w:cstheme="minorHAnsi"/>
          <w:szCs w:val="22"/>
        </w:rPr>
        <w:t xml:space="preserve">Did your program apply for any of these types of </w:t>
      </w:r>
      <w:r w:rsidR="00577A4C">
        <w:rPr>
          <w:rFonts w:eastAsia="Calibri" w:asciiTheme="minorHAnsi" w:hAnsiTheme="minorHAnsi" w:cstheme="minorHAnsi"/>
          <w:szCs w:val="22"/>
        </w:rPr>
        <w:t xml:space="preserve">pandemic </w:t>
      </w:r>
      <w:r w:rsidRPr="004F634A">
        <w:rPr>
          <w:rFonts w:eastAsia="Calibri" w:asciiTheme="minorHAnsi" w:hAnsiTheme="minorHAnsi" w:cstheme="minorHAnsi"/>
          <w:szCs w:val="22"/>
        </w:rPr>
        <w:t>assistance that you didn’t receive?</w:t>
      </w:r>
    </w:p>
    <w:p w:rsidRPr="004F634A" w:rsidR="001E5E63" w:rsidP="001E5E63" w:rsidRDefault="001E5E63" w14:paraId="279ECCAB" w14:textId="77777777">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szCs w:val="22"/>
        </w:rPr>
        <w:t>SELEC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LL THAT</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APPLY. [SHOW CATEGORIES NOT SELECTED IN B1]</w:t>
      </w:r>
    </w:p>
    <w:p w:rsidRPr="004F634A" w:rsidR="001E5E63" w:rsidP="001E5E63" w:rsidRDefault="001E5E63" w14:paraId="121E9284"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1E5E63" w:rsidP="001E5E63" w:rsidRDefault="001E5E63" w14:paraId="39E795FD"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1E5E63" w:rsidP="001E5E63" w:rsidRDefault="001E5E63" w14:paraId="0471E20E" w14:textId="40A91CB2">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p>
    <w:p w:rsidRPr="004F634A" w:rsidR="001E5E63" w:rsidP="001E5E63" w:rsidRDefault="001E5E63" w14:paraId="1FF9F014"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001E5E63" w:rsidP="001E5E63" w:rsidRDefault="001E5E63" w14:paraId="527C038F" w14:textId="32BEBE0B">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State supply</w:t>
      </w:r>
      <w:r w:rsidR="00577A4C">
        <w:rPr>
          <w:rFonts w:eastAsia="Calibri" w:asciiTheme="minorHAnsi" w:hAnsiTheme="minorHAnsi" w:cstheme="minorHAnsi"/>
          <w:szCs w:val="22"/>
        </w:rPr>
        <w:t>,</w:t>
      </w:r>
      <w:r w:rsidRPr="004F634A">
        <w:rPr>
          <w:rFonts w:eastAsia="Calibri" w:asciiTheme="minorHAnsi" w:hAnsiTheme="minorHAnsi" w:cstheme="minorHAnsi"/>
          <w:szCs w:val="22"/>
        </w:rPr>
        <w:t>retention</w:t>
      </w:r>
      <w:r w:rsidR="00577A4C">
        <w:rPr>
          <w:rFonts w:eastAsia="Calibri" w:asciiTheme="minorHAnsi" w:hAnsiTheme="minorHAnsi" w:cstheme="minorHAnsi"/>
          <w:szCs w:val="22"/>
        </w:rPr>
        <w:t xml:space="preserve"> or stabilization</w:t>
      </w:r>
      <w:r w:rsidRPr="004F634A">
        <w:rPr>
          <w:rFonts w:eastAsia="Calibri" w:asciiTheme="minorHAnsi" w:hAnsiTheme="minorHAnsi" w:cstheme="minorHAnsi"/>
          <w:szCs w:val="22"/>
        </w:rPr>
        <w:t xml:space="preserve"> grants</w:t>
      </w:r>
    </w:p>
    <w:p w:rsidRPr="004F634A" w:rsidR="00577A4C" w:rsidP="001E5E63" w:rsidRDefault="00577A4C" w14:paraId="2BA61413" w14:textId="6020CF4A">
      <w:pPr>
        <w:tabs>
          <w:tab w:val="left" w:pos="1540"/>
        </w:tabs>
        <w:spacing w:before="31" w:after="0"/>
        <w:ind w:left="1180" w:right="-20"/>
        <w:rPr>
          <w:rFonts w:eastAsia="Calibri" w:asciiTheme="minorHAnsi" w:hAnsiTheme="minorHAnsi" w:cstheme="minorHAnsi"/>
          <w:szCs w:val="22"/>
        </w:rPr>
      </w:pPr>
      <w:r>
        <w:rPr>
          <w:rFonts w:eastAsia="Calibri" w:asciiTheme="minorHAnsi" w:hAnsiTheme="minorHAnsi" w:cstheme="minorHAnsi"/>
          <w:szCs w:val="22"/>
        </w:rPr>
        <w:t>k. State bonuses or one-time payments</w:t>
      </w:r>
    </w:p>
    <w:p w:rsidRPr="004F634A" w:rsidR="001E5E63" w:rsidP="001E5E63" w:rsidRDefault="001E5E63" w14:paraId="7AA16C0C"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1E5E63" w:rsidP="001E5E63" w:rsidRDefault="001E5E63" w14:paraId="1DBB062B"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1E5E63" w:rsidP="001E5E63" w:rsidRDefault="001E5E63" w14:paraId="2AE85233" w14:textId="77777777">
      <w:pPr>
        <w:tabs>
          <w:tab w:val="left" w:pos="153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1E5E63" w:rsidP="001E5E63" w:rsidRDefault="001E5E63" w14:paraId="2DA6394F" w14:textId="77777777">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1E5E63" w:rsidP="001E5E63" w:rsidRDefault="001E5E63" w14:paraId="5CF149D0"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1E5E63" w:rsidP="001E5E63" w:rsidRDefault="001E5E63" w14:paraId="2FA9A0A8" w14:textId="77777777">
      <w:pPr>
        <w:spacing w:after="0"/>
        <w:rPr>
          <w:rFonts w:asciiTheme="minorHAnsi" w:hAnsiTheme="minorHAnsi" w:cstheme="minorHAnsi"/>
          <w:szCs w:val="22"/>
        </w:rPr>
      </w:pPr>
    </w:p>
    <w:p w:rsidRPr="004F634A" w:rsidR="001E5E63" w:rsidP="001E5E63" w:rsidRDefault="001E5E63" w14:paraId="19851CAF" w14:textId="6DCD8F75">
      <w:pPr>
        <w:spacing w:after="0"/>
        <w:rPr>
          <w:rFonts w:asciiTheme="minorHAnsi" w:hAnsiTheme="minorHAnsi" w:cstheme="minorHAnsi"/>
          <w:szCs w:val="22"/>
        </w:rPr>
      </w:pPr>
      <w:r w:rsidRPr="004F634A">
        <w:rPr>
          <w:rFonts w:asciiTheme="minorHAnsi" w:hAnsiTheme="minorHAnsi" w:cstheme="minorHAnsi"/>
          <w:szCs w:val="22"/>
        </w:rPr>
        <w:t xml:space="preserve">B3. </w:t>
      </w:r>
      <w:r w:rsidR="00577A4C">
        <w:rPr>
          <w:rFonts w:asciiTheme="minorHAnsi" w:hAnsiTheme="minorHAnsi" w:cstheme="minorHAnsi"/>
          <w:szCs w:val="22"/>
        </w:rPr>
        <w:t xml:space="preserve">Since (March 2020/Wave 1) </w:t>
      </w:r>
      <w:r w:rsidRPr="004F634A">
        <w:rPr>
          <w:rFonts w:asciiTheme="minorHAnsi" w:hAnsiTheme="minorHAnsi" w:cstheme="minorHAnsi"/>
          <w:szCs w:val="22"/>
        </w:rPr>
        <w:t>Where did your program get most of your information about how to apply for pandemic assistance? (Select up to 3)</w:t>
      </w:r>
    </w:p>
    <w:p w:rsidRPr="004F634A" w:rsidR="001E5E63" w:rsidP="003F6173" w:rsidRDefault="001E5E63" w14:paraId="22AA1C46" w14:textId="65BD3FAB">
      <w:pPr>
        <w:pStyle w:val="ListParagraph"/>
        <w:numPr>
          <w:ilvl w:val="0"/>
          <w:numId w:val="26"/>
        </w:numPr>
        <w:spacing w:before="31" w:after="0"/>
        <w:ind w:right="-20"/>
        <w:rPr>
          <w:rFonts w:eastAsia="Calibri" w:asciiTheme="minorHAnsi" w:hAnsiTheme="minorHAnsi" w:cstheme="minorHAnsi"/>
          <w:sz w:val="22"/>
          <w:szCs w:val="22"/>
        </w:rPr>
      </w:pPr>
      <w:r w:rsidRPr="004F634A">
        <w:rPr>
          <w:rFonts w:eastAsia="Calibri" w:asciiTheme="minorHAnsi" w:hAnsiTheme="minorHAnsi" w:cstheme="minorHAnsi"/>
          <w:sz w:val="22"/>
          <w:szCs w:val="22"/>
        </w:rPr>
        <w:t>State</w:t>
      </w:r>
      <w:r w:rsidR="00577A4C">
        <w:rPr>
          <w:rFonts w:eastAsia="Calibri" w:asciiTheme="minorHAnsi" w:hAnsiTheme="minorHAnsi" w:cstheme="minorHAnsi"/>
          <w:sz w:val="22"/>
          <w:szCs w:val="22"/>
        </w:rPr>
        <w:t>, local or county</w:t>
      </w:r>
      <w:r w:rsidRPr="004F634A">
        <w:rPr>
          <w:rFonts w:eastAsia="Calibri" w:asciiTheme="minorHAnsi" w:hAnsiTheme="minorHAnsi" w:cstheme="minorHAnsi"/>
          <w:sz w:val="22"/>
          <w:szCs w:val="22"/>
        </w:rPr>
        <w:t xml:space="preserve"> child care agency</w:t>
      </w:r>
    </w:p>
    <w:p w:rsidRPr="004F634A" w:rsidR="001E5E63" w:rsidP="001E5E63" w:rsidRDefault="001E5E63" w14:paraId="730B73D5" w14:textId="4B547758">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lastRenderedPageBreak/>
        <w:t>b.</w:t>
      </w:r>
      <w:r w:rsidRPr="004F634A">
        <w:rPr>
          <w:rFonts w:eastAsia="Calibri" w:asciiTheme="minorHAnsi" w:hAnsiTheme="minorHAnsi" w:cstheme="minorHAnsi"/>
          <w:szCs w:val="22"/>
        </w:rPr>
        <w:tab/>
        <w:t>State</w:t>
      </w:r>
      <w:r w:rsidR="00577A4C">
        <w:rPr>
          <w:rFonts w:eastAsia="Calibri" w:asciiTheme="minorHAnsi" w:hAnsiTheme="minorHAnsi" w:cstheme="minorHAnsi"/>
          <w:szCs w:val="22"/>
        </w:rPr>
        <w:t>, local or county</w:t>
      </w:r>
      <w:r w:rsidRPr="004F634A">
        <w:rPr>
          <w:rFonts w:eastAsia="Calibri" w:asciiTheme="minorHAnsi" w:hAnsiTheme="minorHAnsi" w:cstheme="minorHAnsi"/>
          <w:szCs w:val="22"/>
        </w:rPr>
        <w:t xml:space="preserve"> agency for public health</w:t>
      </w:r>
    </w:p>
    <w:p w:rsidRPr="004F634A" w:rsidR="001E5E63" w:rsidP="001E5E63" w:rsidRDefault="001E5E63" w14:paraId="5A6B2A2D"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e.</w:t>
      </w:r>
      <w:r w:rsidRPr="004F634A">
        <w:rPr>
          <w:rFonts w:eastAsia="Calibri" w:asciiTheme="minorHAnsi" w:hAnsiTheme="minorHAnsi" w:cstheme="minorHAnsi"/>
          <w:spacing w:val="-1"/>
          <w:szCs w:val="22"/>
        </w:rPr>
        <w:t xml:space="preserve">    Local </w:t>
      </w:r>
      <w:r w:rsidRPr="004F634A">
        <w:rPr>
          <w:rFonts w:eastAsia="Calibri" w:asciiTheme="minorHAnsi" w:hAnsiTheme="minorHAnsi" w:cstheme="minorHAnsi"/>
          <w:szCs w:val="22"/>
        </w:rPr>
        <w:t>schoo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district</w:t>
      </w:r>
    </w:p>
    <w:p w:rsidRPr="004F634A" w:rsidR="001E5E63" w:rsidP="001E5E63" w:rsidRDefault="001E5E63" w14:paraId="5C3DEF04" w14:textId="77777777">
      <w:pPr>
        <w:tabs>
          <w:tab w:val="left" w:pos="1540"/>
        </w:tabs>
        <w:spacing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Loc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sourc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amp; Referral</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amp;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 xml:space="preserve">agency </w:t>
      </w:r>
    </w:p>
    <w:p w:rsidRPr="004F634A" w:rsidR="001E5E63" w:rsidP="001E5E63" w:rsidRDefault="001E5E63" w14:paraId="4F075128" w14:textId="77777777">
      <w:pPr>
        <w:tabs>
          <w:tab w:val="left" w:pos="1540"/>
        </w:tabs>
        <w:spacing w:after="0" w:line="268" w:lineRule="auto"/>
        <w:ind w:left="1180" w:right="4417"/>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Other</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child</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ar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rograms</w:t>
      </w:r>
    </w:p>
    <w:p w:rsidRPr="004F634A" w:rsidR="001E5E63" w:rsidP="001E5E63" w:rsidRDefault="001E5E63" w14:paraId="66C14A2A" w14:textId="77777777">
      <w:pPr>
        <w:tabs>
          <w:tab w:val="left" w:pos="1540"/>
        </w:tabs>
        <w:spacing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Coach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trainers</w:t>
      </w:r>
    </w:p>
    <w:p w:rsidRPr="004F634A" w:rsidR="001E5E63" w:rsidP="001E5E63" w:rsidRDefault="001E5E63" w14:paraId="204716E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i.</w:t>
      </w:r>
      <w:r w:rsidRPr="004F634A">
        <w:rPr>
          <w:rFonts w:eastAsia="Calibri" w:asciiTheme="minorHAnsi" w:hAnsiTheme="minorHAnsi" w:cstheme="minorHAnsi"/>
          <w:szCs w:val="22"/>
        </w:rPr>
        <w:tab/>
        <w:t>Union</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presentatives</w:t>
      </w:r>
    </w:p>
    <w:p w:rsidRPr="004F634A" w:rsidR="001E5E63" w:rsidP="001E5E63" w:rsidRDefault="001E5E63" w14:paraId="6246A077"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j.</w:t>
      </w:r>
      <w:r w:rsidRPr="004F634A">
        <w:rPr>
          <w:rFonts w:eastAsia="Calibri" w:asciiTheme="minorHAnsi" w:hAnsiTheme="minorHAnsi" w:cstheme="minorHAnsi"/>
          <w:szCs w:val="22"/>
        </w:rPr>
        <w:tab/>
        <w:t>National child-care organizations</w:t>
      </w:r>
    </w:p>
    <w:p w:rsidRPr="004F634A" w:rsidR="001E5E63" w:rsidP="001E5E63" w:rsidRDefault="001E5E63" w14:paraId="4A86DB6F"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k. </w:t>
      </w:r>
      <w:r w:rsidRPr="004F634A">
        <w:rPr>
          <w:rFonts w:eastAsia="Calibri" w:asciiTheme="minorHAnsi" w:hAnsiTheme="minorHAnsi" w:cstheme="minorHAnsi"/>
          <w:szCs w:val="22"/>
        </w:rPr>
        <w:tab/>
        <w:t>Federal child care or education agency</w:t>
      </w:r>
    </w:p>
    <w:p w:rsidRPr="004F634A" w:rsidR="001E5E63" w:rsidP="001E5E63" w:rsidRDefault="001E5E63" w14:paraId="329D01E0"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l.     Federal health agency</w:t>
      </w:r>
    </w:p>
    <w:p w:rsidRPr="004F634A" w:rsidR="001E5E63" w:rsidP="001E5E63" w:rsidRDefault="001E5E63" w14:paraId="4C5DABF7" w14:textId="77777777">
      <w:pPr>
        <w:tabs>
          <w:tab w:val="left" w:pos="1540"/>
          <w:tab w:val="left" w:pos="49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w w:val="99"/>
          <w:szCs w:val="22"/>
        </w:rPr>
        <w:t>m</w:t>
      </w:r>
      <w:r w:rsidRPr="004F634A">
        <w:rPr>
          <w:rFonts w:eastAsia="Calibri" w:asciiTheme="minorHAnsi" w:hAnsiTheme="minorHAnsi" w:cstheme="minorHAnsi"/>
          <w:szCs w:val="22"/>
        </w:rPr>
        <w:t>.</w:t>
      </w:r>
      <w:r w:rsidRPr="004F634A">
        <w:rPr>
          <w:rFonts w:eastAsia="Calibri" w:asciiTheme="minorHAnsi" w:hAnsiTheme="minorHAnsi" w:cstheme="minorHAnsi"/>
          <w:szCs w:val="22"/>
        </w:rPr>
        <w:tab/>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1E5E63" w:rsidP="001E5E63" w:rsidRDefault="001E5E63" w14:paraId="409B086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n.</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1E5E63" w:rsidP="001E5E63" w:rsidRDefault="001E5E63" w14:paraId="169E6A48" w14:textId="77777777">
      <w:pPr>
        <w:spacing w:after="0"/>
        <w:rPr>
          <w:rFonts w:asciiTheme="minorHAnsi" w:hAnsiTheme="minorHAnsi" w:cstheme="minorHAnsi"/>
          <w:szCs w:val="22"/>
        </w:rPr>
      </w:pPr>
    </w:p>
    <w:p w:rsidRPr="004F634A" w:rsidR="001E5E63" w:rsidP="001E5E63" w:rsidRDefault="001E5E63" w14:paraId="5660003B" w14:textId="77777777">
      <w:pPr>
        <w:spacing w:after="0"/>
        <w:rPr>
          <w:rFonts w:asciiTheme="minorHAnsi" w:hAnsiTheme="minorHAnsi" w:cstheme="minorHAnsi"/>
          <w:szCs w:val="22"/>
        </w:rPr>
      </w:pPr>
    </w:p>
    <w:p w:rsidRPr="004F634A" w:rsidR="001E5E63" w:rsidP="001E5E63" w:rsidRDefault="001E5E63" w14:paraId="3BF5BA7D" w14:textId="7796BF58">
      <w:pPr>
        <w:spacing w:after="0"/>
        <w:ind w:left="424" w:right="239"/>
        <w:rPr>
          <w:rFonts w:eastAsia="Calibri" w:asciiTheme="minorHAnsi" w:hAnsiTheme="minorHAnsi" w:cstheme="minorHAnsi"/>
          <w:szCs w:val="22"/>
        </w:rPr>
      </w:pPr>
      <w:r w:rsidRPr="004F634A">
        <w:rPr>
          <w:rFonts w:eastAsia="Calibri" w:asciiTheme="minorHAnsi" w:hAnsiTheme="minorHAnsi" w:cstheme="minorHAnsi"/>
          <w:szCs w:val="22"/>
        </w:rPr>
        <w:t>B4.</w:t>
      </w:r>
      <w:r w:rsidRPr="004F634A">
        <w:rPr>
          <w:rFonts w:eastAsia="Calibri" w:asciiTheme="minorHAnsi" w:hAnsiTheme="minorHAnsi" w:cstheme="minorHAnsi"/>
          <w:spacing w:val="29"/>
          <w:szCs w:val="22"/>
        </w:rPr>
        <w:t xml:space="preserve"> </w:t>
      </w:r>
      <w:r w:rsidR="00577A4C">
        <w:rPr>
          <w:rFonts w:eastAsia="Calibri" w:asciiTheme="minorHAnsi" w:hAnsiTheme="minorHAnsi" w:cstheme="minorHAnsi"/>
          <w:szCs w:val="22"/>
        </w:rPr>
        <w:t xml:space="preserve">Since (March 2020/WAVE 1) </w:t>
      </w:r>
      <w:r w:rsidRPr="004F634A">
        <w:rPr>
          <w:rFonts w:eastAsia="Calibri" w:asciiTheme="minorHAnsi" w:hAnsiTheme="minorHAnsi" w:cstheme="minorHAnsi"/>
          <w:szCs w:val="22"/>
        </w:rPr>
        <w:t>ha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hav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een</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re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most</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helpfu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sources</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informatio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regarding</w:t>
      </w:r>
      <w:r w:rsidRPr="004F634A">
        <w:rPr>
          <w:rFonts w:eastAsia="Calibri" w:asciiTheme="minorHAnsi" w:hAnsiTheme="minorHAnsi" w:cstheme="minorHAnsi"/>
          <w:spacing w:val="-5"/>
          <w:szCs w:val="22"/>
        </w:rPr>
        <w:t xml:space="preserve"> </w:t>
      </w:r>
      <w:r>
        <w:rPr>
          <w:rFonts w:eastAsia="Calibri" w:asciiTheme="minorHAnsi" w:hAnsiTheme="minorHAnsi" w:cstheme="minorHAnsi"/>
          <w:szCs w:val="22"/>
        </w:rPr>
        <w:t>providing child care during the COVID-19 pandemic</w:t>
      </w:r>
      <w:r w:rsidRPr="004F634A">
        <w:rPr>
          <w:rFonts w:eastAsia="Calibri" w:asciiTheme="minorHAnsi" w:hAnsiTheme="minorHAnsi" w:cstheme="minorHAnsi"/>
          <w:szCs w:val="22"/>
        </w:rPr>
        <w:t>?</w:t>
      </w:r>
    </w:p>
    <w:p w:rsidRPr="004F634A" w:rsidR="001E5E63" w:rsidP="001E5E63" w:rsidRDefault="001E5E63" w14:paraId="5D002C31" w14:textId="77777777">
      <w:pPr>
        <w:spacing w:before="31" w:after="0"/>
        <w:ind w:left="784" w:right="6083"/>
        <w:jc w:val="center"/>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your</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op</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hree</w:t>
      </w:r>
      <w:r w:rsidRPr="004F634A">
        <w:rPr>
          <w:rFonts w:eastAsia="Calibri" w:asciiTheme="minorHAnsi" w:hAnsiTheme="minorHAnsi" w:cstheme="minorHAnsi"/>
          <w:i/>
          <w:spacing w:val="-4"/>
          <w:szCs w:val="22"/>
        </w:rPr>
        <w:t xml:space="preserve"> </w:t>
      </w:r>
      <w:r w:rsidRPr="004F634A">
        <w:rPr>
          <w:rFonts w:eastAsia="Calibri" w:asciiTheme="minorHAnsi" w:hAnsiTheme="minorHAnsi" w:cstheme="minorHAnsi"/>
          <w:i/>
          <w:szCs w:val="22"/>
        </w:rPr>
        <w:t>choic</w:t>
      </w:r>
      <w:r w:rsidRPr="004F634A">
        <w:rPr>
          <w:rFonts w:eastAsia="Calibri" w:asciiTheme="minorHAnsi" w:hAnsiTheme="minorHAnsi" w:cstheme="minorHAnsi"/>
          <w:i/>
          <w:w w:val="99"/>
          <w:szCs w:val="22"/>
        </w:rPr>
        <w:t>e</w:t>
      </w:r>
      <w:r w:rsidRPr="004F634A">
        <w:rPr>
          <w:rFonts w:eastAsia="Calibri" w:asciiTheme="minorHAnsi" w:hAnsiTheme="minorHAnsi" w:cstheme="minorHAnsi"/>
          <w:i/>
          <w:szCs w:val="22"/>
        </w:rPr>
        <w:t>s.</w:t>
      </w:r>
    </w:p>
    <w:p w:rsidRPr="00685B1A" w:rsidR="001E5E63" w:rsidP="003F6173" w:rsidRDefault="001E5E63" w14:paraId="6AAC4B62" w14:textId="02056F33">
      <w:pPr>
        <w:pStyle w:val="ListParagraph"/>
        <w:numPr>
          <w:ilvl w:val="0"/>
          <w:numId w:val="30"/>
        </w:numPr>
        <w:spacing w:before="31" w:after="0"/>
        <w:ind w:right="-20"/>
        <w:rPr>
          <w:rFonts w:eastAsia="Calibri" w:asciiTheme="minorHAnsi" w:hAnsiTheme="minorHAnsi" w:cstheme="minorHAnsi"/>
          <w:sz w:val="22"/>
          <w:szCs w:val="22"/>
        </w:rPr>
      </w:pPr>
      <w:r w:rsidRPr="00685B1A">
        <w:rPr>
          <w:rFonts w:eastAsia="Calibri" w:asciiTheme="minorHAnsi" w:hAnsiTheme="minorHAnsi" w:cstheme="minorHAnsi"/>
          <w:sz w:val="22"/>
          <w:szCs w:val="22"/>
        </w:rPr>
        <w:t>State</w:t>
      </w:r>
      <w:r w:rsidR="00577A4C">
        <w:rPr>
          <w:rFonts w:eastAsia="Calibri" w:asciiTheme="minorHAnsi" w:hAnsiTheme="minorHAnsi" w:cstheme="minorHAnsi"/>
          <w:sz w:val="22"/>
          <w:szCs w:val="22"/>
        </w:rPr>
        <w:t>, local or county</w:t>
      </w:r>
      <w:r w:rsidRPr="00685B1A">
        <w:rPr>
          <w:rFonts w:eastAsia="Calibri" w:asciiTheme="minorHAnsi" w:hAnsiTheme="minorHAnsi" w:cstheme="minorHAnsi"/>
          <w:sz w:val="22"/>
          <w:szCs w:val="22"/>
        </w:rPr>
        <w:t xml:space="preserve"> child care agency</w:t>
      </w:r>
    </w:p>
    <w:p w:rsidRPr="00685B1A" w:rsidR="001E5E63" w:rsidP="001E5E63" w:rsidRDefault="001E5E63" w14:paraId="6ED4EAE8" w14:textId="25879606">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b.</w:t>
      </w:r>
      <w:r w:rsidRPr="00685B1A">
        <w:rPr>
          <w:rFonts w:eastAsia="Calibri" w:asciiTheme="minorHAnsi" w:hAnsiTheme="minorHAnsi" w:cstheme="minorHAnsi"/>
          <w:szCs w:val="22"/>
        </w:rPr>
        <w:tab/>
        <w:t>State</w:t>
      </w:r>
      <w:r w:rsidR="00577A4C">
        <w:rPr>
          <w:rFonts w:eastAsia="Calibri" w:asciiTheme="minorHAnsi" w:hAnsiTheme="minorHAnsi" w:cstheme="minorHAnsi"/>
          <w:szCs w:val="22"/>
        </w:rPr>
        <w:t>, local or county</w:t>
      </w:r>
      <w:r w:rsidRPr="00685B1A">
        <w:rPr>
          <w:rFonts w:eastAsia="Calibri" w:asciiTheme="minorHAnsi" w:hAnsiTheme="minorHAnsi" w:cstheme="minorHAnsi"/>
          <w:szCs w:val="22"/>
        </w:rPr>
        <w:t xml:space="preserve"> agency for public health</w:t>
      </w:r>
    </w:p>
    <w:p w:rsidRPr="00685B1A" w:rsidR="001E5E63" w:rsidP="001E5E63" w:rsidRDefault="001E5E63" w14:paraId="2B364AE6"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e.</w:t>
      </w:r>
      <w:r w:rsidRPr="00685B1A">
        <w:rPr>
          <w:rFonts w:eastAsia="Calibri" w:asciiTheme="minorHAnsi" w:hAnsiTheme="minorHAnsi" w:cstheme="minorHAnsi"/>
          <w:spacing w:val="-1"/>
          <w:szCs w:val="22"/>
        </w:rPr>
        <w:t xml:space="preserve">    Local </w:t>
      </w:r>
      <w:r w:rsidRPr="00685B1A">
        <w:rPr>
          <w:rFonts w:eastAsia="Calibri" w:asciiTheme="minorHAnsi" w:hAnsiTheme="minorHAnsi" w:cstheme="minorHAnsi"/>
          <w:szCs w:val="22"/>
        </w:rPr>
        <w:t>schoo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district</w:t>
      </w:r>
    </w:p>
    <w:p w:rsidRPr="00685B1A" w:rsidR="001E5E63" w:rsidP="001E5E63" w:rsidRDefault="001E5E63" w14:paraId="5CE41B57" w14:textId="77777777">
      <w:pPr>
        <w:tabs>
          <w:tab w:val="left" w:pos="1540"/>
        </w:tabs>
        <w:spacing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f.</w:t>
      </w:r>
      <w:r w:rsidRPr="00685B1A">
        <w:rPr>
          <w:rFonts w:eastAsia="Calibri" w:asciiTheme="minorHAnsi" w:hAnsiTheme="minorHAnsi" w:cstheme="minorHAnsi"/>
          <w:szCs w:val="22"/>
        </w:rPr>
        <w:tab/>
        <w:t>Loca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source</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amp; Referral</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R&amp;R)</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 xml:space="preserve">agency </w:t>
      </w:r>
    </w:p>
    <w:p w:rsidRPr="00685B1A" w:rsidR="001E5E63" w:rsidP="001E5E63" w:rsidRDefault="001E5E63" w14:paraId="35F9C4E1" w14:textId="7FF48F44">
      <w:pPr>
        <w:tabs>
          <w:tab w:val="left" w:pos="1540"/>
        </w:tabs>
        <w:spacing w:after="0" w:line="268" w:lineRule="auto"/>
        <w:ind w:left="1180" w:right="4417"/>
        <w:rPr>
          <w:rFonts w:eastAsia="Calibri" w:asciiTheme="minorHAnsi" w:hAnsiTheme="minorHAnsi" w:cstheme="minorHAnsi"/>
          <w:szCs w:val="22"/>
        </w:rPr>
      </w:pPr>
      <w:r w:rsidRPr="00685B1A">
        <w:rPr>
          <w:rFonts w:eastAsia="Calibri" w:asciiTheme="minorHAnsi" w:hAnsiTheme="minorHAnsi" w:cstheme="minorHAnsi"/>
          <w:szCs w:val="22"/>
        </w:rPr>
        <w:t xml:space="preserve">g.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Other</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child</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car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programs</w:t>
      </w:r>
      <w:r w:rsidR="00C94550">
        <w:rPr>
          <w:rFonts w:eastAsia="Calibri" w:asciiTheme="minorHAnsi" w:hAnsiTheme="minorHAnsi" w:cstheme="minorHAnsi"/>
          <w:szCs w:val="22"/>
        </w:rPr>
        <w:t xml:space="preserve"> or child care professionals such as coaches or trainers</w:t>
      </w:r>
    </w:p>
    <w:p w:rsidRPr="00685B1A" w:rsidR="001E5E63" w:rsidP="001E5E63" w:rsidRDefault="001E5E63" w14:paraId="6457937C"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i.</w:t>
      </w:r>
      <w:r w:rsidRPr="00685B1A">
        <w:rPr>
          <w:rFonts w:eastAsia="Calibri" w:asciiTheme="minorHAnsi" w:hAnsiTheme="minorHAnsi" w:cstheme="minorHAnsi"/>
          <w:szCs w:val="22"/>
        </w:rPr>
        <w:tab/>
        <w:t>Union</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presentatives</w:t>
      </w:r>
    </w:p>
    <w:p w:rsidRPr="00685B1A" w:rsidR="001E5E63" w:rsidP="001E5E63" w:rsidRDefault="001E5E63" w14:paraId="0EC1D9B6"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j.</w:t>
      </w:r>
      <w:r w:rsidRPr="00685B1A">
        <w:rPr>
          <w:rFonts w:eastAsia="Calibri" w:asciiTheme="minorHAnsi" w:hAnsiTheme="minorHAnsi" w:cstheme="minorHAnsi"/>
          <w:szCs w:val="22"/>
        </w:rPr>
        <w:tab/>
        <w:t>National child-care organizations</w:t>
      </w:r>
    </w:p>
    <w:p w:rsidRPr="00685B1A" w:rsidR="001E5E63" w:rsidP="001E5E63" w:rsidRDefault="001E5E63" w14:paraId="3DC9D08B"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 xml:space="preserve">k. </w:t>
      </w:r>
      <w:r w:rsidRPr="00685B1A">
        <w:rPr>
          <w:rFonts w:eastAsia="Calibri" w:asciiTheme="minorHAnsi" w:hAnsiTheme="minorHAnsi" w:cstheme="minorHAnsi"/>
          <w:szCs w:val="22"/>
        </w:rPr>
        <w:tab/>
        <w:t>Federal child care or education agency</w:t>
      </w:r>
    </w:p>
    <w:p w:rsidRPr="00685B1A" w:rsidR="001E5E63" w:rsidP="001E5E63" w:rsidRDefault="001E5E63" w14:paraId="02522B88"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l.     Federal health agency</w:t>
      </w:r>
    </w:p>
    <w:p w:rsidRPr="00685B1A" w:rsidR="001E5E63" w:rsidP="001E5E63" w:rsidRDefault="001E5E63" w14:paraId="255CBB60" w14:textId="77777777">
      <w:pPr>
        <w:tabs>
          <w:tab w:val="left" w:pos="1540"/>
          <w:tab w:val="left" w:pos="490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w w:val="99"/>
          <w:szCs w:val="22"/>
        </w:rPr>
        <w:t>m</w:t>
      </w:r>
      <w:r w:rsidRPr="00685B1A">
        <w:rPr>
          <w:rFonts w:eastAsia="Calibri" w:asciiTheme="minorHAnsi" w:hAnsiTheme="minorHAnsi" w:cstheme="minorHAnsi"/>
          <w:szCs w:val="22"/>
        </w:rPr>
        <w:t>.</w:t>
      </w:r>
      <w:r w:rsidRPr="00685B1A">
        <w:rPr>
          <w:rFonts w:eastAsia="Calibri" w:asciiTheme="minorHAnsi" w:hAnsiTheme="minorHAnsi" w:cstheme="minorHAnsi"/>
          <w:szCs w:val="22"/>
        </w:rPr>
        <w:tab/>
        <w:t>O</w:t>
      </w:r>
      <w:r w:rsidRPr="00685B1A">
        <w:rPr>
          <w:rFonts w:eastAsia="Calibri" w:asciiTheme="minorHAnsi" w:hAnsiTheme="minorHAnsi" w:cstheme="minorHAnsi"/>
          <w:w w:val="99"/>
          <w:szCs w:val="22"/>
        </w:rPr>
        <w:t>t</w:t>
      </w:r>
      <w:r w:rsidRPr="00685B1A">
        <w:rPr>
          <w:rFonts w:eastAsia="Calibri" w:asciiTheme="minorHAnsi" w:hAnsiTheme="minorHAnsi" w:cstheme="minorHAnsi"/>
          <w:szCs w:val="22"/>
        </w:rPr>
        <w:t>h</w:t>
      </w:r>
      <w:r w:rsidRPr="00685B1A">
        <w:rPr>
          <w:rFonts w:eastAsia="Calibri" w:asciiTheme="minorHAnsi" w:hAnsiTheme="minorHAnsi" w:cstheme="minorHAnsi"/>
          <w:w w:val="99"/>
          <w:szCs w:val="22"/>
        </w:rPr>
        <w:t>er</w:t>
      </w:r>
      <w:r w:rsidRPr="00685B1A">
        <w:rPr>
          <w:rFonts w:eastAsia="Calibri" w:asciiTheme="minorHAnsi" w:hAnsiTheme="minorHAnsi" w:cstheme="minorHAnsi"/>
          <w:szCs w:val="22"/>
        </w:rPr>
        <w:t xml:space="preserve"> (pl</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as</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 xml:space="preserve"> sp</w:t>
      </w:r>
      <w:r w:rsidRPr="00685B1A">
        <w:rPr>
          <w:rFonts w:eastAsia="Calibri" w:asciiTheme="minorHAnsi" w:hAnsiTheme="minorHAnsi" w:cstheme="minorHAnsi"/>
          <w:w w:val="99"/>
          <w:szCs w:val="22"/>
        </w:rPr>
        <w:t>ec</w:t>
      </w:r>
      <w:r w:rsidRPr="00685B1A">
        <w:rPr>
          <w:rFonts w:eastAsia="Calibri" w:asciiTheme="minorHAnsi" w:hAnsiTheme="minorHAnsi" w:cstheme="minorHAnsi"/>
          <w:szCs w:val="22"/>
        </w:rPr>
        <w:t>if</w:t>
      </w:r>
      <w:r w:rsidRPr="00685B1A">
        <w:rPr>
          <w:rFonts w:eastAsia="Calibri" w:asciiTheme="minorHAnsi" w:hAnsiTheme="minorHAnsi" w:cstheme="minorHAnsi"/>
          <w:w w:val="99"/>
          <w:szCs w:val="22"/>
        </w:rPr>
        <w:t>y</w:t>
      </w:r>
      <w:r w:rsidRPr="00685B1A">
        <w:rPr>
          <w:rFonts w:eastAsia="Calibri" w:asciiTheme="minorHAnsi" w:hAnsiTheme="minorHAnsi" w:cstheme="minorHAnsi"/>
          <w:szCs w:val="22"/>
        </w:rPr>
        <w:t>)</w:t>
      </w:r>
      <w:r w:rsidRPr="00685B1A">
        <w:rPr>
          <w:rFonts w:eastAsia="Calibri" w:asciiTheme="minorHAnsi" w:hAnsiTheme="minorHAnsi" w:cstheme="minorHAnsi"/>
          <w:w w:val="99"/>
          <w:szCs w:val="22"/>
        </w:rPr>
        <w:t>:</w:t>
      </w:r>
      <w:r w:rsidRPr="00685B1A">
        <w:rPr>
          <w:rFonts w:eastAsia="Calibri" w:asciiTheme="minorHAnsi" w:hAnsiTheme="minorHAnsi" w:cstheme="minorHAnsi"/>
          <w:szCs w:val="22"/>
        </w:rPr>
        <w:t xml:space="preserve"> </w:t>
      </w:r>
      <w:r w:rsidRPr="00685B1A">
        <w:rPr>
          <w:rFonts w:eastAsia="Calibri" w:asciiTheme="minorHAnsi" w:hAnsiTheme="minorHAnsi" w:cstheme="minorHAnsi"/>
          <w:szCs w:val="22"/>
          <w:u w:val="single" w:color="000000"/>
        </w:rPr>
        <w:t xml:space="preserve"> </w:t>
      </w:r>
      <w:r w:rsidRPr="00685B1A">
        <w:rPr>
          <w:rFonts w:eastAsia="Calibri" w:asciiTheme="minorHAnsi" w:hAnsiTheme="minorHAnsi" w:cstheme="minorHAnsi"/>
          <w:szCs w:val="22"/>
          <w:u w:val="single" w:color="000000"/>
        </w:rPr>
        <w:tab/>
      </w:r>
    </w:p>
    <w:p w:rsidRPr="00685B1A" w:rsidR="001E5E63" w:rsidP="001E5E63" w:rsidRDefault="001E5E63" w14:paraId="718D29D7"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n.</w:t>
      </w:r>
      <w:r w:rsidRPr="00685B1A">
        <w:rPr>
          <w:rFonts w:eastAsia="Calibri" w:asciiTheme="minorHAnsi" w:hAnsiTheme="minorHAnsi" w:cstheme="minorHAnsi"/>
          <w:szCs w:val="22"/>
        </w:rPr>
        <w:tab/>
        <w:t>Non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of the</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above</w:t>
      </w:r>
    </w:p>
    <w:p w:rsidRPr="004F634A" w:rsidR="001E5E63" w:rsidP="001E5E63" w:rsidRDefault="001E5E63" w14:paraId="4F8B1763" w14:textId="77777777">
      <w:pPr>
        <w:spacing w:after="0"/>
        <w:rPr>
          <w:rFonts w:asciiTheme="minorHAnsi" w:hAnsiTheme="minorHAnsi" w:cstheme="minorHAnsi"/>
          <w:szCs w:val="22"/>
        </w:rPr>
      </w:pPr>
    </w:p>
    <w:p w:rsidR="001E5E63" w:rsidRDefault="001E5E63" w14:paraId="166DBEA0" w14:textId="77777777">
      <w:pPr>
        <w:spacing w:after="0"/>
        <w:contextualSpacing w:val="0"/>
        <w:rPr>
          <w:rFonts w:asciiTheme="minorHAnsi" w:hAnsiTheme="minorHAnsi" w:cstheme="minorHAnsi"/>
          <w:b/>
          <w:szCs w:val="22"/>
        </w:rPr>
      </w:pPr>
    </w:p>
    <w:p w:rsidR="001E5E63" w:rsidRDefault="001E5E63" w14:paraId="00B7636B" w14:textId="77777777">
      <w:pPr>
        <w:spacing w:after="0"/>
        <w:contextualSpacing w:val="0"/>
        <w:rPr>
          <w:rFonts w:asciiTheme="minorHAnsi" w:hAnsiTheme="minorHAnsi" w:cstheme="minorHAnsi"/>
          <w:b/>
          <w:szCs w:val="22"/>
        </w:rPr>
      </w:pPr>
    </w:p>
    <w:p w:rsidR="00800B72" w:rsidP="00E352AE" w:rsidRDefault="00800B72" w14:paraId="14D30E8B" w14:textId="7261D16D">
      <w:pPr>
        <w:ind w:left="540" w:hanging="180"/>
        <w:rPr>
          <w:rFonts w:asciiTheme="minorHAnsi" w:hAnsiTheme="minorHAnsi" w:cstheme="minorHAnsi"/>
          <w:b/>
          <w:szCs w:val="22"/>
        </w:rPr>
      </w:pPr>
      <w:r>
        <w:rPr>
          <w:rFonts w:asciiTheme="minorHAnsi" w:hAnsiTheme="minorHAnsi" w:cstheme="minorHAnsi"/>
          <w:b/>
          <w:szCs w:val="22"/>
        </w:rPr>
        <w:br w:type="page"/>
      </w:r>
    </w:p>
    <w:p w:rsidRPr="00A32E2B" w:rsidR="002D0C05" w:rsidP="00B42E0F" w:rsidRDefault="00F72294" w14:paraId="152A6958" w14:textId="2D41231A">
      <w:pPr>
        <w:pStyle w:val="ListParagraph"/>
        <w:spacing w:after="0"/>
        <w:ind w:left="360"/>
        <w:contextualSpacing w:val="0"/>
        <w:rPr>
          <w:rFonts w:asciiTheme="minorHAnsi" w:hAnsiTheme="minorHAnsi" w:cstheme="minorHAnsi"/>
          <w:b/>
          <w:noProof/>
          <w:snapToGrid/>
          <w:sz w:val="28"/>
          <w:szCs w:val="28"/>
          <w:vertAlign w:val="superscript"/>
          <w:lang w:val="x-none" w:eastAsia="x-none"/>
        </w:rPr>
      </w:pPr>
      <w:r>
        <w:rPr>
          <w:rFonts w:asciiTheme="minorHAnsi" w:hAnsiTheme="minorHAnsi" w:cstheme="minorHAnsi"/>
          <w:b/>
          <w:noProof/>
          <w:sz w:val="28"/>
          <w:szCs w:val="28"/>
        </w:rPr>
        <w:lastRenderedPageBreak/>
        <w:t xml:space="preserve">C. </w:t>
      </w:r>
      <w:r w:rsidRPr="00A32E2B" w:rsidR="00800B72">
        <w:rPr>
          <w:rFonts w:asciiTheme="minorHAnsi" w:hAnsiTheme="minorHAnsi" w:cstheme="minorHAnsi"/>
          <w:b/>
          <w:noProof/>
          <w:sz w:val="28"/>
          <w:szCs w:val="28"/>
        </w:rPr>
        <w:t>ECE Practices during Reference Period</w:t>
      </w:r>
    </w:p>
    <w:p w:rsidRPr="00A32E2B" w:rsidR="00A32E2B" w:rsidP="00A32E2B" w:rsidRDefault="00A32E2B" w14:paraId="3A0260B5" w14:textId="77777777">
      <w:pPr>
        <w:pStyle w:val="ListParagraph"/>
        <w:spacing w:after="0"/>
        <w:ind w:left="1080"/>
        <w:contextualSpacing w:val="0"/>
        <w:rPr>
          <w:rFonts w:asciiTheme="minorHAnsi" w:hAnsiTheme="minorHAnsi" w:cstheme="minorHAnsi"/>
          <w:b/>
          <w:noProof/>
          <w:snapToGrid/>
          <w:sz w:val="28"/>
          <w:szCs w:val="28"/>
          <w:vertAlign w:val="superscript"/>
          <w:lang w:val="x-none" w:eastAsia="x-none"/>
        </w:rPr>
      </w:pPr>
    </w:p>
    <w:p w:rsidRPr="00A32E2B" w:rsidR="00A32E2B" w:rsidP="00A32E2B" w:rsidRDefault="00A32E2B" w14:paraId="20EA4B74" w14:textId="70A9B7F0">
      <w:pPr>
        <w:spacing w:after="0"/>
        <w:ind w:left="360"/>
        <w:contextualSpacing w:val="0"/>
        <w:rPr>
          <w:rFonts w:asciiTheme="minorHAnsi" w:hAnsiTheme="minorHAnsi" w:cstheme="minorHAnsi"/>
          <w:i/>
          <w:noProof/>
          <w:snapToGrid/>
          <w:szCs w:val="22"/>
          <w:lang w:eastAsia="x-none"/>
        </w:rPr>
      </w:pPr>
      <w:r w:rsidRPr="00A32E2B">
        <w:rPr>
          <w:rFonts w:asciiTheme="minorHAnsi" w:hAnsiTheme="minorHAnsi" w:cstheme="minorHAnsi"/>
          <w:i/>
          <w:noProof/>
          <w:snapToGrid/>
          <w:szCs w:val="22"/>
          <w:lang w:eastAsia="x-none"/>
        </w:rPr>
        <w:t>Respondents providing ECE at any time during the reference period (March 2020 – Wave 1)</w:t>
      </w:r>
    </w:p>
    <w:tbl>
      <w:tblPr>
        <w:tblStyle w:val="TableGrid"/>
        <w:tblW w:w="10615" w:type="dxa"/>
        <w:tblLook w:val="04A0" w:firstRow="1" w:lastRow="0" w:firstColumn="1" w:lastColumn="0" w:noHBand="0" w:noVBand="1"/>
      </w:tblPr>
      <w:tblGrid>
        <w:gridCol w:w="10615"/>
      </w:tblGrid>
      <w:tr w:rsidR="002D0C05" w:rsidTr="0053736E" w14:paraId="6852CB57" w14:textId="77777777">
        <w:tc>
          <w:tcPr>
            <w:tcW w:w="10615" w:type="dxa"/>
          </w:tcPr>
          <w:p w:rsidRPr="00F646EC" w:rsidR="002D0C05" w:rsidP="007A7AD0" w:rsidRDefault="002D0C05" w14:paraId="5665721C" w14:textId="77777777">
            <w:pPr>
              <w:rPr>
                <w:lang w:val="en-US"/>
              </w:rPr>
            </w:pPr>
            <w:r w:rsidRPr="00F646EC">
              <w:rPr>
                <w:lang w:val="en-US"/>
              </w:rPr>
              <w:t>Any COVID exposure</w:t>
            </w:r>
          </w:p>
          <w:p w:rsidRPr="00F646EC" w:rsidR="002D0C05" w:rsidP="007A7AD0" w:rsidRDefault="002D0C05" w14:paraId="0CD78560" w14:textId="77777777">
            <w:pPr>
              <w:rPr>
                <w:lang w:val="en-US"/>
              </w:rPr>
            </w:pPr>
            <w:r w:rsidRPr="00F646EC">
              <w:rPr>
                <w:lang w:val="en-US"/>
              </w:rPr>
              <w:t>Exposure-related closures</w:t>
            </w:r>
          </w:p>
          <w:p w:rsidRPr="00F646EC" w:rsidR="002D0C05" w:rsidP="007A7AD0" w:rsidRDefault="002D0C05" w14:paraId="43246840" w14:textId="77777777">
            <w:pPr>
              <w:rPr>
                <w:lang w:val="en-US"/>
              </w:rPr>
            </w:pPr>
            <w:r w:rsidRPr="00F646EC">
              <w:rPr>
                <w:lang w:val="en-US"/>
              </w:rPr>
              <w:t>Notifications for exposure</w:t>
            </w:r>
          </w:p>
          <w:p w:rsidRPr="00F646EC" w:rsidR="002D0C05" w:rsidP="007A7AD0" w:rsidRDefault="002D0C05" w14:paraId="66C037D0" w14:textId="1AAA7994">
            <w:pPr>
              <w:rPr>
                <w:lang w:val="en-US"/>
              </w:rPr>
            </w:pPr>
            <w:r w:rsidRPr="00F646EC">
              <w:rPr>
                <w:lang w:val="en-US"/>
              </w:rPr>
              <w:t>Any contact with children when closed</w:t>
            </w:r>
          </w:p>
          <w:p w:rsidRPr="00F646EC" w:rsidR="002D0C05" w:rsidP="007A7AD0" w:rsidRDefault="002D0C05" w14:paraId="772A1B39" w14:textId="1906DBDD">
            <w:pPr>
              <w:rPr>
                <w:lang w:val="en-US"/>
              </w:rPr>
            </w:pPr>
            <w:r w:rsidRPr="00F646EC">
              <w:rPr>
                <w:lang w:val="en-US"/>
              </w:rPr>
              <w:t>Purpose of contact when closed</w:t>
            </w:r>
          </w:p>
          <w:p w:rsidRPr="00F646EC" w:rsidR="002D0C05" w:rsidP="0053736E" w:rsidRDefault="002D0C05" w14:paraId="256352CB" w14:textId="372D707F">
            <w:pPr>
              <w:rPr>
                <w:lang w:val="en-US"/>
              </w:rPr>
            </w:pPr>
            <w:r w:rsidRPr="00F646EC">
              <w:rPr>
                <w:lang w:val="en-US"/>
              </w:rPr>
              <w:t>Any payments for contacts when closed</w:t>
            </w:r>
          </w:p>
          <w:p w:rsidRPr="00F646EC" w:rsidR="002D0C05" w:rsidP="007A7AD0" w:rsidRDefault="002D0C05" w14:paraId="6E6BFD9A" w14:textId="77777777">
            <w:pPr>
              <w:ind w:left="45"/>
              <w:rPr>
                <w:lang w:val="en-US"/>
              </w:rPr>
            </w:pPr>
            <w:r w:rsidRPr="00F646EC">
              <w:rPr>
                <w:lang w:val="en-US"/>
              </w:rPr>
              <w:t>Any staff laid off during ref period</w:t>
            </w:r>
          </w:p>
          <w:p w:rsidRPr="00F646EC" w:rsidR="002D0C05" w:rsidP="007A7AD0" w:rsidRDefault="002D0C05" w14:paraId="7D154209" w14:textId="77777777">
            <w:pPr>
              <w:ind w:left="45"/>
              <w:rPr>
                <w:lang w:val="en-US"/>
              </w:rPr>
            </w:pPr>
            <w:r w:rsidRPr="00F646EC">
              <w:rPr>
                <w:lang w:val="en-US"/>
              </w:rPr>
              <w:t>Health practices – 3 time points</w:t>
            </w:r>
          </w:p>
          <w:p w:rsidRPr="00F646EC" w:rsidR="002D0C05" w:rsidP="007A7AD0" w:rsidRDefault="002D0C05" w14:paraId="3393489C" w14:textId="77777777">
            <w:pPr>
              <w:ind w:left="45"/>
              <w:rPr>
                <w:lang w:val="en-US"/>
              </w:rPr>
            </w:pPr>
            <w:r w:rsidRPr="00F646EC">
              <w:rPr>
                <w:lang w:val="en-US"/>
              </w:rPr>
              <w:t>Social distancing – 3 time points</w:t>
            </w:r>
          </w:p>
          <w:p w:rsidRPr="00F646EC" w:rsidR="002D0C05" w:rsidP="007A7AD0" w:rsidRDefault="002D0C05" w14:paraId="478C3179" w14:textId="307EC385">
            <w:pPr>
              <w:ind w:left="45"/>
              <w:rPr>
                <w:lang w:val="en-US"/>
              </w:rPr>
            </w:pPr>
          </w:p>
        </w:tc>
      </w:tr>
    </w:tbl>
    <w:p w:rsidR="00AD7D76" w:rsidP="00553BE5" w:rsidRDefault="00AD7D76" w14:paraId="48EE17A2" w14:textId="77777777">
      <w:pPr>
        <w:spacing w:after="0"/>
        <w:contextualSpacing w:val="0"/>
        <w:rPr>
          <w:rFonts w:asciiTheme="minorHAnsi" w:hAnsiTheme="minorHAnsi" w:cstheme="minorHAnsi"/>
          <w:noProof/>
          <w:sz w:val="28"/>
          <w:szCs w:val="28"/>
        </w:rPr>
      </w:pPr>
    </w:p>
    <w:p w:rsidRPr="004F634A" w:rsidR="00CC297C" w:rsidP="00CC297C" w:rsidRDefault="00CC297C" w14:paraId="75D2B221" w14:textId="5A9D29F5">
      <w:pPr>
        <w:spacing w:after="0"/>
        <w:rPr>
          <w:rFonts w:asciiTheme="minorHAnsi" w:hAnsiTheme="minorHAnsi" w:cstheme="minorHAnsi"/>
          <w:noProof/>
          <w:szCs w:val="22"/>
        </w:rPr>
      </w:pPr>
      <w:r w:rsidRPr="004F634A">
        <w:rPr>
          <w:rFonts w:asciiTheme="minorHAnsi" w:hAnsiTheme="minorHAnsi" w:cstheme="minorHAnsi"/>
          <w:noProof/>
          <w:szCs w:val="22"/>
        </w:rPr>
        <w:t xml:space="preserve">The next questions are about your experiences regarding providing child care from </w:t>
      </w:r>
      <w:r w:rsidR="00577A4C">
        <w:rPr>
          <w:rFonts w:asciiTheme="minorHAnsi" w:hAnsiTheme="minorHAnsi" w:cstheme="minorHAnsi"/>
          <w:noProof/>
          <w:szCs w:val="22"/>
        </w:rPr>
        <w:t>(</w:t>
      </w:r>
      <w:r w:rsidRPr="004F634A">
        <w:rPr>
          <w:rFonts w:asciiTheme="minorHAnsi" w:hAnsiTheme="minorHAnsi" w:cstheme="minorHAnsi"/>
          <w:noProof/>
          <w:szCs w:val="22"/>
        </w:rPr>
        <w:t>March 2020</w:t>
      </w:r>
      <w:r w:rsidR="00577A4C">
        <w:rPr>
          <w:rFonts w:asciiTheme="minorHAnsi" w:hAnsiTheme="minorHAnsi" w:cstheme="minorHAnsi"/>
          <w:noProof/>
          <w:szCs w:val="22"/>
        </w:rPr>
        <w:t>/Wave 1)</w:t>
      </w:r>
      <w:r w:rsidRPr="004F634A">
        <w:rPr>
          <w:rFonts w:asciiTheme="minorHAnsi" w:hAnsiTheme="minorHAnsi" w:cstheme="minorHAnsi"/>
          <w:noProof/>
          <w:szCs w:val="22"/>
        </w:rPr>
        <w:t xml:space="preserve"> to today.</w:t>
      </w:r>
    </w:p>
    <w:p w:rsidR="00CC297C" w:rsidP="00CC297C" w:rsidRDefault="00CC297C" w14:paraId="2F0887D0" w14:textId="77777777">
      <w:pPr>
        <w:spacing w:after="0"/>
        <w:rPr>
          <w:rFonts w:asciiTheme="minorHAnsi" w:hAnsiTheme="minorHAnsi" w:cstheme="minorHAnsi"/>
          <w:noProof/>
          <w:sz w:val="28"/>
          <w:szCs w:val="28"/>
        </w:rPr>
      </w:pPr>
    </w:p>
    <w:p w:rsidRPr="004F634A" w:rsidR="00CC297C" w:rsidP="00CC297C" w:rsidRDefault="00CC297C" w14:paraId="754EF8B9" w14:textId="63DCC6C9">
      <w:pPr>
        <w:rPr>
          <w:rFonts w:asciiTheme="minorHAnsi" w:hAnsiTheme="minorHAnsi" w:cstheme="minorHAnsi"/>
          <w:szCs w:val="22"/>
        </w:rPr>
      </w:pPr>
      <w:r w:rsidRPr="004F634A">
        <w:rPr>
          <w:rFonts w:asciiTheme="minorHAnsi" w:hAnsiTheme="minorHAnsi" w:cstheme="minorHAnsi"/>
          <w:b/>
          <w:szCs w:val="22"/>
        </w:rPr>
        <w:t xml:space="preserve">C1. </w:t>
      </w:r>
      <w:r w:rsidRPr="003F6173" w:rsidR="00577A4C">
        <w:rPr>
          <w:rFonts w:asciiTheme="minorHAnsi" w:hAnsiTheme="minorHAnsi" w:cstheme="minorHAnsi"/>
          <w:szCs w:val="22"/>
        </w:rPr>
        <w:t>Since (March 2020/Wave 1),</w:t>
      </w:r>
      <w:r w:rsidR="00577A4C">
        <w:rPr>
          <w:rFonts w:asciiTheme="minorHAnsi" w:hAnsiTheme="minorHAnsi" w:cstheme="minorHAnsi"/>
          <w:b/>
          <w:szCs w:val="22"/>
        </w:rPr>
        <w:t xml:space="preserve"> </w:t>
      </w:r>
      <w:r w:rsidR="00577A4C">
        <w:rPr>
          <w:rFonts w:asciiTheme="minorHAnsi" w:hAnsiTheme="minorHAnsi" w:cstheme="minorHAnsi"/>
          <w:szCs w:val="22"/>
        </w:rPr>
        <w:t>w</w:t>
      </w:r>
      <w:r w:rsidRPr="004F634A">
        <w:rPr>
          <w:rFonts w:asciiTheme="minorHAnsi" w:hAnsiTheme="minorHAnsi" w:cstheme="minorHAnsi"/>
          <w:szCs w:val="22"/>
        </w:rPr>
        <w:t xml:space="preserve">hen your program was not serving children on-site,  did your staff have any telephone, in-person or on-line contact with the children or families you had been serving? </w:t>
      </w:r>
    </w:p>
    <w:p w:rsidRPr="004F634A" w:rsidR="00CC297C" w:rsidP="00CC297C" w:rsidRDefault="00CC297C" w14:paraId="71A8B9F4" w14:textId="77777777">
      <w:pPr>
        <w:ind w:left="540"/>
        <w:rPr>
          <w:rFonts w:asciiTheme="minorHAnsi" w:hAnsiTheme="minorHAnsi" w:cstheme="minorHAnsi"/>
          <w:szCs w:val="22"/>
        </w:rPr>
      </w:pPr>
      <w:r w:rsidRPr="004F634A">
        <w:rPr>
          <w:rFonts w:asciiTheme="minorHAnsi" w:hAnsiTheme="minorHAnsi" w:cstheme="minorHAnsi"/>
          <w:szCs w:val="22"/>
        </w:rPr>
        <w:t>O No</w:t>
      </w:r>
      <w:r>
        <w:rPr>
          <w:rFonts w:asciiTheme="minorHAnsi" w:hAnsiTheme="minorHAnsi" w:cstheme="minorHAnsi"/>
          <w:szCs w:val="22"/>
        </w:rPr>
        <w:t xml:space="preserve"> (skip to C3</w:t>
      </w:r>
      <w:r w:rsidRPr="004F634A">
        <w:rPr>
          <w:rFonts w:asciiTheme="minorHAnsi" w:hAnsiTheme="minorHAnsi" w:cstheme="minorHAnsi"/>
          <w:szCs w:val="22"/>
        </w:rPr>
        <w:t>)</w:t>
      </w:r>
    </w:p>
    <w:p w:rsidRPr="004F634A" w:rsidR="00CC297C" w:rsidP="00CC297C" w:rsidRDefault="00CC297C" w14:paraId="70F2C371" w14:textId="77777777">
      <w:pPr>
        <w:pStyle w:val="NORCTextNoIndent"/>
        <w:spacing w:line="276" w:lineRule="auto"/>
        <w:ind w:left="720" w:hanging="180"/>
        <w:rPr>
          <w:rFonts w:asciiTheme="minorHAnsi" w:hAnsiTheme="minorHAnsi" w:cstheme="minorHAnsi"/>
          <w:sz w:val="22"/>
          <w:szCs w:val="22"/>
        </w:rPr>
      </w:pPr>
      <w:r w:rsidRPr="004F634A">
        <w:rPr>
          <w:rFonts w:asciiTheme="minorHAnsi" w:hAnsiTheme="minorHAnsi" w:cstheme="minorHAnsi"/>
          <w:sz w:val="22"/>
          <w:szCs w:val="22"/>
        </w:rPr>
        <w:t>O Yes</w:t>
      </w:r>
      <w:r>
        <w:rPr>
          <w:rFonts w:asciiTheme="minorHAnsi" w:hAnsiTheme="minorHAnsi" w:cstheme="minorHAnsi"/>
          <w:sz w:val="22"/>
          <w:szCs w:val="22"/>
        </w:rPr>
        <w:t xml:space="preserve"> (ask C2</w:t>
      </w:r>
      <w:r w:rsidRPr="004F634A">
        <w:rPr>
          <w:rFonts w:asciiTheme="minorHAnsi" w:hAnsiTheme="minorHAnsi" w:cstheme="minorHAnsi"/>
          <w:sz w:val="22"/>
          <w:szCs w:val="22"/>
        </w:rPr>
        <w:t>)</w:t>
      </w:r>
    </w:p>
    <w:p w:rsidRPr="004F634A" w:rsidR="00CC297C" w:rsidP="00CC297C" w:rsidRDefault="00CC297C" w14:paraId="2C40C55B" w14:textId="77777777">
      <w:pPr>
        <w:rPr>
          <w:rFonts w:asciiTheme="minorHAnsi" w:hAnsiTheme="minorHAnsi" w:cstheme="minorHAnsi"/>
          <w:szCs w:val="22"/>
        </w:rPr>
      </w:pPr>
      <w:r w:rsidRPr="004F634A">
        <w:rPr>
          <w:rFonts w:asciiTheme="minorHAnsi" w:hAnsiTheme="minorHAnsi" w:cstheme="minorHAnsi"/>
          <w:b/>
          <w:szCs w:val="22"/>
        </w:rPr>
        <w:t>C2.</w:t>
      </w:r>
      <w:r w:rsidRPr="004F634A">
        <w:rPr>
          <w:rFonts w:asciiTheme="minorHAnsi" w:hAnsiTheme="minorHAnsi" w:cstheme="minorHAnsi"/>
          <w:szCs w:val="22"/>
        </w:rPr>
        <w:t>What was the main purpose of the contact with children and families?</w:t>
      </w:r>
    </w:p>
    <w:p w:rsidRPr="004F634A" w:rsidR="00CC297C" w:rsidP="00CC297C" w:rsidRDefault="00CC297C" w14:paraId="4BDFFEE9"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Maintain relationships/Understand when parents will be ready to come back</w:t>
      </w:r>
    </w:p>
    <w:p w:rsidRPr="004F634A" w:rsidR="00CC297C" w:rsidP="00CC297C" w:rsidRDefault="00CC297C" w14:paraId="6B431C17"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support to parents</w:t>
      </w:r>
    </w:p>
    <w:p w:rsidRPr="004F634A" w:rsidR="00CC297C" w:rsidP="00CC297C" w:rsidRDefault="00CC297C" w14:paraId="08998A55"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instruction and engagement with children</w:t>
      </w:r>
    </w:p>
    <w:p w:rsidRPr="004F634A" w:rsidR="00CC297C" w:rsidP="00CC297C" w:rsidRDefault="00CC297C" w14:paraId="055C889E" w14:textId="77777777">
      <w:pPr>
        <w:spacing w:after="160" w:line="259" w:lineRule="auto"/>
        <w:ind w:left="540"/>
        <w:rPr>
          <w:rFonts w:asciiTheme="minorHAnsi" w:hAnsiTheme="minorHAnsi" w:cstheme="minorHAnsi"/>
          <w:szCs w:val="22"/>
          <w:lang w:val="es-MX"/>
        </w:rPr>
      </w:pPr>
      <w:r w:rsidRPr="004F634A">
        <w:rPr>
          <w:rFonts w:asciiTheme="minorHAnsi" w:hAnsiTheme="minorHAnsi" w:cstheme="minorHAnsi"/>
          <w:szCs w:val="22"/>
          <w:lang w:val="es-MX"/>
        </w:rPr>
        <w:t>O Other</w:t>
      </w:r>
    </w:p>
    <w:p w:rsidRPr="004F634A" w:rsidR="00CC297C" w:rsidP="00CC297C" w:rsidRDefault="00CC297C" w14:paraId="49F1CF8B" w14:textId="77777777">
      <w:pPr>
        <w:spacing w:after="0"/>
        <w:rPr>
          <w:rFonts w:asciiTheme="minorHAnsi" w:hAnsiTheme="minorHAnsi" w:cstheme="minorHAnsi"/>
          <w:noProof/>
          <w:szCs w:val="22"/>
          <w:lang w:val="es-MX"/>
        </w:rPr>
      </w:pPr>
      <w:r w:rsidRPr="004F634A">
        <w:rPr>
          <w:rFonts w:asciiTheme="minorHAnsi" w:hAnsiTheme="minorHAnsi" w:cstheme="minorHAnsi"/>
          <w:noProof/>
          <w:szCs w:val="22"/>
          <w:lang w:val="es-MX"/>
        </w:rPr>
        <w:br w:type="page"/>
      </w:r>
    </w:p>
    <w:p w:rsidRPr="00595523" w:rsidR="00CC297C" w:rsidP="00CC297C" w:rsidRDefault="00CC297C" w14:paraId="5CB3DF89" w14:textId="7B8B1F33">
      <w:pPr>
        <w:rPr>
          <w:rFonts w:asciiTheme="minorHAnsi" w:hAnsiTheme="minorHAnsi" w:eastAsiaTheme="majorEastAsia" w:cstheme="minorHAnsi"/>
          <w:szCs w:val="22"/>
        </w:rPr>
      </w:pPr>
      <w:r w:rsidRPr="00595523">
        <w:rPr>
          <w:rFonts w:asciiTheme="minorHAnsi" w:hAnsiTheme="minorHAnsi" w:eastAsiaTheme="majorEastAsia" w:cstheme="minorHAnsi"/>
          <w:szCs w:val="22"/>
          <w:lang w:val="es-MX"/>
        </w:rPr>
        <w:lastRenderedPageBreak/>
        <w:t xml:space="preserve">C3. </w:t>
      </w:r>
      <w:r w:rsidRPr="00595523">
        <w:rPr>
          <w:rFonts w:asciiTheme="minorHAnsi" w:hAnsiTheme="minorHAnsi" w:eastAsiaTheme="majorEastAsia" w:cstheme="minorHAnsi"/>
          <w:szCs w:val="22"/>
        </w:rPr>
        <w:t>As far as you recall, what, if any, special health practices did you have in place</w:t>
      </w:r>
      <w:r w:rsidR="003F6173">
        <w:rPr>
          <w:rFonts w:asciiTheme="minorHAnsi" w:hAnsiTheme="minorHAnsi" w:eastAsiaTheme="majorEastAsia" w:cstheme="minorHAnsi"/>
          <w:szCs w:val="22"/>
        </w:rPr>
        <w:t xml:space="preserve"> during in March 2021?</w:t>
      </w:r>
    </w:p>
    <w:tbl>
      <w:tblPr>
        <w:tblStyle w:val="TableGrid"/>
        <w:tblW w:w="0" w:type="auto"/>
        <w:tblLook w:val="04A0" w:firstRow="1" w:lastRow="0" w:firstColumn="1" w:lastColumn="0" w:noHBand="0" w:noVBand="1"/>
      </w:tblPr>
      <w:tblGrid>
        <w:gridCol w:w="2337"/>
        <w:gridCol w:w="2338"/>
      </w:tblGrid>
      <w:tr w:rsidRPr="00595523" w:rsidR="003F6173" w:rsidTr="00486472" w14:paraId="6BC9AA30" w14:textId="77777777">
        <w:tc>
          <w:tcPr>
            <w:tcW w:w="2337" w:type="dxa"/>
          </w:tcPr>
          <w:p w:rsidRPr="00595523" w:rsidR="003F6173" w:rsidP="00486472" w:rsidRDefault="003F6173" w14:paraId="73823636" w14:textId="1A90BE6B">
            <w:pPr>
              <w:rPr>
                <w:rFonts w:asciiTheme="minorHAnsi" w:hAnsiTheme="minorHAnsi" w:eastAsiaTheme="majorEastAsia" w:cstheme="minorHAnsi"/>
                <w:szCs w:val="22"/>
              </w:rPr>
            </w:pPr>
            <w:r>
              <w:rPr>
                <w:rFonts w:asciiTheme="minorHAnsi" w:hAnsiTheme="minorHAnsi" w:eastAsiaTheme="majorEastAsia" w:cstheme="minorHAnsi"/>
                <w:szCs w:val="22"/>
              </w:rPr>
              <w:t>COVID-specific</w:t>
            </w:r>
            <w:r w:rsidRPr="00595523">
              <w:rPr>
                <w:rFonts w:asciiTheme="minorHAnsi" w:hAnsiTheme="minorHAnsi" w:eastAsiaTheme="majorEastAsia" w:cstheme="minorHAnsi"/>
                <w:szCs w:val="22"/>
              </w:rPr>
              <w:t xml:space="preserve"> cleaning and sanitation</w:t>
            </w:r>
          </w:p>
        </w:tc>
        <w:tc>
          <w:tcPr>
            <w:tcW w:w="2338" w:type="dxa"/>
          </w:tcPr>
          <w:p w:rsidRPr="00595523" w:rsidR="003F6173" w:rsidP="00486472" w:rsidRDefault="003F6173" w14:paraId="28D51772"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3F6173" w:rsidP="00486472" w:rsidRDefault="003F6173" w14:paraId="11F1294A"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 (skip rest of column)</w:t>
            </w:r>
          </w:p>
        </w:tc>
      </w:tr>
      <w:tr w:rsidRPr="00595523" w:rsidR="003F6173" w:rsidTr="00486472" w14:paraId="501F24E9" w14:textId="77777777">
        <w:tc>
          <w:tcPr>
            <w:tcW w:w="2337" w:type="dxa"/>
          </w:tcPr>
          <w:p w:rsidRPr="00595523" w:rsidR="003F6173" w:rsidP="00486472" w:rsidRDefault="003F6173" w14:paraId="3292D705"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intaining small group sizes for social distancing</w:t>
            </w:r>
          </w:p>
        </w:tc>
        <w:tc>
          <w:tcPr>
            <w:tcW w:w="2338" w:type="dxa"/>
          </w:tcPr>
          <w:p w:rsidRPr="00595523" w:rsidR="003F6173" w:rsidP="00486472" w:rsidRDefault="003F6173" w14:paraId="23F6DA3D"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3F6173" w:rsidTr="00486472" w14:paraId="365CB6ED" w14:textId="77777777">
        <w:tc>
          <w:tcPr>
            <w:tcW w:w="2337" w:type="dxa"/>
          </w:tcPr>
          <w:p w:rsidRPr="00595523" w:rsidR="003F6173" w:rsidP="00486472" w:rsidRDefault="003F6173" w14:paraId="55D7D4D0" w14:textId="322AD66E">
            <w:pPr>
              <w:rPr>
                <w:rFonts w:asciiTheme="minorHAnsi" w:hAnsiTheme="minorHAnsi" w:eastAsiaTheme="majorEastAsia" w:cstheme="minorHAnsi"/>
                <w:szCs w:val="22"/>
              </w:rPr>
            </w:pPr>
            <w:r>
              <w:rPr>
                <w:rFonts w:asciiTheme="minorHAnsi" w:hAnsiTheme="minorHAnsi" w:eastAsiaTheme="majorEastAsia" w:cstheme="minorHAnsi"/>
                <w:szCs w:val="22"/>
              </w:rPr>
              <w:t>Limited</w:t>
            </w:r>
            <w:r w:rsidRPr="00595523">
              <w:rPr>
                <w:rFonts w:asciiTheme="minorHAnsi" w:hAnsiTheme="minorHAnsi" w:eastAsiaTheme="majorEastAsia" w:cstheme="minorHAnsi"/>
                <w:szCs w:val="22"/>
              </w:rPr>
              <w:t xml:space="preserve"> mixing of children across groups</w:t>
            </w:r>
          </w:p>
        </w:tc>
        <w:tc>
          <w:tcPr>
            <w:tcW w:w="2338" w:type="dxa"/>
          </w:tcPr>
          <w:p w:rsidRPr="00595523" w:rsidR="003F6173" w:rsidP="00486472" w:rsidRDefault="003F6173" w14:paraId="411DFC1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3F6173" w:rsidTr="00486472" w14:paraId="72B4C8D5" w14:textId="77777777">
        <w:tc>
          <w:tcPr>
            <w:tcW w:w="2337" w:type="dxa"/>
          </w:tcPr>
          <w:p w:rsidRPr="00595523" w:rsidR="003F6173" w:rsidP="00486472" w:rsidRDefault="003F6173" w14:paraId="1DE28142" w14:textId="3600B50C">
            <w:pPr>
              <w:rPr>
                <w:rFonts w:asciiTheme="minorHAnsi" w:hAnsiTheme="minorHAnsi" w:eastAsiaTheme="majorEastAsia" w:cstheme="minorHAnsi"/>
                <w:szCs w:val="22"/>
              </w:rPr>
            </w:pPr>
            <w:r w:rsidRPr="00595523">
              <w:rPr>
                <w:rFonts w:asciiTheme="minorHAnsi" w:hAnsiTheme="minorHAnsi" w:eastAsiaTheme="majorEastAsia" w:cstheme="minorHAnsi"/>
                <w:szCs w:val="22"/>
              </w:rPr>
              <w:t>Limit</w:t>
            </w:r>
            <w:r>
              <w:rPr>
                <w:rFonts w:asciiTheme="minorHAnsi" w:hAnsiTheme="minorHAnsi" w:eastAsiaTheme="majorEastAsia" w:cstheme="minorHAnsi"/>
                <w:szCs w:val="22"/>
              </w:rPr>
              <w:t>ing</w:t>
            </w:r>
            <w:r w:rsidRPr="00595523">
              <w:rPr>
                <w:rFonts w:asciiTheme="minorHAnsi" w:hAnsiTheme="minorHAnsi" w:eastAsiaTheme="majorEastAsia" w:cstheme="minorHAnsi"/>
                <w:szCs w:val="22"/>
              </w:rPr>
              <w:t xml:space="preserve"> parents’ entry into program space </w:t>
            </w:r>
          </w:p>
        </w:tc>
        <w:tc>
          <w:tcPr>
            <w:tcW w:w="2338" w:type="dxa"/>
          </w:tcPr>
          <w:p w:rsidRPr="00595523" w:rsidR="003F6173" w:rsidP="00486472" w:rsidRDefault="003F6173" w14:paraId="2D6765AF"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r w:rsidRPr="00595523" w:rsidR="003F6173" w:rsidTr="00486472" w14:paraId="6BDD5EE5" w14:textId="77777777">
        <w:tc>
          <w:tcPr>
            <w:tcW w:w="2337" w:type="dxa"/>
          </w:tcPr>
          <w:p w:rsidRPr="00595523" w:rsidR="003F6173" w:rsidP="00486472" w:rsidRDefault="003F6173" w14:paraId="1C89808D"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sk wearing by staff</w:t>
            </w:r>
          </w:p>
        </w:tc>
        <w:tc>
          <w:tcPr>
            <w:tcW w:w="2338" w:type="dxa"/>
          </w:tcPr>
          <w:p w:rsidRPr="00595523" w:rsidR="003F6173" w:rsidP="00486472" w:rsidRDefault="003F6173" w14:paraId="28875BE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3F6173" w:rsidTr="00486472" w14:paraId="5459C4C9" w14:textId="77777777">
        <w:tc>
          <w:tcPr>
            <w:tcW w:w="2337" w:type="dxa"/>
          </w:tcPr>
          <w:p w:rsidRPr="00595523" w:rsidR="003F6173" w:rsidP="00486472" w:rsidRDefault="003F6173" w14:paraId="268E56F4"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Health screening of children on arrival</w:t>
            </w:r>
          </w:p>
        </w:tc>
        <w:tc>
          <w:tcPr>
            <w:tcW w:w="2338" w:type="dxa"/>
          </w:tcPr>
          <w:p w:rsidRPr="00595523" w:rsidR="003F6173" w:rsidP="00486472" w:rsidRDefault="003F6173" w14:paraId="50F4A48E"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bl>
    <w:p w:rsidRPr="004F634A" w:rsidR="00CC297C" w:rsidP="00CC297C" w:rsidRDefault="00CC297C" w14:paraId="12DF2DC3" w14:textId="77777777">
      <w:pPr>
        <w:rPr>
          <w:rFonts w:asciiTheme="minorHAnsi" w:hAnsiTheme="minorHAnsi" w:eastAsiaTheme="majorEastAsia" w:cstheme="minorHAnsi"/>
          <w:b/>
          <w:szCs w:val="22"/>
        </w:rPr>
      </w:pPr>
    </w:p>
    <w:p w:rsidRPr="004F634A" w:rsidR="00CC297C" w:rsidP="00CC297C" w:rsidRDefault="00CC297C" w14:paraId="16EB440B" w14:textId="77777777">
      <w:pPr>
        <w:rPr>
          <w:rFonts w:asciiTheme="minorHAnsi" w:hAnsiTheme="minorHAnsi" w:cstheme="minorHAnsi"/>
          <w:szCs w:val="22"/>
        </w:rPr>
      </w:pPr>
      <w:r w:rsidRPr="004F634A">
        <w:rPr>
          <w:rFonts w:asciiTheme="minorHAnsi" w:hAnsiTheme="minorHAnsi" w:cstheme="minorHAnsi"/>
          <w:b/>
          <w:szCs w:val="22"/>
        </w:rPr>
        <w:t xml:space="preserve">C4. </w:t>
      </w:r>
      <w:r w:rsidRPr="004F634A">
        <w:rPr>
          <w:rFonts w:asciiTheme="minorHAnsi" w:hAnsiTheme="minorHAnsi" w:cstheme="minorHAnsi"/>
          <w:szCs w:val="22"/>
        </w:rPr>
        <w:t>As far as you know, were any of your program’s staff, children, or their household members diagnosed with the coronavirus when they might have exposed others in your program?</w:t>
      </w:r>
    </w:p>
    <w:p w:rsidRPr="004F634A" w:rsidR="00CC297C" w:rsidP="00CC297C" w:rsidRDefault="00CC297C" w14:paraId="5A9E284B" w14:textId="77777777">
      <w:pPr>
        <w:autoSpaceDE w:val="0"/>
        <w:autoSpaceDN w:val="0"/>
        <w:adjustRightInd w:val="0"/>
        <w:spacing w:after="0"/>
        <w:ind w:firstLine="720"/>
        <w:rPr>
          <w:rFonts w:asciiTheme="minorHAnsi" w:hAnsiTheme="minorHAnsi" w:cstheme="minorHAnsi"/>
          <w:szCs w:val="22"/>
        </w:rPr>
      </w:pPr>
      <w:r w:rsidRPr="004F634A">
        <w:rPr>
          <w:rFonts w:asciiTheme="minorHAnsi" w:hAnsiTheme="minorHAnsi" w:cstheme="minorHAnsi"/>
          <w:szCs w:val="22"/>
        </w:rPr>
        <w:t xml:space="preserve">1       </w:t>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YES (ask C5)</w:t>
      </w:r>
    </w:p>
    <w:p w:rsidRPr="004F634A" w:rsidR="00CC297C" w:rsidP="00CC297C" w:rsidRDefault="00CC297C" w14:paraId="007CBE56" w14:textId="77777777">
      <w:pPr>
        <w:tabs>
          <w:tab w:val="left" w:pos="1170"/>
        </w:tabs>
        <w:autoSpaceDE w:val="0"/>
        <w:autoSpaceDN w:val="0"/>
        <w:adjustRightInd w:val="0"/>
        <w:spacing w:after="0"/>
        <w:ind w:left="720"/>
        <w:rPr>
          <w:rFonts w:asciiTheme="minorHAnsi" w:hAnsiTheme="minorHAnsi" w:cstheme="minorHAnsi"/>
          <w:szCs w:val="22"/>
        </w:rPr>
      </w:pPr>
      <w:r w:rsidRPr="004F634A">
        <w:rPr>
          <w:rFonts w:asciiTheme="minorHAnsi" w:hAnsiTheme="minorHAnsi" w:cstheme="minorHAnsi"/>
          <w:szCs w:val="22"/>
        </w:rPr>
        <w:t>2</w:t>
      </w:r>
      <w:r w:rsidRPr="004F634A">
        <w:rPr>
          <w:rFonts w:asciiTheme="minorHAnsi" w:hAnsiTheme="minorHAnsi" w:cstheme="minorHAnsi"/>
          <w:szCs w:val="22"/>
        </w:rPr>
        <w:tab/>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NO (SKIP TO C7)</w:t>
      </w:r>
    </w:p>
    <w:p w:rsidRPr="004F634A" w:rsidR="00CC297C" w:rsidP="00CC297C" w:rsidRDefault="00CC297C" w14:paraId="4C9E8ABC" w14:textId="77777777">
      <w:pPr>
        <w:rPr>
          <w:rFonts w:asciiTheme="minorHAnsi" w:hAnsiTheme="minorHAnsi" w:cstheme="minorHAnsi"/>
          <w:szCs w:val="22"/>
        </w:rPr>
      </w:pPr>
    </w:p>
    <w:p w:rsidRPr="004F634A" w:rsidR="00CC297C" w:rsidP="00CC297C" w:rsidRDefault="00CC297C" w14:paraId="793D2F8D" w14:textId="77777777">
      <w:pPr>
        <w:rPr>
          <w:rFonts w:asciiTheme="minorHAnsi" w:hAnsiTheme="minorHAnsi" w:cstheme="minorHAnsi"/>
          <w:szCs w:val="22"/>
        </w:rPr>
      </w:pPr>
      <w:r w:rsidRPr="004F634A">
        <w:rPr>
          <w:rFonts w:asciiTheme="minorHAnsi" w:hAnsiTheme="minorHAnsi" w:cstheme="minorHAnsi"/>
          <w:szCs w:val="22"/>
        </w:rPr>
        <w:t>C5. Who was diagnosed? (CODE ALL THAT APPLY)</w:t>
      </w:r>
    </w:p>
    <w:p w:rsidRPr="004F634A" w:rsidR="00CC297C" w:rsidP="00CC297C" w:rsidRDefault="00CC297C" w14:paraId="3B56370C" w14:textId="77777777">
      <w:pPr>
        <w:spacing w:after="0"/>
        <w:ind w:left="720"/>
        <w:rPr>
          <w:rFonts w:asciiTheme="minorHAnsi" w:hAnsiTheme="minorHAnsi" w:cstheme="minorHAnsi"/>
          <w:szCs w:val="22"/>
        </w:rPr>
      </w:pPr>
      <w:r w:rsidRPr="004F634A">
        <w:rPr>
          <w:rFonts w:asciiTheme="minorHAnsi" w:hAnsiTheme="minorHAnsi" w:cstheme="minorHAnsi"/>
          <w:szCs w:val="22"/>
        </w:rPr>
        <w:t>- children</w:t>
      </w:r>
    </w:p>
    <w:p w:rsidRPr="004F634A" w:rsidR="00CC297C" w:rsidP="00CC297C" w:rsidRDefault="00CC297C" w14:paraId="758AA6E4" w14:textId="77777777">
      <w:pPr>
        <w:spacing w:after="0"/>
        <w:ind w:left="720"/>
        <w:rPr>
          <w:rFonts w:asciiTheme="minorHAnsi" w:hAnsiTheme="minorHAnsi" w:cstheme="minorHAnsi"/>
          <w:szCs w:val="22"/>
        </w:rPr>
      </w:pPr>
      <w:r w:rsidRPr="004F634A">
        <w:rPr>
          <w:rFonts w:asciiTheme="minorHAnsi" w:hAnsiTheme="minorHAnsi" w:cstheme="minorHAnsi"/>
          <w:szCs w:val="22"/>
        </w:rPr>
        <w:t>- staff</w:t>
      </w:r>
    </w:p>
    <w:p w:rsidRPr="004F634A" w:rsidR="00CC297C" w:rsidP="00CC297C" w:rsidRDefault="00CC297C" w14:paraId="6331695E" w14:textId="77777777">
      <w:pPr>
        <w:spacing w:after="0"/>
        <w:ind w:left="720"/>
        <w:rPr>
          <w:rFonts w:asciiTheme="minorHAnsi" w:hAnsiTheme="minorHAnsi" w:cstheme="minorHAnsi"/>
          <w:szCs w:val="22"/>
        </w:rPr>
      </w:pPr>
      <w:r w:rsidRPr="004F634A">
        <w:rPr>
          <w:rFonts w:asciiTheme="minorHAnsi" w:hAnsiTheme="minorHAnsi" w:cstheme="minorHAnsi"/>
          <w:szCs w:val="22"/>
        </w:rPr>
        <w:t>- household members of children</w:t>
      </w:r>
    </w:p>
    <w:p w:rsidRPr="004F634A" w:rsidR="00CC297C" w:rsidP="00CC297C" w:rsidRDefault="00CC297C" w14:paraId="79A434C1" w14:textId="77777777">
      <w:pPr>
        <w:spacing w:after="0"/>
        <w:ind w:left="720"/>
        <w:rPr>
          <w:rFonts w:asciiTheme="minorHAnsi" w:hAnsiTheme="minorHAnsi" w:cstheme="minorHAnsi"/>
          <w:szCs w:val="22"/>
        </w:rPr>
      </w:pPr>
      <w:r w:rsidRPr="004F634A">
        <w:rPr>
          <w:rFonts w:asciiTheme="minorHAnsi" w:hAnsiTheme="minorHAnsi" w:cstheme="minorHAnsi"/>
          <w:szCs w:val="22"/>
        </w:rPr>
        <w:t>- household members of staff</w:t>
      </w:r>
    </w:p>
    <w:p w:rsidRPr="004F634A" w:rsidR="00CC297C" w:rsidP="00CC297C" w:rsidRDefault="00CC297C" w14:paraId="2B88C8C0" w14:textId="77777777">
      <w:pPr>
        <w:rPr>
          <w:rFonts w:asciiTheme="minorHAnsi" w:hAnsiTheme="minorHAnsi" w:cstheme="minorHAnsi"/>
          <w:szCs w:val="22"/>
        </w:rPr>
      </w:pPr>
    </w:p>
    <w:p w:rsidRPr="004F634A" w:rsidR="00CC297C" w:rsidP="00CC297C" w:rsidRDefault="00CC297C" w14:paraId="398A324F" w14:textId="77777777">
      <w:pPr>
        <w:rPr>
          <w:rFonts w:asciiTheme="minorHAnsi" w:hAnsiTheme="minorHAnsi" w:cstheme="minorHAnsi"/>
          <w:szCs w:val="22"/>
        </w:rPr>
      </w:pPr>
      <w:r w:rsidRPr="004F634A">
        <w:rPr>
          <w:rFonts w:asciiTheme="minorHAnsi" w:hAnsiTheme="minorHAnsi" w:cstheme="minorHAnsi"/>
          <w:szCs w:val="22"/>
        </w:rPr>
        <w:t>C6. Did the program take any of the following steps as a result of the diagnosis: (CODE ALL THAT APPLY)</w:t>
      </w:r>
    </w:p>
    <w:p w:rsidRPr="004F634A" w:rsidR="00CC297C" w:rsidP="00CC297C" w:rsidRDefault="00CC297C" w14:paraId="20CCC47C" w14:textId="77777777">
      <w:pPr>
        <w:spacing w:after="0"/>
        <w:ind w:left="720"/>
        <w:rPr>
          <w:rFonts w:asciiTheme="minorHAnsi" w:hAnsiTheme="minorHAnsi" w:cstheme="minorHAnsi"/>
          <w:szCs w:val="22"/>
        </w:rPr>
      </w:pPr>
      <w:r w:rsidRPr="004F634A">
        <w:rPr>
          <w:rFonts w:asciiTheme="minorHAnsi" w:hAnsiTheme="minorHAnsi" w:cstheme="minorHAnsi"/>
          <w:szCs w:val="22"/>
        </w:rPr>
        <w:t>- inform parents</w:t>
      </w:r>
    </w:p>
    <w:p w:rsidRPr="004F634A" w:rsidR="00CC297C" w:rsidP="00CC297C" w:rsidRDefault="00CC297C" w14:paraId="6A9A9FF6" w14:textId="77777777">
      <w:pPr>
        <w:spacing w:after="0"/>
        <w:ind w:left="720"/>
        <w:rPr>
          <w:rFonts w:asciiTheme="minorHAnsi" w:hAnsiTheme="minorHAnsi" w:cstheme="minorHAnsi"/>
          <w:szCs w:val="22"/>
        </w:rPr>
      </w:pPr>
      <w:r w:rsidRPr="004F634A">
        <w:rPr>
          <w:rFonts w:asciiTheme="minorHAnsi" w:hAnsiTheme="minorHAnsi" w:cstheme="minorHAnsi"/>
          <w:szCs w:val="22"/>
        </w:rPr>
        <w:t>- inform staff members</w:t>
      </w:r>
    </w:p>
    <w:p w:rsidRPr="004F634A" w:rsidR="00CC297C" w:rsidP="00CC297C" w:rsidRDefault="00CC297C" w14:paraId="5D22E65E" w14:textId="77777777">
      <w:pPr>
        <w:spacing w:after="0"/>
        <w:ind w:left="720"/>
        <w:rPr>
          <w:rFonts w:asciiTheme="minorHAnsi" w:hAnsiTheme="minorHAnsi" w:cstheme="minorHAnsi"/>
          <w:szCs w:val="22"/>
        </w:rPr>
      </w:pPr>
      <w:r w:rsidRPr="004F634A">
        <w:rPr>
          <w:rFonts w:asciiTheme="minorHAnsi" w:hAnsiTheme="minorHAnsi" w:cstheme="minorHAnsi"/>
          <w:szCs w:val="22"/>
        </w:rPr>
        <w:t>- close down operations in one or more classrooms for at least one or two full days</w:t>
      </w:r>
    </w:p>
    <w:p w:rsidRPr="004F634A" w:rsidR="00CC297C" w:rsidP="00CC297C" w:rsidRDefault="00CC297C" w14:paraId="7D0B1A76" w14:textId="77777777">
      <w:pPr>
        <w:rPr>
          <w:rFonts w:asciiTheme="minorHAnsi" w:hAnsiTheme="minorHAnsi" w:eastAsiaTheme="majorEastAsia" w:cstheme="minorHAnsi"/>
          <w:b/>
          <w:szCs w:val="22"/>
        </w:rPr>
      </w:pPr>
    </w:p>
    <w:p w:rsidRPr="004F634A" w:rsidR="00CC297C" w:rsidP="00CC297C" w:rsidRDefault="00CC297C" w14:paraId="2E031EF9" w14:textId="2683B248">
      <w:pPr>
        <w:spacing w:before="2" w:after="160" w:line="315" w:lineRule="exact"/>
        <w:rPr>
          <w:rFonts w:asciiTheme="minorHAnsi" w:hAnsiTheme="minorHAnsi" w:cstheme="minorHAnsi"/>
          <w:szCs w:val="22"/>
        </w:rPr>
      </w:pPr>
      <w:r w:rsidRPr="004F634A">
        <w:rPr>
          <w:rFonts w:asciiTheme="minorHAnsi" w:hAnsiTheme="minorHAnsi" w:cstheme="minorHAnsi"/>
          <w:b/>
          <w:szCs w:val="22"/>
        </w:rPr>
        <w:t xml:space="preserve">C7. </w:t>
      </w:r>
      <w:r w:rsidRPr="004F634A">
        <w:rPr>
          <w:rFonts w:asciiTheme="minorHAnsi" w:hAnsiTheme="minorHAnsi" w:cstheme="minorHAnsi"/>
          <w:szCs w:val="22"/>
        </w:rPr>
        <w:t xml:space="preserve">Since </w:t>
      </w:r>
      <w:r w:rsidR="00C94550">
        <w:rPr>
          <w:rFonts w:asciiTheme="minorHAnsi" w:hAnsiTheme="minorHAnsi" w:cstheme="minorHAnsi"/>
          <w:szCs w:val="22"/>
        </w:rPr>
        <w:t>(</w:t>
      </w:r>
      <w:r w:rsidRPr="004F634A">
        <w:rPr>
          <w:rFonts w:asciiTheme="minorHAnsi" w:hAnsiTheme="minorHAnsi" w:cstheme="minorHAnsi"/>
          <w:szCs w:val="22"/>
        </w:rPr>
        <w:t>the COVID-19 pandemic began</w:t>
      </w:r>
      <w:r w:rsidR="00C94550">
        <w:rPr>
          <w:rFonts w:asciiTheme="minorHAnsi" w:hAnsiTheme="minorHAnsi" w:cstheme="minorHAnsi"/>
          <w:szCs w:val="22"/>
        </w:rPr>
        <w:t>/Wave 1)</w:t>
      </w:r>
      <w:r w:rsidRPr="004F634A">
        <w:rPr>
          <w:rFonts w:asciiTheme="minorHAnsi" w:hAnsiTheme="minorHAnsi" w:cstheme="minorHAnsi"/>
          <w:szCs w:val="22"/>
        </w:rPr>
        <w:t>, have you provided care for any new children in the following groups? Mark all that apply.</w:t>
      </w:r>
    </w:p>
    <w:p w:rsidRPr="004F634A" w:rsidR="00CC297C" w:rsidP="00CC297C" w:rsidRDefault="00CC297C" w14:paraId="48C804E8"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iblings of enrolled children</w:t>
      </w:r>
    </w:p>
    <w:p w:rsidRPr="004F634A" w:rsidR="00CC297C" w:rsidP="00CC297C" w:rsidRDefault="00CC297C" w14:paraId="3C7118F0"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chool-aged children</w:t>
      </w:r>
    </w:p>
    <w:p w:rsidRPr="004F634A" w:rsidR="00CC297C" w:rsidP="00CC297C" w:rsidRDefault="00CC297C" w14:paraId="59D6952A"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from sites that closed down</w:t>
      </w:r>
    </w:p>
    <w:p w:rsidRPr="004F634A" w:rsidR="00CC297C" w:rsidP="00CC297C" w:rsidRDefault="00CC297C" w14:paraId="18254E4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of essential workers</w:t>
      </w:r>
    </w:p>
    <w:p w:rsidRPr="004F634A" w:rsidR="00CC297C" w:rsidP="00CC297C" w:rsidRDefault="00CC297C" w14:paraId="6A3850A8" w14:textId="77777777">
      <w:pPr>
        <w:pStyle w:val="ListParagraph"/>
        <w:spacing w:before="2" w:after="160" w:line="315" w:lineRule="exact"/>
        <w:rPr>
          <w:rFonts w:asciiTheme="minorHAnsi" w:hAnsiTheme="minorHAnsi" w:cstheme="minorHAnsi"/>
          <w:szCs w:val="22"/>
        </w:rPr>
      </w:pPr>
      <w:r w:rsidRPr="004F634A">
        <w:rPr>
          <w:rFonts w:asciiTheme="minorHAnsi" w:hAnsiTheme="minorHAnsi" w:cstheme="minorHAnsi"/>
          <w:sz w:val="22"/>
          <w:szCs w:val="22"/>
        </w:rPr>
        <w:sym w:font="Wingdings" w:char="F06F"/>
      </w:r>
      <w:r w:rsidRPr="004F634A">
        <w:rPr>
          <w:rFonts w:asciiTheme="minorHAnsi" w:hAnsiTheme="minorHAnsi" w:cstheme="minorHAnsi"/>
          <w:sz w:val="22"/>
          <w:szCs w:val="22"/>
        </w:rPr>
        <w:t xml:space="preserve">          Children with disabilities</w:t>
      </w:r>
    </w:p>
    <w:p w:rsidRPr="004F634A" w:rsidR="00CC297C" w:rsidP="00CC297C" w:rsidRDefault="00CC297C" w14:paraId="0D7B2197"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None of the above</w:t>
      </w:r>
    </w:p>
    <w:p w:rsidRPr="004F634A" w:rsidR="00CC297C" w:rsidP="00CC297C" w:rsidRDefault="00CC297C" w14:paraId="47C44831"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Don’t know</w:t>
      </w:r>
    </w:p>
    <w:p w:rsidRPr="00595523" w:rsidR="00CC297C" w:rsidP="00CC297C" w:rsidRDefault="00CC297C" w14:paraId="50124B54" w14:textId="77777777">
      <w:pPr>
        <w:pStyle w:val="NORC-QUESTION"/>
        <w:rPr>
          <w:rFonts w:asciiTheme="minorHAnsi" w:hAnsiTheme="minorHAnsi" w:cstheme="minorHAnsi"/>
          <w:sz w:val="22"/>
          <w:szCs w:val="22"/>
        </w:rPr>
      </w:pPr>
      <w:r w:rsidRPr="00595523">
        <w:rPr>
          <w:rFonts w:asciiTheme="minorHAnsi" w:hAnsiTheme="minorHAnsi" w:cstheme="minorHAnsi"/>
          <w:b/>
          <w:sz w:val="22"/>
          <w:szCs w:val="22"/>
        </w:rPr>
        <w:lastRenderedPageBreak/>
        <w:t xml:space="preserve">C8. </w:t>
      </w:r>
      <w:r w:rsidRPr="00595523">
        <w:rPr>
          <w:rFonts w:asciiTheme="minorHAnsi" w:hAnsiTheme="minorHAnsi" w:cstheme="minorHAnsi"/>
          <w:b/>
          <w:sz w:val="22"/>
          <w:szCs w:val="22"/>
        </w:rPr>
        <w:tab/>
      </w:r>
      <w:r w:rsidRPr="00595523">
        <w:rPr>
          <w:rFonts w:asciiTheme="minorHAnsi" w:hAnsiTheme="minorHAnsi" w:cstheme="minorHAnsi"/>
          <w:sz w:val="22"/>
          <w:szCs w:val="22"/>
        </w:rPr>
        <w:t>Since [March 2020/Wave 1 interview], have you turned away children who wanted to enroll because you did not have an empty slot?</w:t>
      </w:r>
    </w:p>
    <w:p w:rsidRPr="00595523" w:rsidR="00CC297C" w:rsidP="00CC297C" w:rsidRDefault="00CC297C" w14:paraId="68E0B2F3"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Yes</w:t>
      </w:r>
    </w:p>
    <w:p w:rsidRPr="00595523" w:rsidR="00CC297C" w:rsidP="00CC297C" w:rsidRDefault="00CC297C" w14:paraId="0F3E0187"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No</w:t>
      </w:r>
    </w:p>
    <w:p w:rsidRPr="00595523" w:rsidR="00CC297C" w:rsidP="00CC297C" w:rsidRDefault="00CC297C" w14:paraId="58CD4513"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3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Children are placed on a waiting list</w:t>
      </w:r>
    </w:p>
    <w:p w:rsidRPr="00595523" w:rsidR="00CC297C" w:rsidP="00CC297C" w:rsidRDefault="00CC297C" w14:paraId="55DFCA1C" w14:textId="77777777">
      <w:pPr>
        <w:pStyle w:val="NORC-Answer1"/>
        <w:rPr>
          <w:rFonts w:asciiTheme="minorHAnsi" w:hAnsiTheme="minorHAnsi" w:cstheme="minorHAnsi"/>
          <w:sz w:val="22"/>
          <w:szCs w:val="22"/>
        </w:rPr>
      </w:pPr>
    </w:p>
    <w:p w:rsidRPr="00595523" w:rsidR="00CC297C" w:rsidP="00CC297C" w:rsidRDefault="00CC297C" w14:paraId="055976B5" w14:textId="77777777">
      <w:pPr>
        <w:pStyle w:val="NORC-QUESTION"/>
        <w:keepLines/>
        <w:rPr>
          <w:rFonts w:asciiTheme="minorHAnsi" w:hAnsiTheme="minorHAnsi" w:cstheme="minorHAnsi"/>
          <w:sz w:val="22"/>
          <w:szCs w:val="22"/>
        </w:rPr>
      </w:pPr>
      <w:r w:rsidRPr="00595523">
        <w:rPr>
          <w:rFonts w:asciiTheme="minorHAnsi" w:hAnsiTheme="minorHAnsi" w:cstheme="minorHAnsi"/>
          <w:b/>
          <w:sz w:val="22"/>
          <w:szCs w:val="22"/>
        </w:rPr>
        <w:t>C9.</w:t>
      </w:r>
      <w:r>
        <w:rPr>
          <w:rFonts w:asciiTheme="minorHAnsi" w:hAnsiTheme="minorHAnsi" w:cstheme="minorHAnsi"/>
          <w:sz w:val="22"/>
          <w:szCs w:val="22"/>
        </w:rPr>
        <w:t xml:space="preserve"> Since [March 2020/Wave 1 interview], have</w:t>
      </w:r>
      <w:r w:rsidRPr="00595523">
        <w:rPr>
          <w:rFonts w:asciiTheme="minorHAnsi" w:hAnsiTheme="minorHAnsi" w:cstheme="minorHAnsi"/>
          <w:sz w:val="22"/>
          <w:szCs w:val="22"/>
        </w:rPr>
        <w:t xml:space="preserve"> you turn</w:t>
      </w:r>
      <w:r>
        <w:rPr>
          <w:rFonts w:asciiTheme="minorHAnsi" w:hAnsiTheme="minorHAnsi" w:cstheme="minorHAnsi"/>
          <w:sz w:val="22"/>
          <w:szCs w:val="22"/>
        </w:rPr>
        <w:t>ed</w:t>
      </w:r>
      <w:r w:rsidRPr="00595523">
        <w:rPr>
          <w:rFonts w:asciiTheme="minorHAnsi" w:hAnsiTheme="minorHAnsi" w:cstheme="minorHAnsi"/>
          <w:sz w:val="22"/>
          <w:szCs w:val="22"/>
        </w:rPr>
        <w:t xml:space="preserve"> away any parents because they wanted to enroll a child who had special needs that your program wasn’t prepared to meet? </w:t>
      </w:r>
    </w:p>
    <w:p w:rsidRPr="00595523" w:rsidR="00CC297C" w:rsidP="00CC297C" w:rsidRDefault="00CC297C" w14:paraId="542BABC2"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w:t>
      </w:r>
      <w:r w:rsidRPr="00595523">
        <w:rPr>
          <w:rFonts w:asciiTheme="minorHAnsi" w:hAnsiTheme="minorHAnsi" w:cstheme="minorHAnsi"/>
          <w:sz w:val="22"/>
          <w:szCs w:val="22"/>
        </w:rPr>
        <w:tab/>
      </w:r>
      <w:r w:rsidRPr="00595523">
        <w:rPr>
          <w:rFonts w:asciiTheme="minorHAnsi" w:hAnsiTheme="minorHAnsi" w:cstheme="minorHAnsi"/>
          <w:sz w:val="22"/>
          <w:szCs w:val="22"/>
        </w:rPr>
        <w:tab/>
        <w:t>Yes</w:t>
      </w:r>
    </w:p>
    <w:p w:rsidR="00CC297C" w:rsidP="00CC297C" w:rsidRDefault="00CC297C" w14:paraId="2A691F8C"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No</w:t>
      </w:r>
    </w:p>
    <w:p w:rsidRPr="00595523" w:rsidR="00CC297C" w:rsidP="00CC297C" w:rsidRDefault="00CC297C" w14:paraId="1DEC112F" w14:textId="77777777">
      <w:pPr>
        <w:pStyle w:val="ListParagraph"/>
        <w:tabs>
          <w:tab w:val="left" w:pos="1170"/>
        </w:tabs>
        <w:rPr>
          <w:rFonts w:asciiTheme="minorHAnsi" w:hAnsiTheme="minorHAnsi" w:cstheme="minorHAnsi"/>
          <w:sz w:val="22"/>
          <w:szCs w:val="22"/>
        </w:rPr>
      </w:pPr>
    </w:p>
    <w:p w:rsidRPr="004F634A" w:rsidR="00CC297C" w:rsidP="00CC297C" w:rsidRDefault="00CC297C" w14:paraId="045BEAF4" w14:textId="77777777">
      <w:pPr>
        <w:pStyle w:val="NORC-QUESTION"/>
        <w:tabs>
          <w:tab w:val="clear" w:pos="648"/>
        </w:tabs>
        <w:spacing w:line="276" w:lineRule="auto"/>
        <w:ind w:left="0" w:firstLine="0"/>
        <w:rPr>
          <w:rFonts w:asciiTheme="minorHAnsi" w:hAnsiTheme="minorHAnsi" w:cstheme="minorHAnsi"/>
          <w:color w:val="auto"/>
          <w:sz w:val="22"/>
          <w:szCs w:val="22"/>
        </w:rPr>
      </w:pPr>
      <w:r>
        <w:rPr>
          <w:rFonts w:asciiTheme="minorHAnsi" w:hAnsiTheme="minorHAnsi" w:cstheme="minorHAnsi"/>
          <w:b/>
          <w:szCs w:val="22"/>
        </w:rPr>
        <w:t>C10</w:t>
      </w:r>
      <w:r w:rsidRPr="004F634A">
        <w:rPr>
          <w:rFonts w:asciiTheme="minorHAnsi" w:hAnsiTheme="minorHAnsi" w:cstheme="minorHAnsi"/>
          <w:b/>
          <w:szCs w:val="22"/>
        </w:rPr>
        <w:t xml:space="preserve">. </w:t>
      </w:r>
      <w:r w:rsidRPr="004F634A">
        <w:rPr>
          <w:rFonts w:asciiTheme="minorHAnsi" w:hAnsiTheme="minorHAnsi" w:cstheme="minorHAnsi"/>
          <w:color w:val="auto"/>
          <w:sz w:val="22"/>
          <w:szCs w:val="22"/>
        </w:rPr>
        <w:t xml:space="preserve">Relative to before the COVID-19 pandemic, would you say that it is harder or easier now to cover your costs and keep your site open? </w:t>
      </w:r>
    </w:p>
    <w:p w:rsidRPr="004F634A" w:rsidR="00CC297C" w:rsidP="00CC297C" w:rsidRDefault="00CC297C" w14:paraId="555152EE"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harder to cover your costs now than it was before the coronavirus pandemic </w:t>
      </w:r>
    </w:p>
    <w:p w:rsidRPr="004F634A" w:rsidR="00CC297C" w:rsidP="00CC297C" w:rsidRDefault="00CC297C" w14:paraId="2BE74875"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easier to cover your costs now than it was before the coronavirus pandemic </w:t>
      </w:r>
    </w:p>
    <w:p w:rsidRPr="004F634A" w:rsidR="00CC297C" w:rsidP="00CC297C" w:rsidRDefault="00CC297C" w14:paraId="62D37BBB"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O It feels about the same</w:t>
      </w:r>
    </w:p>
    <w:p w:rsidRPr="004F634A" w:rsidR="00CC297C" w:rsidP="00CC297C" w:rsidRDefault="00CC297C" w14:paraId="663E9CDB" w14:textId="37A445A6">
      <w:pPr>
        <w:rPr>
          <w:rFonts w:asciiTheme="minorHAnsi" w:hAnsiTheme="minorHAnsi" w:eastAsiaTheme="majorEastAsia" w:cstheme="minorHAnsi"/>
          <w:szCs w:val="22"/>
        </w:rPr>
      </w:pPr>
      <w:r>
        <w:rPr>
          <w:rFonts w:asciiTheme="minorHAnsi" w:hAnsiTheme="minorHAnsi" w:eastAsiaTheme="majorEastAsia" w:cstheme="minorHAnsi"/>
          <w:b/>
          <w:szCs w:val="22"/>
        </w:rPr>
        <w:t>C11</w:t>
      </w:r>
      <w:r w:rsidRPr="004F634A">
        <w:rPr>
          <w:rFonts w:asciiTheme="minorHAnsi" w:hAnsiTheme="minorHAnsi" w:eastAsiaTheme="majorEastAsia" w:cstheme="minorHAnsi"/>
          <w:szCs w:val="22"/>
        </w:rPr>
        <w:t xml:space="preserve">. What are the two most common concerns </w:t>
      </w:r>
      <w:r>
        <w:rPr>
          <w:rFonts w:asciiTheme="minorHAnsi" w:hAnsiTheme="minorHAnsi" w:eastAsiaTheme="majorEastAsia" w:cstheme="minorHAnsi"/>
          <w:szCs w:val="22"/>
        </w:rPr>
        <w:t xml:space="preserve"> </w:t>
      </w:r>
      <w:r w:rsidRPr="004F634A">
        <w:rPr>
          <w:rFonts w:asciiTheme="minorHAnsi" w:hAnsiTheme="minorHAnsi" w:eastAsiaTheme="majorEastAsia" w:cstheme="minorHAnsi"/>
          <w:szCs w:val="22"/>
        </w:rPr>
        <w:t>you hear from parents about using child care during the COVID-19 pandemic? (SELECT UP TO 2)</w:t>
      </w:r>
    </w:p>
    <w:p w:rsidRPr="004F634A" w:rsidR="00CC297C" w:rsidP="00CC297C" w:rsidRDefault="00CC297C" w14:paraId="0B147B4B" w14:textId="77777777">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 xml:space="preserve">1. They </w:t>
      </w:r>
      <w:r>
        <w:rPr>
          <w:rFonts w:asciiTheme="minorHAnsi" w:hAnsiTheme="minorHAnsi" w:eastAsiaTheme="majorEastAsia" w:cstheme="minorHAnsi"/>
          <w:szCs w:val="22"/>
        </w:rPr>
        <w:t>need less care</w:t>
      </w:r>
      <w:r w:rsidRPr="004F634A">
        <w:rPr>
          <w:rFonts w:asciiTheme="minorHAnsi" w:hAnsiTheme="minorHAnsi" w:eastAsiaTheme="majorEastAsia" w:cstheme="minorHAnsi"/>
          <w:szCs w:val="22"/>
        </w:rPr>
        <w:t xml:space="preserve"> because of their employment situation</w:t>
      </w:r>
    </w:p>
    <w:p w:rsidRPr="004F634A" w:rsidR="00CC297C" w:rsidP="00CC297C" w:rsidRDefault="00CC297C" w14:paraId="2BCA97C8" w14:textId="77777777">
      <w:pPr>
        <w:rPr>
          <w:rFonts w:asciiTheme="minorHAnsi" w:hAnsiTheme="minorHAnsi" w:eastAsiaTheme="majorEastAsia" w:cstheme="minorHAnsi"/>
          <w:szCs w:val="22"/>
        </w:rPr>
      </w:pPr>
      <w:r>
        <w:rPr>
          <w:rFonts w:asciiTheme="minorHAnsi" w:hAnsiTheme="minorHAnsi" w:eastAsiaTheme="majorEastAsia" w:cstheme="minorHAnsi"/>
          <w:szCs w:val="22"/>
        </w:rPr>
        <w:tab/>
        <w:t>2. They can</w:t>
      </w:r>
      <w:r w:rsidRPr="004F634A">
        <w:rPr>
          <w:rFonts w:asciiTheme="minorHAnsi" w:hAnsiTheme="minorHAnsi" w:eastAsiaTheme="majorEastAsia" w:cstheme="minorHAnsi"/>
          <w:szCs w:val="22"/>
        </w:rPr>
        <w:t xml:space="preserve"> afford </w:t>
      </w:r>
      <w:r>
        <w:rPr>
          <w:rFonts w:asciiTheme="minorHAnsi" w:hAnsiTheme="minorHAnsi" w:eastAsiaTheme="majorEastAsia" w:cstheme="minorHAnsi"/>
          <w:szCs w:val="22"/>
        </w:rPr>
        <w:t xml:space="preserve">less </w:t>
      </w:r>
      <w:r w:rsidRPr="004F634A">
        <w:rPr>
          <w:rFonts w:asciiTheme="minorHAnsi" w:hAnsiTheme="minorHAnsi" w:eastAsiaTheme="majorEastAsia" w:cstheme="minorHAnsi"/>
          <w:szCs w:val="22"/>
        </w:rPr>
        <w:t>care because of their financial situation</w:t>
      </w:r>
    </w:p>
    <w:p w:rsidRPr="004F634A" w:rsidR="00CC297C" w:rsidP="00CC297C" w:rsidRDefault="00CC297C" w14:paraId="162D9B97" w14:textId="77777777">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3.  They need care options that work for their school-age and younger children</w:t>
      </w:r>
    </w:p>
    <w:p w:rsidR="00CC297C" w:rsidP="00CC297C" w:rsidRDefault="00CC297C" w14:paraId="6EB6B1B7" w14:textId="77777777">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4. They are worried about keeping their children and families safe from illnes</w:t>
      </w:r>
      <w:r w:rsidRPr="00595523">
        <w:rPr>
          <w:rFonts w:asciiTheme="minorHAnsi" w:hAnsiTheme="minorHAnsi" w:eastAsiaTheme="majorEastAsia" w:cstheme="minorHAnsi"/>
          <w:szCs w:val="22"/>
        </w:rPr>
        <w:t>s</w:t>
      </w:r>
    </w:p>
    <w:p w:rsidRPr="00595523" w:rsidR="00CC297C" w:rsidP="00CC297C" w:rsidRDefault="00CC297C" w14:paraId="71CCACB8" w14:textId="77777777">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5. They do not like the care being offered </w:t>
      </w:r>
    </w:p>
    <w:p w:rsidR="00CC297C" w:rsidP="00CC297C" w:rsidRDefault="00CC297C" w14:paraId="540AF6C5" w14:textId="6993A06A">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6. Other (specify) </w:t>
      </w:r>
    </w:p>
    <w:p w:rsidRPr="00CA5B43" w:rsidR="005B05F3" w:rsidP="005B05F3" w:rsidRDefault="005B05F3" w14:paraId="4FE45498" w14:textId="125C0B24">
      <w:pPr>
        <w:pStyle w:val="BodyText"/>
        <w:spacing w:before="92"/>
        <w:ind w:right="1053"/>
        <w:rPr>
          <w:rFonts w:asciiTheme="minorHAnsi" w:hAnsiTheme="minorHAnsi" w:cstheme="minorHAnsi"/>
          <w:sz w:val="22"/>
          <w:szCs w:val="22"/>
          <w:lang w:val="en-US"/>
        </w:rPr>
      </w:pPr>
      <w:r>
        <w:rPr>
          <w:rFonts w:asciiTheme="minorHAnsi" w:hAnsiTheme="minorHAnsi" w:cstheme="minorHAnsi"/>
          <w:b/>
          <w:sz w:val="22"/>
          <w:szCs w:val="22"/>
          <w:lang w:val="en-US"/>
        </w:rPr>
        <w:t xml:space="preserve">C12. </w:t>
      </w:r>
      <w:r>
        <w:rPr>
          <w:rFonts w:asciiTheme="minorHAnsi" w:hAnsiTheme="minorHAnsi" w:cstheme="minorHAnsi"/>
          <w:sz w:val="22"/>
          <w:szCs w:val="22"/>
          <w:lang w:val="en-US"/>
        </w:rPr>
        <w:t>Since [March 2020/Wave 1 interview], d</w:t>
      </w:r>
      <w:r w:rsidRPr="00A40C22">
        <w:rPr>
          <w:rFonts w:asciiTheme="minorHAnsi" w:hAnsiTheme="minorHAnsi" w:cstheme="minorHAnsi"/>
          <w:sz w:val="22"/>
          <w:szCs w:val="22"/>
        </w:rPr>
        <w:t xml:space="preserve">id you spend any of your own money on supplies related to the coronavirus pandemic (e.g., cleaning and hygiene products, forehead thermometers, etc.) </w:t>
      </w:r>
      <w:r>
        <w:rPr>
          <w:rFonts w:asciiTheme="minorHAnsi" w:hAnsiTheme="minorHAnsi" w:cstheme="minorHAnsi"/>
          <w:sz w:val="22"/>
          <w:szCs w:val="22"/>
          <w:lang w:val="en-US"/>
        </w:rPr>
        <w:t>for a classroom where you were working?</w:t>
      </w:r>
    </w:p>
    <w:p w:rsidRPr="00732154" w:rsidR="005B05F3" w:rsidP="005B05F3" w:rsidRDefault="005B05F3" w14:paraId="058E1AB9" w14:textId="77777777">
      <w:pPr>
        <w:autoSpaceDE w:val="0"/>
        <w:autoSpaceDN w:val="0"/>
        <w:adjustRightInd w:val="0"/>
        <w:spacing w:after="0"/>
        <w:ind w:firstLine="720"/>
      </w:pPr>
      <w:r w:rsidRPr="00732154">
        <w:t xml:space="preserve">1       </w:t>
      </w:r>
      <w:r w:rsidRPr="00732154">
        <w:rPr>
          <w:rFonts w:ascii="Calibri" w:hAnsi="Calibri"/>
        </w:rPr>
        <w:sym w:font="Wingdings" w:char="F06F"/>
      </w:r>
      <w:r w:rsidRPr="00732154">
        <w:rPr>
          <w:rFonts w:ascii="Calibri" w:hAnsi="Calibri"/>
        </w:rPr>
        <w:t xml:space="preserve"> </w:t>
      </w:r>
      <w:r w:rsidRPr="00732154">
        <w:t>YES</w:t>
      </w:r>
    </w:p>
    <w:p w:rsidRPr="00732154" w:rsidR="005B05F3" w:rsidP="005B05F3" w:rsidRDefault="005B05F3" w14:paraId="37A3D3F8" w14:textId="77777777">
      <w:pPr>
        <w:tabs>
          <w:tab w:val="left" w:pos="1170"/>
        </w:tabs>
        <w:autoSpaceDE w:val="0"/>
        <w:autoSpaceDN w:val="0"/>
        <w:adjustRightInd w:val="0"/>
        <w:spacing w:after="0"/>
        <w:ind w:left="720"/>
      </w:pPr>
      <w:r w:rsidRPr="00732154">
        <w:t>2</w:t>
      </w:r>
      <w:r w:rsidRPr="00732154">
        <w:tab/>
      </w:r>
      <w:r w:rsidRPr="00732154">
        <w:rPr>
          <w:rFonts w:ascii="Calibri" w:hAnsi="Calibri"/>
        </w:rPr>
        <w:sym w:font="Wingdings" w:char="F06F"/>
      </w:r>
      <w:r w:rsidRPr="00732154">
        <w:rPr>
          <w:rFonts w:ascii="Calibri" w:hAnsi="Calibri"/>
        </w:rPr>
        <w:t xml:space="preserve"> </w:t>
      </w:r>
      <w:r w:rsidRPr="00732154">
        <w:t>NO</w:t>
      </w:r>
    </w:p>
    <w:p w:rsidR="005B05F3" w:rsidP="00B42E0F" w:rsidRDefault="005B05F3" w14:paraId="6F6DD1BE" w14:textId="40264888">
      <w:pPr>
        <w:pStyle w:val="BodyText"/>
        <w:tabs>
          <w:tab w:val="left" w:pos="9471"/>
        </w:tabs>
        <w:spacing w:before="244"/>
        <w:rPr>
          <w:rFonts w:asciiTheme="minorHAnsi" w:hAnsiTheme="minorHAnsi" w:cstheme="minorHAnsi"/>
          <w:szCs w:val="22"/>
        </w:rPr>
      </w:pPr>
      <w:r>
        <w:rPr>
          <w:rFonts w:asciiTheme="minorHAnsi" w:hAnsiTheme="minorHAnsi" w:cstheme="minorHAnsi"/>
          <w:b/>
          <w:sz w:val="22"/>
          <w:szCs w:val="22"/>
          <w:lang w:val="en-US"/>
        </w:rPr>
        <w:t>C13</w:t>
      </w:r>
      <w:r w:rsidRPr="00A40C22">
        <w:rPr>
          <w:rFonts w:asciiTheme="minorHAnsi" w:hAnsiTheme="minorHAnsi" w:cstheme="minorHAnsi"/>
          <w:b/>
          <w:sz w:val="22"/>
          <w:szCs w:val="22"/>
        </w:rPr>
        <w:t>.</w:t>
      </w:r>
      <w:r>
        <w:rPr>
          <w:rFonts w:asciiTheme="minorHAnsi" w:hAnsiTheme="minorHAnsi" w:cstheme="minorHAnsi"/>
          <w:b/>
          <w:sz w:val="22"/>
          <w:szCs w:val="22"/>
        </w:rPr>
        <w:t xml:space="preserve"> </w:t>
      </w:r>
      <w:r w:rsidR="001502E6">
        <w:rPr>
          <w:rFonts w:asciiTheme="minorHAnsi" w:hAnsiTheme="minorHAnsi" w:cstheme="minorHAnsi"/>
          <w:sz w:val="22"/>
          <w:szCs w:val="22"/>
        </w:rPr>
        <w:t>Since (March 2020/Wave 1), a</w:t>
      </w:r>
      <w:r w:rsidRPr="00A40C22">
        <w:rPr>
          <w:rFonts w:asciiTheme="minorHAnsi" w:hAnsiTheme="minorHAnsi" w:cstheme="minorHAnsi"/>
          <w:sz w:val="22"/>
          <w:szCs w:val="22"/>
        </w:rPr>
        <w:t>bout how much money did you spend</w:t>
      </w:r>
      <w:r>
        <w:rPr>
          <w:rFonts w:asciiTheme="minorHAnsi" w:hAnsiTheme="minorHAnsi" w:cstheme="minorHAnsi"/>
          <w:sz w:val="22"/>
          <w:szCs w:val="22"/>
        </w:rPr>
        <w:t xml:space="preserve"> on supplies? Your best guess is fine.</w:t>
      </w:r>
    </w:p>
    <w:p w:rsidRPr="00B42E0F" w:rsidR="00650E7A" w:rsidP="00B42E0F" w:rsidRDefault="005B05F3" w14:paraId="2CA80B4C" w14:textId="3C267730">
      <w:pPr>
        <w:pStyle w:val="BodyText"/>
        <w:tabs>
          <w:tab w:val="left" w:pos="9471"/>
        </w:tabs>
        <w:spacing w:before="244"/>
        <w:rPr>
          <w:rFonts w:asciiTheme="minorHAnsi" w:hAnsiTheme="minorHAnsi" w:cstheme="minorHAnsi"/>
          <w:szCs w:val="22"/>
        </w:rPr>
        <w:sectPr w:rsidRPr="00B42E0F" w:rsidR="00650E7A" w:rsidSect="00486472">
          <w:footerReference w:type="default" r:id="rId9"/>
          <w:pgSz w:w="12240" w:h="15840" w:code="1"/>
          <w:pgMar w:top="1440" w:right="1440" w:bottom="1440" w:left="1440" w:header="720" w:footer="720" w:gutter="0"/>
          <w:pgNumType w:start="1"/>
          <w:cols w:space="720"/>
          <w:docGrid w:linePitch="360"/>
        </w:sectPr>
      </w:pPr>
      <w:r>
        <w:rPr>
          <w:rFonts w:asciiTheme="minorHAnsi" w:hAnsiTheme="minorHAnsi" w:cstheme="minorHAnsi"/>
          <w:sz w:val="22"/>
          <w:szCs w:val="22"/>
        </w:rPr>
        <w:tab/>
        <w:t>_________ Dollars</w:t>
      </w:r>
    </w:p>
    <w:p w:rsidR="00A77239" w:rsidP="00B42E0F" w:rsidRDefault="00F72294" w14:paraId="4D57BFDF" w14:textId="23B256EB">
      <w:pPr>
        <w:pStyle w:val="Heading2"/>
        <w:rPr>
          <w:rFonts w:asciiTheme="minorHAnsi" w:hAnsiTheme="minorHAnsi" w:cstheme="minorHAnsi"/>
          <w:noProof/>
          <w:lang w:val="en-US"/>
        </w:rPr>
      </w:pPr>
      <w:r>
        <w:rPr>
          <w:rFonts w:asciiTheme="minorHAnsi" w:hAnsiTheme="minorHAnsi" w:cstheme="minorHAnsi"/>
          <w:noProof/>
          <w:lang w:val="en-US"/>
        </w:rPr>
        <w:lastRenderedPageBreak/>
        <w:t xml:space="preserve">D. </w:t>
      </w:r>
      <w:r w:rsidRPr="00B8772C" w:rsidR="00922EF9">
        <w:rPr>
          <w:rFonts w:asciiTheme="minorHAnsi" w:hAnsiTheme="minorHAnsi" w:cstheme="minorHAnsi"/>
          <w:noProof/>
          <w:lang w:val="en-US"/>
        </w:rPr>
        <w:t xml:space="preserve">ECE Status During </w:t>
      </w:r>
      <w:r w:rsidR="00A32E2B">
        <w:rPr>
          <w:rFonts w:asciiTheme="minorHAnsi" w:hAnsiTheme="minorHAnsi" w:cstheme="minorHAnsi"/>
          <w:noProof/>
          <w:lang w:val="en-US"/>
        </w:rPr>
        <w:t>Focal</w:t>
      </w:r>
      <w:r w:rsidRPr="00B8772C" w:rsidR="00922EF9">
        <w:rPr>
          <w:rFonts w:asciiTheme="minorHAnsi" w:hAnsiTheme="minorHAnsi" w:cstheme="minorHAnsi"/>
          <w:noProof/>
          <w:lang w:val="en-US"/>
        </w:rPr>
        <w:t xml:space="preserve"> Week</w:t>
      </w:r>
    </w:p>
    <w:p w:rsidRPr="00A32E2B" w:rsidR="00A32E2B" w:rsidP="00A32E2B" w:rsidRDefault="00A32E2B" w14:paraId="6C7C0AF9" w14:textId="36DA13A5">
      <w:pPr>
        <w:rPr>
          <w:i/>
          <w:lang w:eastAsia="x-none"/>
        </w:rPr>
      </w:pPr>
      <w:r w:rsidRPr="00A32E2B">
        <w:rPr>
          <w:i/>
          <w:lang w:eastAsia="x-none"/>
        </w:rPr>
        <w:t>Respondents who were providing ECE during the focal week (last week of October</w:t>
      </w:r>
      <w:r w:rsidR="00603977">
        <w:rPr>
          <w:i/>
          <w:lang w:eastAsia="x-none"/>
        </w:rPr>
        <w:t>/</w:t>
      </w:r>
      <w:r w:rsidR="00C94550">
        <w:rPr>
          <w:i/>
          <w:lang w:eastAsia="x-none"/>
        </w:rPr>
        <w:t>March</w:t>
      </w:r>
      <w:r w:rsidRPr="00A32E2B">
        <w:rPr>
          <w:i/>
          <w:lang w:eastAsia="x-none"/>
        </w:rPr>
        <w:t>)</w:t>
      </w:r>
    </w:p>
    <w:tbl>
      <w:tblPr>
        <w:tblStyle w:val="TableGrid"/>
        <w:tblW w:w="0" w:type="auto"/>
        <w:tblLook w:val="04A0" w:firstRow="1" w:lastRow="0" w:firstColumn="1" w:lastColumn="0" w:noHBand="0" w:noVBand="1"/>
      </w:tblPr>
      <w:tblGrid>
        <w:gridCol w:w="9350"/>
      </w:tblGrid>
      <w:tr w:rsidR="00A32E2B" w:rsidTr="00A32E2B" w14:paraId="0CF35BAE" w14:textId="77777777">
        <w:tc>
          <w:tcPr>
            <w:tcW w:w="9350" w:type="dxa"/>
          </w:tcPr>
          <w:p w:rsidRPr="00F646EC" w:rsidR="00A32E2B" w:rsidP="00A32E2B" w:rsidRDefault="00A32E2B" w14:paraId="3B00F5D4" w14:textId="77777777">
            <w:pPr>
              <w:rPr>
                <w:lang w:val="en-US"/>
              </w:rPr>
            </w:pPr>
            <w:r w:rsidRPr="00F646EC">
              <w:rPr>
                <w:lang w:val="en-US"/>
              </w:rPr>
              <w:t>Enrollment chars on ref date (race, eth, ages, conditions, non-Eng lang)</w:t>
            </w:r>
          </w:p>
          <w:p w:rsidRPr="00F646EC" w:rsidR="00A32E2B" w:rsidP="00A32E2B" w:rsidRDefault="00A32E2B" w14:paraId="2EE3AC38" w14:textId="77777777">
            <w:pPr>
              <w:rPr>
                <w:lang w:val="en-US"/>
              </w:rPr>
            </w:pPr>
            <w:r w:rsidRPr="00F646EC">
              <w:rPr>
                <w:lang w:val="en-US"/>
              </w:rPr>
              <w:t>Program hours of service</w:t>
            </w:r>
          </w:p>
          <w:p w:rsidRPr="00F646EC" w:rsidR="00A32E2B" w:rsidP="00A32E2B" w:rsidRDefault="00A32E2B" w14:paraId="6F52B0E4" w14:textId="77777777">
            <w:pPr>
              <w:rPr>
                <w:lang w:val="en-US"/>
              </w:rPr>
            </w:pPr>
            <w:r w:rsidRPr="00F646EC">
              <w:rPr>
                <w:lang w:val="en-US"/>
              </w:rPr>
              <w:t>Any comprehensive services</w:t>
            </w:r>
          </w:p>
          <w:p w:rsidRPr="00F646EC" w:rsidR="00A32E2B" w:rsidP="00A32E2B" w:rsidRDefault="00A32E2B" w14:paraId="5258FEC8" w14:textId="77777777">
            <w:pPr>
              <w:rPr>
                <w:lang w:val="en-US"/>
              </w:rPr>
            </w:pPr>
            <w:r w:rsidRPr="00F646EC">
              <w:rPr>
                <w:lang w:val="en-US"/>
              </w:rPr>
              <w:t>Access to health consultant</w:t>
            </w:r>
          </w:p>
          <w:p w:rsidRPr="00F646EC" w:rsidR="00A32E2B" w:rsidP="00A32E2B" w:rsidRDefault="00A32E2B" w14:paraId="3B33247C" w14:textId="77777777">
            <w:pPr>
              <w:rPr>
                <w:lang w:val="en-US"/>
              </w:rPr>
            </w:pPr>
            <w:r w:rsidRPr="00F646EC">
              <w:rPr>
                <w:lang w:val="en-US"/>
              </w:rPr>
              <w:t>Revenue sources ref date</w:t>
            </w:r>
          </w:p>
          <w:p w:rsidRPr="00F646EC" w:rsidR="00A32E2B" w:rsidP="00A32E2B" w:rsidRDefault="00A32E2B" w14:paraId="340B7D1E" w14:textId="77777777">
            <w:pPr>
              <w:rPr>
                <w:lang w:val="en-US"/>
              </w:rPr>
            </w:pPr>
            <w:r w:rsidRPr="00F646EC">
              <w:rPr>
                <w:lang w:val="en-US"/>
              </w:rPr>
              <w:t>Tuition relative to Feb 2020</w:t>
            </w:r>
          </w:p>
          <w:p w:rsidRPr="00F646EC" w:rsidR="00A32E2B" w:rsidP="00A32E2B" w:rsidRDefault="00A32E2B" w14:paraId="37CBBA18" w14:textId="77777777">
            <w:pPr>
              <w:rPr>
                <w:lang w:val="en-US"/>
              </w:rPr>
            </w:pPr>
            <w:r w:rsidRPr="00F646EC">
              <w:rPr>
                <w:lang w:val="en-US"/>
              </w:rPr>
              <w:t>Own hours directly provided care ref date</w:t>
            </w:r>
          </w:p>
          <w:p w:rsidRPr="00F646EC" w:rsidR="00A32E2B" w:rsidP="00A32E2B" w:rsidRDefault="00A32E2B" w14:paraId="1DAF0E87" w14:textId="77777777">
            <w:pPr>
              <w:rPr>
                <w:lang w:val="en-US"/>
              </w:rPr>
            </w:pPr>
            <w:r w:rsidRPr="00F646EC">
              <w:rPr>
                <w:lang w:val="en-US"/>
              </w:rPr>
              <w:t>Any paid staff ref date</w:t>
            </w:r>
          </w:p>
          <w:p w:rsidRPr="00F646EC" w:rsidR="00A32E2B" w:rsidP="00A32E2B" w:rsidRDefault="00A32E2B" w14:paraId="5FCD026B" w14:textId="2DD107B6">
            <w:pPr>
              <w:rPr>
                <w:lang w:val="en-US"/>
              </w:rPr>
            </w:pPr>
            <w:r w:rsidRPr="00F646EC">
              <w:rPr>
                <w:lang w:val="en-US"/>
              </w:rPr>
              <w:t>Family preferences – not yet included</w:t>
            </w:r>
          </w:p>
          <w:p w:rsidRPr="00F646EC" w:rsidR="00A32E2B" w:rsidP="00A32E2B" w:rsidRDefault="00A32E2B" w14:paraId="0DF50CA9" w14:textId="7C6EF458">
            <w:pPr>
              <w:rPr>
                <w:lang w:val="en-US" w:eastAsia="x-none"/>
              </w:rPr>
            </w:pPr>
            <w:r w:rsidRPr="00F646EC">
              <w:rPr>
                <w:lang w:val="en-US"/>
              </w:rPr>
              <w:t>Expenditures on program (supplies, etc.)</w:t>
            </w:r>
          </w:p>
        </w:tc>
      </w:tr>
    </w:tbl>
    <w:p w:rsidR="00A32E2B" w:rsidP="00A32E2B" w:rsidRDefault="00A32E2B" w14:paraId="24C1FF9C" w14:textId="77777777">
      <w:pPr>
        <w:rPr>
          <w:lang w:eastAsia="x-none"/>
        </w:rPr>
      </w:pPr>
    </w:p>
    <w:p w:rsidRPr="00C32B11" w:rsidR="00C94550" w:rsidP="00A32E2B" w:rsidRDefault="00C94550" w14:paraId="49EA8D10" w14:textId="3B619CB2">
      <w:pPr>
        <w:rPr>
          <w:rFonts w:asciiTheme="minorHAnsi" w:hAnsiTheme="minorHAnsi" w:cstheme="minorHAnsi"/>
          <w:lang w:eastAsia="x-none"/>
        </w:rPr>
      </w:pPr>
      <w:r w:rsidRPr="00C32B11">
        <w:rPr>
          <w:rFonts w:asciiTheme="minorHAnsi" w:hAnsiTheme="minorHAnsi" w:cstheme="minorHAnsi"/>
          <w:lang w:eastAsia="x-none"/>
        </w:rPr>
        <w:t xml:space="preserve">The next section asks about your activities </w:t>
      </w:r>
      <w:r w:rsidRPr="00C32B11">
        <w:rPr>
          <w:rFonts w:asciiTheme="minorHAnsi" w:hAnsiTheme="minorHAnsi" w:cstheme="minorHAnsi"/>
          <w:b/>
          <w:lang w:eastAsia="x-none"/>
        </w:rPr>
        <w:t>during the week of March 21 – 27, 2021</w:t>
      </w:r>
      <w:r w:rsidRPr="00C32B11">
        <w:rPr>
          <w:rFonts w:asciiTheme="minorHAnsi" w:hAnsiTheme="minorHAnsi" w:cstheme="minorHAnsi"/>
          <w:lang w:eastAsia="x-none"/>
        </w:rPr>
        <w:t xml:space="preserve">, the last full week of March. </w:t>
      </w:r>
    </w:p>
    <w:p w:rsidRPr="00337534" w:rsidR="00337534" w:rsidP="00337534" w:rsidRDefault="004E38D2" w14:paraId="4F782EDC" w14:textId="54096833">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D1</w:t>
      </w:r>
      <w:r w:rsidRPr="00337534" w:rsidR="00337534">
        <w:rPr>
          <w:rFonts w:asciiTheme="minorHAnsi" w:hAnsiTheme="minorHAnsi" w:cstheme="minorHAnsi"/>
          <w:noProof/>
          <w:szCs w:val="22"/>
        </w:rPr>
        <w:t>. It appears that you were not</w:t>
      </w:r>
      <w:r w:rsidR="001052FF">
        <w:rPr>
          <w:rFonts w:asciiTheme="minorHAnsi" w:hAnsiTheme="minorHAnsi" w:cstheme="minorHAnsi"/>
          <w:noProof/>
          <w:szCs w:val="22"/>
        </w:rPr>
        <w:t xml:space="preserve"> </w:t>
      </w:r>
      <w:r w:rsidRPr="00337534" w:rsidR="00337534">
        <w:rPr>
          <w:rFonts w:asciiTheme="minorHAnsi" w:hAnsiTheme="minorHAnsi" w:cstheme="minorHAnsi"/>
          <w:noProof/>
          <w:szCs w:val="22"/>
        </w:rPr>
        <w:t xml:space="preserve">providing </w:t>
      </w:r>
      <w:r w:rsidR="001052FF">
        <w:rPr>
          <w:rFonts w:asciiTheme="minorHAnsi" w:hAnsiTheme="minorHAnsi" w:cstheme="minorHAnsi"/>
          <w:noProof/>
          <w:szCs w:val="22"/>
        </w:rPr>
        <w:t xml:space="preserve">paid </w:t>
      </w:r>
      <w:r w:rsidRPr="00337534" w:rsidR="00337534">
        <w:rPr>
          <w:rFonts w:asciiTheme="minorHAnsi" w:hAnsiTheme="minorHAnsi" w:cstheme="minorHAnsi"/>
          <w:noProof/>
          <w:szCs w:val="22"/>
        </w:rPr>
        <w:t xml:space="preserve">home-based care to children under age 13 not your own during the last </w:t>
      </w:r>
      <w:r w:rsidR="00C94550">
        <w:rPr>
          <w:rFonts w:asciiTheme="minorHAnsi" w:hAnsiTheme="minorHAnsi" w:cstheme="minorHAnsi"/>
          <w:noProof/>
          <w:szCs w:val="22"/>
        </w:rPr>
        <w:t xml:space="preserve">full </w:t>
      </w:r>
      <w:r w:rsidRPr="00337534" w:rsidR="00337534">
        <w:rPr>
          <w:rFonts w:asciiTheme="minorHAnsi" w:hAnsiTheme="minorHAnsi" w:cstheme="minorHAnsi"/>
          <w:noProof/>
          <w:szCs w:val="22"/>
        </w:rPr>
        <w:t>week of [</w:t>
      </w:r>
      <w:r w:rsidR="00C94550">
        <w:rPr>
          <w:rFonts w:asciiTheme="minorHAnsi" w:hAnsiTheme="minorHAnsi" w:cstheme="minorHAnsi"/>
          <w:noProof/>
          <w:szCs w:val="22"/>
        </w:rPr>
        <w:t xml:space="preserve">March </w:t>
      </w:r>
      <w:r w:rsidR="00337534">
        <w:rPr>
          <w:rFonts w:asciiTheme="minorHAnsi" w:hAnsiTheme="minorHAnsi" w:cstheme="minorHAnsi"/>
          <w:noProof/>
          <w:szCs w:val="22"/>
        </w:rPr>
        <w:t>2021</w:t>
      </w:r>
      <w:r w:rsidRPr="00337534" w:rsidR="00337534">
        <w:rPr>
          <w:rFonts w:asciiTheme="minorHAnsi" w:hAnsiTheme="minorHAnsi" w:cstheme="minorHAnsi"/>
          <w:noProof/>
          <w:szCs w:val="22"/>
        </w:rPr>
        <w:t>]. Is that correct?</w:t>
      </w:r>
    </w:p>
    <w:p w:rsidRPr="00337534" w:rsidR="00337534" w:rsidP="00337534" w:rsidRDefault="00337534" w14:paraId="53FC5846" w14:textId="14FC22A5">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1 Yes (skip to </w:t>
      </w:r>
      <w:r w:rsidR="009C3E55">
        <w:rPr>
          <w:rFonts w:asciiTheme="minorHAnsi" w:hAnsiTheme="minorHAnsi" w:cstheme="minorHAnsi"/>
          <w:noProof/>
          <w:szCs w:val="22"/>
        </w:rPr>
        <w:t>Section E</w:t>
      </w:r>
      <w:r w:rsidRPr="00337534">
        <w:rPr>
          <w:rFonts w:asciiTheme="minorHAnsi" w:hAnsiTheme="minorHAnsi" w:cstheme="minorHAnsi"/>
          <w:noProof/>
          <w:szCs w:val="22"/>
        </w:rPr>
        <w:t>)</w:t>
      </w:r>
    </w:p>
    <w:p w:rsidR="00337534" w:rsidP="00337534" w:rsidRDefault="00337534" w14:paraId="0125594E" w14:textId="27C9CE76">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2 No (Go to </w:t>
      </w:r>
      <w:r w:rsidR="00410F56">
        <w:rPr>
          <w:rFonts w:asciiTheme="minorHAnsi" w:hAnsiTheme="minorHAnsi" w:cstheme="minorHAnsi"/>
          <w:noProof/>
          <w:szCs w:val="22"/>
        </w:rPr>
        <w:t>D3</w:t>
      </w:r>
      <w:r w:rsidRPr="00337534">
        <w:rPr>
          <w:rFonts w:asciiTheme="minorHAnsi" w:hAnsiTheme="minorHAnsi" w:cstheme="minorHAnsi"/>
          <w:noProof/>
          <w:szCs w:val="22"/>
        </w:rPr>
        <w:t>)</w:t>
      </w:r>
    </w:p>
    <w:p w:rsidRPr="00337534" w:rsidR="00337534" w:rsidP="00337534" w:rsidRDefault="00337534" w14:paraId="36441296" w14:textId="77777777">
      <w:pPr>
        <w:pStyle w:val="NORC-QUESTION2"/>
        <w:spacing w:before="0" w:after="0" w:line="276" w:lineRule="auto"/>
        <w:ind w:left="720" w:firstLine="0"/>
        <w:rPr>
          <w:rFonts w:asciiTheme="minorHAnsi" w:hAnsiTheme="minorHAnsi" w:cstheme="minorHAnsi"/>
          <w:noProof/>
          <w:szCs w:val="22"/>
        </w:rPr>
      </w:pPr>
    </w:p>
    <w:p w:rsidRPr="00337534" w:rsidR="00337534" w:rsidP="00337534" w:rsidRDefault="004E38D2" w14:paraId="6EAD39E6" w14:textId="5E6F39A6">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D2</w:t>
      </w:r>
      <w:r w:rsidRPr="00337534" w:rsidR="00337534">
        <w:rPr>
          <w:rFonts w:asciiTheme="minorHAnsi" w:hAnsiTheme="minorHAnsi" w:cstheme="minorHAnsi"/>
          <w:noProof/>
          <w:szCs w:val="22"/>
        </w:rPr>
        <w:t xml:space="preserve">. It appears that you were providing </w:t>
      </w:r>
      <w:r w:rsidR="001052FF">
        <w:rPr>
          <w:rFonts w:asciiTheme="minorHAnsi" w:hAnsiTheme="minorHAnsi" w:cstheme="minorHAnsi"/>
          <w:noProof/>
          <w:szCs w:val="22"/>
        </w:rPr>
        <w:t xml:space="preserve">paid </w:t>
      </w:r>
      <w:r w:rsidRPr="00337534" w:rsidR="00337534">
        <w:rPr>
          <w:rFonts w:asciiTheme="minorHAnsi" w:hAnsiTheme="minorHAnsi" w:cstheme="minorHAnsi"/>
          <w:noProof/>
          <w:szCs w:val="22"/>
        </w:rPr>
        <w:t>home-base</w:t>
      </w:r>
      <w:r w:rsidR="00337534">
        <w:rPr>
          <w:rFonts w:asciiTheme="minorHAnsi" w:hAnsiTheme="minorHAnsi" w:cstheme="minorHAnsi"/>
          <w:noProof/>
          <w:szCs w:val="22"/>
        </w:rPr>
        <w:t>d</w:t>
      </w:r>
      <w:r w:rsidRPr="00337534" w:rsidR="00337534">
        <w:rPr>
          <w:rFonts w:asciiTheme="minorHAnsi" w:hAnsiTheme="minorHAnsi" w:cstheme="minorHAnsi"/>
          <w:noProof/>
          <w:szCs w:val="22"/>
        </w:rPr>
        <w:t xml:space="preserve"> care to children under age 13 not your own during the last </w:t>
      </w:r>
      <w:r w:rsidR="00C94550">
        <w:rPr>
          <w:rFonts w:asciiTheme="minorHAnsi" w:hAnsiTheme="minorHAnsi" w:cstheme="minorHAnsi"/>
          <w:noProof/>
          <w:szCs w:val="22"/>
        </w:rPr>
        <w:t xml:space="preserve">full </w:t>
      </w:r>
      <w:r w:rsidRPr="00337534" w:rsidR="00337534">
        <w:rPr>
          <w:rFonts w:asciiTheme="minorHAnsi" w:hAnsiTheme="minorHAnsi" w:cstheme="minorHAnsi"/>
          <w:noProof/>
          <w:szCs w:val="22"/>
        </w:rPr>
        <w:t>week of [</w:t>
      </w:r>
      <w:r w:rsidR="00C94550">
        <w:rPr>
          <w:rFonts w:asciiTheme="minorHAnsi" w:hAnsiTheme="minorHAnsi" w:cstheme="minorHAnsi"/>
          <w:noProof/>
          <w:szCs w:val="22"/>
        </w:rPr>
        <w:t>March</w:t>
      </w:r>
      <w:r w:rsidR="00337534">
        <w:rPr>
          <w:rFonts w:asciiTheme="minorHAnsi" w:hAnsiTheme="minorHAnsi" w:cstheme="minorHAnsi"/>
          <w:noProof/>
          <w:szCs w:val="22"/>
        </w:rPr>
        <w:t xml:space="preserve"> 2021</w:t>
      </w:r>
      <w:r w:rsidRPr="00337534" w:rsidR="00337534">
        <w:rPr>
          <w:rFonts w:asciiTheme="minorHAnsi" w:hAnsiTheme="minorHAnsi" w:cstheme="minorHAnsi"/>
          <w:noProof/>
          <w:szCs w:val="22"/>
        </w:rPr>
        <w:t xml:space="preserve">]. Is that correct? </w:t>
      </w:r>
    </w:p>
    <w:p w:rsidRPr="00337534" w:rsidR="00337534" w:rsidP="00337534" w:rsidRDefault="00337534" w14:paraId="3157C81F" w14:textId="58202BC0">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1 Yes (Go to </w:t>
      </w:r>
      <w:r w:rsidR="00410F56">
        <w:rPr>
          <w:rFonts w:asciiTheme="minorHAnsi" w:hAnsiTheme="minorHAnsi" w:cstheme="minorHAnsi"/>
          <w:noProof/>
          <w:szCs w:val="22"/>
        </w:rPr>
        <w:t>D2a</w:t>
      </w:r>
      <w:r w:rsidRPr="00337534">
        <w:rPr>
          <w:rFonts w:asciiTheme="minorHAnsi" w:hAnsiTheme="minorHAnsi" w:cstheme="minorHAnsi"/>
          <w:noProof/>
          <w:szCs w:val="22"/>
        </w:rPr>
        <w:t>)</w:t>
      </w:r>
    </w:p>
    <w:p w:rsidR="00337534" w:rsidP="00337534" w:rsidRDefault="00337534" w14:paraId="01643C0F" w14:textId="653B3EBD">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2 (skip to </w:t>
      </w:r>
      <w:r w:rsidR="009C3E55">
        <w:rPr>
          <w:rFonts w:asciiTheme="minorHAnsi" w:hAnsiTheme="minorHAnsi" w:cstheme="minorHAnsi"/>
          <w:noProof/>
          <w:szCs w:val="22"/>
        </w:rPr>
        <w:t>Section E</w:t>
      </w:r>
      <w:r w:rsidRPr="00337534">
        <w:rPr>
          <w:rFonts w:asciiTheme="minorHAnsi" w:hAnsiTheme="minorHAnsi" w:cstheme="minorHAnsi"/>
          <w:noProof/>
          <w:szCs w:val="22"/>
        </w:rPr>
        <w:t>)</w:t>
      </w:r>
    </w:p>
    <w:p w:rsidR="00337534" w:rsidP="001052FF" w:rsidRDefault="00337534" w14:paraId="73EBE093" w14:textId="77777777">
      <w:pPr>
        <w:pStyle w:val="NORC-QUESTION2"/>
        <w:spacing w:before="0" w:after="0" w:line="276" w:lineRule="auto"/>
        <w:ind w:left="0" w:firstLine="0"/>
        <w:rPr>
          <w:rFonts w:asciiTheme="minorHAnsi" w:hAnsiTheme="minorHAnsi" w:cstheme="minorHAnsi"/>
          <w:noProof/>
          <w:szCs w:val="22"/>
        </w:rPr>
      </w:pPr>
    </w:p>
    <w:p w:rsidR="001052FF" w:rsidP="001052FF" w:rsidRDefault="001052FF" w14:paraId="1E256099" w14:textId="2CE2B845">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ab/>
      </w:r>
      <w:r w:rsidR="004E38D2">
        <w:rPr>
          <w:rFonts w:asciiTheme="minorHAnsi" w:hAnsiTheme="minorHAnsi" w:cstheme="minorHAnsi"/>
          <w:noProof/>
          <w:szCs w:val="22"/>
        </w:rPr>
        <w:t>D2a</w:t>
      </w:r>
      <w:r>
        <w:rPr>
          <w:rFonts w:asciiTheme="minorHAnsi" w:hAnsiTheme="minorHAnsi" w:cstheme="minorHAnsi"/>
          <w:noProof/>
          <w:szCs w:val="22"/>
        </w:rPr>
        <w:t>. Were you providing care as a paid employee of a home-based program owned or operated by someone else?</w:t>
      </w:r>
    </w:p>
    <w:p w:rsidR="001052FF" w:rsidP="001052FF" w:rsidRDefault="001052FF" w14:paraId="5632F1AB" w14:textId="10C40038">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ab/>
        <w:t xml:space="preserve">1 Yes (skip to </w:t>
      </w:r>
      <w:r w:rsidR="009C3E55">
        <w:rPr>
          <w:rFonts w:asciiTheme="minorHAnsi" w:hAnsiTheme="minorHAnsi" w:cstheme="minorHAnsi"/>
          <w:noProof/>
          <w:szCs w:val="22"/>
        </w:rPr>
        <w:t>Section E</w:t>
      </w:r>
      <w:r>
        <w:rPr>
          <w:rFonts w:asciiTheme="minorHAnsi" w:hAnsiTheme="minorHAnsi" w:cstheme="minorHAnsi"/>
          <w:noProof/>
          <w:szCs w:val="22"/>
        </w:rPr>
        <w:t>)</w:t>
      </w:r>
    </w:p>
    <w:p w:rsidR="001052FF" w:rsidP="001052FF" w:rsidRDefault="001052FF" w14:paraId="00C14698" w14:textId="4A490CF4">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ab/>
        <w:t xml:space="preserve">2 No (Go to </w:t>
      </w:r>
      <w:r w:rsidR="00410F56">
        <w:rPr>
          <w:rFonts w:asciiTheme="minorHAnsi" w:hAnsiTheme="minorHAnsi" w:cstheme="minorHAnsi"/>
          <w:noProof/>
          <w:szCs w:val="22"/>
        </w:rPr>
        <w:t>D3</w:t>
      </w:r>
      <w:r>
        <w:rPr>
          <w:rFonts w:asciiTheme="minorHAnsi" w:hAnsiTheme="minorHAnsi" w:cstheme="minorHAnsi"/>
          <w:noProof/>
          <w:szCs w:val="22"/>
        </w:rPr>
        <w:t>)</w:t>
      </w:r>
    </w:p>
    <w:p w:rsidR="001052FF" w:rsidP="001052FF" w:rsidRDefault="001052FF" w14:paraId="6457FA2C" w14:textId="77777777">
      <w:pPr>
        <w:pStyle w:val="NORC-QUESTION2"/>
        <w:spacing w:before="0" w:after="0" w:line="276" w:lineRule="auto"/>
        <w:ind w:left="0" w:firstLine="0"/>
        <w:rPr>
          <w:rFonts w:asciiTheme="minorHAnsi" w:hAnsiTheme="minorHAnsi" w:cstheme="minorHAnsi"/>
          <w:noProof/>
          <w:szCs w:val="22"/>
        </w:rPr>
      </w:pPr>
    </w:p>
    <w:p w:rsidRPr="00337534" w:rsidR="00337534" w:rsidP="001052FF" w:rsidRDefault="004E38D2" w14:paraId="3B13650F" w14:textId="6C0374C3">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D3</w:t>
      </w:r>
      <w:r w:rsidR="00337534">
        <w:rPr>
          <w:rFonts w:asciiTheme="minorHAnsi" w:hAnsiTheme="minorHAnsi" w:cstheme="minorHAnsi"/>
          <w:noProof/>
          <w:szCs w:val="22"/>
        </w:rPr>
        <w:t xml:space="preserve">. This next section asks about the </w:t>
      </w:r>
      <w:r w:rsidR="001052FF">
        <w:rPr>
          <w:rFonts w:asciiTheme="minorHAnsi" w:hAnsiTheme="minorHAnsi" w:cstheme="minorHAnsi"/>
          <w:noProof/>
          <w:szCs w:val="22"/>
        </w:rPr>
        <w:t xml:space="preserve">paid home-based </w:t>
      </w:r>
      <w:r w:rsidR="00337534">
        <w:rPr>
          <w:rFonts w:asciiTheme="minorHAnsi" w:hAnsiTheme="minorHAnsi" w:cstheme="minorHAnsi"/>
          <w:noProof/>
          <w:szCs w:val="22"/>
        </w:rPr>
        <w:t xml:space="preserve">care that you were providing </w:t>
      </w:r>
      <w:r w:rsidR="001052FF">
        <w:rPr>
          <w:rFonts w:asciiTheme="minorHAnsi" w:hAnsiTheme="minorHAnsi" w:cstheme="minorHAnsi"/>
          <w:noProof/>
          <w:szCs w:val="22"/>
        </w:rPr>
        <w:t xml:space="preserve">to children under age 13 not your own during the last </w:t>
      </w:r>
      <w:r w:rsidR="00C94550">
        <w:rPr>
          <w:rFonts w:asciiTheme="minorHAnsi" w:hAnsiTheme="minorHAnsi" w:cstheme="minorHAnsi"/>
          <w:noProof/>
          <w:szCs w:val="22"/>
        </w:rPr>
        <w:t xml:space="preserve">full </w:t>
      </w:r>
      <w:r w:rsidR="001052FF">
        <w:rPr>
          <w:rFonts w:asciiTheme="minorHAnsi" w:hAnsiTheme="minorHAnsi" w:cstheme="minorHAnsi"/>
          <w:noProof/>
          <w:szCs w:val="22"/>
        </w:rPr>
        <w:t>week of [</w:t>
      </w:r>
      <w:r w:rsidR="00C94550">
        <w:rPr>
          <w:rFonts w:asciiTheme="minorHAnsi" w:hAnsiTheme="minorHAnsi" w:cstheme="minorHAnsi"/>
          <w:noProof/>
          <w:szCs w:val="22"/>
        </w:rPr>
        <w:t>March</w:t>
      </w:r>
      <w:r w:rsidR="001052FF">
        <w:rPr>
          <w:rFonts w:asciiTheme="minorHAnsi" w:hAnsiTheme="minorHAnsi" w:cstheme="minorHAnsi"/>
          <w:noProof/>
          <w:szCs w:val="22"/>
        </w:rPr>
        <w:t xml:space="preserve"> 2021].  Please think about that week when answering these questions.</w:t>
      </w:r>
    </w:p>
    <w:p w:rsidRPr="001052FF" w:rsidR="00996882" w:rsidP="00A32E2B" w:rsidRDefault="004E38D2" w14:paraId="69EBD4FB" w14:textId="099A509D">
      <w:pPr>
        <w:pStyle w:val="NORC-QUESTION"/>
        <w:spacing w:line="276" w:lineRule="auto"/>
        <w:rPr>
          <w:rFonts w:asciiTheme="minorHAnsi" w:hAnsiTheme="minorHAnsi" w:cstheme="minorHAnsi"/>
          <w:b/>
          <w:szCs w:val="22"/>
        </w:rPr>
      </w:pPr>
      <w:r>
        <w:rPr>
          <w:rFonts w:asciiTheme="minorHAnsi" w:hAnsiTheme="minorHAnsi" w:cstheme="minorHAnsi"/>
          <w:b/>
          <w:noProof/>
          <w:sz w:val="22"/>
          <w:szCs w:val="22"/>
        </w:rPr>
        <w:t>D4</w:t>
      </w:r>
      <w:r w:rsidRPr="001052FF" w:rsidR="00A77239">
        <w:rPr>
          <w:rFonts w:asciiTheme="minorHAnsi" w:hAnsiTheme="minorHAnsi" w:cstheme="minorHAnsi"/>
          <w:b/>
          <w:noProof/>
          <w:sz w:val="22"/>
          <w:szCs w:val="22"/>
        </w:rPr>
        <w:t>1.</w:t>
      </w:r>
      <w:r w:rsidRPr="001052FF" w:rsidR="00A77239">
        <w:rPr>
          <w:rFonts w:asciiTheme="minorHAnsi" w:hAnsiTheme="minorHAnsi" w:cstheme="minorHAnsi"/>
          <w:sz w:val="22"/>
          <w:szCs w:val="22"/>
        </w:rPr>
        <w:t xml:space="preserve"> </w:t>
      </w:r>
      <w:r w:rsidRPr="001052FF" w:rsidR="00A77239">
        <w:rPr>
          <w:rFonts w:asciiTheme="minorHAnsi" w:hAnsiTheme="minorHAnsi" w:cstheme="minorHAnsi"/>
          <w:sz w:val="22"/>
          <w:szCs w:val="22"/>
        </w:rPr>
        <w:tab/>
      </w:r>
    </w:p>
    <w:tbl>
      <w:tblPr>
        <w:tblW w:w="9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065"/>
        <w:gridCol w:w="3870"/>
        <w:gridCol w:w="3330"/>
      </w:tblGrid>
      <w:tr w:rsidRPr="00C4081B" w:rsidR="006848ED" w:rsidTr="00A32E2B" w14:paraId="1857E0F8" w14:textId="77777777">
        <w:tc>
          <w:tcPr>
            <w:tcW w:w="2065" w:type="dxa"/>
            <w:shd w:val="clear" w:color="auto" w:fill="BFBFBF"/>
            <w:vAlign w:val="center"/>
          </w:tcPr>
          <w:p w:rsidRPr="001052FF" w:rsidR="006848ED" w:rsidP="0030176C" w:rsidRDefault="006848ED" w14:paraId="17567F12" w14:textId="77777777">
            <w:pPr>
              <w:pStyle w:val="NORC-TableSubheading"/>
              <w:spacing w:line="276" w:lineRule="auto"/>
              <w:rPr>
                <w:rFonts w:asciiTheme="minorHAnsi" w:hAnsiTheme="minorHAnsi" w:cstheme="minorHAnsi"/>
                <w:szCs w:val="22"/>
              </w:rPr>
            </w:pPr>
            <w:r w:rsidRPr="001052FF">
              <w:rPr>
                <w:rFonts w:asciiTheme="minorHAnsi" w:hAnsiTheme="minorHAnsi" w:cstheme="minorHAnsi"/>
                <w:szCs w:val="22"/>
              </w:rPr>
              <w:t>Age Group</w:t>
            </w:r>
          </w:p>
        </w:tc>
        <w:tc>
          <w:tcPr>
            <w:tcW w:w="3870" w:type="dxa"/>
            <w:shd w:val="clear" w:color="auto" w:fill="BFBFBF"/>
          </w:tcPr>
          <w:p w:rsidRPr="001052FF" w:rsidR="006848ED" w:rsidP="0030176C" w:rsidRDefault="004E38D2" w14:paraId="6B4CE1D7" w14:textId="0013554E">
            <w:pPr>
              <w:pStyle w:val="NORC-TableSubheading"/>
              <w:spacing w:line="276" w:lineRule="auto"/>
              <w:rPr>
                <w:rFonts w:asciiTheme="minorHAnsi" w:hAnsiTheme="minorHAnsi" w:cstheme="minorHAnsi"/>
                <w:szCs w:val="22"/>
              </w:rPr>
            </w:pPr>
            <w:r>
              <w:rPr>
                <w:rFonts w:asciiTheme="minorHAnsi" w:hAnsiTheme="minorHAnsi" w:cstheme="minorHAnsi"/>
                <w:szCs w:val="22"/>
              </w:rPr>
              <w:t>D4</w:t>
            </w:r>
            <w:r w:rsidRPr="001052FF" w:rsidR="006848ED">
              <w:rPr>
                <w:rFonts w:asciiTheme="minorHAnsi" w:hAnsiTheme="minorHAnsi" w:cstheme="minorHAnsi"/>
                <w:szCs w:val="22"/>
              </w:rPr>
              <w:t>A:</w:t>
            </w:r>
            <w:r w:rsidRPr="001052FF" w:rsidR="006848ED">
              <w:rPr>
                <w:rFonts w:asciiTheme="minorHAnsi" w:hAnsiTheme="minorHAnsi" w:cstheme="minorHAnsi"/>
                <w:color w:val="7030A0"/>
                <w:szCs w:val="22"/>
              </w:rPr>
              <w:t xml:space="preserve"> </w:t>
            </w:r>
          </w:p>
          <w:p w:rsidRPr="001052FF" w:rsidR="006848ED" w:rsidP="0030176C" w:rsidRDefault="006848ED" w14:paraId="3B053DBE" w14:textId="2543A006">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 xml:space="preserve">In the last </w:t>
            </w:r>
            <w:r w:rsidR="00C94550">
              <w:rPr>
                <w:rFonts w:asciiTheme="minorHAnsi" w:hAnsiTheme="minorHAnsi" w:cstheme="minorHAnsi"/>
                <w:b w:val="0"/>
                <w:szCs w:val="22"/>
              </w:rPr>
              <w:t xml:space="preserve">full </w:t>
            </w:r>
            <w:r w:rsidRPr="001052FF">
              <w:rPr>
                <w:rFonts w:asciiTheme="minorHAnsi" w:hAnsiTheme="minorHAnsi" w:cstheme="minorHAnsi"/>
                <w:b w:val="0"/>
                <w:szCs w:val="22"/>
              </w:rPr>
              <w:t xml:space="preserve">week of </w:t>
            </w:r>
            <w:r w:rsidR="00C94550">
              <w:rPr>
                <w:rFonts w:asciiTheme="minorHAnsi" w:hAnsiTheme="minorHAnsi" w:cstheme="minorHAnsi"/>
                <w:b w:val="0"/>
                <w:szCs w:val="22"/>
              </w:rPr>
              <w:t>March</w:t>
            </w:r>
            <w:r w:rsidRPr="001052FF">
              <w:rPr>
                <w:rFonts w:asciiTheme="minorHAnsi" w:hAnsiTheme="minorHAnsi" w:cstheme="minorHAnsi"/>
                <w:b w:val="0"/>
                <w:szCs w:val="22"/>
              </w:rPr>
              <w:t>, 202</w:t>
            </w:r>
            <w:r w:rsidR="00C94550">
              <w:rPr>
                <w:rFonts w:asciiTheme="minorHAnsi" w:hAnsiTheme="minorHAnsi" w:cstheme="minorHAnsi"/>
                <w:b w:val="0"/>
                <w:szCs w:val="22"/>
              </w:rPr>
              <w:t>1</w:t>
            </w:r>
            <w:r w:rsidRPr="001052FF">
              <w:rPr>
                <w:rFonts w:asciiTheme="minorHAnsi" w:hAnsiTheme="minorHAnsi" w:cstheme="minorHAnsi"/>
                <w:b w:val="0"/>
                <w:szCs w:val="22"/>
              </w:rPr>
              <w:t>, how many children</w:t>
            </w:r>
            <w:r>
              <w:rPr>
                <w:rFonts w:asciiTheme="minorHAnsi" w:hAnsiTheme="minorHAnsi" w:cstheme="minorHAnsi"/>
                <w:b w:val="0"/>
                <w:szCs w:val="22"/>
              </w:rPr>
              <w:t xml:space="preserve"> </w:t>
            </w:r>
            <w:r w:rsidRPr="001052FF">
              <w:rPr>
                <w:rFonts w:asciiTheme="minorHAnsi" w:hAnsiTheme="minorHAnsi" w:cstheme="minorHAnsi"/>
                <w:b w:val="0"/>
                <w:szCs w:val="22"/>
              </w:rPr>
              <w:t>were  you looking after in each of the following age groups?</w:t>
            </w:r>
          </w:p>
          <w:p w:rsidRPr="001052FF" w:rsidR="006848ED" w:rsidP="00222281" w:rsidRDefault="006848ED" w14:paraId="52B0C866" w14:textId="2350E668">
            <w:pPr>
              <w:pStyle w:val="NORC-QUESTION2"/>
              <w:spacing w:line="276" w:lineRule="auto"/>
              <w:ind w:left="0" w:firstLine="0"/>
              <w:jc w:val="center"/>
              <w:rPr>
                <w:rFonts w:asciiTheme="minorHAnsi" w:hAnsiTheme="minorHAnsi" w:cstheme="minorHAnsi"/>
                <w:sz w:val="22"/>
                <w:szCs w:val="22"/>
              </w:rPr>
            </w:pPr>
            <w:r w:rsidRPr="001052FF">
              <w:rPr>
                <w:rFonts w:asciiTheme="minorHAnsi" w:hAnsiTheme="minorHAnsi" w:cstheme="minorHAnsi"/>
                <w:sz w:val="22"/>
                <w:szCs w:val="22"/>
              </w:rPr>
              <w:lastRenderedPageBreak/>
              <w:t>Range: 0-999 for each age group</w:t>
            </w:r>
          </w:p>
        </w:tc>
        <w:tc>
          <w:tcPr>
            <w:tcW w:w="3330" w:type="dxa"/>
            <w:shd w:val="clear" w:color="auto" w:fill="BFBFBF"/>
          </w:tcPr>
          <w:p w:rsidRPr="001052FF" w:rsidR="006848ED" w:rsidP="0030176C" w:rsidRDefault="004E38D2" w14:paraId="078A452C" w14:textId="00BC42A5">
            <w:pPr>
              <w:pStyle w:val="NORC-TableSubheading"/>
              <w:spacing w:line="276" w:lineRule="auto"/>
              <w:rPr>
                <w:rFonts w:asciiTheme="minorHAnsi" w:hAnsiTheme="minorHAnsi" w:cstheme="minorHAnsi"/>
                <w:szCs w:val="22"/>
              </w:rPr>
            </w:pPr>
            <w:r>
              <w:rPr>
                <w:rFonts w:asciiTheme="minorHAnsi" w:hAnsiTheme="minorHAnsi" w:cstheme="minorHAnsi"/>
                <w:szCs w:val="22"/>
              </w:rPr>
              <w:lastRenderedPageBreak/>
              <w:t>D4</w:t>
            </w:r>
            <w:r w:rsidRPr="001052FF" w:rsidR="006848ED">
              <w:rPr>
                <w:rFonts w:asciiTheme="minorHAnsi" w:hAnsiTheme="minorHAnsi" w:cstheme="minorHAnsi"/>
                <w:szCs w:val="22"/>
              </w:rPr>
              <w:t xml:space="preserve">B. </w:t>
            </w:r>
          </w:p>
          <w:p w:rsidRPr="001052FF" w:rsidR="006848ED" w:rsidP="0030176C" w:rsidRDefault="006848ED" w14:paraId="42EE3546" w14:textId="2AC9991F">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At that time, how many vacancies did you have in this age group?</w:t>
            </w:r>
          </w:p>
          <w:p w:rsidRPr="001052FF" w:rsidR="006848ED" w:rsidP="0030176C" w:rsidRDefault="006848ED" w14:paraId="5D17B295" w14:textId="77777777">
            <w:pPr>
              <w:pStyle w:val="NORC-TableSubheading"/>
              <w:spacing w:line="276" w:lineRule="auto"/>
              <w:rPr>
                <w:rFonts w:asciiTheme="minorHAnsi" w:hAnsiTheme="minorHAnsi" w:cstheme="minorHAnsi"/>
                <w:szCs w:val="22"/>
              </w:rPr>
            </w:pPr>
          </w:p>
          <w:p w:rsidRPr="001052FF" w:rsidR="006848ED" w:rsidP="0030176C" w:rsidRDefault="006848ED" w14:paraId="712AF723" w14:textId="0FCE04BC">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Range: 0-999</w:t>
            </w:r>
          </w:p>
        </w:tc>
      </w:tr>
      <w:tr w:rsidRPr="00C4081B" w:rsidR="006848ED" w:rsidTr="00A32E2B" w14:paraId="363F6EC5" w14:textId="77777777">
        <w:tc>
          <w:tcPr>
            <w:tcW w:w="2065" w:type="dxa"/>
          </w:tcPr>
          <w:p w:rsidRPr="00B8772C" w:rsidR="006848ED" w:rsidP="003D2CBD" w:rsidRDefault="006848ED" w14:paraId="7E5E4941" w14:textId="1F0D9F47">
            <w:pPr>
              <w:pStyle w:val="NORC-TableTextHanging"/>
              <w:spacing w:line="276" w:lineRule="auto"/>
              <w:rPr>
                <w:rFonts w:asciiTheme="minorHAnsi" w:hAnsiTheme="minorHAnsi" w:cstheme="minorHAnsi"/>
                <w:sz w:val="22"/>
                <w:szCs w:val="22"/>
              </w:rPr>
            </w:pPr>
            <w:r w:rsidRPr="00B8772C">
              <w:rPr>
                <w:rFonts w:asciiTheme="minorHAnsi" w:hAnsiTheme="minorHAnsi" w:cstheme="minorHAnsi"/>
                <w:sz w:val="22"/>
                <w:szCs w:val="22"/>
              </w:rPr>
              <w:t>Under 3 years</w:t>
            </w:r>
          </w:p>
        </w:tc>
        <w:tc>
          <w:tcPr>
            <w:tcW w:w="3870" w:type="dxa"/>
          </w:tcPr>
          <w:p w:rsidRPr="00B8772C" w:rsidR="006848ED" w:rsidP="003D2CBD" w:rsidRDefault="006848ED" w14:paraId="022D478A" w14:textId="77777777">
            <w:pPr>
              <w:pStyle w:val="NORC-TableTextHanging"/>
              <w:spacing w:line="276" w:lineRule="auto"/>
              <w:rPr>
                <w:rFonts w:asciiTheme="minorHAnsi" w:hAnsiTheme="minorHAnsi" w:cstheme="minorHAnsi"/>
                <w:sz w:val="22"/>
                <w:szCs w:val="22"/>
              </w:rPr>
            </w:pPr>
          </w:p>
        </w:tc>
        <w:tc>
          <w:tcPr>
            <w:tcW w:w="3330" w:type="dxa"/>
          </w:tcPr>
          <w:p w:rsidRPr="00B8772C" w:rsidR="006848ED" w:rsidP="003D2CBD" w:rsidRDefault="006848ED" w14:paraId="236A0B47" w14:textId="77777777">
            <w:pPr>
              <w:pStyle w:val="NORC-TableTextHanging"/>
              <w:spacing w:line="276" w:lineRule="auto"/>
              <w:rPr>
                <w:rFonts w:asciiTheme="minorHAnsi" w:hAnsiTheme="minorHAnsi" w:cstheme="minorHAnsi"/>
                <w:sz w:val="22"/>
                <w:szCs w:val="22"/>
              </w:rPr>
            </w:pPr>
          </w:p>
        </w:tc>
      </w:tr>
      <w:tr w:rsidRPr="00C4081B" w:rsidR="006848ED" w:rsidTr="00A32E2B" w14:paraId="737AB73B" w14:textId="77777777">
        <w:tc>
          <w:tcPr>
            <w:tcW w:w="2065" w:type="dxa"/>
          </w:tcPr>
          <w:p w:rsidRPr="001052FF" w:rsidR="006848ED" w:rsidP="00222281" w:rsidRDefault="006848ED" w14:paraId="3A895C73" w14:textId="77777777">
            <w:pPr>
              <w:pStyle w:val="NORC-TableTextHanging"/>
              <w:spacing w:line="276" w:lineRule="auto"/>
              <w:ind w:left="0" w:firstLine="0"/>
              <w:rPr>
                <w:rFonts w:asciiTheme="minorHAnsi" w:hAnsiTheme="minorHAnsi" w:cstheme="minorHAnsi"/>
                <w:sz w:val="22"/>
                <w:szCs w:val="22"/>
              </w:rPr>
            </w:pPr>
            <w:r w:rsidRPr="001052FF">
              <w:rPr>
                <w:rFonts w:asciiTheme="minorHAnsi" w:hAnsiTheme="minorHAnsi" w:cstheme="minorHAnsi"/>
                <w:sz w:val="22"/>
                <w:szCs w:val="22"/>
              </w:rPr>
              <w:t>3-5 years, not yet in kindergarten</w:t>
            </w:r>
          </w:p>
        </w:tc>
        <w:tc>
          <w:tcPr>
            <w:tcW w:w="3870" w:type="dxa"/>
          </w:tcPr>
          <w:p w:rsidRPr="001052FF" w:rsidR="006848ED" w:rsidP="003D2CBD" w:rsidRDefault="006848ED" w14:paraId="42AC7C4C" w14:textId="77777777">
            <w:pPr>
              <w:pStyle w:val="NORC-TableTextHanging"/>
              <w:spacing w:line="276" w:lineRule="auto"/>
              <w:rPr>
                <w:rFonts w:asciiTheme="minorHAnsi" w:hAnsiTheme="minorHAnsi" w:cstheme="minorHAnsi"/>
                <w:sz w:val="22"/>
                <w:szCs w:val="22"/>
              </w:rPr>
            </w:pPr>
          </w:p>
        </w:tc>
        <w:tc>
          <w:tcPr>
            <w:tcW w:w="3330" w:type="dxa"/>
          </w:tcPr>
          <w:p w:rsidRPr="001052FF" w:rsidR="006848ED" w:rsidP="003D2CBD" w:rsidRDefault="006848ED" w14:paraId="3BDEF571" w14:textId="77777777">
            <w:pPr>
              <w:pStyle w:val="NORC-TableTextHanging"/>
              <w:spacing w:line="276" w:lineRule="auto"/>
              <w:rPr>
                <w:rFonts w:asciiTheme="minorHAnsi" w:hAnsiTheme="minorHAnsi" w:cstheme="minorHAnsi"/>
                <w:sz w:val="22"/>
                <w:szCs w:val="22"/>
              </w:rPr>
            </w:pPr>
          </w:p>
        </w:tc>
      </w:tr>
      <w:tr w:rsidRPr="00C4081B" w:rsidR="006848ED" w:rsidTr="00A32E2B" w14:paraId="73772A29" w14:textId="77777777">
        <w:tc>
          <w:tcPr>
            <w:tcW w:w="2065" w:type="dxa"/>
          </w:tcPr>
          <w:p w:rsidRPr="001052FF" w:rsidR="006848ED" w:rsidP="00222281" w:rsidRDefault="006848ED" w14:paraId="45D441B4" w14:textId="77777777">
            <w:pPr>
              <w:pStyle w:val="NORC-TableTextHanging"/>
              <w:spacing w:line="276" w:lineRule="auto"/>
              <w:ind w:left="0" w:firstLine="0"/>
              <w:rPr>
                <w:rFonts w:asciiTheme="minorHAnsi" w:hAnsiTheme="minorHAnsi" w:cstheme="minorHAnsi"/>
                <w:sz w:val="22"/>
                <w:szCs w:val="22"/>
              </w:rPr>
            </w:pPr>
            <w:r w:rsidRPr="001052FF">
              <w:rPr>
                <w:rFonts w:asciiTheme="minorHAnsi" w:hAnsiTheme="minorHAnsi" w:cstheme="minorHAnsi"/>
                <w:sz w:val="22"/>
                <w:szCs w:val="22"/>
              </w:rPr>
              <w:t>School-age (kindergarten and up)</w:t>
            </w:r>
          </w:p>
        </w:tc>
        <w:tc>
          <w:tcPr>
            <w:tcW w:w="3870" w:type="dxa"/>
          </w:tcPr>
          <w:p w:rsidRPr="001052FF" w:rsidR="006848ED" w:rsidP="003D2CBD" w:rsidRDefault="006848ED" w14:paraId="7AE96630" w14:textId="77777777">
            <w:pPr>
              <w:pStyle w:val="NORC-TableTextHanging"/>
              <w:spacing w:line="276" w:lineRule="auto"/>
              <w:rPr>
                <w:rFonts w:asciiTheme="minorHAnsi" w:hAnsiTheme="minorHAnsi" w:cstheme="minorHAnsi"/>
                <w:sz w:val="22"/>
                <w:szCs w:val="22"/>
              </w:rPr>
            </w:pPr>
          </w:p>
        </w:tc>
        <w:tc>
          <w:tcPr>
            <w:tcW w:w="3330" w:type="dxa"/>
            <w:tcBorders>
              <w:bottom w:val="single" w:color="auto" w:sz="4" w:space="0"/>
            </w:tcBorders>
          </w:tcPr>
          <w:p w:rsidRPr="001052FF" w:rsidR="006848ED" w:rsidP="003D2CBD" w:rsidRDefault="006848ED" w14:paraId="19BFF06C" w14:textId="77777777">
            <w:pPr>
              <w:pStyle w:val="NORC-TableTextHanging"/>
              <w:spacing w:line="276" w:lineRule="auto"/>
              <w:rPr>
                <w:rFonts w:asciiTheme="minorHAnsi" w:hAnsiTheme="minorHAnsi" w:cstheme="minorHAnsi"/>
                <w:sz w:val="22"/>
                <w:szCs w:val="22"/>
              </w:rPr>
            </w:pPr>
          </w:p>
        </w:tc>
      </w:tr>
      <w:tr w:rsidRPr="00C4081B" w:rsidR="006848ED" w:rsidTr="00A32E2B" w14:paraId="17BF8BAC" w14:textId="2C6D0F03">
        <w:tc>
          <w:tcPr>
            <w:tcW w:w="2065" w:type="dxa"/>
            <w:shd w:val="pct12" w:color="auto" w:fill="auto"/>
            <w:vAlign w:val="center"/>
          </w:tcPr>
          <w:p w:rsidRPr="001052FF" w:rsidR="006848ED" w:rsidP="00222281" w:rsidRDefault="006848ED" w14:paraId="3D99594F" w14:textId="6079CFDF">
            <w:pPr>
              <w:pStyle w:val="NORC-TableTextHanging"/>
              <w:spacing w:line="276" w:lineRule="auto"/>
              <w:ind w:left="0" w:firstLine="0"/>
              <w:rPr>
                <w:rFonts w:asciiTheme="minorHAnsi" w:hAnsiTheme="minorHAnsi" w:cstheme="minorHAnsi"/>
              </w:rPr>
            </w:pPr>
            <w:r w:rsidRPr="001052FF">
              <w:rPr>
                <w:rFonts w:asciiTheme="minorHAnsi" w:hAnsiTheme="minorHAnsi" w:cstheme="minorHAnsi"/>
                <w:sz w:val="22"/>
                <w:szCs w:val="22"/>
              </w:rPr>
              <w:t xml:space="preserve">TOTAL </w:t>
            </w:r>
            <w:r w:rsidRPr="001052FF">
              <w:rPr>
                <w:rFonts w:asciiTheme="minorHAnsi" w:hAnsiTheme="minorHAnsi" w:cstheme="minorHAnsi"/>
                <w:sz w:val="22"/>
                <w:szCs w:val="22"/>
              </w:rPr>
              <w:br/>
            </w:r>
            <w:r w:rsidRPr="001052FF">
              <w:rPr>
                <w:rFonts w:asciiTheme="minorHAnsi" w:hAnsiTheme="minorHAnsi" w:cstheme="minorHAnsi"/>
                <w:noProof/>
                <w:sz w:val="22"/>
                <w:szCs w:val="22"/>
              </w:rPr>
              <w:t>Range:</w:t>
            </w:r>
            <w:r w:rsidRPr="001052FF">
              <w:rPr>
                <w:rFonts w:asciiTheme="minorHAnsi" w:hAnsiTheme="minorHAnsi" w:cstheme="minorHAnsi"/>
                <w:sz w:val="22"/>
                <w:szCs w:val="22"/>
              </w:rPr>
              <w:t xml:space="preserve"> </w:t>
            </w:r>
            <w:r w:rsidRPr="001052FF">
              <w:rPr>
                <w:rFonts w:asciiTheme="minorHAnsi" w:hAnsiTheme="minorHAnsi" w:cstheme="minorHAnsi"/>
                <w:noProof/>
                <w:sz w:val="22"/>
                <w:szCs w:val="22"/>
              </w:rPr>
              <w:t>0-999 for the total</w:t>
            </w:r>
            <w:r w:rsidRPr="001052FF">
              <w:rPr>
                <w:rFonts w:asciiTheme="minorHAnsi" w:hAnsiTheme="minorHAnsi" w:cstheme="minorHAnsi"/>
                <w:sz w:val="22"/>
                <w:szCs w:val="22"/>
              </w:rPr>
              <w:t xml:space="preserve"> </w:t>
            </w:r>
          </w:p>
        </w:tc>
        <w:tc>
          <w:tcPr>
            <w:tcW w:w="3870" w:type="dxa"/>
            <w:shd w:val="pct12" w:color="auto" w:fill="auto"/>
          </w:tcPr>
          <w:p w:rsidRPr="001052FF" w:rsidR="006848ED" w:rsidP="003D2CBD" w:rsidRDefault="006848ED" w14:paraId="3F0413A0" w14:textId="77777777">
            <w:pPr>
              <w:pStyle w:val="NORC-TableTextHanging"/>
              <w:spacing w:line="276" w:lineRule="auto"/>
              <w:rPr>
                <w:rFonts w:asciiTheme="minorHAnsi" w:hAnsiTheme="minorHAnsi" w:cstheme="minorHAnsi"/>
                <w:sz w:val="22"/>
                <w:szCs w:val="22"/>
              </w:rPr>
            </w:pPr>
          </w:p>
        </w:tc>
        <w:tc>
          <w:tcPr>
            <w:tcW w:w="3330" w:type="dxa"/>
            <w:tcBorders>
              <w:left w:val="nil"/>
              <w:bottom w:val="nil"/>
              <w:right w:val="nil"/>
            </w:tcBorders>
            <w:shd w:val="clear" w:color="auto" w:fill="auto"/>
          </w:tcPr>
          <w:p w:rsidRPr="001052FF" w:rsidR="006848ED" w:rsidP="003D2CBD" w:rsidRDefault="006848ED" w14:paraId="6EE5AEC5" w14:textId="50DE4CDC">
            <w:pPr>
              <w:pStyle w:val="NORC-TableTextHanging"/>
              <w:spacing w:line="276" w:lineRule="auto"/>
              <w:rPr>
                <w:rFonts w:asciiTheme="minorHAnsi" w:hAnsiTheme="minorHAnsi" w:cstheme="minorHAnsi"/>
                <w:sz w:val="22"/>
                <w:szCs w:val="22"/>
              </w:rPr>
            </w:pPr>
          </w:p>
        </w:tc>
      </w:tr>
    </w:tbl>
    <w:p w:rsidRPr="00EB3981" w:rsidR="00A77239" w:rsidP="003D2CBD" w:rsidRDefault="00A77239" w14:paraId="1108741E" w14:textId="77777777">
      <w:pPr>
        <w:spacing w:line="276" w:lineRule="auto"/>
        <w:rPr>
          <w:rFonts w:ascii="Calibri" w:hAnsi="Calibri"/>
          <w:szCs w:val="22"/>
        </w:rPr>
      </w:pPr>
    </w:p>
    <w:p w:rsidRPr="00EB3981" w:rsidR="00087B4E" w:rsidP="003D2CBD" w:rsidRDefault="004E38D2" w14:paraId="7C76DFA8" w14:textId="515554FC">
      <w:pPr>
        <w:pStyle w:val="NORC-QUESTION"/>
        <w:spacing w:line="276" w:lineRule="auto"/>
        <w:rPr>
          <w:rFonts w:ascii="Calibri" w:hAnsi="Calibri"/>
          <w:sz w:val="22"/>
          <w:szCs w:val="22"/>
        </w:rPr>
      </w:pPr>
      <w:r>
        <w:rPr>
          <w:rFonts w:ascii="Calibri" w:hAnsi="Calibri"/>
          <w:b/>
          <w:noProof/>
          <w:sz w:val="22"/>
          <w:szCs w:val="22"/>
        </w:rPr>
        <w:t>D5</w:t>
      </w:r>
      <w:r w:rsidRPr="00EB3981" w:rsidR="00A77239">
        <w:rPr>
          <w:rFonts w:ascii="Calibri" w:hAnsi="Calibri"/>
          <w:b/>
          <w:noProof/>
          <w:sz w:val="22"/>
          <w:szCs w:val="22"/>
        </w:rPr>
        <w:t>.</w:t>
      </w:r>
      <w:r w:rsidRPr="00EB3981" w:rsidR="00A77239">
        <w:rPr>
          <w:rFonts w:ascii="Calibri" w:hAnsi="Calibri"/>
          <w:sz w:val="22"/>
          <w:szCs w:val="22"/>
        </w:rPr>
        <w:tab/>
      </w:r>
    </w:p>
    <w:p w:rsidRPr="00EB3981" w:rsidR="00A77239" w:rsidP="00087B4E" w:rsidRDefault="00922EF9" w14:paraId="526EFE7E" w14:textId="2E5ECAF7">
      <w:pPr>
        <w:pStyle w:val="NORC-QUESTION"/>
        <w:tabs>
          <w:tab w:val="clear" w:pos="648"/>
        </w:tabs>
        <w:spacing w:line="276" w:lineRule="auto"/>
        <w:ind w:left="0" w:firstLine="0"/>
        <w:rPr>
          <w:rFonts w:ascii="Calibri" w:hAnsi="Calibri"/>
          <w:sz w:val="22"/>
          <w:szCs w:val="22"/>
        </w:rPr>
      </w:pPr>
      <w:r>
        <w:rPr>
          <w:rFonts w:ascii="Calibri" w:hAnsi="Calibri"/>
          <w:noProof/>
          <w:sz w:val="22"/>
          <w:szCs w:val="22"/>
        </w:rPr>
        <w:t xml:space="preserve">That last </w:t>
      </w:r>
      <w:r w:rsidR="00C94550">
        <w:rPr>
          <w:rFonts w:ascii="Calibri" w:hAnsi="Calibri"/>
          <w:noProof/>
          <w:sz w:val="22"/>
          <w:szCs w:val="22"/>
        </w:rPr>
        <w:t xml:space="preserve">full </w:t>
      </w:r>
      <w:r>
        <w:rPr>
          <w:rFonts w:ascii="Calibri" w:hAnsi="Calibri"/>
          <w:noProof/>
          <w:sz w:val="22"/>
          <w:szCs w:val="22"/>
        </w:rPr>
        <w:t>week of [</w:t>
      </w:r>
      <w:r w:rsidR="00C94550">
        <w:rPr>
          <w:rFonts w:ascii="Calibri" w:hAnsi="Calibri"/>
          <w:noProof/>
          <w:sz w:val="22"/>
          <w:szCs w:val="22"/>
        </w:rPr>
        <w:t>March</w:t>
      </w:r>
      <w:r>
        <w:rPr>
          <w:rFonts w:ascii="Calibri" w:hAnsi="Calibri"/>
          <w:noProof/>
          <w:sz w:val="22"/>
          <w:szCs w:val="22"/>
        </w:rPr>
        <w:t xml:space="preserve">], </w:t>
      </w:r>
      <w:r w:rsidR="00BD79F7">
        <w:rPr>
          <w:rFonts w:ascii="Calibri" w:hAnsi="Calibri"/>
          <w:noProof/>
          <w:sz w:val="22"/>
          <w:szCs w:val="22"/>
        </w:rPr>
        <w:t>h</w:t>
      </w:r>
      <w:r w:rsidRPr="00EB3981" w:rsidR="00A77239">
        <w:rPr>
          <w:rFonts w:ascii="Calibri" w:hAnsi="Calibri"/>
          <w:noProof/>
          <w:sz w:val="22"/>
          <w:szCs w:val="22"/>
        </w:rPr>
        <w:t>ow many of your children ha</w:t>
      </w:r>
      <w:r w:rsidR="00BD79F7">
        <w:rPr>
          <w:rFonts w:ascii="Calibri" w:hAnsi="Calibri"/>
          <w:noProof/>
          <w:sz w:val="22"/>
          <w:szCs w:val="22"/>
        </w:rPr>
        <w:t>d</w:t>
      </w:r>
      <w:r w:rsidRPr="00EB3981" w:rsidR="00A77239">
        <w:rPr>
          <w:rFonts w:ascii="Calibri" w:hAnsi="Calibri"/>
          <w:noProof/>
          <w:sz w:val="22"/>
          <w:szCs w:val="22"/>
        </w:rPr>
        <w:t xml:space="preserve"> an emotional, developmental or behavioral condition</w:t>
      </w:r>
      <w:r w:rsidRPr="00EB3981" w:rsidR="00087B4E">
        <w:rPr>
          <w:rFonts w:ascii="Calibri" w:hAnsi="Calibri"/>
          <w:noProof/>
          <w:sz w:val="22"/>
          <w:szCs w:val="22"/>
        </w:rPr>
        <w:t xml:space="preserve"> </w:t>
      </w:r>
      <w:r w:rsidRPr="00EB3981" w:rsidR="00A77239">
        <w:rPr>
          <w:rFonts w:ascii="Calibri" w:hAnsi="Calibri"/>
          <w:noProof/>
          <w:sz w:val="22"/>
          <w:szCs w:val="22"/>
        </w:rPr>
        <w:t>that affect</w:t>
      </w:r>
      <w:r w:rsidR="00BD79F7">
        <w:rPr>
          <w:rFonts w:ascii="Calibri" w:hAnsi="Calibri"/>
          <w:noProof/>
          <w:sz w:val="22"/>
          <w:szCs w:val="22"/>
        </w:rPr>
        <w:t>ed</w:t>
      </w:r>
      <w:r w:rsidRPr="00EB3981" w:rsidR="00A77239">
        <w:rPr>
          <w:rFonts w:ascii="Calibri" w:hAnsi="Calibri"/>
          <w:noProof/>
          <w:sz w:val="22"/>
          <w:szCs w:val="22"/>
        </w:rPr>
        <w:t xml:space="preserve"> the way you look</w:t>
      </w:r>
      <w:r w:rsidR="00BD79F7">
        <w:rPr>
          <w:rFonts w:ascii="Calibri" w:hAnsi="Calibri"/>
          <w:noProof/>
          <w:sz w:val="22"/>
          <w:szCs w:val="22"/>
        </w:rPr>
        <w:t>ed</w:t>
      </w:r>
      <w:r w:rsidRPr="00EB3981" w:rsidR="00A77239">
        <w:rPr>
          <w:rFonts w:ascii="Calibri" w:hAnsi="Calibri"/>
          <w:noProof/>
          <w:sz w:val="22"/>
          <w:szCs w:val="22"/>
        </w:rPr>
        <w:t xml:space="preserve"> after them?</w:t>
      </w:r>
      <w:r w:rsidRPr="00EB3981" w:rsidR="00A77239">
        <w:rPr>
          <w:rFonts w:ascii="Calibri" w:hAnsi="Calibri"/>
          <w:sz w:val="22"/>
          <w:szCs w:val="22"/>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963"/>
        <w:gridCol w:w="1260"/>
        <w:gridCol w:w="2880"/>
      </w:tblGrid>
      <w:tr w:rsidRPr="00EB3981" w:rsidR="00A77239" w:rsidTr="00F00B48" w14:paraId="1A13A6DC" w14:textId="77777777">
        <w:tc>
          <w:tcPr>
            <w:tcW w:w="963" w:type="dxa"/>
            <w:tcBorders>
              <w:top w:val="nil"/>
              <w:left w:val="nil"/>
              <w:bottom w:val="nil"/>
            </w:tcBorders>
          </w:tcPr>
          <w:p w:rsidRPr="00EB3981" w:rsidR="00A77239" w:rsidP="00F00B48" w:rsidRDefault="00087B4E" w14:paraId="07261193" w14:textId="6C9E0D5C">
            <w:pPr>
              <w:pStyle w:val="NORC-FillTextLeft"/>
              <w:spacing w:line="276" w:lineRule="auto"/>
              <w:ind w:left="-36"/>
              <w:rPr>
                <w:rFonts w:ascii="Calibri" w:hAnsi="Calibri"/>
                <w:b/>
                <w:color w:val="000000"/>
                <w:sz w:val="22"/>
                <w:szCs w:val="22"/>
              </w:rPr>
            </w:pPr>
            <w:r w:rsidRPr="00EB3981">
              <w:rPr>
                <w:rFonts w:ascii="Calibri" w:hAnsi="Calibri"/>
                <w:b/>
                <w:noProof/>
                <w:color w:val="000000"/>
                <w:sz w:val="22"/>
                <w:szCs w:val="22"/>
              </w:rPr>
              <w:t xml:space="preserve">                </w:t>
            </w:r>
          </w:p>
        </w:tc>
        <w:tc>
          <w:tcPr>
            <w:tcW w:w="1260" w:type="dxa"/>
          </w:tcPr>
          <w:p w:rsidRPr="00EB3981" w:rsidR="00A77239" w:rsidP="00F00B48" w:rsidRDefault="00A77239" w14:paraId="5A7CFA29" w14:textId="77777777">
            <w:pPr>
              <w:pStyle w:val="NORC-FillTextLeft"/>
              <w:spacing w:line="276" w:lineRule="auto"/>
              <w:ind w:left="-36"/>
              <w:rPr>
                <w:rFonts w:ascii="Calibri" w:hAnsi="Calibri"/>
                <w:sz w:val="22"/>
                <w:szCs w:val="22"/>
              </w:rPr>
            </w:pPr>
          </w:p>
        </w:tc>
        <w:tc>
          <w:tcPr>
            <w:tcW w:w="2880" w:type="dxa"/>
            <w:tcBorders>
              <w:top w:val="nil"/>
              <w:bottom w:val="nil"/>
              <w:right w:val="nil"/>
            </w:tcBorders>
          </w:tcPr>
          <w:p w:rsidRPr="00EB3981" w:rsidR="00A77239" w:rsidP="00F00B48" w:rsidRDefault="00A77239" w14:paraId="0795D4DC" w14:textId="77777777">
            <w:pPr>
              <w:pStyle w:val="NORC-FillTextLeft"/>
              <w:spacing w:line="276" w:lineRule="auto"/>
              <w:ind w:left="-36"/>
              <w:rPr>
                <w:rFonts w:ascii="Calibri" w:hAnsi="Calibri"/>
                <w:sz w:val="22"/>
                <w:szCs w:val="22"/>
              </w:rPr>
            </w:pPr>
            <w:r w:rsidRPr="00EB3981">
              <w:rPr>
                <w:rFonts w:ascii="Calibri" w:hAnsi="Calibri"/>
                <w:noProof/>
                <w:sz w:val="22"/>
                <w:szCs w:val="22"/>
              </w:rPr>
              <w:t>Number of CHILDREN</w:t>
            </w:r>
          </w:p>
        </w:tc>
      </w:tr>
    </w:tbl>
    <w:p w:rsidR="00A77239" w:rsidP="003E3592" w:rsidRDefault="00C536BC" w14:paraId="7EF4FC77" w14:textId="5C9BD671">
      <w:pPr>
        <w:pStyle w:val="NORC-QUESTION"/>
        <w:keepNext w:val="0"/>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0B50D4" w:rsidP="000B50D4" w:rsidRDefault="004E38D2" w14:paraId="085F6F0E" w14:textId="51AA3303">
      <w:pPr>
        <w:pStyle w:val="NORC-QUESTION"/>
        <w:spacing w:line="276" w:lineRule="auto"/>
        <w:rPr>
          <w:rFonts w:ascii="Calibri" w:hAnsi="Calibri"/>
          <w:sz w:val="22"/>
          <w:szCs w:val="22"/>
        </w:rPr>
      </w:pPr>
      <w:r>
        <w:rPr>
          <w:rFonts w:ascii="Calibri" w:hAnsi="Calibri"/>
          <w:b/>
          <w:noProof/>
          <w:sz w:val="22"/>
          <w:szCs w:val="22"/>
        </w:rPr>
        <w:t>D6</w:t>
      </w:r>
      <w:r w:rsidRPr="00EB3981" w:rsidR="000B50D4">
        <w:rPr>
          <w:rFonts w:ascii="Calibri" w:hAnsi="Calibri"/>
          <w:b/>
          <w:noProof/>
          <w:sz w:val="22"/>
          <w:szCs w:val="22"/>
        </w:rPr>
        <w:t>.</w:t>
      </w:r>
      <w:r w:rsidRPr="00EB3981" w:rsidR="000B50D4">
        <w:rPr>
          <w:rFonts w:ascii="Calibri" w:hAnsi="Calibri"/>
          <w:b/>
          <w:sz w:val="22"/>
          <w:szCs w:val="22"/>
        </w:rPr>
        <w:t xml:space="preserve"> </w:t>
      </w:r>
      <w:r w:rsidRPr="00EB3981" w:rsidR="000B50D4">
        <w:rPr>
          <w:rFonts w:ascii="Calibri" w:hAnsi="Calibri"/>
          <w:sz w:val="22"/>
          <w:szCs w:val="22"/>
        </w:rPr>
        <w:tab/>
      </w:r>
    </w:p>
    <w:p w:rsidRPr="00EB3981" w:rsidR="000B50D4" w:rsidP="000B50D4" w:rsidRDefault="000B50D4" w14:paraId="50343092" w14:textId="059D35D5">
      <w:pPr>
        <w:pStyle w:val="NORC-QUESTION"/>
        <w:tabs>
          <w:tab w:val="clear" w:pos="648"/>
        </w:tabs>
        <w:spacing w:line="276" w:lineRule="auto"/>
        <w:ind w:left="0" w:firstLine="0"/>
        <w:rPr>
          <w:rFonts w:ascii="Calibri" w:hAnsi="Calibri"/>
          <w:sz w:val="22"/>
          <w:szCs w:val="22"/>
        </w:rPr>
      </w:pPr>
      <w:r>
        <w:rPr>
          <w:rFonts w:ascii="Calibri" w:hAnsi="Calibri"/>
          <w:noProof/>
          <w:sz w:val="22"/>
          <w:szCs w:val="22"/>
        </w:rPr>
        <w:t xml:space="preserve">That last </w:t>
      </w:r>
      <w:r w:rsidR="00C94550">
        <w:rPr>
          <w:rFonts w:ascii="Calibri" w:hAnsi="Calibri"/>
          <w:noProof/>
          <w:sz w:val="22"/>
          <w:szCs w:val="22"/>
        </w:rPr>
        <w:t xml:space="preserve">full </w:t>
      </w:r>
      <w:r>
        <w:rPr>
          <w:rFonts w:ascii="Calibri" w:hAnsi="Calibri"/>
          <w:noProof/>
          <w:sz w:val="22"/>
          <w:szCs w:val="22"/>
        </w:rPr>
        <w:t>week of [</w:t>
      </w:r>
      <w:r w:rsidR="00C94550">
        <w:rPr>
          <w:rFonts w:ascii="Calibri" w:hAnsi="Calibri"/>
          <w:noProof/>
          <w:sz w:val="22"/>
          <w:szCs w:val="22"/>
        </w:rPr>
        <w:t>March</w:t>
      </w:r>
      <w:r>
        <w:rPr>
          <w:rFonts w:ascii="Calibri" w:hAnsi="Calibri"/>
          <w:noProof/>
          <w:sz w:val="22"/>
          <w:szCs w:val="22"/>
        </w:rPr>
        <w:t>], h</w:t>
      </w:r>
      <w:r w:rsidRPr="00EB3981">
        <w:rPr>
          <w:rFonts w:ascii="Calibri" w:hAnsi="Calibri"/>
          <w:noProof/>
          <w:sz w:val="22"/>
          <w:szCs w:val="22"/>
        </w:rPr>
        <w:t xml:space="preserve">ow many of the children you </w:t>
      </w:r>
      <w:r>
        <w:rPr>
          <w:rFonts w:ascii="Calibri" w:hAnsi="Calibri"/>
          <w:noProof/>
          <w:sz w:val="22"/>
          <w:szCs w:val="22"/>
        </w:rPr>
        <w:t xml:space="preserve">were </w:t>
      </w:r>
      <w:r w:rsidRPr="00EB3981">
        <w:rPr>
          <w:rFonts w:ascii="Calibri" w:hAnsi="Calibri"/>
          <w:noProof/>
          <w:sz w:val="22"/>
          <w:szCs w:val="22"/>
        </w:rPr>
        <w:t>look</w:t>
      </w:r>
      <w:r>
        <w:rPr>
          <w:rFonts w:ascii="Calibri" w:hAnsi="Calibri"/>
          <w:noProof/>
          <w:sz w:val="22"/>
          <w:szCs w:val="22"/>
        </w:rPr>
        <w:t>ing</w:t>
      </w:r>
      <w:r w:rsidRPr="00EB3981">
        <w:rPr>
          <w:rFonts w:ascii="Calibri" w:hAnsi="Calibri"/>
          <w:noProof/>
          <w:sz w:val="22"/>
          <w:szCs w:val="22"/>
        </w:rPr>
        <w:t xml:space="preserve"> after ha</w:t>
      </w:r>
      <w:r>
        <w:rPr>
          <w:rFonts w:ascii="Calibri" w:hAnsi="Calibri"/>
          <w:noProof/>
          <w:sz w:val="22"/>
          <w:szCs w:val="22"/>
        </w:rPr>
        <w:t>d</w:t>
      </w:r>
      <w:r w:rsidRPr="00EB3981">
        <w:rPr>
          <w:rFonts w:ascii="Calibri" w:hAnsi="Calibri"/>
          <w:noProof/>
          <w:sz w:val="22"/>
          <w:szCs w:val="22"/>
        </w:rPr>
        <w:t xml:space="preserve"> a physical condition that affect</w:t>
      </w:r>
      <w:r>
        <w:rPr>
          <w:rFonts w:ascii="Calibri" w:hAnsi="Calibri"/>
          <w:noProof/>
          <w:sz w:val="22"/>
          <w:szCs w:val="22"/>
        </w:rPr>
        <w:t>ed</w:t>
      </w:r>
      <w:r w:rsidRPr="00EB3981">
        <w:rPr>
          <w:rFonts w:ascii="Calibri" w:hAnsi="Calibri"/>
          <w:noProof/>
          <w:sz w:val="22"/>
          <w:szCs w:val="22"/>
        </w:rPr>
        <w:t xml:space="preserve"> the way you look</w:t>
      </w:r>
      <w:r>
        <w:rPr>
          <w:rFonts w:ascii="Calibri" w:hAnsi="Calibri"/>
          <w:noProof/>
          <w:sz w:val="22"/>
          <w:szCs w:val="22"/>
        </w:rPr>
        <w:t>ed</w:t>
      </w:r>
      <w:r w:rsidRPr="00EB3981">
        <w:rPr>
          <w:rFonts w:ascii="Calibri" w:hAnsi="Calibri"/>
          <w:noProof/>
          <w:sz w:val="22"/>
          <w:szCs w:val="22"/>
        </w:rPr>
        <w:t xml:space="preserve"> after them?</w:t>
      </w:r>
    </w:p>
    <w:tbl>
      <w:tblPr>
        <w:tblW w:w="0" w:type="auto"/>
        <w:tblInd w:w="828" w:type="dxa"/>
        <w:tblLayout w:type="fixed"/>
        <w:tblLook w:val="00A0" w:firstRow="1" w:lastRow="0" w:firstColumn="1" w:lastColumn="0" w:noHBand="0" w:noVBand="0"/>
      </w:tblPr>
      <w:tblGrid>
        <w:gridCol w:w="1507"/>
        <w:gridCol w:w="2543"/>
      </w:tblGrid>
      <w:tr w:rsidRPr="00EB3981" w:rsidR="000B50D4" w:rsidTr="00E325E9" w14:paraId="50357771" w14:textId="77777777">
        <w:tc>
          <w:tcPr>
            <w:tcW w:w="1507" w:type="dxa"/>
          </w:tcPr>
          <w:p w:rsidRPr="00EB3981" w:rsidR="000B50D4" w:rsidP="00E325E9" w:rsidRDefault="000B50D4" w14:paraId="7D382BA0" w14:textId="77777777">
            <w:pPr>
              <w:pStyle w:val="NORC-FillTextLeft"/>
              <w:spacing w:line="276" w:lineRule="auto"/>
              <w:rPr>
                <w:rFonts w:ascii="Calibri" w:hAnsi="Calibri"/>
                <w:sz w:val="22"/>
                <w:szCs w:val="22"/>
              </w:rPr>
            </w:pPr>
            <w:r>
              <w:rPr>
                <w:rFonts w:ascii="Calibri" w:hAnsi="Calibri"/>
                <w:sz w:val="22"/>
                <w:szCs w:val="22"/>
              </w:rPr>
              <w:t>__________</w:t>
            </w:r>
          </w:p>
        </w:tc>
        <w:tc>
          <w:tcPr>
            <w:tcW w:w="2543" w:type="dxa"/>
          </w:tcPr>
          <w:p w:rsidRPr="00EB3981" w:rsidR="000B50D4" w:rsidP="00E325E9" w:rsidRDefault="000B50D4" w14:paraId="6EEE8A1D" w14:textId="77777777">
            <w:pPr>
              <w:pStyle w:val="NORC-FillTextLeft"/>
              <w:spacing w:line="276" w:lineRule="auto"/>
              <w:rPr>
                <w:rFonts w:ascii="Calibri" w:hAnsi="Calibri"/>
                <w:noProof/>
                <w:sz w:val="22"/>
                <w:szCs w:val="22"/>
              </w:rPr>
            </w:pPr>
            <w:r w:rsidRPr="00EB3981">
              <w:rPr>
                <w:rFonts w:ascii="Calibri" w:hAnsi="Calibri"/>
                <w:noProof/>
                <w:sz w:val="22"/>
                <w:szCs w:val="22"/>
              </w:rPr>
              <w:t>Number of children</w:t>
            </w:r>
          </w:p>
        </w:tc>
      </w:tr>
      <w:tr w:rsidRPr="00EB3981" w:rsidR="000B50D4" w:rsidTr="00E325E9" w14:paraId="120BEA43" w14:textId="77777777">
        <w:tc>
          <w:tcPr>
            <w:tcW w:w="1507" w:type="dxa"/>
          </w:tcPr>
          <w:p w:rsidRPr="00EB3981" w:rsidR="000B50D4" w:rsidP="00E325E9" w:rsidRDefault="000B50D4" w14:paraId="2E33FC19" w14:textId="77777777">
            <w:pPr>
              <w:pStyle w:val="NORC-FillTextLeft"/>
              <w:spacing w:line="276" w:lineRule="auto"/>
              <w:rPr>
                <w:rFonts w:ascii="Calibri" w:hAnsi="Calibri"/>
                <w:sz w:val="22"/>
                <w:szCs w:val="22"/>
              </w:rPr>
            </w:pPr>
            <w:r>
              <w:rPr>
                <w:rFonts w:ascii="Calibri" w:hAnsi="Calibri"/>
                <w:sz w:val="22"/>
                <w:szCs w:val="22"/>
              </w:rPr>
              <w:t>Range: 0-999</w:t>
            </w:r>
          </w:p>
        </w:tc>
        <w:tc>
          <w:tcPr>
            <w:tcW w:w="2543" w:type="dxa"/>
          </w:tcPr>
          <w:p w:rsidRPr="00EB3981" w:rsidR="000B50D4" w:rsidP="00E325E9" w:rsidRDefault="000B50D4" w14:paraId="1B5B20F4" w14:textId="77777777">
            <w:pPr>
              <w:pStyle w:val="NORC-FillTextLeft"/>
              <w:spacing w:line="276" w:lineRule="auto"/>
              <w:rPr>
                <w:rFonts w:ascii="Calibri" w:hAnsi="Calibri"/>
                <w:noProof/>
                <w:sz w:val="22"/>
                <w:szCs w:val="22"/>
              </w:rPr>
            </w:pPr>
          </w:p>
        </w:tc>
      </w:tr>
    </w:tbl>
    <w:p w:rsidRPr="00EB3981" w:rsidR="000B50D4" w:rsidP="003E3592" w:rsidRDefault="000B50D4" w14:paraId="385AA457" w14:textId="77777777">
      <w:pPr>
        <w:pStyle w:val="NORC-QUESTION"/>
        <w:keepNext w:val="0"/>
        <w:spacing w:line="276" w:lineRule="auto"/>
        <w:rPr>
          <w:rFonts w:ascii="Calibri" w:hAnsi="Calibri"/>
          <w:sz w:val="22"/>
          <w:szCs w:val="22"/>
        </w:rPr>
      </w:pPr>
    </w:p>
    <w:p w:rsidRPr="00EB3981" w:rsidR="00A77239" w:rsidP="003D2CBD" w:rsidRDefault="004E38D2" w14:paraId="17866A6D" w14:textId="0973D881">
      <w:pPr>
        <w:pStyle w:val="NORC-QUESTION"/>
        <w:spacing w:line="276" w:lineRule="auto"/>
        <w:rPr>
          <w:rFonts w:ascii="Calibri" w:hAnsi="Calibri"/>
          <w:sz w:val="22"/>
          <w:szCs w:val="22"/>
        </w:rPr>
      </w:pPr>
      <w:r>
        <w:rPr>
          <w:rFonts w:ascii="Calibri" w:hAnsi="Calibri"/>
          <w:b/>
          <w:noProof/>
          <w:sz w:val="22"/>
          <w:szCs w:val="22"/>
        </w:rPr>
        <w:t>D7</w:t>
      </w:r>
      <w:r w:rsidRPr="00EB3981" w:rsidR="00A77239">
        <w:rPr>
          <w:rFonts w:ascii="Calibri" w:hAnsi="Calibri"/>
          <w:b/>
          <w:noProof/>
          <w:sz w:val="22"/>
          <w:szCs w:val="22"/>
        </w:rPr>
        <w:t>.</w:t>
      </w:r>
      <w:r w:rsidRPr="00EB3981" w:rsidR="00A77239">
        <w:rPr>
          <w:rFonts w:ascii="Calibri" w:hAnsi="Calibri"/>
          <w:b/>
          <w:sz w:val="22"/>
          <w:szCs w:val="22"/>
        </w:rPr>
        <w:t xml:space="preserve"> </w:t>
      </w:r>
      <w:r w:rsidRPr="00EB3981" w:rsidR="00A77239">
        <w:rPr>
          <w:rFonts w:ascii="Calibri" w:hAnsi="Calibri"/>
          <w:sz w:val="22"/>
          <w:szCs w:val="22"/>
        </w:rPr>
        <w:t xml:space="preserve"> </w:t>
      </w:r>
      <w:r w:rsidRPr="00EB3981" w:rsidR="00A77239">
        <w:rPr>
          <w:rFonts w:ascii="Calibri" w:hAnsi="Calibri"/>
          <w:sz w:val="22"/>
          <w:szCs w:val="22"/>
        </w:rPr>
        <w:tab/>
      </w:r>
    </w:p>
    <w:p w:rsidRPr="00EB3981" w:rsidR="00A77239" w:rsidP="00087B4E" w:rsidRDefault="00A77239" w14:paraId="1AADA18E" w14:textId="7B26E685">
      <w:pPr>
        <w:pStyle w:val="NORC-QUESTION"/>
        <w:tabs>
          <w:tab w:val="clear" w:pos="648"/>
        </w:tabs>
        <w:spacing w:line="276" w:lineRule="auto"/>
        <w:ind w:left="0" w:firstLine="0"/>
        <w:rPr>
          <w:rFonts w:ascii="Calibri" w:hAnsi="Calibri"/>
          <w:sz w:val="22"/>
          <w:szCs w:val="22"/>
        </w:rPr>
      </w:pPr>
      <w:r w:rsidRPr="00EB3981">
        <w:rPr>
          <w:rFonts w:ascii="Calibri" w:hAnsi="Calibri"/>
          <w:noProof/>
          <w:sz w:val="22"/>
          <w:szCs w:val="22"/>
        </w:rPr>
        <w:t>Again thinking about all the children you look</w:t>
      </w:r>
      <w:r w:rsidR="00BD79F7">
        <w:rPr>
          <w:rFonts w:ascii="Calibri" w:hAnsi="Calibri"/>
          <w:noProof/>
          <w:sz w:val="22"/>
          <w:szCs w:val="22"/>
        </w:rPr>
        <w:t>ed</w:t>
      </w:r>
      <w:r w:rsidRPr="00EB3981">
        <w:rPr>
          <w:rFonts w:ascii="Calibri" w:hAnsi="Calibri"/>
          <w:noProof/>
          <w:sz w:val="22"/>
          <w:szCs w:val="22"/>
        </w:rPr>
        <w:t xml:space="preserve"> after regularly</w:t>
      </w:r>
      <w:r w:rsidR="00BD79F7">
        <w:rPr>
          <w:rFonts w:ascii="Calibri" w:hAnsi="Calibri"/>
          <w:noProof/>
          <w:sz w:val="22"/>
          <w:szCs w:val="22"/>
        </w:rPr>
        <w:t xml:space="preserve"> </w:t>
      </w:r>
      <w:r w:rsidR="00922EF9">
        <w:rPr>
          <w:rFonts w:ascii="Calibri" w:hAnsi="Calibri"/>
          <w:noProof/>
          <w:sz w:val="22"/>
          <w:szCs w:val="22"/>
        </w:rPr>
        <w:t xml:space="preserve">during the last </w:t>
      </w:r>
      <w:r w:rsidR="00C94550">
        <w:rPr>
          <w:rFonts w:ascii="Calibri" w:hAnsi="Calibri"/>
          <w:noProof/>
          <w:sz w:val="22"/>
          <w:szCs w:val="22"/>
        </w:rPr>
        <w:t xml:space="preserve">full </w:t>
      </w:r>
      <w:r w:rsidR="00922EF9">
        <w:rPr>
          <w:rFonts w:ascii="Calibri" w:hAnsi="Calibri"/>
          <w:noProof/>
          <w:sz w:val="22"/>
          <w:szCs w:val="22"/>
        </w:rPr>
        <w:t>week of [</w:t>
      </w:r>
      <w:r w:rsidR="00C94550">
        <w:rPr>
          <w:rFonts w:ascii="Calibri" w:hAnsi="Calibri"/>
          <w:noProof/>
          <w:sz w:val="22"/>
          <w:szCs w:val="22"/>
        </w:rPr>
        <w:t>March 2021</w:t>
      </w:r>
      <w:r w:rsidR="00922EF9">
        <w:rPr>
          <w:rFonts w:ascii="Calibri" w:hAnsi="Calibri"/>
          <w:noProof/>
          <w:sz w:val="22"/>
          <w:szCs w:val="22"/>
        </w:rPr>
        <w:t>]</w:t>
      </w:r>
      <w:r w:rsidRPr="00EB3981">
        <w:rPr>
          <w:rFonts w:ascii="Calibri" w:hAnsi="Calibri"/>
          <w:noProof/>
          <w:sz w:val="22"/>
          <w:szCs w:val="22"/>
        </w:rPr>
        <w:t xml:space="preserve">, about how many of the children </w:t>
      </w:r>
      <w:r w:rsidR="00BD79F7">
        <w:rPr>
          <w:rFonts w:ascii="Calibri" w:hAnsi="Calibri"/>
          <w:noProof/>
          <w:sz w:val="22"/>
          <w:szCs w:val="22"/>
        </w:rPr>
        <w:t>we</w:t>
      </w:r>
      <w:r w:rsidRPr="00EB3981">
        <w:rPr>
          <w:rFonts w:ascii="Calibri" w:hAnsi="Calibri"/>
          <w:noProof/>
          <w:sz w:val="22"/>
          <w:szCs w:val="22"/>
        </w:rPr>
        <w:t>re of Hispanic or Latino origin?</w:t>
      </w:r>
      <w:r w:rsidRPr="00EB3981">
        <w:rPr>
          <w:rFonts w:ascii="Calibri" w:hAnsi="Calibri"/>
          <w:sz w:val="22"/>
          <w:szCs w:val="22"/>
        </w:rPr>
        <w:t xml:space="preserve"> </w:t>
      </w: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170"/>
        <w:gridCol w:w="2880"/>
      </w:tblGrid>
      <w:tr w:rsidRPr="00EB3981" w:rsidR="00A77239" w14:paraId="524EC7CD" w14:textId="77777777">
        <w:tc>
          <w:tcPr>
            <w:tcW w:w="1170" w:type="dxa"/>
          </w:tcPr>
          <w:p w:rsidRPr="00EB3981" w:rsidR="00A77239" w:rsidP="003D2CBD" w:rsidRDefault="00A77239" w14:paraId="121B82C8" w14:textId="77777777">
            <w:pPr>
              <w:pStyle w:val="NORC-FillTextLeft"/>
              <w:spacing w:line="276" w:lineRule="auto"/>
              <w:rPr>
                <w:rFonts w:ascii="Calibri" w:hAnsi="Calibri"/>
                <w:sz w:val="22"/>
                <w:szCs w:val="22"/>
              </w:rPr>
            </w:pPr>
          </w:p>
        </w:tc>
        <w:tc>
          <w:tcPr>
            <w:tcW w:w="2880" w:type="dxa"/>
            <w:tcBorders>
              <w:top w:val="nil"/>
              <w:bottom w:val="nil"/>
              <w:right w:val="nil"/>
            </w:tcBorders>
          </w:tcPr>
          <w:p w:rsidRPr="00EB3981" w:rsidR="00A77239" w:rsidP="003D2CBD" w:rsidRDefault="00A77239" w14:paraId="4474DCFE" w14:textId="77777777">
            <w:pPr>
              <w:pStyle w:val="NORC-FillTextLeft"/>
              <w:spacing w:line="276" w:lineRule="auto"/>
              <w:rPr>
                <w:rFonts w:ascii="Calibri" w:hAnsi="Calibri"/>
                <w:sz w:val="22"/>
                <w:szCs w:val="22"/>
              </w:rPr>
            </w:pPr>
            <w:r w:rsidRPr="00EB3981">
              <w:rPr>
                <w:rFonts w:ascii="Calibri" w:hAnsi="Calibri"/>
                <w:noProof/>
                <w:sz w:val="22"/>
                <w:szCs w:val="22"/>
              </w:rPr>
              <w:t>Number of children</w:t>
            </w:r>
          </w:p>
        </w:tc>
      </w:tr>
    </w:tbl>
    <w:p w:rsidRPr="00EB3981" w:rsidR="00A632B0" w:rsidP="003D2CBD" w:rsidRDefault="00A632B0" w14:paraId="74F78AC4" w14:textId="1C2AB842">
      <w:pPr>
        <w:pStyle w:val="NORC-QUESTION"/>
        <w:spacing w:line="276" w:lineRule="auto"/>
        <w:rPr>
          <w:rFonts w:ascii="Calibri" w:hAnsi="Calibri"/>
          <w:noProof/>
          <w:sz w:val="22"/>
          <w:szCs w:val="22"/>
        </w:rPr>
      </w:pPr>
      <w:r w:rsidRPr="00EB3981">
        <w:rPr>
          <w:rFonts w:ascii="Arial" w:hAnsi="Arial" w:cs="Arial"/>
          <w:color w:val="333333"/>
          <w:sz w:val="21"/>
          <w:szCs w:val="21"/>
          <w:shd w:val="clear" w:color="auto" w:fill="F9F9F9"/>
        </w:rPr>
        <w:tab/>
      </w:r>
      <w:r w:rsidRPr="00EB3981" w:rsidR="000B0CCD">
        <w:rPr>
          <w:rFonts w:ascii="Arial" w:hAnsi="Arial" w:cs="Arial"/>
          <w:color w:val="333333"/>
          <w:sz w:val="21"/>
          <w:szCs w:val="21"/>
          <w:shd w:val="clear" w:color="auto" w:fill="F9F9F9"/>
        </w:rPr>
        <w:sym w:font="Wingdings" w:char="F06F"/>
      </w:r>
      <w:r w:rsidRPr="00EB3981" w:rsidR="000B0CCD">
        <w:rPr>
          <w:rFonts w:ascii="Arial" w:hAnsi="Arial" w:cs="Arial"/>
          <w:color w:val="333333"/>
          <w:sz w:val="21"/>
          <w:szCs w:val="21"/>
          <w:shd w:val="clear" w:color="auto" w:fill="F9F9F9"/>
        </w:rPr>
        <w:t xml:space="preserve"> </w:t>
      </w:r>
      <w:r w:rsidRPr="00EB3981">
        <w:rPr>
          <w:rFonts w:ascii="Calibri" w:hAnsi="Calibri"/>
          <w:noProof/>
          <w:sz w:val="22"/>
          <w:szCs w:val="22"/>
        </w:rPr>
        <w:t>I don't know the exact number but at least one child</w:t>
      </w:r>
      <w:r w:rsidRPr="00EB3981" w:rsidR="00087B4E">
        <w:rPr>
          <w:rFonts w:ascii="Calibri" w:hAnsi="Calibri"/>
          <w:noProof/>
          <w:sz w:val="22"/>
          <w:szCs w:val="22"/>
        </w:rPr>
        <w:tab/>
      </w:r>
    </w:p>
    <w:p w:rsidRPr="00EB3981" w:rsidR="00A77239" w:rsidP="003D2CBD" w:rsidRDefault="00A632B0" w14:paraId="3353E0E9" w14:textId="0D5384C7">
      <w:pPr>
        <w:pStyle w:val="NORC-QUESTION"/>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A77239" w:rsidP="003D2CBD" w:rsidRDefault="00A77239" w14:paraId="33E81187" w14:textId="77777777">
      <w:pPr>
        <w:spacing w:line="276" w:lineRule="auto"/>
        <w:rPr>
          <w:rFonts w:ascii="Calibri" w:hAnsi="Calibri"/>
          <w:szCs w:val="22"/>
        </w:rPr>
      </w:pPr>
      <w:r w:rsidRPr="00EB3981">
        <w:rPr>
          <w:rFonts w:ascii="Calibri" w:hAnsi="Calibri"/>
          <w:szCs w:val="22"/>
        </w:rPr>
        <w:tab/>
      </w:r>
    </w:p>
    <w:p w:rsidRPr="00EB3981" w:rsidR="00033A12" w:rsidP="00033A12" w:rsidRDefault="004E38D2" w14:paraId="78987132" w14:textId="3C457B3F">
      <w:pPr>
        <w:pStyle w:val="NORC-QUESTION"/>
        <w:spacing w:line="276" w:lineRule="auto"/>
        <w:rPr>
          <w:rFonts w:ascii="Calibri" w:hAnsi="Calibri"/>
          <w:noProof/>
          <w:color w:val="auto"/>
          <w:sz w:val="22"/>
          <w:szCs w:val="22"/>
        </w:rPr>
      </w:pPr>
      <w:r>
        <w:rPr>
          <w:rFonts w:ascii="Calibri" w:hAnsi="Calibri"/>
          <w:b/>
          <w:noProof/>
          <w:color w:val="auto"/>
          <w:sz w:val="22"/>
          <w:szCs w:val="22"/>
        </w:rPr>
        <w:lastRenderedPageBreak/>
        <w:t>D8</w:t>
      </w:r>
      <w:r w:rsidRPr="00EB3981" w:rsidR="00033A12">
        <w:rPr>
          <w:rFonts w:ascii="Calibri" w:hAnsi="Calibri"/>
          <w:b/>
          <w:noProof/>
          <w:color w:val="auto"/>
          <w:sz w:val="22"/>
          <w:szCs w:val="22"/>
        </w:rPr>
        <w:t>.</w:t>
      </w:r>
      <w:r w:rsidRPr="00EB3981" w:rsidR="00033A12">
        <w:rPr>
          <w:rFonts w:ascii="Calibri" w:hAnsi="Calibri"/>
          <w:color w:val="auto"/>
          <w:sz w:val="22"/>
          <w:szCs w:val="22"/>
        </w:rPr>
        <w:t xml:space="preserve"> </w:t>
      </w:r>
    </w:p>
    <w:p w:rsidRPr="00EB3981" w:rsidR="00033A12" w:rsidP="00033A12" w:rsidRDefault="00033A12" w14:paraId="0B3B79C3" w14:textId="6D04A4FF">
      <w:pPr>
        <w:pStyle w:val="NORC-QUESTION"/>
        <w:spacing w:line="276" w:lineRule="auto"/>
        <w:rPr>
          <w:rFonts w:ascii="Calibri" w:hAnsi="Calibri"/>
          <w:color w:val="auto"/>
          <w:sz w:val="22"/>
          <w:szCs w:val="22"/>
        </w:rPr>
      </w:pPr>
      <w:r w:rsidRPr="00EB3981">
        <w:rPr>
          <w:rFonts w:ascii="Calibri" w:hAnsi="Calibri"/>
          <w:noProof/>
          <w:color w:val="auto"/>
          <w:sz w:val="22"/>
          <w:szCs w:val="22"/>
        </w:rPr>
        <w:t xml:space="preserve">As far as you know, how many of the children who </w:t>
      </w:r>
      <w:r w:rsidR="00922EF9">
        <w:rPr>
          <w:rFonts w:ascii="Calibri" w:hAnsi="Calibri"/>
          <w:noProof/>
          <w:color w:val="auto"/>
          <w:sz w:val="22"/>
          <w:szCs w:val="22"/>
        </w:rPr>
        <w:t>we</w:t>
      </w:r>
      <w:r w:rsidRPr="00EB3981">
        <w:rPr>
          <w:rFonts w:ascii="Calibri" w:hAnsi="Calibri"/>
          <w:noProof/>
          <w:color w:val="auto"/>
          <w:sz w:val="22"/>
          <w:szCs w:val="22"/>
        </w:rPr>
        <w:t xml:space="preserve">re </w:t>
      </w:r>
      <w:r w:rsidRPr="00FC402B">
        <w:rPr>
          <w:rFonts w:ascii="Calibri" w:hAnsi="Calibri"/>
          <w:b/>
          <w:noProof/>
          <w:color w:val="auto"/>
          <w:sz w:val="22"/>
          <w:szCs w:val="22"/>
        </w:rPr>
        <w:t>not</w:t>
      </w:r>
      <w:r w:rsidRPr="00EB3981">
        <w:rPr>
          <w:rFonts w:ascii="Calibri" w:hAnsi="Calibri"/>
          <w:noProof/>
          <w:color w:val="auto"/>
          <w:sz w:val="22"/>
          <w:szCs w:val="22"/>
        </w:rPr>
        <w:t xml:space="preserve"> Hispanic or Latino </w:t>
      </w:r>
      <w:r w:rsidR="00BD79F7">
        <w:rPr>
          <w:rFonts w:ascii="Calibri" w:hAnsi="Calibri"/>
          <w:noProof/>
          <w:color w:val="auto"/>
          <w:sz w:val="22"/>
          <w:szCs w:val="22"/>
        </w:rPr>
        <w:t>we</w:t>
      </w:r>
      <w:r w:rsidRPr="00EB3981">
        <w:rPr>
          <w:rFonts w:ascii="Calibri" w:hAnsi="Calibri"/>
          <w:noProof/>
          <w:color w:val="auto"/>
          <w:sz w:val="22"/>
          <w:szCs w:val="22"/>
        </w:rPr>
        <w:t>re….</w:t>
      </w:r>
    </w:p>
    <w:tbl>
      <w:tblPr>
        <w:tblW w:w="873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4410"/>
        <w:gridCol w:w="2160"/>
        <w:gridCol w:w="2160"/>
      </w:tblGrid>
      <w:tr w:rsidRPr="00EB3981" w:rsidR="000B0CCD" w:rsidTr="00222281" w14:paraId="52A4C4C9" w14:textId="235215B4">
        <w:trPr>
          <w:trHeight w:val="416"/>
        </w:trPr>
        <w:tc>
          <w:tcPr>
            <w:tcW w:w="4410" w:type="dxa"/>
            <w:shd w:val="pct20" w:color="auto" w:fill="auto"/>
            <w:vAlign w:val="bottom"/>
          </w:tcPr>
          <w:p w:rsidRPr="00EB3981" w:rsidR="000B0CCD" w:rsidP="008D7F13" w:rsidRDefault="000B0CCD" w14:paraId="03BAE537" w14:textId="77777777">
            <w:pPr>
              <w:pStyle w:val="NORC-TableSubheading"/>
              <w:spacing w:line="276" w:lineRule="auto"/>
              <w:rPr>
                <w:rFonts w:ascii="Calibri" w:hAnsi="Calibri"/>
                <w:szCs w:val="22"/>
              </w:rPr>
            </w:pPr>
            <w:r w:rsidRPr="00EB3981">
              <w:rPr>
                <w:rFonts w:ascii="Calibri" w:hAnsi="Calibri"/>
                <w:noProof/>
                <w:szCs w:val="22"/>
              </w:rPr>
              <w:t>Category</w:t>
            </w:r>
          </w:p>
        </w:tc>
        <w:tc>
          <w:tcPr>
            <w:tcW w:w="2160" w:type="dxa"/>
            <w:shd w:val="pct20" w:color="auto" w:fill="auto"/>
            <w:vAlign w:val="bottom"/>
          </w:tcPr>
          <w:p w:rsidRPr="00EB3981" w:rsidR="000B0CCD" w:rsidP="008D7F13" w:rsidRDefault="000B0CCD" w14:paraId="33F82B60" w14:textId="77777777">
            <w:pPr>
              <w:pStyle w:val="NORC-TableSubheading"/>
              <w:spacing w:line="276" w:lineRule="auto"/>
              <w:rPr>
                <w:rFonts w:ascii="Calibri" w:hAnsi="Calibri"/>
                <w:szCs w:val="22"/>
              </w:rPr>
            </w:pPr>
            <w:r w:rsidRPr="00EB3981">
              <w:rPr>
                <w:rFonts w:ascii="Calibri" w:hAnsi="Calibri"/>
                <w:noProof/>
                <w:szCs w:val="22"/>
              </w:rPr>
              <w:t>Number of Children</w:t>
            </w:r>
          </w:p>
        </w:tc>
        <w:tc>
          <w:tcPr>
            <w:tcW w:w="2160" w:type="dxa"/>
            <w:shd w:val="pct20" w:color="auto" w:fill="auto"/>
          </w:tcPr>
          <w:p w:rsidRPr="00EB3981" w:rsidR="000B0CCD" w:rsidP="008D7F13" w:rsidRDefault="000B0CCD" w14:paraId="1F1754D6" w14:textId="77777777">
            <w:pPr>
              <w:pStyle w:val="NORC-TableSubheading"/>
              <w:spacing w:line="276" w:lineRule="auto"/>
              <w:rPr>
                <w:rFonts w:ascii="Calibri" w:hAnsi="Calibri"/>
                <w:noProof/>
                <w:szCs w:val="22"/>
              </w:rPr>
            </w:pPr>
          </w:p>
        </w:tc>
      </w:tr>
      <w:tr w:rsidRPr="00EB3981" w:rsidR="000B0CCD" w:rsidTr="00222281" w14:paraId="79A9A020" w14:textId="5D1E634B">
        <w:tc>
          <w:tcPr>
            <w:tcW w:w="4410" w:type="dxa"/>
          </w:tcPr>
          <w:p w:rsidRPr="00EB3981" w:rsidR="000B0CCD" w:rsidP="008D7F13" w:rsidRDefault="000B0CCD" w14:paraId="161E34BB" w14:textId="77777777">
            <w:pPr>
              <w:pStyle w:val="NORC-TableTextHanging"/>
              <w:spacing w:line="276" w:lineRule="auto"/>
              <w:rPr>
                <w:rFonts w:ascii="Calibri" w:hAnsi="Calibri"/>
                <w:sz w:val="22"/>
                <w:szCs w:val="22"/>
              </w:rPr>
            </w:pPr>
            <w:r w:rsidRPr="00EB3981">
              <w:rPr>
                <w:rFonts w:ascii="Calibri" w:hAnsi="Calibri"/>
                <w:b/>
                <w:noProof/>
                <w:sz w:val="22"/>
                <w:szCs w:val="22"/>
              </w:rPr>
              <w:t>a.</w:t>
            </w:r>
            <w:r w:rsidRPr="00EB3981">
              <w:rPr>
                <w:rFonts w:ascii="Calibri" w:hAnsi="Calibri"/>
                <w:sz w:val="22"/>
                <w:szCs w:val="22"/>
              </w:rPr>
              <w:tab/>
            </w:r>
            <w:r w:rsidRPr="00EB3981">
              <w:rPr>
                <w:rFonts w:ascii="Calibri" w:hAnsi="Calibri"/>
                <w:noProof/>
                <w:sz w:val="22"/>
                <w:szCs w:val="22"/>
              </w:rPr>
              <w:t>White</w:t>
            </w:r>
          </w:p>
        </w:tc>
        <w:tc>
          <w:tcPr>
            <w:tcW w:w="2160" w:type="dxa"/>
          </w:tcPr>
          <w:p w:rsidRPr="00EB3981" w:rsidR="000B0CCD" w:rsidP="008D7F13" w:rsidRDefault="000B0CCD" w14:paraId="1FD99804" w14:textId="77777777">
            <w:pPr>
              <w:pStyle w:val="NORC-FillTextLeft"/>
              <w:spacing w:line="276" w:lineRule="auto"/>
              <w:rPr>
                <w:rFonts w:ascii="Calibri" w:hAnsi="Calibri"/>
                <w:sz w:val="22"/>
                <w:szCs w:val="22"/>
              </w:rPr>
            </w:pPr>
          </w:p>
        </w:tc>
        <w:tc>
          <w:tcPr>
            <w:tcW w:w="2160" w:type="dxa"/>
          </w:tcPr>
          <w:p w:rsidRPr="00EB3981" w:rsidR="000B0CCD" w:rsidP="000B0CCD" w:rsidRDefault="000B0CCD" w14:paraId="71D40E02" w14:textId="2B0E4D9A">
            <w:pPr>
              <w:pStyle w:val="NORC-QUESTION"/>
              <w:tabs>
                <w:tab w:val="clear" w:pos="648"/>
              </w:tabs>
              <w:spacing w:line="276" w:lineRule="auto"/>
              <w:ind w:left="0" w:firstLine="0"/>
              <w:rPr>
                <w:rFonts w:ascii="Calibri" w:hAnsi="Calibri"/>
                <w:b/>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r w:rsidRPr="00EB3981" w:rsidR="000B0CCD" w:rsidTr="00222281" w14:paraId="0BB95DCD" w14:textId="6F2A53CA">
        <w:tc>
          <w:tcPr>
            <w:tcW w:w="4410" w:type="dxa"/>
          </w:tcPr>
          <w:p w:rsidRPr="00EB3981" w:rsidR="000B0CCD" w:rsidP="008D7F13" w:rsidRDefault="000B0CCD" w14:paraId="7B70E12F" w14:textId="77777777">
            <w:pPr>
              <w:pStyle w:val="NORC-TableTextHanging"/>
              <w:spacing w:line="276" w:lineRule="auto"/>
              <w:rPr>
                <w:rFonts w:ascii="Calibri" w:hAnsi="Calibri"/>
                <w:sz w:val="22"/>
                <w:szCs w:val="22"/>
              </w:rPr>
            </w:pPr>
            <w:r w:rsidRPr="00EB3981">
              <w:rPr>
                <w:rFonts w:ascii="Calibri" w:hAnsi="Calibri"/>
                <w:b/>
                <w:noProof/>
                <w:sz w:val="22"/>
                <w:szCs w:val="22"/>
              </w:rPr>
              <w:t>b.</w:t>
            </w:r>
            <w:r w:rsidRPr="00EB3981">
              <w:rPr>
                <w:rFonts w:ascii="Calibri" w:hAnsi="Calibri"/>
                <w:sz w:val="22"/>
                <w:szCs w:val="22"/>
              </w:rPr>
              <w:tab/>
            </w:r>
            <w:r w:rsidRPr="00EB3981">
              <w:rPr>
                <w:rFonts w:ascii="Calibri" w:hAnsi="Calibri"/>
                <w:noProof/>
                <w:sz w:val="22"/>
                <w:szCs w:val="22"/>
              </w:rPr>
              <w:t>Black or African-American</w:t>
            </w:r>
          </w:p>
        </w:tc>
        <w:tc>
          <w:tcPr>
            <w:tcW w:w="2160" w:type="dxa"/>
          </w:tcPr>
          <w:p w:rsidRPr="00EB3981" w:rsidR="000B0CCD" w:rsidP="008D7F13" w:rsidRDefault="000B0CCD" w14:paraId="347BC821" w14:textId="77777777">
            <w:pPr>
              <w:pStyle w:val="NORC-FillTextLeft"/>
              <w:spacing w:line="276" w:lineRule="auto"/>
              <w:rPr>
                <w:rFonts w:ascii="Calibri" w:hAnsi="Calibri"/>
                <w:sz w:val="22"/>
                <w:szCs w:val="22"/>
              </w:rPr>
            </w:pPr>
          </w:p>
        </w:tc>
        <w:tc>
          <w:tcPr>
            <w:tcW w:w="2160" w:type="dxa"/>
          </w:tcPr>
          <w:p w:rsidRPr="00EB3981" w:rsidR="000B0CCD" w:rsidP="008D7F13" w:rsidRDefault="000B0CCD" w14:paraId="45DD7055" w14:textId="690AF718">
            <w:pPr>
              <w:pStyle w:val="NORC-FillTextLeft"/>
              <w:spacing w:line="276" w:lineRule="auto"/>
              <w:rPr>
                <w:rFonts w:ascii="Calibri" w:hAnsi="Calibri"/>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r w:rsidRPr="00EB3981" w:rsidR="000B0CCD" w:rsidTr="00222281" w14:paraId="11620321" w14:textId="5B2B41C5">
        <w:tc>
          <w:tcPr>
            <w:tcW w:w="4410" w:type="dxa"/>
          </w:tcPr>
          <w:p w:rsidRPr="00EB3981" w:rsidR="000B0CCD" w:rsidP="008D7F13" w:rsidRDefault="000B0CCD" w14:paraId="615043B5" w14:textId="77777777">
            <w:pPr>
              <w:pStyle w:val="NORC-TableTextHanging"/>
              <w:spacing w:line="276" w:lineRule="auto"/>
              <w:rPr>
                <w:rFonts w:ascii="Calibri" w:hAnsi="Calibri"/>
                <w:sz w:val="22"/>
                <w:szCs w:val="22"/>
              </w:rPr>
            </w:pPr>
            <w:r w:rsidRPr="00EB3981">
              <w:rPr>
                <w:rFonts w:ascii="Calibri" w:hAnsi="Calibri"/>
                <w:b/>
                <w:noProof/>
                <w:sz w:val="22"/>
                <w:szCs w:val="22"/>
              </w:rPr>
              <w:t>c.</w:t>
            </w:r>
            <w:r w:rsidRPr="00EB3981">
              <w:rPr>
                <w:rFonts w:ascii="Calibri" w:hAnsi="Calibri"/>
                <w:sz w:val="22"/>
                <w:szCs w:val="22"/>
              </w:rPr>
              <w:tab/>
              <w:t>Asian</w:t>
            </w:r>
          </w:p>
        </w:tc>
        <w:tc>
          <w:tcPr>
            <w:tcW w:w="2160" w:type="dxa"/>
          </w:tcPr>
          <w:p w:rsidRPr="00EB3981" w:rsidR="000B0CCD" w:rsidP="008D7F13" w:rsidRDefault="000B0CCD" w14:paraId="5F426678" w14:textId="77777777">
            <w:pPr>
              <w:pStyle w:val="NORC-FillTextLeft"/>
              <w:spacing w:line="276" w:lineRule="auto"/>
              <w:rPr>
                <w:rFonts w:ascii="Calibri" w:hAnsi="Calibri"/>
                <w:sz w:val="22"/>
                <w:szCs w:val="22"/>
              </w:rPr>
            </w:pPr>
          </w:p>
        </w:tc>
        <w:tc>
          <w:tcPr>
            <w:tcW w:w="2160" w:type="dxa"/>
          </w:tcPr>
          <w:p w:rsidRPr="00EB3981" w:rsidR="000B0CCD" w:rsidP="008D7F13" w:rsidRDefault="000B0CCD" w14:paraId="25871B0E" w14:textId="64B63E7D">
            <w:pPr>
              <w:pStyle w:val="NORC-FillTextLeft"/>
              <w:spacing w:line="276" w:lineRule="auto"/>
              <w:rPr>
                <w:rFonts w:ascii="Calibri" w:hAnsi="Calibri"/>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r w:rsidRPr="00EB3981" w:rsidR="000B0CCD" w:rsidTr="00222281" w14:paraId="425AEA8A" w14:textId="4B259E8F">
        <w:tc>
          <w:tcPr>
            <w:tcW w:w="4410" w:type="dxa"/>
          </w:tcPr>
          <w:p w:rsidRPr="00EB3981" w:rsidR="000B0CCD" w:rsidP="008D7F13" w:rsidRDefault="000B0CCD" w14:paraId="781ED44A" w14:textId="77777777">
            <w:pPr>
              <w:pStyle w:val="NORC-TableTextHanging"/>
              <w:tabs>
                <w:tab w:val="clear" w:pos="504"/>
              </w:tabs>
              <w:spacing w:line="276" w:lineRule="auto"/>
              <w:rPr>
                <w:rFonts w:ascii="Calibri" w:hAnsi="Calibri"/>
                <w:noProof/>
                <w:sz w:val="22"/>
                <w:szCs w:val="22"/>
              </w:rPr>
            </w:pPr>
            <w:r w:rsidRPr="00EB3981">
              <w:rPr>
                <w:rFonts w:ascii="Calibri" w:hAnsi="Calibri"/>
                <w:b/>
                <w:noProof/>
                <w:sz w:val="22"/>
                <w:szCs w:val="22"/>
              </w:rPr>
              <w:t xml:space="preserve">d.     </w:t>
            </w:r>
            <w:r w:rsidRPr="00EB3981">
              <w:rPr>
                <w:rFonts w:ascii="Calibri" w:hAnsi="Calibri"/>
                <w:noProof/>
                <w:sz w:val="22"/>
                <w:szCs w:val="22"/>
              </w:rPr>
              <w:t>Mixed race, another race, or you are not certain</w:t>
            </w:r>
          </w:p>
        </w:tc>
        <w:tc>
          <w:tcPr>
            <w:tcW w:w="2160" w:type="dxa"/>
          </w:tcPr>
          <w:p w:rsidRPr="00EB3981" w:rsidR="000B0CCD" w:rsidP="008D7F13" w:rsidRDefault="000B0CCD" w14:paraId="51C309C7" w14:textId="77777777">
            <w:pPr>
              <w:pStyle w:val="NORC-FillTextLeft"/>
              <w:spacing w:line="276" w:lineRule="auto"/>
              <w:rPr>
                <w:rFonts w:ascii="Calibri" w:hAnsi="Calibri"/>
                <w:sz w:val="22"/>
                <w:szCs w:val="22"/>
              </w:rPr>
            </w:pPr>
          </w:p>
        </w:tc>
        <w:tc>
          <w:tcPr>
            <w:tcW w:w="2160" w:type="dxa"/>
          </w:tcPr>
          <w:p w:rsidRPr="00EB3981" w:rsidR="000B0CCD" w:rsidP="008D7F13" w:rsidRDefault="000B0CCD" w14:paraId="7D40AFCF" w14:textId="3E883B65">
            <w:pPr>
              <w:pStyle w:val="NORC-FillTextLeft"/>
              <w:spacing w:line="276" w:lineRule="auto"/>
              <w:rPr>
                <w:rFonts w:ascii="Calibri" w:hAnsi="Calibri"/>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bl>
    <w:p w:rsidR="009B5CE9" w:rsidP="009B5CE9" w:rsidRDefault="009B5CE9" w14:paraId="38CBCD01" w14:textId="77777777">
      <w:pPr>
        <w:pStyle w:val="NORC-Answer1"/>
        <w:spacing w:line="276" w:lineRule="auto"/>
        <w:ind w:left="0"/>
        <w:rPr>
          <w:rFonts w:ascii="Calibri" w:hAnsi="Calibri"/>
          <w:noProof/>
          <w:sz w:val="22"/>
          <w:szCs w:val="22"/>
        </w:rPr>
      </w:pPr>
    </w:p>
    <w:p w:rsidRPr="00EB3981" w:rsidR="00A77239" w:rsidP="00F00B48" w:rsidRDefault="004E38D2" w14:paraId="044040DD" w14:textId="215B6B9F">
      <w:pPr>
        <w:pStyle w:val="NORC-QUESTION2"/>
        <w:spacing w:line="276" w:lineRule="auto"/>
        <w:ind w:left="0" w:firstLine="0"/>
        <w:rPr>
          <w:rFonts w:ascii="Calibri" w:hAnsi="Calibri"/>
          <w:sz w:val="22"/>
          <w:szCs w:val="22"/>
        </w:rPr>
      </w:pPr>
      <w:r>
        <w:rPr>
          <w:rFonts w:ascii="Calibri" w:hAnsi="Calibri"/>
          <w:b/>
          <w:noProof/>
          <w:sz w:val="22"/>
          <w:szCs w:val="22"/>
        </w:rPr>
        <w:t>D9</w:t>
      </w:r>
      <w:r w:rsidRPr="00EB3981" w:rsidR="00A77239">
        <w:rPr>
          <w:rFonts w:ascii="Calibri" w:hAnsi="Calibri"/>
          <w:b/>
          <w:noProof/>
          <w:sz w:val="22"/>
          <w:szCs w:val="22"/>
        </w:rPr>
        <w:t>.</w:t>
      </w:r>
      <w:r w:rsidRPr="00EB3981" w:rsidR="00A77239">
        <w:rPr>
          <w:rFonts w:ascii="Calibri" w:hAnsi="Calibri"/>
          <w:b/>
          <w:sz w:val="22"/>
          <w:szCs w:val="22"/>
        </w:rPr>
        <w:t xml:space="preserve"> </w:t>
      </w:r>
    </w:p>
    <w:p w:rsidR="00A77239" w:rsidP="00F00B48" w:rsidRDefault="00922EF9" w14:paraId="30050C84" w14:textId="1E667AB9">
      <w:pPr>
        <w:pStyle w:val="NORC-QUESTION2"/>
        <w:spacing w:line="276" w:lineRule="auto"/>
        <w:ind w:left="0" w:firstLine="0"/>
        <w:rPr>
          <w:rFonts w:ascii="Calibri" w:hAnsi="Calibri"/>
          <w:sz w:val="22"/>
          <w:szCs w:val="22"/>
        </w:rPr>
      </w:pPr>
      <w:r>
        <w:rPr>
          <w:rFonts w:ascii="Calibri" w:hAnsi="Calibri"/>
          <w:noProof/>
          <w:sz w:val="22"/>
          <w:szCs w:val="22"/>
        </w:rPr>
        <w:t xml:space="preserve">During the last </w:t>
      </w:r>
      <w:r w:rsidR="00C94550">
        <w:rPr>
          <w:rFonts w:ascii="Calibri" w:hAnsi="Calibri"/>
          <w:noProof/>
          <w:sz w:val="22"/>
          <w:szCs w:val="22"/>
        </w:rPr>
        <w:t xml:space="preserve">full </w:t>
      </w:r>
      <w:r>
        <w:rPr>
          <w:rFonts w:ascii="Calibri" w:hAnsi="Calibri"/>
          <w:noProof/>
          <w:sz w:val="22"/>
          <w:szCs w:val="22"/>
        </w:rPr>
        <w:t>week of [</w:t>
      </w:r>
      <w:r w:rsidR="00C94550">
        <w:rPr>
          <w:rFonts w:ascii="Calibri" w:hAnsi="Calibri"/>
          <w:noProof/>
          <w:sz w:val="22"/>
          <w:szCs w:val="22"/>
        </w:rPr>
        <w:t>March 2021, that is, March 21-27</w:t>
      </w:r>
      <w:r>
        <w:rPr>
          <w:rFonts w:ascii="Calibri" w:hAnsi="Calibri"/>
          <w:noProof/>
          <w:sz w:val="22"/>
          <w:szCs w:val="22"/>
        </w:rPr>
        <w:t>] h</w:t>
      </w:r>
      <w:r w:rsidRPr="00EB3981" w:rsidR="00A77239">
        <w:rPr>
          <w:rFonts w:ascii="Calibri" w:hAnsi="Calibri"/>
          <w:noProof/>
          <w:sz w:val="22"/>
          <w:szCs w:val="22"/>
        </w:rPr>
        <w:t xml:space="preserve">ow many children </w:t>
      </w:r>
      <w:r>
        <w:rPr>
          <w:rFonts w:ascii="Calibri" w:hAnsi="Calibri"/>
          <w:noProof/>
          <w:sz w:val="22"/>
          <w:szCs w:val="22"/>
        </w:rPr>
        <w:t>were</w:t>
      </w:r>
      <w:r w:rsidRPr="00EB3981" w:rsidR="00A77239">
        <w:rPr>
          <w:rFonts w:ascii="Calibri" w:hAnsi="Calibri"/>
          <w:noProof/>
          <w:sz w:val="22"/>
          <w:szCs w:val="22"/>
        </w:rPr>
        <w:t xml:space="preserve"> you look</w:t>
      </w:r>
      <w:r>
        <w:rPr>
          <w:rFonts w:ascii="Calibri" w:hAnsi="Calibri"/>
          <w:noProof/>
          <w:sz w:val="22"/>
          <w:szCs w:val="22"/>
        </w:rPr>
        <w:t>ing</w:t>
      </w:r>
      <w:r w:rsidRPr="00EB3981" w:rsidR="00A77239">
        <w:rPr>
          <w:rFonts w:ascii="Calibri" w:hAnsi="Calibri"/>
          <w:noProof/>
          <w:sz w:val="22"/>
          <w:szCs w:val="22"/>
        </w:rPr>
        <w:t xml:space="preserve"> after without receiving regular payment?</w:t>
      </w:r>
      <w:r w:rsidRPr="00EB3981" w:rsidR="00A77239">
        <w:rPr>
          <w:rFonts w:ascii="Calibri" w:hAnsi="Calibri"/>
          <w:sz w:val="22"/>
          <w:szCs w:val="22"/>
        </w:rPr>
        <w:t xml:space="preserve"> </w:t>
      </w:r>
    </w:p>
    <w:p w:rsidRPr="00EB3981" w:rsidR="009B5CE9" w:rsidP="009B5CE9" w:rsidRDefault="009B5CE9" w14:paraId="617E88B0" w14:textId="21EB1EF0">
      <w:pPr>
        <w:pStyle w:val="NORC-QUESTION2"/>
        <w:tabs>
          <w:tab w:val="clear" w:pos="1368"/>
          <w:tab w:val="left" w:pos="720"/>
        </w:tabs>
        <w:spacing w:line="276" w:lineRule="auto"/>
        <w:ind w:left="0" w:firstLine="0"/>
        <w:rPr>
          <w:rFonts w:ascii="Calibri" w:hAnsi="Calibri"/>
          <w:sz w:val="22"/>
          <w:szCs w:val="22"/>
        </w:rPr>
      </w:pPr>
      <w:r>
        <w:rPr>
          <w:rFonts w:ascii="Calibri" w:hAnsi="Calibri"/>
          <w:sz w:val="22"/>
          <w:szCs w:val="22"/>
        </w:rPr>
        <w:tab/>
        <w:t>________ Number of Children</w:t>
      </w:r>
    </w:p>
    <w:p w:rsidRPr="00EB3981" w:rsidR="004716ED" w:rsidP="00F00B48" w:rsidRDefault="009B5CE9" w14:paraId="7AE78431" w14:textId="2548AD24">
      <w:pPr>
        <w:pStyle w:val="NORC-QUESTION"/>
        <w:spacing w:line="276" w:lineRule="auto"/>
        <w:ind w:left="0" w:firstLine="0"/>
        <w:rPr>
          <w:rFonts w:ascii="Calibri" w:hAnsi="Calibri"/>
          <w:noProof/>
          <w:sz w:val="22"/>
          <w:szCs w:val="22"/>
        </w:rPr>
      </w:pPr>
      <w:r>
        <w:rPr>
          <w:rFonts w:ascii="Calibri" w:hAnsi="Calibri"/>
          <w:noProof/>
          <w:sz w:val="22"/>
          <w:szCs w:val="22"/>
        </w:rPr>
        <w:tab/>
      </w:r>
      <w:r w:rsidRPr="00EB3981" w:rsidR="004716ED">
        <w:rPr>
          <w:rFonts w:ascii="Calibri" w:hAnsi="Calibri"/>
          <w:noProof/>
          <w:sz w:val="22"/>
          <w:szCs w:val="22"/>
        </w:rPr>
        <w:sym w:font="Wingdings" w:char="F06F"/>
      </w:r>
      <w:r w:rsidRPr="00EB3981" w:rsidR="004716ED">
        <w:rPr>
          <w:rFonts w:ascii="Calibri" w:hAnsi="Calibri"/>
          <w:noProof/>
          <w:sz w:val="22"/>
          <w:szCs w:val="22"/>
        </w:rPr>
        <w:t xml:space="preserve"> I don't know the exact number but at least one child</w:t>
      </w:r>
    </w:p>
    <w:p w:rsidRPr="00EB3981" w:rsidR="00FA193F" w:rsidP="00F00B48" w:rsidRDefault="00C20B51" w14:paraId="2B2DA20D" w14:textId="1EC74AE2">
      <w:pPr>
        <w:pStyle w:val="NORC-QUESTION"/>
        <w:spacing w:line="276" w:lineRule="auto"/>
        <w:ind w:left="0" w:firstLine="0"/>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A77239" w:rsidP="003D2CBD" w:rsidRDefault="00A77239" w14:paraId="73E10A09" w14:textId="77777777">
      <w:pPr>
        <w:pStyle w:val="NORC-Answer1"/>
        <w:spacing w:line="276" w:lineRule="auto"/>
        <w:rPr>
          <w:rFonts w:ascii="Calibri" w:hAnsi="Calibri"/>
          <w:sz w:val="22"/>
          <w:szCs w:val="22"/>
        </w:rPr>
      </w:pPr>
    </w:p>
    <w:p w:rsidRPr="00EB3981" w:rsidR="004F06E6" w:rsidP="00BC17DD" w:rsidRDefault="004F06E6" w14:paraId="01D375D8" w14:textId="77777777">
      <w:pPr>
        <w:pStyle w:val="NORC-Answer1"/>
        <w:spacing w:line="276" w:lineRule="auto"/>
        <w:ind w:left="720"/>
        <w:rPr>
          <w:rFonts w:ascii="Calibri" w:hAnsi="Calibri"/>
          <w:noProof/>
          <w:color w:val="000000"/>
          <w:sz w:val="22"/>
          <w:szCs w:val="22"/>
        </w:rPr>
      </w:pPr>
    </w:p>
    <w:p w:rsidRPr="00EB3981" w:rsidR="00757043" w:rsidP="00757043" w:rsidRDefault="004E38D2" w14:paraId="0496E0F8" w14:textId="1B353441">
      <w:pPr>
        <w:pStyle w:val="NORC-QUESTION"/>
        <w:tabs>
          <w:tab w:val="clear" w:pos="648"/>
        </w:tabs>
        <w:spacing w:line="276" w:lineRule="auto"/>
        <w:ind w:left="0" w:firstLine="0"/>
        <w:rPr>
          <w:rFonts w:ascii="Calibri" w:hAnsi="Calibri"/>
          <w:color w:val="auto"/>
          <w:sz w:val="22"/>
          <w:szCs w:val="22"/>
        </w:rPr>
      </w:pPr>
      <w:r>
        <w:rPr>
          <w:rFonts w:ascii="Calibri" w:hAnsi="Calibri"/>
          <w:b/>
          <w:noProof/>
          <w:color w:val="auto"/>
          <w:sz w:val="22"/>
          <w:szCs w:val="22"/>
        </w:rPr>
        <w:t>D12</w:t>
      </w:r>
      <w:r w:rsidRPr="00EB3981" w:rsidR="00757043">
        <w:rPr>
          <w:rFonts w:ascii="Calibri" w:hAnsi="Calibri"/>
          <w:b/>
          <w:noProof/>
          <w:color w:val="auto"/>
          <w:sz w:val="22"/>
          <w:szCs w:val="22"/>
        </w:rPr>
        <w:t>.</w:t>
      </w:r>
      <w:r w:rsidRPr="00EB3981" w:rsidR="00757043">
        <w:rPr>
          <w:rFonts w:ascii="Calibri" w:hAnsi="Calibri"/>
          <w:color w:val="auto"/>
          <w:sz w:val="22"/>
          <w:szCs w:val="22"/>
        </w:rPr>
        <w:t xml:space="preserve"> </w:t>
      </w:r>
    </w:p>
    <w:p w:rsidRPr="00EB3981" w:rsidR="00757043" w:rsidP="00757043" w:rsidRDefault="001052FF" w14:paraId="2B41448A" w14:textId="6ED5C415">
      <w:pPr>
        <w:pStyle w:val="NORC-QUESTION"/>
        <w:tabs>
          <w:tab w:val="clear" w:pos="648"/>
        </w:tabs>
        <w:spacing w:line="276" w:lineRule="auto"/>
        <w:ind w:left="0" w:firstLine="0"/>
        <w:rPr>
          <w:rFonts w:ascii="Calibri" w:hAnsi="Calibri"/>
          <w:noProof/>
          <w:color w:val="auto"/>
          <w:sz w:val="22"/>
          <w:szCs w:val="22"/>
        </w:rPr>
      </w:pPr>
      <w:r>
        <w:rPr>
          <w:rFonts w:ascii="Calibri" w:hAnsi="Calibri"/>
          <w:noProof/>
          <w:color w:val="auto"/>
          <w:sz w:val="22"/>
          <w:szCs w:val="22"/>
        </w:rPr>
        <w:t xml:space="preserve">During the last </w:t>
      </w:r>
      <w:r w:rsidR="00C94550">
        <w:rPr>
          <w:rFonts w:ascii="Calibri" w:hAnsi="Calibri"/>
          <w:noProof/>
          <w:color w:val="auto"/>
          <w:sz w:val="22"/>
          <w:szCs w:val="22"/>
        </w:rPr>
        <w:t xml:space="preserve">full </w:t>
      </w:r>
      <w:r>
        <w:rPr>
          <w:rFonts w:ascii="Calibri" w:hAnsi="Calibri"/>
          <w:noProof/>
          <w:color w:val="auto"/>
          <w:sz w:val="22"/>
          <w:szCs w:val="22"/>
        </w:rPr>
        <w:t>week of [</w:t>
      </w:r>
      <w:r w:rsidR="00C94550">
        <w:rPr>
          <w:rFonts w:ascii="Calibri" w:hAnsi="Calibri"/>
          <w:noProof/>
          <w:color w:val="auto"/>
          <w:sz w:val="22"/>
          <w:szCs w:val="22"/>
        </w:rPr>
        <w:t>March 2021</w:t>
      </w:r>
      <w:r>
        <w:rPr>
          <w:rFonts w:ascii="Calibri" w:hAnsi="Calibri"/>
          <w:noProof/>
          <w:color w:val="auto"/>
          <w:sz w:val="22"/>
          <w:szCs w:val="22"/>
        </w:rPr>
        <w:t>], wa</w:t>
      </w:r>
      <w:r w:rsidRPr="00EB3981" w:rsidR="00757043">
        <w:rPr>
          <w:rFonts w:ascii="Calibri" w:hAnsi="Calibri"/>
          <w:noProof/>
          <w:color w:val="auto"/>
          <w:sz w:val="22"/>
          <w:szCs w:val="22"/>
        </w:rPr>
        <w:t>s a federal, state or local agency or group such as a human services or education agency or department,</w:t>
      </w:r>
      <w:r w:rsidR="008A4F9D">
        <w:rPr>
          <w:rFonts w:ascii="Calibri" w:hAnsi="Calibri"/>
          <w:noProof/>
          <w:color w:val="auto"/>
          <w:sz w:val="22"/>
          <w:szCs w:val="22"/>
        </w:rPr>
        <w:t xml:space="preserve"> or </w:t>
      </w:r>
      <w:r w:rsidRPr="00EB3981" w:rsidR="00757043">
        <w:rPr>
          <w:rFonts w:ascii="Calibri" w:hAnsi="Calibri"/>
          <w:noProof/>
          <w:color w:val="auto"/>
          <w:sz w:val="22"/>
          <w:szCs w:val="22"/>
        </w:rPr>
        <w:t xml:space="preserve"> a welfare, employment or training program</w:t>
      </w:r>
      <w:r w:rsidR="008A4F9D">
        <w:rPr>
          <w:rFonts w:ascii="Calibri" w:hAnsi="Calibri"/>
          <w:noProof/>
          <w:color w:val="auto"/>
          <w:sz w:val="22"/>
          <w:szCs w:val="22"/>
        </w:rPr>
        <w:t>,</w:t>
      </w:r>
      <w:r w:rsidRPr="00EB3981" w:rsidR="00757043">
        <w:rPr>
          <w:rFonts w:ascii="Calibri" w:hAnsi="Calibri"/>
          <w:noProof/>
          <w:color w:val="auto"/>
          <w:sz w:val="22"/>
          <w:szCs w:val="22"/>
        </w:rPr>
        <w:t xml:space="preserve"> pay</w:t>
      </w:r>
      <w:r>
        <w:rPr>
          <w:rFonts w:ascii="Calibri" w:hAnsi="Calibri"/>
          <w:noProof/>
          <w:color w:val="auto"/>
          <w:sz w:val="22"/>
          <w:szCs w:val="22"/>
        </w:rPr>
        <w:t>ing</w:t>
      </w:r>
      <w:r w:rsidRPr="00EB3981" w:rsidR="00757043">
        <w:rPr>
          <w:rFonts w:ascii="Calibri" w:hAnsi="Calibri"/>
          <w:noProof/>
          <w:color w:val="auto"/>
          <w:sz w:val="22"/>
          <w:szCs w:val="22"/>
        </w:rPr>
        <w:t xml:space="preserve"> part or all of the cost for any of the children you look after?</w:t>
      </w:r>
    </w:p>
    <w:p w:rsidRPr="00EB3981" w:rsidR="00757043" w:rsidP="00037A8F" w:rsidRDefault="00757043" w14:paraId="01EF2FB0" w14:textId="63227070">
      <w:pPr>
        <w:pStyle w:val="NORC-Answer1"/>
        <w:tabs>
          <w:tab w:val="clear" w:pos="792"/>
        </w:tabs>
        <w:spacing w:line="276" w:lineRule="auto"/>
        <w:ind w:left="720"/>
        <w:rPr>
          <w:rFonts w:ascii="Calibri" w:hAnsi="Calibri"/>
          <w:caps/>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caps/>
          <w:sz w:val="22"/>
          <w:szCs w:val="22"/>
        </w:rPr>
        <w:sym w:font="Wingdings" w:char="F06F"/>
      </w:r>
      <w:r w:rsidRPr="00EB3981">
        <w:rPr>
          <w:rFonts w:ascii="Calibri" w:hAnsi="Calibri"/>
          <w:caps/>
          <w:sz w:val="22"/>
          <w:szCs w:val="22"/>
        </w:rPr>
        <w:tab/>
      </w:r>
      <w:r w:rsidRPr="00EB3981">
        <w:rPr>
          <w:rFonts w:ascii="Calibri" w:hAnsi="Calibri"/>
          <w:caps/>
          <w:noProof/>
          <w:sz w:val="22"/>
          <w:szCs w:val="22"/>
        </w:rPr>
        <w:t xml:space="preserve">Yes </w:t>
      </w:r>
      <w:r w:rsidRPr="00EB3981">
        <w:rPr>
          <w:rFonts w:ascii="Calibri" w:hAnsi="Calibri"/>
          <w:caps/>
          <w:noProof/>
          <w:sz w:val="22"/>
          <w:szCs w:val="22"/>
        </w:rPr>
        <w:sym w:font="Wingdings" w:char="F0E0"/>
      </w:r>
      <w:r w:rsidRPr="00EB3981" w:rsidR="007948C8">
        <w:rPr>
          <w:rFonts w:ascii="Calibri" w:hAnsi="Calibri"/>
          <w:caps/>
          <w:noProof/>
          <w:sz w:val="22"/>
          <w:szCs w:val="22"/>
        </w:rPr>
        <w:t>(</w:t>
      </w:r>
      <w:r w:rsidRPr="00EB3981">
        <w:rPr>
          <w:rFonts w:ascii="Calibri" w:hAnsi="Calibri"/>
          <w:caps/>
          <w:noProof/>
          <w:sz w:val="22"/>
          <w:szCs w:val="22"/>
        </w:rPr>
        <w:t xml:space="preserve">ASK </w:t>
      </w:r>
      <w:r w:rsidR="000A12F6">
        <w:rPr>
          <w:rFonts w:ascii="Calibri" w:hAnsi="Calibri"/>
          <w:caps/>
          <w:noProof/>
          <w:sz w:val="22"/>
          <w:szCs w:val="22"/>
        </w:rPr>
        <w:t>D13</w:t>
      </w:r>
      <w:r w:rsidRPr="00EB3981" w:rsidR="007948C8">
        <w:rPr>
          <w:rFonts w:ascii="Calibri" w:hAnsi="Calibri"/>
          <w:caps/>
          <w:noProof/>
          <w:sz w:val="22"/>
          <w:szCs w:val="22"/>
        </w:rPr>
        <w:t>)</w:t>
      </w:r>
    </w:p>
    <w:p w:rsidRPr="00EB3981" w:rsidR="00757043" w:rsidP="00037A8F" w:rsidRDefault="00757043" w14:paraId="50052656" w14:textId="2E295107">
      <w:pPr>
        <w:pStyle w:val="NORC-Answer1"/>
        <w:tabs>
          <w:tab w:val="clear" w:pos="792"/>
        </w:tabs>
        <w:spacing w:line="276" w:lineRule="auto"/>
        <w:ind w:left="720"/>
        <w:rPr>
          <w:rFonts w:ascii="Calibri" w:hAnsi="Calibri"/>
          <w:sz w:val="22"/>
          <w:szCs w:val="22"/>
        </w:rPr>
      </w:pPr>
      <w:r w:rsidRPr="00EB3981">
        <w:rPr>
          <w:rStyle w:val="NORCNumber"/>
          <w:rFonts w:ascii="Calibri" w:hAnsi="Calibri"/>
          <w:caps/>
          <w:sz w:val="22"/>
          <w:szCs w:val="22"/>
        </w:rPr>
        <w:t>2</w:t>
      </w:r>
      <w:r w:rsidRPr="00EB3981">
        <w:rPr>
          <w:rStyle w:val="NORCNumber"/>
          <w:rFonts w:ascii="Calibri" w:hAnsi="Calibri"/>
          <w:caps/>
          <w:sz w:val="22"/>
          <w:szCs w:val="22"/>
        </w:rPr>
        <w:tab/>
      </w:r>
      <w:r w:rsidRPr="00EB3981">
        <w:rPr>
          <w:rStyle w:val="BodyTextFirstIndent2Char"/>
          <w:rFonts w:ascii="Calibri" w:hAnsi="Calibri"/>
          <w:caps/>
          <w:sz w:val="22"/>
          <w:szCs w:val="22"/>
        </w:rPr>
        <w:sym w:font="Wingdings" w:char="F06F"/>
      </w:r>
      <w:r w:rsidRPr="00EB3981">
        <w:rPr>
          <w:rFonts w:ascii="Calibri" w:hAnsi="Calibri"/>
          <w:caps/>
          <w:sz w:val="22"/>
          <w:szCs w:val="22"/>
        </w:rPr>
        <w:tab/>
      </w:r>
      <w:r w:rsidRPr="00EB3981">
        <w:rPr>
          <w:rFonts w:ascii="Calibri" w:hAnsi="Calibri"/>
          <w:caps/>
          <w:noProof/>
          <w:sz w:val="22"/>
          <w:szCs w:val="22"/>
        </w:rPr>
        <w:t>No</w:t>
      </w:r>
      <w:r w:rsidRPr="00EB3981">
        <w:rPr>
          <w:rFonts w:ascii="Calibri" w:hAnsi="Calibri"/>
          <w:noProof/>
          <w:sz w:val="22"/>
          <w:szCs w:val="22"/>
        </w:rPr>
        <w:t xml:space="preserve"> </w:t>
      </w:r>
      <w:r w:rsidRPr="00EB3981" w:rsidR="007948C8">
        <w:rPr>
          <w:rFonts w:ascii="Calibri" w:hAnsi="Calibri"/>
          <w:noProof/>
          <w:sz w:val="22"/>
          <w:szCs w:val="22"/>
        </w:rPr>
        <w:sym w:font="Wingdings" w:char="F0E0"/>
      </w:r>
      <w:r w:rsidRPr="00EB3981">
        <w:rPr>
          <w:rFonts w:ascii="Calibri" w:hAnsi="Calibri"/>
          <w:noProof/>
          <w:sz w:val="22"/>
          <w:szCs w:val="22"/>
        </w:rPr>
        <w:t xml:space="preserve"> </w:t>
      </w:r>
      <w:r w:rsidRPr="00EB3981" w:rsidR="007948C8">
        <w:rPr>
          <w:rFonts w:ascii="Calibri" w:hAnsi="Calibri"/>
          <w:noProof/>
          <w:sz w:val="22"/>
          <w:szCs w:val="22"/>
        </w:rPr>
        <w:t>(</w:t>
      </w:r>
      <w:r w:rsidRPr="009C3E55">
        <w:rPr>
          <w:rFonts w:ascii="Calibri" w:hAnsi="Calibri"/>
          <w:noProof/>
          <w:sz w:val="22"/>
          <w:szCs w:val="22"/>
        </w:rPr>
        <w:t xml:space="preserve">SKIP TO </w:t>
      </w:r>
      <w:r w:rsidR="00C362B8">
        <w:rPr>
          <w:rFonts w:ascii="Calibri" w:hAnsi="Calibri"/>
          <w:noProof/>
          <w:sz w:val="22"/>
          <w:szCs w:val="22"/>
        </w:rPr>
        <w:t>D14</w:t>
      </w:r>
      <w:r w:rsidRPr="00EB3981" w:rsidR="007948C8">
        <w:rPr>
          <w:rFonts w:ascii="Calibri" w:hAnsi="Calibri"/>
          <w:noProof/>
          <w:sz w:val="22"/>
          <w:szCs w:val="22"/>
        </w:rPr>
        <w:t>)</w:t>
      </w:r>
    </w:p>
    <w:p w:rsidRPr="00EB3981" w:rsidR="00A77239" w:rsidP="00AC47BE" w:rsidRDefault="004E38D2" w14:paraId="2060585B" w14:textId="294B1929">
      <w:pPr>
        <w:pStyle w:val="NORC-QUESTION2"/>
        <w:ind w:hanging="1296"/>
        <w:rPr>
          <w:rFonts w:ascii="Calibri" w:hAnsi="Calibri"/>
          <w:sz w:val="22"/>
          <w:szCs w:val="22"/>
        </w:rPr>
      </w:pPr>
      <w:r>
        <w:rPr>
          <w:rFonts w:ascii="Calibri" w:hAnsi="Calibri"/>
          <w:b/>
          <w:sz w:val="22"/>
          <w:szCs w:val="22"/>
        </w:rPr>
        <w:lastRenderedPageBreak/>
        <w:t>D13</w:t>
      </w:r>
      <w:r w:rsidRPr="00EB3981" w:rsidR="00763FC1">
        <w:rPr>
          <w:rFonts w:ascii="Calibri" w:hAnsi="Calibri"/>
          <w:b/>
          <w:sz w:val="22"/>
          <w:szCs w:val="22"/>
        </w:rPr>
        <w:t>.</w:t>
      </w:r>
      <w:r w:rsidRPr="00EB3981" w:rsidR="00763FC1">
        <w:rPr>
          <w:rFonts w:ascii="Calibri" w:hAnsi="Calibri"/>
          <w:sz w:val="22"/>
          <w:szCs w:val="22"/>
        </w:rPr>
        <w:tab/>
      </w:r>
      <w:r w:rsidRPr="00EB3981" w:rsidR="00763FC1">
        <w:rPr>
          <w:rFonts w:ascii="Calibri" w:hAnsi="Calibri"/>
          <w:color w:val="7030A0"/>
          <w:sz w:val="22"/>
          <w:szCs w:val="22"/>
        </w:rPr>
        <w:tab/>
      </w:r>
    </w:p>
    <w:p w:rsidRPr="00EB3981" w:rsidR="00763FC1" w:rsidP="00AC47BE" w:rsidRDefault="00C94550" w14:paraId="2B2A7127" w14:textId="68C295BF">
      <w:pPr>
        <w:pStyle w:val="NORC-QUESTION2"/>
        <w:spacing w:before="240" w:line="276" w:lineRule="auto"/>
        <w:ind w:left="0" w:firstLine="0"/>
        <w:rPr>
          <w:rFonts w:ascii="Calibri" w:hAnsi="Calibri"/>
          <w:sz w:val="22"/>
          <w:szCs w:val="22"/>
        </w:rPr>
      </w:pPr>
      <w:r>
        <w:rPr>
          <w:rFonts w:ascii="Calibri" w:hAnsi="Calibri"/>
          <w:sz w:val="22"/>
          <w:szCs w:val="22"/>
        </w:rPr>
        <w:t>For that week, p</w:t>
      </w:r>
      <w:r w:rsidRPr="00EB3981" w:rsidR="00763FC1">
        <w:rPr>
          <w:rFonts w:ascii="Calibri" w:hAnsi="Calibri"/>
          <w:sz w:val="22"/>
          <w:szCs w:val="22"/>
        </w:rPr>
        <w:t>lease report the number of children you look</w:t>
      </w:r>
      <w:r>
        <w:rPr>
          <w:rFonts w:ascii="Calibri" w:hAnsi="Calibri"/>
          <w:sz w:val="22"/>
          <w:szCs w:val="22"/>
        </w:rPr>
        <w:t>ed</w:t>
      </w:r>
      <w:r w:rsidRPr="00EB3981" w:rsidR="00763FC1">
        <w:rPr>
          <w:rFonts w:ascii="Calibri" w:hAnsi="Calibri"/>
          <w:sz w:val="22"/>
          <w:szCs w:val="22"/>
        </w:rPr>
        <w:t xml:space="preserve"> after, if any, who </w:t>
      </w:r>
      <w:r w:rsidR="008A4F9D">
        <w:rPr>
          <w:rFonts w:ascii="Calibri" w:hAnsi="Calibri"/>
          <w:sz w:val="22"/>
          <w:szCs w:val="22"/>
        </w:rPr>
        <w:t>we</w:t>
      </w:r>
      <w:r w:rsidRPr="00EB3981" w:rsidR="00763FC1">
        <w:rPr>
          <w:rFonts w:ascii="Calibri" w:hAnsi="Calibri"/>
          <w:sz w:val="22"/>
          <w:szCs w:val="22"/>
        </w:rPr>
        <w:t>re funded by dollars from each of these agencies or government programs.</w:t>
      </w:r>
    </w:p>
    <w:tbl>
      <w:tblPr>
        <w:tblW w:w="86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765"/>
        <w:gridCol w:w="2225"/>
        <w:gridCol w:w="1640"/>
      </w:tblGrid>
      <w:tr w:rsidRPr="00EB3981" w:rsidR="004716ED" w:rsidTr="00AC47BE" w14:paraId="55FF89F4" w14:textId="2D580207">
        <w:trPr>
          <w:cantSplit/>
          <w:jc w:val="center"/>
        </w:trPr>
        <w:tc>
          <w:tcPr>
            <w:tcW w:w="4765" w:type="dxa"/>
            <w:shd w:val="clear" w:color="auto" w:fill="C0C0C0"/>
            <w:vAlign w:val="bottom"/>
          </w:tcPr>
          <w:p w:rsidRPr="00EB3981" w:rsidR="004716ED" w:rsidP="003D2CBD" w:rsidRDefault="004716ED" w14:paraId="1643B3B2" w14:textId="77777777">
            <w:pPr>
              <w:pStyle w:val="TableTextLeftCharCharCharChar"/>
              <w:spacing w:line="276" w:lineRule="auto"/>
              <w:rPr>
                <w:rFonts w:ascii="Calibri" w:hAnsi="Calibri"/>
                <w:szCs w:val="22"/>
              </w:rPr>
            </w:pPr>
          </w:p>
        </w:tc>
        <w:tc>
          <w:tcPr>
            <w:tcW w:w="2225" w:type="dxa"/>
            <w:shd w:val="clear" w:color="auto" w:fill="C0C0C0"/>
            <w:vAlign w:val="bottom"/>
          </w:tcPr>
          <w:p w:rsidRPr="00EB3981" w:rsidR="004716ED" w:rsidP="003D2CBD" w:rsidRDefault="004716ED" w14:paraId="3E5174ED" w14:textId="77777777">
            <w:pPr>
              <w:pStyle w:val="NORC-TableSubheading"/>
              <w:spacing w:line="276" w:lineRule="auto"/>
              <w:rPr>
                <w:rFonts w:ascii="Calibri" w:hAnsi="Calibri"/>
                <w:szCs w:val="22"/>
              </w:rPr>
            </w:pPr>
            <w:r w:rsidRPr="00EB3981">
              <w:rPr>
                <w:rFonts w:ascii="Calibri" w:hAnsi="Calibri"/>
                <w:szCs w:val="22"/>
              </w:rPr>
              <w:t># of Children</w:t>
            </w:r>
          </w:p>
        </w:tc>
        <w:tc>
          <w:tcPr>
            <w:tcW w:w="1640" w:type="dxa"/>
            <w:shd w:val="clear" w:color="auto" w:fill="C0C0C0"/>
          </w:tcPr>
          <w:p w:rsidRPr="00EB3981" w:rsidR="004716ED" w:rsidP="00AC47BE" w:rsidRDefault="004716ED" w14:paraId="245296A5" w14:textId="77777777">
            <w:pPr>
              <w:pStyle w:val="NORC-TableSubheading"/>
              <w:spacing w:line="276" w:lineRule="auto"/>
              <w:jc w:val="left"/>
              <w:rPr>
                <w:rFonts w:ascii="Calibri" w:hAnsi="Calibri"/>
                <w:szCs w:val="22"/>
              </w:rPr>
            </w:pPr>
          </w:p>
        </w:tc>
      </w:tr>
      <w:tr w:rsidRPr="00EB3981" w:rsidR="004716ED" w:rsidTr="00AC47BE" w14:paraId="5B63CAFB" w14:textId="0F69F217">
        <w:trPr>
          <w:cantSplit/>
          <w:jc w:val="center"/>
        </w:trPr>
        <w:tc>
          <w:tcPr>
            <w:tcW w:w="4765" w:type="dxa"/>
            <w:vAlign w:val="center"/>
          </w:tcPr>
          <w:p w:rsidRPr="00EB3981" w:rsidR="004716ED" w:rsidP="00AC47BE" w:rsidRDefault="004716ED" w14:paraId="475C3805" w14:textId="5951E44B">
            <w:pPr>
              <w:pStyle w:val="NORC-TableTextHanging"/>
              <w:spacing w:line="276" w:lineRule="auto"/>
              <w:rPr>
                <w:rFonts w:ascii="Calibri" w:hAnsi="Calibri"/>
                <w:sz w:val="22"/>
                <w:szCs w:val="22"/>
              </w:rPr>
            </w:pPr>
            <w:r w:rsidRPr="00EB3981">
              <w:rPr>
                <w:rFonts w:ascii="Calibri" w:hAnsi="Calibri"/>
                <w:b/>
                <w:sz w:val="22"/>
                <w:szCs w:val="22"/>
              </w:rPr>
              <w:t>1.</w:t>
            </w:r>
            <w:r w:rsidRPr="00EB3981">
              <w:rPr>
                <w:rFonts w:ascii="Calibri" w:hAnsi="Calibri"/>
                <w:sz w:val="22"/>
                <w:szCs w:val="22"/>
              </w:rPr>
              <w:tab/>
              <w:t>State pre-kindergarten such as [STATE PRE K NAME]</w:t>
            </w:r>
          </w:p>
        </w:tc>
        <w:tc>
          <w:tcPr>
            <w:tcW w:w="2225" w:type="dxa"/>
            <w:vAlign w:val="bottom"/>
          </w:tcPr>
          <w:p w:rsidRPr="00EB3981" w:rsidR="004716ED" w:rsidP="003D2CBD" w:rsidRDefault="004716ED" w14:paraId="37DE049D" w14:textId="77E4E505">
            <w:pPr>
              <w:pStyle w:val="TableTextCenterBoxCharChar"/>
              <w:spacing w:line="276" w:lineRule="auto"/>
              <w:rPr>
                <w:rFonts w:ascii="Calibri" w:hAnsi="Calibri"/>
                <w:szCs w:val="22"/>
              </w:rPr>
            </w:pPr>
          </w:p>
        </w:tc>
        <w:tc>
          <w:tcPr>
            <w:tcW w:w="1640" w:type="dxa"/>
          </w:tcPr>
          <w:p w:rsidRPr="00EB3981" w:rsidR="004716ED" w:rsidP="00AC47BE" w:rsidRDefault="004716ED" w14:paraId="6E790E08" w14:textId="55359579">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r w:rsidRPr="00EB3981" w:rsidR="004716ED" w:rsidTr="00AC47BE" w14:paraId="5EB60935" w14:textId="351C3328">
        <w:trPr>
          <w:cantSplit/>
          <w:jc w:val="center"/>
        </w:trPr>
        <w:tc>
          <w:tcPr>
            <w:tcW w:w="4765" w:type="dxa"/>
            <w:vAlign w:val="center"/>
          </w:tcPr>
          <w:p w:rsidRPr="00EB3981" w:rsidR="004716ED" w:rsidP="00AC47BE" w:rsidRDefault="004716ED" w14:paraId="1E6EF81F" w14:textId="77777777">
            <w:pPr>
              <w:pStyle w:val="NORC-TableTextHanging"/>
              <w:spacing w:line="276" w:lineRule="auto"/>
              <w:rPr>
                <w:rFonts w:ascii="Calibri" w:hAnsi="Calibri"/>
                <w:sz w:val="22"/>
                <w:szCs w:val="22"/>
              </w:rPr>
            </w:pPr>
            <w:r w:rsidRPr="00EB3981">
              <w:rPr>
                <w:rFonts w:ascii="Calibri" w:hAnsi="Calibri"/>
                <w:b/>
                <w:sz w:val="22"/>
                <w:szCs w:val="22"/>
              </w:rPr>
              <w:t>2.</w:t>
            </w:r>
            <w:r w:rsidRPr="00EB3981">
              <w:rPr>
                <w:rFonts w:ascii="Calibri" w:hAnsi="Calibri"/>
                <w:sz w:val="22"/>
                <w:szCs w:val="22"/>
              </w:rPr>
              <w:tab/>
              <w:t>Head Start, including Early Head Start</w:t>
            </w:r>
          </w:p>
        </w:tc>
        <w:tc>
          <w:tcPr>
            <w:tcW w:w="2225" w:type="dxa"/>
            <w:vAlign w:val="bottom"/>
          </w:tcPr>
          <w:p w:rsidRPr="00EB3981" w:rsidR="004716ED" w:rsidP="00AC47BE" w:rsidRDefault="004716ED" w14:paraId="1A323E8F" w14:textId="77777777">
            <w:pPr>
              <w:pStyle w:val="TableTextCenterBoxCharChar"/>
              <w:spacing w:line="276" w:lineRule="auto"/>
              <w:jc w:val="left"/>
              <w:rPr>
                <w:rFonts w:ascii="Calibri" w:hAnsi="Calibri"/>
                <w:szCs w:val="22"/>
              </w:rPr>
            </w:pPr>
            <w:r w:rsidRPr="00EB3981">
              <w:rPr>
                <w:rFonts w:ascii="Calibri" w:hAnsi="Calibri"/>
                <w:szCs w:val="22"/>
              </w:rPr>
              <w:t>_____ &lt; 3 years</w:t>
            </w:r>
          </w:p>
          <w:p w:rsidRPr="00EB3981" w:rsidR="004716ED" w:rsidP="00AC47BE" w:rsidRDefault="004716ED" w14:paraId="1496AF38" w14:textId="77777777">
            <w:pPr>
              <w:pStyle w:val="TableTextCenterBoxCharChar"/>
              <w:spacing w:line="276" w:lineRule="auto"/>
              <w:jc w:val="left"/>
              <w:rPr>
                <w:rFonts w:ascii="Calibri" w:hAnsi="Calibri"/>
                <w:szCs w:val="22"/>
              </w:rPr>
            </w:pPr>
            <w:r w:rsidRPr="00EB3981">
              <w:rPr>
                <w:rFonts w:ascii="Calibri" w:hAnsi="Calibri"/>
                <w:szCs w:val="22"/>
              </w:rPr>
              <w:t>______ 3-5 years</w:t>
            </w:r>
          </w:p>
          <w:p w:rsidRPr="00EB3981" w:rsidR="004716ED" w:rsidP="00AC47BE" w:rsidRDefault="004716ED" w14:paraId="2231772F" w14:textId="742720A1">
            <w:pPr>
              <w:pStyle w:val="TableTextCenterBoxCharChar"/>
              <w:spacing w:line="276" w:lineRule="auto"/>
              <w:jc w:val="left"/>
              <w:rPr>
                <w:rFonts w:ascii="Calibri" w:hAnsi="Calibri"/>
                <w:szCs w:val="22"/>
              </w:rPr>
            </w:pPr>
          </w:p>
        </w:tc>
        <w:tc>
          <w:tcPr>
            <w:tcW w:w="1640" w:type="dxa"/>
          </w:tcPr>
          <w:p w:rsidRPr="00EB3981" w:rsidR="004716ED" w:rsidP="00AC47BE" w:rsidRDefault="004716ED" w14:paraId="15E34EE4" w14:textId="03B41874">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r w:rsidRPr="00EB3981" w:rsidR="004716ED" w:rsidTr="00AC47BE" w14:paraId="5735BDBB" w14:textId="4C562DA3">
        <w:trPr>
          <w:cantSplit/>
          <w:jc w:val="center"/>
        </w:trPr>
        <w:tc>
          <w:tcPr>
            <w:tcW w:w="4765" w:type="dxa"/>
            <w:vAlign w:val="center"/>
          </w:tcPr>
          <w:p w:rsidRPr="00EB3981" w:rsidR="004716ED" w:rsidP="00AC47BE" w:rsidRDefault="004716ED" w14:paraId="088C2CDE" w14:textId="77777777">
            <w:pPr>
              <w:pStyle w:val="NORC-TableTextHanging"/>
              <w:spacing w:line="276" w:lineRule="auto"/>
              <w:rPr>
                <w:rFonts w:ascii="Calibri" w:hAnsi="Calibri"/>
                <w:sz w:val="22"/>
                <w:szCs w:val="22"/>
              </w:rPr>
            </w:pPr>
            <w:r w:rsidRPr="00EB3981">
              <w:rPr>
                <w:rFonts w:ascii="Calibri" w:hAnsi="Calibri"/>
                <w:b/>
                <w:sz w:val="22"/>
                <w:szCs w:val="22"/>
              </w:rPr>
              <w:t>3.</w:t>
            </w:r>
            <w:r w:rsidRPr="00EB3981">
              <w:rPr>
                <w:rFonts w:ascii="Calibri" w:hAnsi="Calibri"/>
                <w:sz w:val="22"/>
                <w:szCs w:val="22"/>
              </w:rPr>
              <w:tab/>
              <w:t>Local Government (e.g, Pre-K funding from local school board or other local agency, grants from city or county government)</w:t>
            </w:r>
          </w:p>
        </w:tc>
        <w:tc>
          <w:tcPr>
            <w:tcW w:w="2225" w:type="dxa"/>
            <w:vAlign w:val="bottom"/>
          </w:tcPr>
          <w:p w:rsidRPr="00EB3981" w:rsidR="004716ED" w:rsidP="00AC47BE" w:rsidRDefault="004716ED" w14:paraId="04A208BC" w14:textId="6F183F7E">
            <w:pPr>
              <w:pStyle w:val="TableTextCenterBoxCharChar"/>
              <w:spacing w:line="276" w:lineRule="auto"/>
              <w:jc w:val="left"/>
              <w:rPr>
                <w:rFonts w:ascii="Calibri" w:hAnsi="Calibri"/>
                <w:szCs w:val="22"/>
              </w:rPr>
            </w:pPr>
          </w:p>
        </w:tc>
        <w:tc>
          <w:tcPr>
            <w:tcW w:w="1640" w:type="dxa"/>
          </w:tcPr>
          <w:p w:rsidRPr="00EB3981" w:rsidR="004716ED" w:rsidP="00AC47BE" w:rsidRDefault="004716ED" w14:paraId="21219185" w14:textId="2F1AD749">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r w:rsidRPr="00EB3981" w:rsidR="004716ED" w:rsidTr="00AC47BE" w14:paraId="41E849D9" w14:textId="1FD863D9">
        <w:trPr>
          <w:cantSplit/>
          <w:jc w:val="center"/>
        </w:trPr>
        <w:tc>
          <w:tcPr>
            <w:tcW w:w="4765" w:type="dxa"/>
            <w:vAlign w:val="center"/>
          </w:tcPr>
          <w:p w:rsidRPr="00EB3981" w:rsidR="004716ED" w:rsidP="00AC47BE" w:rsidRDefault="004716ED" w14:paraId="43BC99EE" w14:textId="2AA654C1">
            <w:pPr>
              <w:pStyle w:val="NORC-TableTextHanging"/>
              <w:spacing w:line="276" w:lineRule="auto"/>
              <w:rPr>
                <w:rFonts w:ascii="Calibri" w:hAnsi="Calibri"/>
                <w:sz w:val="22"/>
                <w:szCs w:val="22"/>
              </w:rPr>
            </w:pPr>
            <w:r w:rsidRPr="00EB3981">
              <w:rPr>
                <w:rFonts w:ascii="Calibri" w:hAnsi="Calibri"/>
                <w:b/>
                <w:sz w:val="22"/>
                <w:szCs w:val="22"/>
              </w:rPr>
              <w:t>4.</w:t>
            </w:r>
            <w:r w:rsidRPr="00EB3981">
              <w:rPr>
                <w:rFonts w:ascii="Calibri" w:hAnsi="Calibri"/>
                <w:sz w:val="22"/>
                <w:szCs w:val="22"/>
              </w:rPr>
              <w:tab/>
              <w:t>Child Care subsidy programs such as CCDF or TANF, or [STATE PROGRAM NAME]  (including voucher/certificates, state contracts)</w:t>
            </w:r>
          </w:p>
        </w:tc>
        <w:tc>
          <w:tcPr>
            <w:tcW w:w="2225" w:type="dxa"/>
            <w:vAlign w:val="bottom"/>
          </w:tcPr>
          <w:p w:rsidRPr="00EB3981" w:rsidR="004716ED" w:rsidP="00AC47BE" w:rsidRDefault="004716ED" w14:paraId="356A27FD" w14:textId="77777777">
            <w:pPr>
              <w:pStyle w:val="TableTextCenterBoxCharChar"/>
              <w:spacing w:line="276" w:lineRule="auto"/>
              <w:jc w:val="left"/>
              <w:rPr>
                <w:rFonts w:ascii="Calibri" w:hAnsi="Calibri"/>
                <w:szCs w:val="22"/>
              </w:rPr>
            </w:pPr>
            <w:r w:rsidRPr="00EB3981">
              <w:rPr>
                <w:rFonts w:ascii="Calibri" w:hAnsi="Calibri"/>
                <w:szCs w:val="22"/>
              </w:rPr>
              <w:t>_____ &lt; 3 years</w:t>
            </w:r>
          </w:p>
          <w:p w:rsidRPr="00EB3981" w:rsidR="004716ED" w:rsidP="00AC47BE" w:rsidRDefault="004716ED" w14:paraId="448CD74C" w14:textId="77777777">
            <w:pPr>
              <w:pStyle w:val="TableTextCenterBoxCharChar"/>
              <w:spacing w:line="276" w:lineRule="auto"/>
              <w:jc w:val="left"/>
              <w:rPr>
                <w:rFonts w:ascii="Calibri" w:hAnsi="Calibri"/>
                <w:szCs w:val="22"/>
              </w:rPr>
            </w:pPr>
            <w:r w:rsidRPr="00EB3981">
              <w:rPr>
                <w:rFonts w:ascii="Calibri" w:hAnsi="Calibri"/>
                <w:szCs w:val="22"/>
              </w:rPr>
              <w:t>______ 3-5 years</w:t>
            </w:r>
          </w:p>
          <w:p w:rsidRPr="00EB3981" w:rsidR="004716ED" w:rsidP="00AC47BE" w:rsidRDefault="004716ED" w14:paraId="6A2C55E6" w14:textId="4FB43F6E">
            <w:pPr>
              <w:pStyle w:val="TableTextCenterBoxCharChar"/>
              <w:spacing w:line="276" w:lineRule="auto"/>
              <w:jc w:val="left"/>
              <w:rPr>
                <w:rFonts w:ascii="Calibri" w:hAnsi="Calibri"/>
                <w:szCs w:val="22"/>
              </w:rPr>
            </w:pPr>
            <w:r w:rsidRPr="00EB3981">
              <w:rPr>
                <w:rFonts w:ascii="Calibri" w:hAnsi="Calibri"/>
                <w:szCs w:val="22"/>
              </w:rPr>
              <w:t>______school-age (Kindergarten and up)</w:t>
            </w:r>
          </w:p>
        </w:tc>
        <w:tc>
          <w:tcPr>
            <w:tcW w:w="1640" w:type="dxa"/>
          </w:tcPr>
          <w:p w:rsidRPr="00EB3981" w:rsidR="004716ED" w:rsidP="00AC47BE" w:rsidRDefault="004716ED" w14:paraId="4B7B4F14" w14:textId="33C1C763">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bl>
    <w:p w:rsidRPr="00EB3981" w:rsidR="00AF45C5" w:rsidP="00F24687" w:rsidRDefault="00AF45C5" w14:paraId="2E25C529" w14:textId="77777777">
      <w:pPr>
        <w:tabs>
          <w:tab w:val="left" w:pos="1170"/>
        </w:tabs>
        <w:ind w:left="720"/>
        <w:rPr>
          <w:rFonts w:ascii="Calibri" w:hAnsi="Calibri"/>
          <w:szCs w:val="22"/>
        </w:rPr>
      </w:pPr>
    </w:p>
    <w:p w:rsidRPr="00EB3981" w:rsidR="00A77239" w:rsidP="003D2CBD" w:rsidRDefault="00A77239" w14:paraId="3DAED602" w14:textId="77777777">
      <w:pPr>
        <w:pStyle w:val="NORC-Answer1"/>
        <w:tabs>
          <w:tab w:val="clear" w:pos="792"/>
        </w:tabs>
        <w:spacing w:line="276" w:lineRule="auto"/>
        <w:ind w:left="1260"/>
        <w:rPr>
          <w:rFonts w:asciiTheme="minorHAnsi" w:hAnsiTheme="minorHAnsi"/>
          <w:sz w:val="22"/>
          <w:szCs w:val="22"/>
        </w:rPr>
      </w:pPr>
    </w:p>
    <w:p w:rsidRPr="00EB3981" w:rsidR="00A77239" w:rsidP="003D2CBD" w:rsidRDefault="00A77239" w14:paraId="5B8C2CFD" w14:textId="77777777">
      <w:pPr>
        <w:spacing w:line="276" w:lineRule="auto"/>
        <w:rPr>
          <w:rFonts w:asciiTheme="minorHAnsi" w:hAnsiTheme="minorHAnsi"/>
          <w:b/>
          <w:szCs w:val="22"/>
        </w:rPr>
      </w:pPr>
    </w:p>
    <w:p w:rsidRPr="00EB3981" w:rsidR="009B5CE9" w:rsidP="009146E2" w:rsidRDefault="009B5CE9" w14:paraId="5268F40D" w14:textId="77777777">
      <w:pPr>
        <w:spacing w:after="0"/>
        <w:rPr>
          <w:rFonts w:asciiTheme="minorHAnsi" w:hAnsiTheme="minorHAnsi"/>
          <w:szCs w:val="22"/>
        </w:rPr>
      </w:pPr>
    </w:p>
    <w:p w:rsidRPr="00EB3981" w:rsidR="009D1431" w:rsidP="00ED3A0C" w:rsidRDefault="009D1431" w14:paraId="4431EBF6" w14:textId="77777777">
      <w:pPr>
        <w:pStyle w:val="NORC-TableSubheading"/>
        <w:spacing w:line="276" w:lineRule="auto"/>
        <w:jc w:val="left"/>
        <w:rPr>
          <w:rFonts w:asciiTheme="minorHAnsi" w:hAnsiTheme="minorHAnsi"/>
          <w:szCs w:val="22"/>
        </w:rPr>
      </w:pPr>
    </w:p>
    <w:p w:rsidRPr="00EB3981" w:rsidR="00137B67" w:rsidP="00137B67" w:rsidRDefault="004E38D2" w14:paraId="3079FCFD" w14:textId="49738C6A">
      <w:pPr>
        <w:rPr>
          <w:rFonts w:ascii="Calibri" w:hAnsi="Calibri"/>
          <w:szCs w:val="22"/>
        </w:rPr>
      </w:pPr>
      <w:r>
        <w:rPr>
          <w:rFonts w:ascii="Calibri" w:hAnsi="Calibri"/>
          <w:b/>
          <w:szCs w:val="22"/>
        </w:rPr>
        <w:t>D15</w:t>
      </w:r>
      <w:r w:rsidRPr="00EB3981" w:rsidR="00137B67">
        <w:rPr>
          <w:rFonts w:ascii="Calibri" w:hAnsi="Calibri"/>
          <w:b/>
          <w:szCs w:val="22"/>
        </w:rPr>
        <w:t>.</w:t>
      </w:r>
      <w:r w:rsidRPr="00EB3981" w:rsidR="00137B67">
        <w:rPr>
          <w:rFonts w:ascii="Calibri" w:hAnsi="Calibri"/>
          <w:szCs w:val="22"/>
        </w:rPr>
        <w:t xml:space="preserve"> </w:t>
      </w:r>
    </w:p>
    <w:p w:rsidRPr="00EB3981" w:rsidR="00137B67" w:rsidP="00137B67" w:rsidRDefault="00137B67" w14:paraId="52EB3034" w14:textId="77777777">
      <w:pPr>
        <w:rPr>
          <w:rFonts w:ascii="Calibri" w:hAnsi="Calibri"/>
          <w:szCs w:val="22"/>
        </w:rPr>
      </w:pPr>
    </w:p>
    <w:p w:rsidRPr="00EB3981" w:rsidR="00137B67" w:rsidP="00137B67" w:rsidRDefault="00137B67" w14:paraId="23A520DF" w14:textId="77777777">
      <w:pPr>
        <w:rPr>
          <w:rFonts w:ascii="Calibri" w:hAnsi="Calibri"/>
          <w:szCs w:val="22"/>
        </w:rPr>
      </w:pPr>
      <w:r w:rsidRPr="00EB3981">
        <w:rPr>
          <w:rFonts w:ascii="Calibri" w:hAnsi="Calibri"/>
          <w:szCs w:val="22"/>
        </w:rPr>
        <w:t>As far as you know, how many children that you look after sometimes don’t have enough food to eat at home because there is not enough money to buy it?</w:t>
      </w:r>
    </w:p>
    <w:p w:rsidRPr="00EB3981" w:rsidR="00137B67" w:rsidP="00137B67" w:rsidRDefault="00137B67" w14:paraId="10EAC6A8" w14:textId="77777777">
      <w:pPr>
        <w:rPr>
          <w:rFonts w:ascii="Calibri" w:hAnsi="Calibri"/>
          <w:szCs w:val="22"/>
        </w:rPr>
      </w:pPr>
    </w:p>
    <w:p w:rsidRPr="00EB3981" w:rsidR="00137B67" w:rsidP="00137B67" w:rsidRDefault="00137B67" w14:paraId="19D3E4FD" w14:textId="77777777">
      <w:pPr>
        <w:rPr>
          <w:rFonts w:ascii="Calibri" w:hAnsi="Calibri"/>
          <w:szCs w:val="22"/>
        </w:rPr>
      </w:pPr>
      <w:r w:rsidRPr="00EB3981">
        <w:rPr>
          <w:rFonts w:ascii="Calibri" w:hAnsi="Calibri"/>
          <w:szCs w:val="22"/>
        </w:rPr>
        <w:tab/>
        <w:t>_______ Number of children</w:t>
      </w:r>
    </w:p>
    <w:p w:rsidRPr="00EB3981" w:rsidR="004716ED" w:rsidP="00137B67" w:rsidRDefault="004716ED" w14:paraId="102147B8" w14:textId="77777777">
      <w:pPr>
        <w:rPr>
          <w:rFonts w:ascii="Calibri" w:hAnsi="Calibri"/>
          <w:szCs w:val="22"/>
        </w:rPr>
      </w:pPr>
    </w:p>
    <w:p w:rsidRPr="00EB3981" w:rsidR="000B5235" w:rsidP="0053736E" w:rsidRDefault="004716ED" w14:paraId="2F6D6366" w14:textId="404644FA">
      <w:pPr>
        <w:rPr>
          <w:rFonts w:asciiTheme="minorHAnsi" w:hAnsiTheme="minorHAnsi"/>
          <w:noProof/>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r w:rsidRPr="00EB3981">
        <w:rPr>
          <w:rFonts w:asciiTheme="minorHAnsi" w:hAnsiTheme="minorHAnsi"/>
          <w:noProof/>
          <w:szCs w:val="22"/>
        </w:rPr>
        <w:t xml:space="preserve"> </w:t>
      </w:r>
    </w:p>
    <w:p w:rsidRPr="00EB3981" w:rsidR="00A77239" w:rsidP="003D2CBD" w:rsidRDefault="004E38D2" w14:paraId="50189151" w14:textId="70DEAD8D">
      <w:pPr>
        <w:pStyle w:val="NORC-QUESTION"/>
        <w:spacing w:line="276" w:lineRule="auto"/>
        <w:rPr>
          <w:rFonts w:asciiTheme="minorHAnsi" w:hAnsiTheme="minorHAnsi"/>
          <w:color w:val="7030A0"/>
          <w:sz w:val="22"/>
          <w:szCs w:val="22"/>
        </w:rPr>
      </w:pPr>
      <w:r>
        <w:rPr>
          <w:rFonts w:asciiTheme="minorHAnsi" w:hAnsiTheme="minorHAnsi"/>
          <w:b/>
          <w:noProof/>
          <w:sz w:val="22"/>
          <w:szCs w:val="22"/>
        </w:rPr>
        <w:t>D16</w:t>
      </w:r>
      <w:r w:rsidRPr="00EB3981" w:rsidR="00A77239">
        <w:rPr>
          <w:rFonts w:asciiTheme="minorHAnsi" w:hAnsiTheme="minorHAnsi"/>
          <w:b/>
          <w:noProof/>
          <w:sz w:val="22"/>
          <w:szCs w:val="22"/>
        </w:rPr>
        <w:t>.</w:t>
      </w:r>
      <w:r w:rsidRPr="00EB3981" w:rsidR="00A77239">
        <w:rPr>
          <w:rFonts w:asciiTheme="minorHAnsi" w:hAnsiTheme="minorHAnsi"/>
          <w:b/>
          <w:sz w:val="22"/>
          <w:szCs w:val="22"/>
        </w:rPr>
        <w:t xml:space="preserve"> </w:t>
      </w:r>
      <w:r w:rsidRPr="00EB3981" w:rsidR="00A77239">
        <w:rPr>
          <w:rFonts w:asciiTheme="minorHAnsi" w:hAnsiTheme="minorHAnsi"/>
          <w:sz w:val="22"/>
          <w:szCs w:val="22"/>
        </w:rPr>
        <w:tab/>
      </w:r>
    </w:p>
    <w:p w:rsidRPr="00EB3981" w:rsidR="00A77239" w:rsidP="00106ED1" w:rsidRDefault="00A77239" w14:paraId="598BA312" w14:textId="0B18EFDC">
      <w:pPr>
        <w:pStyle w:val="NORC-QUESTION"/>
        <w:tabs>
          <w:tab w:val="clear" w:pos="648"/>
        </w:tabs>
        <w:spacing w:line="276" w:lineRule="auto"/>
        <w:ind w:left="0" w:firstLine="0"/>
        <w:rPr>
          <w:rFonts w:asciiTheme="minorHAnsi" w:hAnsiTheme="minorHAnsi"/>
          <w:sz w:val="22"/>
          <w:szCs w:val="22"/>
        </w:rPr>
      </w:pPr>
      <w:r w:rsidRPr="00EB3981">
        <w:rPr>
          <w:rFonts w:asciiTheme="minorHAnsi" w:hAnsiTheme="minorHAnsi"/>
          <w:noProof/>
          <w:sz w:val="22"/>
          <w:szCs w:val="22"/>
        </w:rPr>
        <w:t>D</w:t>
      </w:r>
      <w:r w:rsidR="00FD14A0">
        <w:rPr>
          <w:rFonts w:asciiTheme="minorHAnsi" w:hAnsiTheme="minorHAnsi"/>
          <w:noProof/>
          <w:sz w:val="22"/>
          <w:szCs w:val="22"/>
        </w:rPr>
        <w:t xml:space="preserve">uring the last </w:t>
      </w:r>
      <w:r w:rsidR="008A4F9D">
        <w:rPr>
          <w:rFonts w:asciiTheme="minorHAnsi" w:hAnsiTheme="minorHAnsi"/>
          <w:noProof/>
          <w:sz w:val="22"/>
          <w:szCs w:val="22"/>
        </w:rPr>
        <w:t xml:space="preserve">full </w:t>
      </w:r>
      <w:r w:rsidR="00FD14A0">
        <w:rPr>
          <w:rFonts w:asciiTheme="minorHAnsi" w:hAnsiTheme="minorHAnsi"/>
          <w:noProof/>
          <w:sz w:val="22"/>
          <w:szCs w:val="22"/>
        </w:rPr>
        <w:t>week of [</w:t>
      </w:r>
      <w:r w:rsidR="008A4F9D">
        <w:rPr>
          <w:rFonts w:asciiTheme="minorHAnsi" w:hAnsiTheme="minorHAnsi"/>
          <w:noProof/>
          <w:sz w:val="22"/>
          <w:szCs w:val="22"/>
        </w:rPr>
        <w:t>March</w:t>
      </w:r>
      <w:r w:rsidR="00FD14A0">
        <w:rPr>
          <w:rFonts w:asciiTheme="minorHAnsi" w:hAnsiTheme="minorHAnsi"/>
          <w:noProof/>
          <w:sz w:val="22"/>
          <w:szCs w:val="22"/>
        </w:rPr>
        <w:t xml:space="preserve">] were </w:t>
      </w:r>
      <w:r w:rsidRPr="00EB3981">
        <w:rPr>
          <w:rFonts w:asciiTheme="minorHAnsi" w:hAnsiTheme="minorHAnsi"/>
          <w:noProof/>
          <w:sz w:val="22"/>
          <w:szCs w:val="22"/>
        </w:rPr>
        <w:t>you list</w:t>
      </w:r>
      <w:r w:rsidR="00FD14A0">
        <w:rPr>
          <w:rFonts w:asciiTheme="minorHAnsi" w:hAnsiTheme="minorHAnsi"/>
          <w:noProof/>
          <w:sz w:val="22"/>
          <w:szCs w:val="22"/>
        </w:rPr>
        <w:t>ing</w:t>
      </w:r>
      <w:r w:rsidRPr="00EB3981">
        <w:rPr>
          <w:rFonts w:asciiTheme="minorHAnsi" w:hAnsiTheme="minorHAnsi"/>
          <w:noProof/>
          <w:sz w:val="22"/>
          <w:szCs w:val="22"/>
        </w:rPr>
        <w:t xml:space="preserve"> your services with a resource and referral agency to try to find new children to look after?</w:t>
      </w:r>
    </w:p>
    <w:p w:rsidRPr="00EB3981" w:rsidR="00A77239" w:rsidP="00AE77FC" w:rsidRDefault="00A77239" w14:paraId="5CFBD0CA" w14:textId="10568584">
      <w:pPr>
        <w:pStyle w:val="NORC-Answer1"/>
        <w:tabs>
          <w:tab w:val="clear" w:pos="792"/>
        </w:tabs>
        <w:spacing w:line="276" w:lineRule="auto"/>
        <w:ind w:left="810"/>
        <w:rPr>
          <w:rFonts w:asciiTheme="minorHAnsi" w:hAnsiTheme="minorHAnsi"/>
          <w:sz w:val="22"/>
          <w:szCs w:val="22"/>
        </w:rPr>
      </w:pPr>
      <w:r w:rsidRPr="00EB3981">
        <w:rPr>
          <w:rStyle w:val="NORCNumber"/>
          <w:rFonts w:asciiTheme="minorHAnsi" w:hAnsiTheme="minorHAnsi"/>
          <w:sz w:val="22"/>
          <w:szCs w:val="22"/>
        </w:rPr>
        <w:t>1</w:t>
      </w:r>
      <w:r w:rsidRPr="00EB3981">
        <w:rPr>
          <w:rStyle w:val="BodyTextFirstIndent2Char"/>
          <w:rFonts w:asciiTheme="minorHAnsi" w:hAnsiTheme="minorHAnsi"/>
          <w:sz w:val="22"/>
          <w:szCs w:val="22"/>
        </w:rPr>
        <w:sym w:font="Wingdings" w:char="F06F"/>
      </w:r>
      <w:r w:rsidRPr="00EB3981">
        <w:rPr>
          <w:rFonts w:asciiTheme="minorHAnsi" w:hAnsiTheme="minorHAnsi"/>
          <w:sz w:val="22"/>
          <w:szCs w:val="22"/>
        </w:rPr>
        <w:t xml:space="preserve"> </w:t>
      </w:r>
      <w:r w:rsidRPr="00EB3981">
        <w:rPr>
          <w:rFonts w:asciiTheme="minorHAnsi" w:hAnsiTheme="minorHAnsi"/>
          <w:noProof/>
          <w:sz w:val="22"/>
          <w:szCs w:val="22"/>
        </w:rPr>
        <w:t>Yes</w:t>
      </w:r>
    </w:p>
    <w:p w:rsidRPr="009B5CE9" w:rsidR="00A77239" w:rsidP="009B5CE9" w:rsidRDefault="00A77239" w14:paraId="364DE6D0" w14:textId="102C9AA7">
      <w:pPr>
        <w:pStyle w:val="NORC-Answer1"/>
        <w:spacing w:line="276" w:lineRule="auto"/>
        <w:ind w:left="810"/>
        <w:rPr>
          <w:rFonts w:asciiTheme="minorHAnsi" w:hAnsiTheme="minorHAnsi"/>
          <w:sz w:val="22"/>
          <w:szCs w:val="22"/>
        </w:rPr>
      </w:pPr>
      <w:r w:rsidRPr="00EB3981">
        <w:rPr>
          <w:rStyle w:val="NORCNumber"/>
          <w:rFonts w:asciiTheme="minorHAnsi" w:hAnsiTheme="minorHAnsi"/>
          <w:sz w:val="22"/>
          <w:szCs w:val="22"/>
        </w:rPr>
        <w:t>2</w:t>
      </w:r>
      <w:r w:rsidRPr="00EB3981">
        <w:rPr>
          <w:rStyle w:val="BodyTextFirstIndent2Char"/>
          <w:rFonts w:asciiTheme="minorHAnsi" w:hAnsiTheme="minorHAnsi"/>
          <w:sz w:val="22"/>
          <w:szCs w:val="22"/>
        </w:rPr>
        <w:sym w:font="Wingdings" w:char="F06F"/>
      </w:r>
      <w:r w:rsidRPr="00EB3981">
        <w:rPr>
          <w:rFonts w:asciiTheme="minorHAnsi" w:hAnsiTheme="minorHAnsi"/>
          <w:sz w:val="22"/>
          <w:szCs w:val="22"/>
        </w:rPr>
        <w:t xml:space="preserve"> </w:t>
      </w:r>
      <w:r w:rsidRPr="00EB3981">
        <w:rPr>
          <w:rFonts w:asciiTheme="minorHAnsi" w:hAnsiTheme="minorHAnsi"/>
          <w:noProof/>
          <w:sz w:val="22"/>
          <w:szCs w:val="22"/>
        </w:rPr>
        <w:t>No</w:t>
      </w:r>
    </w:p>
    <w:p w:rsidRPr="00EB3981" w:rsidR="00A77239" w:rsidP="003D2CBD" w:rsidRDefault="004E38D2" w14:paraId="3E945263" w14:textId="29B4DB68">
      <w:pPr>
        <w:pStyle w:val="NORC-QUESTION"/>
        <w:spacing w:line="276" w:lineRule="auto"/>
        <w:rPr>
          <w:rFonts w:ascii="Calibri" w:hAnsi="Calibri"/>
          <w:sz w:val="22"/>
          <w:szCs w:val="22"/>
        </w:rPr>
      </w:pPr>
      <w:r>
        <w:rPr>
          <w:rFonts w:ascii="Calibri" w:hAnsi="Calibri"/>
          <w:b/>
          <w:noProof/>
          <w:sz w:val="22"/>
          <w:szCs w:val="22"/>
        </w:rPr>
        <w:lastRenderedPageBreak/>
        <w:t>D17</w:t>
      </w:r>
      <w:r w:rsidRPr="00EB3981" w:rsidR="00A77239">
        <w:rPr>
          <w:rFonts w:ascii="Calibri" w:hAnsi="Calibri"/>
          <w:b/>
          <w:noProof/>
          <w:sz w:val="22"/>
          <w:szCs w:val="22"/>
        </w:rPr>
        <w:t>.</w:t>
      </w:r>
      <w:r w:rsidRPr="00EB3981" w:rsidR="00A77239">
        <w:rPr>
          <w:rFonts w:ascii="Calibri" w:hAnsi="Calibri"/>
          <w:sz w:val="22"/>
          <w:szCs w:val="22"/>
        </w:rPr>
        <w:tab/>
      </w:r>
      <w:r w:rsidRPr="00EB3981" w:rsidR="00A77239">
        <w:rPr>
          <w:rFonts w:ascii="Calibri" w:hAnsi="Calibri"/>
          <w:color w:val="7030A0"/>
          <w:sz w:val="22"/>
          <w:szCs w:val="22"/>
        </w:rPr>
        <w:t xml:space="preserve"> </w:t>
      </w:r>
    </w:p>
    <w:p w:rsidRPr="00EB3981" w:rsidR="00A77239" w:rsidP="003D2CBD" w:rsidRDefault="00A77239" w14:paraId="5B29863E" w14:textId="32B439E0">
      <w:pPr>
        <w:pStyle w:val="NORC-QUESTION"/>
        <w:spacing w:line="276" w:lineRule="auto"/>
        <w:rPr>
          <w:rFonts w:ascii="Calibri" w:hAnsi="Calibri"/>
          <w:sz w:val="22"/>
          <w:szCs w:val="22"/>
        </w:rPr>
      </w:pPr>
      <w:r w:rsidRPr="00EB3981">
        <w:rPr>
          <w:rFonts w:ascii="Calibri" w:hAnsi="Calibri"/>
          <w:noProof/>
          <w:sz w:val="22"/>
          <w:szCs w:val="22"/>
        </w:rPr>
        <w:t>D</w:t>
      </w:r>
      <w:r w:rsidR="00FD14A0">
        <w:rPr>
          <w:rFonts w:ascii="Calibri" w:hAnsi="Calibri"/>
          <w:noProof/>
          <w:sz w:val="22"/>
          <w:szCs w:val="22"/>
        </w:rPr>
        <w:t xml:space="preserve">uring the </w:t>
      </w:r>
      <w:r w:rsidR="008A4F9D">
        <w:rPr>
          <w:rFonts w:ascii="Calibri" w:hAnsi="Calibri"/>
          <w:noProof/>
          <w:sz w:val="22"/>
          <w:szCs w:val="22"/>
        </w:rPr>
        <w:t xml:space="preserve">full </w:t>
      </w:r>
      <w:r w:rsidR="00FD14A0">
        <w:rPr>
          <w:rFonts w:ascii="Calibri" w:hAnsi="Calibri"/>
          <w:noProof/>
          <w:sz w:val="22"/>
          <w:szCs w:val="22"/>
        </w:rPr>
        <w:t>last week of [</w:t>
      </w:r>
      <w:r w:rsidR="008A4F9D">
        <w:rPr>
          <w:rFonts w:ascii="Calibri" w:hAnsi="Calibri"/>
          <w:noProof/>
          <w:sz w:val="22"/>
          <w:szCs w:val="22"/>
        </w:rPr>
        <w:t>March 2021</w:t>
      </w:r>
      <w:r w:rsidR="00FD14A0">
        <w:rPr>
          <w:rFonts w:ascii="Calibri" w:hAnsi="Calibri"/>
          <w:noProof/>
          <w:sz w:val="22"/>
          <w:szCs w:val="22"/>
        </w:rPr>
        <w:t xml:space="preserve">], were </w:t>
      </w:r>
      <w:r w:rsidRPr="00EB3981">
        <w:rPr>
          <w:rFonts w:ascii="Calibri" w:hAnsi="Calibri"/>
          <w:noProof/>
          <w:sz w:val="22"/>
          <w:szCs w:val="22"/>
        </w:rPr>
        <w:t>you plan</w:t>
      </w:r>
      <w:r w:rsidR="00FD14A0">
        <w:rPr>
          <w:rFonts w:ascii="Calibri" w:hAnsi="Calibri"/>
          <w:noProof/>
          <w:sz w:val="22"/>
          <w:szCs w:val="22"/>
        </w:rPr>
        <w:t>ning</w:t>
      </w:r>
      <w:r w:rsidRPr="00EB3981">
        <w:rPr>
          <w:rFonts w:ascii="Calibri" w:hAnsi="Calibri"/>
          <w:noProof/>
          <w:sz w:val="22"/>
          <w:szCs w:val="22"/>
        </w:rPr>
        <w:t xml:space="preserve"> the daily activities of the child(ren) you </w:t>
      </w:r>
      <w:r w:rsidR="00FD14A0">
        <w:rPr>
          <w:rFonts w:ascii="Calibri" w:hAnsi="Calibri"/>
          <w:noProof/>
          <w:sz w:val="22"/>
          <w:szCs w:val="22"/>
        </w:rPr>
        <w:t xml:space="preserve">were </w:t>
      </w:r>
      <w:r w:rsidRPr="00EB3981">
        <w:rPr>
          <w:rFonts w:ascii="Calibri" w:hAnsi="Calibri"/>
          <w:noProof/>
          <w:sz w:val="22"/>
          <w:szCs w:val="22"/>
        </w:rPr>
        <w:t>look</w:t>
      </w:r>
      <w:r w:rsidR="00FD14A0">
        <w:rPr>
          <w:rFonts w:ascii="Calibri" w:hAnsi="Calibri"/>
          <w:noProof/>
          <w:sz w:val="22"/>
          <w:szCs w:val="22"/>
        </w:rPr>
        <w:t>ing</w:t>
      </w:r>
      <w:r w:rsidRPr="00EB3981">
        <w:rPr>
          <w:rFonts w:ascii="Calibri" w:hAnsi="Calibri"/>
          <w:noProof/>
          <w:sz w:val="22"/>
          <w:szCs w:val="22"/>
        </w:rPr>
        <w:t xml:space="preserve"> after?</w:t>
      </w:r>
    </w:p>
    <w:p w:rsidRPr="00EB3981" w:rsidR="00A77239" w:rsidP="00A51F2B" w:rsidRDefault="00A77239" w14:paraId="630FD00A" w14:textId="54464697">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Yes </w:t>
      </w:r>
      <w:r w:rsidRPr="00EB3981">
        <w:rPr>
          <w:rFonts w:ascii="Calibri" w:hAnsi="Calibri"/>
          <w:noProof/>
          <w:sz w:val="22"/>
          <w:szCs w:val="22"/>
        </w:rPr>
        <w:sym w:font="Wingdings" w:char="F0E0"/>
      </w:r>
      <w:r w:rsidRPr="00EB3981" w:rsidR="001C6587">
        <w:rPr>
          <w:rFonts w:ascii="Calibri" w:hAnsi="Calibri"/>
          <w:noProof/>
          <w:sz w:val="22"/>
          <w:szCs w:val="22"/>
        </w:rPr>
        <w:t>(</w:t>
      </w:r>
      <w:r w:rsidRPr="00EB3981">
        <w:rPr>
          <w:rFonts w:ascii="Calibri" w:hAnsi="Calibri"/>
          <w:noProof/>
          <w:sz w:val="22"/>
          <w:szCs w:val="22"/>
        </w:rPr>
        <w:t xml:space="preserve">ASK </w:t>
      </w:r>
      <w:r w:rsidR="000A12F6">
        <w:rPr>
          <w:rFonts w:ascii="Calibri" w:hAnsi="Calibri"/>
          <w:noProof/>
          <w:sz w:val="22"/>
          <w:szCs w:val="22"/>
        </w:rPr>
        <w:t>D18</w:t>
      </w:r>
      <w:r w:rsidRPr="00EB3981" w:rsidR="001C6587">
        <w:rPr>
          <w:rFonts w:ascii="Calibri" w:hAnsi="Calibri"/>
          <w:noProof/>
          <w:sz w:val="22"/>
          <w:szCs w:val="22"/>
        </w:rPr>
        <w:t>)</w:t>
      </w:r>
    </w:p>
    <w:p w:rsidRPr="00EB3981" w:rsidR="00A77239" w:rsidP="00A51F2B" w:rsidRDefault="00A77239" w14:paraId="70ACEF77" w14:textId="0526A221">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No  </w:t>
      </w:r>
      <w:r w:rsidRPr="00EB3981" w:rsidR="001C6587">
        <w:rPr>
          <w:rFonts w:ascii="Calibri" w:hAnsi="Calibri"/>
          <w:noProof/>
          <w:sz w:val="22"/>
          <w:szCs w:val="22"/>
        </w:rPr>
        <w:sym w:font="Wingdings" w:char="F0E0"/>
      </w:r>
      <w:r w:rsidRPr="00EB3981">
        <w:rPr>
          <w:rFonts w:ascii="Calibri" w:hAnsi="Calibri"/>
          <w:noProof/>
          <w:sz w:val="22"/>
          <w:szCs w:val="22"/>
        </w:rPr>
        <w:t xml:space="preserve"> (SKIP TO INSTRUCTION BEFORE </w:t>
      </w:r>
      <w:r w:rsidR="000A12F6">
        <w:rPr>
          <w:rFonts w:ascii="Calibri" w:hAnsi="Calibri"/>
          <w:noProof/>
          <w:sz w:val="22"/>
          <w:szCs w:val="22"/>
        </w:rPr>
        <w:t>D19</w:t>
      </w:r>
      <w:r w:rsidRPr="00EB3981">
        <w:rPr>
          <w:rFonts w:ascii="Calibri" w:hAnsi="Calibri"/>
          <w:noProof/>
          <w:sz w:val="22"/>
          <w:szCs w:val="22"/>
        </w:rPr>
        <w:t>)</w:t>
      </w:r>
    </w:p>
    <w:p w:rsidRPr="00EB3981" w:rsidR="00A77239" w:rsidP="003D2CBD" w:rsidRDefault="00A77239" w14:paraId="428FB3F0" w14:textId="77777777">
      <w:pPr>
        <w:pStyle w:val="NORC-Answer1"/>
        <w:spacing w:line="276" w:lineRule="auto"/>
        <w:ind w:left="0"/>
        <w:rPr>
          <w:rFonts w:ascii="Calibri" w:hAnsi="Calibri"/>
          <w:sz w:val="22"/>
          <w:szCs w:val="22"/>
        </w:rPr>
      </w:pPr>
    </w:p>
    <w:p w:rsidRPr="00EB3981" w:rsidR="00A77239" w:rsidP="003D2CBD" w:rsidRDefault="004E38D2" w14:paraId="1DF6DB67" w14:textId="7D708FD9">
      <w:pPr>
        <w:pStyle w:val="NORC-QUESTION"/>
        <w:spacing w:line="276" w:lineRule="auto"/>
        <w:rPr>
          <w:rFonts w:ascii="Calibri" w:hAnsi="Calibri"/>
          <w:sz w:val="22"/>
          <w:szCs w:val="22"/>
        </w:rPr>
      </w:pPr>
      <w:r>
        <w:rPr>
          <w:rFonts w:ascii="Calibri" w:hAnsi="Calibri"/>
          <w:b/>
          <w:noProof/>
          <w:sz w:val="22"/>
          <w:szCs w:val="22"/>
        </w:rPr>
        <w:t>D1</w:t>
      </w:r>
      <w:r w:rsidR="00C362B8">
        <w:rPr>
          <w:rFonts w:ascii="Calibri" w:hAnsi="Calibri"/>
          <w:b/>
          <w:noProof/>
          <w:sz w:val="22"/>
          <w:szCs w:val="22"/>
        </w:rPr>
        <w:t>7a</w:t>
      </w:r>
      <w:r w:rsidRPr="00EB3981" w:rsidR="00A77239">
        <w:rPr>
          <w:rFonts w:ascii="Calibri" w:hAnsi="Calibri"/>
          <w:b/>
          <w:noProof/>
          <w:sz w:val="22"/>
          <w:szCs w:val="22"/>
        </w:rPr>
        <w:t>.</w:t>
      </w:r>
      <w:r w:rsidRPr="00EB3981" w:rsidR="00A77239">
        <w:rPr>
          <w:rFonts w:ascii="Calibri" w:hAnsi="Calibri"/>
          <w:sz w:val="22"/>
          <w:szCs w:val="22"/>
        </w:rPr>
        <w:t xml:space="preserve"> </w:t>
      </w:r>
      <w:r w:rsidRPr="00EB3981" w:rsidR="00A77239">
        <w:rPr>
          <w:rFonts w:ascii="Calibri" w:hAnsi="Calibri"/>
          <w:sz w:val="22"/>
          <w:szCs w:val="22"/>
        </w:rPr>
        <w:tab/>
      </w:r>
      <w:r w:rsidRPr="00EB3981" w:rsidR="00A77239">
        <w:rPr>
          <w:rFonts w:ascii="Calibri" w:hAnsi="Calibri"/>
          <w:color w:val="7030A0"/>
          <w:sz w:val="22"/>
          <w:szCs w:val="22"/>
        </w:rPr>
        <w:t xml:space="preserve"> </w:t>
      </w:r>
    </w:p>
    <w:p w:rsidRPr="00EB3981" w:rsidR="00A77239" w:rsidP="003D2CBD" w:rsidRDefault="00FD14A0" w14:paraId="224BB066" w14:textId="7222EB83">
      <w:pPr>
        <w:pStyle w:val="NORC-QUESTION"/>
        <w:spacing w:line="276" w:lineRule="auto"/>
        <w:rPr>
          <w:rFonts w:ascii="Calibri" w:hAnsi="Calibri"/>
          <w:sz w:val="22"/>
          <w:szCs w:val="22"/>
        </w:rPr>
      </w:pPr>
      <w:r>
        <w:rPr>
          <w:rFonts w:ascii="Calibri" w:hAnsi="Calibri"/>
          <w:noProof/>
          <w:sz w:val="22"/>
          <w:szCs w:val="22"/>
        </w:rPr>
        <w:t>Around that time, h</w:t>
      </w:r>
      <w:r w:rsidRPr="00EB3981" w:rsidR="00A77239">
        <w:rPr>
          <w:rFonts w:ascii="Calibri" w:hAnsi="Calibri"/>
          <w:noProof/>
          <w:sz w:val="22"/>
          <w:szCs w:val="22"/>
        </w:rPr>
        <w:t xml:space="preserve">ow much time </w:t>
      </w:r>
      <w:r>
        <w:rPr>
          <w:rFonts w:ascii="Calibri" w:hAnsi="Calibri"/>
          <w:noProof/>
          <w:sz w:val="22"/>
          <w:szCs w:val="22"/>
        </w:rPr>
        <w:t>were</w:t>
      </w:r>
      <w:r w:rsidRPr="00EB3981" w:rsidR="00A77239">
        <w:rPr>
          <w:rFonts w:ascii="Calibri" w:hAnsi="Calibri"/>
          <w:noProof/>
          <w:sz w:val="22"/>
          <w:szCs w:val="22"/>
        </w:rPr>
        <w:t xml:space="preserve"> you spend</w:t>
      </w:r>
      <w:r>
        <w:rPr>
          <w:rFonts w:ascii="Calibri" w:hAnsi="Calibri"/>
          <w:noProof/>
          <w:sz w:val="22"/>
          <w:szCs w:val="22"/>
        </w:rPr>
        <w:t>ing</w:t>
      </w:r>
      <w:r w:rsidRPr="00EB3981" w:rsidR="00A77239">
        <w:rPr>
          <w:rFonts w:ascii="Calibri" w:hAnsi="Calibri"/>
          <w:noProof/>
          <w:sz w:val="22"/>
          <w:szCs w:val="22"/>
        </w:rPr>
        <w:t xml:space="preserve"> each week planning children’s activities?</w:t>
      </w:r>
      <w:r w:rsidRPr="00EB3981" w:rsidR="00A77239">
        <w:rPr>
          <w:rFonts w:ascii="Calibri" w:hAnsi="Calibri"/>
          <w:sz w:val="22"/>
          <w:szCs w:val="22"/>
        </w:rPr>
        <w:t xml:space="preserve">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170"/>
        <w:gridCol w:w="4950"/>
      </w:tblGrid>
      <w:tr w:rsidRPr="00EB3981" w:rsidR="00A77239" w14:paraId="3E6B5905" w14:textId="77777777">
        <w:tc>
          <w:tcPr>
            <w:tcW w:w="1170" w:type="dxa"/>
          </w:tcPr>
          <w:p w:rsidRPr="00EB3981" w:rsidR="00A77239" w:rsidP="003D2CBD" w:rsidRDefault="00A77239" w14:paraId="4CBAF273" w14:textId="77777777">
            <w:pPr>
              <w:pStyle w:val="NORC-FillTextLeft"/>
              <w:spacing w:line="276" w:lineRule="auto"/>
              <w:rPr>
                <w:rFonts w:ascii="Calibri" w:hAnsi="Calibri"/>
                <w:sz w:val="22"/>
                <w:szCs w:val="22"/>
              </w:rPr>
            </w:pPr>
          </w:p>
        </w:tc>
        <w:tc>
          <w:tcPr>
            <w:tcW w:w="4950" w:type="dxa"/>
            <w:tcBorders>
              <w:top w:val="nil"/>
              <w:bottom w:val="nil"/>
              <w:right w:val="nil"/>
            </w:tcBorders>
          </w:tcPr>
          <w:p w:rsidRPr="00EB3981" w:rsidR="00A77239" w:rsidP="003D2CBD" w:rsidRDefault="00A77239" w14:paraId="3AF404DD" w14:textId="77777777">
            <w:pPr>
              <w:pStyle w:val="NORC-FillTextLeft"/>
              <w:spacing w:line="276" w:lineRule="auto"/>
              <w:rPr>
                <w:rFonts w:ascii="Calibri" w:hAnsi="Calibri"/>
                <w:sz w:val="22"/>
                <w:szCs w:val="22"/>
              </w:rPr>
            </w:pPr>
            <w:r w:rsidRPr="00EB3981">
              <w:rPr>
                <w:rFonts w:ascii="Calibri" w:hAnsi="Calibri"/>
                <w:noProof/>
                <w:sz w:val="22"/>
                <w:szCs w:val="22"/>
              </w:rPr>
              <w:t>Hours per week</w:t>
            </w:r>
          </w:p>
        </w:tc>
      </w:tr>
    </w:tbl>
    <w:p w:rsidR="00A77239" w:rsidP="003D2CBD" w:rsidRDefault="00A51F2B" w14:paraId="3742DA47" w14:textId="3AB20E62">
      <w:pPr>
        <w:pStyle w:val="NORC-QUESTION"/>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168</w:t>
      </w:r>
    </w:p>
    <w:p w:rsidRPr="00515F70" w:rsidR="00C362B8" w:rsidP="00C362B8" w:rsidRDefault="00C362B8" w14:paraId="4A51D959" w14:textId="471D052A">
      <w:pPr>
        <w:rPr>
          <w:rFonts w:asciiTheme="minorHAnsi" w:hAnsiTheme="minorHAnsi" w:cstheme="minorHAnsi"/>
          <w:szCs w:val="22"/>
        </w:rPr>
      </w:pPr>
      <w:r w:rsidRPr="00B42E0F">
        <w:rPr>
          <w:rFonts w:asciiTheme="minorHAnsi" w:hAnsiTheme="minorHAnsi" w:cstheme="minorHAnsi"/>
          <w:b/>
          <w:szCs w:val="22"/>
        </w:rPr>
        <w:t>D18.</w:t>
      </w:r>
      <w:r w:rsidRPr="00515F70">
        <w:rPr>
          <w:rFonts w:asciiTheme="minorHAnsi" w:hAnsiTheme="minorHAnsi" w:cstheme="minorHAnsi"/>
          <w:szCs w:val="22"/>
        </w:rPr>
        <w:t xml:space="preserve"> How would you compare </w:t>
      </w:r>
      <w:r>
        <w:rPr>
          <w:rFonts w:asciiTheme="minorHAnsi" w:hAnsiTheme="minorHAnsi" w:cstheme="minorHAnsi"/>
          <w:szCs w:val="22"/>
        </w:rPr>
        <w:t>adult</w:t>
      </w:r>
      <w:r w:rsidRPr="00515F70">
        <w:rPr>
          <w:rFonts w:asciiTheme="minorHAnsi" w:hAnsiTheme="minorHAnsi" w:cstheme="minorHAnsi"/>
          <w:szCs w:val="22"/>
        </w:rPr>
        <w:t xml:space="preserve">-child interactions in your program in </w:t>
      </w:r>
      <w:r w:rsidR="008A4F9D">
        <w:rPr>
          <w:rFonts w:asciiTheme="minorHAnsi" w:hAnsiTheme="minorHAnsi" w:cstheme="minorHAnsi"/>
          <w:szCs w:val="22"/>
        </w:rPr>
        <w:t>March 2021</w:t>
      </w:r>
      <w:r w:rsidRPr="00515F70">
        <w:rPr>
          <w:rFonts w:asciiTheme="minorHAnsi" w:hAnsiTheme="minorHAnsi" w:cstheme="minorHAnsi"/>
          <w:szCs w:val="22"/>
        </w:rPr>
        <w:t xml:space="preserve"> compared to February 2020, before the COVID-19 pandemic? Would you say </w:t>
      </w:r>
      <w:r>
        <w:rPr>
          <w:rFonts w:asciiTheme="minorHAnsi" w:hAnsiTheme="minorHAnsi" w:cstheme="minorHAnsi"/>
          <w:szCs w:val="22"/>
        </w:rPr>
        <w:t>adult-</w:t>
      </w:r>
      <w:r w:rsidRPr="00515F70">
        <w:rPr>
          <w:rFonts w:asciiTheme="minorHAnsi" w:hAnsiTheme="minorHAnsi" w:cstheme="minorHAnsi"/>
          <w:szCs w:val="22"/>
        </w:rPr>
        <w:t>child interactions…</w:t>
      </w:r>
    </w:p>
    <w:p w:rsidRPr="00515F70" w:rsidR="00C362B8" w:rsidP="00C362B8" w:rsidRDefault="00C362B8" w14:paraId="410C0865" w14:textId="3F5BFE57">
      <w:pPr>
        <w:rPr>
          <w:rFonts w:asciiTheme="minorHAnsi" w:hAnsiTheme="minorHAnsi" w:cstheme="minorHAnsi"/>
          <w:szCs w:val="22"/>
        </w:rPr>
      </w:pPr>
      <w:r w:rsidRPr="00515F70">
        <w:rPr>
          <w:rFonts w:asciiTheme="minorHAnsi" w:hAnsiTheme="minorHAnsi" w:cstheme="minorHAnsi"/>
          <w:szCs w:val="22"/>
        </w:rPr>
        <w:tab/>
        <w:t xml:space="preserve">1 were much better in </w:t>
      </w:r>
      <w:r w:rsidR="008A4F9D">
        <w:rPr>
          <w:rFonts w:asciiTheme="minorHAnsi" w:hAnsiTheme="minorHAnsi" w:cstheme="minorHAnsi"/>
          <w:szCs w:val="22"/>
        </w:rPr>
        <w:t>in March 2021 than before the pandemic</w:t>
      </w:r>
    </w:p>
    <w:p w:rsidRPr="00515F70" w:rsidR="00C362B8" w:rsidP="00C362B8" w:rsidRDefault="00C362B8" w14:paraId="05AAD519" w14:textId="47392087">
      <w:pPr>
        <w:rPr>
          <w:rFonts w:asciiTheme="minorHAnsi" w:hAnsiTheme="minorHAnsi" w:cstheme="minorHAnsi"/>
          <w:szCs w:val="22"/>
        </w:rPr>
      </w:pPr>
      <w:r w:rsidRPr="00515F70">
        <w:rPr>
          <w:rFonts w:asciiTheme="minorHAnsi" w:hAnsiTheme="minorHAnsi" w:cstheme="minorHAnsi"/>
          <w:szCs w:val="22"/>
        </w:rPr>
        <w:tab/>
        <w:t xml:space="preserve">2 were somewhat better </w:t>
      </w:r>
      <w:r w:rsidR="008A4F9D">
        <w:rPr>
          <w:rFonts w:asciiTheme="minorHAnsi" w:hAnsiTheme="minorHAnsi" w:cstheme="minorHAnsi"/>
          <w:szCs w:val="22"/>
        </w:rPr>
        <w:t>before the pandemic than in March 2021</w:t>
      </w:r>
      <w:r w:rsidRPr="00515F70">
        <w:rPr>
          <w:rFonts w:asciiTheme="minorHAnsi" w:hAnsiTheme="minorHAnsi" w:cstheme="minorHAnsi"/>
          <w:szCs w:val="22"/>
        </w:rPr>
        <w:t xml:space="preserve"> </w:t>
      </w:r>
    </w:p>
    <w:p w:rsidRPr="00515F70" w:rsidR="00C362B8" w:rsidP="00C362B8" w:rsidRDefault="00C362B8" w14:paraId="05BDE1B9" w14:textId="482DA599">
      <w:pPr>
        <w:rPr>
          <w:rFonts w:asciiTheme="minorHAnsi" w:hAnsiTheme="minorHAnsi" w:cstheme="minorHAnsi"/>
          <w:szCs w:val="22"/>
        </w:rPr>
      </w:pPr>
      <w:r w:rsidRPr="00515F70">
        <w:rPr>
          <w:rFonts w:asciiTheme="minorHAnsi" w:hAnsiTheme="minorHAnsi" w:cstheme="minorHAnsi"/>
          <w:szCs w:val="22"/>
        </w:rPr>
        <w:tab/>
        <w:t xml:space="preserve">3 are about the same </w:t>
      </w:r>
      <w:r w:rsidR="008A4F9D">
        <w:rPr>
          <w:rFonts w:asciiTheme="minorHAnsi" w:hAnsiTheme="minorHAnsi" w:cstheme="minorHAnsi"/>
          <w:szCs w:val="22"/>
        </w:rPr>
        <w:t>before the  pandemic and in March 2021</w:t>
      </w:r>
    </w:p>
    <w:p w:rsidRPr="00515F70" w:rsidR="00C362B8" w:rsidP="00C362B8" w:rsidRDefault="00C362B8" w14:paraId="60892E2D" w14:textId="42420267">
      <w:pPr>
        <w:rPr>
          <w:rFonts w:asciiTheme="minorHAnsi" w:hAnsiTheme="minorHAnsi" w:cstheme="minorHAnsi"/>
          <w:szCs w:val="22"/>
        </w:rPr>
      </w:pPr>
      <w:r w:rsidRPr="00515F70">
        <w:rPr>
          <w:rFonts w:asciiTheme="minorHAnsi" w:hAnsiTheme="minorHAnsi" w:cstheme="minorHAnsi"/>
          <w:szCs w:val="22"/>
        </w:rPr>
        <w:tab/>
        <w:t xml:space="preserve">4 were somewhat better in </w:t>
      </w:r>
      <w:r w:rsidR="008A4F9D">
        <w:rPr>
          <w:rFonts w:asciiTheme="minorHAnsi" w:hAnsiTheme="minorHAnsi" w:cstheme="minorHAnsi"/>
          <w:szCs w:val="22"/>
        </w:rPr>
        <w:t>March 2021</w:t>
      </w:r>
      <w:r w:rsidRPr="00515F70" w:rsidR="008A4F9D">
        <w:rPr>
          <w:rFonts w:asciiTheme="minorHAnsi" w:hAnsiTheme="minorHAnsi" w:cstheme="minorHAnsi"/>
          <w:szCs w:val="22"/>
        </w:rPr>
        <w:t xml:space="preserve"> </w:t>
      </w:r>
      <w:r w:rsidRPr="00515F70">
        <w:rPr>
          <w:rFonts w:asciiTheme="minorHAnsi" w:hAnsiTheme="minorHAnsi" w:cstheme="minorHAnsi"/>
          <w:szCs w:val="22"/>
        </w:rPr>
        <w:t xml:space="preserve">than in </w:t>
      </w:r>
      <w:r w:rsidR="008A4F9D">
        <w:rPr>
          <w:rFonts w:asciiTheme="minorHAnsi" w:hAnsiTheme="minorHAnsi" w:cstheme="minorHAnsi"/>
          <w:szCs w:val="22"/>
        </w:rPr>
        <w:t>before the pandemic</w:t>
      </w:r>
    </w:p>
    <w:p w:rsidRPr="00515F70" w:rsidR="00C362B8" w:rsidP="00C362B8" w:rsidRDefault="00C362B8" w14:paraId="09BD687D" w14:textId="6835B8FD">
      <w:pPr>
        <w:rPr>
          <w:rFonts w:asciiTheme="minorHAnsi" w:hAnsiTheme="minorHAnsi" w:cstheme="minorHAnsi"/>
          <w:szCs w:val="22"/>
        </w:rPr>
      </w:pPr>
      <w:r w:rsidRPr="00515F70">
        <w:rPr>
          <w:rFonts w:asciiTheme="minorHAnsi" w:hAnsiTheme="minorHAnsi" w:cstheme="minorHAnsi"/>
          <w:szCs w:val="22"/>
        </w:rPr>
        <w:tab/>
        <w:t xml:space="preserve">5 were much better in </w:t>
      </w:r>
      <w:r w:rsidR="008A4F9D">
        <w:rPr>
          <w:rFonts w:asciiTheme="minorHAnsi" w:hAnsiTheme="minorHAnsi" w:cstheme="minorHAnsi"/>
          <w:szCs w:val="22"/>
        </w:rPr>
        <w:t>March 2021</w:t>
      </w:r>
      <w:r w:rsidRPr="00515F70" w:rsidR="008A4F9D">
        <w:rPr>
          <w:rFonts w:asciiTheme="minorHAnsi" w:hAnsiTheme="minorHAnsi" w:cstheme="minorHAnsi"/>
          <w:szCs w:val="22"/>
        </w:rPr>
        <w:t xml:space="preserve"> </w:t>
      </w:r>
      <w:r w:rsidRPr="00515F70">
        <w:rPr>
          <w:rFonts w:asciiTheme="minorHAnsi" w:hAnsiTheme="minorHAnsi" w:cstheme="minorHAnsi"/>
          <w:szCs w:val="22"/>
        </w:rPr>
        <w:t xml:space="preserve">than </w:t>
      </w:r>
      <w:r w:rsidR="008A4F9D">
        <w:rPr>
          <w:rFonts w:asciiTheme="minorHAnsi" w:hAnsiTheme="minorHAnsi" w:cstheme="minorHAnsi"/>
          <w:szCs w:val="22"/>
        </w:rPr>
        <w:t>before the pandemic</w:t>
      </w:r>
    </w:p>
    <w:p w:rsidRPr="00EB3981" w:rsidR="00C362B8" w:rsidP="003D2CBD" w:rsidRDefault="00C362B8" w14:paraId="3A78E0B9" w14:textId="77777777">
      <w:pPr>
        <w:pStyle w:val="NORC-QUESTION"/>
        <w:spacing w:line="276" w:lineRule="auto"/>
        <w:rPr>
          <w:rFonts w:ascii="Calibri" w:hAnsi="Calibri"/>
          <w:sz w:val="22"/>
          <w:szCs w:val="22"/>
        </w:rPr>
      </w:pPr>
    </w:p>
    <w:p w:rsidRPr="00EB3981" w:rsidR="001A1424" w:rsidP="009831D0" w:rsidRDefault="004E38D2" w14:paraId="53D39982" w14:textId="0A63BE5F">
      <w:pPr>
        <w:keepNext/>
        <w:rPr>
          <w:rFonts w:ascii="Calibri" w:hAnsi="Calibri"/>
          <w:szCs w:val="22"/>
        </w:rPr>
      </w:pPr>
      <w:r>
        <w:rPr>
          <w:rFonts w:ascii="Calibri" w:hAnsi="Calibri"/>
          <w:b/>
          <w:szCs w:val="22"/>
        </w:rPr>
        <w:t>D19</w:t>
      </w:r>
      <w:r w:rsidRPr="00EB3981" w:rsidR="001A1424">
        <w:rPr>
          <w:rFonts w:ascii="Calibri" w:hAnsi="Calibri"/>
          <w:b/>
          <w:szCs w:val="22"/>
        </w:rPr>
        <w:t xml:space="preserve"> </w:t>
      </w:r>
      <w:r w:rsidRPr="00EB3981" w:rsidR="001A1424">
        <w:rPr>
          <w:rFonts w:ascii="Calibri" w:hAnsi="Calibri"/>
          <w:szCs w:val="22"/>
        </w:rPr>
        <w:br/>
      </w:r>
    </w:p>
    <w:p w:rsidRPr="00EB3981" w:rsidR="001A1424" w:rsidP="009831D0" w:rsidRDefault="00800B72" w14:paraId="77B4ED96" w14:textId="7096212A">
      <w:pPr>
        <w:keepNext/>
        <w:rPr>
          <w:rFonts w:ascii="Calibri" w:hAnsi="Calibri"/>
          <w:szCs w:val="22"/>
        </w:rPr>
      </w:pPr>
      <w:r>
        <w:rPr>
          <w:rFonts w:ascii="Calibri" w:hAnsi="Calibri"/>
          <w:szCs w:val="22"/>
        </w:rPr>
        <w:t>Do</w:t>
      </w:r>
      <w:r w:rsidRPr="00EB3981" w:rsidR="001A1424">
        <w:rPr>
          <w:rFonts w:ascii="Calibri" w:hAnsi="Calibri"/>
          <w:szCs w:val="22"/>
        </w:rPr>
        <w:t xml:space="preserve"> you provide the children in your care</w:t>
      </w:r>
      <w:r>
        <w:rPr>
          <w:rFonts w:ascii="Calibri" w:hAnsi="Calibri"/>
          <w:szCs w:val="22"/>
        </w:rPr>
        <w:t xml:space="preserve"> any meals such as breakfast, lunch or dinner</w:t>
      </w:r>
      <w:r w:rsidRPr="00EB3981" w:rsidR="001A1424">
        <w:rPr>
          <w:rFonts w:ascii="Calibri" w:hAnsi="Calibri"/>
          <w:szCs w:val="22"/>
        </w:rPr>
        <w:t>?</w:t>
      </w:r>
    </w:p>
    <w:p w:rsidRPr="00EB3981" w:rsidR="001A1424" w:rsidP="009831D0" w:rsidRDefault="001A1424" w14:paraId="730B79C4" w14:textId="77777777">
      <w:pPr>
        <w:keepNext/>
        <w:rPr>
          <w:rFonts w:ascii="Calibri" w:hAnsi="Calibri"/>
          <w:szCs w:val="22"/>
        </w:rPr>
      </w:pPr>
    </w:p>
    <w:p w:rsidRPr="00EB3981" w:rsidR="001A1424" w:rsidP="001A1424" w:rsidRDefault="001A1424" w14:paraId="586A7976" w14:textId="77777777">
      <w:pPr>
        <w:pStyle w:val="ListParagraph"/>
        <w:tabs>
          <w:tab w:val="left" w:pos="1170"/>
        </w:tabs>
        <w:rPr>
          <w:rFonts w:ascii="Calibri" w:hAnsi="Calibri"/>
          <w:sz w:val="22"/>
          <w:szCs w:val="22"/>
        </w:rPr>
      </w:pPr>
      <w:r w:rsidRPr="00EB3981">
        <w:rPr>
          <w:rFonts w:ascii="Calibri" w:hAnsi="Calibri"/>
          <w:sz w:val="22"/>
          <w:szCs w:val="22"/>
        </w:rPr>
        <w:t>1</w:t>
      </w:r>
      <w:r w:rsidRPr="00EB3981">
        <w:rPr>
          <w:rFonts w:ascii="Calibri" w:hAnsi="Calibri"/>
          <w:sz w:val="22"/>
          <w:szCs w:val="22"/>
        </w:rPr>
        <w:tab/>
      </w:r>
      <w:r w:rsidRPr="00EB3981">
        <w:rPr>
          <w:rFonts w:ascii="Calibri" w:hAnsi="Calibri"/>
          <w:sz w:val="22"/>
          <w:szCs w:val="22"/>
        </w:rPr>
        <w:sym w:font="Wingdings" w:char="F06F"/>
      </w:r>
      <w:r w:rsidRPr="00EB3981">
        <w:rPr>
          <w:rFonts w:ascii="Calibri" w:hAnsi="Calibri"/>
          <w:sz w:val="22"/>
          <w:szCs w:val="22"/>
        </w:rPr>
        <w:t xml:space="preserve"> Yes</w:t>
      </w:r>
    </w:p>
    <w:p w:rsidRPr="00EB3981" w:rsidR="001A1424" w:rsidP="001A1424" w:rsidRDefault="001A1424" w14:paraId="07C284AE" w14:textId="3EA0E89D">
      <w:pPr>
        <w:pStyle w:val="ListParagraph"/>
        <w:tabs>
          <w:tab w:val="left" w:pos="1170"/>
        </w:tabs>
        <w:rPr>
          <w:rFonts w:ascii="Calibri" w:hAnsi="Calibri"/>
          <w:sz w:val="22"/>
          <w:szCs w:val="22"/>
        </w:rPr>
      </w:pPr>
      <w:r w:rsidRPr="00EB3981">
        <w:rPr>
          <w:rFonts w:ascii="Calibri" w:hAnsi="Calibri"/>
          <w:sz w:val="22"/>
          <w:szCs w:val="22"/>
        </w:rPr>
        <w:t>2</w:t>
      </w:r>
      <w:r w:rsidRPr="00EB3981">
        <w:rPr>
          <w:rFonts w:ascii="Calibri" w:hAnsi="Calibri"/>
          <w:sz w:val="22"/>
          <w:szCs w:val="22"/>
        </w:rPr>
        <w:tab/>
      </w:r>
      <w:r w:rsidRPr="00EB3981">
        <w:rPr>
          <w:rFonts w:ascii="Calibri" w:hAnsi="Calibri"/>
          <w:sz w:val="22"/>
          <w:szCs w:val="22"/>
        </w:rPr>
        <w:sym w:font="Wingdings" w:char="F06F"/>
      </w:r>
      <w:r w:rsidRPr="00EB3981">
        <w:rPr>
          <w:rFonts w:ascii="Calibri" w:hAnsi="Calibri"/>
          <w:sz w:val="22"/>
          <w:szCs w:val="22"/>
        </w:rPr>
        <w:t xml:space="preserve"> No</w:t>
      </w:r>
    </w:p>
    <w:p w:rsidRPr="00EB3981" w:rsidR="008D7D13" w:rsidP="00060485" w:rsidRDefault="008D7D13" w14:paraId="4F9FFA49" w14:textId="77777777">
      <w:pPr>
        <w:spacing w:line="276" w:lineRule="auto"/>
        <w:ind w:firstLine="720"/>
        <w:rPr>
          <w:rFonts w:ascii="Calibri" w:hAnsi="Calibri"/>
          <w:b/>
          <w:noProof/>
          <w:color w:val="000000"/>
          <w:szCs w:val="22"/>
        </w:rPr>
      </w:pPr>
    </w:p>
    <w:p w:rsidRPr="00EB3981" w:rsidR="00A77239" w:rsidP="009831D0" w:rsidRDefault="004E38D2" w14:paraId="2EE90207" w14:textId="7E0F8F75">
      <w:pPr>
        <w:pStyle w:val="NORC-QUESTION"/>
        <w:keepNext w:val="0"/>
        <w:spacing w:after="240"/>
        <w:ind w:left="0" w:firstLine="0"/>
        <w:rPr>
          <w:rFonts w:ascii="Calibri" w:hAnsi="Calibri"/>
          <w:sz w:val="22"/>
          <w:szCs w:val="22"/>
        </w:rPr>
      </w:pPr>
      <w:r>
        <w:rPr>
          <w:rFonts w:ascii="Calibri" w:hAnsi="Calibri"/>
          <w:b/>
          <w:noProof/>
          <w:sz w:val="22"/>
          <w:szCs w:val="22"/>
        </w:rPr>
        <w:t>D22</w:t>
      </w:r>
      <w:r w:rsidRPr="00EB3981" w:rsidR="00A77239">
        <w:rPr>
          <w:rFonts w:ascii="Calibri" w:hAnsi="Calibri"/>
          <w:b/>
          <w:noProof/>
          <w:sz w:val="22"/>
          <w:szCs w:val="22"/>
        </w:rPr>
        <w:t>.</w:t>
      </w:r>
      <w:r w:rsidRPr="00EB3981" w:rsidR="00A77239">
        <w:rPr>
          <w:rFonts w:ascii="Calibri" w:hAnsi="Calibri"/>
          <w:color w:val="7030A0"/>
          <w:sz w:val="22"/>
          <w:szCs w:val="22"/>
        </w:rPr>
        <w:tab/>
      </w:r>
    </w:p>
    <w:p w:rsidRPr="00EB3981" w:rsidR="00A77239" w:rsidP="00437DE3" w:rsidRDefault="00A77239" w14:paraId="3BFF8602" w14:textId="58617DB1">
      <w:pPr>
        <w:pStyle w:val="NORC-QUESTION"/>
        <w:tabs>
          <w:tab w:val="clear" w:pos="648"/>
        </w:tabs>
        <w:spacing w:line="276" w:lineRule="auto"/>
        <w:ind w:left="0" w:firstLine="0"/>
        <w:rPr>
          <w:rFonts w:ascii="Calibri" w:hAnsi="Calibri"/>
          <w:sz w:val="22"/>
          <w:szCs w:val="22"/>
        </w:rPr>
      </w:pPr>
      <w:r w:rsidRPr="00EB3981">
        <w:rPr>
          <w:rFonts w:ascii="Calibri" w:hAnsi="Calibri"/>
          <w:noProof/>
          <w:sz w:val="22"/>
          <w:szCs w:val="22"/>
        </w:rPr>
        <w:t>Do you have access to a family support resource/mental health consultant/guidance counselor to help you with issues that parents raise?</w:t>
      </w:r>
      <w:r w:rsidRPr="00EB3981">
        <w:rPr>
          <w:rFonts w:ascii="Calibri" w:hAnsi="Calibri"/>
          <w:sz w:val="22"/>
          <w:szCs w:val="22"/>
        </w:rPr>
        <w:t xml:space="preserve"> </w:t>
      </w:r>
    </w:p>
    <w:p w:rsidRPr="00EB3981" w:rsidR="00A77239" w:rsidP="00437DE3" w:rsidRDefault="00A77239" w14:paraId="54C4CECC" w14:textId="77777777">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p>
    <w:p w:rsidRPr="00EB3981" w:rsidR="00A77239" w:rsidP="00437DE3" w:rsidRDefault="00A77239" w14:paraId="1D3E3A4F" w14:textId="77777777">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No</w:t>
      </w:r>
      <w:r w:rsidRPr="00EB3981">
        <w:rPr>
          <w:rFonts w:ascii="Calibri" w:hAnsi="Calibri"/>
          <w:sz w:val="22"/>
          <w:szCs w:val="22"/>
        </w:rPr>
        <w:t xml:space="preserve"> </w:t>
      </w:r>
    </w:p>
    <w:p w:rsidRPr="00EB3981" w:rsidR="00FC5DC5" w:rsidP="009831D0" w:rsidRDefault="004E38D2" w14:paraId="45A58AD2" w14:textId="35FF8094">
      <w:pPr>
        <w:spacing w:before="240" w:after="240"/>
        <w:contextualSpacing w:val="0"/>
        <w:rPr>
          <w:rFonts w:ascii="Calibri" w:hAnsi="Calibri"/>
          <w:b/>
          <w:szCs w:val="22"/>
        </w:rPr>
      </w:pPr>
      <w:r>
        <w:rPr>
          <w:rFonts w:ascii="Calibri" w:hAnsi="Calibri"/>
          <w:b/>
          <w:szCs w:val="22"/>
        </w:rPr>
        <w:t>D23</w:t>
      </w:r>
      <w:r w:rsidRPr="00EB3981" w:rsidR="00FC5DC5">
        <w:rPr>
          <w:rFonts w:ascii="Calibri" w:hAnsi="Calibri"/>
          <w:b/>
          <w:szCs w:val="22"/>
        </w:rPr>
        <w:t>.</w:t>
      </w:r>
    </w:p>
    <w:p w:rsidRPr="00EB3981" w:rsidR="00750425" w:rsidP="00E401E9" w:rsidRDefault="00FC5DC5" w14:paraId="2B2FA985" w14:textId="48F5554F">
      <w:pPr>
        <w:spacing w:after="0"/>
        <w:rPr>
          <w:rFonts w:ascii="Calibri" w:hAnsi="Calibri"/>
          <w:szCs w:val="22"/>
        </w:rPr>
      </w:pPr>
      <w:r w:rsidRPr="00EB3981">
        <w:rPr>
          <w:rFonts w:ascii="Calibri" w:hAnsi="Calibri"/>
          <w:szCs w:val="22"/>
        </w:rPr>
        <w:t xml:space="preserve">These questions are about different </w:t>
      </w:r>
      <w:r w:rsidRPr="00EB3981">
        <w:rPr>
          <w:rFonts w:ascii="Calibri" w:hAnsi="Calibri"/>
          <w:b/>
          <w:bCs/>
          <w:szCs w:val="22"/>
        </w:rPr>
        <w:t>types of activities</w:t>
      </w:r>
      <w:r w:rsidRPr="00EB3981">
        <w:rPr>
          <w:rFonts w:ascii="Calibri" w:hAnsi="Calibri"/>
          <w:szCs w:val="22"/>
        </w:rPr>
        <w:t xml:space="preserve"> that may help you maintain or improve your skills in looking after children.  Later in the interview, we will ask about the topics covered.  </w:t>
      </w:r>
      <w:r w:rsidR="00800B72">
        <w:rPr>
          <w:rFonts w:ascii="Calibri" w:hAnsi="Calibri"/>
          <w:szCs w:val="22"/>
        </w:rPr>
        <w:t>Since [</w:t>
      </w:r>
      <w:r w:rsidR="00800B72">
        <w:rPr>
          <w:rFonts w:ascii="Calibri" w:hAnsi="Calibri"/>
          <w:noProof/>
          <w:szCs w:val="22"/>
        </w:rPr>
        <w:t xml:space="preserve">March </w:t>
      </w:r>
      <w:r w:rsidR="00800B72">
        <w:rPr>
          <w:rFonts w:ascii="Calibri" w:hAnsi="Calibri"/>
          <w:noProof/>
          <w:szCs w:val="22"/>
        </w:rPr>
        <w:lastRenderedPageBreak/>
        <w:t>2020/</w:t>
      </w:r>
      <w:r w:rsidR="00924A03">
        <w:rPr>
          <w:rFonts w:ascii="Calibri" w:hAnsi="Calibri"/>
          <w:noProof/>
          <w:szCs w:val="22"/>
        </w:rPr>
        <w:t>Wave 1]</w:t>
      </w:r>
      <w:r w:rsidRPr="00EB3981">
        <w:rPr>
          <w:rFonts w:ascii="Calibri" w:hAnsi="Calibri"/>
          <w:noProof/>
          <w:szCs w:val="22"/>
        </w:rPr>
        <w:t>, have you participated in any of the following activities to help you maintain or improve your skills in looking after children?</w:t>
      </w:r>
      <w:r w:rsidRPr="00EB3981">
        <w:rPr>
          <w:rFonts w:ascii="Calibri" w:hAnsi="Calibri"/>
          <w:szCs w:val="22"/>
        </w:rPr>
        <w:t xml:space="preserve"> </w:t>
      </w:r>
    </w:p>
    <w:p w:rsidRPr="00EB3981" w:rsidR="00750425" w:rsidP="009831D0" w:rsidRDefault="004E38D2" w14:paraId="3CE96F5E" w14:textId="2EAD31E2">
      <w:pPr>
        <w:spacing w:before="240" w:after="240"/>
        <w:contextualSpacing w:val="0"/>
        <w:rPr>
          <w:rFonts w:ascii="Calibri" w:hAnsi="Calibri"/>
          <w:noProof/>
          <w:szCs w:val="22"/>
        </w:rPr>
      </w:pPr>
      <w:r>
        <w:rPr>
          <w:rFonts w:ascii="Calibri" w:hAnsi="Calibri"/>
          <w:b/>
          <w:noProof/>
          <w:szCs w:val="22"/>
        </w:rPr>
        <w:t>D23</w:t>
      </w:r>
      <w:r w:rsidRPr="00EB3981">
        <w:rPr>
          <w:rFonts w:ascii="Calibri" w:hAnsi="Calibri"/>
          <w:b/>
          <w:noProof/>
          <w:szCs w:val="22"/>
        </w:rPr>
        <w:t>a</w:t>
      </w:r>
      <w:r w:rsidRPr="00EB3981" w:rsidR="00A77239">
        <w:rPr>
          <w:rFonts w:ascii="Calibri" w:hAnsi="Calibri"/>
          <w:b/>
          <w:noProof/>
          <w:szCs w:val="22"/>
        </w:rPr>
        <w:t>.</w:t>
      </w:r>
      <w:r w:rsidRPr="00EB3981" w:rsidR="00A77239">
        <w:rPr>
          <w:rFonts w:ascii="Calibri" w:hAnsi="Calibri"/>
          <w:noProof/>
          <w:szCs w:val="22"/>
        </w:rPr>
        <w:t xml:space="preserve"> </w:t>
      </w:r>
    </w:p>
    <w:p w:rsidRPr="00EB3981" w:rsidR="00A77239" w:rsidP="003D2CBD" w:rsidRDefault="00A77239" w14:paraId="7CBB2680" w14:textId="643DEDA7">
      <w:pPr>
        <w:spacing w:after="0" w:line="276" w:lineRule="auto"/>
        <w:rPr>
          <w:rFonts w:ascii="Calibri" w:hAnsi="Calibri"/>
          <w:szCs w:val="22"/>
        </w:rPr>
      </w:pPr>
      <w:r w:rsidRPr="00EB3981">
        <w:rPr>
          <w:rFonts w:ascii="Calibri" w:hAnsi="Calibri"/>
          <w:noProof/>
          <w:szCs w:val="22"/>
        </w:rPr>
        <w:t>…Had help from a home-visitor or coach</w:t>
      </w:r>
      <w:r w:rsidRPr="00EB3981">
        <w:rPr>
          <w:rFonts w:ascii="Calibri" w:hAnsi="Calibri"/>
          <w:szCs w:val="22"/>
        </w:rPr>
        <w:t xml:space="preserve"> </w:t>
      </w:r>
    </w:p>
    <w:p w:rsidRPr="00EB3981" w:rsidR="00750425" w:rsidP="00750425" w:rsidRDefault="00750425" w14:paraId="5E871E18" w14:textId="77777777">
      <w:pPr>
        <w:pStyle w:val="NORC-Answer1"/>
        <w:spacing w:line="276" w:lineRule="auto"/>
        <w:ind w:left="720"/>
        <w:rPr>
          <w:rFonts w:ascii="Calibri" w:hAnsi="Calibri"/>
          <w:sz w:val="22"/>
          <w:szCs w:val="22"/>
        </w:rPr>
      </w:pPr>
    </w:p>
    <w:p w:rsidRPr="00EB3981" w:rsidR="00750425" w:rsidP="00750425" w:rsidRDefault="00750425" w14:paraId="54CC4041" w14:textId="10FC0E2D">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p>
    <w:p w:rsidRPr="00EB3981" w:rsidR="00750425" w:rsidP="00750425" w:rsidRDefault="00750425" w14:paraId="3AC9EC95" w14:textId="77777777">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No</w:t>
      </w:r>
      <w:r w:rsidRPr="00EB3981">
        <w:rPr>
          <w:rFonts w:ascii="Calibri" w:hAnsi="Calibri"/>
          <w:sz w:val="22"/>
          <w:szCs w:val="22"/>
        </w:rPr>
        <w:t xml:space="preserve"> </w:t>
      </w:r>
    </w:p>
    <w:p w:rsidRPr="00EB3981" w:rsidR="00750425" w:rsidP="009831D0" w:rsidRDefault="004E38D2" w14:paraId="3DDC6542" w14:textId="78A4CF73">
      <w:pPr>
        <w:pStyle w:val="ListParagraph"/>
        <w:spacing w:before="240" w:after="240" w:line="240" w:lineRule="auto"/>
        <w:ind w:left="0"/>
        <w:contextualSpacing w:val="0"/>
        <w:rPr>
          <w:rFonts w:ascii="Calibri" w:hAnsi="Calibri"/>
          <w:noProof/>
          <w:sz w:val="22"/>
          <w:szCs w:val="22"/>
        </w:rPr>
      </w:pPr>
      <w:r>
        <w:rPr>
          <w:rFonts w:ascii="Calibri" w:hAnsi="Calibri"/>
          <w:b/>
          <w:noProof/>
          <w:sz w:val="22"/>
          <w:szCs w:val="22"/>
        </w:rPr>
        <w:t>D23</w:t>
      </w:r>
      <w:r w:rsidRPr="00EB3981">
        <w:rPr>
          <w:rFonts w:ascii="Calibri" w:hAnsi="Calibri"/>
          <w:b/>
          <w:noProof/>
          <w:sz w:val="22"/>
          <w:szCs w:val="22"/>
        </w:rPr>
        <w:t>b</w:t>
      </w:r>
      <w:r w:rsidRPr="00EB3981" w:rsidR="00A77239">
        <w:rPr>
          <w:rFonts w:ascii="Calibri" w:hAnsi="Calibri"/>
          <w:b/>
          <w:noProof/>
          <w:sz w:val="22"/>
          <w:szCs w:val="22"/>
        </w:rPr>
        <w:t>.</w:t>
      </w:r>
      <w:r w:rsidRPr="00EB3981" w:rsidR="00A77239">
        <w:rPr>
          <w:rFonts w:ascii="Calibri" w:hAnsi="Calibri"/>
          <w:noProof/>
          <w:sz w:val="22"/>
          <w:szCs w:val="22"/>
        </w:rPr>
        <w:t xml:space="preserve"> </w:t>
      </w:r>
    </w:p>
    <w:p w:rsidRPr="00EB3981" w:rsidR="00A77239" w:rsidP="009831D0" w:rsidRDefault="00A77239" w14:paraId="01FBE3C9" w14:textId="39787AA9">
      <w:pPr>
        <w:pStyle w:val="ListParagraph"/>
        <w:keepNext/>
        <w:spacing w:after="0"/>
        <w:ind w:left="0"/>
        <w:rPr>
          <w:rFonts w:ascii="Calibri" w:hAnsi="Calibri"/>
          <w:sz w:val="22"/>
          <w:szCs w:val="22"/>
        </w:rPr>
      </w:pPr>
      <w:r w:rsidRPr="00EB3981">
        <w:rPr>
          <w:rFonts w:ascii="Calibri" w:hAnsi="Calibri"/>
          <w:noProof/>
          <w:sz w:val="22"/>
          <w:szCs w:val="22"/>
        </w:rPr>
        <w:t>…</w:t>
      </w:r>
      <w:r w:rsidRPr="00EB3981" w:rsidR="00C73653">
        <w:rPr>
          <w:rFonts w:ascii="Calibri" w:hAnsi="Calibri"/>
          <w:noProof/>
          <w:sz w:val="22"/>
          <w:szCs w:val="22"/>
        </w:rPr>
        <w:t>Gone</w:t>
      </w:r>
      <w:r w:rsidRPr="00EB3981">
        <w:rPr>
          <w:rFonts w:ascii="Calibri" w:hAnsi="Calibri"/>
          <w:noProof/>
          <w:sz w:val="22"/>
          <w:szCs w:val="22"/>
        </w:rPr>
        <w:t xml:space="preserve"> to a workshop sponsored by a community agency or family child-care network</w:t>
      </w:r>
    </w:p>
    <w:p w:rsidRPr="00EB3981" w:rsidR="00A77239" w:rsidP="009831D0" w:rsidRDefault="00A77239" w14:paraId="375E5110" w14:textId="77777777">
      <w:pPr>
        <w:pStyle w:val="ListParagraph"/>
        <w:keepNext/>
        <w:spacing w:after="0"/>
        <w:ind w:left="0"/>
        <w:rPr>
          <w:rFonts w:ascii="Calibri" w:hAnsi="Calibri"/>
          <w:sz w:val="22"/>
          <w:szCs w:val="22"/>
        </w:rPr>
      </w:pPr>
      <w:r w:rsidRPr="00EB3981">
        <w:rPr>
          <w:rFonts w:ascii="Calibri" w:hAnsi="Calibri"/>
          <w:sz w:val="22"/>
          <w:szCs w:val="22"/>
        </w:rPr>
        <w:tab/>
      </w:r>
    </w:p>
    <w:p w:rsidRPr="00EB3981" w:rsidR="00A77239" w:rsidP="00750425" w:rsidRDefault="00A77239" w14:paraId="3858B1C0" w14:textId="6C3DEBEA">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r w:rsidRPr="00EB3981" w:rsidR="00087731">
        <w:rPr>
          <w:rFonts w:ascii="Calibri" w:hAnsi="Calibri"/>
          <w:noProof/>
          <w:sz w:val="22"/>
          <w:szCs w:val="22"/>
        </w:rPr>
        <w:t xml:space="preserve"> </w:t>
      </w:r>
    </w:p>
    <w:p w:rsidRPr="00EB3981" w:rsidR="00A77239" w:rsidP="00750425" w:rsidRDefault="00A77239" w14:paraId="3DA7E28D" w14:textId="63D8AF37">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No </w:t>
      </w:r>
    </w:p>
    <w:p w:rsidRPr="00EB3981" w:rsidR="00A77239" w:rsidP="003D2CBD" w:rsidRDefault="00A77239" w14:paraId="6CAAFFDB" w14:textId="77777777">
      <w:pPr>
        <w:pStyle w:val="ListParagraph"/>
        <w:spacing w:after="0"/>
        <w:rPr>
          <w:rFonts w:ascii="Calibri" w:hAnsi="Calibri"/>
          <w:sz w:val="22"/>
          <w:szCs w:val="22"/>
        </w:rPr>
      </w:pPr>
    </w:p>
    <w:p w:rsidRPr="00EB3981" w:rsidR="00A77239" w:rsidP="003D2CBD" w:rsidRDefault="00A77239" w14:paraId="599A039F" w14:textId="77777777">
      <w:pPr>
        <w:pStyle w:val="ListParagraph"/>
        <w:spacing w:after="0"/>
        <w:rPr>
          <w:rFonts w:ascii="Calibri" w:hAnsi="Calibri"/>
          <w:sz w:val="22"/>
          <w:szCs w:val="22"/>
        </w:rPr>
      </w:pPr>
    </w:p>
    <w:p w:rsidRPr="00EB3981" w:rsidR="00A77239" w:rsidP="003D2CBD" w:rsidRDefault="004E38D2" w14:paraId="4BB9E43E" w14:textId="0AC6BBFB">
      <w:pPr>
        <w:spacing w:after="0" w:line="276" w:lineRule="auto"/>
        <w:rPr>
          <w:rFonts w:ascii="Calibri" w:hAnsi="Calibri"/>
          <w:b/>
          <w:szCs w:val="22"/>
        </w:rPr>
      </w:pPr>
      <w:r>
        <w:rPr>
          <w:rFonts w:ascii="Calibri" w:hAnsi="Calibri"/>
          <w:b/>
          <w:noProof/>
          <w:szCs w:val="22"/>
        </w:rPr>
        <w:t>D23c</w:t>
      </w:r>
      <w:r w:rsidRPr="00EB3981" w:rsidR="00A77239">
        <w:rPr>
          <w:rFonts w:ascii="Calibri" w:hAnsi="Calibri"/>
          <w:b/>
          <w:noProof/>
          <w:szCs w:val="22"/>
        </w:rPr>
        <w:t>.</w:t>
      </w:r>
      <w:r w:rsidRPr="00EB3981" w:rsidR="00A77239">
        <w:rPr>
          <w:rFonts w:ascii="Calibri" w:hAnsi="Calibri"/>
          <w:b/>
          <w:szCs w:val="22"/>
        </w:rPr>
        <w:t xml:space="preserve"> </w:t>
      </w:r>
    </w:p>
    <w:p w:rsidRPr="00EB3981" w:rsidR="000B69D2" w:rsidP="003D2CBD" w:rsidRDefault="000B69D2" w14:paraId="35760194" w14:textId="77777777">
      <w:pPr>
        <w:spacing w:after="0" w:line="276" w:lineRule="auto"/>
        <w:rPr>
          <w:rFonts w:ascii="Calibri" w:hAnsi="Calibri"/>
          <w:szCs w:val="22"/>
        </w:rPr>
      </w:pPr>
    </w:p>
    <w:p w:rsidRPr="00EB3981" w:rsidR="00A77239" w:rsidP="003D2CBD" w:rsidRDefault="00A77239" w14:paraId="0B27698E" w14:textId="782665DC">
      <w:pPr>
        <w:spacing w:after="0" w:line="276" w:lineRule="auto"/>
        <w:rPr>
          <w:rFonts w:ascii="Calibri" w:hAnsi="Calibri"/>
          <w:szCs w:val="22"/>
        </w:rPr>
      </w:pPr>
      <w:r w:rsidRPr="00EB3981">
        <w:rPr>
          <w:rFonts w:ascii="Calibri" w:hAnsi="Calibri"/>
          <w:noProof/>
          <w:szCs w:val="22"/>
        </w:rPr>
        <w:t xml:space="preserve">What other types of activities have you participated in </w:t>
      </w:r>
      <w:r w:rsidR="00A4770F">
        <w:rPr>
          <w:rFonts w:ascii="Calibri" w:hAnsi="Calibri"/>
          <w:noProof/>
          <w:szCs w:val="22"/>
        </w:rPr>
        <w:t>since [March 2020/Wave 1 interview]</w:t>
      </w:r>
      <w:r w:rsidRPr="00EB3981">
        <w:rPr>
          <w:rFonts w:ascii="Calibri" w:hAnsi="Calibri"/>
          <w:noProof/>
          <w:szCs w:val="22"/>
        </w:rPr>
        <w:t xml:space="preserve"> to help you maintain or improve your skills in looking after children?</w:t>
      </w:r>
      <w:r w:rsidRPr="00EB3981">
        <w:rPr>
          <w:rFonts w:ascii="Calibri" w:hAnsi="Calibri"/>
          <w:szCs w:val="22"/>
        </w:rPr>
        <w:t xml:space="preserve"> </w:t>
      </w:r>
    </w:p>
    <w:p w:rsidRPr="00EB3981" w:rsidR="00A77239" w:rsidP="003D2CBD" w:rsidRDefault="00A77239" w14:paraId="02091773" w14:textId="77777777">
      <w:pPr>
        <w:pStyle w:val="NORC-Answer1"/>
        <w:spacing w:line="276" w:lineRule="auto"/>
        <w:rPr>
          <w:rFonts w:ascii="Calibri" w:hAnsi="Calibri"/>
          <w:sz w:val="22"/>
          <w:szCs w:val="22"/>
        </w:rPr>
      </w:pPr>
    </w:p>
    <w:p w:rsidRPr="00EB3981" w:rsidR="00A77239" w:rsidP="00E401E9" w:rsidRDefault="00A77239" w14:paraId="31D5465C" w14:textId="77777777">
      <w:pPr>
        <w:spacing w:after="0" w:line="276" w:lineRule="auto"/>
        <w:ind w:firstLine="720"/>
        <w:rPr>
          <w:rFonts w:ascii="Calibri" w:hAnsi="Calibri"/>
          <w:szCs w:val="22"/>
        </w:rPr>
      </w:pPr>
      <w:r w:rsidRPr="00EB3981">
        <w:rPr>
          <w:rFonts w:ascii="Calibri" w:hAnsi="Calibri"/>
          <w:szCs w:val="22"/>
        </w:rPr>
        <w:t>____________ ____</w:t>
      </w:r>
    </w:p>
    <w:p w:rsidRPr="00EB3981" w:rsidR="00A77239" w:rsidP="003D2CBD" w:rsidRDefault="00A77239" w14:paraId="5DF8F803" w14:textId="77777777">
      <w:pPr>
        <w:spacing w:after="0" w:line="276" w:lineRule="auto"/>
        <w:rPr>
          <w:rFonts w:ascii="Calibri" w:hAnsi="Calibri"/>
          <w:szCs w:val="22"/>
        </w:rPr>
      </w:pPr>
    </w:p>
    <w:p w:rsidRPr="00EB3981" w:rsidR="00127A4C" w:rsidP="00127A4C" w:rsidRDefault="004E38D2" w14:paraId="5FFF7DE7" w14:textId="29986EB8">
      <w:pPr>
        <w:pStyle w:val="ListParagraph"/>
        <w:keepNext/>
        <w:spacing w:after="0" w:line="240" w:lineRule="auto"/>
        <w:ind w:left="0"/>
        <w:rPr>
          <w:rFonts w:ascii="Calibri" w:hAnsi="Calibri"/>
          <w:sz w:val="22"/>
          <w:szCs w:val="22"/>
        </w:rPr>
      </w:pPr>
      <w:r>
        <w:rPr>
          <w:rFonts w:ascii="Calibri" w:hAnsi="Calibri"/>
          <w:b/>
          <w:sz w:val="22"/>
          <w:szCs w:val="22"/>
        </w:rPr>
        <w:t>D24</w:t>
      </w:r>
      <w:r w:rsidRPr="00EB3981" w:rsidR="00F37824">
        <w:rPr>
          <w:rFonts w:ascii="Calibri" w:hAnsi="Calibri"/>
          <w:b/>
          <w:sz w:val="22"/>
          <w:szCs w:val="22"/>
        </w:rPr>
        <w:t>.</w:t>
      </w:r>
    </w:p>
    <w:p w:rsidRPr="00EB3981" w:rsidR="00127A4C" w:rsidP="00127A4C" w:rsidRDefault="00127A4C" w14:paraId="678DFCB4" w14:textId="77777777">
      <w:pPr>
        <w:pStyle w:val="ListParagraph"/>
        <w:keepNext/>
        <w:spacing w:after="0" w:line="240" w:lineRule="auto"/>
        <w:ind w:left="0"/>
        <w:rPr>
          <w:rFonts w:ascii="Calibri" w:hAnsi="Calibri"/>
          <w:sz w:val="22"/>
          <w:szCs w:val="22"/>
        </w:rPr>
      </w:pPr>
    </w:p>
    <w:p w:rsidRPr="00EB3981" w:rsidR="00127A4C" w:rsidP="00127A4C" w:rsidRDefault="00924A03" w14:paraId="4D2473E9" w14:textId="1E702D25">
      <w:pPr>
        <w:pStyle w:val="ListParagraph"/>
        <w:keepNext/>
        <w:spacing w:after="0" w:line="240" w:lineRule="auto"/>
        <w:ind w:left="0"/>
        <w:rPr>
          <w:rFonts w:ascii="Calibri" w:hAnsi="Calibri"/>
          <w:sz w:val="22"/>
          <w:szCs w:val="22"/>
        </w:rPr>
      </w:pPr>
      <w:r>
        <w:rPr>
          <w:rFonts w:ascii="Calibri" w:hAnsi="Calibri"/>
          <w:sz w:val="22"/>
          <w:szCs w:val="22"/>
        </w:rPr>
        <w:t>Since [March 2020/Wave 1]</w:t>
      </w:r>
      <w:r w:rsidRPr="00EB3981" w:rsidR="00127A4C">
        <w:rPr>
          <w:rFonts w:ascii="Calibri" w:hAnsi="Calibri"/>
          <w:sz w:val="22"/>
          <w:szCs w:val="22"/>
        </w:rPr>
        <w:t>, have you participated in a health or safety training?</w:t>
      </w:r>
    </w:p>
    <w:p w:rsidRPr="00EB3981" w:rsidR="00127A4C" w:rsidP="00127A4C" w:rsidRDefault="00127A4C" w14:paraId="0A7F886A" w14:textId="77777777">
      <w:pPr>
        <w:pStyle w:val="ListParagraph"/>
        <w:keepNext/>
        <w:spacing w:after="0" w:line="240" w:lineRule="auto"/>
        <w:ind w:left="0"/>
        <w:rPr>
          <w:rFonts w:ascii="Calibri" w:hAnsi="Calibri"/>
          <w:sz w:val="22"/>
          <w:szCs w:val="22"/>
        </w:rPr>
      </w:pPr>
    </w:p>
    <w:p w:rsidRPr="00EB3981" w:rsidR="00127A4C" w:rsidP="00127A4C" w:rsidRDefault="00127A4C" w14:paraId="6C25D33F" w14:textId="77777777">
      <w:pPr>
        <w:autoSpaceDE w:val="0"/>
        <w:autoSpaceDN w:val="0"/>
        <w:adjustRightInd w:val="0"/>
        <w:spacing w:after="0"/>
        <w:rPr>
          <w:rFonts w:ascii="Calibri" w:hAnsi="Calibri"/>
          <w:szCs w:val="22"/>
        </w:rPr>
      </w:pPr>
      <w:r w:rsidRPr="00EB3981">
        <w:rPr>
          <w:rFonts w:ascii="Calibri" w:hAnsi="Calibri"/>
          <w:szCs w:val="22"/>
        </w:rPr>
        <w:tab/>
        <w:t xml:space="preserve">1      </w:t>
      </w:r>
      <w:r w:rsidRPr="00EB3981">
        <w:rPr>
          <w:rStyle w:val="BoxCharCharCharCharCharCharCharCharCharCharCharCharCharCharCharCharCharCharCharCharCharCharCharCharCharCharCharCharChar"/>
          <w:rFonts w:ascii="Calibri" w:hAnsi="Calibri"/>
          <w:sz w:val="22"/>
          <w:szCs w:val="22"/>
        </w:rPr>
        <w:sym w:font="Wingdings" w:char="F06F"/>
      </w:r>
      <w:r w:rsidRPr="00EB3981">
        <w:rPr>
          <w:rStyle w:val="BoxCharCharCharCharCharCharCharCharCharCharCharCharCharCharCharCharCharCharCharCharCharCharCharCharCharCharCharCharChar"/>
          <w:rFonts w:ascii="Calibri" w:hAnsi="Calibri"/>
          <w:sz w:val="22"/>
          <w:szCs w:val="22"/>
        </w:rPr>
        <w:t xml:space="preserve"> </w:t>
      </w:r>
      <w:r w:rsidRPr="00EB3981">
        <w:rPr>
          <w:rFonts w:ascii="Calibri" w:hAnsi="Calibri"/>
          <w:szCs w:val="22"/>
        </w:rPr>
        <w:t>Yes</w:t>
      </w:r>
    </w:p>
    <w:p w:rsidRPr="00EB3981" w:rsidR="00504669" w:rsidP="00E401E9" w:rsidRDefault="00D47799" w14:paraId="08DFA4A0" w14:textId="721F1BC9">
      <w:pPr>
        <w:spacing w:after="0" w:line="276" w:lineRule="auto"/>
        <w:ind w:firstLine="720"/>
        <w:rPr>
          <w:rFonts w:ascii="Calibri" w:hAnsi="Calibri"/>
          <w:szCs w:val="22"/>
        </w:rPr>
      </w:pPr>
      <w:r w:rsidRPr="00EB3981">
        <w:rPr>
          <w:rFonts w:ascii="Calibri" w:hAnsi="Calibri"/>
          <w:szCs w:val="22"/>
        </w:rPr>
        <w:t xml:space="preserve">2      </w:t>
      </w:r>
      <w:r w:rsidRPr="00EB3981" w:rsidR="00127A4C">
        <w:rPr>
          <w:rStyle w:val="BoxCharCharCharCharCharCharCharCharCharCharCharCharCharCharCharCharCharCharCharCharCharCharCharCharCharCharCharCharChar"/>
          <w:rFonts w:ascii="Calibri" w:hAnsi="Calibri"/>
          <w:sz w:val="22"/>
          <w:szCs w:val="22"/>
        </w:rPr>
        <w:sym w:font="Wingdings" w:char="F06F"/>
      </w:r>
      <w:r w:rsidRPr="00EB3981" w:rsidR="00127A4C">
        <w:rPr>
          <w:rStyle w:val="BoxCharCharCharCharCharCharCharCharCharCharCharCharCharCharCharCharCharCharCharCharCharCharCharCharCharCharCharCharChar"/>
          <w:rFonts w:ascii="Calibri" w:hAnsi="Calibri"/>
          <w:sz w:val="22"/>
          <w:szCs w:val="22"/>
        </w:rPr>
        <w:t xml:space="preserve"> </w:t>
      </w:r>
      <w:r w:rsidRPr="00EB3981" w:rsidR="00127A4C">
        <w:rPr>
          <w:rFonts w:ascii="Calibri" w:hAnsi="Calibri"/>
          <w:szCs w:val="22"/>
        </w:rPr>
        <w:t>No</w:t>
      </w:r>
    </w:p>
    <w:p w:rsidR="00881E9A" w:rsidP="00297BD3" w:rsidRDefault="00881E9A" w14:paraId="7DDC8229" w14:textId="77777777">
      <w:pPr>
        <w:spacing w:after="0" w:line="276" w:lineRule="auto"/>
        <w:rPr>
          <w:rFonts w:ascii="Calibri" w:hAnsi="Calibri"/>
          <w:b/>
          <w:szCs w:val="22"/>
        </w:rPr>
      </w:pPr>
    </w:p>
    <w:p w:rsidRPr="00EB3981" w:rsidR="00297BD3" w:rsidP="00603977" w:rsidRDefault="004E38D2" w14:paraId="1AE1C0AD" w14:textId="7E5794CB">
      <w:pPr>
        <w:spacing w:after="0" w:line="276" w:lineRule="auto"/>
        <w:rPr>
          <w:rFonts w:ascii="Calibri" w:hAnsi="Calibri"/>
          <w:szCs w:val="22"/>
        </w:rPr>
      </w:pPr>
      <w:r>
        <w:rPr>
          <w:rFonts w:ascii="Calibri" w:hAnsi="Calibri"/>
          <w:b/>
          <w:szCs w:val="22"/>
        </w:rPr>
        <w:t>D26</w:t>
      </w:r>
      <w:r w:rsidRPr="00EB3981" w:rsidR="00297BD3">
        <w:rPr>
          <w:rFonts w:ascii="Calibri" w:hAnsi="Calibri"/>
          <w:b/>
          <w:szCs w:val="22"/>
        </w:rPr>
        <w:t xml:space="preserve">. </w:t>
      </w:r>
      <w:r w:rsidR="00924A03">
        <w:rPr>
          <w:rFonts w:ascii="Calibri" w:hAnsi="Calibri"/>
          <w:szCs w:val="22"/>
        </w:rPr>
        <w:t>Since [March 2020/Wave 1]</w:t>
      </w:r>
      <w:r w:rsidRPr="00EB3981" w:rsidR="00297BD3">
        <w:rPr>
          <w:rFonts w:ascii="Calibri" w:hAnsi="Calibri"/>
          <w:szCs w:val="22"/>
        </w:rPr>
        <w:t>, did you receive any assistance with the costs of improving your skills looking after young children</w:t>
      </w:r>
      <w:r w:rsidR="009F0392">
        <w:rPr>
          <w:rFonts w:ascii="Calibri" w:hAnsi="Calibri"/>
          <w:szCs w:val="22"/>
        </w:rPr>
        <w:t>?</w:t>
      </w:r>
      <w:r w:rsidRPr="00EB3981" w:rsidR="00297BD3">
        <w:rPr>
          <w:rFonts w:ascii="Calibri" w:hAnsi="Calibri"/>
          <w:szCs w:val="22"/>
        </w:rPr>
        <w:t xml:space="preserve"> </w:t>
      </w:r>
      <w:r w:rsidR="009F0392">
        <w:rPr>
          <w:rFonts w:ascii="Calibri" w:hAnsi="Calibri"/>
          <w:szCs w:val="22"/>
        </w:rPr>
        <w:t>F</w:t>
      </w:r>
      <w:r w:rsidRPr="00EB3981" w:rsidR="00297BD3">
        <w:rPr>
          <w:rFonts w:ascii="Calibri" w:hAnsi="Calibri"/>
          <w:szCs w:val="22"/>
        </w:rPr>
        <w:t xml:space="preserve">or example, </w:t>
      </w:r>
      <w:r w:rsidR="009F0392">
        <w:rPr>
          <w:rFonts w:ascii="Calibri" w:hAnsi="Calibri"/>
          <w:szCs w:val="22"/>
        </w:rPr>
        <w:t>did</w:t>
      </w:r>
      <w:r w:rsidRPr="00EB3981" w:rsidR="00297BD3">
        <w:rPr>
          <w:rFonts w:ascii="Calibri" w:hAnsi="Calibri"/>
          <w:szCs w:val="22"/>
        </w:rPr>
        <w:t xml:space="preserve"> a local or state agency, a college or university, or another organization</w:t>
      </w:r>
      <w:r w:rsidR="009F0392">
        <w:rPr>
          <w:rFonts w:ascii="Calibri" w:hAnsi="Calibri"/>
          <w:szCs w:val="22"/>
        </w:rPr>
        <w:t xml:space="preserve"> help you pay direct costs such as tuition or registration fees</w:t>
      </w:r>
    </w:p>
    <w:p w:rsidRPr="00EB3981" w:rsidR="00297BD3" w:rsidP="00297BD3" w:rsidRDefault="00297BD3" w14:paraId="61A9796C" w14:textId="77777777">
      <w:pPr>
        <w:spacing w:after="0"/>
        <w:rPr>
          <w:rFonts w:ascii="Calibri" w:hAnsi="Calibri"/>
          <w:szCs w:val="22"/>
        </w:rPr>
      </w:pPr>
    </w:p>
    <w:p w:rsidRPr="00EB3981" w:rsidR="00297BD3" w:rsidP="00297BD3" w:rsidRDefault="00297BD3" w14:paraId="5B00066A" w14:textId="77777777">
      <w:pPr>
        <w:spacing w:after="0"/>
        <w:ind w:left="720" w:firstLine="720"/>
        <w:rPr>
          <w:rFonts w:ascii="Calibri" w:hAnsi="Calibri"/>
          <w:szCs w:val="22"/>
        </w:rPr>
      </w:pPr>
      <w:r w:rsidRPr="00EB3981">
        <w:rPr>
          <w:rFonts w:ascii="Calibri" w:hAnsi="Calibri"/>
          <w:szCs w:val="22"/>
        </w:rPr>
        <w:t>1</w:t>
      </w:r>
      <w:r w:rsidRPr="00EB3981">
        <w:rPr>
          <w:rFonts w:ascii="Calibri" w:hAnsi="Calibri"/>
          <w:szCs w:val="22"/>
        </w:rPr>
        <w:sym w:font="Wingdings" w:char="F06F"/>
      </w:r>
      <w:r w:rsidRPr="00EB3981">
        <w:rPr>
          <w:rFonts w:ascii="Calibri" w:hAnsi="Calibri"/>
          <w:szCs w:val="22"/>
        </w:rPr>
        <w:t xml:space="preserve"> YES</w:t>
      </w:r>
      <w:r w:rsidRPr="00EB3981">
        <w:rPr>
          <w:rFonts w:ascii="Calibri" w:hAnsi="Calibri"/>
          <w:szCs w:val="22"/>
        </w:rPr>
        <w:tab/>
      </w:r>
      <w:r w:rsidRPr="00EB3981">
        <w:rPr>
          <w:rFonts w:ascii="Calibri" w:hAnsi="Calibri"/>
          <w:szCs w:val="22"/>
        </w:rPr>
        <w:tab/>
        <w:t xml:space="preserve">2 </w:t>
      </w:r>
      <w:r w:rsidRPr="00EB3981">
        <w:rPr>
          <w:rFonts w:ascii="Calibri" w:hAnsi="Calibri"/>
          <w:szCs w:val="22"/>
        </w:rPr>
        <w:sym w:font="Wingdings" w:char="F06F"/>
      </w:r>
      <w:r w:rsidRPr="00EB3981">
        <w:rPr>
          <w:rFonts w:ascii="Calibri" w:hAnsi="Calibri"/>
          <w:szCs w:val="22"/>
        </w:rPr>
        <w:t xml:space="preserve"> NO</w:t>
      </w:r>
    </w:p>
    <w:p w:rsidRPr="00EB3981" w:rsidR="00297BD3" w:rsidP="00297BD3" w:rsidRDefault="00297BD3" w14:paraId="2B02E926" w14:textId="77777777">
      <w:pPr>
        <w:spacing w:after="0"/>
        <w:rPr>
          <w:rFonts w:ascii="Calibri" w:hAnsi="Calibri"/>
          <w:szCs w:val="22"/>
        </w:rPr>
      </w:pPr>
    </w:p>
    <w:p w:rsidRPr="00EB3981" w:rsidR="00146448" w:rsidP="00603977" w:rsidRDefault="004E38D2" w14:paraId="3537868A" w14:textId="14B12FD3">
      <w:pPr>
        <w:pStyle w:val="NORC-QUESTION"/>
        <w:spacing w:line="276" w:lineRule="auto"/>
        <w:rPr>
          <w:rFonts w:ascii="Calibri" w:hAnsi="Calibri"/>
          <w:sz w:val="22"/>
          <w:szCs w:val="22"/>
        </w:rPr>
      </w:pPr>
      <w:r>
        <w:rPr>
          <w:rFonts w:ascii="Calibri" w:hAnsi="Calibri"/>
          <w:b/>
          <w:noProof/>
          <w:sz w:val="22"/>
          <w:szCs w:val="22"/>
        </w:rPr>
        <w:t>D27</w:t>
      </w:r>
      <w:r w:rsidRPr="00EB3981" w:rsidR="00A77239">
        <w:rPr>
          <w:rFonts w:ascii="Calibri" w:hAnsi="Calibri"/>
          <w:b/>
          <w:noProof/>
          <w:sz w:val="22"/>
          <w:szCs w:val="22"/>
        </w:rPr>
        <w:t>.</w:t>
      </w:r>
      <w:r w:rsidR="00603977">
        <w:rPr>
          <w:rFonts w:ascii="Calibri" w:hAnsi="Calibri"/>
          <w:b/>
          <w:noProof/>
          <w:sz w:val="22"/>
          <w:szCs w:val="22"/>
        </w:rPr>
        <w:t xml:space="preserve"> </w:t>
      </w:r>
      <w:r w:rsidRPr="00EB3981" w:rsidR="00146448">
        <w:rPr>
          <w:rFonts w:ascii="Calibri" w:hAnsi="Calibri"/>
          <w:noProof/>
          <w:sz w:val="22"/>
          <w:szCs w:val="22"/>
        </w:rPr>
        <w:t>D</w:t>
      </w:r>
      <w:r w:rsidR="00771765">
        <w:rPr>
          <w:rFonts w:ascii="Calibri" w:hAnsi="Calibri"/>
          <w:noProof/>
          <w:sz w:val="22"/>
          <w:szCs w:val="22"/>
        </w:rPr>
        <w:t xml:space="preserve">uring the last </w:t>
      </w:r>
      <w:r w:rsidR="008A4F9D">
        <w:rPr>
          <w:rFonts w:ascii="Calibri" w:hAnsi="Calibri"/>
          <w:noProof/>
          <w:sz w:val="22"/>
          <w:szCs w:val="22"/>
        </w:rPr>
        <w:t xml:space="preserve">full </w:t>
      </w:r>
      <w:r w:rsidR="00771765">
        <w:rPr>
          <w:rFonts w:ascii="Calibri" w:hAnsi="Calibri"/>
          <w:noProof/>
          <w:sz w:val="22"/>
          <w:szCs w:val="22"/>
        </w:rPr>
        <w:t>week of [</w:t>
      </w:r>
      <w:r w:rsidR="008A4F9D">
        <w:rPr>
          <w:rFonts w:ascii="Calibri" w:hAnsi="Calibri"/>
          <w:noProof/>
          <w:sz w:val="22"/>
          <w:szCs w:val="22"/>
        </w:rPr>
        <w:t>March 2021</w:t>
      </w:r>
      <w:r w:rsidR="00771765">
        <w:rPr>
          <w:rFonts w:ascii="Calibri" w:hAnsi="Calibri"/>
          <w:noProof/>
          <w:sz w:val="22"/>
          <w:szCs w:val="22"/>
        </w:rPr>
        <w:t>] did</w:t>
      </w:r>
      <w:r w:rsidRPr="00EB3981" w:rsidR="00146448">
        <w:rPr>
          <w:rFonts w:ascii="Calibri" w:hAnsi="Calibri"/>
          <w:noProof/>
          <w:sz w:val="22"/>
          <w:szCs w:val="22"/>
        </w:rPr>
        <w:t xml:space="preserve"> anyone ever help you look after the children in your care?  Please include any people you pay to help you as well as any family members or others who help you without receiving payment</w:t>
      </w:r>
      <w:r w:rsidRPr="00EB3981" w:rsidR="00146448">
        <w:rPr>
          <w:rFonts w:ascii="Calibri" w:hAnsi="Calibri"/>
          <w:sz w:val="22"/>
          <w:szCs w:val="22"/>
        </w:rPr>
        <w:t xml:space="preserve">  </w:t>
      </w:r>
    </w:p>
    <w:p w:rsidRPr="00EB3981" w:rsidR="00A77239" w:rsidP="003D2CBD" w:rsidRDefault="00A77239" w14:paraId="6D615AC6" w14:textId="36F782DA">
      <w:pPr>
        <w:pStyle w:val="NORC-Answer1"/>
        <w:spacing w:line="276" w:lineRule="auto"/>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r w:rsidRPr="00EB3981" w:rsidR="0027613F">
        <w:rPr>
          <w:rFonts w:ascii="Calibri" w:hAnsi="Calibri"/>
          <w:noProof/>
          <w:sz w:val="22"/>
          <w:szCs w:val="22"/>
        </w:rPr>
        <w:t xml:space="preserve"> </w:t>
      </w:r>
      <w:r w:rsidRPr="00EB3981">
        <w:rPr>
          <w:rFonts w:ascii="Calibri" w:hAnsi="Calibri"/>
          <w:noProof/>
          <w:sz w:val="22"/>
          <w:szCs w:val="22"/>
        </w:rPr>
        <w:sym w:font="Wingdings" w:char="F0E0"/>
      </w:r>
      <w:r w:rsidRPr="00EB3981" w:rsidR="0027613F">
        <w:rPr>
          <w:rFonts w:ascii="Calibri" w:hAnsi="Calibri"/>
          <w:noProof/>
          <w:sz w:val="22"/>
          <w:szCs w:val="22"/>
        </w:rPr>
        <w:t xml:space="preserve"> (</w:t>
      </w:r>
      <w:r w:rsidRPr="00EB3981">
        <w:rPr>
          <w:rFonts w:ascii="Calibri" w:hAnsi="Calibri"/>
          <w:noProof/>
          <w:sz w:val="22"/>
          <w:szCs w:val="22"/>
        </w:rPr>
        <w:t xml:space="preserve">GO TO </w:t>
      </w:r>
      <w:r w:rsidR="000A12F6">
        <w:rPr>
          <w:rFonts w:ascii="Calibri" w:hAnsi="Calibri"/>
          <w:noProof/>
          <w:sz w:val="22"/>
          <w:szCs w:val="22"/>
        </w:rPr>
        <w:t>D28</w:t>
      </w:r>
      <w:r w:rsidRPr="00EB3981" w:rsidR="0027613F">
        <w:rPr>
          <w:rFonts w:ascii="Calibri" w:hAnsi="Calibri"/>
          <w:noProof/>
          <w:sz w:val="22"/>
          <w:szCs w:val="22"/>
        </w:rPr>
        <w:t>)</w:t>
      </w:r>
    </w:p>
    <w:p w:rsidRPr="00EB3981" w:rsidR="00A77239" w:rsidP="003D2CBD" w:rsidRDefault="00A77239" w14:paraId="4AE459DC" w14:textId="5063B64E">
      <w:pPr>
        <w:pStyle w:val="NORC-Answer1"/>
        <w:spacing w:line="276" w:lineRule="auto"/>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No </w:t>
      </w:r>
      <w:r w:rsidRPr="00EB3981">
        <w:rPr>
          <w:rFonts w:ascii="Calibri" w:hAnsi="Calibri"/>
          <w:noProof/>
          <w:sz w:val="22"/>
          <w:szCs w:val="22"/>
        </w:rPr>
        <w:sym w:font="Wingdings" w:char="F0E0"/>
      </w:r>
      <w:r w:rsidRPr="00EB3981">
        <w:rPr>
          <w:rFonts w:ascii="Calibri" w:hAnsi="Calibri"/>
          <w:noProof/>
          <w:sz w:val="22"/>
          <w:szCs w:val="22"/>
        </w:rPr>
        <w:t xml:space="preserve"> </w:t>
      </w:r>
      <w:r w:rsidRPr="00EB3981" w:rsidR="0027613F">
        <w:rPr>
          <w:rFonts w:ascii="Calibri" w:hAnsi="Calibri"/>
          <w:noProof/>
          <w:sz w:val="22"/>
          <w:szCs w:val="22"/>
        </w:rPr>
        <w:t>(</w:t>
      </w:r>
      <w:r w:rsidRPr="00EB3981">
        <w:rPr>
          <w:rFonts w:ascii="Calibri" w:hAnsi="Calibri"/>
          <w:noProof/>
          <w:sz w:val="22"/>
          <w:szCs w:val="22"/>
        </w:rPr>
        <w:t xml:space="preserve">SKIP TO </w:t>
      </w:r>
      <w:r w:rsidR="00C362B8">
        <w:rPr>
          <w:rFonts w:ascii="Calibri" w:hAnsi="Calibri"/>
          <w:noProof/>
          <w:sz w:val="22"/>
          <w:szCs w:val="22"/>
        </w:rPr>
        <w:t>D29</w:t>
      </w:r>
      <w:r w:rsidRPr="00EB3981" w:rsidR="0027613F">
        <w:rPr>
          <w:rFonts w:ascii="Calibri" w:hAnsi="Calibri"/>
          <w:noProof/>
          <w:sz w:val="22"/>
          <w:szCs w:val="22"/>
        </w:rPr>
        <w:t>)</w:t>
      </w:r>
    </w:p>
    <w:p w:rsidRPr="00EB3981" w:rsidR="00A77239" w:rsidP="003D2CBD" w:rsidRDefault="00A77239" w14:paraId="3558378C" w14:textId="77777777">
      <w:pPr>
        <w:pStyle w:val="NORC-Answer1"/>
        <w:spacing w:line="276" w:lineRule="auto"/>
        <w:rPr>
          <w:rFonts w:ascii="Calibri" w:hAnsi="Calibri"/>
          <w:sz w:val="22"/>
          <w:szCs w:val="22"/>
        </w:rPr>
      </w:pPr>
    </w:p>
    <w:p w:rsidRPr="00EB3981" w:rsidR="00B93889" w:rsidP="00B93889" w:rsidRDefault="004E38D2" w14:paraId="7203E65D" w14:textId="1DDC6F9E">
      <w:pPr>
        <w:pStyle w:val="NORC-Answer1"/>
        <w:spacing w:line="276" w:lineRule="auto"/>
        <w:ind w:left="0"/>
        <w:rPr>
          <w:rFonts w:ascii="Calibri" w:hAnsi="Calibri"/>
          <w:sz w:val="22"/>
          <w:szCs w:val="22"/>
        </w:rPr>
      </w:pPr>
      <w:r>
        <w:rPr>
          <w:rFonts w:ascii="Calibri" w:hAnsi="Calibri"/>
          <w:b/>
          <w:sz w:val="22"/>
          <w:szCs w:val="22"/>
        </w:rPr>
        <w:lastRenderedPageBreak/>
        <w:t>D28</w:t>
      </w:r>
      <w:r w:rsidRPr="00EB3981" w:rsidR="00B93889">
        <w:rPr>
          <w:rFonts w:ascii="Calibri" w:hAnsi="Calibri"/>
          <w:b/>
          <w:sz w:val="22"/>
          <w:szCs w:val="22"/>
        </w:rPr>
        <w:t>.</w:t>
      </w:r>
      <w:r w:rsidRPr="00EB3981" w:rsidR="00B93889">
        <w:rPr>
          <w:rFonts w:ascii="Calibri" w:hAnsi="Calibri"/>
          <w:sz w:val="22"/>
          <w:szCs w:val="22"/>
        </w:rPr>
        <w:t xml:space="preserve"> How many people </w:t>
      </w:r>
      <w:r w:rsidR="00771765">
        <w:rPr>
          <w:rFonts w:ascii="Calibri" w:hAnsi="Calibri"/>
          <w:sz w:val="22"/>
          <w:szCs w:val="22"/>
        </w:rPr>
        <w:t xml:space="preserve">did you pay to </w:t>
      </w:r>
      <w:r w:rsidRPr="00EB3981" w:rsidR="00B93889">
        <w:rPr>
          <w:rFonts w:ascii="Calibri" w:hAnsi="Calibri"/>
          <w:sz w:val="22"/>
          <w:szCs w:val="22"/>
        </w:rPr>
        <w:t xml:space="preserve">help you look after children </w:t>
      </w:r>
      <w:r w:rsidR="00771765">
        <w:rPr>
          <w:rFonts w:ascii="Calibri" w:hAnsi="Calibri"/>
          <w:sz w:val="22"/>
          <w:szCs w:val="22"/>
        </w:rPr>
        <w:t>that</w:t>
      </w:r>
      <w:r w:rsidRPr="00EB3981" w:rsidR="00771765">
        <w:rPr>
          <w:rFonts w:ascii="Calibri" w:hAnsi="Calibri"/>
          <w:sz w:val="22"/>
          <w:szCs w:val="22"/>
        </w:rPr>
        <w:t xml:space="preserve"> </w:t>
      </w:r>
      <w:r w:rsidRPr="00EB3981" w:rsidR="00B93889">
        <w:rPr>
          <w:rFonts w:ascii="Calibri" w:hAnsi="Calibri"/>
          <w:sz w:val="22"/>
          <w:szCs w:val="22"/>
        </w:rPr>
        <w:t>week?</w:t>
      </w:r>
    </w:p>
    <w:p w:rsidRPr="00EB3981" w:rsidR="00B93889" w:rsidP="00B93889" w:rsidRDefault="00B93889" w14:paraId="1AA97992" w14:textId="77777777">
      <w:pPr>
        <w:pStyle w:val="NORC-Answer1"/>
        <w:spacing w:line="276" w:lineRule="auto"/>
        <w:ind w:left="0"/>
        <w:rPr>
          <w:rFonts w:ascii="Calibri" w:hAnsi="Calibri"/>
          <w:sz w:val="22"/>
          <w:szCs w:val="22"/>
        </w:rPr>
      </w:pPr>
    </w:p>
    <w:p w:rsidRPr="00EB3981" w:rsidR="00B93889" w:rsidP="00B93889" w:rsidRDefault="00B93889" w14:paraId="72A98C36" w14:textId="257FA19B">
      <w:pPr>
        <w:pStyle w:val="NORC-Answer1"/>
        <w:spacing w:line="276" w:lineRule="auto"/>
        <w:ind w:left="0"/>
        <w:rPr>
          <w:rFonts w:ascii="Calibri" w:hAnsi="Calibri"/>
          <w:sz w:val="22"/>
          <w:szCs w:val="22"/>
        </w:rPr>
      </w:pPr>
      <w:r w:rsidRPr="00EB3981">
        <w:rPr>
          <w:rFonts w:ascii="Calibri" w:hAnsi="Calibri"/>
          <w:sz w:val="22"/>
          <w:szCs w:val="22"/>
        </w:rPr>
        <w:tab/>
        <w:t xml:space="preserve">__ # of </w:t>
      </w:r>
      <w:r w:rsidR="00771765">
        <w:rPr>
          <w:rFonts w:ascii="Calibri" w:hAnsi="Calibri"/>
          <w:sz w:val="22"/>
          <w:szCs w:val="22"/>
        </w:rPr>
        <w:t xml:space="preserve">paid assistants </w:t>
      </w:r>
    </w:p>
    <w:p w:rsidRPr="00EB3981" w:rsidR="00077630" w:rsidP="003D2CBD" w:rsidRDefault="00077630" w14:paraId="0A7B04FB" w14:textId="77777777">
      <w:pPr>
        <w:pStyle w:val="NORC-Answer1"/>
        <w:spacing w:line="276" w:lineRule="auto"/>
        <w:rPr>
          <w:rFonts w:ascii="Calibri" w:hAnsi="Calibri"/>
          <w:sz w:val="22"/>
          <w:szCs w:val="22"/>
        </w:rPr>
      </w:pPr>
    </w:p>
    <w:p w:rsidR="009B5CE9" w:rsidRDefault="009B5CE9" w14:paraId="24350027" w14:textId="77777777"/>
    <w:p w:rsidRPr="00EB3981" w:rsidR="008A1E1D" w:rsidP="008A1E1D" w:rsidRDefault="004E38D2" w14:paraId="1BA6CBBD" w14:textId="2FBAE28E">
      <w:pPr>
        <w:spacing w:line="276" w:lineRule="auto"/>
        <w:rPr>
          <w:rFonts w:ascii="Calibri" w:hAnsi="Calibri"/>
          <w:szCs w:val="22"/>
        </w:rPr>
      </w:pPr>
      <w:r>
        <w:rPr>
          <w:rFonts w:ascii="Calibri" w:hAnsi="Calibri"/>
          <w:b/>
          <w:szCs w:val="22"/>
        </w:rPr>
        <w:t>D29</w:t>
      </w:r>
      <w:r w:rsidRPr="00EB3981" w:rsidR="008A1E1D">
        <w:rPr>
          <w:rFonts w:ascii="Calibri" w:hAnsi="Calibri"/>
          <w:b/>
          <w:szCs w:val="22"/>
        </w:rPr>
        <w:t>.</w:t>
      </w:r>
      <w:r w:rsidRPr="00EB3981" w:rsidR="008A1E1D">
        <w:rPr>
          <w:rFonts w:ascii="Calibri" w:hAnsi="Calibri"/>
          <w:szCs w:val="22"/>
        </w:rPr>
        <w:t xml:space="preserve"> </w:t>
      </w:r>
      <w:r w:rsidR="007D0B84">
        <w:rPr>
          <w:rFonts w:ascii="Calibri" w:hAnsi="Calibri"/>
          <w:szCs w:val="22"/>
        </w:rPr>
        <w:t>The</w:t>
      </w:r>
      <w:r w:rsidR="00313D6B">
        <w:rPr>
          <w:rFonts w:ascii="Calibri" w:hAnsi="Calibri"/>
          <w:szCs w:val="22"/>
        </w:rPr>
        <w:t xml:space="preserve"> last</w:t>
      </w:r>
      <w:r w:rsidR="007D0B84">
        <w:rPr>
          <w:rFonts w:ascii="Calibri" w:hAnsi="Calibri"/>
          <w:szCs w:val="22"/>
        </w:rPr>
        <w:t xml:space="preserve"> </w:t>
      </w:r>
      <w:r w:rsidR="008A4F9D">
        <w:rPr>
          <w:rFonts w:ascii="Calibri" w:hAnsi="Calibri"/>
          <w:szCs w:val="22"/>
        </w:rPr>
        <w:t xml:space="preserve">full </w:t>
      </w:r>
      <w:r w:rsidR="007D0B84">
        <w:rPr>
          <w:rFonts w:ascii="Calibri" w:hAnsi="Calibri"/>
          <w:szCs w:val="22"/>
        </w:rPr>
        <w:t xml:space="preserve">week of </w:t>
      </w:r>
      <w:r w:rsidR="00313D6B">
        <w:rPr>
          <w:rFonts w:ascii="Calibri" w:hAnsi="Calibri"/>
          <w:szCs w:val="22"/>
        </w:rPr>
        <w:t>[</w:t>
      </w:r>
      <w:r w:rsidR="008A4F9D">
        <w:rPr>
          <w:rFonts w:ascii="Calibri" w:hAnsi="Calibri"/>
          <w:szCs w:val="22"/>
        </w:rPr>
        <w:t>March 2021</w:t>
      </w:r>
      <w:r w:rsidR="00313D6B">
        <w:rPr>
          <w:rFonts w:ascii="Calibri" w:hAnsi="Calibri"/>
          <w:szCs w:val="22"/>
        </w:rPr>
        <w:t>]</w:t>
      </w:r>
      <w:r w:rsidR="007D0B84">
        <w:rPr>
          <w:rFonts w:ascii="Calibri" w:hAnsi="Calibri"/>
          <w:szCs w:val="22"/>
        </w:rPr>
        <w:t>, about h</w:t>
      </w:r>
      <w:r w:rsidRPr="00EB3981" w:rsidR="008A1E1D">
        <w:rPr>
          <w:rFonts w:ascii="Calibri" w:hAnsi="Calibri"/>
          <w:szCs w:val="22"/>
        </w:rPr>
        <w:t>ow many hours  did you spend directly caring for children?</w:t>
      </w:r>
    </w:p>
    <w:p w:rsidR="00763E2C" w:rsidP="00763E2C" w:rsidRDefault="008A1E1D" w14:paraId="03CE19E0" w14:textId="17B99960">
      <w:pPr>
        <w:pStyle w:val="NORC-Answer1"/>
        <w:spacing w:line="276" w:lineRule="auto"/>
        <w:ind w:left="0"/>
        <w:rPr>
          <w:rFonts w:ascii="Calibri" w:hAnsi="Calibri"/>
          <w:szCs w:val="22"/>
        </w:rPr>
      </w:pPr>
      <w:r w:rsidRPr="00EB3981">
        <w:rPr>
          <w:rFonts w:ascii="Calibri" w:hAnsi="Calibri"/>
          <w:szCs w:val="22"/>
        </w:rPr>
        <w:tab/>
        <w:t xml:space="preserve">________ Hours </w:t>
      </w:r>
      <w:r w:rsidR="008A4F9D">
        <w:rPr>
          <w:rFonts w:ascii="Calibri" w:hAnsi="Calibri"/>
          <w:szCs w:val="22"/>
        </w:rPr>
        <w:t xml:space="preserve">during </w:t>
      </w:r>
      <w:r w:rsidR="00313D6B">
        <w:rPr>
          <w:rFonts w:ascii="Calibri" w:hAnsi="Calibri"/>
          <w:szCs w:val="22"/>
        </w:rPr>
        <w:t xml:space="preserve">week of </w:t>
      </w:r>
      <w:r w:rsidR="008A4F9D">
        <w:rPr>
          <w:rFonts w:ascii="Calibri" w:hAnsi="Calibri"/>
          <w:szCs w:val="22"/>
        </w:rPr>
        <w:t>March 21-27</w:t>
      </w:r>
    </w:p>
    <w:p w:rsidR="009F0392" w:rsidP="00B42E0F" w:rsidRDefault="004E38D2" w14:paraId="02499CC3" w14:textId="1DB6AF96">
      <w:pPr>
        <w:pStyle w:val="NORC-QUESTION2"/>
        <w:keepLines/>
        <w:spacing w:line="276" w:lineRule="auto"/>
        <w:ind w:left="720" w:hanging="738"/>
        <w:rPr>
          <w:rFonts w:ascii="Calibri" w:hAnsi="Calibri"/>
          <w:noProof/>
          <w:sz w:val="22"/>
          <w:szCs w:val="22"/>
        </w:rPr>
      </w:pPr>
      <w:r>
        <w:rPr>
          <w:rFonts w:ascii="Calibri" w:hAnsi="Calibri"/>
          <w:b/>
          <w:noProof/>
          <w:sz w:val="22"/>
          <w:szCs w:val="22"/>
        </w:rPr>
        <w:t>D30</w:t>
      </w:r>
      <w:r w:rsidRPr="00EB3981" w:rsidR="009F0392">
        <w:rPr>
          <w:rFonts w:ascii="Calibri" w:hAnsi="Calibri"/>
          <w:b/>
          <w:noProof/>
          <w:sz w:val="22"/>
          <w:szCs w:val="22"/>
        </w:rPr>
        <w:t>.</w:t>
      </w:r>
      <w:r w:rsidRPr="00EB3981" w:rsidR="009F0392">
        <w:rPr>
          <w:rFonts w:ascii="Calibri" w:hAnsi="Calibri"/>
          <w:b/>
          <w:sz w:val="22"/>
          <w:szCs w:val="22"/>
        </w:rPr>
        <w:tab/>
      </w:r>
      <w:r w:rsidRPr="00EB3981" w:rsidR="009F0392">
        <w:rPr>
          <w:rFonts w:ascii="Calibri" w:hAnsi="Calibri"/>
          <w:noProof/>
          <w:sz w:val="22"/>
          <w:szCs w:val="22"/>
        </w:rPr>
        <w:t xml:space="preserve">We understand that caring for children in their home or yours can take time </w:t>
      </w:r>
      <w:r w:rsidRPr="00EB3981" w:rsidR="009F0392">
        <w:rPr>
          <w:rFonts w:ascii="Calibri" w:hAnsi="Calibri"/>
          <w:i/>
          <w:noProof/>
          <w:sz w:val="22"/>
          <w:szCs w:val="22"/>
        </w:rPr>
        <w:t>outside</w:t>
      </w:r>
      <w:r w:rsidRPr="00EB3981" w:rsidR="009F0392">
        <w:rPr>
          <w:rFonts w:ascii="Calibri" w:hAnsi="Calibri"/>
          <w:noProof/>
          <w:sz w:val="22"/>
          <w:szCs w:val="22"/>
        </w:rPr>
        <w:t xml:space="preserve"> of the hours you spend with the children, to plan your program, buy supplies, keep records, etc.  </w:t>
      </w:r>
      <w:r w:rsidR="009F0392">
        <w:rPr>
          <w:rFonts w:ascii="Calibri" w:hAnsi="Calibri"/>
          <w:noProof/>
          <w:sz w:val="22"/>
          <w:szCs w:val="22"/>
        </w:rPr>
        <w:t>Excluding any time you are actually caring for children, about h</w:t>
      </w:r>
      <w:r w:rsidRPr="00EB3981" w:rsidR="009F0392">
        <w:rPr>
          <w:rFonts w:ascii="Calibri" w:hAnsi="Calibri"/>
          <w:noProof/>
          <w:sz w:val="22"/>
          <w:szCs w:val="22"/>
        </w:rPr>
        <w:t>ow many hours would you say you spend on all of these activities combined, per month?</w:t>
      </w:r>
    </w:p>
    <w:p w:rsidR="009F0392" w:rsidP="009F0392" w:rsidRDefault="009F0392" w14:paraId="5D0F88A7" w14:textId="77777777">
      <w:pPr>
        <w:pStyle w:val="NORC-QUESTION"/>
        <w:keepLines/>
        <w:tabs>
          <w:tab w:val="clear" w:pos="648"/>
        </w:tabs>
        <w:spacing w:line="276" w:lineRule="auto"/>
        <w:ind w:left="0" w:firstLine="0"/>
        <w:rPr>
          <w:rFonts w:ascii="Calibri" w:hAnsi="Calibri"/>
          <w:noProof/>
          <w:sz w:val="22"/>
          <w:szCs w:val="22"/>
        </w:rPr>
      </w:pPr>
      <w:r>
        <w:rPr>
          <w:rFonts w:ascii="Calibri" w:hAnsi="Calibri"/>
          <w:noProof/>
          <w:sz w:val="22"/>
          <w:szCs w:val="22"/>
        </w:rPr>
        <w:tab/>
        <w:t>____ Hours</w:t>
      </w:r>
    </w:p>
    <w:p w:rsidR="00486472" w:rsidP="009F0392" w:rsidRDefault="00486472" w14:paraId="14F71536" w14:textId="77777777">
      <w:pPr>
        <w:pStyle w:val="NORC-QUESTION"/>
        <w:keepLines/>
        <w:tabs>
          <w:tab w:val="clear" w:pos="648"/>
        </w:tabs>
        <w:spacing w:line="276" w:lineRule="auto"/>
        <w:ind w:left="0" w:firstLine="0"/>
        <w:rPr>
          <w:rFonts w:ascii="Calibri" w:hAnsi="Calibri"/>
          <w:noProof/>
          <w:sz w:val="22"/>
          <w:szCs w:val="22"/>
        </w:rPr>
      </w:pPr>
    </w:p>
    <w:p w:rsidRPr="00515F70" w:rsidR="00486472" w:rsidP="00486472" w:rsidRDefault="00486472" w14:paraId="072B38E9" w14:textId="3151D7CD">
      <w:pPr>
        <w:spacing w:after="0"/>
        <w:rPr>
          <w:rFonts w:asciiTheme="minorHAnsi" w:hAnsiTheme="minorHAnsi" w:cstheme="minorHAnsi"/>
          <w:caps/>
          <w:szCs w:val="22"/>
        </w:rPr>
      </w:pPr>
      <w:r w:rsidRPr="00515F70">
        <w:rPr>
          <w:rFonts w:asciiTheme="minorHAnsi" w:hAnsiTheme="minorHAnsi" w:cstheme="minorHAnsi"/>
          <w:caps/>
          <w:szCs w:val="22"/>
        </w:rPr>
        <w:t xml:space="preserve">[If this is wave 2, ask </w:t>
      </w:r>
      <w:r>
        <w:rPr>
          <w:rFonts w:asciiTheme="minorHAnsi" w:hAnsiTheme="minorHAnsi" w:cstheme="minorHAnsi"/>
          <w:caps/>
          <w:szCs w:val="22"/>
        </w:rPr>
        <w:t>D31, else skip to Section e</w:t>
      </w:r>
      <w:r w:rsidRPr="00515F70">
        <w:rPr>
          <w:rFonts w:asciiTheme="minorHAnsi" w:hAnsiTheme="minorHAnsi" w:cstheme="minorHAnsi"/>
          <w:caps/>
          <w:szCs w:val="22"/>
        </w:rPr>
        <w:t>]</w:t>
      </w:r>
    </w:p>
    <w:p w:rsidRPr="00515F70" w:rsidR="00486472" w:rsidP="00486472" w:rsidRDefault="00486472" w14:paraId="2032F034" w14:textId="68BA5FA2">
      <w:pPr>
        <w:pStyle w:val="xmsobodytext"/>
        <w:spacing w:line="288" w:lineRule="atLeast"/>
        <w:ind w:left="0"/>
        <w:rPr>
          <w:rFonts w:asciiTheme="minorHAnsi" w:hAnsiTheme="minorHAnsi" w:cstheme="minorHAnsi"/>
          <w:sz w:val="22"/>
          <w:szCs w:val="22"/>
        </w:rPr>
      </w:pPr>
      <w:r w:rsidRPr="00B42E0F">
        <w:rPr>
          <w:rFonts w:asciiTheme="minorHAnsi" w:hAnsiTheme="minorHAnsi" w:cstheme="minorHAnsi"/>
          <w:b/>
          <w:spacing w:val="1"/>
          <w:sz w:val="22"/>
          <w:szCs w:val="22"/>
        </w:rPr>
        <w:t>D31</w:t>
      </w:r>
      <w:r w:rsidRPr="00515F70">
        <w:rPr>
          <w:rFonts w:asciiTheme="minorHAnsi" w:hAnsiTheme="minorHAnsi" w:cstheme="minorHAnsi"/>
          <w:spacing w:val="1"/>
          <w:sz w:val="22"/>
          <w:szCs w:val="22"/>
        </w:rPr>
        <w:t>. Does</w:t>
      </w:r>
      <w:r w:rsidRPr="00515F70">
        <w:rPr>
          <w:rFonts w:asciiTheme="minorHAnsi" w:hAnsiTheme="minorHAnsi" w:cstheme="minorHAnsi"/>
          <w:spacing w:val="-9"/>
          <w:sz w:val="22"/>
          <w:szCs w:val="22"/>
        </w:rPr>
        <w:t xml:space="preserve"> </w:t>
      </w:r>
      <w:r w:rsidRPr="00515F70">
        <w:rPr>
          <w:rFonts w:asciiTheme="minorHAnsi" w:hAnsiTheme="minorHAnsi" w:cstheme="minorHAnsi"/>
          <w:spacing w:val="1"/>
          <w:sz w:val="22"/>
          <w:szCs w:val="22"/>
        </w:rPr>
        <w:t>your</w:t>
      </w:r>
      <w:r w:rsidRPr="00515F70">
        <w:rPr>
          <w:rFonts w:asciiTheme="minorHAnsi" w:hAnsiTheme="minorHAnsi" w:cstheme="minorHAnsi"/>
          <w:spacing w:val="-14"/>
          <w:sz w:val="22"/>
          <w:szCs w:val="22"/>
        </w:rPr>
        <w:t xml:space="preserve"> </w:t>
      </w:r>
      <w:r w:rsidRPr="00515F70">
        <w:rPr>
          <w:rFonts w:asciiTheme="minorHAnsi" w:hAnsiTheme="minorHAnsi" w:cstheme="minorHAnsi"/>
          <w:spacing w:val="-2"/>
          <w:sz w:val="22"/>
          <w:szCs w:val="22"/>
        </w:rPr>
        <w:t>program</w:t>
      </w:r>
      <w:r w:rsidRPr="00515F70">
        <w:rPr>
          <w:rFonts w:asciiTheme="minorHAnsi" w:hAnsiTheme="minorHAnsi" w:cstheme="minorHAnsi"/>
          <w:spacing w:val="5"/>
          <w:sz w:val="22"/>
          <w:szCs w:val="22"/>
        </w:rPr>
        <w:t xml:space="preserve"> </w:t>
      </w:r>
      <w:r w:rsidRPr="00515F70">
        <w:rPr>
          <w:rFonts w:asciiTheme="minorHAnsi" w:hAnsiTheme="minorHAnsi" w:cstheme="minorHAnsi"/>
          <w:sz w:val="22"/>
          <w:szCs w:val="22"/>
        </w:rPr>
        <w:t>currently</w:t>
      </w:r>
      <w:r w:rsidRPr="00515F70">
        <w:rPr>
          <w:rFonts w:asciiTheme="minorHAnsi" w:hAnsiTheme="minorHAnsi" w:cstheme="minorHAnsi"/>
          <w:spacing w:val="-7"/>
          <w:sz w:val="22"/>
          <w:szCs w:val="22"/>
        </w:rPr>
        <w:t xml:space="preserve"> </w:t>
      </w:r>
      <w:r w:rsidRPr="00515F70">
        <w:rPr>
          <w:rFonts w:asciiTheme="minorHAnsi" w:hAnsiTheme="minorHAnsi" w:cstheme="minorHAnsi"/>
          <w:sz w:val="22"/>
          <w:szCs w:val="22"/>
        </w:rPr>
        <w:t>have</w:t>
      </w:r>
      <w:r w:rsidRPr="00515F70">
        <w:rPr>
          <w:rFonts w:asciiTheme="minorHAnsi" w:hAnsiTheme="minorHAnsi" w:cstheme="minorHAnsi"/>
          <w:spacing w:val="-17"/>
          <w:sz w:val="22"/>
          <w:szCs w:val="22"/>
        </w:rPr>
        <w:t xml:space="preserve"> any </w:t>
      </w:r>
      <w:r w:rsidRPr="00515F70">
        <w:rPr>
          <w:rFonts w:asciiTheme="minorHAnsi" w:hAnsiTheme="minorHAnsi" w:cstheme="minorHAnsi"/>
          <w:spacing w:val="2"/>
          <w:sz w:val="22"/>
          <w:szCs w:val="22"/>
        </w:rPr>
        <w:t>facility</w:t>
      </w:r>
      <w:r w:rsidRPr="00515F70">
        <w:rPr>
          <w:rFonts w:asciiTheme="minorHAnsi" w:hAnsiTheme="minorHAnsi" w:cstheme="minorHAnsi"/>
          <w:spacing w:val="-21"/>
          <w:sz w:val="22"/>
          <w:szCs w:val="22"/>
        </w:rPr>
        <w:t xml:space="preserve"> </w:t>
      </w:r>
      <w:r w:rsidRPr="00515F70">
        <w:rPr>
          <w:rFonts w:asciiTheme="minorHAnsi" w:hAnsiTheme="minorHAnsi" w:cstheme="minorHAnsi"/>
          <w:spacing w:val="1"/>
          <w:sz w:val="22"/>
          <w:szCs w:val="22"/>
        </w:rPr>
        <w:t>acquisition,</w:t>
      </w:r>
      <w:r w:rsidRPr="00515F70">
        <w:rPr>
          <w:rFonts w:asciiTheme="minorHAnsi" w:hAnsiTheme="minorHAnsi" w:cstheme="minorHAnsi"/>
          <w:spacing w:val="-22"/>
          <w:sz w:val="22"/>
          <w:szCs w:val="22"/>
        </w:rPr>
        <w:t xml:space="preserve"> </w:t>
      </w:r>
      <w:r w:rsidRPr="00515F70">
        <w:rPr>
          <w:rFonts w:asciiTheme="minorHAnsi" w:hAnsiTheme="minorHAnsi" w:cstheme="minorHAnsi"/>
          <w:spacing w:val="-1"/>
          <w:sz w:val="22"/>
          <w:szCs w:val="22"/>
        </w:rPr>
        <w:t>construction</w:t>
      </w:r>
      <w:r w:rsidRPr="00515F70">
        <w:rPr>
          <w:rFonts w:asciiTheme="minorHAnsi" w:hAnsiTheme="minorHAnsi" w:cstheme="minorHAnsi"/>
          <w:spacing w:val="-24"/>
          <w:sz w:val="22"/>
          <w:szCs w:val="22"/>
        </w:rPr>
        <w:t xml:space="preserve"> </w:t>
      </w:r>
      <w:r w:rsidRPr="00515F70">
        <w:rPr>
          <w:rFonts w:asciiTheme="minorHAnsi" w:hAnsiTheme="minorHAnsi" w:cstheme="minorHAnsi"/>
          <w:sz w:val="22"/>
          <w:szCs w:val="22"/>
        </w:rPr>
        <w:t>or</w:t>
      </w:r>
      <w:r w:rsidRPr="00515F70">
        <w:rPr>
          <w:rFonts w:asciiTheme="minorHAnsi" w:hAnsiTheme="minorHAnsi" w:cstheme="minorHAnsi"/>
          <w:spacing w:val="2"/>
          <w:sz w:val="22"/>
          <w:szCs w:val="22"/>
        </w:rPr>
        <w:t xml:space="preserve"> </w:t>
      </w:r>
      <w:r w:rsidRPr="00515F70">
        <w:rPr>
          <w:rFonts w:asciiTheme="minorHAnsi" w:hAnsiTheme="minorHAnsi" w:cstheme="minorHAnsi"/>
          <w:spacing w:val="1"/>
          <w:sz w:val="22"/>
          <w:szCs w:val="22"/>
        </w:rPr>
        <w:t>renovation</w:t>
      </w:r>
      <w:r w:rsidRPr="00515F70">
        <w:rPr>
          <w:rFonts w:asciiTheme="minorHAnsi" w:hAnsiTheme="minorHAnsi" w:cstheme="minorHAnsi"/>
          <w:spacing w:val="-23"/>
          <w:sz w:val="22"/>
          <w:szCs w:val="22"/>
        </w:rPr>
        <w:t xml:space="preserve"> </w:t>
      </w:r>
      <w:r w:rsidRPr="00515F70">
        <w:rPr>
          <w:rFonts w:asciiTheme="minorHAnsi" w:hAnsiTheme="minorHAnsi" w:cstheme="minorHAnsi"/>
          <w:spacing w:val="3"/>
          <w:sz w:val="22"/>
          <w:szCs w:val="22"/>
        </w:rPr>
        <w:t>needs?</w:t>
      </w:r>
    </w:p>
    <w:p w:rsidRPr="00515F70" w:rsidR="00486472" w:rsidP="003F6173" w:rsidRDefault="00486472" w14:paraId="5D35BF26" w14:textId="77777777">
      <w:pPr>
        <w:pStyle w:val="xmsobodytext"/>
        <w:numPr>
          <w:ilvl w:val="0"/>
          <w:numId w:val="31"/>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515F70" w:rsidR="00486472" w:rsidP="003F6173" w:rsidRDefault="00486472" w14:paraId="71F300D9" w14:textId="463DC114">
      <w:pPr>
        <w:pStyle w:val="xmsobodytext"/>
        <w:numPr>
          <w:ilvl w:val="0"/>
          <w:numId w:val="31"/>
        </w:numPr>
        <w:spacing w:line="294" w:lineRule="atLeast"/>
        <w:ind w:left="40" w:firstLine="320"/>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pacing w:val="5"/>
          <w:sz w:val="22"/>
          <w:szCs w:val="22"/>
        </w:rPr>
        <w:t xml:space="preserve">No (skip to </w:t>
      </w:r>
      <w:r w:rsidR="008A4F9D">
        <w:rPr>
          <w:rFonts w:asciiTheme="minorHAnsi" w:hAnsiTheme="minorHAnsi" w:cstheme="minorHAnsi"/>
          <w:spacing w:val="5"/>
          <w:sz w:val="22"/>
          <w:szCs w:val="22"/>
        </w:rPr>
        <w:t>Section E</w:t>
      </w:r>
      <w:r w:rsidRPr="00515F70">
        <w:rPr>
          <w:rFonts w:asciiTheme="minorHAnsi" w:hAnsiTheme="minorHAnsi" w:cstheme="minorHAnsi"/>
          <w:spacing w:val="5"/>
          <w:sz w:val="22"/>
          <w:szCs w:val="22"/>
        </w:rPr>
        <w:t>)</w:t>
      </w:r>
    </w:p>
    <w:p w:rsidRPr="00515F70" w:rsidR="00486472" w:rsidP="00486472" w:rsidRDefault="00486472" w14:paraId="12748231" w14:textId="77777777">
      <w:pPr>
        <w:pStyle w:val="xmsobodytext"/>
        <w:spacing w:line="294" w:lineRule="atLeast"/>
        <w:ind w:left="720"/>
        <w:rPr>
          <w:rFonts w:asciiTheme="minorHAnsi" w:hAnsiTheme="minorHAnsi" w:cstheme="minorHAnsi"/>
          <w:sz w:val="22"/>
          <w:szCs w:val="22"/>
        </w:rPr>
      </w:pPr>
    </w:p>
    <w:p w:rsidR="009A5737" w:rsidP="009A5737" w:rsidRDefault="009A5737" w14:paraId="2A2AF1AB" w14:textId="7D6A80A1">
      <w:pPr>
        <w:pStyle w:val="Default"/>
        <w:rPr>
          <w:rFonts w:ascii="Calibri" w:hAnsi="Calibri" w:cs="Calibri"/>
          <w:sz w:val="23"/>
          <w:szCs w:val="23"/>
        </w:rPr>
      </w:pPr>
      <w:r>
        <w:rPr>
          <w:rFonts w:asciiTheme="minorHAnsi" w:hAnsiTheme="minorHAnsi" w:cstheme="minorHAnsi"/>
          <w:sz w:val="22"/>
          <w:szCs w:val="22"/>
        </w:rPr>
        <w:t>D31a Are any of these needs related to improving the health and safety conditions for children in your care, for example, dealing with l</w:t>
      </w:r>
      <w:r>
        <w:rPr>
          <w:rFonts w:ascii="Calibri" w:hAnsi="Calibri" w:cs="Calibri"/>
          <w:sz w:val="23"/>
          <w:szCs w:val="23"/>
        </w:rPr>
        <w:t xml:space="preserve">ead paint or </w:t>
      </w:r>
      <w:r w:rsidRPr="003E71D8">
        <w:rPr>
          <w:rFonts w:ascii="Calibri" w:hAnsi="Calibri" w:eastAsia="SimSun" w:cs="Calibri"/>
          <w:sz w:val="23"/>
          <w:szCs w:val="23"/>
        </w:rPr>
        <w:t xml:space="preserve">mold, </w:t>
      </w:r>
      <w:r>
        <w:rPr>
          <w:rFonts w:ascii="Calibri" w:hAnsi="Calibri" w:cs="Calibri"/>
          <w:sz w:val="23"/>
          <w:szCs w:val="23"/>
        </w:rPr>
        <w:t xml:space="preserve">making electrical upgrades, improving </w:t>
      </w:r>
      <w:r w:rsidRPr="003E71D8">
        <w:rPr>
          <w:rFonts w:ascii="Calibri" w:hAnsi="Calibri" w:eastAsia="SimSun" w:cs="Calibri"/>
          <w:sz w:val="23"/>
          <w:szCs w:val="23"/>
        </w:rPr>
        <w:t xml:space="preserve">ventilation, </w:t>
      </w:r>
      <w:r>
        <w:rPr>
          <w:rFonts w:ascii="Calibri" w:hAnsi="Calibri" w:cs="Calibri"/>
          <w:sz w:val="23"/>
          <w:szCs w:val="23"/>
        </w:rPr>
        <w:t>or expanding access to water for sanitation?</w:t>
      </w:r>
    </w:p>
    <w:p w:rsidRPr="003E71D8" w:rsidR="009A5737" w:rsidP="009A5737" w:rsidRDefault="009A5737" w14:paraId="4C860250" w14:textId="77777777">
      <w:pPr>
        <w:pStyle w:val="Default"/>
        <w:rPr>
          <w:rFonts w:ascii="Calibri" w:hAnsi="Calibri" w:eastAsia="SimSun" w:cs="Calibri"/>
          <w:sz w:val="23"/>
          <w:szCs w:val="23"/>
        </w:rPr>
      </w:pPr>
    </w:p>
    <w:p w:rsidR="009A5737" w:rsidP="003F6173" w:rsidRDefault="009A5737" w14:paraId="4C13A50F" w14:textId="77777777">
      <w:pPr>
        <w:pStyle w:val="xmsobodytext"/>
        <w:numPr>
          <w:ilvl w:val="0"/>
          <w:numId w:val="32"/>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3E71D8" w:rsidR="009A5737" w:rsidP="003F6173" w:rsidRDefault="009A5737" w14:paraId="28AFFCCE" w14:textId="77777777">
      <w:pPr>
        <w:pStyle w:val="xmsobodytext"/>
        <w:numPr>
          <w:ilvl w:val="0"/>
          <w:numId w:val="32"/>
        </w:numPr>
        <w:spacing w:line="298" w:lineRule="atLeast"/>
        <w:rPr>
          <w:rFonts w:asciiTheme="minorHAnsi" w:hAnsiTheme="minorHAnsi" w:cstheme="minorHAnsi"/>
          <w:sz w:val="22"/>
          <w:szCs w:val="22"/>
        </w:rPr>
      </w:pPr>
      <w:r w:rsidRPr="003E71D8">
        <w:rPr>
          <w:rFonts w:asciiTheme="minorHAnsi" w:hAnsiTheme="minorHAnsi" w:cstheme="minorHAnsi"/>
          <w:spacing w:val="5"/>
          <w:sz w:val="22"/>
          <w:szCs w:val="22"/>
        </w:rPr>
        <w:t>No</w:t>
      </w:r>
    </w:p>
    <w:p w:rsidRPr="00515F70" w:rsidR="009A5737" w:rsidP="009A5737" w:rsidRDefault="009A5737" w14:paraId="028221D6" w14:textId="77777777">
      <w:pPr>
        <w:pStyle w:val="xmsobodytext"/>
        <w:spacing w:line="294" w:lineRule="atLeast"/>
        <w:rPr>
          <w:rFonts w:asciiTheme="minorHAnsi" w:hAnsiTheme="minorHAnsi" w:cstheme="minorHAnsi"/>
          <w:sz w:val="22"/>
          <w:szCs w:val="22"/>
        </w:rPr>
      </w:pPr>
    </w:p>
    <w:p w:rsidRPr="00515F70" w:rsidR="009A5737" w:rsidP="009A5737" w:rsidRDefault="009A5737" w14:paraId="5558CEA8" w14:textId="77777777">
      <w:pPr>
        <w:pStyle w:val="xmsobodytext"/>
        <w:spacing w:line="294" w:lineRule="atLeast"/>
        <w:ind w:left="720"/>
        <w:rPr>
          <w:rFonts w:asciiTheme="minorHAnsi" w:hAnsiTheme="minorHAnsi" w:cstheme="minorHAnsi"/>
          <w:sz w:val="22"/>
          <w:szCs w:val="22"/>
        </w:rPr>
      </w:pPr>
    </w:p>
    <w:p w:rsidRPr="000A74ED" w:rsidR="009A5737" w:rsidP="009A5737" w:rsidRDefault="00E418F4" w14:paraId="4AFCDA8D" w14:textId="29980481">
      <w:pPr>
        <w:pStyle w:val="xmsobodytext"/>
        <w:spacing w:line="284" w:lineRule="atLeast"/>
        <w:rPr>
          <w:rFonts w:asciiTheme="minorHAnsi" w:hAnsiTheme="minorHAnsi" w:cstheme="minorHAnsi"/>
          <w:sz w:val="22"/>
          <w:szCs w:val="22"/>
        </w:rPr>
      </w:pPr>
      <w:r>
        <w:rPr>
          <w:rFonts w:asciiTheme="minorHAnsi" w:hAnsiTheme="minorHAnsi" w:cstheme="minorHAnsi"/>
          <w:spacing w:val="-2"/>
          <w:sz w:val="22"/>
          <w:szCs w:val="22"/>
        </w:rPr>
        <w:t>D32</w:t>
      </w:r>
      <w:r w:rsidRPr="000A74ED" w:rsidR="009A5737">
        <w:rPr>
          <w:rFonts w:asciiTheme="minorHAnsi" w:hAnsiTheme="minorHAnsi" w:cstheme="minorHAnsi"/>
          <w:spacing w:val="-2"/>
          <w:sz w:val="22"/>
          <w:szCs w:val="22"/>
        </w:rPr>
        <w:t xml:space="preserve">. </w:t>
      </w:r>
      <w:r w:rsidRPr="000A74ED" w:rsidR="009A5737">
        <w:rPr>
          <w:rFonts w:asciiTheme="minorHAnsi" w:hAnsiTheme="minorHAnsi" w:cstheme="minorHAnsi"/>
          <w:sz w:val="22"/>
          <w:szCs w:val="22"/>
        </w:rPr>
        <w:t>Are any of your program’s facilities needs related to impr</w:t>
      </w:r>
      <w:r w:rsidR="003F0CE6">
        <w:rPr>
          <w:rFonts w:asciiTheme="minorHAnsi" w:hAnsiTheme="minorHAnsi" w:cstheme="minorHAnsi"/>
          <w:sz w:val="22"/>
          <w:szCs w:val="22"/>
        </w:rPr>
        <w:t xml:space="preserve">oving the quality of children’s </w:t>
      </w:r>
      <w:bookmarkStart w:name="_GoBack" w:id="3"/>
      <w:bookmarkEnd w:id="3"/>
      <w:r w:rsidRPr="000A74ED" w:rsidR="009A5737">
        <w:rPr>
          <w:rFonts w:asciiTheme="minorHAnsi" w:hAnsiTheme="minorHAnsi" w:cstheme="minorHAnsi"/>
          <w:sz w:val="22"/>
          <w:szCs w:val="22"/>
        </w:rPr>
        <w:t>experiences, such as improving existing space, renovating playgrounds, or adding space for designated activities?</w:t>
      </w:r>
    </w:p>
    <w:p w:rsidRPr="000A74ED" w:rsidR="009A5737" w:rsidP="009A5737" w:rsidRDefault="009A5737" w14:paraId="615923B2" w14:textId="77777777">
      <w:pPr>
        <w:pStyle w:val="xmsobodytext"/>
        <w:spacing w:line="284" w:lineRule="atLeast"/>
        <w:rPr>
          <w:rFonts w:asciiTheme="minorHAnsi" w:hAnsiTheme="minorHAnsi" w:cstheme="minorHAnsi"/>
          <w:sz w:val="22"/>
          <w:szCs w:val="22"/>
        </w:rPr>
      </w:pPr>
    </w:p>
    <w:p w:rsidRPr="000A74ED" w:rsidR="009A5737" w:rsidP="003F6173" w:rsidRDefault="009A5737" w14:paraId="33BB40A7" w14:textId="77777777">
      <w:pPr>
        <w:pStyle w:val="xmsobodytext"/>
        <w:numPr>
          <w:ilvl w:val="0"/>
          <w:numId w:val="33"/>
        </w:numPr>
        <w:spacing w:line="298" w:lineRule="atLeast"/>
        <w:rPr>
          <w:rFonts w:asciiTheme="minorHAnsi" w:hAnsiTheme="minorHAnsi" w:cstheme="minorHAnsi"/>
          <w:sz w:val="22"/>
          <w:szCs w:val="22"/>
        </w:rPr>
      </w:pPr>
      <w:r w:rsidRPr="000A74ED">
        <w:rPr>
          <w:rFonts w:asciiTheme="minorHAnsi" w:hAnsiTheme="minorHAnsi" w:cstheme="minorHAnsi"/>
          <w:spacing w:val="-5"/>
          <w:sz w:val="22"/>
          <w:szCs w:val="22"/>
        </w:rPr>
        <w:t>Y</w:t>
      </w:r>
      <w:r w:rsidRPr="000A74ED">
        <w:rPr>
          <w:rFonts w:asciiTheme="minorHAnsi" w:hAnsiTheme="minorHAnsi" w:cstheme="minorHAnsi"/>
          <w:spacing w:val="8"/>
          <w:sz w:val="22"/>
          <w:szCs w:val="22"/>
        </w:rPr>
        <w:t>e</w:t>
      </w:r>
      <w:r w:rsidRPr="000A74ED">
        <w:rPr>
          <w:rFonts w:asciiTheme="minorHAnsi" w:hAnsiTheme="minorHAnsi" w:cstheme="minorHAnsi"/>
          <w:sz w:val="22"/>
          <w:szCs w:val="22"/>
        </w:rPr>
        <w:t>s</w:t>
      </w:r>
    </w:p>
    <w:p w:rsidRPr="000A74ED" w:rsidR="009A5737" w:rsidP="003F6173" w:rsidRDefault="009A5737" w14:paraId="31AC0A1B" w14:textId="77777777">
      <w:pPr>
        <w:pStyle w:val="xmsobodytext"/>
        <w:numPr>
          <w:ilvl w:val="0"/>
          <w:numId w:val="33"/>
        </w:numPr>
        <w:spacing w:line="298" w:lineRule="atLeast"/>
        <w:rPr>
          <w:rFonts w:asciiTheme="minorHAnsi" w:hAnsiTheme="minorHAnsi" w:cstheme="minorHAnsi"/>
          <w:sz w:val="22"/>
          <w:szCs w:val="22"/>
        </w:rPr>
      </w:pPr>
      <w:r w:rsidRPr="000A74ED">
        <w:rPr>
          <w:rFonts w:asciiTheme="minorHAnsi" w:hAnsiTheme="minorHAnsi" w:cstheme="minorHAnsi"/>
          <w:spacing w:val="5"/>
          <w:sz w:val="22"/>
          <w:szCs w:val="22"/>
        </w:rPr>
        <w:t>No</w:t>
      </w:r>
    </w:p>
    <w:p w:rsidR="00763E2C" w:rsidRDefault="00763E2C" w14:paraId="49D1D762" w14:textId="77777777">
      <w:pPr>
        <w:spacing w:after="0"/>
        <w:contextualSpacing w:val="0"/>
        <w:rPr>
          <w:rFonts w:ascii="Calibri" w:hAnsi="Calibri"/>
          <w:szCs w:val="22"/>
        </w:rPr>
      </w:pPr>
      <w:r>
        <w:rPr>
          <w:rFonts w:ascii="Calibri" w:hAnsi="Calibri"/>
          <w:szCs w:val="22"/>
        </w:rPr>
        <w:br w:type="page"/>
      </w:r>
    </w:p>
    <w:p w:rsidRPr="00763E2C" w:rsidR="00A77239" w:rsidP="00B42E0F" w:rsidRDefault="00F72294" w14:paraId="66A75B40" w14:textId="7C49883C">
      <w:pPr>
        <w:pStyle w:val="NORC-Answer1"/>
        <w:spacing w:line="276" w:lineRule="auto"/>
        <w:ind w:left="0"/>
        <w:rPr>
          <w:b/>
          <w:noProof/>
        </w:rPr>
      </w:pPr>
      <w:r>
        <w:rPr>
          <w:b/>
          <w:noProof/>
        </w:rPr>
        <w:lastRenderedPageBreak/>
        <w:t xml:space="preserve">E. </w:t>
      </w:r>
      <w:r w:rsidRPr="00763E2C" w:rsidR="0026207D">
        <w:rPr>
          <w:b/>
          <w:noProof/>
        </w:rPr>
        <w:t>Current Personal Situation</w:t>
      </w:r>
    </w:p>
    <w:p w:rsidRPr="0053736E" w:rsidR="0026207D" w:rsidP="0053736E" w:rsidRDefault="0026207D" w14:paraId="73C4B285" w14:textId="094B68A8">
      <w:pPr>
        <w:ind w:left="360"/>
        <w:rPr>
          <w:i/>
        </w:rPr>
      </w:pPr>
      <w:r w:rsidRPr="0053736E">
        <w:rPr>
          <w:i/>
        </w:rPr>
        <w:t>Financial hardship qs – full ref period</w:t>
      </w:r>
    </w:p>
    <w:p w:rsidRPr="0053736E" w:rsidR="0026207D" w:rsidP="0053736E" w:rsidRDefault="0026207D" w14:paraId="101CDA0B" w14:textId="2CFA9E3E">
      <w:pPr>
        <w:ind w:left="360"/>
        <w:rPr>
          <w:i/>
        </w:rPr>
      </w:pPr>
      <w:r w:rsidRPr="0053736E">
        <w:rPr>
          <w:i/>
        </w:rPr>
        <w:t>Food insufficiency</w:t>
      </w:r>
    </w:p>
    <w:p w:rsidRPr="0053736E" w:rsidR="0026207D" w:rsidP="0053736E" w:rsidRDefault="0026207D" w14:paraId="4800ADF3" w14:textId="2595869E">
      <w:pPr>
        <w:ind w:left="360"/>
        <w:rPr>
          <w:i/>
        </w:rPr>
      </w:pPr>
      <w:r w:rsidRPr="0053736E">
        <w:rPr>
          <w:i/>
        </w:rPr>
        <w:t>CES-D</w:t>
      </w:r>
    </w:p>
    <w:p w:rsidRPr="0053736E" w:rsidR="0026207D" w:rsidP="0053736E" w:rsidRDefault="0026207D" w14:paraId="18D241A3" w14:textId="745A29EC">
      <w:pPr>
        <w:ind w:left="360"/>
        <w:rPr>
          <w:i/>
        </w:rPr>
      </w:pPr>
      <w:r w:rsidRPr="0053736E">
        <w:rPr>
          <w:i/>
        </w:rPr>
        <w:t>Health status</w:t>
      </w:r>
    </w:p>
    <w:p w:rsidRPr="0053736E" w:rsidR="0026207D" w:rsidP="0053736E" w:rsidRDefault="0026207D" w14:paraId="59BFB701" w14:textId="42072A5C">
      <w:pPr>
        <w:ind w:left="360"/>
        <w:rPr>
          <w:i/>
        </w:rPr>
      </w:pPr>
      <w:r w:rsidRPr="0053736E">
        <w:rPr>
          <w:i/>
        </w:rPr>
        <w:t>HH composition</w:t>
      </w:r>
    </w:p>
    <w:p w:rsidRPr="0053736E" w:rsidR="0026207D" w:rsidP="0053736E" w:rsidRDefault="0026207D" w14:paraId="758E5236" w14:textId="27F0ED5B">
      <w:pPr>
        <w:ind w:left="360"/>
        <w:rPr>
          <w:i/>
        </w:rPr>
      </w:pPr>
      <w:r w:rsidRPr="0053736E">
        <w:rPr>
          <w:i/>
        </w:rPr>
        <w:t>Need for child care limits ability to work</w:t>
      </w:r>
    </w:p>
    <w:p w:rsidRPr="0053736E" w:rsidR="0026207D" w:rsidP="0053736E" w:rsidRDefault="0026207D" w14:paraId="15703863" w14:textId="60CE7F0B">
      <w:pPr>
        <w:ind w:left="360"/>
        <w:rPr>
          <w:i/>
        </w:rPr>
      </w:pPr>
      <w:r w:rsidRPr="0053736E">
        <w:rPr>
          <w:i/>
        </w:rPr>
        <w:t>Health insurance on ref date</w:t>
      </w:r>
    </w:p>
    <w:p w:rsidRPr="0053736E" w:rsidR="0026207D" w:rsidP="0053736E" w:rsidRDefault="0026207D" w14:paraId="73EEE589" w14:textId="6CECB1AB">
      <w:pPr>
        <w:ind w:left="360"/>
        <w:rPr>
          <w:i/>
        </w:rPr>
      </w:pPr>
      <w:r w:rsidRPr="0053736E">
        <w:rPr>
          <w:i/>
        </w:rPr>
        <w:t>Gaps in health insurance 3/20-10/20</w:t>
      </w:r>
    </w:p>
    <w:p w:rsidRPr="0053736E" w:rsidR="0026207D" w:rsidP="0053736E" w:rsidRDefault="0026207D" w14:paraId="07599238" w14:textId="4F68E3CF">
      <w:pPr>
        <w:ind w:left="360"/>
        <w:rPr>
          <w:i/>
        </w:rPr>
      </w:pPr>
      <w:r w:rsidRPr="0053736E">
        <w:rPr>
          <w:i/>
        </w:rPr>
        <w:t>Expect to work in ECE in 3 years</w:t>
      </w:r>
    </w:p>
    <w:p w:rsidRPr="0053736E" w:rsidR="00E6265A" w:rsidP="0053736E" w:rsidRDefault="0026207D" w14:paraId="7CD294F9" w14:textId="05F84B41">
      <w:pPr>
        <w:ind w:left="360"/>
        <w:rPr>
          <w:i/>
        </w:rPr>
      </w:pPr>
      <w:r w:rsidRPr="0053736E">
        <w:rPr>
          <w:i/>
        </w:rPr>
        <w:t>Main challenges seen for ECE</w:t>
      </w:r>
    </w:p>
    <w:p w:rsidRPr="00EB3981" w:rsidR="0026207D" w:rsidP="00DD4A8F" w:rsidRDefault="0026207D" w14:paraId="10EFE931" w14:textId="77777777">
      <w:pPr>
        <w:pStyle w:val="CommentText"/>
        <w:rPr>
          <w:rFonts w:ascii="Calibri" w:hAnsi="Calibri"/>
          <w:b/>
          <w:sz w:val="22"/>
          <w:szCs w:val="22"/>
          <w:lang w:val="en-US"/>
        </w:rPr>
      </w:pPr>
    </w:p>
    <w:p w:rsidRPr="0053736E" w:rsidR="008B1DC0" w:rsidP="00DD4A8F" w:rsidRDefault="008B1DC0" w14:paraId="190EB654" w14:textId="7C31861C">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These next questions are about your family and the other people who live in your household.</w:t>
      </w:r>
    </w:p>
    <w:p w:rsidRPr="0053736E" w:rsidR="008B1DC0" w:rsidP="00DD4A8F" w:rsidRDefault="008B1DC0" w14:paraId="12F2EAA4" w14:textId="77777777">
      <w:pPr>
        <w:pStyle w:val="CommentText"/>
        <w:rPr>
          <w:rFonts w:asciiTheme="minorHAnsi" w:hAnsiTheme="minorHAnsi" w:cstheme="minorHAnsi"/>
          <w:sz w:val="22"/>
          <w:szCs w:val="22"/>
          <w:lang w:val="en-US"/>
        </w:rPr>
      </w:pPr>
    </w:p>
    <w:p w:rsidRPr="0053736E" w:rsidR="00DD4A8F" w:rsidP="00DD4A8F" w:rsidRDefault="00F72294" w14:paraId="617B4162" w14:textId="200AD996">
      <w:pPr>
        <w:pStyle w:val="CommentText"/>
        <w:rPr>
          <w:rFonts w:asciiTheme="minorHAnsi" w:hAnsiTheme="minorHAnsi" w:cstheme="minorHAnsi"/>
          <w:sz w:val="22"/>
          <w:szCs w:val="22"/>
          <w:lang w:val="en-US"/>
        </w:rPr>
      </w:pPr>
      <w:r>
        <w:rPr>
          <w:rFonts w:asciiTheme="minorHAnsi" w:hAnsiTheme="minorHAnsi" w:cstheme="minorHAnsi"/>
          <w:sz w:val="22"/>
          <w:szCs w:val="22"/>
          <w:lang w:val="en-US"/>
        </w:rPr>
        <w:t>E1</w:t>
      </w:r>
      <w:r w:rsidRPr="0053736E" w:rsidR="00535519">
        <w:rPr>
          <w:rFonts w:asciiTheme="minorHAnsi" w:hAnsiTheme="minorHAnsi" w:cstheme="minorHAnsi"/>
          <w:sz w:val="22"/>
          <w:szCs w:val="22"/>
          <w:lang w:val="en-US"/>
        </w:rPr>
        <w:t>.</w:t>
      </w:r>
      <w:r w:rsidRPr="0053736E" w:rsidR="0026207D">
        <w:rPr>
          <w:rFonts w:asciiTheme="minorHAnsi" w:hAnsiTheme="minorHAnsi" w:cstheme="minorHAnsi"/>
          <w:sz w:val="22"/>
          <w:szCs w:val="22"/>
          <w:lang w:val="en-US"/>
        </w:rPr>
        <w:t xml:space="preserve"> </w:t>
      </w:r>
      <w:r w:rsidRPr="0053736E" w:rsidR="00DD4A8F">
        <w:rPr>
          <w:rFonts w:asciiTheme="minorHAnsi" w:hAnsiTheme="minorHAnsi" w:cstheme="minorHAnsi"/>
          <w:sz w:val="22"/>
          <w:szCs w:val="22"/>
          <w:lang w:val="en-US"/>
        </w:rPr>
        <w:t>Not including yourself, how many people in your household are in the following age categories:</w:t>
      </w:r>
    </w:p>
    <w:p w:rsidRPr="0053736E" w:rsidR="00DD4A8F" w:rsidP="00DD4A8F" w:rsidRDefault="00DD4A8F" w14:paraId="5088374C" w14:textId="77777777">
      <w:pPr>
        <w:pStyle w:val="CommentText"/>
        <w:rPr>
          <w:rFonts w:asciiTheme="minorHAnsi" w:hAnsiTheme="minorHAnsi" w:cstheme="minorHAnsi"/>
          <w:sz w:val="22"/>
          <w:szCs w:val="22"/>
          <w:lang w:val="en-US"/>
        </w:rPr>
      </w:pPr>
    </w:p>
    <w:p w:rsidRPr="0053736E" w:rsidR="00DD4A8F" w:rsidP="00DD4A8F" w:rsidRDefault="00DD4A8F" w14:paraId="14BE51A1" w14:textId="5073087D">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Under age 6</w:t>
      </w:r>
      <w:r w:rsidRPr="0053736E" w:rsidR="008A1E1D">
        <w:rPr>
          <w:rFonts w:asciiTheme="minorHAnsi" w:hAnsiTheme="minorHAnsi" w:cstheme="minorHAnsi"/>
          <w:sz w:val="22"/>
          <w:szCs w:val="22"/>
          <w:lang w:val="en-US"/>
        </w:rPr>
        <w:tab/>
        <w:t xml:space="preserve">            </w:t>
      </w:r>
      <w:r w:rsidRPr="0053736E">
        <w:rPr>
          <w:rFonts w:asciiTheme="minorHAnsi" w:hAnsiTheme="minorHAnsi" w:cstheme="minorHAnsi"/>
          <w:sz w:val="22"/>
          <w:szCs w:val="22"/>
          <w:u w:val="single"/>
          <w:lang w:val="en-US"/>
        </w:rPr>
        <w:t>                </w:t>
      </w:r>
    </w:p>
    <w:p w:rsidRPr="0053736E" w:rsidR="00DD4A8F" w:rsidP="00DD4A8F" w:rsidRDefault="00DD4A8F" w14:paraId="644E39FE" w14:textId="09A67930">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6 through 12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DD4A8F" w:rsidP="00DD4A8F" w:rsidRDefault="00DD4A8F" w14:paraId="2813C16E" w14:textId="143D2AFA">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3-17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DD4A8F" w:rsidP="00DD4A8F" w:rsidRDefault="00DD4A8F" w14:paraId="18F071FA" w14:textId="5283DB09">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8 – 65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DD4A8F" w:rsidP="00DD4A8F" w:rsidRDefault="00DD4A8F" w14:paraId="5B515591" w14:textId="2776D5BE">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 xml:space="preserve">Age 66 or older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B904B0" w:rsidP="00DD4A8F" w:rsidRDefault="00B904B0" w14:paraId="42D8D654" w14:textId="77777777">
      <w:pPr>
        <w:pStyle w:val="CommentText"/>
        <w:rPr>
          <w:rFonts w:asciiTheme="minorHAnsi" w:hAnsiTheme="minorHAnsi" w:cstheme="minorHAnsi"/>
          <w:sz w:val="22"/>
          <w:szCs w:val="22"/>
          <w:u w:val="single"/>
          <w:lang w:val="en-US"/>
        </w:rPr>
      </w:pPr>
    </w:p>
    <w:p w:rsidRPr="0053736E" w:rsidR="00B904B0" w:rsidP="00B904B0" w:rsidRDefault="00B904B0" w14:paraId="1F2C308F" w14:textId="442995B1">
      <w:pPr>
        <w:pStyle w:val="NORCTextNoIndent"/>
        <w:spacing w:line="276" w:lineRule="auto"/>
        <w:rPr>
          <w:rFonts w:asciiTheme="minorHAnsi" w:hAnsiTheme="minorHAnsi" w:cstheme="minorHAnsi"/>
          <w:sz w:val="22"/>
          <w:szCs w:val="22"/>
        </w:rPr>
      </w:pPr>
      <w:r w:rsidRPr="0053736E">
        <w:rPr>
          <w:rFonts w:asciiTheme="minorHAnsi" w:hAnsiTheme="minorHAnsi" w:cstheme="minorHAnsi"/>
          <w:sz w:val="22"/>
          <w:szCs w:val="22"/>
        </w:rPr>
        <w:t xml:space="preserve">[IF CHILDREN &lt; 13 IN HH, ASK </w:t>
      </w:r>
      <w:r w:rsidR="000A12F6">
        <w:rPr>
          <w:rFonts w:asciiTheme="minorHAnsi" w:hAnsiTheme="minorHAnsi" w:cstheme="minorHAnsi"/>
          <w:sz w:val="22"/>
          <w:szCs w:val="22"/>
        </w:rPr>
        <w:t>E2</w:t>
      </w:r>
      <w:r w:rsidRPr="0053736E">
        <w:rPr>
          <w:rFonts w:asciiTheme="minorHAnsi" w:hAnsiTheme="minorHAnsi" w:cstheme="minorHAnsi"/>
          <w:sz w:val="22"/>
          <w:szCs w:val="22"/>
        </w:rPr>
        <w:t xml:space="preserve">, ELSE SKIP TO </w:t>
      </w:r>
      <w:r w:rsidR="000A12F6">
        <w:rPr>
          <w:rFonts w:asciiTheme="minorHAnsi" w:hAnsiTheme="minorHAnsi" w:cstheme="minorHAnsi"/>
          <w:sz w:val="22"/>
          <w:szCs w:val="22"/>
        </w:rPr>
        <w:t>E3</w:t>
      </w:r>
      <w:r w:rsidRPr="0053736E">
        <w:rPr>
          <w:rFonts w:asciiTheme="minorHAnsi" w:hAnsiTheme="minorHAnsi" w:cstheme="minorHAnsi"/>
          <w:sz w:val="22"/>
          <w:szCs w:val="22"/>
        </w:rPr>
        <w:t>.]</w:t>
      </w:r>
    </w:p>
    <w:p w:rsidRPr="0053736E" w:rsidR="00B904B0" w:rsidP="00B904B0" w:rsidRDefault="00F72294" w14:paraId="7D5FA3A2" w14:textId="3546BCBB">
      <w:pPr>
        <w:pStyle w:val="NORCTextNoIndent"/>
        <w:spacing w:line="276" w:lineRule="auto"/>
        <w:rPr>
          <w:rFonts w:asciiTheme="minorHAnsi" w:hAnsiTheme="minorHAnsi" w:cstheme="minorHAnsi"/>
          <w:sz w:val="22"/>
          <w:szCs w:val="22"/>
        </w:rPr>
      </w:pPr>
      <w:r>
        <w:rPr>
          <w:rFonts w:asciiTheme="minorHAnsi" w:hAnsiTheme="minorHAnsi" w:cstheme="minorHAnsi"/>
          <w:sz w:val="22"/>
          <w:szCs w:val="22"/>
        </w:rPr>
        <w:t>E2</w:t>
      </w:r>
      <w:r w:rsidRPr="0053736E" w:rsidR="00B904B0">
        <w:rPr>
          <w:rFonts w:asciiTheme="minorHAnsi" w:hAnsiTheme="minorHAnsi" w:cstheme="minorHAnsi"/>
          <w:sz w:val="22"/>
          <w:szCs w:val="22"/>
        </w:rPr>
        <w:t>. How challenging has it been to find care for your own child(ren) during the coronavirus pandemic?</w:t>
      </w:r>
    </w:p>
    <w:p w:rsidRPr="0053736E" w:rsidR="00B904B0" w:rsidP="0053736E" w:rsidRDefault="00B904B0" w14:paraId="591585FF"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Not at all challenging </w:t>
      </w:r>
    </w:p>
    <w:p w:rsidRPr="0053736E" w:rsidR="00B904B0" w:rsidP="0053736E" w:rsidRDefault="00B904B0" w14:paraId="29C26320"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Somewhat challenging </w:t>
      </w:r>
    </w:p>
    <w:p w:rsidRPr="0053736E" w:rsidR="00B904B0" w:rsidP="0053736E" w:rsidRDefault="00B904B0" w14:paraId="21619426"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Very challenging</w:t>
      </w:r>
    </w:p>
    <w:p w:rsidRPr="0053736E" w:rsidR="00B904B0" w:rsidP="0053736E" w:rsidRDefault="00B904B0" w14:paraId="377D4142"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Extremely challenging</w:t>
      </w:r>
    </w:p>
    <w:p w:rsidRPr="0053736E" w:rsidR="00DD4A8F" w:rsidP="00DD4A8F" w:rsidRDefault="00DD4A8F" w14:paraId="5A4C7C08" w14:textId="77777777">
      <w:pPr>
        <w:pStyle w:val="CommentText"/>
        <w:rPr>
          <w:rFonts w:asciiTheme="minorHAnsi" w:hAnsiTheme="minorHAnsi" w:cstheme="minorHAnsi"/>
          <w:sz w:val="22"/>
          <w:szCs w:val="22"/>
          <w:lang w:val="en-US"/>
        </w:rPr>
      </w:pPr>
    </w:p>
    <w:p w:rsidRPr="0053736E" w:rsidR="00594FE7" w:rsidP="00594FE7" w:rsidRDefault="00F72294" w14:paraId="3E4FA2AF" w14:textId="75C326AD">
      <w:pPr>
        <w:tabs>
          <w:tab w:val="left" w:pos="720"/>
          <w:tab w:val="left" w:leader="dot" w:pos="3600"/>
          <w:tab w:val="left" w:leader="dot" w:pos="5760"/>
        </w:tabs>
        <w:spacing w:line="276" w:lineRule="auto"/>
        <w:rPr>
          <w:rFonts w:asciiTheme="minorHAnsi" w:hAnsiTheme="minorHAnsi" w:cstheme="minorHAnsi"/>
          <w:szCs w:val="22"/>
        </w:rPr>
      </w:pPr>
      <w:r>
        <w:rPr>
          <w:rFonts w:asciiTheme="minorHAnsi" w:hAnsiTheme="minorHAnsi" w:cstheme="minorHAnsi"/>
          <w:szCs w:val="22"/>
        </w:rPr>
        <w:t>E3</w:t>
      </w:r>
      <w:r w:rsidRPr="0053736E" w:rsidR="00594FE7">
        <w:rPr>
          <w:rFonts w:asciiTheme="minorHAnsi" w:hAnsiTheme="minorHAnsi" w:cstheme="minorHAnsi"/>
          <w:szCs w:val="22"/>
        </w:rPr>
        <w:t>. What kind of health insurance or health care coverage do you have for yourself? Please check all that apply]</w:t>
      </w:r>
    </w:p>
    <w:p w:rsidRPr="0053736E" w:rsidR="00594FE7" w:rsidP="00594FE7" w:rsidRDefault="00594FE7" w14:paraId="5BCA9B76" w14:textId="77777777">
      <w:pPr>
        <w:spacing w:line="276" w:lineRule="auto"/>
        <w:ind w:left="720"/>
        <w:rPr>
          <w:rFonts w:asciiTheme="minorHAnsi" w:hAnsiTheme="minorHAnsi" w:cstheme="minorHAnsi"/>
          <w:szCs w:val="22"/>
        </w:rPr>
      </w:pPr>
      <w:r w:rsidRPr="0053736E">
        <w:rPr>
          <w:rStyle w:val="NORCNumber"/>
          <w:rFonts w:asciiTheme="minorHAnsi" w:hAnsiTheme="minorHAnsi" w:cstheme="minorHAnsi"/>
          <w:sz w:val="22"/>
          <w:szCs w:val="22"/>
        </w:rPr>
        <w:t>1</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PRIVATE HEALTH INSURANCE PLAN FROM YOUR OWN EMPLOYER</w:t>
      </w:r>
    </w:p>
    <w:p w:rsidRPr="0053736E" w:rsidR="00594FE7" w:rsidP="00594FE7" w:rsidRDefault="00594FE7" w14:paraId="06BAE220" w14:textId="77777777">
      <w:pPr>
        <w:spacing w:line="276" w:lineRule="auto"/>
        <w:ind w:left="720"/>
        <w:rPr>
          <w:rFonts w:asciiTheme="minorHAnsi" w:hAnsiTheme="minorHAnsi" w:cstheme="minorHAnsi"/>
          <w:szCs w:val="22"/>
        </w:rPr>
      </w:pPr>
      <w:r w:rsidRPr="0053736E">
        <w:rPr>
          <w:rStyle w:val="NORCNumber"/>
          <w:rFonts w:asciiTheme="minorHAnsi" w:hAnsiTheme="minorHAnsi" w:cstheme="minorHAnsi"/>
          <w:sz w:val="22"/>
          <w:szCs w:val="22"/>
        </w:rPr>
        <w:t>2</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szCs w:val="22"/>
        </w:rPr>
        <w:t>PRIVATE HEALTH INSURANCE PLAN PURCHASED DIRECTLY</w:t>
      </w:r>
      <w:r w:rsidRPr="0053736E">
        <w:rPr>
          <w:rFonts w:asciiTheme="minorHAnsi" w:hAnsiTheme="minorHAnsi" w:cstheme="minorHAnsi"/>
          <w:szCs w:val="22"/>
        </w:rPr>
        <w:tab/>
      </w:r>
    </w:p>
    <w:p w:rsidRPr="0053736E" w:rsidR="00594FE7" w:rsidP="009831D0" w:rsidRDefault="00594FE7" w14:paraId="690F09C9" w14:textId="50EC2114">
      <w:pPr>
        <w:spacing w:line="276" w:lineRule="auto"/>
        <w:ind w:left="1080" w:hanging="360"/>
        <w:rPr>
          <w:rFonts w:asciiTheme="minorHAnsi" w:hAnsiTheme="minorHAnsi" w:cstheme="minorHAnsi"/>
          <w:szCs w:val="22"/>
        </w:rPr>
      </w:pPr>
      <w:r w:rsidRPr="0053736E">
        <w:rPr>
          <w:rStyle w:val="NORCNumber"/>
          <w:rFonts w:asciiTheme="minorHAnsi" w:hAnsiTheme="minorHAnsi" w:cstheme="minorHAnsi"/>
          <w:sz w:val="22"/>
          <w:szCs w:val="22"/>
        </w:rPr>
        <w:t>3</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szCs w:val="22"/>
        </w:rPr>
        <w:t>PRIVATE HEALTH INSURANCE PLAN THROUGH A STATE OR LOCAL GOVERNMENT, A HEALTH INSURANCE EXCHANGE, OR COMMUNITY PROGRAM</w:t>
      </w:r>
    </w:p>
    <w:p w:rsidRPr="0053736E" w:rsidR="00594FE7" w:rsidP="00594FE7" w:rsidRDefault="00594FE7" w14:paraId="00F76653" w14:textId="62A5A873">
      <w:pPr>
        <w:tabs>
          <w:tab w:val="left" w:pos="720"/>
          <w:tab w:val="left" w:leader="dot" w:pos="3600"/>
          <w:tab w:val="left" w:leader="dot" w:pos="5760"/>
        </w:tabs>
        <w:spacing w:after="0" w:line="276" w:lineRule="auto"/>
        <w:ind w:left="1080" w:hanging="1080"/>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4</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caps/>
          <w:szCs w:val="22"/>
        </w:rPr>
        <w:t>Private health insurance plan through your spouse or partner’s employment</w:t>
      </w:r>
    </w:p>
    <w:p w:rsidRPr="0053736E" w:rsidR="00594FE7" w:rsidP="00594FE7" w:rsidRDefault="00594FE7" w14:paraId="2E1D2CC2" w14:textId="77777777">
      <w:pPr>
        <w:tabs>
          <w:tab w:val="left" w:pos="720"/>
          <w:tab w:val="left" w:leader="dot" w:pos="3600"/>
          <w:tab w:val="left" w:leader="dot" w:pos="5760"/>
        </w:tabs>
        <w:spacing w:after="0" w:line="276" w:lineRule="auto"/>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5</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 xml:space="preserve">MEDICAID </w:t>
      </w:r>
    </w:p>
    <w:p w:rsidRPr="0053736E" w:rsidR="00594FE7" w:rsidP="00594FE7" w:rsidRDefault="00594FE7" w14:paraId="304AE792" w14:textId="77777777">
      <w:pPr>
        <w:tabs>
          <w:tab w:val="left" w:pos="720"/>
          <w:tab w:val="left" w:leader="dot" w:pos="3600"/>
          <w:tab w:val="left" w:leader="dot" w:pos="5760"/>
        </w:tabs>
        <w:spacing w:line="276" w:lineRule="auto"/>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6</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MEDICARE</w:t>
      </w:r>
    </w:p>
    <w:p w:rsidRPr="0053736E" w:rsidR="00594FE7" w:rsidP="00594FE7" w:rsidRDefault="00594FE7" w14:paraId="44A289E4" w14:textId="77777777">
      <w:pPr>
        <w:spacing w:line="276" w:lineRule="auto"/>
        <w:ind w:firstLine="720"/>
        <w:rPr>
          <w:rFonts w:asciiTheme="minorHAnsi" w:hAnsiTheme="minorHAnsi" w:cstheme="minorHAnsi"/>
          <w:szCs w:val="22"/>
        </w:rPr>
      </w:pPr>
      <w:r w:rsidRPr="0053736E">
        <w:rPr>
          <w:rStyle w:val="NORCNumber"/>
          <w:rFonts w:asciiTheme="minorHAnsi" w:hAnsiTheme="minorHAnsi" w:cstheme="minorHAnsi"/>
          <w:sz w:val="22"/>
          <w:szCs w:val="22"/>
        </w:rPr>
        <w:t>7</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szCs w:val="22"/>
        </w:rPr>
        <w:t>MILITARY HEALTH CARE/VA OR CHAMPUS/TRICARE/CHAMP-VA</w:t>
      </w:r>
      <w:r w:rsidRPr="0053736E">
        <w:rPr>
          <w:rFonts w:asciiTheme="minorHAnsi" w:hAnsiTheme="minorHAnsi" w:cstheme="minorHAnsi"/>
          <w:szCs w:val="22"/>
        </w:rPr>
        <w:tab/>
      </w:r>
    </w:p>
    <w:p w:rsidRPr="0053736E" w:rsidR="00594FE7" w:rsidP="00594FE7" w:rsidRDefault="00594FE7" w14:paraId="2A90DAB7" w14:textId="5AAFA565">
      <w:pPr>
        <w:tabs>
          <w:tab w:val="left" w:pos="720"/>
          <w:tab w:val="left" w:leader="dot" w:pos="3600"/>
          <w:tab w:val="left" w:leader="dot" w:pos="5760"/>
        </w:tabs>
        <w:spacing w:line="276" w:lineRule="auto"/>
        <w:rPr>
          <w:rFonts w:asciiTheme="minorHAnsi" w:hAnsiTheme="minorHAnsi" w:cstheme="minorHAnsi"/>
          <w:szCs w:val="22"/>
        </w:rPr>
      </w:pPr>
      <w:r w:rsidRPr="0053736E">
        <w:rPr>
          <w:rFonts w:asciiTheme="minorHAnsi" w:hAnsiTheme="minorHAnsi" w:cstheme="minorHAnsi"/>
          <w:szCs w:val="22"/>
        </w:rPr>
        <w:tab/>
      </w:r>
      <w:r w:rsidRPr="0053736E" w:rsidR="00750281">
        <w:rPr>
          <w:rStyle w:val="NORCNumber"/>
          <w:rFonts w:asciiTheme="minorHAnsi" w:hAnsiTheme="minorHAnsi" w:cstheme="minorHAnsi"/>
          <w:sz w:val="22"/>
          <w:szCs w:val="22"/>
        </w:rPr>
        <w:t>8</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NO COVERAGE OF ANY TYPE</w:t>
      </w:r>
      <w:r w:rsidRPr="0053736E">
        <w:rPr>
          <w:rFonts w:asciiTheme="minorHAnsi" w:hAnsiTheme="minorHAnsi" w:cstheme="minorHAnsi"/>
          <w:szCs w:val="22"/>
        </w:rPr>
        <w:tab/>
      </w:r>
      <w:r w:rsidRPr="0053736E" w:rsidR="003D0DA6">
        <w:rPr>
          <w:rFonts w:asciiTheme="minorHAnsi" w:hAnsiTheme="minorHAnsi" w:cstheme="minorHAnsi"/>
          <w:szCs w:val="22"/>
        </w:rPr>
        <w:t xml:space="preserve">(GO TO </w:t>
      </w:r>
      <w:r w:rsidR="000A12F6">
        <w:rPr>
          <w:rFonts w:asciiTheme="minorHAnsi" w:hAnsiTheme="minorHAnsi" w:cstheme="minorHAnsi"/>
          <w:szCs w:val="22"/>
        </w:rPr>
        <w:t>E6</w:t>
      </w:r>
      <w:r w:rsidRPr="0053736E" w:rsidR="003D0DA6">
        <w:rPr>
          <w:rFonts w:asciiTheme="minorHAnsi" w:hAnsiTheme="minorHAnsi" w:cstheme="minorHAnsi"/>
          <w:szCs w:val="22"/>
        </w:rPr>
        <w:t>)</w:t>
      </w:r>
    </w:p>
    <w:p w:rsidR="00594FE7" w:rsidP="00594FE7" w:rsidRDefault="00594FE7" w14:paraId="12236969" w14:textId="77777777">
      <w:pPr>
        <w:tabs>
          <w:tab w:val="left" w:pos="720"/>
          <w:tab w:val="left" w:leader="dot" w:pos="3600"/>
          <w:tab w:val="left" w:leader="dot" w:pos="5760"/>
        </w:tabs>
        <w:spacing w:line="276" w:lineRule="auto"/>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9</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OTHER (SPECIFY)</w:t>
      </w:r>
    </w:p>
    <w:p w:rsidRPr="0053736E" w:rsidR="00BE261D" w:rsidP="00594FE7" w:rsidRDefault="00BE261D" w14:paraId="744C67B9" w14:textId="77777777">
      <w:pPr>
        <w:tabs>
          <w:tab w:val="left" w:pos="720"/>
          <w:tab w:val="left" w:leader="dot" w:pos="3600"/>
          <w:tab w:val="left" w:leader="dot" w:pos="5760"/>
        </w:tabs>
        <w:spacing w:line="276" w:lineRule="auto"/>
        <w:rPr>
          <w:rFonts w:asciiTheme="minorHAnsi" w:hAnsiTheme="minorHAnsi" w:cstheme="minorHAnsi"/>
          <w:szCs w:val="22"/>
        </w:rPr>
      </w:pPr>
    </w:p>
    <w:p w:rsidRPr="0053736E" w:rsidR="003D0DA6" w:rsidP="00594FE7" w:rsidRDefault="00F72294" w14:paraId="089679FC" w14:textId="5ADFD181">
      <w:pPr>
        <w:tabs>
          <w:tab w:val="left" w:pos="720"/>
          <w:tab w:val="left" w:leader="dot" w:pos="3600"/>
          <w:tab w:val="left" w:leader="dot" w:pos="5760"/>
        </w:tabs>
        <w:spacing w:line="276" w:lineRule="auto"/>
        <w:rPr>
          <w:rFonts w:asciiTheme="minorHAnsi" w:hAnsiTheme="minorHAnsi" w:cstheme="minorHAnsi"/>
          <w:szCs w:val="22"/>
        </w:rPr>
      </w:pPr>
      <w:r>
        <w:rPr>
          <w:rFonts w:asciiTheme="minorHAnsi" w:hAnsiTheme="minorHAnsi" w:cstheme="minorHAnsi"/>
          <w:szCs w:val="22"/>
        </w:rPr>
        <w:lastRenderedPageBreak/>
        <w:t>E</w:t>
      </w:r>
      <w:r w:rsidR="00742D86">
        <w:rPr>
          <w:rFonts w:asciiTheme="minorHAnsi" w:hAnsiTheme="minorHAnsi" w:cstheme="minorHAnsi"/>
          <w:szCs w:val="22"/>
        </w:rPr>
        <w:t>5</w:t>
      </w:r>
      <w:r w:rsidRPr="0053736E" w:rsidR="003D0DA6">
        <w:rPr>
          <w:rFonts w:asciiTheme="minorHAnsi" w:hAnsiTheme="minorHAnsi" w:cstheme="minorHAnsi"/>
          <w:szCs w:val="22"/>
        </w:rPr>
        <w:t xml:space="preserve">.  Since </w:t>
      </w:r>
      <w:r w:rsidR="008A4F9D">
        <w:rPr>
          <w:rFonts w:asciiTheme="minorHAnsi" w:hAnsiTheme="minorHAnsi" w:cstheme="minorHAnsi"/>
          <w:szCs w:val="22"/>
        </w:rPr>
        <w:t>(</w:t>
      </w:r>
      <w:r w:rsidRPr="0053736E" w:rsidR="003D0DA6">
        <w:rPr>
          <w:rFonts w:asciiTheme="minorHAnsi" w:hAnsiTheme="minorHAnsi" w:cstheme="minorHAnsi"/>
          <w:szCs w:val="22"/>
        </w:rPr>
        <w:t>March 2020</w:t>
      </w:r>
      <w:r w:rsidR="008A4F9D">
        <w:rPr>
          <w:rFonts w:asciiTheme="minorHAnsi" w:hAnsiTheme="minorHAnsi" w:cstheme="minorHAnsi"/>
          <w:szCs w:val="22"/>
        </w:rPr>
        <w:t>/Wave 1)</w:t>
      </w:r>
      <w:r w:rsidRPr="0053736E" w:rsidR="003D0DA6">
        <w:rPr>
          <w:rFonts w:asciiTheme="minorHAnsi" w:hAnsiTheme="minorHAnsi" w:cstheme="minorHAnsi"/>
          <w:szCs w:val="22"/>
        </w:rPr>
        <w:t xml:space="preserve">, </w:t>
      </w:r>
      <w:r w:rsidRPr="0053736E" w:rsidR="003D0DA6">
        <w:rPr>
          <w:rFonts w:asciiTheme="minorHAnsi" w:hAnsiTheme="minorHAnsi" w:cstheme="minorHAnsi"/>
          <w:color w:val="000000"/>
          <w:szCs w:val="22"/>
        </w:rPr>
        <w:t>was there any time that you did not have any health insurance or coverage?</w:t>
      </w:r>
    </w:p>
    <w:p w:rsidRPr="0053736E" w:rsidR="003D0DA6" w:rsidP="003D2CBD" w:rsidRDefault="003D0DA6" w14:paraId="310ED1A3"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Pr="0053736E" w:rsidR="003D0DA6" w:rsidP="003D2CBD" w:rsidRDefault="00771765" w14:paraId="7991DB6A" w14:textId="230DE6EA">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Pr="0053736E" w:rsidR="00A77239" w:rsidP="0053736E" w:rsidRDefault="003D0DA6" w14:paraId="65954A43" w14:textId="1922386C">
      <w:pPr>
        <w:pStyle w:val="NORC-Answer1"/>
        <w:tabs>
          <w:tab w:val="clear" w:pos="792"/>
          <w:tab w:val="clear" w:pos="1152"/>
        </w:tabs>
        <w:spacing w:line="276" w:lineRule="auto"/>
        <w:ind w:left="0" w:firstLine="720"/>
        <w:rPr>
          <w:rFonts w:asciiTheme="minorHAnsi" w:hAnsiTheme="minorHAnsi" w:cstheme="minorHAnsi"/>
          <w:noProof/>
          <w:color w:val="7030A0"/>
          <w:sz w:val="22"/>
          <w:szCs w:val="22"/>
        </w:rPr>
      </w:pPr>
      <w:r w:rsidRPr="0053736E">
        <w:rPr>
          <w:rFonts w:asciiTheme="minorHAnsi" w:hAnsiTheme="minorHAnsi" w:cstheme="minorHAnsi"/>
          <w:color w:val="000000"/>
          <w:sz w:val="22"/>
          <w:szCs w:val="22"/>
        </w:rPr>
        <w:t xml:space="preserve">SKIP to </w:t>
      </w:r>
      <w:r w:rsidR="001B2B07">
        <w:rPr>
          <w:rFonts w:asciiTheme="minorHAnsi" w:hAnsiTheme="minorHAnsi" w:cstheme="minorHAnsi"/>
          <w:color w:val="000000"/>
          <w:sz w:val="22"/>
          <w:szCs w:val="22"/>
        </w:rPr>
        <w:t>E7</w:t>
      </w:r>
    </w:p>
    <w:p w:rsidRPr="0053736E" w:rsidR="005856DE" w:rsidP="003D2CBD" w:rsidRDefault="005856DE" w14:paraId="4D5221EF"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p>
    <w:p w:rsidRPr="0053736E" w:rsidR="003D0DA6" w:rsidP="003D2CBD" w:rsidRDefault="00F72294" w14:paraId="4634675B" w14:textId="3B11FB2D">
      <w:pPr>
        <w:pStyle w:val="NORC-Answer1"/>
        <w:tabs>
          <w:tab w:val="clear" w:pos="792"/>
          <w:tab w:val="clear" w:pos="1152"/>
        </w:tabs>
        <w:spacing w:line="276" w:lineRule="auto"/>
        <w:ind w:left="0"/>
        <w:rPr>
          <w:rFonts w:asciiTheme="minorHAnsi" w:hAnsiTheme="minorHAnsi" w:cstheme="minorHAnsi"/>
          <w:color w:val="000000"/>
          <w:sz w:val="22"/>
          <w:szCs w:val="22"/>
        </w:rPr>
      </w:pPr>
      <w:r>
        <w:rPr>
          <w:rFonts w:asciiTheme="minorHAnsi" w:hAnsiTheme="minorHAnsi" w:cstheme="minorHAnsi"/>
          <w:color w:val="000000"/>
          <w:sz w:val="22"/>
          <w:szCs w:val="22"/>
        </w:rPr>
        <w:t>E</w:t>
      </w:r>
      <w:r w:rsidR="00742D86">
        <w:rPr>
          <w:rFonts w:asciiTheme="minorHAnsi" w:hAnsiTheme="minorHAnsi" w:cstheme="minorHAnsi"/>
          <w:color w:val="000000"/>
          <w:sz w:val="22"/>
          <w:szCs w:val="22"/>
        </w:rPr>
        <w:t>6</w:t>
      </w:r>
      <w:r w:rsidRPr="0053736E" w:rsidR="003D0DA6">
        <w:rPr>
          <w:rFonts w:asciiTheme="minorHAnsi" w:hAnsiTheme="minorHAnsi" w:cstheme="minorHAnsi"/>
          <w:color w:val="000000"/>
          <w:sz w:val="22"/>
          <w:szCs w:val="22"/>
        </w:rPr>
        <w:t xml:space="preserve">.Since </w:t>
      </w:r>
      <w:r w:rsidR="008A4F9D">
        <w:rPr>
          <w:rFonts w:asciiTheme="minorHAnsi" w:hAnsiTheme="minorHAnsi" w:cstheme="minorHAnsi"/>
          <w:color w:val="000000"/>
          <w:sz w:val="22"/>
          <w:szCs w:val="22"/>
        </w:rPr>
        <w:t>(</w:t>
      </w:r>
      <w:r w:rsidRPr="0053736E" w:rsidR="003D0DA6">
        <w:rPr>
          <w:rFonts w:asciiTheme="minorHAnsi" w:hAnsiTheme="minorHAnsi" w:cstheme="minorHAnsi"/>
          <w:color w:val="000000"/>
          <w:sz w:val="22"/>
          <w:szCs w:val="22"/>
        </w:rPr>
        <w:t>March 2020</w:t>
      </w:r>
      <w:r w:rsidR="008A4F9D">
        <w:rPr>
          <w:rFonts w:asciiTheme="minorHAnsi" w:hAnsiTheme="minorHAnsi" w:cstheme="minorHAnsi"/>
          <w:color w:val="000000"/>
          <w:sz w:val="22"/>
          <w:szCs w:val="22"/>
        </w:rPr>
        <w:t>/Wave 1)</w:t>
      </w:r>
      <w:r w:rsidRPr="0053736E" w:rsidR="003D0DA6">
        <w:rPr>
          <w:rFonts w:asciiTheme="minorHAnsi" w:hAnsiTheme="minorHAnsi" w:cstheme="minorHAnsi"/>
          <w:color w:val="000000"/>
          <w:sz w:val="22"/>
          <w:szCs w:val="22"/>
        </w:rPr>
        <w:t>, was there any time that you had health coverage?</w:t>
      </w:r>
    </w:p>
    <w:p w:rsidRPr="0053736E" w:rsidR="003D0DA6" w:rsidP="003D0DA6" w:rsidRDefault="003D0DA6" w14:paraId="7004F809"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Pr="0053736E" w:rsidR="003D0DA6" w:rsidP="003D0DA6" w:rsidRDefault="00771765" w14:paraId="09AC6962" w14:textId="33565C54">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Pr="0053736E" w:rsidR="00AD7D76" w:rsidP="0053736E" w:rsidRDefault="00F72294" w14:paraId="6D6A6B3E" w14:textId="0933BE15">
      <w:pPr>
        <w:pStyle w:val="MainQuestion"/>
        <w:rPr>
          <w:rFonts w:eastAsia="Times New Roman" w:cstheme="minorHAnsi"/>
          <w:b w:val="0"/>
        </w:rPr>
      </w:pPr>
      <w:r>
        <w:rPr>
          <w:rFonts w:cstheme="minorHAnsi"/>
          <w:b w:val="0"/>
          <w:noProof/>
        </w:rPr>
        <w:t>E</w:t>
      </w:r>
      <w:r w:rsidR="00742D86">
        <w:rPr>
          <w:rFonts w:cstheme="minorHAnsi"/>
          <w:b w:val="0"/>
          <w:noProof/>
        </w:rPr>
        <w:t>7</w:t>
      </w:r>
      <w:r w:rsidRPr="0053736E" w:rsidR="00AD7D76">
        <w:rPr>
          <w:rFonts w:cstheme="minorHAnsi"/>
          <w:b w:val="0"/>
          <w:noProof/>
        </w:rPr>
        <w:t xml:space="preserve">. </w:t>
      </w:r>
      <w:r w:rsidRPr="0053736E" w:rsidR="00AD7D76">
        <w:rPr>
          <w:rFonts w:eastAsia="Times New Roman" w:cstheme="minorHAnsi"/>
          <w:b w:val="0"/>
          <w:noProof/>
        </w:rPr>
        <w:t>Overall, would you say your health is excellent, very good, fair, or poor?</w:t>
      </w:r>
    </w:p>
    <w:p w:rsidRPr="0053736E" w:rsidR="00AD7D76" w:rsidP="00AD7D76" w:rsidRDefault="00AD7D76" w14:paraId="26A124A2" w14:textId="77777777">
      <w:pPr>
        <w:tabs>
          <w:tab w:val="left" w:pos="792"/>
          <w:tab w:val="left" w:pos="1152"/>
        </w:tabs>
        <w:spacing w:after="0" w:line="276" w:lineRule="auto"/>
        <w:ind w:left="648"/>
        <w:rPr>
          <w:rFonts w:asciiTheme="minorHAnsi" w:hAnsiTheme="minorHAnsi" w:cstheme="minorHAnsi"/>
          <w:caps/>
          <w:szCs w:val="22"/>
        </w:rPr>
      </w:pPr>
      <w:r w:rsidRPr="0053736E">
        <w:rPr>
          <w:rFonts w:asciiTheme="minorHAnsi" w:hAnsiTheme="minorHAnsi" w:cstheme="minorHAnsi"/>
          <w:caps/>
          <w:szCs w:val="22"/>
        </w:rPr>
        <w:t>1</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Excellent</w:t>
      </w:r>
    </w:p>
    <w:p w:rsidRPr="0053736E" w:rsidR="00AD7D76" w:rsidP="00AD7D76" w:rsidRDefault="00AD7D76" w14:paraId="0F071F1D" w14:textId="77777777">
      <w:pPr>
        <w:tabs>
          <w:tab w:val="left" w:pos="792"/>
          <w:tab w:val="left" w:pos="1152"/>
        </w:tabs>
        <w:spacing w:after="0" w:line="276" w:lineRule="auto"/>
        <w:ind w:left="648"/>
        <w:rPr>
          <w:rFonts w:asciiTheme="minorHAnsi" w:hAnsiTheme="minorHAnsi" w:cstheme="minorHAnsi"/>
          <w:caps/>
          <w:szCs w:val="22"/>
        </w:rPr>
      </w:pPr>
      <w:r w:rsidRPr="0053736E">
        <w:rPr>
          <w:rFonts w:asciiTheme="minorHAnsi" w:hAnsiTheme="minorHAnsi" w:cstheme="minorHAnsi"/>
          <w:caps/>
          <w:szCs w:val="22"/>
        </w:rPr>
        <w:t>2</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Very good</w:t>
      </w:r>
    </w:p>
    <w:p w:rsidRPr="0053736E" w:rsidR="00AD7D76" w:rsidP="00AD7D76" w:rsidRDefault="00AD7D76" w14:paraId="1F416139" w14:textId="77777777">
      <w:pPr>
        <w:tabs>
          <w:tab w:val="left" w:pos="792"/>
          <w:tab w:val="left" w:pos="1152"/>
        </w:tabs>
        <w:spacing w:after="0" w:line="276" w:lineRule="auto"/>
        <w:ind w:left="648"/>
        <w:rPr>
          <w:rFonts w:asciiTheme="minorHAnsi" w:hAnsiTheme="minorHAnsi" w:cstheme="minorHAnsi"/>
          <w:caps/>
          <w:szCs w:val="22"/>
        </w:rPr>
      </w:pPr>
      <w:r w:rsidRPr="0053736E">
        <w:rPr>
          <w:rFonts w:asciiTheme="minorHAnsi" w:hAnsiTheme="minorHAnsi" w:cstheme="minorHAnsi"/>
          <w:caps/>
          <w:szCs w:val="22"/>
        </w:rPr>
        <w:t>3</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Fair</w:t>
      </w:r>
    </w:p>
    <w:p w:rsidRPr="0053736E" w:rsidR="00AD7D76" w:rsidP="00AD7D76" w:rsidRDefault="00AD7D76" w14:paraId="2A3B7856" w14:textId="77777777">
      <w:pPr>
        <w:tabs>
          <w:tab w:val="left" w:pos="792"/>
          <w:tab w:val="left" w:pos="1152"/>
        </w:tabs>
        <w:spacing w:after="0" w:line="276" w:lineRule="auto"/>
        <w:ind w:left="648"/>
        <w:rPr>
          <w:rFonts w:asciiTheme="minorHAnsi" w:hAnsiTheme="minorHAnsi" w:cstheme="minorHAnsi"/>
          <w:caps/>
          <w:noProof/>
          <w:szCs w:val="22"/>
        </w:rPr>
      </w:pPr>
      <w:r w:rsidRPr="0053736E">
        <w:rPr>
          <w:rFonts w:asciiTheme="minorHAnsi" w:hAnsiTheme="minorHAnsi" w:cstheme="minorHAnsi"/>
          <w:caps/>
          <w:szCs w:val="22"/>
        </w:rPr>
        <w:t>4</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Poor</w:t>
      </w:r>
    </w:p>
    <w:p w:rsidRPr="0053736E" w:rsidR="0026207D" w:rsidP="00AD7D76" w:rsidRDefault="0026207D" w14:paraId="4224A92D" w14:textId="77777777">
      <w:pPr>
        <w:tabs>
          <w:tab w:val="left" w:pos="792"/>
          <w:tab w:val="left" w:pos="1152"/>
        </w:tabs>
        <w:spacing w:after="0" w:line="276" w:lineRule="auto"/>
        <w:ind w:left="648"/>
        <w:rPr>
          <w:rFonts w:asciiTheme="minorHAnsi" w:hAnsiTheme="minorHAnsi" w:cstheme="minorHAnsi"/>
          <w:caps/>
          <w:noProof/>
          <w:szCs w:val="22"/>
        </w:rPr>
      </w:pPr>
    </w:p>
    <w:p w:rsidRPr="0053736E" w:rsidR="0026207D" w:rsidP="0026207D" w:rsidRDefault="00F72294" w14:paraId="14FE2304" w14:textId="210FD2D2">
      <w:pPr>
        <w:spacing w:after="0"/>
        <w:ind w:left="540" w:hanging="540"/>
        <w:rPr>
          <w:rFonts w:asciiTheme="minorHAnsi" w:hAnsiTheme="minorHAnsi" w:cstheme="minorHAnsi"/>
          <w:szCs w:val="22"/>
        </w:rPr>
      </w:pPr>
      <w:r>
        <w:rPr>
          <w:rFonts w:asciiTheme="minorHAnsi" w:hAnsiTheme="minorHAnsi" w:cstheme="minorHAnsi"/>
          <w:szCs w:val="22"/>
        </w:rPr>
        <w:t>E</w:t>
      </w:r>
      <w:r w:rsidR="00742D86">
        <w:rPr>
          <w:rFonts w:asciiTheme="minorHAnsi" w:hAnsiTheme="minorHAnsi" w:cstheme="minorHAnsi"/>
          <w:szCs w:val="22"/>
        </w:rPr>
        <w:t>8</w:t>
      </w:r>
      <w:r w:rsidRPr="0053736E" w:rsidR="0026207D">
        <w:rPr>
          <w:rFonts w:asciiTheme="minorHAnsi" w:hAnsiTheme="minorHAnsi" w:cstheme="minorHAnsi"/>
          <w:szCs w:val="22"/>
        </w:rPr>
        <w:t xml:space="preserve">.  During the past 30 days, for about how many days did poor physical or mental health keep you from doing your usual activities, such as self-care, work, or recreation? </w:t>
      </w:r>
    </w:p>
    <w:p w:rsidRPr="0053736E" w:rsidR="0026207D" w:rsidP="0026207D" w:rsidRDefault="0026207D" w14:paraId="749209D8" w14:textId="77777777">
      <w:pPr>
        <w:spacing w:after="0"/>
        <w:ind w:left="540"/>
        <w:rPr>
          <w:rFonts w:asciiTheme="minorHAnsi" w:hAnsiTheme="minorHAnsi" w:cstheme="minorHAnsi"/>
          <w:szCs w:val="22"/>
        </w:rPr>
      </w:pPr>
      <w:r w:rsidRPr="0053736E">
        <w:rPr>
          <w:rFonts w:asciiTheme="minorHAnsi" w:hAnsiTheme="minorHAnsi" w:cstheme="minorHAnsi"/>
          <w:szCs w:val="22"/>
        </w:rPr>
        <w:t>_____ Days</w:t>
      </w:r>
    </w:p>
    <w:p w:rsidRPr="0053736E" w:rsidR="0026207D" w:rsidP="00AD7D76" w:rsidRDefault="0026207D" w14:paraId="137AFF36" w14:textId="77777777">
      <w:pPr>
        <w:tabs>
          <w:tab w:val="left" w:pos="792"/>
          <w:tab w:val="left" w:pos="1152"/>
        </w:tabs>
        <w:spacing w:after="0" w:line="276" w:lineRule="auto"/>
        <w:ind w:left="648"/>
        <w:rPr>
          <w:rFonts w:asciiTheme="minorHAnsi" w:hAnsiTheme="minorHAnsi" w:cstheme="minorHAnsi"/>
          <w:caps/>
          <w:noProof/>
          <w:szCs w:val="22"/>
        </w:rPr>
      </w:pPr>
    </w:p>
    <w:p w:rsidRPr="0053736E" w:rsidR="00AD7D76" w:rsidP="0053736E" w:rsidRDefault="00F72294" w14:paraId="5D173FEE" w14:textId="771775B0">
      <w:pPr>
        <w:pStyle w:val="MainQuestion"/>
        <w:rPr>
          <w:rFonts w:eastAsia="Times New Roman" w:cstheme="minorHAnsi"/>
          <w:b w:val="0"/>
        </w:rPr>
      </w:pPr>
      <w:r>
        <w:rPr>
          <w:rFonts w:cstheme="minorHAnsi"/>
          <w:b w:val="0"/>
        </w:rPr>
        <w:t>E</w:t>
      </w:r>
      <w:r w:rsidR="00742D86">
        <w:rPr>
          <w:rFonts w:cstheme="minorHAnsi"/>
          <w:b w:val="0"/>
        </w:rPr>
        <w:t>9</w:t>
      </w:r>
      <w:r w:rsidRPr="0053736E" w:rsidR="00AD7D76">
        <w:rPr>
          <w:rFonts w:cstheme="minorHAnsi"/>
          <w:b w:val="0"/>
        </w:rPr>
        <w:t>.</w:t>
      </w:r>
      <w:r w:rsidRPr="0053736E" w:rsidR="00AD7D76">
        <w:rPr>
          <w:rFonts w:cstheme="minorHAnsi"/>
          <w:b w:val="0"/>
        </w:rPr>
        <w:tab/>
      </w:r>
      <w:r w:rsidRPr="0053736E" w:rsidR="00AD7D76">
        <w:rPr>
          <w:rFonts w:eastAsia="Times New Roman" w:cstheme="minorHAnsi"/>
          <w:b w:val="0"/>
        </w:rPr>
        <w:t>Approximately what was your total household income in [wave 1: 2019/wave 2: 2020], before taxes or deductions? Please include income from wages and salaries earned by you or other adults in your household. Also include government assistance, gifts, or other income you may have had.</w:t>
      </w:r>
    </w:p>
    <w:tbl>
      <w:tblPr>
        <w:tblW w:w="0" w:type="auto"/>
        <w:tblInd w:w="1458" w:type="dxa"/>
        <w:tblLook w:val="04A0" w:firstRow="1" w:lastRow="0" w:firstColumn="1" w:lastColumn="0" w:noHBand="0" w:noVBand="1"/>
      </w:tblPr>
      <w:tblGrid>
        <w:gridCol w:w="3464"/>
        <w:gridCol w:w="2566"/>
      </w:tblGrid>
      <w:tr w:rsidRPr="0053736E" w:rsidR="00AD7D76" w:rsidTr="007A7AD0" w14:paraId="0EA79513" w14:textId="77777777">
        <w:trPr>
          <w:trHeight w:val="645"/>
        </w:trPr>
        <w:tc>
          <w:tcPr>
            <w:tcW w:w="3464" w:type="dxa"/>
            <w:tcBorders>
              <w:top w:val="single" w:color="auto" w:sz="4" w:space="0"/>
              <w:left w:val="single" w:color="auto" w:sz="4" w:space="0"/>
              <w:bottom w:val="single" w:color="auto" w:sz="4" w:space="0"/>
              <w:right w:val="single" w:color="auto" w:sz="4" w:space="0"/>
            </w:tcBorders>
          </w:tcPr>
          <w:p w:rsidRPr="0053736E" w:rsidR="00AD7D76" w:rsidP="007A7AD0" w:rsidRDefault="00AD7D76" w14:paraId="5FFC73D0" w14:textId="77777777">
            <w:pPr>
              <w:spacing w:after="0"/>
              <w:rPr>
                <w:rFonts w:asciiTheme="minorHAnsi" w:hAnsiTheme="minorHAnsi" w:cstheme="minorHAnsi"/>
                <w:szCs w:val="22"/>
              </w:rPr>
            </w:pPr>
          </w:p>
        </w:tc>
        <w:tc>
          <w:tcPr>
            <w:tcW w:w="2566" w:type="dxa"/>
            <w:tcBorders>
              <w:left w:val="single" w:color="auto" w:sz="4" w:space="0"/>
            </w:tcBorders>
          </w:tcPr>
          <w:p w:rsidRPr="0053736E" w:rsidR="00AD7D76" w:rsidP="001B2B07" w:rsidRDefault="00AD7D76" w14:paraId="72F3D10B" w14:textId="5A0AD201">
            <w:pPr>
              <w:spacing w:after="0"/>
              <w:rPr>
                <w:rFonts w:asciiTheme="minorHAnsi" w:hAnsiTheme="minorHAnsi" w:cstheme="minorHAnsi"/>
                <w:szCs w:val="22"/>
              </w:rPr>
            </w:pPr>
            <w:r w:rsidRPr="0053736E">
              <w:rPr>
                <w:rFonts w:asciiTheme="minorHAnsi" w:hAnsiTheme="minorHAnsi" w:cstheme="minorHAnsi"/>
                <w:szCs w:val="22"/>
              </w:rPr>
              <w:t>Dollars</w:t>
            </w:r>
            <w:r w:rsidRPr="0053736E">
              <w:rPr>
                <w:rFonts w:asciiTheme="minorHAnsi" w:hAnsiTheme="minorHAnsi" w:cstheme="minorHAnsi"/>
                <w:szCs w:val="22"/>
              </w:rPr>
              <w:sym w:font="Wingdings" w:char="F0E0"/>
            </w:r>
            <w:r w:rsidRPr="0053736E">
              <w:rPr>
                <w:rFonts w:asciiTheme="minorHAnsi" w:hAnsiTheme="minorHAnsi" w:cstheme="minorHAnsi"/>
                <w:szCs w:val="22"/>
              </w:rPr>
              <w:t xml:space="preserve">GO TO </w:t>
            </w:r>
            <w:r w:rsidR="001B2B07">
              <w:rPr>
                <w:rFonts w:asciiTheme="minorHAnsi" w:hAnsiTheme="minorHAnsi" w:cstheme="minorHAnsi"/>
                <w:szCs w:val="22"/>
              </w:rPr>
              <w:t>E11</w:t>
            </w:r>
          </w:p>
        </w:tc>
      </w:tr>
    </w:tbl>
    <w:p w:rsidRPr="0053736E" w:rsidR="00AD7D76" w:rsidP="00AD7D76" w:rsidRDefault="00AD7D76" w14:paraId="4E0EB9F7" w14:textId="3AE63819">
      <w:pPr>
        <w:keepNext/>
        <w:tabs>
          <w:tab w:val="left" w:pos="1368"/>
        </w:tabs>
        <w:spacing w:after="0"/>
        <w:rPr>
          <w:rFonts w:asciiTheme="minorHAnsi" w:hAnsiTheme="minorHAnsi" w:cstheme="minorHAnsi"/>
          <w:szCs w:val="22"/>
        </w:rPr>
      </w:pPr>
      <w:r w:rsidRPr="0053736E">
        <w:rPr>
          <w:rFonts w:asciiTheme="minorHAnsi" w:hAnsiTheme="minorHAnsi" w:cstheme="minorHAnsi"/>
          <w:szCs w:val="22"/>
        </w:rPr>
        <w:tab/>
        <w:t xml:space="preserve">[IF DK/REF, GO TO </w:t>
      </w:r>
      <w:r w:rsidRPr="0053736E" w:rsidR="001B2B07">
        <w:rPr>
          <w:rFonts w:asciiTheme="minorHAnsi" w:hAnsiTheme="minorHAnsi" w:cstheme="minorHAnsi"/>
          <w:szCs w:val="22"/>
        </w:rPr>
        <w:t>E</w:t>
      </w:r>
      <w:r w:rsidR="001B2B07">
        <w:rPr>
          <w:rFonts w:asciiTheme="minorHAnsi" w:hAnsiTheme="minorHAnsi" w:cstheme="minorHAnsi"/>
          <w:szCs w:val="22"/>
        </w:rPr>
        <w:t>10</w:t>
      </w:r>
      <w:r w:rsidRPr="0053736E">
        <w:rPr>
          <w:rFonts w:asciiTheme="minorHAnsi" w:hAnsiTheme="minorHAnsi" w:cstheme="minorHAnsi"/>
          <w:szCs w:val="22"/>
        </w:rPr>
        <w:t xml:space="preserve">, ELSE GO TO </w:t>
      </w:r>
      <w:r w:rsidRPr="0053736E" w:rsidR="001B2B07">
        <w:rPr>
          <w:rFonts w:asciiTheme="minorHAnsi" w:hAnsiTheme="minorHAnsi" w:cstheme="minorHAnsi"/>
          <w:szCs w:val="22"/>
        </w:rPr>
        <w:t>E1</w:t>
      </w:r>
      <w:r w:rsidR="001B2B07">
        <w:rPr>
          <w:rFonts w:asciiTheme="minorHAnsi" w:hAnsiTheme="minorHAnsi" w:cstheme="minorHAnsi"/>
          <w:szCs w:val="22"/>
        </w:rPr>
        <w:t>1</w:t>
      </w:r>
      <w:r w:rsidRPr="0053736E" w:rsidR="001B2B07">
        <w:rPr>
          <w:rFonts w:asciiTheme="minorHAnsi" w:hAnsiTheme="minorHAnsi" w:cstheme="minorHAnsi"/>
          <w:szCs w:val="22"/>
        </w:rPr>
        <w:t xml:space="preserve"> </w:t>
      </w:r>
      <w:r w:rsidRPr="0053736E">
        <w:rPr>
          <w:rFonts w:asciiTheme="minorHAnsi" w:hAnsiTheme="minorHAnsi" w:cstheme="minorHAnsi"/>
          <w:szCs w:val="22"/>
        </w:rPr>
        <w:t>]</w:t>
      </w:r>
    </w:p>
    <w:p w:rsidRPr="0053736E" w:rsidR="00AD7D76" w:rsidP="0053736E" w:rsidRDefault="00F72294" w14:paraId="13EFC8AB" w14:textId="2D02E23D">
      <w:pPr>
        <w:pStyle w:val="MainQuestion"/>
        <w:rPr>
          <w:rFonts w:eastAsia="Times New Roman" w:cstheme="minorHAnsi"/>
          <w:b w:val="0"/>
        </w:rPr>
      </w:pPr>
      <w:r>
        <w:rPr>
          <w:rFonts w:cstheme="minorHAnsi"/>
          <w:b w:val="0"/>
        </w:rPr>
        <w:t>E</w:t>
      </w:r>
      <w:r w:rsidR="00742D86">
        <w:rPr>
          <w:rFonts w:cstheme="minorHAnsi"/>
          <w:b w:val="0"/>
        </w:rPr>
        <w:t>10</w:t>
      </w:r>
      <w:r w:rsidRPr="0053736E" w:rsidR="00AD7D76">
        <w:rPr>
          <w:rFonts w:cstheme="minorHAnsi"/>
          <w:b w:val="0"/>
        </w:rPr>
        <w:t xml:space="preserve">. </w:t>
      </w:r>
      <w:r w:rsidRPr="0053736E" w:rsidR="00AD7D76">
        <w:rPr>
          <w:rFonts w:eastAsia="Times New Roman" w:cstheme="minorHAnsi"/>
          <w:b w:val="0"/>
        </w:rPr>
        <w:t>It can be difficult to remember or report these numbers and an approximate range is fine. What was your total household income in [wave 1: 2019, in the year before the pandemic,/wave 2: 2020] before taxes or deductions…</w:t>
      </w:r>
    </w:p>
    <w:p w:rsidRPr="0053736E" w:rsidR="00AD7D76" w:rsidP="00AD7D76" w:rsidRDefault="00AD7D76" w14:paraId="70F2088F"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1</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Less than $15,000</w:t>
      </w:r>
    </w:p>
    <w:p w:rsidRPr="0053736E" w:rsidR="00AD7D76" w:rsidP="00AD7D76" w:rsidRDefault="00AD7D76" w14:paraId="103F37E2"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2</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15,001 to $30,000</w:t>
      </w:r>
    </w:p>
    <w:p w:rsidRPr="0053736E" w:rsidR="00AD7D76" w:rsidP="00AD7D76" w:rsidRDefault="00AD7D76" w14:paraId="644F9C29"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3</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30,001 to $45,000</w:t>
      </w:r>
    </w:p>
    <w:p w:rsidRPr="0053736E" w:rsidR="00AD7D76" w:rsidP="00AD7D76" w:rsidRDefault="00AD7D76" w14:paraId="5D26C089"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4</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45,001 to $60,000</w:t>
      </w:r>
    </w:p>
    <w:p w:rsidRPr="0053736E" w:rsidR="00AD7D76" w:rsidP="00AD7D76" w:rsidRDefault="00AD7D76" w14:paraId="32B53A56"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5</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60,001 or more</w:t>
      </w:r>
    </w:p>
    <w:p w:rsidRPr="0053736E" w:rsidR="00AD7D76" w:rsidP="0053736E" w:rsidRDefault="00F72294" w14:paraId="26049C47" w14:textId="62ADF8C1">
      <w:pPr>
        <w:pStyle w:val="MainQuestion"/>
        <w:rPr>
          <w:rFonts w:eastAsia="Times New Roman" w:cstheme="minorHAnsi"/>
          <w:b w:val="0"/>
        </w:rPr>
      </w:pPr>
      <w:r>
        <w:rPr>
          <w:rFonts w:cstheme="minorHAnsi"/>
          <w:b w:val="0"/>
        </w:rPr>
        <w:t>E1</w:t>
      </w:r>
      <w:r w:rsidR="00742D86">
        <w:rPr>
          <w:rFonts w:cstheme="minorHAnsi"/>
          <w:b w:val="0"/>
        </w:rPr>
        <w:t>1</w:t>
      </w:r>
      <w:r w:rsidRPr="0053736E" w:rsidR="00AD7D76">
        <w:rPr>
          <w:rFonts w:cstheme="minorHAnsi"/>
          <w:b w:val="0"/>
        </w:rPr>
        <w:t xml:space="preserve">. </w:t>
      </w:r>
      <w:r w:rsidRPr="0053736E" w:rsidR="00AD7D76">
        <w:rPr>
          <w:rFonts w:eastAsia="Times New Roman" w:cstheme="minorHAnsi"/>
          <w:b w:val="0"/>
        </w:rPr>
        <w:t>Approximately how much of your household income in [wave 1: 2019/wave 2: 2020] came from your work with children under age 13?</w:t>
      </w:r>
    </w:p>
    <w:p w:rsidRPr="0053736E" w:rsidR="00AD7D76" w:rsidP="00AD7D76" w:rsidRDefault="00AD7D76" w14:paraId="19EC26A3" w14:textId="77777777">
      <w:pPr>
        <w:keepNext/>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 xml:space="preserve">1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All </w:t>
      </w:r>
    </w:p>
    <w:p w:rsidRPr="0053736E" w:rsidR="00AD7D76" w:rsidP="00AD7D76" w:rsidRDefault="00AD7D76" w14:paraId="139302B3" w14:textId="77777777">
      <w:pPr>
        <w:keepNext/>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 xml:space="preserve">2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Almost all </w:t>
      </w:r>
      <w:r w:rsidRPr="0053736E">
        <w:rPr>
          <w:rFonts w:asciiTheme="minorHAnsi" w:hAnsiTheme="minorHAnsi" w:cstheme="minorHAnsi"/>
          <w:szCs w:val="22"/>
        </w:rPr>
        <w:br/>
        <w:t xml:space="preserve">3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More than half</w:t>
      </w:r>
      <w:r w:rsidRPr="0053736E">
        <w:rPr>
          <w:rFonts w:asciiTheme="minorHAnsi" w:hAnsiTheme="minorHAnsi" w:cstheme="minorHAnsi"/>
          <w:szCs w:val="22"/>
        </w:rPr>
        <w:br/>
      </w:r>
      <w:r w:rsidRPr="0053736E">
        <w:rPr>
          <w:rFonts w:asciiTheme="minorHAnsi" w:hAnsiTheme="minorHAnsi" w:cstheme="minorHAnsi"/>
          <w:szCs w:val="22"/>
        </w:rPr>
        <w:lastRenderedPageBreak/>
        <w:t xml:space="preserve">4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About half</w:t>
      </w:r>
      <w:r w:rsidRPr="0053736E">
        <w:rPr>
          <w:rFonts w:asciiTheme="minorHAnsi" w:hAnsiTheme="minorHAnsi" w:cstheme="minorHAnsi"/>
          <w:szCs w:val="22"/>
        </w:rPr>
        <w:br/>
        <w:t xml:space="preserve">5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Less than half</w:t>
      </w:r>
      <w:r w:rsidRPr="0053736E">
        <w:rPr>
          <w:rFonts w:asciiTheme="minorHAnsi" w:hAnsiTheme="minorHAnsi" w:cstheme="minorHAnsi"/>
          <w:szCs w:val="22"/>
        </w:rPr>
        <w:br/>
        <w:t xml:space="preserve">6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Very little</w:t>
      </w:r>
    </w:p>
    <w:p w:rsidRPr="0053736E" w:rsidR="00AD7D76" w:rsidP="00AD7D76" w:rsidRDefault="00AD7D76" w14:paraId="09DB4B72" w14:textId="77777777">
      <w:pPr>
        <w:keepLines/>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 xml:space="preserve">7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None</w:t>
      </w:r>
    </w:p>
    <w:p w:rsidRPr="0053736E" w:rsidR="00AD7D76" w:rsidP="00AD7D76" w:rsidRDefault="00F72294" w14:paraId="3CEA13A7" w14:textId="472CDF9A">
      <w:pPr>
        <w:pStyle w:val="MainQuestion"/>
        <w:rPr>
          <w:rFonts w:cstheme="minorHAnsi"/>
          <w:b w:val="0"/>
        </w:rPr>
      </w:pPr>
      <w:r>
        <w:rPr>
          <w:rFonts w:cstheme="minorHAnsi"/>
          <w:b w:val="0"/>
        </w:rPr>
        <w:t>E1</w:t>
      </w:r>
      <w:r w:rsidR="00742D86">
        <w:rPr>
          <w:rFonts w:cstheme="minorHAnsi"/>
          <w:b w:val="0"/>
        </w:rPr>
        <w:t>2</w:t>
      </w:r>
      <w:r w:rsidRPr="0053736E" w:rsidR="00AD7D76">
        <w:rPr>
          <w:rFonts w:cstheme="minorHAnsi"/>
          <w:b w:val="0"/>
        </w:rPr>
        <w:t xml:space="preserve">.  </w:t>
      </w:r>
    </w:p>
    <w:p w:rsidRPr="0053736E" w:rsidR="00AD7D76" w:rsidP="00AD7D76" w:rsidRDefault="00AD7D76" w14:paraId="7B00D331" w14:textId="77777777">
      <w:pPr>
        <w:tabs>
          <w:tab w:val="left" w:pos="1584"/>
          <w:tab w:val="left" w:pos="1944"/>
        </w:tabs>
        <w:spacing w:after="0"/>
        <w:rPr>
          <w:rFonts w:asciiTheme="minorHAnsi" w:hAnsiTheme="minorHAnsi" w:cstheme="minorHAnsi"/>
          <w:szCs w:val="22"/>
        </w:rPr>
      </w:pPr>
      <w:r w:rsidRPr="0053736E">
        <w:rPr>
          <w:rFonts w:asciiTheme="minorHAnsi" w:hAnsiTheme="minorHAnsi" w:cstheme="minorHAnsi"/>
          <w:szCs w:val="22"/>
        </w:rPr>
        <w:t xml:space="preserve">Do you currently receive financial or in-kind assistance from any government programs for needy families, such as cash assistance for disabilities, housing assistance, free-reduced lunch for your children or food stamps? </w:t>
      </w:r>
    </w:p>
    <w:p w:rsidRPr="0053736E" w:rsidR="00AD7D76" w:rsidP="00AD7D76" w:rsidRDefault="00AD7D76" w14:paraId="69B303B9" w14:textId="77777777">
      <w:pPr>
        <w:autoSpaceDE w:val="0"/>
        <w:autoSpaceDN w:val="0"/>
        <w:adjustRightInd w:val="0"/>
        <w:spacing w:after="0"/>
        <w:ind w:left="720"/>
        <w:rPr>
          <w:rFonts w:asciiTheme="minorHAnsi" w:hAnsiTheme="minorHAnsi" w:cstheme="minorHAnsi"/>
          <w:szCs w:val="22"/>
        </w:rPr>
      </w:pPr>
      <w:r w:rsidRPr="0053736E">
        <w:rPr>
          <w:rFonts w:asciiTheme="minorHAnsi" w:hAnsiTheme="minorHAnsi" w:cstheme="minorHAnsi"/>
          <w:szCs w:val="22"/>
        </w:rPr>
        <w:t xml:space="preserve">1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YES</w:t>
      </w:r>
    </w:p>
    <w:p w:rsidRPr="0053736E" w:rsidR="00AD7D76" w:rsidP="00AD7D76" w:rsidRDefault="00AD7D76" w14:paraId="13A2B30A" w14:textId="77777777">
      <w:pPr>
        <w:autoSpaceDE w:val="0"/>
        <w:autoSpaceDN w:val="0"/>
        <w:adjustRightInd w:val="0"/>
        <w:spacing w:after="0"/>
        <w:ind w:left="720"/>
        <w:rPr>
          <w:rFonts w:asciiTheme="minorHAnsi" w:hAnsiTheme="minorHAnsi" w:cstheme="minorHAnsi"/>
          <w:szCs w:val="22"/>
        </w:rPr>
      </w:pPr>
      <w:r w:rsidRPr="0053736E">
        <w:rPr>
          <w:rFonts w:asciiTheme="minorHAnsi" w:hAnsiTheme="minorHAnsi" w:cstheme="minorHAnsi"/>
          <w:szCs w:val="22"/>
        </w:rPr>
        <w:t xml:space="preserve">2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NO</w:t>
      </w:r>
    </w:p>
    <w:p w:rsidRPr="0053736E" w:rsidR="007A62EE" w:rsidP="00AD7D76" w:rsidRDefault="007A62EE" w14:paraId="0BCA22FA" w14:textId="77777777">
      <w:pPr>
        <w:autoSpaceDE w:val="0"/>
        <w:autoSpaceDN w:val="0"/>
        <w:adjustRightInd w:val="0"/>
        <w:spacing w:after="0"/>
        <w:ind w:left="720"/>
        <w:rPr>
          <w:rFonts w:asciiTheme="minorHAnsi" w:hAnsiTheme="minorHAnsi" w:cstheme="minorHAnsi"/>
          <w:szCs w:val="22"/>
        </w:rPr>
      </w:pPr>
    </w:p>
    <w:p w:rsidRPr="0053736E" w:rsidR="00AD7D76" w:rsidP="00AD7D76" w:rsidRDefault="00AD7D76" w14:paraId="63BB5083" w14:textId="77777777">
      <w:pPr>
        <w:tabs>
          <w:tab w:val="left" w:pos="1584"/>
          <w:tab w:val="left" w:pos="1944"/>
        </w:tabs>
        <w:spacing w:after="0"/>
        <w:ind w:left="720"/>
        <w:rPr>
          <w:rFonts w:asciiTheme="minorHAnsi" w:hAnsiTheme="minorHAnsi" w:cstheme="minorHAnsi"/>
          <w:szCs w:val="22"/>
        </w:rPr>
      </w:pPr>
    </w:p>
    <w:p w:rsidRPr="0053736E" w:rsidR="00AD7D76" w:rsidP="00AD7D76" w:rsidRDefault="00E9008F" w14:paraId="10DD862B" w14:textId="1F8AE878">
      <w:pPr>
        <w:pStyle w:val="BodyText"/>
        <w:spacing w:before="2"/>
        <w:rPr>
          <w:rFonts w:asciiTheme="minorHAnsi" w:hAnsiTheme="minorHAnsi" w:cstheme="minorHAnsi"/>
          <w:sz w:val="22"/>
          <w:szCs w:val="22"/>
          <w:lang w:val="en-US"/>
        </w:rPr>
      </w:pPr>
      <w:r>
        <w:rPr>
          <w:rFonts w:asciiTheme="minorHAnsi" w:hAnsiTheme="minorHAnsi" w:cstheme="minorHAnsi"/>
          <w:sz w:val="22"/>
          <w:szCs w:val="22"/>
          <w:lang w:val="en-US"/>
        </w:rPr>
        <w:t>E1</w:t>
      </w:r>
      <w:r w:rsidR="00742D86">
        <w:rPr>
          <w:rFonts w:asciiTheme="minorHAnsi" w:hAnsiTheme="minorHAnsi" w:cstheme="minorHAnsi"/>
          <w:sz w:val="22"/>
          <w:szCs w:val="22"/>
          <w:lang w:val="en-US"/>
        </w:rPr>
        <w:t>3</w:t>
      </w:r>
      <w:r w:rsidRPr="00553BE5" w:rsidR="00AD7D76">
        <w:rPr>
          <w:rFonts w:asciiTheme="minorHAnsi" w:hAnsiTheme="minorHAnsi" w:cstheme="minorHAnsi"/>
          <w:sz w:val="22"/>
          <w:szCs w:val="22"/>
          <w:lang w:val="en-US"/>
        </w:rPr>
        <w:t>. In what ways, if any, has the coronavirus affected your job</w:t>
      </w:r>
      <w:r w:rsidRPr="00B8772C" w:rsidR="00AD7D76">
        <w:rPr>
          <w:rFonts w:asciiTheme="minorHAnsi" w:hAnsiTheme="minorHAnsi" w:cstheme="minorHAnsi"/>
          <w:sz w:val="22"/>
          <w:szCs w:val="22"/>
          <w:lang w:val="en-US"/>
        </w:rPr>
        <w:t>, income, or finances?</w:t>
      </w:r>
      <w:r w:rsidRPr="00B8772C" w:rsidR="006848ED">
        <w:rPr>
          <w:rFonts w:asciiTheme="minorHAnsi" w:hAnsiTheme="minorHAnsi" w:cstheme="minorHAnsi"/>
          <w:sz w:val="22"/>
          <w:szCs w:val="22"/>
          <w:lang w:val="en-US"/>
        </w:rPr>
        <w:t xml:space="preserve"> [responses:</w:t>
      </w:r>
      <w:r w:rsidRPr="0053736E" w:rsidR="006848ED">
        <w:rPr>
          <w:rFonts w:asciiTheme="minorHAnsi" w:hAnsiTheme="minorHAnsi" w:cstheme="minorHAnsi"/>
          <w:sz w:val="22"/>
          <w:szCs w:val="22"/>
          <w:lang w:val="en-US"/>
        </w:rPr>
        <w:t xml:space="preserve"> </w:t>
      </w:r>
      <w:r w:rsidRPr="0053736E" w:rsidR="00AD7D76">
        <w:rPr>
          <w:rFonts w:asciiTheme="minorHAnsi" w:hAnsiTheme="minorHAnsi" w:cstheme="minorHAnsi"/>
          <w:sz w:val="22"/>
          <w:szCs w:val="22"/>
          <w:lang w:val="en-US"/>
        </w:rPr>
        <w:t>Yes No DON'T KNOW SKP/REF</w:t>
      </w:r>
      <w:r w:rsidRPr="0053736E" w:rsidR="006848ED">
        <w:rPr>
          <w:rFonts w:asciiTheme="minorHAnsi" w:hAnsiTheme="minorHAnsi" w:cstheme="minorHAnsi"/>
          <w:sz w:val="22"/>
          <w:szCs w:val="22"/>
          <w:lang w:val="en-US"/>
        </w:rPr>
        <w:t>]</w:t>
      </w:r>
    </w:p>
    <w:p w:rsidRPr="0053736E" w:rsidR="00AD7D76" w:rsidP="003F6173" w:rsidRDefault="00AD7D76" w14:paraId="1D70EAC7" w14:textId="7983C271">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put yourself at risk of exposure to coronavirus because you couldn’t afford to stay home and miss work </w:t>
      </w:r>
    </w:p>
    <w:p w:rsidRPr="0053736E" w:rsidR="00AD7D76" w:rsidP="003F6173" w:rsidRDefault="00AD7D76" w14:paraId="0FEB8EE4" w14:textId="7FCE1245">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You've had to h</w:t>
      </w:r>
      <w:r w:rsidRPr="0053736E" w:rsidR="006848ED">
        <w:rPr>
          <w:rFonts w:asciiTheme="minorHAnsi" w:hAnsiTheme="minorHAnsi" w:cstheme="minorHAnsi"/>
          <w:sz w:val="22"/>
          <w:szCs w:val="22"/>
          <w:lang w:val="en-US"/>
        </w:rPr>
        <w:t>elp family financially</w:t>
      </w:r>
    </w:p>
    <w:p w:rsidRPr="0053736E" w:rsidR="00AD7D76" w:rsidP="003F6173" w:rsidRDefault="00AD7D76" w14:paraId="5AD575F3" w14:textId="3F6DA6A9">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lost savings or your investments declined in value </w:t>
      </w:r>
    </w:p>
    <w:p w:rsidRPr="0053736E" w:rsidR="00AD7D76" w:rsidP="003F6173" w:rsidRDefault="00AD7D76" w14:paraId="4A1AE32A" w14:textId="2BF05EB2">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delay bill payments </w:t>
      </w:r>
    </w:p>
    <w:p w:rsidR="00AD7D76" w:rsidP="0053736E" w:rsidRDefault="00E9008F" w14:paraId="04898DB7" w14:textId="701F15D3">
      <w:pPr>
        <w:spacing w:after="0"/>
        <w:ind w:left="720" w:hanging="720"/>
        <w:rPr>
          <w:rFonts w:asciiTheme="minorHAnsi" w:hAnsiTheme="minorHAnsi" w:cstheme="minorHAnsi"/>
          <w:color w:val="000000"/>
          <w:szCs w:val="22"/>
        </w:rPr>
      </w:pPr>
      <w:r>
        <w:rPr>
          <w:rFonts w:asciiTheme="minorHAnsi" w:hAnsiTheme="minorHAnsi" w:cstheme="minorHAnsi"/>
          <w:color w:val="000000"/>
          <w:szCs w:val="22"/>
        </w:rPr>
        <w:t>E1</w:t>
      </w:r>
      <w:r w:rsidR="00742D86">
        <w:rPr>
          <w:rFonts w:asciiTheme="minorHAnsi" w:hAnsiTheme="minorHAnsi" w:cstheme="minorHAnsi"/>
          <w:color w:val="000000"/>
          <w:szCs w:val="22"/>
        </w:rPr>
        <w:t>4</w:t>
      </w:r>
      <w:r w:rsidRPr="0053736E" w:rsidR="00AD7D76">
        <w:rPr>
          <w:rFonts w:asciiTheme="minorHAnsi" w:hAnsiTheme="minorHAnsi" w:cstheme="minorHAnsi"/>
          <w:color w:val="000000"/>
          <w:szCs w:val="22"/>
        </w:rPr>
        <w:t>. Did you pay your last mont</w:t>
      </w:r>
      <w:r w:rsidRPr="00553BE5" w:rsidR="007A62EE">
        <w:rPr>
          <w:rFonts w:asciiTheme="minorHAnsi" w:hAnsiTheme="minorHAnsi" w:cstheme="minorHAnsi"/>
          <w:color w:val="000000"/>
          <w:szCs w:val="22"/>
        </w:rPr>
        <w:t xml:space="preserve">h's rent or mortgage on time? </w:t>
      </w:r>
      <w:r w:rsidRPr="00553BE5" w:rsidR="007A62EE">
        <w:rPr>
          <w:rFonts w:asciiTheme="minorHAnsi" w:hAnsiTheme="minorHAnsi" w:cstheme="minorHAnsi"/>
          <w:color w:val="000000"/>
          <w:szCs w:val="22"/>
        </w:rPr>
        <w:br/>
      </w:r>
      <w:r w:rsidR="007A62EE">
        <w:rPr>
          <w:rFonts w:asciiTheme="minorHAnsi" w:hAnsiTheme="minorHAnsi" w:cstheme="minorHAnsi"/>
          <w:color w:val="000000"/>
          <w:szCs w:val="22"/>
        </w:rPr>
        <w:t xml:space="preserve">1 </w:t>
      </w:r>
      <w:r w:rsidRPr="00553BE5" w:rsidR="007A62EE">
        <w:rPr>
          <w:rFonts w:asciiTheme="minorHAnsi" w:hAnsiTheme="minorHAnsi" w:cstheme="minorHAnsi"/>
          <w:color w:val="000000"/>
          <w:szCs w:val="22"/>
        </w:rPr>
        <w:t>Yes</w:t>
      </w:r>
      <w:r w:rsidRPr="00553BE5" w:rsidR="007A62EE">
        <w:rPr>
          <w:rFonts w:asciiTheme="minorHAnsi" w:hAnsiTheme="minorHAnsi" w:cstheme="minorHAnsi"/>
          <w:color w:val="000000"/>
          <w:szCs w:val="22"/>
        </w:rPr>
        <w:br/>
        <w:t xml:space="preserve">2 </w:t>
      </w:r>
      <w:r w:rsidRPr="0053736E" w:rsidR="00AD7D76">
        <w:rPr>
          <w:rFonts w:asciiTheme="minorHAnsi" w:hAnsiTheme="minorHAnsi" w:cstheme="minorHAnsi"/>
          <w:color w:val="000000"/>
          <w:szCs w:val="22"/>
        </w:rPr>
        <w:t>NO</w:t>
      </w:r>
    </w:p>
    <w:p w:rsidRPr="0053736E" w:rsidR="008A4F9D" w:rsidP="0053736E" w:rsidRDefault="008A4F9D" w14:paraId="3BDDBF05" w14:textId="2A9B783B">
      <w:pPr>
        <w:spacing w:after="0"/>
        <w:ind w:left="720" w:hanging="720"/>
        <w:rPr>
          <w:rFonts w:asciiTheme="minorHAnsi" w:hAnsiTheme="minorHAnsi" w:cstheme="minorHAnsi"/>
          <w:color w:val="000000"/>
          <w:szCs w:val="22"/>
        </w:rPr>
      </w:pPr>
      <w:r>
        <w:rPr>
          <w:rFonts w:asciiTheme="minorHAnsi" w:hAnsiTheme="minorHAnsi" w:cstheme="minorHAnsi"/>
          <w:color w:val="000000"/>
          <w:szCs w:val="22"/>
        </w:rPr>
        <w:tab/>
      </w:r>
      <w:r w:rsidRPr="00DD5E12" w:rsidR="00F36531">
        <w:rPr>
          <w:rFonts w:asciiTheme="minorHAnsi" w:hAnsiTheme="minorHAnsi" w:cstheme="minorHAnsi"/>
          <w:color w:val="000000"/>
        </w:rPr>
        <w:t>3 Didn’t owe any rent or mortgage</w:t>
      </w:r>
    </w:p>
    <w:p w:rsidRPr="0053736E" w:rsidR="00AD7D76" w:rsidP="00AD7D76" w:rsidRDefault="00AD7D76" w14:paraId="2C0E5596" w14:textId="77777777">
      <w:pPr>
        <w:pStyle w:val="BodyText"/>
        <w:spacing w:line="251" w:lineRule="exact"/>
        <w:rPr>
          <w:rFonts w:asciiTheme="minorHAnsi" w:hAnsiTheme="minorHAnsi" w:cstheme="minorHAnsi"/>
          <w:sz w:val="22"/>
          <w:szCs w:val="22"/>
          <w:lang w:val="en-US"/>
        </w:rPr>
      </w:pPr>
    </w:p>
    <w:p w:rsidRPr="00553BE5" w:rsidR="00AD7D76" w:rsidP="00AD7D76" w:rsidRDefault="00E9008F" w14:paraId="6A4FAEF6" w14:textId="0804AD8D">
      <w:pPr>
        <w:spacing w:before="2" w:after="160" w:line="315" w:lineRule="exact"/>
        <w:rPr>
          <w:rFonts w:asciiTheme="minorHAnsi" w:hAnsiTheme="minorHAnsi" w:eastAsiaTheme="minorHAnsi" w:cstheme="minorHAnsi"/>
          <w:szCs w:val="22"/>
        </w:rPr>
      </w:pPr>
      <w:r>
        <w:rPr>
          <w:rFonts w:asciiTheme="minorHAnsi" w:hAnsiTheme="minorHAnsi" w:cstheme="minorHAnsi"/>
          <w:color w:val="000000"/>
          <w:szCs w:val="22"/>
        </w:rPr>
        <w:t>E1</w:t>
      </w:r>
      <w:r w:rsidR="00742D86">
        <w:rPr>
          <w:rFonts w:asciiTheme="minorHAnsi" w:hAnsiTheme="minorHAnsi" w:cstheme="minorHAnsi"/>
          <w:color w:val="000000"/>
          <w:szCs w:val="22"/>
        </w:rPr>
        <w:t>6</w:t>
      </w:r>
      <w:r w:rsidRPr="0053736E" w:rsidR="00AD7D76">
        <w:rPr>
          <w:rFonts w:asciiTheme="minorHAnsi" w:hAnsiTheme="minorHAnsi" w:cstheme="minorHAnsi"/>
          <w:color w:val="000000"/>
          <w:szCs w:val="22"/>
        </w:rPr>
        <w:t>.  Since [March 2020/Wave 1], have you either received, applied for, or tried to apply for any of the following forms of income or assistance, or not? (Response Items: Received,  Applied for, Tried to apply for, Did not receive nor apply for any)</w:t>
      </w:r>
    </w:p>
    <w:p w:rsidRPr="0053736E" w:rsidR="00AD7D76" w:rsidP="003F6173" w:rsidRDefault="00AD7D76" w14:paraId="0DF809AF"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Unemployment Insurance</w:t>
      </w:r>
    </w:p>
    <w:p w:rsidRPr="0053736E" w:rsidR="00AD7D76" w:rsidP="003F6173" w:rsidRDefault="00AD7D76" w14:paraId="7F982AC7"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Pandemic unemployment assistance</w:t>
      </w:r>
    </w:p>
    <w:p w:rsidRPr="0053736E" w:rsidR="00AD7D76" w:rsidP="003F6173" w:rsidRDefault="00AD7D76" w14:paraId="0BAE1AF1" w14:textId="789F0666">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A government payment in response to the coronavirus pandemic</w:t>
      </w:r>
      <w:r w:rsidR="009F0392">
        <w:rPr>
          <w:rFonts w:asciiTheme="minorHAnsi" w:hAnsiTheme="minorHAnsi" w:cstheme="minorHAnsi"/>
          <w:color w:val="000000"/>
          <w:sz w:val="22"/>
          <w:szCs w:val="22"/>
        </w:rPr>
        <w:t xml:space="preserve"> (such as from the CARES Act)</w:t>
      </w:r>
    </w:p>
    <w:p w:rsidRPr="0053736E" w:rsidR="00AD7D76" w:rsidP="003F6173" w:rsidRDefault="00AD7D76" w14:paraId="314C52C3"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Other assistance from the government</w:t>
      </w:r>
    </w:p>
    <w:p w:rsidR="00AD7D76" w:rsidP="003F6173" w:rsidRDefault="00AD7D76" w14:paraId="580FDA0E"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Other assistance not from the government, such as a church, union, or community organization</w:t>
      </w:r>
    </w:p>
    <w:p w:rsidRPr="0053736E" w:rsidR="007E39F8" w:rsidP="0053736E" w:rsidRDefault="007E39F8" w14:paraId="5B4F9D02" w14:textId="77777777">
      <w:pPr>
        <w:pStyle w:val="ListParagraph"/>
        <w:tabs>
          <w:tab w:val="left" w:pos="810"/>
        </w:tabs>
        <w:spacing w:after="0" w:line="240" w:lineRule="auto"/>
        <w:ind w:left="922"/>
        <w:rPr>
          <w:rFonts w:asciiTheme="minorHAnsi" w:hAnsiTheme="minorHAnsi" w:cstheme="minorHAnsi"/>
          <w:color w:val="000000"/>
          <w:sz w:val="22"/>
          <w:szCs w:val="22"/>
        </w:rPr>
      </w:pPr>
    </w:p>
    <w:p w:rsidRPr="0053736E" w:rsidR="00AD7D76" w:rsidP="00AD7D76" w:rsidRDefault="00E9008F" w14:paraId="0ADF840E" w14:textId="3682B677">
      <w:pPr>
        <w:rPr>
          <w:rFonts w:asciiTheme="minorHAnsi" w:hAnsiTheme="minorHAnsi" w:cstheme="minorHAnsi"/>
          <w:szCs w:val="22"/>
        </w:rPr>
      </w:pPr>
      <w:r>
        <w:rPr>
          <w:rFonts w:asciiTheme="minorHAnsi" w:hAnsiTheme="minorHAnsi" w:cstheme="minorHAnsi"/>
          <w:szCs w:val="22"/>
        </w:rPr>
        <w:t>E1</w:t>
      </w:r>
      <w:r w:rsidR="00742D86">
        <w:rPr>
          <w:rFonts w:asciiTheme="minorHAnsi" w:hAnsiTheme="minorHAnsi" w:cstheme="minorHAnsi"/>
          <w:szCs w:val="22"/>
        </w:rPr>
        <w:t>7</w:t>
      </w:r>
      <w:r w:rsidRPr="0053736E" w:rsidR="00AD7D76">
        <w:rPr>
          <w:rFonts w:asciiTheme="minorHAnsi" w:hAnsiTheme="minorHAnsi" w:cstheme="minorHAnsi"/>
          <w:szCs w:val="22"/>
        </w:rPr>
        <w:t xml:space="preserve">. </w:t>
      </w:r>
    </w:p>
    <w:p w:rsidRPr="0053736E" w:rsidR="00AD7D76" w:rsidP="00AD7D76" w:rsidRDefault="00AD7D76" w14:paraId="3BD9C894" w14:textId="77777777">
      <w:pPr>
        <w:rPr>
          <w:rFonts w:asciiTheme="minorHAnsi" w:hAnsiTheme="minorHAnsi" w:cstheme="minorHAnsi"/>
          <w:szCs w:val="22"/>
        </w:rPr>
      </w:pPr>
      <w:r w:rsidRPr="0053736E">
        <w:rPr>
          <w:rFonts w:asciiTheme="minorHAnsi" w:hAnsiTheme="minorHAnsi" w:cstheme="minorHAnsi"/>
          <w:szCs w:val="22"/>
        </w:rPr>
        <w:t xml:space="preserve">Below is a list of some of the ways you may have felt or behaved. </w:t>
      </w:r>
    </w:p>
    <w:p w:rsidRPr="0053736E" w:rsidR="00AD7D76" w:rsidP="00AD7D76" w:rsidRDefault="00AD7D76" w14:paraId="2CF0B826" w14:textId="77777777">
      <w:pPr>
        <w:rPr>
          <w:rFonts w:asciiTheme="minorHAnsi" w:hAnsiTheme="minorHAnsi" w:cstheme="minorHAnsi"/>
          <w:szCs w:val="22"/>
        </w:rPr>
      </w:pPr>
      <w:r w:rsidRPr="0053736E">
        <w:rPr>
          <w:rFonts w:asciiTheme="minorHAnsi" w:hAnsiTheme="minorHAnsi" w:cstheme="minorHAnsi"/>
          <w:szCs w:val="22"/>
        </w:rPr>
        <w:t xml:space="preserve">Please indicate how often you have felt this way during the past week by checking the appropriate box for each question. </w:t>
      </w:r>
    </w:p>
    <w:tbl>
      <w:tblPr>
        <w:tblW w:w="937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36"/>
        <w:gridCol w:w="1957"/>
        <w:gridCol w:w="1890"/>
        <w:gridCol w:w="1801"/>
        <w:gridCol w:w="1871"/>
        <w:gridCol w:w="18"/>
      </w:tblGrid>
      <w:tr w:rsidRPr="0053736E" w:rsidR="00AD7D76" w:rsidTr="007A7AD0" w14:paraId="1CE8D583" w14:textId="77777777">
        <w:trPr>
          <w:cantSplit/>
        </w:trPr>
        <w:tc>
          <w:tcPr>
            <w:tcW w:w="1836" w:type="dxa"/>
            <w:tcBorders>
              <w:top w:val="single" w:color="auto" w:sz="4" w:space="0"/>
              <w:left w:val="single" w:color="auto" w:sz="4" w:space="0"/>
              <w:bottom w:val="single" w:color="auto" w:sz="4" w:space="0"/>
              <w:right w:val="single" w:color="auto" w:sz="4" w:space="0"/>
            </w:tcBorders>
          </w:tcPr>
          <w:p w:rsidRPr="0053736E" w:rsidR="00AD7D76" w:rsidP="007A7AD0" w:rsidRDefault="00AD7D76" w14:paraId="29D5503D" w14:textId="77777777">
            <w:pPr>
              <w:spacing w:after="0"/>
              <w:rPr>
                <w:rFonts w:asciiTheme="minorHAnsi" w:hAnsiTheme="minorHAnsi" w:cstheme="minorHAnsi"/>
                <w:szCs w:val="22"/>
              </w:rPr>
            </w:pP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774041B" w14:textId="77777777">
            <w:pPr>
              <w:spacing w:after="0"/>
              <w:rPr>
                <w:rFonts w:asciiTheme="minorHAnsi" w:hAnsiTheme="minorHAnsi" w:cstheme="minorHAnsi"/>
                <w:szCs w:val="22"/>
              </w:rPr>
            </w:pPr>
            <w:r w:rsidRPr="0053736E">
              <w:rPr>
                <w:rFonts w:asciiTheme="minorHAnsi" w:hAnsiTheme="minorHAnsi" w:cstheme="minorHAnsi"/>
                <w:bCs/>
                <w:szCs w:val="22"/>
              </w:rPr>
              <w:t xml:space="preserve">Rarely or none of the time </w:t>
            </w:r>
          </w:p>
          <w:p w:rsidRPr="0053736E" w:rsidR="00AD7D76" w:rsidP="007A7AD0" w:rsidRDefault="00AD7D76" w14:paraId="38CE78BE" w14:textId="77777777">
            <w:pPr>
              <w:spacing w:after="0"/>
              <w:rPr>
                <w:rFonts w:asciiTheme="minorHAnsi" w:hAnsiTheme="minorHAnsi" w:cstheme="minorHAnsi"/>
                <w:bCs/>
                <w:szCs w:val="22"/>
              </w:rPr>
            </w:pPr>
            <w:r w:rsidRPr="0053736E">
              <w:rPr>
                <w:rFonts w:asciiTheme="minorHAnsi" w:hAnsiTheme="minorHAnsi" w:cstheme="minorHAnsi"/>
                <w:szCs w:val="22"/>
              </w:rPr>
              <w:t>(less than 1 day)</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63FAF174" w14:textId="77777777">
            <w:pPr>
              <w:spacing w:after="0"/>
              <w:rPr>
                <w:rFonts w:asciiTheme="minorHAnsi" w:hAnsiTheme="minorHAnsi" w:cstheme="minorHAnsi"/>
                <w:szCs w:val="22"/>
              </w:rPr>
            </w:pPr>
            <w:r w:rsidRPr="0053736E">
              <w:rPr>
                <w:rFonts w:asciiTheme="minorHAnsi" w:hAnsiTheme="minorHAnsi" w:cstheme="minorHAnsi"/>
                <w:bCs/>
                <w:szCs w:val="22"/>
              </w:rPr>
              <w:t xml:space="preserve">Some or a little of the time </w:t>
            </w:r>
          </w:p>
          <w:p w:rsidRPr="0053736E" w:rsidR="00AD7D76" w:rsidP="007A7AD0" w:rsidRDefault="00AD7D76" w14:paraId="2D0DE694" w14:textId="77777777">
            <w:pPr>
              <w:spacing w:after="0"/>
              <w:rPr>
                <w:rFonts w:asciiTheme="minorHAnsi" w:hAnsiTheme="minorHAnsi" w:cstheme="minorHAnsi"/>
                <w:szCs w:val="22"/>
              </w:rPr>
            </w:pPr>
            <w:r w:rsidRPr="0053736E">
              <w:rPr>
                <w:rFonts w:asciiTheme="minorHAnsi" w:hAnsiTheme="minorHAnsi" w:cstheme="minorHAnsi"/>
                <w:szCs w:val="22"/>
              </w:rPr>
              <w:t xml:space="preserve">(1‐2 days)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95383C6" w14:textId="77777777">
            <w:pPr>
              <w:spacing w:after="0"/>
              <w:rPr>
                <w:rFonts w:asciiTheme="minorHAnsi" w:hAnsiTheme="minorHAnsi" w:cstheme="minorHAnsi"/>
                <w:szCs w:val="22"/>
              </w:rPr>
            </w:pPr>
            <w:r w:rsidRPr="0053736E">
              <w:rPr>
                <w:rFonts w:asciiTheme="minorHAnsi" w:hAnsiTheme="minorHAnsi" w:cstheme="minorHAnsi"/>
                <w:bCs/>
                <w:szCs w:val="22"/>
              </w:rPr>
              <w:t xml:space="preserve">Occasionally </w:t>
            </w:r>
          </w:p>
          <w:p w:rsidRPr="0053736E" w:rsidR="00AD7D76" w:rsidP="007A7AD0" w:rsidRDefault="00AD7D76" w14:paraId="63F30BC2" w14:textId="77777777">
            <w:pPr>
              <w:spacing w:after="0"/>
              <w:rPr>
                <w:rFonts w:asciiTheme="minorHAnsi" w:hAnsiTheme="minorHAnsi" w:cstheme="minorHAnsi"/>
                <w:szCs w:val="22"/>
              </w:rPr>
            </w:pPr>
            <w:r w:rsidRPr="0053736E">
              <w:rPr>
                <w:rFonts w:asciiTheme="minorHAnsi" w:hAnsiTheme="minorHAnsi" w:cstheme="minorHAnsi"/>
                <w:bCs/>
                <w:szCs w:val="22"/>
              </w:rPr>
              <w:t xml:space="preserve">or a moderate amount of time </w:t>
            </w:r>
          </w:p>
          <w:p w:rsidRPr="0053736E" w:rsidR="00AD7D76" w:rsidP="007A7AD0" w:rsidRDefault="00AD7D76" w14:paraId="7E170097" w14:textId="77777777">
            <w:pPr>
              <w:spacing w:after="0"/>
              <w:rPr>
                <w:rFonts w:asciiTheme="minorHAnsi" w:hAnsiTheme="minorHAnsi" w:cstheme="minorHAnsi"/>
                <w:szCs w:val="22"/>
              </w:rPr>
            </w:pPr>
            <w:r w:rsidRPr="0053736E">
              <w:rPr>
                <w:rFonts w:asciiTheme="minorHAnsi" w:hAnsiTheme="minorHAnsi" w:cstheme="minorHAnsi"/>
                <w:szCs w:val="22"/>
              </w:rPr>
              <w:t xml:space="preserve">(3‐4 days) </w:t>
            </w:r>
          </w:p>
        </w:tc>
        <w:tc>
          <w:tcPr>
            <w:tcW w:w="1889" w:type="dxa"/>
            <w:gridSpan w:val="2"/>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37EAF5E" w14:textId="77777777">
            <w:pPr>
              <w:spacing w:after="0"/>
              <w:rPr>
                <w:rFonts w:asciiTheme="minorHAnsi" w:hAnsiTheme="minorHAnsi" w:cstheme="minorHAnsi"/>
                <w:szCs w:val="22"/>
              </w:rPr>
            </w:pPr>
            <w:r w:rsidRPr="0053736E">
              <w:rPr>
                <w:rFonts w:asciiTheme="minorHAnsi" w:hAnsiTheme="minorHAnsi" w:cstheme="minorHAnsi"/>
                <w:bCs/>
                <w:szCs w:val="22"/>
              </w:rPr>
              <w:t xml:space="preserve">All of the time </w:t>
            </w:r>
          </w:p>
          <w:p w:rsidRPr="0053736E" w:rsidR="00AD7D76" w:rsidP="007A7AD0" w:rsidRDefault="00AD7D76" w14:paraId="3E1A9592" w14:textId="77777777">
            <w:pPr>
              <w:spacing w:after="0"/>
              <w:rPr>
                <w:rFonts w:asciiTheme="minorHAnsi" w:hAnsiTheme="minorHAnsi" w:cstheme="minorHAnsi"/>
                <w:szCs w:val="22"/>
              </w:rPr>
            </w:pPr>
            <w:r w:rsidRPr="0053736E">
              <w:rPr>
                <w:rFonts w:asciiTheme="minorHAnsi" w:hAnsiTheme="minorHAnsi" w:cstheme="minorHAnsi"/>
                <w:szCs w:val="22"/>
              </w:rPr>
              <w:t xml:space="preserve">(5‐7 days) </w:t>
            </w:r>
          </w:p>
        </w:tc>
      </w:tr>
      <w:tr w:rsidRPr="0053736E" w:rsidR="00AD7D76" w:rsidTr="007A7AD0" w14:paraId="5B388F8D"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B53C368" w14:textId="77777777">
            <w:pPr>
              <w:rPr>
                <w:rFonts w:asciiTheme="minorHAnsi" w:hAnsiTheme="minorHAnsi" w:cstheme="minorHAnsi"/>
                <w:szCs w:val="22"/>
              </w:rPr>
            </w:pPr>
            <w:r w:rsidRPr="0053736E">
              <w:rPr>
                <w:rFonts w:asciiTheme="minorHAnsi" w:hAnsiTheme="minorHAnsi" w:cstheme="minorHAnsi"/>
                <w:szCs w:val="22"/>
              </w:rPr>
              <w:lastRenderedPageBreak/>
              <w:t>1. I did not feel like eating; my appetite was poor.</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77C24D4"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09DADC4"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3C1FD606"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C628943"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3CFE38EA"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3E8079D" w14:textId="77777777">
            <w:pPr>
              <w:rPr>
                <w:rFonts w:asciiTheme="minorHAnsi" w:hAnsiTheme="minorHAnsi" w:cstheme="minorHAnsi"/>
                <w:szCs w:val="22"/>
              </w:rPr>
            </w:pPr>
            <w:r w:rsidRPr="0053736E">
              <w:rPr>
                <w:rFonts w:asciiTheme="minorHAnsi" w:hAnsiTheme="minorHAnsi" w:cstheme="minorHAnsi"/>
                <w:szCs w:val="22"/>
              </w:rPr>
              <w:t xml:space="preserve">2. I had trouble keeping my mind on what I was d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778E163"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36B5428"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788370F"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FB4FA96"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739FB6F1"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FDA3C79" w14:textId="77777777">
            <w:pPr>
              <w:rPr>
                <w:rFonts w:asciiTheme="minorHAnsi" w:hAnsiTheme="minorHAnsi" w:cstheme="minorHAnsi"/>
                <w:szCs w:val="22"/>
              </w:rPr>
            </w:pPr>
            <w:r w:rsidRPr="0053736E">
              <w:rPr>
                <w:rFonts w:asciiTheme="minorHAnsi" w:hAnsiTheme="minorHAnsi" w:cstheme="minorHAnsi"/>
                <w:szCs w:val="22"/>
              </w:rPr>
              <w:t xml:space="preserve">3. I felt depressed.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24EFB7E"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B13159F"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631508D"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CEBF842"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6D9A28C1"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13A39E1" w14:textId="77777777">
            <w:pPr>
              <w:rPr>
                <w:rFonts w:asciiTheme="minorHAnsi" w:hAnsiTheme="minorHAnsi" w:cstheme="minorHAnsi"/>
                <w:szCs w:val="22"/>
              </w:rPr>
            </w:pPr>
            <w:r w:rsidRPr="0053736E">
              <w:rPr>
                <w:rFonts w:asciiTheme="minorHAnsi" w:hAnsiTheme="minorHAnsi" w:cstheme="minorHAnsi"/>
                <w:szCs w:val="22"/>
              </w:rPr>
              <w:t xml:space="preserve">4. I felt that everything I did was an effort.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1CB502B"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FCF5CE3"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12B2D15"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306D5672"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27CFF774"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E1A700B" w14:textId="77777777">
            <w:pPr>
              <w:rPr>
                <w:rFonts w:asciiTheme="minorHAnsi" w:hAnsiTheme="minorHAnsi" w:cstheme="minorHAnsi"/>
                <w:szCs w:val="22"/>
              </w:rPr>
            </w:pPr>
            <w:r w:rsidRPr="0053736E">
              <w:rPr>
                <w:rFonts w:asciiTheme="minorHAnsi" w:hAnsiTheme="minorHAnsi" w:cstheme="minorHAnsi"/>
                <w:szCs w:val="22"/>
              </w:rPr>
              <w:t xml:space="preserve">7. My sleep was restless.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6749409E"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040D973"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2E2C168"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60228833" w14:textId="77777777">
            <w:pPr>
              <w:rPr>
                <w:rFonts w:asciiTheme="minorHAnsi" w:hAnsiTheme="minorHAnsi" w:cstheme="minorHAnsi"/>
                <w:szCs w:val="22"/>
              </w:rPr>
            </w:pPr>
            <w:r w:rsidRPr="0053736E">
              <w:rPr>
                <w:rFonts w:asciiTheme="minorHAnsi" w:hAnsiTheme="minorHAnsi" w:cstheme="minorHAnsi"/>
                <w:szCs w:val="22"/>
              </w:rPr>
              <w:sym w:font="Wingdings" w:char="F06F"/>
            </w:r>
          </w:p>
        </w:tc>
      </w:tr>
      <w:tr w:rsidRPr="0053736E" w:rsidR="00AD7D76" w:rsidTr="007A7AD0" w14:paraId="365CD34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054D855" w14:textId="77777777">
            <w:pPr>
              <w:rPr>
                <w:rFonts w:asciiTheme="minorHAnsi" w:hAnsiTheme="minorHAnsi" w:cstheme="minorHAnsi"/>
                <w:szCs w:val="22"/>
              </w:rPr>
            </w:pPr>
            <w:r w:rsidRPr="0053736E">
              <w:rPr>
                <w:rFonts w:asciiTheme="minorHAnsi" w:hAnsiTheme="minorHAnsi" w:cstheme="minorHAnsi"/>
                <w:szCs w:val="22"/>
              </w:rPr>
              <w:t xml:space="preserve">8. I was sad.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1FC21C1"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0A799BE"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8C1E371"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13F5997"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3701F80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222AB21" w14:textId="77777777">
            <w:pPr>
              <w:rPr>
                <w:rFonts w:asciiTheme="minorHAnsi" w:hAnsiTheme="minorHAnsi" w:cstheme="minorHAnsi"/>
                <w:szCs w:val="22"/>
              </w:rPr>
            </w:pPr>
            <w:r w:rsidRPr="0053736E">
              <w:rPr>
                <w:rFonts w:asciiTheme="minorHAnsi" w:hAnsiTheme="minorHAnsi" w:cstheme="minorHAnsi"/>
                <w:szCs w:val="22"/>
              </w:rPr>
              <w:t xml:space="preserve">10. I could not "get g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70BE463"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E4563D0"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712DEBC"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9F7804D"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bl>
    <w:p w:rsidRPr="00553BE5" w:rsidR="00AD7D76" w:rsidP="00AD7D76" w:rsidRDefault="00AD7D76" w14:paraId="61959151" w14:textId="77777777">
      <w:pPr>
        <w:pStyle w:val="BodyText"/>
        <w:spacing w:after="2"/>
        <w:ind w:left="202" w:right="1621"/>
        <w:rPr>
          <w:rFonts w:asciiTheme="minorHAnsi" w:hAnsiTheme="minorHAnsi" w:cstheme="minorHAnsi"/>
          <w:sz w:val="22"/>
          <w:szCs w:val="22"/>
        </w:rPr>
      </w:pPr>
    </w:p>
    <w:p w:rsidRPr="00B8772C" w:rsidR="00AD7D76" w:rsidP="00AD7D76" w:rsidRDefault="00AD7D76" w14:paraId="41F4A9AA" w14:textId="77777777">
      <w:pPr>
        <w:pStyle w:val="BodyText"/>
        <w:spacing w:after="2"/>
        <w:ind w:left="202" w:right="1621"/>
        <w:rPr>
          <w:rFonts w:asciiTheme="minorHAnsi" w:hAnsiTheme="minorHAnsi" w:cstheme="minorHAnsi"/>
          <w:sz w:val="22"/>
          <w:szCs w:val="22"/>
        </w:rPr>
      </w:pPr>
    </w:p>
    <w:p w:rsidRPr="00F646EC" w:rsidR="00AD7D76" w:rsidP="00AD7D76" w:rsidRDefault="00E9008F" w14:paraId="621DC568" w14:textId="1A677AA1">
      <w:pPr>
        <w:pStyle w:val="BodyText"/>
        <w:spacing w:after="2"/>
        <w:ind w:right="1621"/>
        <w:rPr>
          <w:rFonts w:asciiTheme="minorHAnsi" w:hAnsiTheme="minorHAnsi" w:cstheme="minorHAnsi"/>
          <w:sz w:val="22"/>
          <w:szCs w:val="22"/>
          <w:lang w:val="en-US"/>
        </w:rPr>
      </w:pPr>
      <w:r>
        <w:rPr>
          <w:rFonts w:asciiTheme="minorHAnsi" w:hAnsiTheme="minorHAnsi" w:cstheme="minorHAnsi"/>
          <w:sz w:val="22"/>
          <w:szCs w:val="22"/>
          <w:lang w:val="en-US"/>
        </w:rPr>
        <w:t>E1</w:t>
      </w:r>
      <w:r w:rsidR="00742D86">
        <w:rPr>
          <w:rFonts w:asciiTheme="minorHAnsi" w:hAnsiTheme="minorHAnsi" w:cstheme="minorHAnsi"/>
          <w:sz w:val="22"/>
          <w:szCs w:val="22"/>
          <w:lang w:val="en-US"/>
        </w:rPr>
        <w:t>8</w:t>
      </w:r>
      <w:r w:rsidRPr="00F646EC" w:rsidR="00AD7D76">
        <w:rPr>
          <w:rFonts w:asciiTheme="minorHAnsi" w:hAnsiTheme="minorHAnsi" w:cstheme="minorHAnsi"/>
          <w:sz w:val="22"/>
          <w:szCs w:val="22"/>
          <w:lang w:val="en-US"/>
        </w:rPr>
        <w:t xml:space="preserve">. </w:t>
      </w:r>
    </w:p>
    <w:p w:rsidRPr="00B8772C" w:rsidR="00AD7D76" w:rsidP="00AD7D76" w:rsidRDefault="00AD7D76" w14:paraId="2B2B2124" w14:textId="77777777">
      <w:pPr>
        <w:pStyle w:val="BodyText"/>
        <w:spacing w:after="2"/>
        <w:ind w:right="1621"/>
        <w:rPr>
          <w:rFonts w:asciiTheme="minorHAnsi" w:hAnsiTheme="minorHAnsi" w:cstheme="minorHAnsi"/>
          <w:i/>
          <w:sz w:val="22"/>
          <w:szCs w:val="22"/>
        </w:rPr>
      </w:pPr>
      <w:r w:rsidRPr="00F646EC">
        <w:rPr>
          <w:rFonts w:asciiTheme="minorHAnsi" w:hAnsiTheme="minorHAnsi" w:cstheme="minorHAnsi"/>
          <w:sz w:val="22"/>
          <w:szCs w:val="22"/>
          <w:lang w:val="en-US"/>
        </w:rPr>
        <w:t xml:space="preserve">Read the three statements below. In the past month, how true was each statement below for you or members of your household? </w:t>
      </w:r>
      <w:r w:rsidRPr="00B8772C">
        <w:rPr>
          <w:rFonts w:asciiTheme="minorHAnsi" w:hAnsiTheme="minorHAnsi" w:cstheme="minorHAnsi"/>
          <w:i/>
          <w:sz w:val="22"/>
          <w:szCs w:val="22"/>
        </w:rPr>
        <w:t>Mark one response per line.</w:t>
      </w:r>
    </w:p>
    <w:p w:rsidRPr="0053736E" w:rsidR="00AD7D76" w:rsidP="00AD7D76" w:rsidRDefault="00AD7D76" w14:paraId="30A32D4F" w14:textId="77777777">
      <w:pPr>
        <w:pStyle w:val="BodyText"/>
        <w:spacing w:line="315" w:lineRule="exac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855"/>
        <w:gridCol w:w="2340"/>
      </w:tblGrid>
      <w:tr w:rsidRPr="0053736E" w:rsidR="00AD7D76" w:rsidTr="007A7AD0" w14:paraId="5FDCDE96" w14:textId="77777777">
        <w:tc>
          <w:tcPr>
            <w:tcW w:w="4855" w:type="dxa"/>
          </w:tcPr>
          <w:p w:rsidRPr="00F646EC" w:rsidR="00AD7D76" w:rsidP="007A7AD0" w:rsidRDefault="00AD7D76" w14:paraId="7F0DF142" w14:textId="77777777">
            <w:pPr>
              <w:pStyle w:val="TableParagraph"/>
              <w:tabs>
                <w:tab w:val="left" w:pos="7041"/>
              </w:tabs>
              <w:spacing w:before="19" w:line="182" w:lineRule="auto"/>
              <w:ind w:left="105"/>
              <w:rPr>
                <w:rFonts w:cstheme="minorHAnsi"/>
                <w:lang w:val="en-US"/>
              </w:rPr>
            </w:pPr>
            <w:r w:rsidRPr="00F646EC">
              <w:rPr>
                <w:rFonts w:cstheme="minorHAnsi"/>
                <w:lang w:val="en-US"/>
              </w:rPr>
              <w:t>I/we have worried that my/our food might run out before</w:t>
            </w:r>
            <w:r w:rsidRPr="00F646EC">
              <w:rPr>
                <w:rFonts w:cstheme="minorHAnsi"/>
                <w:spacing w:val="-12"/>
                <w:lang w:val="en-US"/>
              </w:rPr>
              <w:t xml:space="preserve"> </w:t>
            </w:r>
            <w:r w:rsidRPr="00F646EC">
              <w:rPr>
                <w:rFonts w:cstheme="minorHAnsi"/>
                <w:lang w:val="en-US"/>
              </w:rPr>
              <w:t>I/we</w:t>
            </w:r>
            <w:r w:rsidRPr="00F646EC">
              <w:rPr>
                <w:rFonts w:cstheme="minorHAnsi"/>
                <w:spacing w:val="-1"/>
                <w:lang w:val="en-US"/>
              </w:rPr>
              <w:t xml:space="preserve"> </w:t>
            </w:r>
            <w:r w:rsidRPr="00F646EC">
              <w:rPr>
                <w:rFonts w:cstheme="minorHAnsi"/>
                <w:lang w:val="en-US"/>
              </w:rPr>
              <w:t>have money to get more</w:t>
            </w:r>
          </w:p>
        </w:tc>
        <w:tc>
          <w:tcPr>
            <w:tcW w:w="2340" w:type="dxa"/>
          </w:tcPr>
          <w:p w:rsidRPr="0053736E" w:rsidR="00AD7D76" w:rsidP="007A7AD0" w:rsidRDefault="00AD7D76" w14:paraId="54ED6EB5"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AD7D76" w:rsidP="007A7AD0" w:rsidRDefault="00AD7D76" w14:paraId="33BCE7CD"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F646EC" w:rsidR="00AD7D76" w:rsidP="007A7AD0" w:rsidRDefault="00AD7D76" w14:paraId="71157956"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Often true</w:t>
            </w:r>
          </w:p>
        </w:tc>
      </w:tr>
      <w:tr w:rsidRPr="0053736E" w:rsidR="00AD7D76" w:rsidTr="007A7AD0" w14:paraId="12A25465" w14:textId="77777777">
        <w:tc>
          <w:tcPr>
            <w:tcW w:w="4855" w:type="dxa"/>
          </w:tcPr>
          <w:p w:rsidRPr="00F646EC" w:rsidR="00AD7D76" w:rsidP="007A7AD0" w:rsidRDefault="00AD7D76" w14:paraId="3754148F" w14:textId="77777777">
            <w:pPr>
              <w:pStyle w:val="TableParagraph"/>
              <w:tabs>
                <w:tab w:val="left" w:pos="7041"/>
              </w:tabs>
              <w:ind w:left="105"/>
              <w:rPr>
                <w:rFonts w:cstheme="minorHAnsi"/>
                <w:lang w:val="en-US"/>
              </w:rPr>
            </w:pPr>
            <w:r w:rsidRPr="00F646EC">
              <w:rPr>
                <w:rFonts w:cstheme="minorHAnsi"/>
                <w:lang w:val="en-US"/>
              </w:rPr>
              <w:t>The food that I/we bought just didn’t last, and I/we didn’t</w:t>
            </w:r>
            <w:r w:rsidRPr="00F646EC">
              <w:rPr>
                <w:rFonts w:cstheme="minorHAnsi"/>
                <w:spacing w:val="-8"/>
                <w:lang w:val="en-US"/>
              </w:rPr>
              <w:t xml:space="preserve"> </w:t>
            </w:r>
            <w:r w:rsidRPr="00F646EC">
              <w:rPr>
                <w:rFonts w:cstheme="minorHAnsi"/>
                <w:lang w:val="en-US"/>
              </w:rPr>
              <w:t>have</w:t>
            </w:r>
            <w:r w:rsidRPr="00F646EC">
              <w:rPr>
                <w:rFonts w:cstheme="minorHAnsi"/>
                <w:spacing w:val="-1"/>
                <w:lang w:val="en-US"/>
              </w:rPr>
              <w:t xml:space="preserve"> </w:t>
            </w:r>
            <w:r w:rsidRPr="00F646EC">
              <w:rPr>
                <w:rFonts w:cstheme="minorHAnsi"/>
                <w:lang w:val="en-US"/>
              </w:rPr>
              <w:t>the money to get more</w:t>
            </w:r>
          </w:p>
        </w:tc>
        <w:tc>
          <w:tcPr>
            <w:tcW w:w="2340" w:type="dxa"/>
          </w:tcPr>
          <w:p w:rsidRPr="0053736E" w:rsidR="00AD7D76" w:rsidP="007A7AD0" w:rsidRDefault="00AD7D76" w14:paraId="2FA5734A"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AD7D76" w:rsidP="007A7AD0" w:rsidRDefault="00AD7D76" w14:paraId="7944A057"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F646EC" w:rsidR="00AD7D76" w:rsidP="007A7AD0" w:rsidRDefault="00AD7D76" w14:paraId="58C82E3A" w14:textId="77777777">
            <w:pPr>
              <w:pStyle w:val="BodyText"/>
              <w:spacing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Often true</w:t>
            </w:r>
          </w:p>
        </w:tc>
      </w:tr>
      <w:tr w:rsidRPr="0053736E" w:rsidR="00AD7D76" w:rsidTr="007A7AD0" w14:paraId="02BD8648" w14:textId="77777777">
        <w:tc>
          <w:tcPr>
            <w:tcW w:w="4855" w:type="dxa"/>
          </w:tcPr>
          <w:p w:rsidRPr="00F646EC" w:rsidR="00AD7D76" w:rsidP="007A7AD0" w:rsidRDefault="00AD7D76" w14:paraId="788C5AB0" w14:textId="77777777">
            <w:pPr>
              <w:pStyle w:val="BodyText"/>
              <w:spacing w:line="315" w:lineRule="exact"/>
              <w:rPr>
                <w:rFonts w:asciiTheme="minorHAnsi" w:hAnsiTheme="minorHAnsi" w:cstheme="minorHAnsi"/>
                <w:sz w:val="22"/>
                <w:szCs w:val="22"/>
                <w:lang w:val="en-US"/>
              </w:rPr>
            </w:pPr>
            <w:r w:rsidRPr="00F646EC">
              <w:rPr>
                <w:rFonts w:asciiTheme="minorHAnsi" w:hAnsiTheme="minorHAnsi" w:cstheme="minorHAnsi"/>
                <w:sz w:val="22"/>
                <w:szCs w:val="22"/>
                <w:lang w:val="en-US"/>
              </w:rPr>
              <w:t>I/we couldn’t afford to eat</w:t>
            </w:r>
            <w:r w:rsidRPr="00F646EC">
              <w:rPr>
                <w:rFonts w:asciiTheme="minorHAnsi" w:hAnsiTheme="minorHAnsi" w:cstheme="minorHAnsi"/>
                <w:spacing w:val="-4"/>
                <w:sz w:val="22"/>
                <w:szCs w:val="22"/>
                <w:lang w:val="en-US"/>
              </w:rPr>
              <w:t xml:space="preserve"> </w:t>
            </w:r>
            <w:r w:rsidRPr="00F646EC">
              <w:rPr>
                <w:rFonts w:asciiTheme="minorHAnsi" w:hAnsiTheme="minorHAnsi" w:cstheme="minorHAnsi"/>
                <w:sz w:val="22"/>
                <w:szCs w:val="22"/>
                <w:lang w:val="en-US"/>
              </w:rPr>
              <w:t>balanced meals.</w:t>
            </w:r>
          </w:p>
        </w:tc>
        <w:tc>
          <w:tcPr>
            <w:tcW w:w="2340" w:type="dxa"/>
          </w:tcPr>
          <w:p w:rsidRPr="0053736E" w:rsidR="00AD7D76" w:rsidP="007A7AD0" w:rsidRDefault="00AD7D76" w14:paraId="3B801463"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AD7D76" w:rsidP="007A7AD0" w:rsidRDefault="00AD7D76" w14:paraId="3B9AFCF2"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F646EC" w:rsidR="00AD7D76" w:rsidP="007A7AD0" w:rsidRDefault="00AD7D76" w14:paraId="43E6A7BB" w14:textId="77777777">
            <w:pPr>
              <w:pStyle w:val="BodyText"/>
              <w:spacing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Often true</w:t>
            </w:r>
          </w:p>
        </w:tc>
      </w:tr>
    </w:tbl>
    <w:p w:rsidRPr="0053736E" w:rsidR="00AD7D76" w:rsidP="00AD7D76" w:rsidRDefault="00AD7D76" w14:paraId="7B53DEE5" w14:textId="77777777">
      <w:pPr>
        <w:tabs>
          <w:tab w:val="left" w:pos="1584"/>
          <w:tab w:val="left" w:pos="1944"/>
        </w:tabs>
        <w:spacing w:after="0"/>
        <w:ind w:left="720"/>
        <w:rPr>
          <w:rFonts w:asciiTheme="minorHAnsi" w:hAnsiTheme="minorHAnsi" w:cstheme="minorHAnsi"/>
          <w:szCs w:val="22"/>
        </w:rPr>
      </w:pPr>
    </w:p>
    <w:p w:rsidRPr="0053736E" w:rsidR="00AD7D76" w:rsidP="00AD7D76" w:rsidRDefault="00AD7D76" w14:paraId="44591D07" w14:textId="77777777">
      <w:pPr>
        <w:keepNext/>
        <w:tabs>
          <w:tab w:val="left" w:pos="648"/>
          <w:tab w:val="left" w:pos="1368"/>
        </w:tabs>
        <w:spacing w:after="0"/>
        <w:ind w:left="648" w:hanging="648"/>
        <w:rPr>
          <w:rFonts w:asciiTheme="minorHAnsi" w:hAnsiTheme="minorHAnsi" w:cstheme="minorHAnsi"/>
          <w:szCs w:val="22"/>
        </w:rPr>
      </w:pPr>
    </w:p>
    <w:p w:rsidRPr="00E418F4" w:rsidR="009A5737" w:rsidP="009A5737" w:rsidRDefault="009A5737" w14:paraId="72CEA16C" w14:textId="77777777">
      <w:pPr>
        <w:rPr>
          <w:rFonts w:asciiTheme="minorHAnsi" w:hAnsiTheme="minorHAnsi" w:cstheme="minorHAnsi"/>
          <w:szCs w:val="22"/>
        </w:rPr>
      </w:pPr>
      <w:r w:rsidRPr="00E418F4">
        <w:rPr>
          <w:rFonts w:asciiTheme="minorHAnsi" w:hAnsiTheme="minorHAnsi" w:cstheme="minorHAnsi"/>
          <w:szCs w:val="22"/>
        </w:rPr>
        <w:t>VAX3. Have you been vaccinated against COVID-19? (For example, you have received at least one dose of a single or double-dose vaccine.)</w:t>
      </w:r>
    </w:p>
    <w:p w:rsidRPr="00E418F4" w:rsidR="009A5737" w:rsidP="009A5737" w:rsidRDefault="009A5737" w14:paraId="17D9CCE3" w14:textId="77777777">
      <w:pPr>
        <w:pStyle w:val="ListParagraph"/>
        <w:rPr>
          <w:rFonts w:asciiTheme="minorHAnsi" w:hAnsiTheme="minorHAnsi" w:cstheme="minorHAnsi"/>
          <w:sz w:val="22"/>
          <w:szCs w:val="22"/>
        </w:rPr>
      </w:pPr>
      <w:r w:rsidRPr="00E418F4">
        <w:rPr>
          <w:rFonts w:asciiTheme="minorHAnsi" w:hAnsiTheme="minorHAnsi" w:cstheme="minorHAnsi"/>
          <w:sz w:val="22"/>
          <w:szCs w:val="22"/>
        </w:rPr>
        <w:tab/>
        <w:t xml:space="preserve">1 Yes </w:t>
      </w:r>
      <w:r w:rsidRPr="00E418F4">
        <w:rPr>
          <w:rFonts w:asciiTheme="minorHAnsi" w:hAnsiTheme="minorHAnsi" w:cstheme="minorHAnsi"/>
          <w:i/>
          <w:sz w:val="22"/>
          <w:szCs w:val="22"/>
        </w:rPr>
        <w:t>(ask VAX5)</w:t>
      </w:r>
    </w:p>
    <w:p w:rsidRPr="00E418F4" w:rsidR="009A5737" w:rsidP="009A5737" w:rsidRDefault="009A5737" w14:paraId="1995D18C" w14:textId="77777777">
      <w:pPr>
        <w:pStyle w:val="ListParagraph"/>
        <w:rPr>
          <w:rFonts w:asciiTheme="minorHAnsi" w:hAnsiTheme="minorHAnsi" w:cstheme="minorHAnsi"/>
          <w:sz w:val="22"/>
          <w:szCs w:val="22"/>
        </w:rPr>
      </w:pPr>
      <w:r w:rsidRPr="00E418F4">
        <w:rPr>
          <w:rFonts w:asciiTheme="minorHAnsi" w:hAnsiTheme="minorHAnsi" w:cstheme="minorHAnsi"/>
          <w:sz w:val="22"/>
          <w:szCs w:val="22"/>
        </w:rPr>
        <w:tab/>
        <w:t>2 No</w:t>
      </w:r>
    </w:p>
    <w:p w:rsidRPr="00E418F4" w:rsidR="009A5737" w:rsidP="009A5737" w:rsidRDefault="009A5737" w14:paraId="23949A5D" w14:textId="77777777">
      <w:pPr>
        <w:pStyle w:val="ListParagraph"/>
        <w:rPr>
          <w:rFonts w:asciiTheme="minorHAnsi" w:hAnsiTheme="minorHAnsi" w:cstheme="minorHAnsi"/>
          <w:i/>
          <w:sz w:val="22"/>
          <w:szCs w:val="22"/>
        </w:rPr>
      </w:pPr>
    </w:p>
    <w:p w:rsidRPr="00E418F4" w:rsidR="009A5737" w:rsidP="009A5737" w:rsidRDefault="009A5737" w14:paraId="16F2A599" w14:textId="77777777">
      <w:pPr>
        <w:pStyle w:val="ListParagraph"/>
        <w:rPr>
          <w:rFonts w:asciiTheme="minorHAnsi" w:hAnsiTheme="minorHAnsi" w:cstheme="minorHAnsi"/>
          <w:sz w:val="22"/>
          <w:szCs w:val="22"/>
        </w:rPr>
      </w:pPr>
      <w:r w:rsidRPr="00E418F4">
        <w:rPr>
          <w:rFonts w:asciiTheme="minorHAnsi" w:hAnsiTheme="minorHAnsi" w:cstheme="minorHAnsi"/>
          <w:sz w:val="22"/>
          <w:szCs w:val="22"/>
        </w:rPr>
        <w:t>VAX5. During what month and year did you receive your first COVID-19 vaccination?</w:t>
      </w:r>
    </w:p>
    <w:p w:rsidRPr="00E418F4" w:rsidR="009A5737" w:rsidP="009A5737" w:rsidRDefault="009A5737" w14:paraId="067161A6" w14:textId="77777777">
      <w:pPr>
        <w:pStyle w:val="ListParagraph"/>
        <w:rPr>
          <w:rFonts w:asciiTheme="minorHAnsi" w:hAnsiTheme="minorHAnsi" w:cstheme="minorHAnsi"/>
          <w:sz w:val="22"/>
          <w:szCs w:val="22"/>
        </w:rPr>
      </w:pPr>
      <w:r w:rsidRPr="00E418F4">
        <w:rPr>
          <w:rFonts w:asciiTheme="minorHAnsi" w:hAnsiTheme="minorHAnsi" w:cstheme="minorHAnsi"/>
          <w:sz w:val="22"/>
          <w:szCs w:val="22"/>
        </w:rPr>
        <w:tab/>
        <w:t xml:space="preserve">Month ____  Year ____ </w:t>
      </w:r>
      <w:r w:rsidRPr="00E418F4">
        <w:rPr>
          <w:rFonts w:asciiTheme="minorHAnsi" w:hAnsiTheme="minorHAnsi" w:cstheme="minorHAnsi"/>
          <w:i/>
          <w:sz w:val="22"/>
          <w:szCs w:val="22"/>
        </w:rPr>
        <w:t>(skip to E21)</w:t>
      </w:r>
    </w:p>
    <w:p w:rsidRPr="00E418F4" w:rsidR="009A5737" w:rsidP="009A5737" w:rsidRDefault="009A5737" w14:paraId="46BBCA30" w14:textId="77777777">
      <w:pPr>
        <w:pStyle w:val="ListParagraph"/>
        <w:rPr>
          <w:rFonts w:asciiTheme="minorHAnsi" w:hAnsiTheme="minorHAnsi" w:cstheme="minorHAnsi"/>
          <w:sz w:val="22"/>
          <w:szCs w:val="22"/>
        </w:rPr>
      </w:pPr>
    </w:p>
    <w:p w:rsidRPr="00E418F4" w:rsidR="009A5737" w:rsidP="009A5737" w:rsidRDefault="009A5737" w14:paraId="2D4865B6" w14:textId="77777777">
      <w:pPr>
        <w:pStyle w:val="ListParagraph"/>
        <w:rPr>
          <w:rFonts w:asciiTheme="minorHAnsi" w:hAnsiTheme="minorHAnsi" w:cstheme="minorHAnsi"/>
          <w:sz w:val="22"/>
          <w:szCs w:val="22"/>
        </w:rPr>
      </w:pPr>
      <w:r w:rsidRPr="00E418F4">
        <w:rPr>
          <w:rFonts w:asciiTheme="minorHAnsi" w:hAnsiTheme="minorHAnsi" w:cstheme="minorHAnsi"/>
          <w:i/>
          <w:sz w:val="22"/>
          <w:szCs w:val="22"/>
        </w:rPr>
        <w:t>(ask if VAX3=No)</w:t>
      </w:r>
      <w:r w:rsidRPr="00E418F4">
        <w:rPr>
          <w:rFonts w:asciiTheme="minorHAnsi" w:hAnsiTheme="minorHAnsi" w:cstheme="minorHAnsi"/>
          <w:sz w:val="22"/>
          <w:szCs w:val="22"/>
        </w:rPr>
        <w:t xml:space="preserve">  VAX7. Once a vaccine to prevent COVID-19 is available to you, would you… </w:t>
      </w:r>
    </w:p>
    <w:p w:rsidRPr="00E418F4" w:rsidR="009A5737" w:rsidP="009A5737" w:rsidRDefault="009A5737" w14:paraId="4D72BB87" w14:textId="77777777">
      <w:pPr>
        <w:pStyle w:val="ListParagraph"/>
        <w:ind w:firstLine="720"/>
        <w:rPr>
          <w:rFonts w:asciiTheme="minorHAnsi" w:hAnsiTheme="minorHAnsi" w:cstheme="minorHAnsi"/>
          <w:sz w:val="22"/>
          <w:szCs w:val="22"/>
        </w:rPr>
      </w:pPr>
      <w:r w:rsidRPr="00E418F4">
        <w:rPr>
          <w:rFonts w:asciiTheme="minorHAnsi" w:hAnsiTheme="minorHAnsi" w:cstheme="minorHAnsi"/>
          <w:sz w:val="22"/>
          <w:szCs w:val="22"/>
        </w:rPr>
        <w:t xml:space="preserve">1 Definitely get a vaccine </w:t>
      </w:r>
    </w:p>
    <w:p w:rsidRPr="00E418F4" w:rsidR="009A5737" w:rsidP="009A5737" w:rsidRDefault="009A5737" w14:paraId="4590FDAA" w14:textId="77777777">
      <w:pPr>
        <w:pStyle w:val="ListParagraph"/>
        <w:ind w:firstLine="720"/>
        <w:rPr>
          <w:rFonts w:asciiTheme="minorHAnsi" w:hAnsiTheme="minorHAnsi" w:cstheme="minorHAnsi"/>
          <w:sz w:val="22"/>
          <w:szCs w:val="22"/>
        </w:rPr>
      </w:pPr>
      <w:r w:rsidRPr="00E418F4">
        <w:rPr>
          <w:rFonts w:asciiTheme="minorHAnsi" w:hAnsiTheme="minorHAnsi" w:cstheme="minorHAnsi"/>
          <w:sz w:val="22"/>
          <w:szCs w:val="22"/>
        </w:rPr>
        <w:t xml:space="preserve">2 Probably get a vaccine </w:t>
      </w:r>
    </w:p>
    <w:p w:rsidRPr="00E418F4" w:rsidR="009A5737" w:rsidP="009A5737" w:rsidRDefault="009A5737" w14:paraId="66603181" w14:textId="77777777">
      <w:pPr>
        <w:pStyle w:val="ListParagraph"/>
        <w:ind w:firstLine="720"/>
        <w:rPr>
          <w:rFonts w:asciiTheme="minorHAnsi" w:hAnsiTheme="minorHAnsi" w:cstheme="minorHAnsi"/>
          <w:sz w:val="22"/>
          <w:szCs w:val="22"/>
        </w:rPr>
      </w:pPr>
      <w:r w:rsidRPr="00E418F4">
        <w:rPr>
          <w:rFonts w:asciiTheme="minorHAnsi" w:hAnsiTheme="minorHAnsi" w:cstheme="minorHAnsi"/>
          <w:sz w:val="22"/>
          <w:szCs w:val="22"/>
        </w:rPr>
        <w:t xml:space="preserve">3 Probably not get a vaccine </w:t>
      </w:r>
    </w:p>
    <w:p w:rsidRPr="00E418F4" w:rsidR="009A5737" w:rsidP="009A5737" w:rsidRDefault="009A5737" w14:paraId="13581E66" w14:textId="77777777">
      <w:pPr>
        <w:pStyle w:val="ListParagraph"/>
        <w:ind w:firstLine="720"/>
        <w:rPr>
          <w:rFonts w:asciiTheme="minorHAnsi" w:hAnsiTheme="minorHAnsi" w:cstheme="minorHAnsi"/>
          <w:sz w:val="22"/>
          <w:szCs w:val="22"/>
        </w:rPr>
      </w:pPr>
      <w:r w:rsidRPr="00E418F4">
        <w:rPr>
          <w:rFonts w:asciiTheme="minorHAnsi" w:hAnsiTheme="minorHAnsi" w:cstheme="minorHAnsi"/>
          <w:sz w:val="22"/>
          <w:szCs w:val="22"/>
        </w:rPr>
        <w:t>4 Definitely not get a vaccine</w:t>
      </w:r>
    </w:p>
    <w:p w:rsidRPr="0053736E" w:rsidR="006848ED" w:rsidP="00B5302E" w:rsidRDefault="006848ED" w14:paraId="7B914647" w14:textId="77777777">
      <w:pPr>
        <w:pStyle w:val="NORC-Answer2"/>
        <w:spacing w:line="276" w:lineRule="auto"/>
        <w:ind w:left="720"/>
        <w:rPr>
          <w:rFonts w:asciiTheme="minorHAnsi" w:hAnsiTheme="minorHAnsi" w:cstheme="minorHAnsi"/>
          <w:sz w:val="22"/>
          <w:szCs w:val="22"/>
        </w:rPr>
      </w:pPr>
    </w:p>
    <w:p w:rsidRPr="0053736E" w:rsidR="0009551C" w:rsidP="00D90FDC" w:rsidRDefault="00E9008F" w14:paraId="716E5C9A" w14:textId="1D031A64">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w:t>
      </w:r>
      <w:r w:rsidR="00742D86">
        <w:rPr>
          <w:rFonts w:asciiTheme="minorHAnsi" w:hAnsiTheme="minorHAnsi" w:cstheme="minorHAnsi"/>
          <w:color w:val="auto"/>
          <w:sz w:val="22"/>
          <w:szCs w:val="22"/>
        </w:rPr>
        <w:t>21</w:t>
      </w:r>
      <w:r w:rsidRPr="0053736E" w:rsidR="0009551C">
        <w:rPr>
          <w:rFonts w:asciiTheme="minorHAnsi" w:hAnsiTheme="minorHAnsi" w:cstheme="minorHAnsi"/>
          <w:color w:val="auto"/>
          <w:sz w:val="22"/>
          <w:szCs w:val="22"/>
        </w:rPr>
        <w:t xml:space="preserve">. </w:t>
      </w:r>
      <w:r w:rsidRPr="0053736E" w:rsidR="0009551C">
        <w:rPr>
          <w:rFonts w:asciiTheme="minorHAnsi" w:hAnsiTheme="minorHAnsi" w:cstheme="minorHAnsi"/>
          <w:sz w:val="22"/>
          <w:szCs w:val="22"/>
        </w:rPr>
        <w:t>Thinking ahead to three years from now, I am very likely to still be working</w:t>
      </w:r>
      <w:r w:rsidRPr="0053736E" w:rsidR="006848ED">
        <w:rPr>
          <w:rFonts w:asciiTheme="minorHAnsi" w:hAnsiTheme="minorHAnsi" w:cstheme="minorHAnsi"/>
          <w:sz w:val="22"/>
          <w:szCs w:val="22"/>
        </w:rPr>
        <w:t xml:space="preserve"> in early childhood education.</w:t>
      </w:r>
    </w:p>
    <w:p w:rsidRPr="0053736E" w:rsidR="0009551C" w:rsidP="0053736E" w:rsidRDefault="0009551C" w14:paraId="66AD4520"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9551C" w:rsidP="0053736E" w:rsidRDefault="0009551C" w14:paraId="3A4F4304"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9551C" w:rsidP="0053736E" w:rsidRDefault="0009551C" w14:paraId="6F179F03"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9551C" w:rsidP="0053736E" w:rsidRDefault="0009551C" w14:paraId="554E1D88"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9551C" w:rsidP="0053736E" w:rsidRDefault="0009551C" w14:paraId="03E6D98F" w14:textId="20FFA212">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1E347A" w:rsidP="0053736E" w:rsidRDefault="001E347A" w14:paraId="0A52BB04" w14:textId="77777777">
      <w:pPr>
        <w:pStyle w:val="NORC-QUESTION"/>
        <w:spacing w:before="0" w:after="0" w:line="276" w:lineRule="auto"/>
        <w:ind w:left="0" w:firstLine="0"/>
        <w:rPr>
          <w:rFonts w:asciiTheme="minorHAnsi" w:hAnsiTheme="minorHAnsi" w:cstheme="minorHAnsi"/>
          <w:sz w:val="22"/>
          <w:szCs w:val="22"/>
        </w:rPr>
      </w:pPr>
    </w:p>
    <w:p w:rsidRPr="0053736E" w:rsidR="0026207D" w:rsidP="0026207D" w:rsidRDefault="00E9008F" w14:paraId="776DF440" w14:textId="1297D8DA">
      <w:pPr>
        <w:rPr>
          <w:rFonts w:asciiTheme="minorHAnsi" w:hAnsiTheme="minorHAnsi" w:cstheme="minorHAnsi"/>
          <w:szCs w:val="22"/>
        </w:rPr>
      </w:pPr>
      <w:r>
        <w:rPr>
          <w:rFonts w:asciiTheme="minorHAnsi" w:hAnsiTheme="minorHAnsi" w:cstheme="minorHAnsi"/>
          <w:szCs w:val="22"/>
        </w:rPr>
        <w:t>E</w:t>
      </w:r>
      <w:r w:rsidR="00742D86">
        <w:rPr>
          <w:rFonts w:asciiTheme="minorHAnsi" w:hAnsiTheme="minorHAnsi" w:cstheme="minorHAnsi"/>
          <w:szCs w:val="22"/>
        </w:rPr>
        <w:t>22</w:t>
      </w:r>
      <w:r w:rsidRPr="0053736E" w:rsidR="0026207D">
        <w:rPr>
          <w:rFonts w:asciiTheme="minorHAnsi" w:hAnsiTheme="minorHAnsi" w:cstheme="minorHAnsi"/>
          <w:szCs w:val="22"/>
        </w:rPr>
        <w:t xml:space="preserve">. Is there anything else you want policy makers to understand about the experience of being an early childhood educator during the </w:t>
      </w:r>
      <w:r w:rsidR="009A5737">
        <w:rPr>
          <w:rFonts w:asciiTheme="minorHAnsi" w:hAnsiTheme="minorHAnsi" w:cstheme="minorHAnsi"/>
          <w:szCs w:val="22"/>
        </w:rPr>
        <w:t xml:space="preserve">spring of 2021 </w:t>
      </w:r>
      <w:r w:rsidRPr="0053736E" w:rsidR="0026207D">
        <w:rPr>
          <w:rFonts w:asciiTheme="minorHAnsi" w:hAnsiTheme="minorHAnsi" w:cstheme="minorHAnsi"/>
          <w:szCs w:val="22"/>
        </w:rPr>
        <w:t>?</w:t>
      </w:r>
    </w:p>
    <w:p w:rsidRPr="0053736E" w:rsidR="0026207D" w:rsidP="0026207D" w:rsidRDefault="0026207D" w14:paraId="50403083" w14:textId="46C65C79">
      <w:pPr>
        <w:pStyle w:val="NORCTextNoIndent"/>
        <w:spacing w:line="276" w:lineRule="auto"/>
        <w:rPr>
          <w:rFonts w:asciiTheme="minorHAnsi" w:hAnsiTheme="minorHAnsi" w:cstheme="minorHAnsi"/>
          <w:sz w:val="22"/>
          <w:szCs w:val="22"/>
          <w:u w:val="single"/>
        </w:rPr>
      </w:pPr>
      <w:r w:rsidRPr="0053736E">
        <w:rPr>
          <w:rFonts w:asciiTheme="minorHAnsi" w:hAnsiTheme="minorHAnsi" w:cstheme="minorHAnsi"/>
          <w:sz w:val="22"/>
          <w:szCs w:val="22"/>
        </w:rPr>
        <w:tab/>
      </w:r>
      <w:r w:rsidRPr="0053736E">
        <w:rPr>
          <w:rFonts w:asciiTheme="minorHAnsi" w:hAnsiTheme="minorHAnsi" w:cstheme="minorHAnsi"/>
          <w:sz w:val="22"/>
          <w:szCs w:val="22"/>
          <w:u w:val="single"/>
        </w:rPr>
        <w:t>                        ______________________________________________________</w:t>
      </w:r>
      <w:r w:rsidRPr="00553BE5" w:rsidR="007A62EE">
        <w:rPr>
          <w:rFonts w:asciiTheme="minorHAnsi" w:hAnsiTheme="minorHAnsi" w:cstheme="minorHAnsi"/>
          <w:sz w:val="22"/>
          <w:szCs w:val="22"/>
          <w:u w:val="single"/>
        </w:rPr>
        <w:t>                     </w:t>
      </w:r>
    </w:p>
    <w:p w:rsidRPr="00C00E2D" w:rsidR="00D90FDC" w:rsidP="00B42E0F" w:rsidRDefault="00F4582E" w14:paraId="13A94D75" w14:textId="4D9B87A1">
      <w:pPr>
        <w:pStyle w:val="NORC-QUESTION2"/>
        <w:ind w:left="0" w:firstLine="0"/>
        <w:rPr>
          <w:rFonts w:asciiTheme="majorHAnsi" w:hAnsiTheme="majorHAnsi"/>
          <w:b/>
          <w:noProof/>
          <w:snapToGrid/>
          <w:sz w:val="44"/>
          <w:szCs w:val="20"/>
          <w:vertAlign w:val="superscript"/>
          <w:lang w:eastAsia="x-none"/>
        </w:rPr>
      </w:pPr>
      <w:r w:rsidRPr="004F634A">
        <w:rPr>
          <w:rFonts w:asciiTheme="minorHAnsi" w:hAnsiTheme="minorHAnsi" w:eastAsiaTheme="majorEastAsia" w:cstheme="minorHAnsi"/>
          <w:color w:val="auto"/>
          <w:sz w:val="22"/>
          <w:szCs w:val="22"/>
        </w:rPr>
        <w:t xml:space="preserve">[PROCEED TO </w:t>
      </w:r>
      <w:r>
        <w:rPr>
          <w:rFonts w:asciiTheme="minorHAnsi" w:hAnsiTheme="minorHAnsi" w:eastAsiaTheme="majorEastAsia" w:cstheme="minorHAnsi"/>
          <w:color w:val="auto"/>
          <w:sz w:val="22"/>
          <w:szCs w:val="22"/>
        </w:rPr>
        <w:t xml:space="preserve"> INCENTIVE PAYMENT SCREEN AND CONTACT INFORMATION UPDATE.]</w:t>
      </w:r>
    </w:p>
    <w:p w:rsidRPr="0068457B" w:rsidR="00D90FDC" w:rsidP="00D90FDC" w:rsidRDefault="00D90FDC" w14:paraId="0B41F570" w14:textId="5743177F">
      <w:pPr>
        <w:pStyle w:val="NORCTextNoIndent"/>
        <w:spacing w:line="276" w:lineRule="auto"/>
        <w:ind w:left="720"/>
        <w:rPr>
          <w:rFonts w:ascii="Calibri" w:hAnsi="Calibri"/>
          <w:sz w:val="22"/>
          <w:szCs w:val="22"/>
        </w:rPr>
      </w:pPr>
    </w:p>
    <w:p w:rsidRPr="004D139C" w:rsidR="007E716E" w:rsidP="00553BE5" w:rsidRDefault="007E716E" w14:paraId="72E0A567" w14:textId="77777777">
      <w:pPr>
        <w:rPr>
          <w:rFonts w:ascii="Calibri" w:hAnsi="Calibri" w:cs="Calibri"/>
          <w:color w:val="FF0000"/>
        </w:rPr>
      </w:pPr>
    </w:p>
    <w:sectPr w:rsidRPr="004D139C" w:rsidR="007E716E" w:rsidSect="00763E2C">
      <w:footerReference w:type="default" r:id="rId10"/>
      <w:pgSz w:w="12240" w:h="15840" w:code="1"/>
      <w:pgMar w:top="1440" w:right="1440" w:bottom="1170" w:left="1440" w:header="720" w:footer="720" w:gutter="0"/>
      <w:cols w:space="720"/>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58C1" w16cex:dateUtc="2020-09-18T20:03:00Z"/>
  <w16cex:commentExtensible w16cex:durableId="230F5BB5" w16cex:dateUtc="2020-09-18T20:15:00Z"/>
  <w16cex:commentExtensible w16cex:durableId="230F5CB7" w16cex:dateUtc="2020-09-18T20:20:00Z"/>
  <w16cex:commentExtensible w16cex:durableId="230F5E8C" w16cex:dateUtc="2020-09-18T20:27:00Z"/>
  <w16cex:commentExtensible w16cex:durableId="230F5F93" w16cex:dateUtc="2020-09-18T20:32:00Z"/>
  <w16cex:commentExtensible w16cex:durableId="230F600B" w16cex:dateUtc="2020-09-18T20:34:00Z"/>
  <w16cex:commentExtensible w16cex:durableId="230F60BD" w16cex:dateUtc="2020-09-18T20:37:00Z"/>
  <w16cex:commentExtensible w16cex:durableId="230F6343" w16cex:dateUtc="2020-09-18T20:48:00Z"/>
  <w16cex:commentExtensible w16cex:durableId="230F649A" w16cex:dateUtc="2020-09-18T20:53:00Z"/>
  <w16cex:commentExtensible w16cex:durableId="230F65B3" w16cex:dateUtc="2020-09-18T20:58:00Z"/>
  <w16cex:commentExtensible w16cex:durableId="230F65F6" w16cex:dateUtc="2020-09-18T20:59:00Z"/>
  <w16cex:commentExtensible w16cex:durableId="230F6802" w16cex:dateUtc="2020-09-18T21:08:00Z"/>
  <w16cex:commentExtensible w16cex:durableId="230F69A4" w16cex:dateUtc="2020-09-18T21:15:00Z"/>
  <w16cex:commentExtensible w16cex:durableId="230F6AA4" w16cex:dateUtc="2020-09-18T21:19:00Z"/>
  <w16cex:commentExtensible w16cex:durableId="230F6C55" w16cex:dateUtc="2020-09-18T21:26:00Z"/>
  <w16cex:commentExtensible w16cex:durableId="230F81F5" w16cex:dateUtc="2020-09-18T22:59:00Z"/>
  <w16cex:commentExtensible w16cex:durableId="230F8356" w16cex:dateUtc="2020-09-18T23:04:00Z"/>
  <w16cex:commentExtensible w16cex:durableId="230F84F9" w16cex:dateUtc="2020-09-18T23:11:00Z"/>
  <w16cex:commentExtensible w16cex:durableId="230F85AC" w16cex:dateUtc="2020-09-18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F6668" w16cid:durableId="231364FF"/>
  <w16cid:commentId w16cid:paraId="297CEAD8" w16cid:durableId="23136526"/>
  <w16cid:commentId w16cid:paraId="0BB03F62" w16cid:durableId="2313654E"/>
  <w16cid:commentId w16cid:paraId="17D636C9" w16cid:durableId="2313656B"/>
  <w16cid:commentId w16cid:paraId="14FC4910" w16cid:durableId="231365A3"/>
  <w16cid:commentId w16cid:paraId="2CB1F68B" w16cid:durableId="2313660F"/>
  <w16cid:commentId w16cid:paraId="33F6EA7B" w16cid:durableId="2313664F"/>
  <w16cid:commentId w16cid:paraId="4890155D" w16cid:durableId="230E01E7"/>
  <w16cid:commentId w16cid:paraId="5C1F9084" w16cid:durableId="230E01E8"/>
  <w16cid:commentId w16cid:paraId="53129352" w16cid:durableId="230E01E9"/>
  <w16cid:commentId w16cid:paraId="780E4EFE" w16cid:durableId="23136755"/>
  <w16cid:commentId w16cid:paraId="61662E19" w16cid:durableId="230F5BB5"/>
  <w16cid:commentId w16cid:paraId="5C36A62E" w16cid:durableId="230F5CB7"/>
  <w16cid:commentId w16cid:paraId="453F5316" w16cid:durableId="230F5E8C"/>
  <w16cid:commentId w16cid:paraId="2C4F7F49" w16cid:durableId="230F5F93"/>
  <w16cid:commentId w16cid:paraId="3BC48690" w16cid:durableId="230F600B"/>
  <w16cid:commentId w16cid:paraId="7EE62E5A" w16cid:durableId="231368E9"/>
  <w16cid:commentId w16cid:paraId="0167D1B8" w16cid:durableId="230F60BD"/>
  <w16cid:commentId w16cid:paraId="046FF7E9" w16cid:durableId="23136977"/>
  <w16cid:commentId w16cid:paraId="15303487" w16cid:durableId="23136AAB"/>
  <w16cid:commentId w16cid:paraId="200D4B11" w16cid:durableId="230F6343"/>
  <w16cid:commentId w16cid:paraId="0F0F8DAA" w16cid:durableId="231369FF"/>
  <w16cid:commentId w16cid:paraId="7B77588E" w16cid:durableId="23136A6E"/>
  <w16cid:commentId w16cid:paraId="323C418C" w16cid:durableId="23136B06"/>
  <w16cid:commentId w16cid:paraId="09971BF2" w16cid:durableId="230F65B3"/>
  <w16cid:commentId w16cid:paraId="46865726" w16cid:durableId="23136B40"/>
  <w16cid:commentId w16cid:paraId="1D1793C8" w16cid:durableId="230F65F6"/>
  <w16cid:commentId w16cid:paraId="41B8E0D3" w16cid:durableId="23136B53"/>
  <w16cid:commentId w16cid:paraId="68FAD1AE" w16cid:durableId="230F6802"/>
  <w16cid:commentId w16cid:paraId="42D39579" w16cid:durableId="23136BA4"/>
  <w16cid:commentId w16cid:paraId="7A43D354" w16cid:durableId="23136BD7"/>
  <w16cid:commentId w16cid:paraId="2DD17E67" w16cid:durableId="230F6AA4"/>
  <w16cid:commentId w16cid:paraId="5B73A8D4" w16cid:durableId="23136C76"/>
  <w16cid:commentId w16cid:paraId="7EB99611" w16cid:durableId="230F6C55"/>
  <w16cid:commentId w16cid:paraId="55BF8EBD" w16cid:durableId="23136D30"/>
  <w16cid:commentId w16cid:paraId="5EAAC8C7" w16cid:durableId="23136D60"/>
  <w16cid:commentId w16cid:paraId="029E93C2" w16cid:durableId="23136DB5"/>
  <w16cid:commentId w16cid:paraId="76252A3D" w16cid:durableId="23136DFC"/>
  <w16cid:commentId w16cid:paraId="427F820E" w16cid:durableId="230F81F5"/>
  <w16cid:commentId w16cid:paraId="5740E179" w16cid:durableId="23136E22"/>
  <w16cid:commentId w16cid:paraId="496D596F" w16cid:durableId="23136E4C"/>
  <w16cid:commentId w16cid:paraId="33B522D3" w16cid:durableId="23136E73"/>
  <w16cid:commentId w16cid:paraId="006A078A" w16cid:durableId="23136EB2"/>
  <w16cid:commentId w16cid:paraId="4147F29B" w16cid:durableId="23136F12"/>
  <w16cid:commentId w16cid:paraId="5B39642A" w16cid:durableId="230F84F9"/>
  <w16cid:commentId w16cid:paraId="5C18A88D" w16cid:durableId="23137007"/>
  <w16cid:commentId w16cid:paraId="1EE4BB2A" w16cid:durableId="231370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AD4FA" w14:textId="77777777" w:rsidR="00FE73EC" w:rsidRDefault="00FE73EC">
      <w:r>
        <w:separator/>
      </w:r>
    </w:p>
  </w:endnote>
  <w:endnote w:type="continuationSeparator" w:id="0">
    <w:p w14:paraId="4A67287E" w14:textId="77777777" w:rsidR="00FE73EC" w:rsidRDefault="00FE7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9BB02" w14:textId="77777777" w:rsidR="00FE73EC" w:rsidRPr="00EB7515" w:rsidRDefault="00FE73EC" w:rsidP="00486472">
    <w:pPr>
      <w:pStyle w:val="Footer"/>
      <w:pBdr>
        <w:top w:val="single" w:sz="4" w:space="0" w:color="auto"/>
      </w:pBdr>
      <w:rPr>
        <w:rFonts w:ascii="Arial" w:hAnsi="Arial"/>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2945226"/>
      <w:docPartObj>
        <w:docPartGallery w:val="Page Numbers (Bottom of Page)"/>
        <w:docPartUnique/>
      </w:docPartObj>
    </w:sdtPr>
    <w:sdtEndPr>
      <w:rPr>
        <w:noProof/>
      </w:rPr>
    </w:sdtEndPr>
    <w:sdtContent>
      <w:p w14:paraId="14EFC3FD" w14:textId="44973271" w:rsidR="00FE73EC" w:rsidRDefault="00FE73EC">
        <w:pPr>
          <w:pStyle w:val="Footer"/>
          <w:jc w:val="center"/>
        </w:pPr>
        <w:r>
          <w:fldChar w:fldCharType="begin"/>
        </w:r>
        <w:r>
          <w:instrText xml:space="preserve"> PAGE   \* MERGEFORMAT </w:instrText>
        </w:r>
        <w:r>
          <w:fldChar w:fldCharType="separate"/>
        </w:r>
        <w:r w:rsidR="003F0CE6">
          <w:rPr>
            <w:noProof/>
          </w:rPr>
          <w:t>25</w:t>
        </w:r>
        <w:r>
          <w:rPr>
            <w:noProof/>
          </w:rPr>
          <w:fldChar w:fldCharType="end"/>
        </w:r>
      </w:p>
    </w:sdtContent>
  </w:sdt>
  <w:p w14:paraId="02CDBFBF" w14:textId="185B51DB" w:rsidR="00FE73EC" w:rsidRPr="0019575E" w:rsidRDefault="00FE73EC">
    <w:pPr>
      <w:pStyle w:val="Footer"/>
      <w:pBdr>
        <w:top w:val="single" w:sz="4" w:space="1" w:color="auto"/>
      </w:pBdr>
      <w:spacing w:after="0"/>
      <w:rPr>
        <w:rFonts w:ascii="Arial" w:hAnsi="Arial"/>
        <w:sz w:val="16"/>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3CA65" w14:textId="77777777" w:rsidR="00FE73EC" w:rsidRDefault="00FE73EC">
      <w:r>
        <w:separator/>
      </w:r>
    </w:p>
  </w:footnote>
  <w:footnote w:type="continuationSeparator" w:id="0">
    <w:p w14:paraId="315B6BA5" w14:textId="77777777" w:rsidR="00FE73EC" w:rsidRDefault="00FE73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3837343"/>
    <w:multiLevelType w:val="hybridMultilevel"/>
    <w:tmpl w:val="121072DE"/>
    <w:lvl w:ilvl="0" w:tplc="0CFEDE1C">
      <w:start w:val="1"/>
      <w:numFmt w:val="bullet"/>
      <w:pStyle w:val="NORCBullet2"/>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7253E5B"/>
    <w:multiLevelType w:val="hybridMultilevel"/>
    <w:tmpl w:val="8C5ABE7A"/>
    <w:lvl w:ilvl="0" w:tplc="C7B61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3" w15:restartNumberingAfterBreak="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4" w15:restartNumberingAfterBreak="0">
    <w:nsid w:val="12806928"/>
    <w:multiLevelType w:val="hybridMultilevel"/>
    <w:tmpl w:val="1EFE6344"/>
    <w:lvl w:ilvl="0" w:tplc="C33C9124">
      <w:start w:val="1"/>
      <w:numFmt w:val="bullet"/>
      <w:pStyle w:val="Style1"/>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6"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7" w15:restartNumberingAfterBreak="0">
    <w:nsid w:val="27053678"/>
    <w:multiLevelType w:val="hybridMultilevel"/>
    <w:tmpl w:val="91E81020"/>
    <w:lvl w:ilvl="0" w:tplc="D5187686">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2A06759B"/>
    <w:multiLevelType w:val="hybridMultilevel"/>
    <w:tmpl w:val="B5A4D340"/>
    <w:lvl w:ilvl="0" w:tplc="CD84FA58">
      <w:start w:val="1"/>
      <w:numFmt w:val="bullet"/>
      <w:pStyle w:val="NORCBullet1"/>
      <w:lvlText w:val=""/>
      <w:lvlJc w:val="left"/>
      <w:pPr>
        <w:tabs>
          <w:tab w:val="num" w:pos="720"/>
        </w:tabs>
        <w:ind w:left="720" w:hanging="360"/>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864729"/>
    <w:multiLevelType w:val="hybridMultilevel"/>
    <w:tmpl w:val="89D8B978"/>
    <w:lvl w:ilvl="0" w:tplc="ABD8EA66">
      <w:start w:val="1"/>
      <w:numFmt w:val="bullet"/>
      <w:pStyle w:val="CCR-Bullet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D02FD4"/>
    <w:multiLevelType w:val="hybridMultilevel"/>
    <w:tmpl w:val="1908905C"/>
    <w:lvl w:ilvl="0" w:tplc="9F6EAAF0">
      <w:start w:val="1"/>
      <w:numFmt w:val="upperRoman"/>
      <w:pStyle w:val="CCR-Heading1"/>
      <w:lvlText w:val="%1."/>
      <w:lvlJc w:val="left"/>
      <w:pPr>
        <w:ind w:left="720" w:hanging="360"/>
      </w:pPr>
      <w:rPr>
        <w:rFonts w:ascii="Cambria" w:hAnsi="Cambria" w:cs="Times New Roman" w:hint="default"/>
        <w:b/>
        <w:i w:val="0"/>
        <w:color w:val="auto"/>
        <w:sz w:val="3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B5E4D29"/>
    <w:multiLevelType w:val="hybridMultilevel"/>
    <w:tmpl w:val="E73C7682"/>
    <w:lvl w:ilvl="0" w:tplc="14B4B95C">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07847"/>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4" w15:restartNumberingAfterBreak="0">
    <w:nsid w:val="4A9B5823"/>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6" w15:restartNumberingAfterBreak="0">
    <w:nsid w:val="4EC651C1"/>
    <w:multiLevelType w:val="hybridMultilevel"/>
    <w:tmpl w:val="8326BE12"/>
    <w:lvl w:ilvl="0" w:tplc="E3583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C3302F"/>
    <w:multiLevelType w:val="hybridMultilevel"/>
    <w:tmpl w:val="4BB4CA7C"/>
    <w:lvl w:ilvl="0" w:tplc="D0747A86">
      <w:start w:val="1"/>
      <w:numFmt w:val="bullet"/>
      <w:pStyle w:val="NORCBullet3"/>
      <w:lvlText w:val="―"/>
      <w:lvlJc w:val="left"/>
      <w:pPr>
        <w:tabs>
          <w:tab w:val="num" w:pos="1080"/>
        </w:tabs>
        <w:ind w:left="1080" w:hanging="360"/>
      </w:pPr>
      <w:rPr>
        <w:rFonts w:ascii="Garamond" w:hAnsi="Garamond"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DE2A45"/>
    <w:multiLevelType w:val="hybridMultilevel"/>
    <w:tmpl w:val="E020BF5A"/>
    <w:lvl w:ilvl="0" w:tplc="06544798">
      <w:start w:val="1"/>
      <w:numFmt w:val="decimal"/>
      <w:lvlText w:val="%1"/>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D05FE"/>
    <w:multiLevelType w:val="hybridMultilevel"/>
    <w:tmpl w:val="606A2AD2"/>
    <w:lvl w:ilvl="0" w:tplc="6B1CAD92">
      <w:start w:val="1"/>
      <w:numFmt w:val="bullet"/>
      <w:pStyle w:val="CCR-TableBullet"/>
      <w:lvlText w:val=""/>
      <w:lvlJc w:val="left"/>
      <w:pPr>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6F64DB"/>
    <w:multiLevelType w:val="hybridMultilevel"/>
    <w:tmpl w:val="855ECA6E"/>
    <w:lvl w:ilvl="0" w:tplc="D91E0380">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2" w15:restartNumberingAfterBreak="0">
    <w:nsid w:val="7B6F11F6"/>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num w:numId="1">
    <w:abstractNumId w:val="14"/>
  </w:num>
  <w:num w:numId="2">
    <w:abstractNumId w:val="18"/>
  </w:num>
  <w:num w:numId="3">
    <w:abstractNumId w:val="0"/>
  </w:num>
  <w:num w:numId="4">
    <w:abstractNumId w:val="1"/>
  </w:num>
  <w:num w:numId="5">
    <w:abstractNumId w:val="8"/>
  </w:num>
  <w:num w:numId="6">
    <w:abstractNumId w:val="3"/>
  </w:num>
  <w:num w:numId="7">
    <w:abstractNumId w:val="2"/>
  </w:num>
  <w:num w:numId="8">
    <w:abstractNumId w:val="7"/>
  </w:num>
  <w:num w:numId="9">
    <w:abstractNumId w:val="6"/>
  </w:num>
  <w:num w:numId="10">
    <w:abstractNumId w:val="5"/>
  </w:num>
  <w:num w:numId="11">
    <w:abstractNumId w:val="4"/>
  </w:num>
  <w:num w:numId="12">
    <w:abstractNumId w:val="9"/>
  </w:num>
  <w:num w:numId="13">
    <w:abstractNumId w:val="27"/>
  </w:num>
  <w:num w:numId="14">
    <w:abstractNumId w:val="15"/>
  </w:num>
  <w:num w:numId="15">
    <w:abstractNumId w:val="10"/>
  </w:num>
  <w:num w:numId="16">
    <w:abstractNumId w:val="13"/>
  </w:num>
  <w:num w:numId="17">
    <w:abstractNumId w:val="12"/>
  </w:num>
  <w:num w:numId="18">
    <w:abstractNumId w:val="30"/>
  </w:num>
  <w:num w:numId="19">
    <w:abstractNumId w:val="22"/>
  </w:num>
  <w:num w:numId="20">
    <w:abstractNumId w:val="20"/>
  </w:num>
  <w:num w:numId="21">
    <w:abstractNumId w:val="17"/>
  </w:num>
  <w:num w:numId="22">
    <w:abstractNumId w:val="21"/>
  </w:num>
  <w:num w:numId="23">
    <w:abstractNumId w:val="19"/>
  </w:num>
  <w:num w:numId="24">
    <w:abstractNumId w:val="31"/>
  </w:num>
  <w:num w:numId="25">
    <w:abstractNumId w:val="26"/>
  </w:num>
  <w:num w:numId="26">
    <w:abstractNumId w:val="16"/>
  </w:num>
  <w:num w:numId="27">
    <w:abstractNumId w:val="11"/>
  </w:num>
  <w:num w:numId="28">
    <w:abstractNumId w:val="24"/>
  </w:num>
  <w:num w:numId="29">
    <w:abstractNumId w:val="28"/>
  </w:num>
  <w:num w:numId="30">
    <w:abstractNumId w:val="25"/>
  </w:num>
  <w:num w:numId="31">
    <w:abstractNumId w:val="29"/>
  </w:num>
  <w:num w:numId="32">
    <w:abstractNumId w:val="32"/>
  </w:num>
  <w:num w:numId="33">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LYwtjAxNjY2NTBV0lEKTi0uzszPAykwqQUAn51PziwAAAA="/>
  </w:docVars>
  <w:rsids>
    <w:rsidRoot w:val="00164ABF"/>
    <w:rsid w:val="000005F7"/>
    <w:rsid w:val="0000070F"/>
    <w:rsid w:val="000007E0"/>
    <w:rsid w:val="00000818"/>
    <w:rsid w:val="00000C32"/>
    <w:rsid w:val="000021F6"/>
    <w:rsid w:val="00002710"/>
    <w:rsid w:val="000036CB"/>
    <w:rsid w:val="00003E25"/>
    <w:rsid w:val="00004044"/>
    <w:rsid w:val="00004070"/>
    <w:rsid w:val="00004421"/>
    <w:rsid w:val="0000479C"/>
    <w:rsid w:val="000048A8"/>
    <w:rsid w:val="00005774"/>
    <w:rsid w:val="00005D41"/>
    <w:rsid w:val="00006375"/>
    <w:rsid w:val="000065CC"/>
    <w:rsid w:val="00006BC6"/>
    <w:rsid w:val="00006CBF"/>
    <w:rsid w:val="00006D20"/>
    <w:rsid w:val="000070A8"/>
    <w:rsid w:val="000077DB"/>
    <w:rsid w:val="00007FE9"/>
    <w:rsid w:val="000102AB"/>
    <w:rsid w:val="000106E6"/>
    <w:rsid w:val="000107B9"/>
    <w:rsid w:val="00010893"/>
    <w:rsid w:val="00010ABB"/>
    <w:rsid w:val="00010C9A"/>
    <w:rsid w:val="00010D62"/>
    <w:rsid w:val="00010DBB"/>
    <w:rsid w:val="000110A2"/>
    <w:rsid w:val="000111B9"/>
    <w:rsid w:val="0001125B"/>
    <w:rsid w:val="00011604"/>
    <w:rsid w:val="00013145"/>
    <w:rsid w:val="00013A06"/>
    <w:rsid w:val="0001417E"/>
    <w:rsid w:val="00016DD1"/>
    <w:rsid w:val="00016FB8"/>
    <w:rsid w:val="00016FBC"/>
    <w:rsid w:val="000176C2"/>
    <w:rsid w:val="0001770A"/>
    <w:rsid w:val="00017881"/>
    <w:rsid w:val="000179ED"/>
    <w:rsid w:val="00017B2F"/>
    <w:rsid w:val="00017D50"/>
    <w:rsid w:val="0002091A"/>
    <w:rsid w:val="00020B57"/>
    <w:rsid w:val="0002103A"/>
    <w:rsid w:val="00021699"/>
    <w:rsid w:val="0002230E"/>
    <w:rsid w:val="000225A4"/>
    <w:rsid w:val="00022B13"/>
    <w:rsid w:val="00022C77"/>
    <w:rsid w:val="00022D36"/>
    <w:rsid w:val="00022E4A"/>
    <w:rsid w:val="00023368"/>
    <w:rsid w:val="00023761"/>
    <w:rsid w:val="00023765"/>
    <w:rsid w:val="000239C0"/>
    <w:rsid w:val="0002457A"/>
    <w:rsid w:val="0002476C"/>
    <w:rsid w:val="000252F0"/>
    <w:rsid w:val="00025A1F"/>
    <w:rsid w:val="00025A96"/>
    <w:rsid w:val="00026058"/>
    <w:rsid w:val="00026088"/>
    <w:rsid w:val="0002619E"/>
    <w:rsid w:val="000270B2"/>
    <w:rsid w:val="000273A0"/>
    <w:rsid w:val="00027BEA"/>
    <w:rsid w:val="00027CC5"/>
    <w:rsid w:val="00027D8A"/>
    <w:rsid w:val="000306F4"/>
    <w:rsid w:val="0003070D"/>
    <w:rsid w:val="00030EAD"/>
    <w:rsid w:val="00030FD1"/>
    <w:rsid w:val="000310DB"/>
    <w:rsid w:val="0003138B"/>
    <w:rsid w:val="0003141B"/>
    <w:rsid w:val="000315FC"/>
    <w:rsid w:val="00031E11"/>
    <w:rsid w:val="00031EA1"/>
    <w:rsid w:val="00031EB7"/>
    <w:rsid w:val="0003209E"/>
    <w:rsid w:val="00032144"/>
    <w:rsid w:val="00032256"/>
    <w:rsid w:val="00032A70"/>
    <w:rsid w:val="0003314E"/>
    <w:rsid w:val="000332D1"/>
    <w:rsid w:val="00033A12"/>
    <w:rsid w:val="00033DC3"/>
    <w:rsid w:val="000343D8"/>
    <w:rsid w:val="000346D5"/>
    <w:rsid w:val="000347CC"/>
    <w:rsid w:val="00034A34"/>
    <w:rsid w:val="00034F13"/>
    <w:rsid w:val="00034FC5"/>
    <w:rsid w:val="00035171"/>
    <w:rsid w:val="00035236"/>
    <w:rsid w:val="00035297"/>
    <w:rsid w:val="000353B1"/>
    <w:rsid w:val="000359AA"/>
    <w:rsid w:val="000369D6"/>
    <w:rsid w:val="00037157"/>
    <w:rsid w:val="0003753F"/>
    <w:rsid w:val="00037A8F"/>
    <w:rsid w:val="00040E88"/>
    <w:rsid w:val="000410E8"/>
    <w:rsid w:val="00041AB9"/>
    <w:rsid w:val="000422E9"/>
    <w:rsid w:val="000425A1"/>
    <w:rsid w:val="00042C7A"/>
    <w:rsid w:val="00042E91"/>
    <w:rsid w:val="00043123"/>
    <w:rsid w:val="00044583"/>
    <w:rsid w:val="0004462B"/>
    <w:rsid w:val="00044DBA"/>
    <w:rsid w:val="00044E62"/>
    <w:rsid w:val="0004594F"/>
    <w:rsid w:val="0004616E"/>
    <w:rsid w:val="00046453"/>
    <w:rsid w:val="000466D2"/>
    <w:rsid w:val="00046B52"/>
    <w:rsid w:val="00046F92"/>
    <w:rsid w:val="000472A7"/>
    <w:rsid w:val="00047C56"/>
    <w:rsid w:val="00050C1F"/>
    <w:rsid w:val="00051FB4"/>
    <w:rsid w:val="00052AFF"/>
    <w:rsid w:val="00052FB3"/>
    <w:rsid w:val="00054682"/>
    <w:rsid w:val="000547AA"/>
    <w:rsid w:val="00054C0B"/>
    <w:rsid w:val="0005515F"/>
    <w:rsid w:val="0005534A"/>
    <w:rsid w:val="00055EBC"/>
    <w:rsid w:val="00055F36"/>
    <w:rsid w:val="00056816"/>
    <w:rsid w:val="000569A9"/>
    <w:rsid w:val="00056DA1"/>
    <w:rsid w:val="00056E98"/>
    <w:rsid w:val="00057BBE"/>
    <w:rsid w:val="00060316"/>
    <w:rsid w:val="00060485"/>
    <w:rsid w:val="0006083C"/>
    <w:rsid w:val="00060A4D"/>
    <w:rsid w:val="00060E7D"/>
    <w:rsid w:val="00061108"/>
    <w:rsid w:val="0006203B"/>
    <w:rsid w:val="00062069"/>
    <w:rsid w:val="0006244C"/>
    <w:rsid w:val="000629FF"/>
    <w:rsid w:val="00062D7F"/>
    <w:rsid w:val="0006365E"/>
    <w:rsid w:val="000639D8"/>
    <w:rsid w:val="00063D25"/>
    <w:rsid w:val="000648AF"/>
    <w:rsid w:val="00064F47"/>
    <w:rsid w:val="000650D2"/>
    <w:rsid w:val="0006544D"/>
    <w:rsid w:val="000656B7"/>
    <w:rsid w:val="000656D7"/>
    <w:rsid w:val="00065FF5"/>
    <w:rsid w:val="0006643C"/>
    <w:rsid w:val="00066BF6"/>
    <w:rsid w:val="00066EA4"/>
    <w:rsid w:val="0006702E"/>
    <w:rsid w:val="00067731"/>
    <w:rsid w:val="000701B5"/>
    <w:rsid w:val="0007054C"/>
    <w:rsid w:val="00070A37"/>
    <w:rsid w:val="00070D43"/>
    <w:rsid w:val="00071509"/>
    <w:rsid w:val="00072A81"/>
    <w:rsid w:val="00072A8F"/>
    <w:rsid w:val="00072AC8"/>
    <w:rsid w:val="00074671"/>
    <w:rsid w:val="00074A3B"/>
    <w:rsid w:val="00074C6C"/>
    <w:rsid w:val="00074E6C"/>
    <w:rsid w:val="00074EB2"/>
    <w:rsid w:val="000759DC"/>
    <w:rsid w:val="00075DC8"/>
    <w:rsid w:val="00075DF0"/>
    <w:rsid w:val="00076329"/>
    <w:rsid w:val="0007642B"/>
    <w:rsid w:val="000769A9"/>
    <w:rsid w:val="00076D39"/>
    <w:rsid w:val="00076FC0"/>
    <w:rsid w:val="00077630"/>
    <w:rsid w:val="0008002A"/>
    <w:rsid w:val="00080145"/>
    <w:rsid w:val="00081285"/>
    <w:rsid w:val="0008133F"/>
    <w:rsid w:val="000813B6"/>
    <w:rsid w:val="000819C1"/>
    <w:rsid w:val="00081DC7"/>
    <w:rsid w:val="00081DD1"/>
    <w:rsid w:val="00082029"/>
    <w:rsid w:val="00082068"/>
    <w:rsid w:val="0008207E"/>
    <w:rsid w:val="0008235C"/>
    <w:rsid w:val="00082780"/>
    <w:rsid w:val="00082B7D"/>
    <w:rsid w:val="00082F41"/>
    <w:rsid w:val="000835E2"/>
    <w:rsid w:val="00083A74"/>
    <w:rsid w:val="00083BD4"/>
    <w:rsid w:val="00083F5F"/>
    <w:rsid w:val="000843B6"/>
    <w:rsid w:val="00084A07"/>
    <w:rsid w:val="0008565C"/>
    <w:rsid w:val="00085A2C"/>
    <w:rsid w:val="0008666F"/>
    <w:rsid w:val="00086839"/>
    <w:rsid w:val="00086877"/>
    <w:rsid w:val="00086927"/>
    <w:rsid w:val="00086AD5"/>
    <w:rsid w:val="00086B79"/>
    <w:rsid w:val="00086C4E"/>
    <w:rsid w:val="00087455"/>
    <w:rsid w:val="00087731"/>
    <w:rsid w:val="00087A0B"/>
    <w:rsid w:val="00087B4E"/>
    <w:rsid w:val="00087BF5"/>
    <w:rsid w:val="000900C0"/>
    <w:rsid w:val="000905D3"/>
    <w:rsid w:val="00090626"/>
    <w:rsid w:val="00091033"/>
    <w:rsid w:val="00091394"/>
    <w:rsid w:val="00091576"/>
    <w:rsid w:val="00091869"/>
    <w:rsid w:val="00091F7A"/>
    <w:rsid w:val="00092412"/>
    <w:rsid w:val="00092C63"/>
    <w:rsid w:val="0009320A"/>
    <w:rsid w:val="000937C5"/>
    <w:rsid w:val="0009398C"/>
    <w:rsid w:val="000947AA"/>
    <w:rsid w:val="00094A4B"/>
    <w:rsid w:val="00094C92"/>
    <w:rsid w:val="00095285"/>
    <w:rsid w:val="0009551C"/>
    <w:rsid w:val="00095BC9"/>
    <w:rsid w:val="00095E06"/>
    <w:rsid w:val="00096193"/>
    <w:rsid w:val="000965FB"/>
    <w:rsid w:val="00096958"/>
    <w:rsid w:val="00096A39"/>
    <w:rsid w:val="00097C0C"/>
    <w:rsid w:val="000A047C"/>
    <w:rsid w:val="000A06AC"/>
    <w:rsid w:val="000A083F"/>
    <w:rsid w:val="000A0D0D"/>
    <w:rsid w:val="000A12F6"/>
    <w:rsid w:val="000A1868"/>
    <w:rsid w:val="000A1C50"/>
    <w:rsid w:val="000A257F"/>
    <w:rsid w:val="000A25BF"/>
    <w:rsid w:val="000A2681"/>
    <w:rsid w:val="000A2F60"/>
    <w:rsid w:val="000A3E89"/>
    <w:rsid w:val="000A467A"/>
    <w:rsid w:val="000A4964"/>
    <w:rsid w:val="000A4C46"/>
    <w:rsid w:val="000A5703"/>
    <w:rsid w:val="000A58F0"/>
    <w:rsid w:val="000A59C9"/>
    <w:rsid w:val="000A5E6B"/>
    <w:rsid w:val="000A5F38"/>
    <w:rsid w:val="000A5F88"/>
    <w:rsid w:val="000A5FF0"/>
    <w:rsid w:val="000A60F2"/>
    <w:rsid w:val="000A67B1"/>
    <w:rsid w:val="000A6948"/>
    <w:rsid w:val="000A6C58"/>
    <w:rsid w:val="000A7B42"/>
    <w:rsid w:val="000B0053"/>
    <w:rsid w:val="000B095F"/>
    <w:rsid w:val="000B0CCD"/>
    <w:rsid w:val="000B15A9"/>
    <w:rsid w:val="000B31A2"/>
    <w:rsid w:val="000B3921"/>
    <w:rsid w:val="000B467B"/>
    <w:rsid w:val="000B4AF0"/>
    <w:rsid w:val="000B4D55"/>
    <w:rsid w:val="000B4E60"/>
    <w:rsid w:val="000B50D4"/>
    <w:rsid w:val="000B5163"/>
    <w:rsid w:val="000B5235"/>
    <w:rsid w:val="000B54C7"/>
    <w:rsid w:val="000B54DD"/>
    <w:rsid w:val="000B591C"/>
    <w:rsid w:val="000B5BFE"/>
    <w:rsid w:val="000B6213"/>
    <w:rsid w:val="000B68B0"/>
    <w:rsid w:val="000B69D2"/>
    <w:rsid w:val="000B7195"/>
    <w:rsid w:val="000B732F"/>
    <w:rsid w:val="000B76E3"/>
    <w:rsid w:val="000B7C1B"/>
    <w:rsid w:val="000B7CDE"/>
    <w:rsid w:val="000C0D26"/>
    <w:rsid w:val="000C1289"/>
    <w:rsid w:val="000C1607"/>
    <w:rsid w:val="000C1700"/>
    <w:rsid w:val="000C1C17"/>
    <w:rsid w:val="000C1CE9"/>
    <w:rsid w:val="000C1D38"/>
    <w:rsid w:val="000C2463"/>
    <w:rsid w:val="000C2553"/>
    <w:rsid w:val="000C27BC"/>
    <w:rsid w:val="000C2C09"/>
    <w:rsid w:val="000C2CFF"/>
    <w:rsid w:val="000C2F59"/>
    <w:rsid w:val="000C3E95"/>
    <w:rsid w:val="000C3F06"/>
    <w:rsid w:val="000C400F"/>
    <w:rsid w:val="000C498D"/>
    <w:rsid w:val="000C673C"/>
    <w:rsid w:val="000C6D6A"/>
    <w:rsid w:val="000C6E7E"/>
    <w:rsid w:val="000C7325"/>
    <w:rsid w:val="000C783D"/>
    <w:rsid w:val="000C7A2C"/>
    <w:rsid w:val="000D01A3"/>
    <w:rsid w:val="000D0D0D"/>
    <w:rsid w:val="000D11BD"/>
    <w:rsid w:val="000D122E"/>
    <w:rsid w:val="000D1AEE"/>
    <w:rsid w:val="000D1ED0"/>
    <w:rsid w:val="000D2B0C"/>
    <w:rsid w:val="000D36F6"/>
    <w:rsid w:val="000D3E36"/>
    <w:rsid w:val="000D3EEF"/>
    <w:rsid w:val="000D4816"/>
    <w:rsid w:val="000D4B94"/>
    <w:rsid w:val="000D5AD7"/>
    <w:rsid w:val="000D6695"/>
    <w:rsid w:val="000D6A07"/>
    <w:rsid w:val="000D6D98"/>
    <w:rsid w:val="000D7006"/>
    <w:rsid w:val="000D727F"/>
    <w:rsid w:val="000D7D5F"/>
    <w:rsid w:val="000E0F33"/>
    <w:rsid w:val="000E10BA"/>
    <w:rsid w:val="000E1257"/>
    <w:rsid w:val="000E1889"/>
    <w:rsid w:val="000E268F"/>
    <w:rsid w:val="000E2A3E"/>
    <w:rsid w:val="000E2D6D"/>
    <w:rsid w:val="000E2F27"/>
    <w:rsid w:val="000E32AE"/>
    <w:rsid w:val="000E347E"/>
    <w:rsid w:val="000E3751"/>
    <w:rsid w:val="000E3CFB"/>
    <w:rsid w:val="000E3D37"/>
    <w:rsid w:val="000E4316"/>
    <w:rsid w:val="000E4F89"/>
    <w:rsid w:val="000E51BC"/>
    <w:rsid w:val="000E5338"/>
    <w:rsid w:val="000E618D"/>
    <w:rsid w:val="000E62B0"/>
    <w:rsid w:val="000E6DB1"/>
    <w:rsid w:val="000E723B"/>
    <w:rsid w:val="000E780F"/>
    <w:rsid w:val="000E7F92"/>
    <w:rsid w:val="000F127E"/>
    <w:rsid w:val="000F15BB"/>
    <w:rsid w:val="000F177F"/>
    <w:rsid w:val="000F2021"/>
    <w:rsid w:val="000F211B"/>
    <w:rsid w:val="000F26F2"/>
    <w:rsid w:val="000F40C0"/>
    <w:rsid w:val="000F460C"/>
    <w:rsid w:val="000F4C00"/>
    <w:rsid w:val="000F5745"/>
    <w:rsid w:val="000F5AE8"/>
    <w:rsid w:val="000F67B6"/>
    <w:rsid w:val="000F698A"/>
    <w:rsid w:val="000F6C33"/>
    <w:rsid w:val="000F6E7E"/>
    <w:rsid w:val="000F71DF"/>
    <w:rsid w:val="000F76D1"/>
    <w:rsid w:val="00100347"/>
    <w:rsid w:val="00100695"/>
    <w:rsid w:val="00100C2D"/>
    <w:rsid w:val="00100C9E"/>
    <w:rsid w:val="0010107F"/>
    <w:rsid w:val="001014F8"/>
    <w:rsid w:val="001030A4"/>
    <w:rsid w:val="0010334C"/>
    <w:rsid w:val="00103736"/>
    <w:rsid w:val="00103A2A"/>
    <w:rsid w:val="00103CC8"/>
    <w:rsid w:val="00103DB0"/>
    <w:rsid w:val="001042A2"/>
    <w:rsid w:val="00104BC9"/>
    <w:rsid w:val="00104EBE"/>
    <w:rsid w:val="001052FF"/>
    <w:rsid w:val="00105354"/>
    <w:rsid w:val="00105A41"/>
    <w:rsid w:val="001067A7"/>
    <w:rsid w:val="001067E7"/>
    <w:rsid w:val="00106ED1"/>
    <w:rsid w:val="001074BE"/>
    <w:rsid w:val="00110D00"/>
    <w:rsid w:val="00110E31"/>
    <w:rsid w:val="0011151C"/>
    <w:rsid w:val="0011179A"/>
    <w:rsid w:val="00111F92"/>
    <w:rsid w:val="0011211A"/>
    <w:rsid w:val="001121EA"/>
    <w:rsid w:val="001123E8"/>
    <w:rsid w:val="00112FFB"/>
    <w:rsid w:val="001148ED"/>
    <w:rsid w:val="00114DAE"/>
    <w:rsid w:val="00114E1C"/>
    <w:rsid w:val="0011545D"/>
    <w:rsid w:val="0011558F"/>
    <w:rsid w:val="00115698"/>
    <w:rsid w:val="001158E6"/>
    <w:rsid w:val="00116134"/>
    <w:rsid w:val="001161E5"/>
    <w:rsid w:val="001166EA"/>
    <w:rsid w:val="0011682E"/>
    <w:rsid w:val="0011706A"/>
    <w:rsid w:val="00117158"/>
    <w:rsid w:val="00117298"/>
    <w:rsid w:val="001176CA"/>
    <w:rsid w:val="001177FA"/>
    <w:rsid w:val="00117AD9"/>
    <w:rsid w:val="00117BEF"/>
    <w:rsid w:val="00117DD9"/>
    <w:rsid w:val="0012021F"/>
    <w:rsid w:val="0012030C"/>
    <w:rsid w:val="0012073E"/>
    <w:rsid w:val="0012169B"/>
    <w:rsid w:val="001218D9"/>
    <w:rsid w:val="00122023"/>
    <w:rsid w:val="00122026"/>
    <w:rsid w:val="00123C43"/>
    <w:rsid w:val="00123D63"/>
    <w:rsid w:val="00124111"/>
    <w:rsid w:val="001241FC"/>
    <w:rsid w:val="00124771"/>
    <w:rsid w:val="001247D9"/>
    <w:rsid w:val="0012480E"/>
    <w:rsid w:val="00124BF9"/>
    <w:rsid w:val="0012535D"/>
    <w:rsid w:val="00125D73"/>
    <w:rsid w:val="0012629F"/>
    <w:rsid w:val="0012646D"/>
    <w:rsid w:val="00126768"/>
    <w:rsid w:val="00126CCB"/>
    <w:rsid w:val="00127A4C"/>
    <w:rsid w:val="00127D1D"/>
    <w:rsid w:val="00127DB9"/>
    <w:rsid w:val="00130105"/>
    <w:rsid w:val="001308A2"/>
    <w:rsid w:val="00130F8A"/>
    <w:rsid w:val="001315C1"/>
    <w:rsid w:val="001317F7"/>
    <w:rsid w:val="001318CB"/>
    <w:rsid w:val="00131F01"/>
    <w:rsid w:val="001321D6"/>
    <w:rsid w:val="001321FF"/>
    <w:rsid w:val="0013238A"/>
    <w:rsid w:val="0013276C"/>
    <w:rsid w:val="00132F3B"/>
    <w:rsid w:val="00133A1A"/>
    <w:rsid w:val="00134446"/>
    <w:rsid w:val="0013490A"/>
    <w:rsid w:val="00134B4A"/>
    <w:rsid w:val="0013532F"/>
    <w:rsid w:val="001353A5"/>
    <w:rsid w:val="00135D84"/>
    <w:rsid w:val="00135EEC"/>
    <w:rsid w:val="001369B9"/>
    <w:rsid w:val="00137136"/>
    <w:rsid w:val="001376E4"/>
    <w:rsid w:val="00137B67"/>
    <w:rsid w:val="001404CA"/>
    <w:rsid w:val="0014154C"/>
    <w:rsid w:val="001415A8"/>
    <w:rsid w:val="00141C1E"/>
    <w:rsid w:val="00141E12"/>
    <w:rsid w:val="00141FBB"/>
    <w:rsid w:val="0014227F"/>
    <w:rsid w:val="00142916"/>
    <w:rsid w:val="00142D0D"/>
    <w:rsid w:val="001431B6"/>
    <w:rsid w:val="00143887"/>
    <w:rsid w:val="00144ABA"/>
    <w:rsid w:val="00145254"/>
    <w:rsid w:val="00145C7C"/>
    <w:rsid w:val="00146448"/>
    <w:rsid w:val="001467E3"/>
    <w:rsid w:val="001476B0"/>
    <w:rsid w:val="00147E82"/>
    <w:rsid w:val="00147F38"/>
    <w:rsid w:val="001502E6"/>
    <w:rsid w:val="00150DF9"/>
    <w:rsid w:val="001510E3"/>
    <w:rsid w:val="001515EB"/>
    <w:rsid w:val="0015176E"/>
    <w:rsid w:val="00151B87"/>
    <w:rsid w:val="00151E9B"/>
    <w:rsid w:val="00151EC0"/>
    <w:rsid w:val="00152254"/>
    <w:rsid w:val="001534BA"/>
    <w:rsid w:val="00153912"/>
    <w:rsid w:val="00154134"/>
    <w:rsid w:val="00154C41"/>
    <w:rsid w:val="00154E75"/>
    <w:rsid w:val="00155030"/>
    <w:rsid w:val="001553EF"/>
    <w:rsid w:val="001556ED"/>
    <w:rsid w:val="0015581F"/>
    <w:rsid w:val="00156393"/>
    <w:rsid w:val="00156B38"/>
    <w:rsid w:val="00157260"/>
    <w:rsid w:val="0015753B"/>
    <w:rsid w:val="001600E4"/>
    <w:rsid w:val="001602BC"/>
    <w:rsid w:val="00160521"/>
    <w:rsid w:val="00160BE0"/>
    <w:rsid w:val="00161078"/>
    <w:rsid w:val="0016131B"/>
    <w:rsid w:val="001619B7"/>
    <w:rsid w:val="00161AAA"/>
    <w:rsid w:val="001624BE"/>
    <w:rsid w:val="001632CE"/>
    <w:rsid w:val="00163311"/>
    <w:rsid w:val="00163BBA"/>
    <w:rsid w:val="00163C2B"/>
    <w:rsid w:val="00164119"/>
    <w:rsid w:val="00164ABF"/>
    <w:rsid w:val="00164C79"/>
    <w:rsid w:val="00166350"/>
    <w:rsid w:val="001665E0"/>
    <w:rsid w:val="00166727"/>
    <w:rsid w:val="00171ACF"/>
    <w:rsid w:val="00171DD6"/>
    <w:rsid w:val="0017266E"/>
    <w:rsid w:val="00173FFA"/>
    <w:rsid w:val="001745A5"/>
    <w:rsid w:val="00175295"/>
    <w:rsid w:val="001757F0"/>
    <w:rsid w:val="00175AA2"/>
    <w:rsid w:val="00175ABC"/>
    <w:rsid w:val="00175E82"/>
    <w:rsid w:val="00176373"/>
    <w:rsid w:val="00176535"/>
    <w:rsid w:val="00177780"/>
    <w:rsid w:val="0017781C"/>
    <w:rsid w:val="00180850"/>
    <w:rsid w:val="001810C1"/>
    <w:rsid w:val="001815F1"/>
    <w:rsid w:val="0018225D"/>
    <w:rsid w:val="0018232C"/>
    <w:rsid w:val="00182343"/>
    <w:rsid w:val="00182EAE"/>
    <w:rsid w:val="0018389C"/>
    <w:rsid w:val="001839FE"/>
    <w:rsid w:val="00184339"/>
    <w:rsid w:val="0018453C"/>
    <w:rsid w:val="0018576D"/>
    <w:rsid w:val="0018610E"/>
    <w:rsid w:val="00186984"/>
    <w:rsid w:val="001871DB"/>
    <w:rsid w:val="001873E2"/>
    <w:rsid w:val="001873F5"/>
    <w:rsid w:val="0018778F"/>
    <w:rsid w:val="001877E7"/>
    <w:rsid w:val="00187C4B"/>
    <w:rsid w:val="00187EB0"/>
    <w:rsid w:val="0019058E"/>
    <w:rsid w:val="001907B4"/>
    <w:rsid w:val="0019106A"/>
    <w:rsid w:val="00191AB6"/>
    <w:rsid w:val="00191C3E"/>
    <w:rsid w:val="00192944"/>
    <w:rsid w:val="00192F9C"/>
    <w:rsid w:val="00193142"/>
    <w:rsid w:val="00193893"/>
    <w:rsid w:val="001938B2"/>
    <w:rsid w:val="0019391D"/>
    <w:rsid w:val="00193F20"/>
    <w:rsid w:val="001944F0"/>
    <w:rsid w:val="00194CFD"/>
    <w:rsid w:val="00194E0A"/>
    <w:rsid w:val="0019534B"/>
    <w:rsid w:val="0019575E"/>
    <w:rsid w:val="0019594D"/>
    <w:rsid w:val="00195B87"/>
    <w:rsid w:val="00195DA1"/>
    <w:rsid w:val="001964F1"/>
    <w:rsid w:val="00197217"/>
    <w:rsid w:val="00197500"/>
    <w:rsid w:val="00197A3F"/>
    <w:rsid w:val="00197DA1"/>
    <w:rsid w:val="001A025A"/>
    <w:rsid w:val="001A0655"/>
    <w:rsid w:val="001A0934"/>
    <w:rsid w:val="001A1424"/>
    <w:rsid w:val="001A17A9"/>
    <w:rsid w:val="001A18AF"/>
    <w:rsid w:val="001A1A38"/>
    <w:rsid w:val="001A1B88"/>
    <w:rsid w:val="001A1EA4"/>
    <w:rsid w:val="001A1EDB"/>
    <w:rsid w:val="001A27C2"/>
    <w:rsid w:val="001A2ADF"/>
    <w:rsid w:val="001A2B85"/>
    <w:rsid w:val="001A2C96"/>
    <w:rsid w:val="001A35C0"/>
    <w:rsid w:val="001A3817"/>
    <w:rsid w:val="001A3DB0"/>
    <w:rsid w:val="001A42DF"/>
    <w:rsid w:val="001A4591"/>
    <w:rsid w:val="001A47E3"/>
    <w:rsid w:val="001A4CB6"/>
    <w:rsid w:val="001A4D48"/>
    <w:rsid w:val="001A4E0D"/>
    <w:rsid w:val="001A545E"/>
    <w:rsid w:val="001A5D6C"/>
    <w:rsid w:val="001A608B"/>
    <w:rsid w:val="001A61A6"/>
    <w:rsid w:val="001A698B"/>
    <w:rsid w:val="001A70FF"/>
    <w:rsid w:val="001A71AB"/>
    <w:rsid w:val="001A73B8"/>
    <w:rsid w:val="001A7446"/>
    <w:rsid w:val="001A745A"/>
    <w:rsid w:val="001A7469"/>
    <w:rsid w:val="001A78D7"/>
    <w:rsid w:val="001A7C21"/>
    <w:rsid w:val="001A7E82"/>
    <w:rsid w:val="001B01B4"/>
    <w:rsid w:val="001B047F"/>
    <w:rsid w:val="001B0864"/>
    <w:rsid w:val="001B0DC4"/>
    <w:rsid w:val="001B1197"/>
    <w:rsid w:val="001B1528"/>
    <w:rsid w:val="001B152B"/>
    <w:rsid w:val="001B1E13"/>
    <w:rsid w:val="001B21E3"/>
    <w:rsid w:val="001B226D"/>
    <w:rsid w:val="001B2896"/>
    <w:rsid w:val="001B2B07"/>
    <w:rsid w:val="001B2D90"/>
    <w:rsid w:val="001B2DC8"/>
    <w:rsid w:val="001B39EF"/>
    <w:rsid w:val="001B4226"/>
    <w:rsid w:val="001B4368"/>
    <w:rsid w:val="001B45F3"/>
    <w:rsid w:val="001B49F2"/>
    <w:rsid w:val="001B563B"/>
    <w:rsid w:val="001B5AA8"/>
    <w:rsid w:val="001B5CB9"/>
    <w:rsid w:val="001B618A"/>
    <w:rsid w:val="001B62B6"/>
    <w:rsid w:val="001B6B8D"/>
    <w:rsid w:val="001B6FE0"/>
    <w:rsid w:val="001B7204"/>
    <w:rsid w:val="001B7B59"/>
    <w:rsid w:val="001B7C51"/>
    <w:rsid w:val="001B7D26"/>
    <w:rsid w:val="001C03F6"/>
    <w:rsid w:val="001C06B8"/>
    <w:rsid w:val="001C077D"/>
    <w:rsid w:val="001C0A4B"/>
    <w:rsid w:val="001C0D2E"/>
    <w:rsid w:val="001C0EC3"/>
    <w:rsid w:val="001C106A"/>
    <w:rsid w:val="001C10AA"/>
    <w:rsid w:val="001C181D"/>
    <w:rsid w:val="001C2801"/>
    <w:rsid w:val="001C2847"/>
    <w:rsid w:val="001C28C6"/>
    <w:rsid w:val="001C2B9E"/>
    <w:rsid w:val="001C2BA0"/>
    <w:rsid w:val="001C2CD9"/>
    <w:rsid w:val="001C37F7"/>
    <w:rsid w:val="001C387D"/>
    <w:rsid w:val="001C4D57"/>
    <w:rsid w:val="001C4E2E"/>
    <w:rsid w:val="001C5059"/>
    <w:rsid w:val="001C50DA"/>
    <w:rsid w:val="001C55BB"/>
    <w:rsid w:val="001C59A7"/>
    <w:rsid w:val="001C5A4F"/>
    <w:rsid w:val="001C5C0C"/>
    <w:rsid w:val="001C628B"/>
    <w:rsid w:val="001C6456"/>
    <w:rsid w:val="001C6587"/>
    <w:rsid w:val="001C6B22"/>
    <w:rsid w:val="001C6C89"/>
    <w:rsid w:val="001C7BFA"/>
    <w:rsid w:val="001C7D1B"/>
    <w:rsid w:val="001C7F1D"/>
    <w:rsid w:val="001D0A79"/>
    <w:rsid w:val="001D0C45"/>
    <w:rsid w:val="001D0F99"/>
    <w:rsid w:val="001D128B"/>
    <w:rsid w:val="001D15AB"/>
    <w:rsid w:val="001D1A5F"/>
    <w:rsid w:val="001D2113"/>
    <w:rsid w:val="001D2410"/>
    <w:rsid w:val="001D2649"/>
    <w:rsid w:val="001D26B9"/>
    <w:rsid w:val="001D3009"/>
    <w:rsid w:val="001D3669"/>
    <w:rsid w:val="001D3B93"/>
    <w:rsid w:val="001D3C4E"/>
    <w:rsid w:val="001D3DCD"/>
    <w:rsid w:val="001D40B2"/>
    <w:rsid w:val="001D466D"/>
    <w:rsid w:val="001D5644"/>
    <w:rsid w:val="001D56A0"/>
    <w:rsid w:val="001D630F"/>
    <w:rsid w:val="001D6C79"/>
    <w:rsid w:val="001D709B"/>
    <w:rsid w:val="001D7445"/>
    <w:rsid w:val="001D7A3F"/>
    <w:rsid w:val="001E014E"/>
    <w:rsid w:val="001E04A6"/>
    <w:rsid w:val="001E0A01"/>
    <w:rsid w:val="001E0A0A"/>
    <w:rsid w:val="001E0F93"/>
    <w:rsid w:val="001E0F96"/>
    <w:rsid w:val="001E13AA"/>
    <w:rsid w:val="001E1C18"/>
    <w:rsid w:val="001E1F87"/>
    <w:rsid w:val="001E21E0"/>
    <w:rsid w:val="001E23A3"/>
    <w:rsid w:val="001E2B86"/>
    <w:rsid w:val="001E347A"/>
    <w:rsid w:val="001E3A93"/>
    <w:rsid w:val="001E475F"/>
    <w:rsid w:val="001E485E"/>
    <w:rsid w:val="001E5249"/>
    <w:rsid w:val="001E52EC"/>
    <w:rsid w:val="001E5800"/>
    <w:rsid w:val="001E587D"/>
    <w:rsid w:val="001E5E63"/>
    <w:rsid w:val="001E60B1"/>
    <w:rsid w:val="001E6403"/>
    <w:rsid w:val="001E6D20"/>
    <w:rsid w:val="001E7041"/>
    <w:rsid w:val="001F0091"/>
    <w:rsid w:val="001F11BB"/>
    <w:rsid w:val="001F19DB"/>
    <w:rsid w:val="001F1D48"/>
    <w:rsid w:val="001F22AC"/>
    <w:rsid w:val="001F23FC"/>
    <w:rsid w:val="001F2DA1"/>
    <w:rsid w:val="001F3231"/>
    <w:rsid w:val="001F362B"/>
    <w:rsid w:val="001F5078"/>
    <w:rsid w:val="001F54EA"/>
    <w:rsid w:val="001F5E66"/>
    <w:rsid w:val="001F64CD"/>
    <w:rsid w:val="001F774D"/>
    <w:rsid w:val="001F78E8"/>
    <w:rsid w:val="001F794C"/>
    <w:rsid w:val="001F7B50"/>
    <w:rsid w:val="001F7F29"/>
    <w:rsid w:val="0020002E"/>
    <w:rsid w:val="002003C5"/>
    <w:rsid w:val="00200668"/>
    <w:rsid w:val="00200783"/>
    <w:rsid w:val="00200EA9"/>
    <w:rsid w:val="00201089"/>
    <w:rsid w:val="002021E3"/>
    <w:rsid w:val="0020234D"/>
    <w:rsid w:val="00202458"/>
    <w:rsid w:val="002025DD"/>
    <w:rsid w:val="00202DFA"/>
    <w:rsid w:val="00202FB7"/>
    <w:rsid w:val="00203741"/>
    <w:rsid w:val="00203A7F"/>
    <w:rsid w:val="00203B50"/>
    <w:rsid w:val="00203B95"/>
    <w:rsid w:val="0020519D"/>
    <w:rsid w:val="002058E7"/>
    <w:rsid w:val="00205E76"/>
    <w:rsid w:val="002061B3"/>
    <w:rsid w:val="00206881"/>
    <w:rsid w:val="00206B33"/>
    <w:rsid w:val="00206B99"/>
    <w:rsid w:val="00206E2E"/>
    <w:rsid w:val="002078E1"/>
    <w:rsid w:val="00207C6B"/>
    <w:rsid w:val="00207D09"/>
    <w:rsid w:val="002102C1"/>
    <w:rsid w:val="0021080D"/>
    <w:rsid w:val="00211245"/>
    <w:rsid w:val="002116B3"/>
    <w:rsid w:val="002118C2"/>
    <w:rsid w:val="00211F19"/>
    <w:rsid w:val="0021272B"/>
    <w:rsid w:val="00212E16"/>
    <w:rsid w:val="00213193"/>
    <w:rsid w:val="00213257"/>
    <w:rsid w:val="002137C9"/>
    <w:rsid w:val="00213EA2"/>
    <w:rsid w:val="0021436D"/>
    <w:rsid w:val="002149CE"/>
    <w:rsid w:val="002149E9"/>
    <w:rsid w:val="00214A84"/>
    <w:rsid w:val="00214C5A"/>
    <w:rsid w:val="00214D76"/>
    <w:rsid w:val="00214F4C"/>
    <w:rsid w:val="002153CC"/>
    <w:rsid w:val="00215478"/>
    <w:rsid w:val="002154FD"/>
    <w:rsid w:val="002155B5"/>
    <w:rsid w:val="002158FA"/>
    <w:rsid w:val="002169FD"/>
    <w:rsid w:val="002174E1"/>
    <w:rsid w:val="00217E0C"/>
    <w:rsid w:val="002206E8"/>
    <w:rsid w:val="00221628"/>
    <w:rsid w:val="002219AD"/>
    <w:rsid w:val="00221F28"/>
    <w:rsid w:val="00222281"/>
    <w:rsid w:val="00222604"/>
    <w:rsid w:val="00222718"/>
    <w:rsid w:val="00222D09"/>
    <w:rsid w:val="0022317C"/>
    <w:rsid w:val="00223888"/>
    <w:rsid w:val="00224232"/>
    <w:rsid w:val="002243AE"/>
    <w:rsid w:val="002243CC"/>
    <w:rsid w:val="00224D24"/>
    <w:rsid w:val="00225ACF"/>
    <w:rsid w:val="0022615F"/>
    <w:rsid w:val="00226172"/>
    <w:rsid w:val="002266E4"/>
    <w:rsid w:val="0022680E"/>
    <w:rsid w:val="00226BAE"/>
    <w:rsid w:val="00226CD9"/>
    <w:rsid w:val="00227E11"/>
    <w:rsid w:val="002308B1"/>
    <w:rsid w:val="00231132"/>
    <w:rsid w:val="002317B9"/>
    <w:rsid w:val="00231875"/>
    <w:rsid w:val="00232154"/>
    <w:rsid w:val="00232787"/>
    <w:rsid w:val="00232AEE"/>
    <w:rsid w:val="00232B60"/>
    <w:rsid w:val="00232BFB"/>
    <w:rsid w:val="00232E26"/>
    <w:rsid w:val="00233639"/>
    <w:rsid w:val="00233804"/>
    <w:rsid w:val="00233D09"/>
    <w:rsid w:val="00233D4D"/>
    <w:rsid w:val="00233EE2"/>
    <w:rsid w:val="00234909"/>
    <w:rsid w:val="0023516C"/>
    <w:rsid w:val="002355B6"/>
    <w:rsid w:val="00235809"/>
    <w:rsid w:val="00235BDB"/>
    <w:rsid w:val="00236C72"/>
    <w:rsid w:val="00236E9C"/>
    <w:rsid w:val="0023738B"/>
    <w:rsid w:val="00237DA3"/>
    <w:rsid w:val="002402F6"/>
    <w:rsid w:val="002402F7"/>
    <w:rsid w:val="00240956"/>
    <w:rsid w:val="002409BC"/>
    <w:rsid w:val="00240A0C"/>
    <w:rsid w:val="002414FD"/>
    <w:rsid w:val="00242170"/>
    <w:rsid w:val="00242203"/>
    <w:rsid w:val="0024221E"/>
    <w:rsid w:val="0024279C"/>
    <w:rsid w:val="0024321F"/>
    <w:rsid w:val="00243551"/>
    <w:rsid w:val="0024385A"/>
    <w:rsid w:val="00243F8B"/>
    <w:rsid w:val="00244400"/>
    <w:rsid w:val="0024553D"/>
    <w:rsid w:val="0024610D"/>
    <w:rsid w:val="00246286"/>
    <w:rsid w:val="00246729"/>
    <w:rsid w:val="002467C6"/>
    <w:rsid w:val="00246A2C"/>
    <w:rsid w:val="00246F5E"/>
    <w:rsid w:val="0024756B"/>
    <w:rsid w:val="00250429"/>
    <w:rsid w:val="002504A2"/>
    <w:rsid w:val="002505F2"/>
    <w:rsid w:val="00250B46"/>
    <w:rsid w:val="00250B6C"/>
    <w:rsid w:val="00250BF3"/>
    <w:rsid w:val="00250C48"/>
    <w:rsid w:val="002512BE"/>
    <w:rsid w:val="002521C0"/>
    <w:rsid w:val="0025242C"/>
    <w:rsid w:val="00252BD1"/>
    <w:rsid w:val="00254071"/>
    <w:rsid w:val="00254133"/>
    <w:rsid w:val="00254183"/>
    <w:rsid w:val="00254544"/>
    <w:rsid w:val="0025468C"/>
    <w:rsid w:val="00254721"/>
    <w:rsid w:val="002547E1"/>
    <w:rsid w:val="00255752"/>
    <w:rsid w:val="0025583A"/>
    <w:rsid w:val="00255D99"/>
    <w:rsid w:val="00255EC3"/>
    <w:rsid w:val="00256968"/>
    <w:rsid w:val="00256B8A"/>
    <w:rsid w:val="002572C8"/>
    <w:rsid w:val="0025739B"/>
    <w:rsid w:val="002607B8"/>
    <w:rsid w:val="002609F9"/>
    <w:rsid w:val="00260B9A"/>
    <w:rsid w:val="00260D3C"/>
    <w:rsid w:val="00261430"/>
    <w:rsid w:val="00261502"/>
    <w:rsid w:val="0026207D"/>
    <w:rsid w:val="00262172"/>
    <w:rsid w:val="0026302B"/>
    <w:rsid w:val="002636E2"/>
    <w:rsid w:val="00263B3E"/>
    <w:rsid w:val="00263C99"/>
    <w:rsid w:val="00263D70"/>
    <w:rsid w:val="00263EAD"/>
    <w:rsid w:val="00264890"/>
    <w:rsid w:val="00264CBE"/>
    <w:rsid w:val="00264DCD"/>
    <w:rsid w:val="00264F35"/>
    <w:rsid w:val="00264FDE"/>
    <w:rsid w:val="00265CC7"/>
    <w:rsid w:val="002662DD"/>
    <w:rsid w:val="00266727"/>
    <w:rsid w:val="00267107"/>
    <w:rsid w:val="002673A7"/>
    <w:rsid w:val="00267561"/>
    <w:rsid w:val="00270424"/>
    <w:rsid w:val="0027086F"/>
    <w:rsid w:val="0027095B"/>
    <w:rsid w:val="00270B77"/>
    <w:rsid w:val="00270CE1"/>
    <w:rsid w:val="002714D1"/>
    <w:rsid w:val="00271C82"/>
    <w:rsid w:val="002720A1"/>
    <w:rsid w:val="0027242C"/>
    <w:rsid w:val="00272790"/>
    <w:rsid w:val="00272C8E"/>
    <w:rsid w:val="0027315B"/>
    <w:rsid w:val="00273166"/>
    <w:rsid w:val="0027316F"/>
    <w:rsid w:val="0027365E"/>
    <w:rsid w:val="002736DF"/>
    <w:rsid w:val="0027377E"/>
    <w:rsid w:val="002737BD"/>
    <w:rsid w:val="00273A81"/>
    <w:rsid w:val="00273C79"/>
    <w:rsid w:val="00273CBB"/>
    <w:rsid w:val="00274458"/>
    <w:rsid w:val="002744DB"/>
    <w:rsid w:val="00274E76"/>
    <w:rsid w:val="00274FA6"/>
    <w:rsid w:val="00275037"/>
    <w:rsid w:val="00275723"/>
    <w:rsid w:val="00275803"/>
    <w:rsid w:val="00275B0E"/>
    <w:rsid w:val="00275B9D"/>
    <w:rsid w:val="0027613F"/>
    <w:rsid w:val="0027625B"/>
    <w:rsid w:val="002764CE"/>
    <w:rsid w:val="0027679F"/>
    <w:rsid w:val="0027747E"/>
    <w:rsid w:val="0027769A"/>
    <w:rsid w:val="00277F3C"/>
    <w:rsid w:val="002800AA"/>
    <w:rsid w:val="00280C14"/>
    <w:rsid w:val="002811CD"/>
    <w:rsid w:val="002820E9"/>
    <w:rsid w:val="00282121"/>
    <w:rsid w:val="00282602"/>
    <w:rsid w:val="0028293A"/>
    <w:rsid w:val="00283CAC"/>
    <w:rsid w:val="00284055"/>
    <w:rsid w:val="002841BA"/>
    <w:rsid w:val="00284A66"/>
    <w:rsid w:val="00284C81"/>
    <w:rsid w:val="00284E57"/>
    <w:rsid w:val="002850E9"/>
    <w:rsid w:val="002854D7"/>
    <w:rsid w:val="00285678"/>
    <w:rsid w:val="00285A81"/>
    <w:rsid w:val="00287537"/>
    <w:rsid w:val="00287539"/>
    <w:rsid w:val="002903C7"/>
    <w:rsid w:val="00291D35"/>
    <w:rsid w:val="0029222B"/>
    <w:rsid w:val="00292662"/>
    <w:rsid w:val="00292676"/>
    <w:rsid w:val="00292BFF"/>
    <w:rsid w:val="00292C45"/>
    <w:rsid w:val="00294204"/>
    <w:rsid w:val="00295265"/>
    <w:rsid w:val="002953EE"/>
    <w:rsid w:val="002954E9"/>
    <w:rsid w:val="00295C59"/>
    <w:rsid w:val="0029651A"/>
    <w:rsid w:val="00296555"/>
    <w:rsid w:val="002967CF"/>
    <w:rsid w:val="00297BD3"/>
    <w:rsid w:val="00297F74"/>
    <w:rsid w:val="002A05CC"/>
    <w:rsid w:val="002A0659"/>
    <w:rsid w:val="002A1010"/>
    <w:rsid w:val="002A15B3"/>
    <w:rsid w:val="002A1C98"/>
    <w:rsid w:val="002A223B"/>
    <w:rsid w:val="002A2A16"/>
    <w:rsid w:val="002A2B07"/>
    <w:rsid w:val="002A2EFD"/>
    <w:rsid w:val="002A305D"/>
    <w:rsid w:val="002A35FB"/>
    <w:rsid w:val="002A3975"/>
    <w:rsid w:val="002A3D73"/>
    <w:rsid w:val="002A406A"/>
    <w:rsid w:val="002A4726"/>
    <w:rsid w:val="002A4746"/>
    <w:rsid w:val="002A4BC2"/>
    <w:rsid w:val="002A500B"/>
    <w:rsid w:val="002A5190"/>
    <w:rsid w:val="002A5B34"/>
    <w:rsid w:val="002A617E"/>
    <w:rsid w:val="002A6319"/>
    <w:rsid w:val="002A63E8"/>
    <w:rsid w:val="002A669B"/>
    <w:rsid w:val="002A67B5"/>
    <w:rsid w:val="002A6866"/>
    <w:rsid w:val="002A6876"/>
    <w:rsid w:val="002A6CFD"/>
    <w:rsid w:val="002A72E1"/>
    <w:rsid w:val="002A7BF8"/>
    <w:rsid w:val="002B036F"/>
    <w:rsid w:val="002B0E4E"/>
    <w:rsid w:val="002B146B"/>
    <w:rsid w:val="002B1FD7"/>
    <w:rsid w:val="002B2012"/>
    <w:rsid w:val="002B2104"/>
    <w:rsid w:val="002B2857"/>
    <w:rsid w:val="002B2EA6"/>
    <w:rsid w:val="002B328C"/>
    <w:rsid w:val="002B3AD0"/>
    <w:rsid w:val="002B3BAD"/>
    <w:rsid w:val="002B425B"/>
    <w:rsid w:val="002B450F"/>
    <w:rsid w:val="002B4B98"/>
    <w:rsid w:val="002B4C4D"/>
    <w:rsid w:val="002B4FA1"/>
    <w:rsid w:val="002B525A"/>
    <w:rsid w:val="002B5381"/>
    <w:rsid w:val="002B53E5"/>
    <w:rsid w:val="002B5AF7"/>
    <w:rsid w:val="002B5B02"/>
    <w:rsid w:val="002B5B6E"/>
    <w:rsid w:val="002B5B90"/>
    <w:rsid w:val="002B614A"/>
    <w:rsid w:val="002B654C"/>
    <w:rsid w:val="002B66BA"/>
    <w:rsid w:val="002B7451"/>
    <w:rsid w:val="002B749D"/>
    <w:rsid w:val="002B7588"/>
    <w:rsid w:val="002B7FE7"/>
    <w:rsid w:val="002C0034"/>
    <w:rsid w:val="002C0758"/>
    <w:rsid w:val="002C090C"/>
    <w:rsid w:val="002C0D9B"/>
    <w:rsid w:val="002C20F1"/>
    <w:rsid w:val="002C2C05"/>
    <w:rsid w:val="002C2C8D"/>
    <w:rsid w:val="002C2EB6"/>
    <w:rsid w:val="002C342D"/>
    <w:rsid w:val="002C45B4"/>
    <w:rsid w:val="002C4FC3"/>
    <w:rsid w:val="002C57D9"/>
    <w:rsid w:val="002C5AB5"/>
    <w:rsid w:val="002C5BAF"/>
    <w:rsid w:val="002C5EB0"/>
    <w:rsid w:val="002C6256"/>
    <w:rsid w:val="002C68B4"/>
    <w:rsid w:val="002C69E8"/>
    <w:rsid w:val="002C6C83"/>
    <w:rsid w:val="002C72E6"/>
    <w:rsid w:val="002C78FD"/>
    <w:rsid w:val="002C7EE0"/>
    <w:rsid w:val="002D0333"/>
    <w:rsid w:val="002D03BD"/>
    <w:rsid w:val="002D04BE"/>
    <w:rsid w:val="002D0C05"/>
    <w:rsid w:val="002D1E85"/>
    <w:rsid w:val="002D1FD7"/>
    <w:rsid w:val="002D23E0"/>
    <w:rsid w:val="002D36C3"/>
    <w:rsid w:val="002D38AD"/>
    <w:rsid w:val="002D4AC0"/>
    <w:rsid w:val="002D4B89"/>
    <w:rsid w:val="002D4D10"/>
    <w:rsid w:val="002D515E"/>
    <w:rsid w:val="002D5F37"/>
    <w:rsid w:val="002D6F3E"/>
    <w:rsid w:val="002D715B"/>
    <w:rsid w:val="002D72E8"/>
    <w:rsid w:val="002D73B2"/>
    <w:rsid w:val="002D7413"/>
    <w:rsid w:val="002D765F"/>
    <w:rsid w:val="002E00BD"/>
    <w:rsid w:val="002E0E6B"/>
    <w:rsid w:val="002E101D"/>
    <w:rsid w:val="002E1627"/>
    <w:rsid w:val="002E1925"/>
    <w:rsid w:val="002E21F8"/>
    <w:rsid w:val="002E2513"/>
    <w:rsid w:val="002E25ED"/>
    <w:rsid w:val="002E29E0"/>
    <w:rsid w:val="002E33D5"/>
    <w:rsid w:val="002E3540"/>
    <w:rsid w:val="002E3697"/>
    <w:rsid w:val="002E3B2E"/>
    <w:rsid w:val="002E4243"/>
    <w:rsid w:val="002E424B"/>
    <w:rsid w:val="002E45E3"/>
    <w:rsid w:val="002E5AD3"/>
    <w:rsid w:val="002E5B3E"/>
    <w:rsid w:val="002E5E5B"/>
    <w:rsid w:val="002E60C4"/>
    <w:rsid w:val="002E64B4"/>
    <w:rsid w:val="002E69D8"/>
    <w:rsid w:val="002E69EE"/>
    <w:rsid w:val="002E6AC2"/>
    <w:rsid w:val="002E6CE7"/>
    <w:rsid w:val="002E7BEF"/>
    <w:rsid w:val="002E7C67"/>
    <w:rsid w:val="002E7E6B"/>
    <w:rsid w:val="002F060E"/>
    <w:rsid w:val="002F11D1"/>
    <w:rsid w:val="002F1B17"/>
    <w:rsid w:val="002F1EFA"/>
    <w:rsid w:val="002F2309"/>
    <w:rsid w:val="002F264D"/>
    <w:rsid w:val="002F28A6"/>
    <w:rsid w:val="002F29DB"/>
    <w:rsid w:val="002F311E"/>
    <w:rsid w:val="002F35F4"/>
    <w:rsid w:val="002F3B94"/>
    <w:rsid w:val="002F4634"/>
    <w:rsid w:val="002F5614"/>
    <w:rsid w:val="002F5786"/>
    <w:rsid w:val="002F5D11"/>
    <w:rsid w:val="002F5D6D"/>
    <w:rsid w:val="002F6428"/>
    <w:rsid w:val="002F6A51"/>
    <w:rsid w:val="002F6EAF"/>
    <w:rsid w:val="002F747B"/>
    <w:rsid w:val="002F74DA"/>
    <w:rsid w:val="002F767B"/>
    <w:rsid w:val="002F7FC8"/>
    <w:rsid w:val="003005FC"/>
    <w:rsid w:val="003008C1"/>
    <w:rsid w:val="00300B01"/>
    <w:rsid w:val="00301296"/>
    <w:rsid w:val="00301473"/>
    <w:rsid w:val="0030176C"/>
    <w:rsid w:val="00301BC3"/>
    <w:rsid w:val="00301FEC"/>
    <w:rsid w:val="003025D5"/>
    <w:rsid w:val="00302D8F"/>
    <w:rsid w:val="00303896"/>
    <w:rsid w:val="003038ED"/>
    <w:rsid w:val="00303BD7"/>
    <w:rsid w:val="00303C9F"/>
    <w:rsid w:val="00303F74"/>
    <w:rsid w:val="003042F2"/>
    <w:rsid w:val="00304991"/>
    <w:rsid w:val="00304B50"/>
    <w:rsid w:val="00304E2A"/>
    <w:rsid w:val="003055D9"/>
    <w:rsid w:val="003057CB"/>
    <w:rsid w:val="00305D21"/>
    <w:rsid w:val="003061A6"/>
    <w:rsid w:val="00306472"/>
    <w:rsid w:val="00306512"/>
    <w:rsid w:val="00306753"/>
    <w:rsid w:val="00307569"/>
    <w:rsid w:val="00307B19"/>
    <w:rsid w:val="00307D22"/>
    <w:rsid w:val="00310943"/>
    <w:rsid w:val="00310972"/>
    <w:rsid w:val="00310DAB"/>
    <w:rsid w:val="003118EA"/>
    <w:rsid w:val="003128DE"/>
    <w:rsid w:val="00313C56"/>
    <w:rsid w:val="00313D6B"/>
    <w:rsid w:val="00314946"/>
    <w:rsid w:val="00314A20"/>
    <w:rsid w:val="00314BC5"/>
    <w:rsid w:val="0031593A"/>
    <w:rsid w:val="003161BA"/>
    <w:rsid w:val="00317492"/>
    <w:rsid w:val="00317AC1"/>
    <w:rsid w:val="00317AE8"/>
    <w:rsid w:val="00317B21"/>
    <w:rsid w:val="003206F4"/>
    <w:rsid w:val="00320755"/>
    <w:rsid w:val="003207C8"/>
    <w:rsid w:val="0032093E"/>
    <w:rsid w:val="00320D46"/>
    <w:rsid w:val="00320E9F"/>
    <w:rsid w:val="003211CB"/>
    <w:rsid w:val="00322258"/>
    <w:rsid w:val="003230C8"/>
    <w:rsid w:val="00323441"/>
    <w:rsid w:val="0032382A"/>
    <w:rsid w:val="003246CF"/>
    <w:rsid w:val="00324773"/>
    <w:rsid w:val="00324CAD"/>
    <w:rsid w:val="00325A25"/>
    <w:rsid w:val="00326187"/>
    <w:rsid w:val="00326889"/>
    <w:rsid w:val="00327DB1"/>
    <w:rsid w:val="00330574"/>
    <w:rsid w:val="003308A6"/>
    <w:rsid w:val="00330C84"/>
    <w:rsid w:val="00330D62"/>
    <w:rsid w:val="00331929"/>
    <w:rsid w:val="00331A34"/>
    <w:rsid w:val="00331E65"/>
    <w:rsid w:val="00332213"/>
    <w:rsid w:val="00332266"/>
    <w:rsid w:val="003323C8"/>
    <w:rsid w:val="003328B1"/>
    <w:rsid w:val="00332F7F"/>
    <w:rsid w:val="00333752"/>
    <w:rsid w:val="00333755"/>
    <w:rsid w:val="00333BA8"/>
    <w:rsid w:val="00333BC9"/>
    <w:rsid w:val="003341EA"/>
    <w:rsid w:val="003342CD"/>
    <w:rsid w:val="003350CD"/>
    <w:rsid w:val="00335E07"/>
    <w:rsid w:val="00336DDA"/>
    <w:rsid w:val="00337534"/>
    <w:rsid w:val="00341060"/>
    <w:rsid w:val="00341278"/>
    <w:rsid w:val="003421CD"/>
    <w:rsid w:val="00342EB1"/>
    <w:rsid w:val="0034325D"/>
    <w:rsid w:val="003433A2"/>
    <w:rsid w:val="0034461D"/>
    <w:rsid w:val="00344D80"/>
    <w:rsid w:val="00344FEF"/>
    <w:rsid w:val="00345E25"/>
    <w:rsid w:val="00345EA3"/>
    <w:rsid w:val="003461C0"/>
    <w:rsid w:val="0034645C"/>
    <w:rsid w:val="00346833"/>
    <w:rsid w:val="00346955"/>
    <w:rsid w:val="00347158"/>
    <w:rsid w:val="00347236"/>
    <w:rsid w:val="00347F1E"/>
    <w:rsid w:val="0035035B"/>
    <w:rsid w:val="00350436"/>
    <w:rsid w:val="0035056E"/>
    <w:rsid w:val="00350BB8"/>
    <w:rsid w:val="0035118C"/>
    <w:rsid w:val="00351452"/>
    <w:rsid w:val="00351E54"/>
    <w:rsid w:val="00351EAE"/>
    <w:rsid w:val="00352378"/>
    <w:rsid w:val="003531D6"/>
    <w:rsid w:val="00353D09"/>
    <w:rsid w:val="00353FED"/>
    <w:rsid w:val="00354807"/>
    <w:rsid w:val="00354AE5"/>
    <w:rsid w:val="00354C89"/>
    <w:rsid w:val="00355443"/>
    <w:rsid w:val="00355A1F"/>
    <w:rsid w:val="00355CC6"/>
    <w:rsid w:val="00356B21"/>
    <w:rsid w:val="003573AF"/>
    <w:rsid w:val="003575D7"/>
    <w:rsid w:val="003576BE"/>
    <w:rsid w:val="00357C72"/>
    <w:rsid w:val="0036050A"/>
    <w:rsid w:val="00360BC1"/>
    <w:rsid w:val="003618BA"/>
    <w:rsid w:val="00361922"/>
    <w:rsid w:val="00361AF0"/>
    <w:rsid w:val="00361E0D"/>
    <w:rsid w:val="00362A74"/>
    <w:rsid w:val="00362A8D"/>
    <w:rsid w:val="00363D0E"/>
    <w:rsid w:val="0036420C"/>
    <w:rsid w:val="0036475F"/>
    <w:rsid w:val="00364AF2"/>
    <w:rsid w:val="00364D00"/>
    <w:rsid w:val="003654EC"/>
    <w:rsid w:val="00365736"/>
    <w:rsid w:val="00365CB6"/>
    <w:rsid w:val="003662EB"/>
    <w:rsid w:val="00366436"/>
    <w:rsid w:val="0036643B"/>
    <w:rsid w:val="00367183"/>
    <w:rsid w:val="003674FE"/>
    <w:rsid w:val="003675DF"/>
    <w:rsid w:val="00367817"/>
    <w:rsid w:val="00370438"/>
    <w:rsid w:val="00370BCD"/>
    <w:rsid w:val="00371966"/>
    <w:rsid w:val="00371DFD"/>
    <w:rsid w:val="00371E0D"/>
    <w:rsid w:val="00371E6F"/>
    <w:rsid w:val="003725B5"/>
    <w:rsid w:val="00372ED5"/>
    <w:rsid w:val="00373157"/>
    <w:rsid w:val="00373394"/>
    <w:rsid w:val="00373F2A"/>
    <w:rsid w:val="00373F3B"/>
    <w:rsid w:val="0037430E"/>
    <w:rsid w:val="003743B2"/>
    <w:rsid w:val="00374F66"/>
    <w:rsid w:val="00375126"/>
    <w:rsid w:val="003751FC"/>
    <w:rsid w:val="003757A4"/>
    <w:rsid w:val="003757BB"/>
    <w:rsid w:val="00375E49"/>
    <w:rsid w:val="00376467"/>
    <w:rsid w:val="00376470"/>
    <w:rsid w:val="0037671D"/>
    <w:rsid w:val="00376B09"/>
    <w:rsid w:val="00377380"/>
    <w:rsid w:val="003775F7"/>
    <w:rsid w:val="00380210"/>
    <w:rsid w:val="00380875"/>
    <w:rsid w:val="003812DB"/>
    <w:rsid w:val="00381900"/>
    <w:rsid w:val="00382321"/>
    <w:rsid w:val="003823CC"/>
    <w:rsid w:val="003824DB"/>
    <w:rsid w:val="00382539"/>
    <w:rsid w:val="00382FA3"/>
    <w:rsid w:val="003839C5"/>
    <w:rsid w:val="00383A40"/>
    <w:rsid w:val="00384B13"/>
    <w:rsid w:val="00386037"/>
    <w:rsid w:val="00386593"/>
    <w:rsid w:val="00386B91"/>
    <w:rsid w:val="00387290"/>
    <w:rsid w:val="0038738A"/>
    <w:rsid w:val="00387965"/>
    <w:rsid w:val="00387BEC"/>
    <w:rsid w:val="00387DE4"/>
    <w:rsid w:val="00387F3C"/>
    <w:rsid w:val="00390089"/>
    <w:rsid w:val="0039093B"/>
    <w:rsid w:val="00390EF0"/>
    <w:rsid w:val="003913C4"/>
    <w:rsid w:val="003913D8"/>
    <w:rsid w:val="00391701"/>
    <w:rsid w:val="00391819"/>
    <w:rsid w:val="00391BC8"/>
    <w:rsid w:val="00392017"/>
    <w:rsid w:val="0039219E"/>
    <w:rsid w:val="003921E0"/>
    <w:rsid w:val="00392962"/>
    <w:rsid w:val="00392FA1"/>
    <w:rsid w:val="003941FB"/>
    <w:rsid w:val="003942AF"/>
    <w:rsid w:val="00394353"/>
    <w:rsid w:val="00394F3F"/>
    <w:rsid w:val="0039518D"/>
    <w:rsid w:val="00395656"/>
    <w:rsid w:val="00395A1C"/>
    <w:rsid w:val="00395AD5"/>
    <w:rsid w:val="00396799"/>
    <w:rsid w:val="003967D7"/>
    <w:rsid w:val="00396AF5"/>
    <w:rsid w:val="00396E21"/>
    <w:rsid w:val="00397872"/>
    <w:rsid w:val="00397E28"/>
    <w:rsid w:val="003A03FF"/>
    <w:rsid w:val="003A0426"/>
    <w:rsid w:val="003A08E4"/>
    <w:rsid w:val="003A134B"/>
    <w:rsid w:val="003A19B3"/>
    <w:rsid w:val="003A1DED"/>
    <w:rsid w:val="003A1DF4"/>
    <w:rsid w:val="003A1E12"/>
    <w:rsid w:val="003A20F2"/>
    <w:rsid w:val="003A23AD"/>
    <w:rsid w:val="003A28C2"/>
    <w:rsid w:val="003A2ACD"/>
    <w:rsid w:val="003A2DC5"/>
    <w:rsid w:val="003A2E35"/>
    <w:rsid w:val="003A2F11"/>
    <w:rsid w:val="003A37A7"/>
    <w:rsid w:val="003A40A1"/>
    <w:rsid w:val="003A4EF4"/>
    <w:rsid w:val="003A5A39"/>
    <w:rsid w:val="003A69A1"/>
    <w:rsid w:val="003A73F1"/>
    <w:rsid w:val="003A7496"/>
    <w:rsid w:val="003A7E0B"/>
    <w:rsid w:val="003B0611"/>
    <w:rsid w:val="003B10FB"/>
    <w:rsid w:val="003B1508"/>
    <w:rsid w:val="003B183C"/>
    <w:rsid w:val="003B25EC"/>
    <w:rsid w:val="003B321F"/>
    <w:rsid w:val="003B3535"/>
    <w:rsid w:val="003B3C7D"/>
    <w:rsid w:val="003B3F2E"/>
    <w:rsid w:val="003B4639"/>
    <w:rsid w:val="003B4DD7"/>
    <w:rsid w:val="003B51B2"/>
    <w:rsid w:val="003B53F0"/>
    <w:rsid w:val="003B5676"/>
    <w:rsid w:val="003B5CE4"/>
    <w:rsid w:val="003B60F2"/>
    <w:rsid w:val="003B7287"/>
    <w:rsid w:val="003B77D2"/>
    <w:rsid w:val="003B78A7"/>
    <w:rsid w:val="003B7DDB"/>
    <w:rsid w:val="003C03DA"/>
    <w:rsid w:val="003C05DE"/>
    <w:rsid w:val="003C077A"/>
    <w:rsid w:val="003C10BF"/>
    <w:rsid w:val="003C1269"/>
    <w:rsid w:val="003C146B"/>
    <w:rsid w:val="003C15DA"/>
    <w:rsid w:val="003C2892"/>
    <w:rsid w:val="003C2A38"/>
    <w:rsid w:val="003C2AA6"/>
    <w:rsid w:val="003C2E05"/>
    <w:rsid w:val="003C2FFB"/>
    <w:rsid w:val="003C30C2"/>
    <w:rsid w:val="003C330B"/>
    <w:rsid w:val="003C39ED"/>
    <w:rsid w:val="003C4478"/>
    <w:rsid w:val="003C4786"/>
    <w:rsid w:val="003C4CB4"/>
    <w:rsid w:val="003C4DCD"/>
    <w:rsid w:val="003C4F60"/>
    <w:rsid w:val="003C6148"/>
    <w:rsid w:val="003C659E"/>
    <w:rsid w:val="003C7024"/>
    <w:rsid w:val="003D066D"/>
    <w:rsid w:val="003D0824"/>
    <w:rsid w:val="003D0DA6"/>
    <w:rsid w:val="003D0EA0"/>
    <w:rsid w:val="003D1D3C"/>
    <w:rsid w:val="003D1EAE"/>
    <w:rsid w:val="003D207F"/>
    <w:rsid w:val="003D2408"/>
    <w:rsid w:val="003D2553"/>
    <w:rsid w:val="003D2ADA"/>
    <w:rsid w:val="003D2CBD"/>
    <w:rsid w:val="003D3592"/>
    <w:rsid w:val="003D393E"/>
    <w:rsid w:val="003D47F4"/>
    <w:rsid w:val="003D496B"/>
    <w:rsid w:val="003D4DF7"/>
    <w:rsid w:val="003D5BCF"/>
    <w:rsid w:val="003D6121"/>
    <w:rsid w:val="003D62CC"/>
    <w:rsid w:val="003D63F7"/>
    <w:rsid w:val="003D656C"/>
    <w:rsid w:val="003D65BE"/>
    <w:rsid w:val="003D687A"/>
    <w:rsid w:val="003D6E97"/>
    <w:rsid w:val="003D7D9B"/>
    <w:rsid w:val="003E00E4"/>
    <w:rsid w:val="003E02EF"/>
    <w:rsid w:val="003E15CF"/>
    <w:rsid w:val="003E1A88"/>
    <w:rsid w:val="003E229A"/>
    <w:rsid w:val="003E31F6"/>
    <w:rsid w:val="003E3592"/>
    <w:rsid w:val="003E3A3E"/>
    <w:rsid w:val="003E3C7D"/>
    <w:rsid w:val="003E3DA1"/>
    <w:rsid w:val="003E3F02"/>
    <w:rsid w:val="003E41DF"/>
    <w:rsid w:val="003E4A7D"/>
    <w:rsid w:val="003E4DEC"/>
    <w:rsid w:val="003E5860"/>
    <w:rsid w:val="003E589D"/>
    <w:rsid w:val="003E59C7"/>
    <w:rsid w:val="003E5F03"/>
    <w:rsid w:val="003E636B"/>
    <w:rsid w:val="003E6596"/>
    <w:rsid w:val="003E669A"/>
    <w:rsid w:val="003E6727"/>
    <w:rsid w:val="003E74AC"/>
    <w:rsid w:val="003F075F"/>
    <w:rsid w:val="003F0BA3"/>
    <w:rsid w:val="003F0CD3"/>
    <w:rsid w:val="003F0CE6"/>
    <w:rsid w:val="003F0FCE"/>
    <w:rsid w:val="003F1C86"/>
    <w:rsid w:val="003F1E4C"/>
    <w:rsid w:val="003F1EC8"/>
    <w:rsid w:val="003F2145"/>
    <w:rsid w:val="003F2872"/>
    <w:rsid w:val="003F390C"/>
    <w:rsid w:val="003F3E4B"/>
    <w:rsid w:val="003F3F9A"/>
    <w:rsid w:val="003F452C"/>
    <w:rsid w:val="003F5102"/>
    <w:rsid w:val="003F5478"/>
    <w:rsid w:val="003F556F"/>
    <w:rsid w:val="003F57A2"/>
    <w:rsid w:val="003F597D"/>
    <w:rsid w:val="003F5DB6"/>
    <w:rsid w:val="003F5DCB"/>
    <w:rsid w:val="003F5F66"/>
    <w:rsid w:val="003F600B"/>
    <w:rsid w:val="003F6173"/>
    <w:rsid w:val="003F6D96"/>
    <w:rsid w:val="003F7E05"/>
    <w:rsid w:val="003F7E54"/>
    <w:rsid w:val="004006A4"/>
    <w:rsid w:val="00400E55"/>
    <w:rsid w:val="004012E9"/>
    <w:rsid w:val="00401748"/>
    <w:rsid w:val="00401ED2"/>
    <w:rsid w:val="00402565"/>
    <w:rsid w:val="00402985"/>
    <w:rsid w:val="00402AC5"/>
    <w:rsid w:val="00403596"/>
    <w:rsid w:val="0040376F"/>
    <w:rsid w:val="00404460"/>
    <w:rsid w:val="00404E64"/>
    <w:rsid w:val="004060F7"/>
    <w:rsid w:val="004077CB"/>
    <w:rsid w:val="00407876"/>
    <w:rsid w:val="004105F6"/>
    <w:rsid w:val="00410C84"/>
    <w:rsid w:val="00410F32"/>
    <w:rsid w:val="00410F4D"/>
    <w:rsid w:val="00410F56"/>
    <w:rsid w:val="00411078"/>
    <w:rsid w:val="0041122D"/>
    <w:rsid w:val="00411350"/>
    <w:rsid w:val="00411A27"/>
    <w:rsid w:val="00412175"/>
    <w:rsid w:val="004127B5"/>
    <w:rsid w:val="004131D6"/>
    <w:rsid w:val="0041326E"/>
    <w:rsid w:val="0041370F"/>
    <w:rsid w:val="00413832"/>
    <w:rsid w:val="004138D9"/>
    <w:rsid w:val="004144DA"/>
    <w:rsid w:val="00414A3D"/>
    <w:rsid w:val="00414D7B"/>
    <w:rsid w:val="004156F0"/>
    <w:rsid w:val="00415A59"/>
    <w:rsid w:val="00416290"/>
    <w:rsid w:val="004168A4"/>
    <w:rsid w:val="00417286"/>
    <w:rsid w:val="004173CC"/>
    <w:rsid w:val="004176E0"/>
    <w:rsid w:val="00417EC0"/>
    <w:rsid w:val="00417EE8"/>
    <w:rsid w:val="00417F57"/>
    <w:rsid w:val="00420699"/>
    <w:rsid w:val="00421099"/>
    <w:rsid w:val="00421FA3"/>
    <w:rsid w:val="004229E7"/>
    <w:rsid w:val="00422B0B"/>
    <w:rsid w:val="00422CD3"/>
    <w:rsid w:val="00422F7D"/>
    <w:rsid w:val="00422FCF"/>
    <w:rsid w:val="004231B5"/>
    <w:rsid w:val="004233B3"/>
    <w:rsid w:val="0042343C"/>
    <w:rsid w:val="00423619"/>
    <w:rsid w:val="00423D14"/>
    <w:rsid w:val="004249FD"/>
    <w:rsid w:val="004259F2"/>
    <w:rsid w:val="00425E54"/>
    <w:rsid w:val="00427146"/>
    <w:rsid w:val="00427C10"/>
    <w:rsid w:val="004306C4"/>
    <w:rsid w:val="00430795"/>
    <w:rsid w:val="00430A69"/>
    <w:rsid w:val="00430E75"/>
    <w:rsid w:val="00430F7F"/>
    <w:rsid w:val="004317B4"/>
    <w:rsid w:val="00431BDF"/>
    <w:rsid w:val="00432067"/>
    <w:rsid w:val="004321AB"/>
    <w:rsid w:val="0043246C"/>
    <w:rsid w:val="0043266B"/>
    <w:rsid w:val="004328A1"/>
    <w:rsid w:val="00432DC7"/>
    <w:rsid w:val="00433CE3"/>
    <w:rsid w:val="00433D98"/>
    <w:rsid w:val="00433F3A"/>
    <w:rsid w:val="00434249"/>
    <w:rsid w:val="00434B06"/>
    <w:rsid w:val="00434EB2"/>
    <w:rsid w:val="004352A8"/>
    <w:rsid w:val="004368A6"/>
    <w:rsid w:val="00437730"/>
    <w:rsid w:val="00437887"/>
    <w:rsid w:val="00437CCE"/>
    <w:rsid w:val="00437DE3"/>
    <w:rsid w:val="00440AD8"/>
    <w:rsid w:val="00440EF9"/>
    <w:rsid w:val="00440F0A"/>
    <w:rsid w:val="00441516"/>
    <w:rsid w:val="004416FD"/>
    <w:rsid w:val="00441761"/>
    <w:rsid w:val="00441BEF"/>
    <w:rsid w:val="00442194"/>
    <w:rsid w:val="00442DB1"/>
    <w:rsid w:val="00442FE7"/>
    <w:rsid w:val="0044498D"/>
    <w:rsid w:val="00444C57"/>
    <w:rsid w:val="00444DE1"/>
    <w:rsid w:val="00445192"/>
    <w:rsid w:val="00445648"/>
    <w:rsid w:val="0044569B"/>
    <w:rsid w:val="00446168"/>
    <w:rsid w:val="00446343"/>
    <w:rsid w:val="0044655A"/>
    <w:rsid w:val="00446C3E"/>
    <w:rsid w:val="00447370"/>
    <w:rsid w:val="00447989"/>
    <w:rsid w:val="00447E8C"/>
    <w:rsid w:val="00447EAC"/>
    <w:rsid w:val="00447FBE"/>
    <w:rsid w:val="00450036"/>
    <w:rsid w:val="004505F9"/>
    <w:rsid w:val="00450D61"/>
    <w:rsid w:val="004519E9"/>
    <w:rsid w:val="00451F2C"/>
    <w:rsid w:val="004523E0"/>
    <w:rsid w:val="0045296E"/>
    <w:rsid w:val="004534FA"/>
    <w:rsid w:val="00453B79"/>
    <w:rsid w:val="0045458E"/>
    <w:rsid w:val="00454A49"/>
    <w:rsid w:val="00454F21"/>
    <w:rsid w:val="00455071"/>
    <w:rsid w:val="00455A94"/>
    <w:rsid w:val="004569C8"/>
    <w:rsid w:val="00456A81"/>
    <w:rsid w:val="00456B32"/>
    <w:rsid w:val="00456C88"/>
    <w:rsid w:val="0045771B"/>
    <w:rsid w:val="00457FA1"/>
    <w:rsid w:val="0046005E"/>
    <w:rsid w:val="00460449"/>
    <w:rsid w:val="0046070D"/>
    <w:rsid w:val="0046089E"/>
    <w:rsid w:val="0046098D"/>
    <w:rsid w:val="00460A62"/>
    <w:rsid w:val="00460CAE"/>
    <w:rsid w:val="00461265"/>
    <w:rsid w:val="0046178F"/>
    <w:rsid w:val="004617EE"/>
    <w:rsid w:val="004618AF"/>
    <w:rsid w:val="00461D5B"/>
    <w:rsid w:val="00462006"/>
    <w:rsid w:val="00462356"/>
    <w:rsid w:val="00462591"/>
    <w:rsid w:val="004626CE"/>
    <w:rsid w:val="00462F81"/>
    <w:rsid w:val="0046304A"/>
    <w:rsid w:val="004630BB"/>
    <w:rsid w:val="00463287"/>
    <w:rsid w:val="0046425F"/>
    <w:rsid w:val="004643A7"/>
    <w:rsid w:val="00464F52"/>
    <w:rsid w:val="004661D6"/>
    <w:rsid w:val="004662A7"/>
    <w:rsid w:val="00466710"/>
    <w:rsid w:val="0046690C"/>
    <w:rsid w:val="004669BA"/>
    <w:rsid w:val="00466C74"/>
    <w:rsid w:val="00466D93"/>
    <w:rsid w:val="00466E4D"/>
    <w:rsid w:val="00467128"/>
    <w:rsid w:val="00467135"/>
    <w:rsid w:val="00470A51"/>
    <w:rsid w:val="00470B30"/>
    <w:rsid w:val="00471256"/>
    <w:rsid w:val="00471633"/>
    <w:rsid w:val="004716ED"/>
    <w:rsid w:val="00471A6E"/>
    <w:rsid w:val="0047225C"/>
    <w:rsid w:val="00472E6C"/>
    <w:rsid w:val="00473B21"/>
    <w:rsid w:val="004749CF"/>
    <w:rsid w:val="00475036"/>
    <w:rsid w:val="004753BC"/>
    <w:rsid w:val="0047550A"/>
    <w:rsid w:val="00475531"/>
    <w:rsid w:val="00475576"/>
    <w:rsid w:val="004755E3"/>
    <w:rsid w:val="00475670"/>
    <w:rsid w:val="004756FD"/>
    <w:rsid w:val="00475AAD"/>
    <w:rsid w:val="00475CD6"/>
    <w:rsid w:val="00475E6F"/>
    <w:rsid w:val="0047669A"/>
    <w:rsid w:val="004766CE"/>
    <w:rsid w:val="004768A3"/>
    <w:rsid w:val="004769BF"/>
    <w:rsid w:val="00476D4D"/>
    <w:rsid w:val="00477E55"/>
    <w:rsid w:val="0048003C"/>
    <w:rsid w:val="0048126F"/>
    <w:rsid w:val="00481288"/>
    <w:rsid w:val="00481E79"/>
    <w:rsid w:val="00481EC6"/>
    <w:rsid w:val="004827A8"/>
    <w:rsid w:val="004828A0"/>
    <w:rsid w:val="00483435"/>
    <w:rsid w:val="00483580"/>
    <w:rsid w:val="00483A1A"/>
    <w:rsid w:val="00483A51"/>
    <w:rsid w:val="00483B48"/>
    <w:rsid w:val="00485376"/>
    <w:rsid w:val="004853C4"/>
    <w:rsid w:val="0048543E"/>
    <w:rsid w:val="00485F59"/>
    <w:rsid w:val="00486293"/>
    <w:rsid w:val="00486472"/>
    <w:rsid w:val="004870E5"/>
    <w:rsid w:val="0048749E"/>
    <w:rsid w:val="00487FD6"/>
    <w:rsid w:val="00490521"/>
    <w:rsid w:val="004906AC"/>
    <w:rsid w:val="00491734"/>
    <w:rsid w:val="00491B53"/>
    <w:rsid w:val="00491D08"/>
    <w:rsid w:val="0049207F"/>
    <w:rsid w:val="00492084"/>
    <w:rsid w:val="004920D9"/>
    <w:rsid w:val="0049225B"/>
    <w:rsid w:val="0049279F"/>
    <w:rsid w:val="0049285E"/>
    <w:rsid w:val="00492903"/>
    <w:rsid w:val="004934CD"/>
    <w:rsid w:val="0049365C"/>
    <w:rsid w:val="0049378E"/>
    <w:rsid w:val="004942E5"/>
    <w:rsid w:val="00494364"/>
    <w:rsid w:val="004945ED"/>
    <w:rsid w:val="004945FD"/>
    <w:rsid w:val="00494848"/>
    <w:rsid w:val="00494B12"/>
    <w:rsid w:val="00494BA6"/>
    <w:rsid w:val="00494E4D"/>
    <w:rsid w:val="0049500A"/>
    <w:rsid w:val="00495679"/>
    <w:rsid w:val="0049570E"/>
    <w:rsid w:val="004959B9"/>
    <w:rsid w:val="00495C6F"/>
    <w:rsid w:val="00496613"/>
    <w:rsid w:val="00496C79"/>
    <w:rsid w:val="00497102"/>
    <w:rsid w:val="0049795E"/>
    <w:rsid w:val="00497D38"/>
    <w:rsid w:val="00497ED6"/>
    <w:rsid w:val="004A04FD"/>
    <w:rsid w:val="004A0558"/>
    <w:rsid w:val="004A056F"/>
    <w:rsid w:val="004A0ECC"/>
    <w:rsid w:val="004A1166"/>
    <w:rsid w:val="004A1BC5"/>
    <w:rsid w:val="004A2190"/>
    <w:rsid w:val="004A23D1"/>
    <w:rsid w:val="004A27CC"/>
    <w:rsid w:val="004A2C68"/>
    <w:rsid w:val="004A4391"/>
    <w:rsid w:val="004A44D7"/>
    <w:rsid w:val="004A455F"/>
    <w:rsid w:val="004A4B4D"/>
    <w:rsid w:val="004A4F71"/>
    <w:rsid w:val="004A58F7"/>
    <w:rsid w:val="004A611B"/>
    <w:rsid w:val="004A6703"/>
    <w:rsid w:val="004A678D"/>
    <w:rsid w:val="004A6E11"/>
    <w:rsid w:val="004A7057"/>
    <w:rsid w:val="004A7064"/>
    <w:rsid w:val="004A7104"/>
    <w:rsid w:val="004A7141"/>
    <w:rsid w:val="004A74B4"/>
    <w:rsid w:val="004A753F"/>
    <w:rsid w:val="004A7EF2"/>
    <w:rsid w:val="004B0723"/>
    <w:rsid w:val="004B0F8F"/>
    <w:rsid w:val="004B1473"/>
    <w:rsid w:val="004B14C0"/>
    <w:rsid w:val="004B16AF"/>
    <w:rsid w:val="004B1C8C"/>
    <w:rsid w:val="004B1CCC"/>
    <w:rsid w:val="004B1E8A"/>
    <w:rsid w:val="004B21E9"/>
    <w:rsid w:val="004B25A5"/>
    <w:rsid w:val="004B25FA"/>
    <w:rsid w:val="004B3409"/>
    <w:rsid w:val="004B36F2"/>
    <w:rsid w:val="004B39A7"/>
    <w:rsid w:val="004B39E7"/>
    <w:rsid w:val="004B4023"/>
    <w:rsid w:val="004B40CD"/>
    <w:rsid w:val="004B4201"/>
    <w:rsid w:val="004B4523"/>
    <w:rsid w:val="004B48B3"/>
    <w:rsid w:val="004B4925"/>
    <w:rsid w:val="004B5295"/>
    <w:rsid w:val="004B5355"/>
    <w:rsid w:val="004B54D0"/>
    <w:rsid w:val="004B56CE"/>
    <w:rsid w:val="004B5C8B"/>
    <w:rsid w:val="004B628F"/>
    <w:rsid w:val="004B637A"/>
    <w:rsid w:val="004B6501"/>
    <w:rsid w:val="004B6D1C"/>
    <w:rsid w:val="004B6D33"/>
    <w:rsid w:val="004B729E"/>
    <w:rsid w:val="004B75F3"/>
    <w:rsid w:val="004B7610"/>
    <w:rsid w:val="004B7CFA"/>
    <w:rsid w:val="004B7FE1"/>
    <w:rsid w:val="004C06D3"/>
    <w:rsid w:val="004C06F3"/>
    <w:rsid w:val="004C096B"/>
    <w:rsid w:val="004C0978"/>
    <w:rsid w:val="004C134F"/>
    <w:rsid w:val="004C1C3C"/>
    <w:rsid w:val="004C1D42"/>
    <w:rsid w:val="004C2877"/>
    <w:rsid w:val="004C2F21"/>
    <w:rsid w:val="004C2F57"/>
    <w:rsid w:val="004C320E"/>
    <w:rsid w:val="004C3333"/>
    <w:rsid w:val="004C39D3"/>
    <w:rsid w:val="004C3F08"/>
    <w:rsid w:val="004C4FB6"/>
    <w:rsid w:val="004C52DA"/>
    <w:rsid w:val="004C5A73"/>
    <w:rsid w:val="004C6267"/>
    <w:rsid w:val="004C6694"/>
    <w:rsid w:val="004C6D99"/>
    <w:rsid w:val="004C6E0E"/>
    <w:rsid w:val="004C7735"/>
    <w:rsid w:val="004D07F9"/>
    <w:rsid w:val="004D0B09"/>
    <w:rsid w:val="004D139C"/>
    <w:rsid w:val="004D1A32"/>
    <w:rsid w:val="004D1E3E"/>
    <w:rsid w:val="004D24AD"/>
    <w:rsid w:val="004D277B"/>
    <w:rsid w:val="004D28AB"/>
    <w:rsid w:val="004D29C0"/>
    <w:rsid w:val="004D325B"/>
    <w:rsid w:val="004D350C"/>
    <w:rsid w:val="004D3F1D"/>
    <w:rsid w:val="004D4407"/>
    <w:rsid w:val="004D4531"/>
    <w:rsid w:val="004D47BB"/>
    <w:rsid w:val="004D4AB4"/>
    <w:rsid w:val="004D4D04"/>
    <w:rsid w:val="004D4D4D"/>
    <w:rsid w:val="004D4D69"/>
    <w:rsid w:val="004D4EB8"/>
    <w:rsid w:val="004D4ED3"/>
    <w:rsid w:val="004D501F"/>
    <w:rsid w:val="004D51E2"/>
    <w:rsid w:val="004D5761"/>
    <w:rsid w:val="004D59DF"/>
    <w:rsid w:val="004D7013"/>
    <w:rsid w:val="004D7079"/>
    <w:rsid w:val="004D733C"/>
    <w:rsid w:val="004D741E"/>
    <w:rsid w:val="004D7BE9"/>
    <w:rsid w:val="004E0A96"/>
    <w:rsid w:val="004E10BA"/>
    <w:rsid w:val="004E1879"/>
    <w:rsid w:val="004E1E1E"/>
    <w:rsid w:val="004E1FCB"/>
    <w:rsid w:val="004E218F"/>
    <w:rsid w:val="004E279C"/>
    <w:rsid w:val="004E27F4"/>
    <w:rsid w:val="004E310D"/>
    <w:rsid w:val="004E3282"/>
    <w:rsid w:val="004E3306"/>
    <w:rsid w:val="004E37BF"/>
    <w:rsid w:val="004E38D2"/>
    <w:rsid w:val="004E4B07"/>
    <w:rsid w:val="004E4D76"/>
    <w:rsid w:val="004E56F2"/>
    <w:rsid w:val="004E5885"/>
    <w:rsid w:val="004E5AD7"/>
    <w:rsid w:val="004E5C45"/>
    <w:rsid w:val="004E604F"/>
    <w:rsid w:val="004E6559"/>
    <w:rsid w:val="004E737E"/>
    <w:rsid w:val="004E73A1"/>
    <w:rsid w:val="004E785E"/>
    <w:rsid w:val="004F0145"/>
    <w:rsid w:val="004F06E6"/>
    <w:rsid w:val="004F084A"/>
    <w:rsid w:val="004F0D29"/>
    <w:rsid w:val="004F0D9C"/>
    <w:rsid w:val="004F1972"/>
    <w:rsid w:val="004F1CBA"/>
    <w:rsid w:val="004F461C"/>
    <w:rsid w:val="004F4DAF"/>
    <w:rsid w:val="004F5053"/>
    <w:rsid w:val="004F526D"/>
    <w:rsid w:val="004F537F"/>
    <w:rsid w:val="004F55BB"/>
    <w:rsid w:val="004F596F"/>
    <w:rsid w:val="004F5D94"/>
    <w:rsid w:val="004F5DAD"/>
    <w:rsid w:val="004F6958"/>
    <w:rsid w:val="004F6EA2"/>
    <w:rsid w:val="004F7923"/>
    <w:rsid w:val="004F7FBE"/>
    <w:rsid w:val="00500700"/>
    <w:rsid w:val="00500E10"/>
    <w:rsid w:val="0050275D"/>
    <w:rsid w:val="005028FA"/>
    <w:rsid w:val="00502BEF"/>
    <w:rsid w:val="00502F71"/>
    <w:rsid w:val="00503390"/>
    <w:rsid w:val="00503EED"/>
    <w:rsid w:val="00504125"/>
    <w:rsid w:val="00504669"/>
    <w:rsid w:val="00504859"/>
    <w:rsid w:val="00504D93"/>
    <w:rsid w:val="005051B0"/>
    <w:rsid w:val="005051EB"/>
    <w:rsid w:val="00505A5E"/>
    <w:rsid w:val="00505F89"/>
    <w:rsid w:val="00506023"/>
    <w:rsid w:val="00506867"/>
    <w:rsid w:val="00506D12"/>
    <w:rsid w:val="00506FF8"/>
    <w:rsid w:val="005078A7"/>
    <w:rsid w:val="00507C44"/>
    <w:rsid w:val="00510462"/>
    <w:rsid w:val="00510F46"/>
    <w:rsid w:val="005114E6"/>
    <w:rsid w:val="00511BEE"/>
    <w:rsid w:val="005128C8"/>
    <w:rsid w:val="00513341"/>
    <w:rsid w:val="005134EE"/>
    <w:rsid w:val="00514310"/>
    <w:rsid w:val="005144DE"/>
    <w:rsid w:val="00514559"/>
    <w:rsid w:val="00515290"/>
    <w:rsid w:val="0051585B"/>
    <w:rsid w:val="005159B7"/>
    <w:rsid w:val="00515D4D"/>
    <w:rsid w:val="00517035"/>
    <w:rsid w:val="0051708F"/>
    <w:rsid w:val="00517E20"/>
    <w:rsid w:val="00520098"/>
    <w:rsid w:val="00520B3F"/>
    <w:rsid w:val="00521325"/>
    <w:rsid w:val="00521367"/>
    <w:rsid w:val="00521543"/>
    <w:rsid w:val="00521768"/>
    <w:rsid w:val="00521CCF"/>
    <w:rsid w:val="005223A3"/>
    <w:rsid w:val="00522BC0"/>
    <w:rsid w:val="00523A24"/>
    <w:rsid w:val="00523EE5"/>
    <w:rsid w:val="00524267"/>
    <w:rsid w:val="00524694"/>
    <w:rsid w:val="0052489A"/>
    <w:rsid w:val="005249AE"/>
    <w:rsid w:val="00524BF9"/>
    <w:rsid w:val="005254EF"/>
    <w:rsid w:val="00525623"/>
    <w:rsid w:val="005258BB"/>
    <w:rsid w:val="005276DC"/>
    <w:rsid w:val="005304CB"/>
    <w:rsid w:val="00530849"/>
    <w:rsid w:val="00531A9F"/>
    <w:rsid w:val="00531D30"/>
    <w:rsid w:val="00531E59"/>
    <w:rsid w:val="005321A0"/>
    <w:rsid w:val="00532D20"/>
    <w:rsid w:val="00533CFC"/>
    <w:rsid w:val="0053414D"/>
    <w:rsid w:val="005346FF"/>
    <w:rsid w:val="0053511A"/>
    <w:rsid w:val="00535519"/>
    <w:rsid w:val="00535B08"/>
    <w:rsid w:val="00535DD2"/>
    <w:rsid w:val="00536199"/>
    <w:rsid w:val="00536C98"/>
    <w:rsid w:val="00536EC7"/>
    <w:rsid w:val="00536FD7"/>
    <w:rsid w:val="00537074"/>
    <w:rsid w:val="005370EA"/>
    <w:rsid w:val="0053736E"/>
    <w:rsid w:val="00537847"/>
    <w:rsid w:val="00537FF8"/>
    <w:rsid w:val="0054075C"/>
    <w:rsid w:val="00540C00"/>
    <w:rsid w:val="005420CB"/>
    <w:rsid w:val="005421F0"/>
    <w:rsid w:val="00542373"/>
    <w:rsid w:val="00542557"/>
    <w:rsid w:val="005425D3"/>
    <w:rsid w:val="005427EE"/>
    <w:rsid w:val="005430E8"/>
    <w:rsid w:val="00543564"/>
    <w:rsid w:val="00543C5D"/>
    <w:rsid w:val="005446C6"/>
    <w:rsid w:val="00544D7F"/>
    <w:rsid w:val="005454C8"/>
    <w:rsid w:val="00545547"/>
    <w:rsid w:val="00545ABF"/>
    <w:rsid w:val="00545DE7"/>
    <w:rsid w:val="00546122"/>
    <w:rsid w:val="00546426"/>
    <w:rsid w:val="00546C55"/>
    <w:rsid w:val="00546FEC"/>
    <w:rsid w:val="00547C61"/>
    <w:rsid w:val="0055037F"/>
    <w:rsid w:val="005506D3"/>
    <w:rsid w:val="005508FD"/>
    <w:rsid w:val="00551150"/>
    <w:rsid w:val="005512EC"/>
    <w:rsid w:val="00551AF6"/>
    <w:rsid w:val="00551EBD"/>
    <w:rsid w:val="00552027"/>
    <w:rsid w:val="005521B4"/>
    <w:rsid w:val="00552476"/>
    <w:rsid w:val="005525C0"/>
    <w:rsid w:val="0055272F"/>
    <w:rsid w:val="005528C7"/>
    <w:rsid w:val="00552AAE"/>
    <w:rsid w:val="00552BCE"/>
    <w:rsid w:val="00553069"/>
    <w:rsid w:val="00553A02"/>
    <w:rsid w:val="00553BE5"/>
    <w:rsid w:val="00553EB1"/>
    <w:rsid w:val="0055502F"/>
    <w:rsid w:val="00555A3C"/>
    <w:rsid w:val="00555AA4"/>
    <w:rsid w:val="00555D76"/>
    <w:rsid w:val="005560B0"/>
    <w:rsid w:val="00556706"/>
    <w:rsid w:val="005572F5"/>
    <w:rsid w:val="005579EB"/>
    <w:rsid w:val="00557B6C"/>
    <w:rsid w:val="005609C4"/>
    <w:rsid w:val="00560ACA"/>
    <w:rsid w:val="00560C57"/>
    <w:rsid w:val="00560CE1"/>
    <w:rsid w:val="0056104E"/>
    <w:rsid w:val="005616AF"/>
    <w:rsid w:val="00562643"/>
    <w:rsid w:val="00562659"/>
    <w:rsid w:val="00562E5A"/>
    <w:rsid w:val="00563DE8"/>
    <w:rsid w:val="00563F48"/>
    <w:rsid w:val="00564EBA"/>
    <w:rsid w:val="0056512F"/>
    <w:rsid w:val="00565487"/>
    <w:rsid w:val="00565ABF"/>
    <w:rsid w:val="00566810"/>
    <w:rsid w:val="00566CB3"/>
    <w:rsid w:val="00566CC8"/>
    <w:rsid w:val="00566D49"/>
    <w:rsid w:val="005674AD"/>
    <w:rsid w:val="0056761E"/>
    <w:rsid w:val="00567BDE"/>
    <w:rsid w:val="00567E44"/>
    <w:rsid w:val="00570581"/>
    <w:rsid w:val="00570909"/>
    <w:rsid w:val="00571424"/>
    <w:rsid w:val="00571845"/>
    <w:rsid w:val="005724C5"/>
    <w:rsid w:val="00572CC9"/>
    <w:rsid w:val="00572E70"/>
    <w:rsid w:val="00573B39"/>
    <w:rsid w:val="005742E5"/>
    <w:rsid w:val="005745B7"/>
    <w:rsid w:val="00574A12"/>
    <w:rsid w:val="00574A84"/>
    <w:rsid w:val="00574B2C"/>
    <w:rsid w:val="00575456"/>
    <w:rsid w:val="00577476"/>
    <w:rsid w:val="005778B6"/>
    <w:rsid w:val="005779A2"/>
    <w:rsid w:val="00577A4C"/>
    <w:rsid w:val="00577D80"/>
    <w:rsid w:val="005804C9"/>
    <w:rsid w:val="00580776"/>
    <w:rsid w:val="005824CC"/>
    <w:rsid w:val="0058312A"/>
    <w:rsid w:val="005834C9"/>
    <w:rsid w:val="00583AB4"/>
    <w:rsid w:val="00583CDC"/>
    <w:rsid w:val="00584594"/>
    <w:rsid w:val="00584B5E"/>
    <w:rsid w:val="00584BF9"/>
    <w:rsid w:val="00584C29"/>
    <w:rsid w:val="0058501A"/>
    <w:rsid w:val="005854A8"/>
    <w:rsid w:val="005856DE"/>
    <w:rsid w:val="005859EB"/>
    <w:rsid w:val="00585B27"/>
    <w:rsid w:val="00585B61"/>
    <w:rsid w:val="00586131"/>
    <w:rsid w:val="00586326"/>
    <w:rsid w:val="005870B7"/>
    <w:rsid w:val="00587214"/>
    <w:rsid w:val="005873FA"/>
    <w:rsid w:val="005876A5"/>
    <w:rsid w:val="00587915"/>
    <w:rsid w:val="005903DA"/>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8A1"/>
    <w:rsid w:val="00594D7A"/>
    <w:rsid w:val="00594FE7"/>
    <w:rsid w:val="005954DC"/>
    <w:rsid w:val="0059599E"/>
    <w:rsid w:val="00595B48"/>
    <w:rsid w:val="00596719"/>
    <w:rsid w:val="00596781"/>
    <w:rsid w:val="00596827"/>
    <w:rsid w:val="0059690C"/>
    <w:rsid w:val="00596C8A"/>
    <w:rsid w:val="00596F53"/>
    <w:rsid w:val="00597829"/>
    <w:rsid w:val="00597BF9"/>
    <w:rsid w:val="00597C04"/>
    <w:rsid w:val="00597E07"/>
    <w:rsid w:val="00597F7A"/>
    <w:rsid w:val="005A03B0"/>
    <w:rsid w:val="005A086E"/>
    <w:rsid w:val="005A0AB4"/>
    <w:rsid w:val="005A0B75"/>
    <w:rsid w:val="005A0BAC"/>
    <w:rsid w:val="005A0CC1"/>
    <w:rsid w:val="005A176D"/>
    <w:rsid w:val="005A176F"/>
    <w:rsid w:val="005A1778"/>
    <w:rsid w:val="005A1DDC"/>
    <w:rsid w:val="005A1DF1"/>
    <w:rsid w:val="005A2582"/>
    <w:rsid w:val="005A2F0C"/>
    <w:rsid w:val="005A339E"/>
    <w:rsid w:val="005A360E"/>
    <w:rsid w:val="005A39F8"/>
    <w:rsid w:val="005A3BC5"/>
    <w:rsid w:val="005A3E52"/>
    <w:rsid w:val="005A4638"/>
    <w:rsid w:val="005A565C"/>
    <w:rsid w:val="005A56A4"/>
    <w:rsid w:val="005A5C14"/>
    <w:rsid w:val="005A5E8E"/>
    <w:rsid w:val="005A6149"/>
    <w:rsid w:val="005A6572"/>
    <w:rsid w:val="005A6784"/>
    <w:rsid w:val="005A6D98"/>
    <w:rsid w:val="005A72AC"/>
    <w:rsid w:val="005A7320"/>
    <w:rsid w:val="005A732C"/>
    <w:rsid w:val="005B0088"/>
    <w:rsid w:val="005B039B"/>
    <w:rsid w:val="005B05F3"/>
    <w:rsid w:val="005B11A9"/>
    <w:rsid w:val="005B1803"/>
    <w:rsid w:val="005B1AB3"/>
    <w:rsid w:val="005B2C53"/>
    <w:rsid w:val="005B2EB0"/>
    <w:rsid w:val="005B3466"/>
    <w:rsid w:val="005B3666"/>
    <w:rsid w:val="005B3C09"/>
    <w:rsid w:val="005B49C2"/>
    <w:rsid w:val="005B50E7"/>
    <w:rsid w:val="005B57FD"/>
    <w:rsid w:val="005C0166"/>
    <w:rsid w:val="005C087E"/>
    <w:rsid w:val="005C0F70"/>
    <w:rsid w:val="005C0F83"/>
    <w:rsid w:val="005C121E"/>
    <w:rsid w:val="005C1692"/>
    <w:rsid w:val="005C16C6"/>
    <w:rsid w:val="005C23B7"/>
    <w:rsid w:val="005C2B9B"/>
    <w:rsid w:val="005C2D51"/>
    <w:rsid w:val="005C489F"/>
    <w:rsid w:val="005C4AED"/>
    <w:rsid w:val="005C4EEB"/>
    <w:rsid w:val="005C5011"/>
    <w:rsid w:val="005C5C3B"/>
    <w:rsid w:val="005C5F8C"/>
    <w:rsid w:val="005C61E1"/>
    <w:rsid w:val="005C6D05"/>
    <w:rsid w:val="005C7E5C"/>
    <w:rsid w:val="005D07D2"/>
    <w:rsid w:val="005D0D79"/>
    <w:rsid w:val="005D111C"/>
    <w:rsid w:val="005D17C8"/>
    <w:rsid w:val="005D1A68"/>
    <w:rsid w:val="005D1D3C"/>
    <w:rsid w:val="005D1DF4"/>
    <w:rsid w:val="005D235D"/>
    <w:rsid w:val="005D244F"/>
    <w:rsid w:val="005D25E3"/>
    <w:rsid w:val="005D2E2D"/>
    <w:rsid w:val="005D3071"/>
    <w:rsid w:val="005D3090"/>
    <w:rsid w:val="005D33E1"/>
    <w:rsid w:val="005D3B29"/>
    <w:rsid w:val="005D3F51"/>
    <w:rsid w:val="005D3FA1"/>
    <w:rsid w:val="005D4955"/>
    <w:rsid w:val="005D5196"/>
    <w:rsid w:val="005D5CA2"/>
    <w:rsid w:val="005D5CE7"/>
    <w:rsid w:val="005D6634"/>
    <w:rsid w:val="005D66A8"/>
    <w:rsid w:val="005D6FBA"/>
    <w:rsid w:val="005D714E"/>
    <w:rsid w:val="005D76BE"/>
    <w:rsid w:val="005D792C"/>
    <w:rsid w:val="005E0189"/>
    <w:rsid w:val="005E02AD"/>
    <w:rsid w:val="005E0768"/>
    <w:rsid w:val="005E0BA4"/>
    <w:rsid w:val="005E0BD8"/>
    <w:rsid w:val="005E0CA3"/>
    <w:rsid w:val="005E13FC"/>
    <w:rsid w:val="005E1CA1"/>
    <w:rsid w:val="005E1E23"/>
    <w:rsid w:val="005E1F17"/>
    <w:rsid w:val="005E253B"/>
    <w:rsid w:val="005E2CB9"/>
    <w:rsid w:val="005E32B6"/>
    <w:rsid w:val="005E333D"/>
    <w:rsid w:val="005E3D4F"/>
    <w:rsid w:val="005E3E8E"/>
    <w:rsid w:val="005E4442"/>
    <w:rsid w:val="005E48DE"/>
    <w:rsid w:val="005E4A35"/>
    <w:rsid w:val="005E4C8B"/>
    <w:rsid w:val="005E4CFA"/>
    <w:rsid w:val="005E5438"/>
    <w:rsid w:val="005E54F9"/>
    <w:rsid w:val="005E580E"/>
    <w:rsid w:val="005E5B0F"/>
    <w:rsid w:val="005E5EA4"/>
    <w:rsid w:val="005E6000"/>
    <w:rsid w:val="005E651C"/>
    <w:rsid w:val="005E6596"/>
    <w:rsid w:val="005E6931"/>
    <w:rsid w:val="005E69C5"/>
    <w:rsid w:val="005E6A20"/>
    <w:rsid w:val="005E7809"/>
    <w:rsid w:val="005E7989"/>
    <w:rsid w:val="005F052E"/>
    <w:rsid w:val="005F0D2F"/>
    <w:rsid w:val="005F0FBE"/>
    <w:rsid w:val="005F166D"/>
    <w:rsid w:val="005F1EE6"/>
    <w:rsid w:val="005F2D04"/>
    <w:rsid w:val="005F348F"/>
    <w:rsid w:val="005F3DE1"/>
    <w:rsid w:val="005F40AD"/>
    <w:rsid w:val="005F49FE"/>
    <w:rsid w:val="005F4A4B"/>
    <w:rsid w:val="005F5F27"/>
    <w:rsid w:val="005F5FF2"/>
    <w:rsid w:val="005F61EF"/>
    <w:rsid w:val="005F626D"/>
    <w:rsid w:val="005F6D56"/>
    <w:rsid w:val="005F6F1D"/>
    <w:rsid w:val="005F731C"/>
    <w:rsid w:val="005F77B8"/>
    <w:rsid w:val="005F7897"/>
    <w:rsid w:val="005F790A"/>
    <w:rsid w:val="005F7A60"/>
    <w:rsid w:val="005F7BBB"/>
    <w:rsid w:val="005F7F50"/>
    <w:rsid w:val="006002F3"/>
    <w:rsid w:val="00600D1F"/>
    <w:rsid w:val="00600DE6"/>
    <w:rsid w:val="00601449"/>
    <w:rsid w:val="0060269D"/>
    <w:rsid w:val="00602A29"/>
    <w:rsid w:val="00602FAA"/>
    <w:rsid w:val="00603977"/>
    <w:rsid w:val="00603C67"/>
    <w:rsid w:val="00604B11"/>
    <w:rsid w:val="00604CEF"/>
    <w:rsid w:val="00605321"/>
    <w:rsid w:val="00605549"/>
    <w:rsid w:val="00605643"/>
    <w:rsid w:val="00605879"/>
    <w:rsid w:val="006059E0"/>
    <w:rsid w:val="006062D7"/>
    <w:rsid w:val="00606324"/>
    <w:rsid w:val="00606494"/>
    <w:rsid w:val="0060709A"/>
    <w:rsid w:val="0060777F"/>
    <w:rsid w:val="006078B0"/>
    <w:rsid w:val="00607A46"/>
    <w:rsid w:val="00607C95"/>
    <w:rsid w:val="00607F44"/>
    <w:rsid w:val="00607FF1"/>
    <w:rsid w:val="0061006C"/>
    <w:rsid w:val="00611D26"/>
    <w:rsid w:val="0061241E"/>
    <w:rsid w:val="00612A00"/>
    <w:rsid w:val="00613396"/>
    <w:rsid w:val="00613528"/>
    <w:rsid w:val="00613788"/>
    <w:rsid w:val="00613888"/>
    <w:rsid w:val="0061449D"/>
    <w:rsid w:val="00614803"/>
    <w:rsid w:val="00614A5E"/>
    <w:rsid w:val="0061530F"/>
    <w:rsid w:val="00615AE3"/>
    <w:rsid w:val="00615B22"/>
    <w:rsid w:val="00616250"/>
    <w:rsid w:val="00616338"/>
    <w:rsid w:val="00616512"/>
    <w:rsid w:val="00616576"/>
    <w:rsid w:val="00616A6B"/>
    <w:rsid w:val="00616B54"/>
    <w:rsid w:val="00616B59"/>
    <w:rsid w:val="00616F8E"/>
    <w:rsid w:val="006177A9"/>
    <w:rsid w:val="00617845"/>
    <w:rsid w:val="006200DD"/>
    <w:rsid w:val="006202C4"/>
    <w:rsid w:val="00620331"/>
    <w:rsid w:val="0062049D"/>
    <w:rsid w:val="006207E4"/>
    <w:rsid w:val="00620FD2"/>
    <w:rsid w:val="00620FFB"/>
    <w:rsid w:val="00621011"/>
    <w:rsid w:val="00621670"/>
    <w:rsid w:val="00621A82"/>
    <w:rsid w:val="00622093"/>
    <w:rsid w:val="00622249"/>
    <w:rsid w:val="00622452"/>
    <w:rsid w:val="00622861"/>
    <w:rsid w:val="006229CE"/>
    <w:rsid w:val="00622A2A"/>
    <w:rsid w:val="00623E82"/>
    <w:rsid w:val="006240FF"/>
    <w:rsid w:val="00624FF8"/>
    <w:rsid w:val="00625122"/>
    <w:rsid w:val="00625343"/>
    <w:rsid w:val="00625D41"/>
    <w:rsid w:val="00626499"/>
    <w:rsid w:val="00626902"/>
    <w:rsid w:val="00627822"/>
    <w:rsid w:val="00627F60"/>
    <w:rsid w:val="0063030E"/>
    <w:rsid w:val="00631135"/>
    <w:rsid w:val="00632041"/>
    <w:rsid w:val="006321BA"/>
    <w:rsid w:val="00632D91"/>
    <w:rsid w:val="0063305E"/>
    <w:rsid w:val="00633357"/>
    <w:rsid w:val="006336F1"/>
    <w:rsid w:val="00633E1E"/>
    <w:rsid w:val="006340CD"/>
    <w:rsid w:val="0063465B"/>
    <w:rsid w:val="00634808"/>
    <w:rsid w:val="00634870"/>
    <w:rsid w:val="00634E8D"/>
    <w:rsid w:val="0063517C"/>
    <w:rsid w:val="00635304"/>
    <w:rsid w:val="006354D6"/>
    <w:rsid w:val="00635EB2"/>
    <w:rsid w:val="0063604D"/>
    <w:rsid w:val="006360E6"/>
    <w:rsid w:val="006361FA"/>
    <w:rsid w:val="006362B4"/>
    <w:rsid w:val="0063675D"/>
    <w:rsid w:val="006372B9"/>
    <w:rsid w:val="006375A8"/>
    <w:rsid w:val="00637B56"/>
    <w:rsid w:val="0064042C"/>
    <w:rsid w:val="0064088C"/>
    <w:rsid w:val="00641124"/>
    <w:rsid w:val="00641731"/>
    <w:rsid w:val="00641A84"/>
    <w:rsid w:val="00641CAD"/>
    <w:rsid w:val="00642586"/>
    <w:rsid w:val="006427A7"/>
    <w:rsid w:val="00643E56"/>
    <w:rsid w:val="00644160"/>
    <w:rsid w:val="00644185"/>
    <w:rsid w:val="0064553F"/>
    <w:rsid w:val="0064559B"/>
    <w:rsid w:val="00646293"/>
    <w:rsid w:val="00646671"/>
    <w:rsid w:val="006466FA"/>
    <w:rsid w:val="00647013"/>
    <w:rsid w:val="0064708C"/>
    <w:rsid w:val="006473F3"/>
    <w:rsid w:val="006474C2"/>
    <w:rsid w:val="00647524"/>
    <w:rsid w:val="00647D3B"/>
    <w:rsid w:val="00647DEE"/>
    <w:rsid w:val="00650485"/>
    <w:rsid w:val="006509EC"/>
    <w:rsid w:val="00650B51"/>
    <w:rsid w:val="00650D02"/>
    <w:rsid w:val="00650D4B"/>
    <w:rsid w:val="00650E7A"/>
    <w:rsid w:val="00650F53"/>
    <w:rsid w:val="00651551"/>
    <w:rsid w:val="006517E9"/>
    <w:rsid w:val="0065188B"/>
    <w:rsid w:val="00651C05"/>
    <w:rsid w:val="00651D7B"/>
    <w:rsid w:val="00651DFF"/>
    <w:rsid w:val="00652346"/>
    <w:rsid w:val="00652962"/>
    <w:rsid w:val="00652F78"/>
    <w:rsid w:val="00653079"/>
    <w:rsid w:val="00653CC3"/>
    <w:rsid w:val="00654ACB"/>
    <w:rsid w:val="00654D2D"/>
    <w:rsid w:val="00654DD7"/>
    <w:rsid w:val="0065526C"/>
    <w:rsid w:val="00655289"/>
    <w:rsid w:val="00655E15"/>
    <w:rsid w:val="00655E16"/>
    <w:rsid w:val="00656025"/>
    <w:rsid w:val="006563A5"/>
    <w:rsid w:val="00656574"/>
    <w:rsid w:val="006565D4"/>
    <w:rsid w:val="0065690C"/>
    <w:rsid w:val="006575FA"/>
    <w:rsid w:val="006577EE"/>
    <w:rsid w:val="00657FE9"/>
    <w:rsid w:val="00660123"/>
    <w:rsid w:val="0066025E"/>
    <w:rsid w:val="00660850"/>
    <w:rsid w:val="00662B85"/>
    <w:rsid w:val="00662DDA"/>
    <w:rsid w:val="006636C1"/>
    <w:rsid w:val="00663919"/>
    <w:rsid w:val="00663A63"/>
    <w:rsid w:val="00663D4E"/>
    <w:rsid w:val="00663EE5"/>
    <w:rsid w:val="00664146"/>
    <w:rsid w:val="006642D8"/>
    <w:rsid w:val="00664D2E"/>
    <w:rsid w:val="00664E0B"/>
    <w:rsid w:val="006651F4"/>
    <w:rsid w:val="0066528C"/>
    <w:rsid w:val="00665D83"/>
    <w:rsid w:val="00665D88"/>
    <w:rsid w:val="00666518"/>
    <w:rsid w:val="00666A13"/>
    <w:rsid w:val="00666BDA"/>
    <w:rsid w:val="006678C4"/>
    <w:rsid w:val="00667B6D"/>
    <w:rsid w:val="00667B95"/>
    <w:rsid w:val="00670402"/>
    <w:rsid w:val="00670734"/>
    <w:rsid w:val="00670C0A"/>
    <w:rsid w:val="00670E61"/>
    <w:rsid w:val="00670F56"/>
    <w:rsid w:val="006714C8"/>
    <w:rsid w:val="006719B0"/>
    <w:rsid w:val="006726C1"/>
    <w:rsid w:val="00672EA0"/>
    <w:rsid w:val="00672F30"/>
    <w:rsid w:val="0067316C"/>
    <w:rsid w:val="00673F40"/>
    <w:rsid w:val="00674618"/>
    <w:rsid w:val="006747B7"/>
    <w:rsid w:val="00674DE0"/>
    <w:rsid w:val="006754E2"/>
    <w:rsid w:val="0067599A"/>
    <w:rsid w:val="00675FC2"/>
    <w:rsid w:val="00676092"/>
    <w:rsid w:val="00676257"/>
    <w:rsid w:val="0067690D"/>
    <w:rsid w:val="00676C79"/>
    <w:rsid w:val="00676CD2"/>
    <w:rsid w:val="00676D1D"/>
    <w:rsid w:val="0067706E"/>
    <w:rsid w:val="006770A3"/>
    <w:rsid w:val="006776B4"/>
    <w:rsid w:val="006778B8"/>
    <w:rsid w:val="00680071"/>
    <w:rsid w:val="006802F8"/>
    <w:rsid w:val="00680D41"/>
    <w:rsid w:val="006815DA"/>
    <w:rsid w:val="00682E2A"/>
    <w:rsid w:val="00684181"/>
    <w:rsid w:val="0068457B"/>
    <w:rsid w:val="006845B6"/>
    <w:rsid w:val="006848ED"/>
    <w:rsid w:val="00684DF6"/>
    <w:rsid w:val="0068538D"/>
    <w:rsid w:val="00686638"/>
    <w:rsid w:val="00686856"/>
    <w:rsid w:val="00686BA1"/>
    <w:rsid w:val="00686BAE"/>
    <w:rsid w:val="00686DB9"/>
    <w:rsid w:val="00686F39"/>
    <w:rsid w:val="006870B3"/>
    <w:rsid w:val="0068721C"/>
    <w:rsid w:val="006875B2"/>
    <w:rsid w:val="00687729"/>
    <w:rsid w:val="006877BC"/>
    <w:rsid w:val="00687961"/>
    <w:rsid w:val="00687BD7"/>
    <w:rsid w:val="00687E09"/>
    <w:rsid w:val="0069004F"/>
    <w:rsid w:val="00690454"/>
    <w:rsid w:val="006905A8"/>
    <w:rsid w:val="00691004"/>
    <w:rsid w:val="006915DE"/>
    <w:rsid w:val="006928BC"/>
    <w:rsid w:val="006938CA"/>
    <w:rsid w:val="00693E8D"/>
    <w:rsid w:val="00694971"/>
    <w:rsid w:val="0069555D"/>
    <w:rsid w:val="00695A4D"/>
    <w:rsid w:val="00696902"/>
    <w:rsid w:val="0069710C"/>
    <w:rsid w:val="00697BBC"/>
    <w:rsid w:val="006A03AD"/>
    <w:rsid w:val="006A0A2B"/>
    <w:rsid w:val="006A0CA6"/>
    <w:rsid w:val="006A1216"/>
    <w:rsid w:val="006A1733"/>
    <w:rsid w:val="006A176B"/>
    <w:rsid w:val="006A1C65"/>
    <w:rsid w:val="006A2BCB"/>
    <w:rsid w:val="006A2DA5"/>
    <w:rsid w:val="006A33B0"/>
    <w:rsid w:val="006A3E94"/>
    <w:rsid w:val="006A404E"/>
    <w:rsid w:val="006A4054"/>
    <w:rsid w:val="006A4BCB"/>
    <w:rsid w:val="006A5290"/>
    <w:rsid w:val="006A5B3B"/>
    <w:rsid w:val="006A7043"/>
    <w:rsid w:val="006A77B0"/>
    <w:rsid w:val="006B02F4"/>
    <w:rsid w:val="006B050E"/>
    <w:rsid w:val="006B0977"/>
    <w:rsid w:val="006B0D91"/>
    <w:rsid w:val="006B1010"/>
    <w:rsid w:val="006B11C1"/>
    <w:rsid w:val="006B1790"/>
    <w:rsid w:val="006B1C11"/>
    <w:rsid w:val="006B1F20"/>
    <w:rsid w:val="006B20B7"/>
    <w:rsid w:val="006B22EC"/>
    <w:rsid w:val="006B2760"/>
    <w:rsid w:val="006B2CAF"/>
    <w:rsid w:val="006B2E89"/>
    <w:rsid w:val="006B370E"/>
    <w:rsid w:val="006B379A"/>
    <w:rsid w:val="006B389C"/>
    <w:rsid w:val="006B3D67"/>
    <w:rsid w:val="006B4B99"/>
    <w:rsid w:val="006B4D92"/>
    <w:rsid w:val="006B6128"/>
    <w:rsid w:val="006B6505"/>
    <w:rsid w:val="006B78CE"/>
    <w:rsid w:val="006B797C"/>
    <w:rsid w:val="006B7FB3"/>
    <w:rsid w:val="006C0023"/>
    <w:rsid w:val="006C0B53"/>
    <w:rsid w:val="006C0EA7"/>
    <w:rsid w:val="006C1497"/>
    <w:rsid w:val="006C172E"/>
    <w:rsid w:val="006C1D1B"/>
    <w:rsid w:val="006C2186"/>
    <w:rsid w:val="006C27FF"/>
    <w:rsid w:val="006C294B"/>
    <w:rsid w:val="006C2B8D"/>
    <w:rsid w:val="006C2DA3"/>
    <w:rsid w:val="006C2E59"/>
    <w:rsid w:val="006C3488"/>
    <w:rsid w:val="006C3755"/>
    <w:rsid w:val="006C37BE"/>
    <w:rsid w:val="006C3FCF"/>
    <w:rsid w:val="006C4195"/>
    <w:rsid w:val="006C41EF"/>
    <w:rsid w:val="006C420D"/>
    <w:rsid w:val="006C4986"/>
    <w:rsid w:val="006C4A88"/>
    <w:rsid w:val="006C4D0E"/>
    <w:rsid w:val="006C5221"/>
    <w:rsid w:val="006C54AA"/>
    <w:rsid w:val="006C5850"/>
    <w:rsid w:val="006C7211"/>
    <w:rsid w:val="006C7A4E"/>
    <w:rsid w:val="006D04FC"/>
    <w:rsid w:val="006D08B9"/>
    <w:rsid w:val="006D164A"/>
    <w:rsid w:val="006D195E"/>
    <w:rsid w:val="006D2267"/>
    <w:rsid w:val="006D234D"/>
    <w:rsid w:val="006D34B9"/>
    <w:rsid w:val="006D3531"/>
    <w:rsid w:val="006D3712"/>
    <w:rsid w:val="006D3C89"/>
    <w:rsid w:val="006D3F0D"/>
    <w:rsid w:val="006D40D1"/>
    <w:rsid w:val="006D45B5"/>
    <w:rsid w:val="006D4936"/>
    <w:rsid w:val="006D5005"/>
    <w:rsid w:val="006D57A9"/>
    <w:rsid w:val="006D6EDB"/>
    <w:rsid w:val="006D7CD6"/>
    <w:rsid w:val="006D7D89"/>
    <w:rsid w:val="006E026A"/>
    <w:rsid w:val="006E04D2"/>
    <w:rsid w:val="006E0679"/>
    <w:rsid w:val="006E0CAF"/>
    <w:rsid w:val="006E0E80"/>
    <w:rsid w:val="006E18CF"/>
    <w:rsid w:val="006E1DA9"/>
    <w:rsid w:val="006E1DB9"/>
    <w:rsid w:val="006E239E"/>
    <w:rsid w:val="006E47F6"/>
    <w:rsid w:val="006E4F72"/>
    <w:rsid w:val="006E509D"/>
    <w:rsid w:val="006E5B25"/>
    <w:rsid w:val="006E5CD9"/>
    <w:rsid w:val="006E6115"/>
    <w:rsid w:val="006E63A7"/>
    <w:rsid w:val="006E6A39"/>
    <w:rsid w:val="006E6B02"/>
    <w:rsid w:val="006E6B87"/>
    <w:rsid w:val="006E6D6D"/>
    <w:rsid w:val="006E73D8"/>
    <w:rsid w:val="006F0384"/>
    <w:rsid w:val="006F05A3"/>
    <w:rsid w:val="006F07F0"/>
    <w:rsid w:val="006F18CA"/>
    <w:rsid w:val="006F1A40"/>
    <w:rsid w:val="006F1BA1"/>
    <w:rsid w:val="006F22BA"/>
    <w:rsid w:val="006F2E9B"/>
    <w:rsid w:val="006F2F7B"/>
    <w:rsid w:val="006F3923"/>
    <w:rsid w:val="006F3953"/>
    <w:rsid w:val="006F3DE3"/>
    <w:rsid w:val="006F3FFC"/>
    <w:rsid w:val="006F430A"/>
    <w:rsid w:val="006F46BE"/>
    <w:rsid w:val="006F4711"/>
    <w:rsid w:val="006F499E"/>
    <w:rsid w:val="006F5387"/>
    <w:rsid w:val="006F5449"/>
    <w:rsid w:val="006F579F"/>
    <w:rsid w:val="006F5F9E"/>
    <w:rsid w:val="006F5FF6"/>
    <w:rsid w:val="006F6566"/>
    <w:rsid w:val="006F70B6"/>
    <w:rsid w:val="006F7484"/>
    <w:rsid w:val="006F7698"/>
    <w:rsid w:val="006F785B"/>
    <w:rsid w:val="006F7C59"/>
    <w:rsid w:val="00700143"/>
    <w:rsid w:val="00700189"/>
    <w:rsid w:val="0070028B"/>
    <w:rsid w:val="00700E22"/>
    <w:rsid w:val="00701658"/>
    <w:rsid w:val="00701931"/>
    <w:rsid w:val="007035C1"/>
    <w:rsid w:val="00703D8E"/>
    <w:rsid w:val="00703F3B"/>
    <w:rsid w:val="0070421F"/>
    <w:rsid w:val="0070423A"/>
    <w:rsid w:val="007045E1"/>
    <w:rsid w:val="0070466E"/>
    <w:rsid w:val="007049A9"/>
    <w:rsid w:val="00704DBA"/>
    <w:rsid w:val="00705FB2"/>
    <w:rsid w:val="007064AF"/>
    <w:rsid w:val="007064DA"/>
    <w:rsid w:val="00706862"/>
    <w:rsid w:val="00707130"/>
    <w:rsid w:val="007071D5"/>
    <w:rsid w:val="0070755E"/>
    <w:rsid w:val="007075B9"/>
    <w:rsid w:val="00707FBD"/>
    <w:rsid w:val="00710775"/>
    <w:rsid w:val="00710B18"/>
    <w:rsid w:val="00711A7C"/>
    <w:rsid w:val="007128CD"/>
    <w:rsid w:val="00712904"/>
    <w:rsid w:val="00712D6A"/>
    <w:rsid w:val="007132EC"/>
    <w:rsid w:val="007134F1"/>
    <w:rsid w:val="007136B8"/>
    <w:rsid w:val="00713E85"/>
    <w:rsid w:val="00714F1A"/>
    <w:rsid w:val="007151F7"/>
    <w:rsid w:val="007152FF"/>
    <w:rsid w:val="00715FE1"/>
    <w:rsid w:val="007162A2"/>
    <w:rsid w:val="00716ADB"/>
    <w:rsid w:val="00716F85"/>
    <w:rsid w:val="00717A02"/>
    <w:rsid w:val="00717AFF"/>
    <w:rsid w:val="00717DAB"/>
    <w:rsid w:val="00717E49"/>
    <w:rsid w:val="0072015E"/>
    <w:rsid w:val="00720282"/>
    <w:rsid w:val="007203D0"/>
    <w:rsid w:val="00720578"/>
    <w:rsid w:val="00720670"/>
    <w:rsid w:val="0072070A"/>
    <w:rsid w:val="007208C3"/>
    <w:rsid w:val="00720CE7"/>
    <w:rsid w:val="00721713"/>
    <w:rsid w:val="007221CB"/>
    <w:rsid w:val="00722482"/>
    <w:rsid w:val="0072252C"/>
    <w:rsid w:val="00722639"/>
    <w:rsid w:val="00722C7A"/>
    <w:rsid w:val="007234F4"/>
    <w:rsid w:val="007236B3"/>
    <w:rsid w:val="007237F0"/>
    <w:rsid w:val="00724146"/>
    <w:rsid w:val="007241BD"/>
    <w:rsid w:val="00724243"/>
    <w:rsid w:val="00724249"/>
    <w:rsid w:val="0072443F"/>
    <w:rsid w:val="00724467"/>
    <w:rsid w:val="007244BE"/>
    <w:rsid w:val="00724CDB"/>
    <w:rsid w:val="00724E38"/>
    <w:rsid w:val="007252EB"/>
    <w:rsid w:val="007256FD"/>
    <w:rsid w:val="007259D3"/>
    <w:rsid w:val="00725F3B"/>
    <w:rsid w:val="007263A1"/>
    <w:rsid w:val="007270AA"/>
    <w:rsid w:val="007272E1"/>
    <w:rsid w:val="0072786F"/>
    <w:rsid w:val="00727CBD"/>
    <w:rsid w:val="00727CF6"/>
    <w:rsid w:val="00730903"/>
    <w:rsid w:val="00730DF7"/>
    <w:rsid w:val="00731B30"/>
    <w:rsid w:val="00731E34"/>
    <w:rsid w:val="00731E9E"/>
    <w:rsid w:val="00731EBC"/>
    <w:rsid w:val="00732B21"/>
    <w:rsid w:val="00732FCD"/>
    <w:rsid w:val="0073352F"/>
    <w:rsid w:val="00733D5C"/>
    <w:rsid w:val="00733DA1"/>
    <w:rsid w:val="00734069"/>
    <w:rsid w:val="007341BA"/>
    <w:rsid w:val="00734884"/>
    <w:rsid w:val="00734E86"/>
    <w:rsid w:val="00734F82"/>
    <w:rsid w:val="0073510F"/>
    <w:rsid w:val="00735D90"/>
    <w:rsid w:val="007360A4"/>
    <w:rsid w:val="00736418"/>
    <w:rsid w:val="0073663D"/>
    <w:rsid w:val="0073691A"/>
    <w:rsid w:val="0073715B"/>
    <w:rsid w:val="007372D8"/>
    <w:rsid w:val="00737B96"/>
    <w:rsid w:val="00737DC9"/>
    <w:rsid w:val="00740820"/>
    <w:rsid w:val="00740870"/>
    <w:rsid w:val="00741318"/>
    <w:rsid w:val="0074134B"/>
    <w:rsid w:val="007415E6"/>
    <w:rsid w:val="00741EEE"/>
    <w:rsid w:val="00742D03"/>
    <w:rsid w:val="00742D86"/>
    <w:rsid w:val="0074343B"/>
    <w:rsid w:val="00743D10"/>
    <w:rsid w:val="00743E91"/>
    <w:rsid w:val="00744588"/>
    <w:rsid w:val="007445EA"/>
    <w:rsid w:val="00744BC4"/>
    <w:rsid w:val="0074592E"/>
    <w:rsid w:val="007464FF"/>
    <w:rsid w:val="007468D4"/>
    <w:rsid w:val="007469C3"/>
    <w:rsid w:val="00747129"/>
    <w:rsid w:val="00747748"/>
    <w:rsid w:val="00747ED1"/>
    <w:rsid w:val="00750281"/>
    <w:rsid w:val="00750425"/>
    <w:rsid w:val="00751093"/>
    <w:rsid w:val="00751897"/>
    <w:rsid w:val="00751E55"/>
    <w:rsid w:val="00752053"/>
    <w:rsid w:val="00752353"/>
    <w:rsid w:val="0075238E"/>
    <w:rsid w:val="0075288A"/>
    <w:rsid w:val="00752AA4"/>
    <w:rsid w:val="0075318E"/>
    <w:rsid w:val="0075378A"/>
    <w:rsid w:val="00753C36"/>
    <w:rsid w:val="00754604"/>
    <w:rsid w:val="00754F1A"/>
    <w:rsid w:val="007554BF"/>
    <w:rsid w:val="00755899"/>
    <w:rsid w:val="007563CD"/>
    <w:rsid w:val="0075657D"/>
    <w:rsid w:val="00756878"/>
    <w:rsid w:val="00756CCD"/>
    <w:rsid w:val="00757043"/>
    <w:rsid w:val="00757049"/>
    <w:rsid w:val="007571D2"/>
    <w:rsid w:val="007577F4"/>
    <w:rsid w:val="00757AC2"/>
    <w:rsid w:val="00760064"/>
    <w:rsid w:val="007601A6"/>
    <w:rsid w:val="007602AA"/>
    <w:rsid w:val="00760DB5"/>
    <w:rsid w:val="00760DCA"/>
    <w:rsid w:val="00760DD7"/>
    <w:rsid w:val="00761978"/>
    <w:rsid w:val="007631E4"/>
    <w:rsid w:val="00763203"/>
    <w:rsid w:val="00763630"/>
    <w:rsid w:val="007637D6"/>
    <w:rsid w:val="00763E2C"/>
    <w:rsid w:val="00763FC1"/>
    <w:rsid w:val="007641AF"/>
    <w:rsid w:val="00764757"/>
    <w:rsid w:val="00765487"/>
    <w:rsid w:val="007658B0"/>
    <w:rsid w:val="00765B75"/>
    <w:rsid w:val="00765D06"/>
    <w:rsid w:val="00765F47"/>
    <w:rsid w:val="007661C0"/>
    <w:rsid w:val="00766412"/>
    <w:rsid w:val="00766513"/>
    <w:rsid w:val="00766B1C"/>
    <w:rsid w:val="00770081"/>
    <w:rsid w:val="007700C5"/>
    <w:rsid w:val="00770413"/>
    <w:rsid w:val="007705B0"/>
    <w:rsid w:val="007707F2"/>
    <w:rsid w:val="00770F97"/>
    <w:rsid w:val="00771765"/>
    <w:rsid w:val="00771DB7"/>
    <w:rsid w:val="00771EB0"/>
    <w:rsid w:val="00772636"/>
    <w:rsid w:val="0077382A"/>
    <w:rsid w:val="007738A3"/>
    <w:rsid w:val="00773C09"/>
    <w:rsid w:val="00773D0C"/>
    <w:rsid w:val="00774576"/>
    <w:rsid w:val="00774D30"/>
    <w:rsid w:val="00774FD3"/>
    <w:rsid w:val="007750E9"/>
    <w:rsid w:val="00775C68"/>
    <w:rsid w:val="00776E61"/>
    <w:rsid w:val="007772FB"/>
    <w:rsid w:val="00777494"/>
    <w:rsid w:val="00777ABB"/>
    <w:rsid w:val="007804BF"/>
    <w:rsid w:val="00780E37"/>
    <w:rsid w:val="007818DA"/>
    <w:rsid w:val="00781DDB"/>
    <w:rsid w:val="0078220F"/>
    <w:rsid w:val="00782C0D"/>
    <w:rsid w:val="00783754"/>
    <w:rsid w:val="0078385A"/>
    <w:rsid w:val="00783872"/>
    <w:rsid w:val="00783D7A"/>
    <w:rsid w:val="00783F85"/>
    <w:rsid w:val="0078467B"/>
    <w:rsid w:val="00784E46"/>
    <w:rsid w:val="00785571"/>
    <w:rsid w:val="007864BB"/>
    <w:rsid w:val="0078679A"/>
    <w:rsid w:val="007869A8"/>
    <w:rsid w:val="00786BDC"/>
    <w:rsid w:val="00786BDF"/>
    <w:rsid w:val="00787861"/>
    <w:rsid w:val="00787902"/>
    <w:rsid w:val="00787DB4"/>
    <w:rsid w:val="00790367"/>
    <w:rsid w:val="0079171F"/>
    <w:rsid w:val="00792870"/>
    <w:rsid w:val="00792A21"/>
    <w:rsid w:val="00792ED0"/>
    <w:rsid w:val="007931F5"/>
    <w:rsid w:val="0079343A"/>
    <w:rsid w:val="007942B6"/>
    <w:rsid w:val="007947F5"/>
    <w:rsid w:val="007948C8"/>
    <w:rsid w:val="00795508"/>
    <w:rsid w:val="00795A08"/>
    <w:rsid w:val="00795C7E"/>
    <w:rsid w:val="00795DAE"/>
    <w:rsid w:val="0079639F"/>
    <w:rsid w:val="007964BE"/>
    <w:rsid w:val="007966C7"/>
    <w:rsid w:val="00796A33"/>
    <w:rsid w:val="007976B3"/>
    <w:rsid w:val="00797848"/>
    <w:rsid w:val="00797BAF"/>
    <w:rsid w:val="007A002A"/>
    <w:rsid w:val="007A065C"/>
    <w:rsid w:val="007A094A"/>
    <w:rsid w:val="007A12C2"/>
    <w:rsid w:val="007A1883"/>
    <w:rsid w:val="007A2483"/>
    <w:rsid w:val="007A2AC6"/>
    <w:rsid w:val="007A314B"/>
    <w:rsid w:val="007A3FD4"/>
    <w:rsid w:val="007A47CD"/>
    <w:rsid w:val="007A5107"/>
    <w:rsid w:val="007A5618"/>
    <w:rsid w:val="007A588E"/>
    <w:rsid w:val="007A5F0B"/>
    <w:rsid w:val="007A62EE"/>
    <w:rsid w:val="007A652E"/>
    <w:rsid w:val="007A665A"/>
    <w:rsid w:val="007A684A"/>
    <w:rsid w:val="007A6C64"/>
    <w:rsid w:val="007A7082"/>
    <w:rsid w:val="007A7313"/>
    <w:rsid w:val="007A767E"/>
    <w:rsid w:val="007A78BD"/>
    <w:rsid w:val="007A7AD0"/>
    <w:rsid w:val="007A7BDA"/>
    <w:rsid w:val="007A7C8C"/>
    <w:rsid w:val="007B0377"/>
    <w:rsid w:val="007B0699"/>
    <w:rsid w:val="007B1274"/>
    <w:rsid w:val="007B12CC"/>
    <w:rsid w:val="007B14DA"/>
    <w:rsid w:val="007B223B"/>
    <w:rsid w:val="007B2334"/>
    <w:rsid w:val="007B27B7"/>
    <w:rsid w:val="007B28A7"/>
    <w:rsid w:val="007B2E08"/>
    <w:rsid w:val="007B361D"/>
    <w:rsid w:val="007B3860"/>
    <w:rsid w:val="007B3AB2"/>
    <w:rsid w:val="007B3CFC"/>
    <w:rsid w:val="007B604C"/>
    <w:rsid w:val="007B60AD"/>
    <w:rsid w:val="007B6ACE"/>
    <w:rsid w:val="007B6B1A"/>
    <w:rsid w:val="007B7383"/>
    <w:rsid w:val="007C03F9"/>
    <w:rsid w:val="007C0733"/>
    <w:rsid w:val="007C0B70"/>
    <w:rsid w:val="007C0C10"/>
    <w:rsid w:val="007C0CE2"/>
    <w:rsid w:val="007C14EA"/>
    <w:rsid w:val="007C1685"/>
    <w:rsid w:val="007C1909"/>
    <w:rsid w:val="007C1966"/>
    <w:rsid w:val="007C1D1E"/>
    <w:rsid w:val="007C200C"/>
    <w:rsid w:val="007C2D8E"/>
    <w:rsid w:val="007C2EF6"/>
    <w:rsid w:val="007C2FD7"/>
    <w:rsid w:val="007C324A"/>
    <w:rsid w:val="007C32B0"/>
    <w:rsid w:val="007C4286"/>
    <w:rsid w:val="007C4AD2"/>
    <w:rsid w:val="007C6675"/>
    <w:rsid w:val="007C6F48"/>
    <w:rsid w:val="007C6FB1"/>
    <w:rsid w:val="007C7646"/>
    <w:rsid w:val="007C79BD"/>
    <w:rsid w:val="007C7C06"/>
    <w:rsid w:val="007C7C3C"/>
    <w:rsid w:val="007C7DAD"/>
    <w:rsid w:val="007D06F8"/>
    <w:rsid w:val="007D0B84"/>
    <w:rsid w:val="007D0CE1"/>
    <w:rsid w:val="007D1AD5"/>
    <w:rsid w:val="007D1CF7"/>
    <w:rsid w:val="007D1F1A"/>
    <w:rsid w:val="007D214E"/>
    <w:rsid w:val="007D267C"/>
    <w:rsid w:val="007D2864"/>
    <w:rsid w:val="007D28C0"/>
    <w:rsid w:val="007D2E9F"/>
    <w:rsid w:val="007D35CB"/>
    <w:rsid w:val="007D394F"/>
    <w:rsid w:val="007D3FCC"/>
    <w:rsid w:val="007D4E36"/>
    <w:rsid w:val="007D4E90"/>
    <w:rsid w:val="007D4F11"/>
    <w:rsid w:val="007D56D6"/>
    <w:rsid w:val="007D59E0"/>
    <w:rsid w:val="007D5B6D"/>
    <w:rsid w:val="007D5D3B"/>
    <w:rsid w:val="007D5EE5"/>
    <w:rsid w:val="007D6206"/>
    <w:rsid w:val="007D63BC"/>
    <w:rsid w:val="007D6407"/>
    <w:rsid w:val="007D7011"/>
    <w:rsid w:val="007D70DA"/>
    <w:rsid w:val="007D7A7D"/>
    <w:rsid w:val="007D7BB8"/>
    <w:rsid w:val="007E00C8"/>
    <w:rsid w:val="007E0629"/>
    <w:rsid w:val="007E08DE"/>
    <w:rsid w:val="007E0DF2"/>
    <w:rsid w:val="007E127C"/>
    <w:rsid w:val="007E14AB"/>
    <w:rsid w:val="007E1DF1"/>
    <w:rsid w:val="007E1E72"/>
    <w:rsid w:val="007E29D6"/>
    <w:rsid w:val="007E2A42"/>
    <w:rsid w:val="007E2D25"/>
    <w:rsid w:val="007E34E0"/>
    <w:rsid w:val="007E39F8"/>
    <w:rsid w:val="007E3E11"/>
    <w:rsid w:val="007E41CA"/>
    <w:rsid w:val="007E4455"/>
    <w:rsid w:val="007E4F1F"/>
    <w:rsid w:val="007E520D"/>
    <w:rsid w:val="007E5350"/>
    <w:rsid w:val="007E5AF4"/>
    <w:rsid w:val="007E5FCF"/>
    <w:rsid w:val="007E68B2"/>
    <w:rsid w:val="007E6C5D"/>
    <w:rsid w:val="007E716E"/>
    <w:rsid w:val="007E740B"/>
    <w:rsid w:val="007E7B42"/>
    <w:rsid w:val="007F077E"/>
    <w:rsid w:val="007F10CE"/>
    <w:rsid w:val="007F1150"/>
    <w:rsid w:val="007F12E8"/>
    <w:rsid w:val="007F19D7"/>
    <w:rsid w:val="007F211D"/>
    <w:rsid w:val="007F254D"/>
    <w:rsid w:val="007F29D0"/>
    <w:rsid w:val="007F300B"/>
    <w:rsid w:val="007F3443"/>
    <w:rsid w:val="007F36A3"/>
    <w:rsid w:val="007F3802"/>
    <w:rsid w:val="007F3817"/>
    <w:rsid w:val="007F3860"/>
    <w:rsid w:val="007F3A32"/>
    <w:rsid w:val="007F3C9F"/>
    <w:rsid w:val="007F3FE9"/>
    <w:rsid w:val="007F4B6A"/>
    <w:rsid w:val="007F51C9"/>
    <w:rsid w:val="007F5988"/>
    <w:rsid w:val="007F5F56"/>
    <w:rsid w:val="007F5F69"/>
    <w:rsid w:val="007F68FA"/>
    <w:rsid w:val="007F69CF"/>
    <w:rsid w:val="007F6EDB"/>
    <w:rsid w:val="007F7528"/>
    <w:rsid w:val="007F7BAB"/>
    <w:rsid w:val="007F7D2B"/>
    <w:rsid w:val="00800158"/>
    <w:rsid w:val="0080044F"/>
    <w:rsid w:val="00800B72"/>
    <w:rsid w:val="00801055"/>
    <w:rsid w:val="0080170C"/>
    <w:rsid w:val="00801B75"/>
    <w:rsid w:val="008023CD"/>
    <w:rsid w:val="0080278E"/>
    <w:rsid w:val="00802F2F"/>
    <w:rsid w:val="00802FED"/>
    <w:rsid w:val="00803732"/>
    <w:rsid w:val="008039C4"/>
    <w:rsid w:val="00804068"/>
    <w:rsid w:val="008040CF"/>
    <w:rsid w:val="00804725"/>
    <w:rsid w:val="00804803"/>
    <w:rsid w:val="00804CBA"/>
    <w:rsid w:val="00804FE6"/>
    <w:rsid w:val="00805194"/>
    <w:rsid w:val="00805940"/>
    <w:rsid w:val="00805C54"/>
    <w:rsid w:val="00805F36"/>
    <w:rsid w:val="00806713"/>
    <w:rsid w:val="00806A77"/>
    <w:rsid w:val="00807396"/>
    <w:rsid w:val="008074E5"/>
    <w:rsid w:val="00807CCB"/>
    <w:rsid w:val="00807E4E"/>
    <w:rsid w:val="00807E97"/>
    <w:rsid w:val="00810682"/>
    <w:rsid w:val="008109F6"/>
    <w:rsid w:val="00810AF6"/>
    <w:rsid w:val="00810DD6"/>
    <w:rsid w:val="00811346"/>
    <w:rsid w:val="0081137C"/>
    <w:rsid w:val="008113DD"/>
    <w:rsid w:val="00811711"/>
    <w:rsid w:val="008119A6"/>
    <w:rsid w:val="00811E48"/>
    <w:rsid w:val="00811FF7"/>
    <w:rsid w:val="00812234"/>
    <w:rsid w:val="008123C3"/>
    <w:rsid w:val="0081300D"/>
    <w:rsid w:val="0081307C"/>
    <w:rsid w:val="00813611"/>
    <w:rsid w:val="0081368A"/>
    <w:rsid w:val="00813DE5"/>
    <w:rsid w:val="00813FA7"/>
    <w:rsid w:val="008149FA"/>
    <w:rsid w:val="00814CD7"/>
    <w:rsid w:val="00814E96"/>
    <w:rsid w:val="008155A2"/>
    <w:rsid w:val="00815C31"/>
    <w:rsid w:val="00815E01"/>
    <w:rsid w:val="00815FA5"/>
    <w:rsid w:val="008164B8"/>
    <w:rsid w:val="00816944"/>
    <w:rsid w:val="00816C7F"/>
    <w:rsid w:val="00817564"/>
    <w:rsid w:val="0081795F"/>
    <w:rsid w:val="00817F07"/>
    <w:rsid w:val="00820013"/>
    <w:rsid w:val="00820429"/>
    <w:rsid w:val="00820D9C"/>
    <w:rsid w:val="008217CF"/>
    <w:rsid w:val="00821E78"/>
    <w:rsid w:val="00822CB9"/>
    <w:rsid w:val="00822DBD"/>
    <w:rsid w:val="00823616"/>
    <w:rsid w:val="008237F8"/>
    <w:rsid w:val="00823A87"/>
    <w:rsid w:val="00823CF7"/>
    <w:rsid w:val="008240F1"/>
    <w:rsid w:val="008246F4"/>
    <w:rsid w:val="0082477F"/>
    <w:rsid w:val="00824DCE"/>
    <w:rsid w:val="008258C4"/>
    <w:rsid w:val="008261B1"/>
    <w:rsid w:val="00826438"/>
    <w:rsid w:val="00827191"/>
    <w:rsid w:val="00827207"/>
    <w:rsid w:val="008276C1"/>
    <w:rsid w:val="00827959"/>
    <w:rsid w:val="00827A8E"/>
    <w:rsid w:val="00827AFD"/>
    <w:rsid w:val="00827F14"/>
    <w:rsid w:val="0083061B"/>
    <w:rsid w:val="00830C44"/>
    <w:rsid w:val="0083157D"/>
    <w:rsid w:val="00831AE5"/>
    <w:rsid w:val="00831C9A"/>
    <w:rsid w:val="00831CC6"/>
    <w:rsid w:val="00832AEB"/>
    <w:rsid w:val="00832FC9"/>
    <w:rsid w:val="0083386E"/>
    <w:rsid w:val="00833A2B"/>
    <w:rsid w:val="00833D82"/>
    <w:rsid w:val="00834A6C"/>
    <w:rsid w:val="00834BAD"/>
    <w:rsid w:val="00836F56"/>
    <w:rsid w:val="0083728B"/>
    <w:rsid w:val="008406B1"/>
    <w:rsid w:val="008410B8"/>
    <w:rsid w:val="008412DB"/>
    <w:rsid w:val="00841366"/>
    <w:rsid w:val="00841CE6"/>
    <w:rsid w:val="00841D64"/>
    <w:rsid w:val="00842537"/>
    <w:rsid w:val="00842A68"/>
    <w:rsid w:val="00843100"/>
    <w:rsid w:val="008442A2"/>
    <w:rsid w:val="00844915"/>
    <w:rsid w:val="00844F3A"/>
    <w:rsid w:val="00844F8E"/>
    <w:rsid w:val="00844F9F"/>
    <w:rsid w:val="0084502F"/>
    <w:rsid w:val="00845821"/>
    <w:rsid w:val="008465D7"/>
    <w:rsid w:val="0084674D"/>
    <w:rsid w:val="0084699B"/>
    <w:rsid w:val="00846B03"/>
    <w:rsid w:val="008504DA"/>
    <w:rsid w:val="0085076A"/>
    <w:rsid w:val="00850A94"/>
    <w:rsid w:val="00851C1F"/>
    <w:rsid w:val="00851DC8"/>
    <w:rsid w:val="00851DCF"/>
    <w:rsid w:val="008522B6"/>
    <w:rsid w:val="00852561"/>
    <w:rsid w:val="008526CD"/>
    <w:rsid w:val="008529B2"/>
    <w:rsid w:val="00852E15"/>
    <w:rsid w:val="00853CA7"/>
    <w:rsid w:val="00853EDE"/>
    <w:rsid w:val="00854930"/>
    <w:rsid w:val="00856382"/>
    <w:rsid w:val="008563BC"/>
    <w:rsid w:val="008564CB"/>
    <w:rsid w:val="00856829"/>
    <w:rsid w:val="00857229"/>
    <w:rsid w:val="008578F3"/>
    <w:rsid w:val="00857920"/>
    <w:rsid w:val="00857D02"/>
    <w:rsid w:val="00857D31"/>
    <w:rsid w:val="00860E23"/>
    <w:rsid w:val="00862037"/>
    <w:rsid w:val="008624C1"/>
    <w:rsid w:val="00862507"/>
    <w:rsid w:val="008626E1"/>
    <w:rsid w:val="00862960"/>
    <w:rsid w:val="00862B78"/>
    <w:rsid w:val="00862DAC"/>
    <w:rsid w:val="0086339A"/>
    <w:rsid w:val="00863600"/>
    <w:rsid w:val="00863A64"/>
    <w:rsid w:val="00863D99"/>
    <w:rsid w:val="008642BB"/>
    <w:rsid w:val="0086456B"/>
    <w:rsid w:val="0086537F"/>
    <w:rsid w:val="00865729"/>
    <w:rsid w:val="0086581C"/>
    <w:rsid w:val="008675C5"/>
    <w:rsid w:val="00867E0E"/>
    <w:rsid w:val="00870860"/>
    <w:rsid w:val="00870BCC"/>
    <w:rsid w:val="00870E09"/>
    <w:rsid w:val="008711DD"/>
    <w:rsid w:val="008714CF"/>
    <w:rsid w:val="0087175E"/>
    <w:rsid w:val="00871AF2"/>
    <w:rsid w:val="00871BE2"/>
    <w:rsid w:val="008720D2"/>
    <w:rsid w:val="008720E7"/>
    <w:rsid w:val="00872293"/>
    <w:rsid w:val="00872C4E"/>
    <w:rsid w:val="008730A8"/>
    <w:rsid w:val="00873302"/>
    <w:rsid w:val="00873379"/>
    <w:rsid w:val="00873829"/>
    <w:rsid w:val="00873E3A"/>
    <w:rsid w:val="00874137"/>
    <w:rsid w:val="00874AEF"/>
    <w:rsid w:val="00874F4B"/>
    <w:rsid w:val="0087540E"/>
    <w:rsid w:val="00875D03"/>
    <w:rsid w:val="00876162"/>
    <w:rsid w:val="008766C8"/>
    <w:rsid w:val="00876789"/>
    <w:rsid w:val="00876851"/>
    <w:rsid w:val="00876E31"/>
    <w:rsid w:val="00877235"/>
    <w:rsid w:val="008772DF"/>
    <w:rsid w:val="00877440"/>
    <w:rsid w:val="00877469"/>
    <w:rsid w:val="00880448"/>
    <w:rsid w:val="00880CCC"/>
    <w:rsid w:val="00881387"/>
    <w:rsid w:val="00881471"/>
    <w:rsid w:val="00881E9A"/>
    <w:rsid w:val="0088211F"/>
    <w:rsid w:val="0088233C"/>
    <w:rsid w:val="00883022"/>
    <w:rsid w:val="0088392D"/>
    <w:rsid w:val="00883CA8"/>
    <w:rsid w:val="00883F5B"/>
    <w:rsid w:val="00884223"/>
    <w:rsid w:val="00884CCC"/>
    <w:rsid w:val="00884CF2"/>
    <w:rsid w:val="008852E1"/>
    <w:rsid w:val="00886116"/>
    <w:rsid w:val="008865E8"/>
    <w:rsid w:val="0088695E"/>
    <w:rsid w:val="00886A0F"/>
    <w:rsid w:val="008876A6"/>
    <w:rsid w:val="008903FF"/>
    <w:rsid w:val="008907E6"/>
    <w:rsid w:val="00890ADB"/>
    <w:rsid w:val="00890EBA"/>
    <w:rsid w:val="0089106C"/>
    <w:rsid w:val="00891213"/>
    <w:rsid w:val="00891383"/>
    <w:rsid w:val="00891A71"/>
    <w:rsid w:val="00892247"/>
    <w:rsid w:val="00892441"/>
    <w:rsid w:val="00893DA4"/>
    <w:rsid w:val="008944B8"/>
    <w:rsid w:val="008944D8"/>
    <w:rsid w:val="00894620"/>
    <w:rsid w:val="00894DEF"/>
    <w:rsid w:val="00895066"/>
    <w:rsid w:val="0089529F"/>
    <w:rsid w:val="0089560F"/>
    <w:rsid w:val="00895838"/>
    <w:rsid w:val="008958A6"/>
    <w:rsid w:val="008958AD"/>
    <w:rsid w:val="00896905"/>
    <w:rsid w:val="00896D0B"/>
    <w:rsid w:val="00896FEB"/>
    <w:rsid w:val="0089758A"/>
    <w:rsid w:val="00897959"/>
    <w:rsid w:val="008979A9"/>
    <w:rsid w:val="008979EE"/>
    <w:rsid w:val="00897ADB"/>
    <w:rsid w:val="008A0358"/>
    <w:rsid w:val="008A08DD"/>
    <w:rsid w:val="008A0B50"/>
    <w:rsid w:val="008A141D"/>
    <w:rsid w:val="008A1430"/>
    <w:rsid w:val="008A161D"/>
    <w:rsid w:val="008A1778"/>
    <w:rsid w:val="008A17F7"/>
    <w:rsid w:val="008A1A3E"/>
    <w:rsid w:val="008A1D30"/>
    <w:rsid w:val="008A1E1D"/>
    <w:rsid w:val="008A2517"/>
    <w:rsid w:val="008A2B5F"/>
    <w:rsid w:val="008A2BAB"/>
    <w:rsid w:val="008A2BAD"/>
    <w:rsid w:val="008A36D7"/>
    <w:rsid w:val="008A399D"/>
    <w:rsid w:val="008A39FC"/>
    <w:rsid w:val="008A3AC1"/>
    <w:rsid w:val="008A4005"/>
    <w:rsid w:val="008A4F9D"/>
    <w:rsid w:val="008A52B5"/>
    <w:rsid w:val="008A5B0B"/>
    <w:rsid w:val="008A5D78"/>
    <w:rsid w:val="008A5EE9"/>
    <w:rsid w:val="008A60B9"/>
    <w:rsid w:val="008A625E"/>
    <w:rsid w:val="008A62DA"/>
    <w:rsid w:val="008A6370"/>
    <w:rsid w:val="008A661D"/>
    <w:rsid w:val="008A67EB"/>
    <w:rsid w:val="008A6BA4"/>
    <w:rsid w:val="008A6C8E"/>
    <w:rsid w:val="008A71AF"/>
    <w:rsid w:val="008A71DA"/>
    <w:rsid w:val="008A73C9"/>
    <w:rsid w:val="008B0579"/>
    <w:rsid w:val="008B0CC9"/>
    <w:rsid w:val="008B0FF0"/>
    <w:rsid w:val="008B145F"/>
    <w:rsid w:val="008B16D6"/>
    <w:rsid w:val="008B17E2"/>
    <w:rsid w:val="008B1DC0"/>
    <w:rsid w:val="008B2565"/>
    <w:rsid w:val="008B28B8"/>
    <w:rsid w:val="008B3438"/>
    <w:rsid w:val="008B41D6"/>
    <w:rsid w:val="008B428A"/>
    <w:rsid w:val="008B46F1"/>
    <w:rsid w:val="008B4C7E"/>
    <w:rsid w:val="008B5199"/>
    <w:rsid w:val="008B54EF"/>
    <w:rsid w:val="008B56D3"/>
    <w:rsid w:val="008B608C"/>
    <w:rsid w:val="008B6198"/>
    <w:rsid w:val="008B6259"/>
    <w:rsid w:val="008B78FF"/>
    <w:rsid w:val="008C05C6"/>
    <w:rsid w:val="008C0CEB"/>
    <w:rsid w:val="008C1209"/>
    <w:rsid w:val="008C152D"/>
    <w:rsid w:val="008C1584"/>
    <w:rsid w:val="008C16F6"/>
    <w:rsid w:val="008C1BA8"/>
    <w:rsid w:val="008C2442"/>
    <w:rsid w:val="008C269C"/>
    <w:rsid w:val="008C29E1"/>
    <w:rsid w:val="008C2E55"/>
    <w:rsid w:val="008C308A"/>
    <w:rsid w:val="008C3972"/>
    <w:rsid w:val="008C4173"/>
    <w:rsid w:val="008C4386"/>
    <w:rsid w:val="008C47A3"/>
    <w:rsid w:val="008C4DEC"/>
    <w:rsid w:val="008C5461"/>
    <w:rsid w:val="008C57EE"/>
    <w:rsid w:val="008C59F2"/>
    <w:rsid w:val="008C631A"/>
    <w:rsid w:val="008C6B27"/>
    <w:rsid w:val="008C6E70"/>
    <w:rsid w:val="008C7629"/>
    <w:rsid w:val="008C773E"/>
    <w:rsid w:val="008C7C57"/>
    <w:rsid w:val="008D0ABD"/>
    <w:rsid w:val="008D10C0"/>
    <w:rsid w:val="008D1715"/>
    <w:rsid w:val="008D1FDE"/>
    <w:rsid w:val="008D20B0"/>
    <w:rsid w:val="008D236A"/>
    <w:rsid w:val="008D25BD"/>
    <w:rsid w:val="008D2C62"/>
    <w:rsid w:val="008D3025"/>
    <w:rsid w:val="008D3255"/>
    <w:rsid w:val="008D33D9"/>
    <w:rsid w:val="008D381B"/>
    <w:rsid w:val="008D383A"/>
    <w:rsid w:val="008D3D6D"/>
    <w:rsid w:val="008D40C6"/>
    <w:rsid w:val="008D4450"/>
    <w:rsid w:val="008D4635"/>
    <w:rsid w:val="008D46F4"/>
    <w:rsid w:val="008D497C"/>
    <w:rsid w:val="008D4C04"/>
    <w:rsid w:val="008D4DB3"/>
    <w:rsid w:val="008D4F94"/>
    <w:rsid w:val="008D4FA2"/>
    <w:rsid w:val="008D57F4"/>
    <w:rsid w:val="008D686C"/>
    <w:rsid w:val="008D6918"/>
    <w:rsid w:val="008D72E2"/>
    <w:rsid w:val="008D75CE"/>
    <w:rsid w:val="008D75FC"/>
    <w:rsid w:val="008D7670"/>
    <w:rsid w:val="008D7D13"/>
    <w:rsid w:val="008D7F13"/>
    <w:rsid w:val="008E0454"/>
    <w:rsid w:val="008E1232"/>
    <w:rsid w:val="008E14A8"/>
    <w:rsid w:val="008E17C3"/>
    <w:rsid w:val="008E2928"/>
    <w:rsid w:val="008E34FC"/>
    <w:rsid w:val="008E36D6"/>
    <w:rsid w:val="008E3849"/>
    <w:rsid w:val="008E4465"/>
    <w:rsid w:val="008E47FF"/>
    <w:rsid w:val="008E51B2"/>
    <w:rsid w:val="008E5472"/>
    <w:rsid w:val="008E58A5"/>
    <w:rsid w:val="008E59C3"/>
    <w:rsid w:val="008E5B3D"/>
    <w:rsid w:val="008E66C6"/>
    <w:rsid w:val="008E6C29"/>
    <w:rsid w:val="008E7096"/>
    <w:rsid w:val="008E71C0"/>
    <w:rsid w:val="008E7431"/>
    <w:rsid w:val="008E7EBE"/>
    <w:rsid w:val="008F0CAE"/>
    <w:rsid w:val="008F1043"/>
    <w:rsid w:val="008F11D8"/>
    <w:rsid w:val="008F195E"/>
    <w:rsid w:val="008F19EF"/>
    <w:rsid w:val="008F228F"/>
    <w:rsid w:val="008F274C"/>
    <w:rsid w:val="008F2882"/>
    <w:rsid w:val="008F2ACC"/>
    <w:rsid w:val="008F3E8B"/>
    <w:rsid w:val="008F42B1"/>
    <w:rsid w:val="008F47F3"/>
    <w:rsid w:val="008F4ADD"/>
    <w:rsid w:val="008F507C"/>
    <w:rsid w:val="008F5125"/>
    <w:rsid w:val="008F51A8"/>
    <w:rsid w:val="008F6753"/>
    <w:rsid w:val="008F675C"/>
    <w:rsid w:val="008F6A5D"/>
    <w:rsid w:val="008F782A"/>
    <w:rsid w:val="008F7DB9"/>
    <w:rsid w:val="00900A91"/>
    <w:rsid w:val="00901840"/>
    <w:rsid w:val="009021B4"/>
    <w:rsid w:val="009021F7"/>
    <w:rsid w:val="00902222"/>
    <w:rsid w:val="00902515"/>
    <w:rsid w:val="00902A6B"/>
    <w:rsid w:val="00902B68"/>
    <w:rsid w:val="00903A27"/>
    <w:rsid w:val="00903F08"/>
    <w:rsid w:val="00904DDB"/>
    <w:rsid w:val="00905322"/>
    <w:rsid w:val="009058FF"/>
    <w:rsid w:val="0090596E"/>
    <w:rsid w:val="00905A6C"/>
    <w:rsid w:val="00905DAC"/>
    <w:rsid w:val="00906846"/>
    <w:rsid w:val="009068B6"/>
    <w:rsid w:val="009070AD"/>
    <w:rsid w:val="009073C3"/>
    <w:rsid w:val="00907442"/>
    <w:rsid w:val="00907614"/>
    <w:rsid w:val="00907E03"/>
    <w:rsid w:val="00910DA2"/>
    <w:rsid w:val="0091133F"/>
    <w:rsid w:val="00911642"/>
    <w:rsid w:val="00911724"/>
    <w:rsid w:val="00912247"/>
    <w:rsid w:val="0091253A"/>
    <w:rsid w:val="009128B3"/>
    <w:rsid w:val="009133EE"/>
    <w:rsid w:val="00913E2A"/>
    <w:rsid w:val="00914172"/>
    <w:rsid w:val="009146E2"/>
    <w:rsid w:val="00914B4D"/>
    <w:rsid w:val="00915083"/>
    <w:rsid w:val="0091551F"/>
    <w:rsid w:val="009159A7"/>
    <w:rsid w:val="009159F9"/>
    <w:rsid w:val="00915F0D"/>
    <w:rsid w:val="00916F85"/>
    <w:rsid w:val="00917902"/>
    <w:rsid w:val="00917D85"/>
    <w:rsid w:val="009201FD"/>
    <w:rsid w:val="009206FE"/>
    <w:rsid w:val="00920C1B"/>
    <w:rsid w:val="00920CE2"/>
    <w:rsid w:val="00920E74"/>
    <w:rsid w:val="0092165A"/>
    <w:rsid w:val="00921A91"/>
    <w:rsid w:val="00921E37"/>
    <w:rsid w:val="00922A16"/>
    <w:rsid w:val="00922D0D"/>
    <w:rsid w:val="00922EF9"/>
    <w:rsid w:val="00922F47"/>
    <w:rsid w:val="00923111"/>
    <w:rsid w:val="00923417"/>
    <w:rsid w:val="0092357F"/>
    <w:rsid w:val="009238BB"/>
    <w:rsid w:val="00923940"/>
    <w:rsid w:val="00923A9E"/>
    <w:rsid w:val="00923ADD"/>
    <w:rsid w:val="00924282"/>
    <w:rsid w:val="00924432"/>
    <w:rsid w:val="00924792"/>
    <w:rsid w:val="00924A03"/>
    <w:rsid w:val="00924A1C"/>
    <w:rsid w:val="00924BCD"/>
    <w:rsid w:val="00926750"/>
    <w:rsid w:val="00926AC5"/>
    <w:rsid w:val="00926B52"/>
    <w:rsid w:val="00926E30"/>
    <w:rsid w:val="00926F13"/>
    <w:rsid w:val="00926F28"/>
    <w:rsid w:val="00927F7C"/>
    <w:rsid w:val="009306FE"/>
    <w:rsid w:val="0093077A"/>
    <w:rsid w:val="00930AFC"/>
    <w:rsid w:val="00930BDB"/>
    <w:rsid w:val="00930F25"/>
    <w:rsid w:val="009322D7"/>
    <w:rsid w:val="00932475"/>
    <w:rsid w:val="00932D6E"/>
    <w:rsid w:val="00935148"/>
    <w:rsid w:val="009351C0"/>
    <w:rsid w:val="00935CA7"/>
    <w:rsid w:val="00935CC3"/>
    <w:rsid w:val="00936208"/>
    <w:rsid w:val="0093676D"/>
    <w:rsid w:val="00936C05"/>
    <w:rsid w:val="00937021"/>
    <w:rsid w:val="00937955"/>
    <w:rsid w:val="00937AFD"/>
    <w:rsid w:val="00937CB1"/>
    <w:rsid w:val="00940154"/>
    <w:rsid w:val="009401AD"/>
    <w:rsid w:val="0094035A"/>
    <w:rsid w:val="00940546"/>
    <w:rsid w:val="0094076F"/>
    <w:rsid w:val="009409BA"/>
    <w:rsid w:val="00940EE2"/>
    <w:rsid w:val="00941121"/>
    <w:rsid w:val="00941440"/>
    <w:rsid w:val="00941CFC"/>
    <w:rsid w:val="00941D6C"/>
    <w:rsid w:val="00941DB4"/>
    <w:rsid w:val="00941F66"/>
    <w:rsid w:val="00942532"/>
    <w:rsid w:val="009425AA"/>
    <w:rsid w:val="00942B55"/>
    <w:rsid w:val="00942FF8"/>
    <w:rsid w:val="0094343B"/>
    <w:rsid w:val="009435BB"/>
    <w:rsid w:val="00944B4A"/>
    <w:rsid w:val="00944BD2"/>
    <w:rsid w:val="00944D1E"/>
    <w:rsid w:val="00945360"/>
    <w:rsid w:val="00945695"/>
    <w:rsid w:val="009459B5"/>
    <w:rsid w:val="00945BF5"/>
    <w:rsid w:val="00945D01"/>
    <w:rsid w:val="009461A7"/>
    <w:rsid w:val="00946339"/>
    <w:rsid w:val="00946B69"/>
    <w:rsid w:val="009470EB"/>
    <w:rsid w:val="00947326"/>
    <w:rsid w:val="00950243"/>
    <w:rsid w:val="0095099B"/>
    <w:rsid w:val="009513D7"/>
    <w:rsid w:val="00951BBE"/>
    <w:rsid w:val="00951D18"/>
    <w:rsid w:val="009522A2"/>
    <w:rsid w:val="0095245B"/>
    <w:rsid w:val="00952A42"/>
    <w:rsid w:val="0095359B"/>
    <w:rsid w:val="00953B2E"/>
    <w:rsid w:val="00954D80"/>
    <w:rsid w:val="009552E5"/>
    <w:rsid w:val="00955B35"/>
    <w:rsid w:val="00955D3B"/>
    <w:rsid w:val="00956434"/>
    <w:rsid w:val="009565C7"/>
    <w:rsid w:val="00956955"/>
    <w:rsid w:val="00956A04"/>
    <w:rsid w:val="009570A3"/>
    <w:rsid w:val="009571D3"/>
    <w:rsid w:val="00957776"/>
    <w:rsid w:val="0095795E"/>
    <w:rsid w:val="00957E7E"/>
    <w:rsid w:val="00960440"/>
    <w:rsid w:val="00960700"/>
    <w:rsid w:val="00960722"/>
    <w:rsid w:val="00960736"/>
    <w:rsid w:val="00961B3A"/>
    <w:rsid w:val="00961E39"/>
    <w:rsid w:val="00962046"/>
    <w:rsid w:val="009622EF"/>
    <w:rsid w:val="009631B3"/>
    <w:rsid w:val="00963731"/>
    <w:rsid w:val="00963852"/>
    <w:rsid w:val="0096393C"/>
    <w:rsid w:val="00963959"/>
    <w:rsid w:val="009643D3"/>
    <w:rsid w:val="00964A86"/>
    <w:rsid w:val="00964D20"/>
    <w:rsid w:val="00964D2C"/>
    <w:rsid w:val="0096512A"/>
    <w:rsid w:val="009652C8"/>
    <w:rsid w:val="0096534F"/>
    <w:rsid w:val="009653AD"/>
    <w:rsid w:val="009654C7"/>
    <w:rsid w:val="009656D1"/>
    <w:rsid w:val="009658EF"/>
    <w:rsid w:val="00965EB4"/>
    <w:rsid w:val="009666FB"/>
    <w:rsid w:val="00966FBB"/>
    <w:rsid w:val="009676C1"/>
    <w:rsid w:val="00967A63"/>
    <w:rsid w:val="009717C6"/>
    <w:rsid w:val="00971B58"/>
    <w:rsid w:val="00971D1E"/>
    <w:rsid w:val="009727E6"/>
    <w:rsid w:val="00973157"/>
    <w:rsid w:val="00973D5E"/>
    <w:rsid w:val="00974050"/>
    <w:rsid w:val="00974786"/>
    <w:rsid w:val="00974E55"/>
    <w:rsid w:val="00974FDB"/>
    <w:rsid w:val="00975071"/>
    <w:rsid w:val="0097621D"/>
    <w:rsid w:val="009768B6"/>
    <w:rsid w:val="00976F83"/>
    <w:rsid w:val="00977615"/>
    <w:rsid w:val="00980190"/>
    <w:rsid w:val="009807C8"/>
    <w:rsid w:val="00980D22"/>
    <w:rsid w:val="00980DFC"/>
    <w:rsid w:val="0098269B"/>
    <w:rsid w:val="009826B7"/>
    <w:rsid w:val="009827CD"/>
    <w:rsid w:val="009829BB"/>
    <w:rsid w:val="00982A37"/>
    <w:rsid w:val="00982F6F"/>
    <w:rsid w:val="0098315C"/>
    <w:rsid w:val="009831D0"/>
    <w:rsid w:val="0098323D"/>
    <w:rsid w:val="0098417B"/>
    <w:rsid w:val="00984232"/>
    <w:rsid w:val="00985193"/>
    <w:rsid w:val="009854DD"/>
    <w:rsid w:val="00985F98"/>
    <w:rsid w:val="00986ED7"/>
    <w:rsid w:val="00986F1E"/>
    <w:rsid w:val="00987100"/>
    <w:rsid w:val="00987779"/>
    <w:rsid w:val="00987D19"/>
    <w:rsid w:val="009900B7"/>
    <w:rsid w:val="00990279"/>
    <w:rsid w:val="00990370"/>
    <w:rsid w:val="0099076B"/>
    <w:rsid w:val="0099087C"/>
    <w:rsid w:val="009908EF"/>
    <w:rsid w:val="009914B4"/>
    <w:rsid w:val="0099296E"/>
    <w:rsid w:val="00992A47"/>
    <w:rsid w:val="009933F6"/>
    <w:rsid w:val="0099370C"/>
    <w:rsid w:val="00993C02"/>
    <w:rsid w:val="009943C9"/>
    <w:rsid w:val="00994B5B"/>
    <w:rsid w:val="00994BCB"/>
    <w:rsid w:val="00994C2E"/>
    <w:rsid w:val="00994DA7"/>
    <w:rsid w:val="009950B1"/>
    <w:rsid w:val="009950BE"/>
    <w:rsid w:val="009950C3"/>
    <w:rsid w:val="0099549D"/>
    <w:rsid w:val="009955C0"/>
    <w:rsid w:val="00995998"/>
    <w:rsid w:val="00995B13"/>
    <w:rsid w:val="00995D1D"/>
    <w:rsid w:val="00995E0D"/>
    <w:rsid w:val="00996522"/>
    <w:rsid w:val="00996561"/>
    <w:rsid w:val="00996882"/>
    <w:rsid w:val="00996980"/>
    <w:rsid w:val="00997149"/>
    <w:rsid w:val="0099767E"/>
    <w:rsid w:val="009976A8"/>
    <w:rsid w:val="00997AF6"/>
    <w:rsid w:val="00997C5B"/>
    <w:rsid w:val="00997E7B"/>
    <w:rsid w:val="009A016A"/>
    <w:rsid w:val="009A02A9"/>
    <w:rsid w:val="009A04A9"/>
    <w:rsid w:val="009A1928"/>
    <w:rsid w:val="009A1C1B"/>
    <w:rsid w:val="009A2938"/>
    <w:rsid w:val="009A2A98"/>
    <w:rsid w:val="009A3110"/>
    <w:rsid w:val="009A326B"/>
    <w:rsid w:val="009A36C5"/>
    <w:rsid w:val="009A4AAB"/>
    <w:rsid w:val="009A4C77"/>
    <w:rsid w:val="009A4E31"/>
    <w:rsid w:val="009A52B8"/>
    <w:rsid w:val="009A5737"/>
    <w:rsid w:val="009A5851"/>
    <w:rsid w:val="009A59F0"/>
    <w:rsid w:val="009A602C"/>
    <w:rsid w:val="009A6036"/>
    <w:rsid w:val="009A60A3"/>
    <w:rsid w:val="009A6831"/>
    <w:rsid w:val="009A6EE3"/>
    <w:rsid w:val="009A73FE"/>
    <w:rsid w:val="009A7C52"/>
    <w:rsid w:val="009A7FA6"/>
    <w:rsid w:val="009B0482"/>
    <w:rsid w:val="009B06C0"/>
    <w:rsid w:val="009B0A31"/>
    <w:rsid w:val="009B0E46"/>
    <w:rsid w:val="009B1C01"/>
    <w:rsid w:val="009B1C34"/>
    <w:rsid w:val="009B1F9B"/>
    <w:rsid w:val="009B26EB"/>
    <w:rsid w:val="009B374A"/>
    <w:rsid w:val="009B37E8"/>
    <w:rsid w:val="009B3EC5"/>
    <w:rsid w:val="009B3FB9"/>
    <w:rsid w:val="009B488F"/>
    <w:rsid w:val="009B4BF4"/>
    <w:rsid w:val="009B4FCC"/>
    <w:rsid w:val="009B5B23"/>
    <w:rsid w:val="009B5CE9"/>
    <w:rsid w:val="009B62CC"/>
    <w:rsid w:val="009B6642"/>
    <w:rsid w:val="009B69C7"/>
    <w:rsid w:val="009B7F0C"/>
    <w:rsid w:val="009C03E4"/>
    <w:rsid w:val="009C0C7A"/>
    <w:rsid w:val="009C10C8"/>
    <w:rsid w:val="009C129C"/>
    <w:rsid w:val="009C14DC"/>
    <w:rsid w:val="009C27D1"/>
    <w:rsid w:val="009C2808"/>
    <w:rsid w:val="009C2B78"/>
    <w:rsid w:val="009C2EAF"/>
    <w:rsid w:val="009C31B2"/>
    <w:rsid w:val="009C3973"/>
    <w:rsid w:val="009C3D42"/>
    <w:rsid w:val="009C3E55"/>
    <w:rsid w:val="009C3F37"/>
    <w:rsid w:val="009C3F86"/>
    <w:rsid w:val="009C4AEC"/>
    <w:rsid w:val="009C4CA6"/>
    <w:rsid w:val="009C4D6C"/>
    <w:rsid w:val="009C5359"/>
    <w:rsid w:val="009C550D"/>
    <w:rsid w:val="009C62B7"/>
    <w:rsid w:val="009C668C"/>
    <w:rsid w:val="009C7350"/>
    <w:rsid w:val="009C7446"/>
    <w:rsid w:val="009C7D03"/>
    <w:rsid w:val="009D0AC1"/>
    <w:rsid w:val="009D0E45"/>
    <w:rsid w:val="009D1431"/>
    <w:rsid w:val="009D1B4C"/>
    <w:rsid w:val="009D1C88"/>
    <w:rsid w:val="009D2081"/>
    <w:rsid w:val="009D21FD"/>
    <w:rsid w:val="009D296D"/>
    <w:rsid w:val="009D31A8"/>
    <w:rsid w:val="009D42D8"/>
    <w:rsid w:val="009D42DF"/>
    <w:rsid w:val="009D49FF"/>
    <w:rsid w:val="009D4D85"/>
    <w:rsid w:val="009D527A"/>
    <w:rsid w:val="009D52A7"/>
    <w:rsid w:val="009D5492"/>
    <w:rsid w:val="009D5551"/>
    <w:rsid w:val="009D58E8"/>
    <w:rsid w:val="009D5C20"/>
    <w:rsid w:val="009D7083"/>
    <w:rsid w:val="009D74F4"/>
    <w:rsid w:val="009D7725"/>
    <w:rsid w:val="009D7E5D"/>
    <w:rsid w:val="009E03FD"/>
    <w:rsid w:val="009E0F25"/>
    <w:rsid w:val="009E0FF1"/>
    <w:rsid w:val="009E1AFD"/>
    <w:rsid w:val="009E2037"/>
    <w:rsid w:val="009E2AE6"/>
    <w:rsid w:val="009E2AEA"/>
    <w:rsid w:val="009E2BB8"/>
    <w:rsid w:val="009E3450"/>
    <w:rsid w:val="009E3B6C"/>
    <w:rsid w:val="009E4248"/>
    <w:rsid w:val="009E4554"/>
    <w:rsid w:val="009E4A46"/>
    <w:rsid w:val="009E59E3"/>
    <w:rsid w:val="009E5E89"/>
    <w:rsid w:val="009E609B"/>
    <w:rsid w:val="009E710B"/>
    <w:rsid w:val="009F0392"/>
    <w:rsid w:val="009F0FE6"/>
    <w:rsid w:val="009F17DA"/>
    <w:rsid w:val="009F19A8"/>
    <w:rsid w:val="009F2580"/>
    <w:rsid w:val="009F31DF"/>
    <w:rsid w:val="009F3461"/>
    <w:rsid w:val="009F360B"/>
    <w:rsid w:val="009F3D8E"/>
    <w:rsid w:val="009F3EF4"/>
    <w:rsid w:val="009F4350"/>
    <w:rsid w:val="009F4967"/>
    <w:rsid w:val="009F5315"/>
    <w:rsid w:val="009F5D7A"/>
    <w:rsid w:val="009F619C"/>
    <w:rsid w:val="009F6633"/>
    <w:rsid w:val="009F68AB"/>
    <w:rsid w:val="009F6DAB"/>
    <w:rsid w:val="009F6EAD"/>
    <w:rsid w:val="009F6EE5"/>
    <w:rsid w:val="009F6EEB"/>
    <w:rsid w:val="009F7ABA"/>
    <w:rsid w:val="009F7F73"/>
    <w:rsid w:val="00A00164"/>
    <w:rsid w:val="00A00449"/>
    <w:rsid w:val="00A00472"/>
    <w:rsid w:val="00A00DE3"/>
    <w:rsid w:val="00A00EB7"/>
    <w:rsid w:val="00A00F3F"/>
    <w:rsid w:val="00A00FA6"/>
    <w:rsid w:val="00A013F5"/>
    <w:rsid w:val="00A01ABC"/>
    <w:rsid w:val="00A01B36"/>
    <w:rsid w:val="00A01FB9"/>
    <w:rsid w:val="00A02E96"/>
    <w:rsid w:val="00A03B99"/>
    <w:rsid w:val="00A03BBB"/>
    <w:rsid w:val="00A03C27"/>
    <w:rsid w:val="00A047D1"/>
    <w:rsid w:val="00A047E1"/>
    <w:rsid w:val="00A04A9C"/>
    <w:rsid w:val="00A05560"/>
    <w:rsid w:val="00A05AF2"/>
    <w:rsid w:val="00A05C40"/>
    <w:rsid w:val="00A05CF6"/>
    <w:rsid w:val="00A06008"/>
    <w:rsid w:val="00A06709"/>
    <w:rsid w:val="00A067D6"/>
    <w:rsid w:val="00A06D2C"/>
    <w:rsid w:val="00A079EE"/>
    <w:rsid w:val="00A07A04"/>
    <w:rsid w:val="00A07C70"/>
    <w:rsid w:val="00A10346"/>
    <w:rsid w:val="00A1051D"/>
    <w:rsid w:val="00A10839"/>
    <w:rsid w:val="00A109F1"/>
    <w:rsid w:val="00A11300"/>
    <w:rsid w:val="00A11586"/>
    <w:rsid w:val="00A126F3"/>
    <w:rsid w:val="00A137A0"/>
    <w:rsid w:val="00A13B5B"/>
    <w:rsid w:val="00A13C1A"/>
    <w:rsid w:val="00A13FD4"/>
    <w:rsid w:val="00A13FD5"/>
    <w:rsid w:val="00A14517"/>
    <w:rsid w:val="00A1472A"/>
    <w:rsid w:val="00A14F83"/>
    <w:rsid w:val="00A1587C"/>
    <w:rsid w:val="00A1594A"/>
    <w:rsid w:val="00A16163"/>
    <w:rsid w:val="00A17359"/>
    <w:rsid w:val="00A17513"/>
    <w:rsid w:val="00A17C64"/>
    <w:rsid w:val="00A17E1C"/>
    <w:rsid w:val="00A20053"/>
    <w:rsid w:val="00A2032E"/>
    <w:rsid w:val="00A2033D"/>
    <w:rsid w:val="00A20459"/>
    <w:rsid w:val="00A205F9"/>
    <w:rsid w:val="00A20900"/>
    <w:rsid w:val="00A20914"/>
    <w:rsid w:val="00A209FF"/>
    <w:rsid w:val="00A21756"/>
    <w:rsid w:val="00A21FBD"/>
    <w:rsid w:val="00A221FA"/>
    <w:rsid w:val="00A22C92"/>
    <w:rsid w:val="00A23471"/>
    <w:rsid w:val="00A234FE"/>
    <w:rsid w:val="00A2386A"/>
    <w:rsid w:val="00A23964"/>
    <w:rsid w:val="00A23E64"/>
    <w:rsid w:val="00A23FAF"/>
    <w:rsid w:val="00A24540"/>
    <w:rsid w:val="00A24C4C"/>
    <w:rsid w:val="00A2539E"/>
    <w:rsid w:val="00A25D8D"/>
    <w:rsid w:val="00A260FB"/>
    <w:rsid w:val="00A26367"/>
    <w:rsid w:val="00A30186"/>
    <w:rsid w:val="00A3036F"/>
    <w:rsid w:val="00A30AC1"/>
    <w:rsid w:val="00A317AD"/>
    <w:rsid w:val="00A31D6F"/>
    <w:rsid w:val="00A31D80"/>
    <w:rsid w:val="00A32037"/>
    <w:rsid w:val="00A327C2"/>
    <w:rsid w:val="00A3293F"/>
    <w:rsid w:val="00A329D0"/>
    <w:rsid w:val="00A32AE8"/>
    <w:rsid w:val="00A32E2B"/>
    <w:rsid w:val="00A338A8"/>
    <w:rsid w:val="00A3420B"/>
    <w:rsid w:val="00A351FE"/>
    <w:rsid w:val="00A3537E"/>
    <w:rsid w:val="00A357A9"/>
    <w:rsid w:val="00A35B13"/>
    <w:rsid w:val="00A35BA9"/>
    <w:rsid w:val="00A35DDE"/>
    <w:rsid w:val="00A35F99"/>
    <w:rsid w:val="00A360B1"/>
    <w:rsid w:val="00A3689E"/>
    <w:rsid w:val="00A36D49"/>
    <w:rsid w:val="00A36EE4"/>
    <w:rsid w:val="00A3729B"/>
    <w:rsid w:val="00A373FE"/>
    <w:rsid w:val="00A3750E"/>
    <w:rsid w:val="00A3773F"/>
    <w:rsid w:val="00A403DC"/>
    <w:rsid w:val="00A41002"/>
    <w:rsid w:val="00A421DB"/>
    <w:rsid w:val="00A42A0D"/>
    <w:rsid w:val="00A445A6"/>
    <w:rsid w:val="00A455A6"/>
    <w:rsid w:val="00A45E96"/>
    <w:rsid w:val="00A461C9"/>
    <w:rsid w:val="00A4622A"/>
    <w:rsid w:val="00A470AE"/>
    <w:rsid w:val="00A47246"/>
    <w:rsid w:val="00A47678"/>
    <w:rsid w:val="00A4770F"/>
    <w:rsid w:val="00A47814"/>
    <w:rsid w:val="00A47AC8"/>
    <w:rsid w:val="00A47BC5"/>
    <w:rsid w:val="00A47E6D"/>
    <w:rsid w:val="00A47F30"/>
    <w:rsid w:val="00A507E0"/>
    <w:rsid w:val="00A5087F"/>
    <w:rsid w:val="00A50EE6"/>
    <w:rsid w:val="00A51B46"/>
    <w:rsid w:val="00A51E88"/>
    <w:rsid w:val="00A51EC2"/>
    <w:rsid w:val="00A51F2B"/>
    <w:rsid w:val="00A52C51"/>
    <w:rsid w:val="00A52CBC"/>
    <w:rsid w:val="00A52CFF"/>
    <w:rsid w:val="00A52EEE"/>
    <w:rsid w:val="00A5301D"/>
    <w:rsid w:val="00A531BD"/>
    <w:rsid w:val="00A53705"/>
    <w:rsid w:val="00A53993"/>
    <w:rsid w:val="00A53FA9"/>
    <w:rsid w:val="00A548BE"/>
    <w:rsid w:val="00A54B2A"/>
    <w:rsid w:val="00A5502D"/>
    <w:rsid w:val="00A559E3"/>
    <w:rsid w:val="00A55E6F"/>
    <w:rsid w:val="00A55FE4"/>
    <w:rsid w:val="00A56E55"/>
    <w:rsid w:val="00A57092"/>
    <w:rsid w:val="00A5781B"/>
    <w:rsid w:val="00A57D81"/>
    <w:rsid w:val="00A608BE"/>
    <w:rsid w:val="00A6091B"/>
    <w:rsid w:val="00A60AE7"/>
    <w:rsid w:val="00A60B27"/>
    <w:rsid w:val="00A6196A"/>
    <w:rsid w:val="00A61B21"/>
    <w:rsid w:val="00A62F71"/>
    <w:rsid w:val="00A63014"/>
    <w:rsid w:val="00A63281"/>
    <w:rsid w:val="00A632B0"/>
    <w:rsid w:val="00A63577"/>
    <w:rsid w:val="00A63DC7"/>
    <w:rsid w:val="00A642E0"/>
    <w:rsid w:val="00A64ED7"/>
    <w:rsid w:val="00A64F07"/>
    <w:rsid w:val="00A65134"/>
    <w:rsid w:val="00A651F5"/>
    <w:rsid w:val="00A6555E"/>
    <w:rsid w:val="00A65B52"/>
    <w:rsid w:val="00A665C6"/>
    <w:rsid w:val="00A666E4"/>
    <w:rsid w:val="00A66933"/>
    <w:rsid w:val="00A66A42"/>
    <w:rsid w:val="00A66ABA"/>
    <w:rsid w:val="00A66CEF"/>
    <w:rsid w:val="00A66ECB"/>
    <w:rsid w:val="00A670CA"/>
    <w:rsid w:val="00A672E7"/>
    <w:rsid w:val="00A673ED"/>
    <w:rsid w:val="00A674D8"/>
    <w:rsid w:val="00A67B4C"/>
    <w:rsid w:val="00A67CE3"/>
    <w:rsid w:val="00A67DD9"/>
    <w:rsid w:val="00A67FD4"/>
    <w:rsid w:val="00A70101"/>
    <w:rsid w:val="00A702A8"/>
    <w:rsid w:val="00A702B8"/>
    <w:rsid w:val="00A70307"/>
    <w:rsid w:val="00A70375"/>
    <w:rsid w:val="00A70687"/>
    <w:rsid w:val="00A70991"/>
    <w:rsid w:val="00A717FB"/>
    <w:rsid w:val="00A71855"/>
    <w:rsid w:val="00A71966"/>
    <w:rsid w:val="00A722F1"/>
    <w:rsid w:val="00A72E1A"/>
    <w:rsid w:val="00A72EFB"/>
    <w:rsid w:val="00A73299"/>
    <w:rsid w:val="00A73303"/>
    <w:rsid w:val="00A73366"/>
    <w:rsid w:val="00A73A16"/>
    <w:rsid w:val="00A74073"/>
    <w:rsid w:val="00A74357"/>
    <w:rsid w:val="00A74A4E"/>
    <w:rsid w:val="00A750BC"/>
    <w:rsid w:val="00A752DE"/>
    <w:rsid w:val="00A752F1"/>
    <w:rsid w:val="00A753A1"/>
    <w:rsid w:val="00A75728"/>
    <w:rsid w:val="00A75AF9"/>
    <w:rsid w:val="00A75BC5"/>
    <w:rsid w:val="00A75E24"/>
    <w:rsid w:val="00A76341"/>
    <w:rsid w:val="00A76850"/>
    <w:rsid w:val="00A76CF3"/>
    <w:rsid w:val="00A77239"/>
    <w:rsid w:val="00A77700"/>
    <w:rsid w:val="00A77855"/>
    <w:rsid w:val="00A77E24"/>
    <w:rsid w:val="00A801D0"/>
    <w:rsid w:val="00A802CA"/>
    <w:rsid w:val="00A804A1"/>
    <w:rsid w:val="00A81436"/>
    <w:rsid w:val="00A81B7B"/>
    <w:rsid w:val="00A81D3E"/>
    <w:rsid w:val="00A81EAD"/>
    <w:rsid w:val="00A82454"/>
    <w:rsid w:val="00A8246C"/>
    <w:rsid w:val="00A82626"/>
    <w:rsid w:val="00A83D90"/>
    <w:rsid w:val="00A83FED"/>
    <w:rsid w:val="00A84897"/>
    <w:rsid w:val="00A85127"/>
    <w:rsid w:val="00A8567D"/>
    <w:rsid w:val="00A85724"/>
    <w:rsid w:val="00A86084"/>
    <w:rsid w:val="00A86222"/>
    <w:rsid w:val="00A8631F"/>
    <w:rsid w:val="00A86A23"/>
    <w:rsid w:val="00A86CAA"/>
    <w:rsid w:val="00A86F51"/>
    <w:rsid w:val="00A8717B"/>
    <w:rsid w:val="00A87520"/>
    <w:rsid w:val="00A877DD"/>
    <w:rsid w:val="00A87BAD"/>
    <w:rsid w:val="00A90F73"/>
    <w:rsid w:val="00A91471"/>
    <w:rsid w:val="00A91479"/>
    <w:rsid w:val="00A916A5"/>
    <w:rsid w:val="00A91C05"/>
    <w:rsid w:val="00A941CF"/>
    <w:rsid w:val="00A94D4F"/>
    <w:rsid w:val="00A94DE0"/>
    <w:rsid w:val="00A94DF0"/>
    <w:rsid w:val="00A94F57"/>
    <w:rsid w:val="00A951D6"/>
    <w:rsid w:val="00A95388"/>
    <w:rsid w:val="00A96FF0"/>
    <w:rsid w:val="00A974AF"/>
    <w:rsid w:val="00AA0B84"/>
    <w:rsid w:val="00AA0C56"/>
    <w:rsid w:val="00AA1039"/>
    <w:rsid w:val="00AA1517"/>
    <w:rsid w:val="00AA1BD4"/>
    <w:rsid w:val="00AA3179"/>
    <w:rsid w:val="00AA362A"/>
    <w:rsid w:val="00AA3863"/>
    <w:rsid w:val="00AA4777"/>
    <w:rsid w:val="00AA478B"/>
    <w:rsid w:val="00AA4FA3"/>
    <w:rsid w:val="00AA5308"/>
    <w:rsid w:val="00AA5B23"/>
    <w:rsid w:val="00AA6064"/>
    <w:rsid w:val="00AA6863"/>
    <w:rsid w:val="00AA6C33"/>
    <w:rsid w:val="00AA71F7"/>
    <w:rsid w:val="00AA72A0"/>
    <w:rsid w:val="00AA746C"/>
    <w:rsid w:val="00AA7B19"/>
    <w:rsid w:val="00AA7EB9"/>
    <w:rsid w:val="00AB0C97"/>
    <w:rsid w:val="00AB0F26"/>
    <w:rsid w:val="00AB0FD1"/>
    <w:rsid w:val="00AB1F3A"/>
    <w:rsid w:val="00AB2078"/>
    <w:rsid w:val="00AB272D"/>
    <w:rsid w:val="00AB2D23"/>
    <w:rsid w:val="00AB3047"/>
    <w:rsid w:val="00AB3210"/>
    <w:rsid w:val="00AB3462"/>
    <w:rsid w:val="00AB3A23"/>
    <w:rsid w:val="00AB3A33"/>
    <w:rsid w:val="00AB3DA7"/>
    <w:rsid w:val="00AB41FB"/>
    <w:rsid w:val="00AB4688"/>
    <w:rsid w:val="00AB4D53"/>
    <w:rsid w:val="00AB505E"/>
    <w:rsid w:val="00AB5102"/>
    <w:rsid w:val="00AB584F"/>
    <w:rsid w:val="00AB590E"/>
    <w:rsid w:val="00AB7494"/>
    <w:rsid w:val="00AB7F02"/>
    <w:rsid w:val="00AB7F84"/>
    <w:rsid w:val="00AC0E5D"/>
    <w:rsid w:val="00AC1295"/>
    <w:rsid w:val="00AC1E52"/>
    <w:rsid w:val="00AC1FDA"/>
    <w:rsid w:val="00AC25CE"/>
    <w:rsid w:val="00AC26C9"/>
    <w:rsid w:val="00AC2ABE"/>
    <w:rsid w:val="00AC31A3"/>
    <w:rsid w:val="00AC382C"/>
    <w:rsid w:val="00AC47BE"/>
    <w:rsid w:val="00AC4C27"/>
    <w:rsid w:val="00AC4F86"/>
    <w:rsid w:val="00AC506A"/>
    <w:rsid w:val="00AC5184"/>
    <w:rsid w:val="00AC553B"/>
    <w:rsid w:val="00AC56F8"/>
    <w:rsid w:val="00AC6198"/>
    <w:rsid w:val="00AC62D7"/>
    <w:rsid w:val="00AC7C15"/>
    <w:rsid w:val="00AC7E11"/>
    <w:rsid w:val="00AD09B1"/>
    <w:rsid w:val="00AD0ECC"/>
    <w:rsid w:val="00AD0F00"/>
    <w:rsid w:val="00AD160D"/>
    <w:rsid w:val="00AD1945"/>
    <w:rsid w:val="00AD1BE7"/>
    <w:rsid w:val="00AD1D7F"/>
    <w:rsid w:val="00AD23ED"/>
    <w:rsid w:val="00AD2536"/>
    <w:rsid w:val="00AD2A33"/>
    <w:rsid w:val="00AD43A9"/>
    <w:rsid w:val="00AD4CAF"/>
    <w:rsid w:val="00AD50D4"/>
    <w:rsid w:val="00AD5240"/>
    <w:rsid w:val="00AD53BA"/>
    <w:rsid w:val="00AD57AD"/>
    <w:rsid w:val="00AD58FB"/>
    <w:rsid w:val="00AD681E"/>
    <w:rsid w:val="00AD6824"/>
    <w:rsid w:val="00AD7674"/>
    <w:rsid w:val="00AD7CFD"/>
    <w:rsid w:val="00AD7D76"/>
    <w:rsid w:val="00AD7FF5"/>
    <w:rsid w:val="00AE0599"/>
    <w:rsid w:val="00AE0C60"/>
    <w:rsid w:val="00AE1219"/>
    <w:rsid w:val="00AE2B99"/>
    <w:rsid w:val="00AE2DD3"/>
    <w:rsid w:val="00AE3758"/>
    <w:rsid w:val="00AE3A3D"/>
    <w:rsid w:val="00AE3D13"/>
    <w:rsid w:val="00AE3E9E"/>
    <w:rsid w:val="00AE4809"/>
    <w:rsid w:val="00AE51C2"/>
    <w:rsid w:val="00AE521C"/>
    <w:rsid w:val="00AE55D2"/>
    <w:rsid w:val="00AE577D"/>
    <w:rsid w:val="00AE585F"/>
    <w:rsid w:val="00AE5900"/>
    <w:rsid w:val="00AE5951"/>
    <w:rsid w:val="00AE59DC"/>
    <w:rsid w:val="00AE6147"/>
    <w:rsid w:val="00AE6435"/>
    <w:rsid w:val="00AE6560"/>
    <w:rsid w:val="00AE6D83"/>
    <w:rsid w:val="00AE6E5B"/>
    <w:rsid w:val="00AE725B"/>
    <w:rsid w:val="00AE752F"/>
    <w:rsid w:val="00AE77FC"/>
    <w:rsid w:val="00AE795A"/>
    <w:rsid w:val="00AF00D4"/>
    <w:rsid w:val="00AF07E0"/>
    <w:rsid w:val="00AF0EB6"/>
    <w:rsid w:val="00AF2717"/>
    <w:rsid w:val="00AF281A"/>
    <w:rsid w:val="00AF2C85"/>
    <w:rsid w:val="00AF35E7"/>
    <w:rsid w:val="00AF3966"/>
    <w:rsid w:val="00AF3B6A"/>
    <w:rsid w:val="00AF3BA8"/>
    <w:rsid w:val="00AF3D1C"/>
    <w:rsid w:val="00AF4498"/>
    <w:rsid w:val="00AF45C5"/>
    <w:rsid w:val="00AF4862"/>
    <w:rsid w:val="00AF49EE"/>
    <w:rsid w:val="00AF511C"/>
    <w:rsid w:val="00AF5808"/>
    <w:rsid w:val="00AF5855"/>
    <w:rsid w:val="00AF5F35"/>
    <w:rsid w:val="00AF64B3"/>
    <w:rsid w:val="00AF6938"/>
    <w:rsid w:val="00AF6B43"/>
    <w:rsid w:val="00AF7F29"/>
    <w:rsid w:val="00B001F4"/>
    <w:rsid w:val="00B0035E"/>
    <w:rsid w:val="00B0145F"/>
    <w:rsid w:val="00B01B20"/>
    <w:rsid w:val="00B020BE"/>
    <w:rsid w:val="00B0278C"/>
    <w:rsid w:val="00B02E90"/>
    <w:rsid w:val="00B02EC5"/>
    <w:rsid w:val="00B032DF"/>
    <w:rsid w:val="00B03380"/>
    <w:rsid w:val="00B03C86"/>
    <w:rsid w:val="00B046F2"/>
    <w:rsid w:val="00B04833"/>
    <w:rsid w:val="00B04E2E"/>
    <w:rsid w:val="00B050FD"/>
    <w:rsid w:val="00B0532C"/>
    <w:rsid w:val="00B057E3"/>
    <w:rsid w:val="00B05804"/>
    <w:rsid w:val="00B05CAF"/>
    <w:rsid w:val="00B06429"/>
    <w:rsid w:val="00B06D43"/>
    <w:rsid w:val="00B06DE3"/>
    <w:rsid w:val="00B07176"/>
    <w:rsid w:val="00B07573"/>
    <w:rsid w:val="00B10237"/>
    <w:rsid w:val="00B107C3"/>
    <w:rsid w:val="00B10E04"/>
    <w:rsid w:val="00B111B7"/>
    <w:rsid w:val="00B11873"/>
    <w:rsid w:val="00B123E9"/>
    <w:rsid w:val="00B12CEA"/>
    <w:rsid w:val="00B1325F"/>
    <w:rsid w:val="00B13BA0"/>
    <w:rsid w:val="00B146BA"/>
    <w:rsid w:val="00B147AB"/>
    <w:rsid w:val="00B15358"/>
    <w:rsid w:val="00B15656"/>
    <w:rsid w:val="00B15E3D"/>
    <w:rsid w:val="00B1650B"/>
    <w:rsid w:val="00B1654F"/>
    <w:rsid w:val="00B165D1"/>
    <w:rsid w:val="00B16888"/>
    <w:rsid w:val="00B16C5A"/>
    <w:rsid w:val="00B16E89"/>
    <w:rsid w:val="00B170A0"/>
    <w:rsid w:val="00B17137"/>
    <w:rsid w:val="00B17A30"/>
    <w:rsid w:val="00B2130F"/>
    <w:rsid w:val="00B213EA"/>
    <w:rsid w:val="00B2154F"/>
    <w:rsid w:val="00B2170E"/>
    <w:rsid w:val="00B220CE"/>
    <w:rsid w:val="00B220DF"/>
    <w:rsid w:val="00B22284"/>
    <w:rsid w:val="00B22738"/>
    <w:rsid w:val="00B22BAE"/>
    <w:rsid w:val="00B22F80"/>
    <w:rsid w:val="00B22F9E"/>
    <w:rsid w:val="00B23223"/>
    <w:rsid w:val="00B2360E"/>
    <w:rsid w:val="00B23B5E"/>
    <w:rsid w:val="00B24727"/>
    <w:rsid w:val="00B24F1E"/>
    <w:rsid w:val="00B2572D"/>
    <w:rsid w:val="00B25E4A"/>
    <w:rsid w:val="00B26CCD"/>
    <w:rsid w:val="00B271C8"/>
    <w:rsid w:val="00B273BB"/>
    <w:rsid w:val="00B275AB"/>
    <w:rsid w:val="00B27AFC"/>
    <w:rsid w:val="00B27D39"/>
    <w:rsid w:val="00B3000F"/>
    <w:rsid w:val="00B3082A"/>
    <w:rsid w:val="00B31253"/>
    <w:rsid w:val="00B3200B"/>
    <w:rsid w:val="00B3242A"/>
    <w:rsid w:val="00B32489"/>
    <w:rsid w:val="00B324F4"/>
    <w:rsid w:val="00B32A4C"/>
    <w:rsid w:val="00B32B68"/>
    <w:rsid w:val="00B32D9E"/>
    <w:rsid w:val="00B32F1B"/>
    <w:rsid w:val="00B331CF"/>
    <w:rsid w:val="00B33F7C"/>
    <w:rsid w:val="00B34329"/>
    <w:rsid w:val="00B343DC"/>
    <w:rsid w:val="00B4091D"/>
    <w:rsid w:val="00B40FAC"/>
    <w:rsid w:val="00B4182A"/>
    <w:rsid w:val="00B41B79"/>
    <w:rsid w:val="00B41C89"/>
    <w:rsid w:val="00B41F90"/>
    <w:rsid w:val="00B4216F"/>
    <w:rsid w:val="00B424EC"/>
    <w:rsid w:val="00B427D9"/>
    <w:rsid w:val="00B42ABD"/>
    <w:rsid w:val="00B42E0F"/>
    <w:rsid w:val="00B42FFE"/>
    <w:rsid w:val="00B43E2E"/>
    <w:rsid w:val="00B43F70"/>
    <w:rsid w:val="00B44113"/>
    <w:rsid w:val="00B4427D"/>
    <w:rsid w:val="00B4437F"/>
    <w:rsid w:val="00B448AD"/>
    <w:rsid w:val="00B448C1"/>
    <w:rsid w:val="00B452BB"/>
    <w:rsid w:val="00B46EF2"/>
    <w:rsid w:val="00B47330"/>
    <w:rsid w:val="00B47865"/>
    <w:rsid w:val="00B47F12"/>
    <w:rsid w:val="00B5013F"/>
    <w:rsid w:val="00B50855"/>
    <w:rsid w:val="00B5117B"/>
    <w:rsid w:val="00B51488"/>
    <w:rsid w:val="00B514CE"/>
    <w:rsid w:val="00B51804"/>
    <w:rsid w:val="00B51A20"/>
    <w:rsid w:val="00B51A92"/>
    <w:rsid w:val="00B51CC6"/>
    <w:rsid w:val="00B51DB2"/>
    <w:rsid w:val="00B52029"/>
    <w:rsid w:val="00B521B8"/>
    <w:rsid w:val="00B52483"/>
    <w:rsid w:val="00B525C6"/>
    <w:rsid w:val="00B527C5"/>
    <w:rsid w:val="00B52D71"/>
    <w:rsid w:val="00B52E08"/>
    <w:rsid w:val="00B5302E"/>
    <w:rsid w:val="00B533DF"/>
    <w:rsid w:val="00B536E4"/>
    <w:rsid w:val="00B53B4D"/>
    <w:rsid w:val="00B53C46"/>
    <w:rsid w:val="00B53EC2"/>
    <w:rsid w:val="00B541F7"/>
    <w:rsid w:val="00B5480E"/>
    <w:rsid w:val="00B556ED"/>
    <w:rsid w:val="00B55B52"/>
    <w:rsid w:val="00B55D85"/>
    <w:rsid w:val="00B5607E"/>
    <w:rsid w:val="00B56439"/>
    <w:rsid w:val="00B56C9F"/>
    <w:rsid w:val="00B577CD"/>
    <w:rsid w:val="00B57FE9"/>
    <w:rsid w:val="00B60847"/>
    <w:rsid w:val="00B615D1"/>
    <w:rsid w:val="00B61769"/>
    <w:rsid w:val="00B61D0D"/>
    <w:rsid w:val="00B62013"/>
    <w:rsid w:val="00B6214B"/>
    <w:rsid w:val="00B62CD0"/>
    <w:rsid w:val="00B6304E"/>
    <w:rsid w:val="00B6321D"/>
    <w:rsid w:val="00B63576"/>
    <w:rsid w:val="00B63A8B"/>
    <w:rsid w:val="00B63CB9"/>
    <w:rsid w:val="00B64152"/>
    <w:rsid w:val="00B642DA"/>
    <w:rsid w:val="00B6465A"/>
    <w:rsid w:val="00B64997"/>
    <w:rsid w:val="00B64D07"/>
    <w:rsid w:val="00B650F1"/>
    <w:rsid w:val="00B6536E"/>
    <w:rsid w:val="00B65B45"/>
    <w:rsid w:val="00B65D59"/>
    <w:rsid w:val="00B65FD6"/>
    <w:rsid w:val="00B662CF"/>
    <w:rsid w:val="00B665EF"/>
    <w:rsid w:val="00B66CFE"/>
    <w:rsid w:val="00B67309"/>
    <w:rsid w:val="00B706AC"/>
    <w:rsid w:val="00B72089"/>
    <w:rsid w:val="00B721CC"/>
    <w:rsid w:val="00B72EF6"/>
    <w:rsid w:val="00B73304"/>
    <w:rsid w:val="00B73811"/>
    <w:rsid w:val="00B74A0F"/>
    <w:rsid w:val="00B74A2C"/>
    <w:rsid w:val="00B751FF"/>
    <w:rsid w:val="00B758B6"/>
    <w:rsid w:val="00B75942"/>
    <w:rsid w:val="00B75D02"/>
    <w:rsid w:val="00B76342"/>
    <w:rsid w:val="00B7671A"/>
    <w:rsid w:val="00B76C15"/>
    <w:rsid w:val="00B77A6B"/>
    <w:rsid w:val="00B77B6E"/>
    <w:rsid w:val="00B77E55"/>
    <w:rsid w:val="00B808E8"/>
    <w:rsid w:val="00B80CC5"/>
    <w:rsid w:val="00B812D1"/>
    <w:rsid w:val="00B814E0"/>
    <w:rsid w:val="00B81625"/>
    <w:rsid w:val="00B82051"/>
    <w:rsid w:val="00B82490"/>
    <w:rsid w:val="00B828F4"/>
    <w:rsid w:val="00B836BE"/>
    <w:rsid w:val="00B83952"/>
    <w:rsid w:val="00B83DC0"/>
    <w:rsid w:val="00B84AB4"/>
    <w:rsid w:val="00B86026"/>
    <w:rsid w:val="00B86560"/>
    <w:rsid w:val="00B8671D"/>
    <w:rsid w:val="00B86D2E"/>
    <w:rsid w:val="00B8737F"/>
    <w:rsid w:val="00B8757A"/>
    <w:rsid w:val="00B8772C"/>
    <w:rsid w:val="00B902A9"/>
    <w:rsid w:val="00B9032B"/>
    <w:rsid w:val="00B90372"/>
    <w:rsid w:val="00B9039B"/>
    <w:rsid w:val="00B904B0"/>
    <w:rsid w:val="00B91533"/>
    <w:rsid w:val="00B916A5"/>
    <w:rsid w:val="00B91BFF"/>
    <w:rsid w:val="00B9255A"/>
    <w:rsid w:val="00B92B87"/>
    <w:rsid w:val="00B93267"/>
    <w:rsid w:val="00B93889"/>
    <w:rsid w:val="00B943B8"/>
    <w:rsid w:val="00B9488B"/>
    <w:rsid w:val="00B9503B"/>
    <w:rsid w:val="00B9565D"/>
    <w:rsid w:val="00B95C7E"/>
    <w:rsid w:val="00B95E4C"/>
    <w:rsid w:val="00B9678F"/>
    <w:rsid w:val="00BA04A9"/>
    <w:rsid w:val="00BA08E4"/>
    <w:rsid w:val="00BA0A6A"/>
    <w:rsid w:val="00BA180F"/>
    <w:rsid w:val="00BA190A"/>
    <w:rsid w:val="00BA1E5C"/>
    <w:rsid w:val="00BA1F0D"/>
    <w:rsid w:val="00BA26AF"/>
    <w:rsid w:val="00BA2844"/>
    <w:rsid w:val="00BA2A59"/>
    <w:rsid w:val="00BA2C19"/>
    <w:rsid w:val="00BA2E4A"/>
    <w:rsid w:val="00BA2F12"/>
    <w:rsid w:val="00BA31C5"/>
    <w:rsid w:val="00BA3221"/>
    <w:rsid w:val="00BA3609"/>
    <w:rsid w:val="00BA3719"/>
    <w:rsid w:val="00BA3D52"/>
    <w:rsid w:val="00BA4052"/>
    <w:rsid w:val="00BA491B"/>
    <w:rsid w:val="00BA5A72"/>
    <w:rsid w:val="00BA5CFF"/>
    <w:rsid w:val="00BA6042"/>
    <w:rsid w:val="00BA60F2"/>
    <w:rsid w:val="00BA62F1"/>
    <w:rsid w:val="00BA69FC"/>
    <w:rsid w:val="00BA6A26"/>
    <w:rsid w:val="00BA74AE"/>
    <w:rsid w:val="00BA7B94"/>
    <w:rsid w:val="00BA7BE5"/>
    <w:rsid w:val="00BA7D7F"/>
    <w:rsid w:val="00BA7FA4"/>
    <w:rsid w:val="00BB0422"/>
    <w:rsid w:val="00BB0E31"/>
    <w:rsid w:val="00BB0E69"/>
    <w:rsid w:val="00BB12DA"/>
    <w:rsid w:val="00BB15ED"/>
    <w:rsid w:val="00BB19C1"/>
    <w:rsid w:val="00BB1A76"/>
    <w:rsid w:val="00BB1B09"/>
    <w:rsid w:val="00BB22C4"/>
    <w:rsid w:val="00BB240A"/>
    <w:rsid w:val="00BB3582"/>
    <w:rsid w:val="00BB3E83"/>
    <w:rsid w:val="00BB4112"/>
    <w:rsid w:val="00BB414B"/>
    <w:rsid w:val="00BB44AF"/>
    <w:rsid w:val="00BB454E"/>
    <w:rsid w:val="00BB53A6"/>
    <w:rsid w:val="00BB6935"/>
    <w:rsid w:val="00BB6E64"/>
    <w:rsid w:val="00BB737B"/>
    <w:rsid w:val="00BB7445"/>
    <w:rsid w:val="00BB764F"/>
    <w:rsid w:val="00BB78D9"/>
    <w:rsid w:val="00BC0179"/>
    <w:rsid w:val="00BC03E4"/>
    <w:rsid w:val="00BC05CB"/>
    <w:rsid w:val="00BC0807"/>
    <w:rsid w:val="00BC0C36"/>
    <w:rsid w:val="00BC115E"/>
    <w:rsid w:val="00BC1526"/>
    <w:rsid w:val="00BC17DD"/>
    <w:rsid w:val="00BC225E"/>
    <w:rsid w:val="00BC232A"/>
    <w:rsid w:val="00BC23CE"/>
    <w:rsid w:val="00BC2A2C"/>
    <w:rsid w:val="00BC2A8C"/>
    <w:rsid w:val="00BC2F6A"/>
    <w:rsid w:val="00BC333E"/>
    <w:rsid w:val="00BC3686"/>
    <w:rsid w:val="00BC37F5"/>
    <w:rsid w:val="00BC396C"/>
    <w:rsid w:val="00BC45A1"/>
    <w:rsid w:val="00BC54CD"/>
    <w:rsid w:val="00BC5726"/>
    <w:rsid w:val="00BC5858"/>
    <w:rsid w:val="00BC5C25"/>
    <w:rsid w:val="00BC60BC"/>
    <w:rsid w:val="00BC69D8"/>
    <w:rsid w:val="00BC6C62"/>
    <w:rsid w:val="00BC6D03"/>
    <w:rsid w:val="00BC767E"/>
    <w:rsid w:val="00BC7B45"/>
    <w:rsid w:val="00BC7DB3"/>
    <w:rsid w:val="00BD04A7"/>
    <w:rsid w:val="00BD0776"/>
    <w:rsid w:val="00BD0B9A"/>
    <w:rsid w:val="00BD13B0"/>
    <w:rsid w:val="00BD146E"/>
    <w:rsid w:val="00BD180D"/>
    <w:rsid w:val="00BD2297"/>
    <w:rsid w:val="00BD29D1"/>
    <w:rsid w:val="00BD2A09"/>
    <w:rsid w:val="00BD2E6C"/>
    <w:rsid w:val="00BD3F5C"/>
    <w:rsid w:val="00BD4358"/>
    <w:rsid w:val="00BD4727"/>
    <w:rsid w:val="00BD4786"/>
    <w:rsid w:val="00BD48AC"/>
    <w:rsid w:val="00BD5233"/>
    <w:rsid w:val="00BD5481"/>
    <w:rsid w:val="00BD6457"/>
    <w:rsid w:val="00BD71D1"/>
    <w:rsid w:val="00BD72B5"/>
    <w:rsid w:val="00BD7318"/>
    <w:rsid w:val="00BD79F7"/>
    <w:rsid w:val="00BD7E61"/>
    <w:rsid w:val="00BE06F4"/>
    <w:rsid w:val="00BE0DDF"/>
    <w:rsid w:val="00BE0E50"/>
    <w:rsid w:val="00BE14BA"/>
    <w:rsid w:val="00BE1F6D"/>
    <w:rsid w:val="00BE261D"/>
    <w:rsid w:val="00BE28BB"/>
    <w:rsid w:val="00BE2BCA"/>
    <w:rsid w:val="00BE2CF9"/>
    <w:rsid w:val="00BE3140"/>
    <w:rsid w:val="00BE3914"/>
    <w:rsid w:val="00BE3969"/>
    <w:rsid w:val="00BE3B62"/>
    <w:rsid w:val="00BE49FD"/>
    <w:rsid w:val="00BE4BB1"/>
    <w:rsid w:val="00BE4D2F"/>
    <w:rsid w:val="00BE592F"/>
    <w:rsid w:val="00BE5A1C"/>
    <w:rsid w:val="00BE6684"/>
    <w:rsid w:val="00BE6802"/>
    <w:rsid w:val="00BE7CE5"/>
    <w:rsid w:val="00BE7D90"/>
    <w:rsid w:val="00BE7F23"/>
    <w:rsid w:val="00BF0036"/>
    <w:rsid w:val="00BF003B"/>
    <w:rsid w:val="00BF0132"/>
    <w:rsid w:val="00BF01B0"/>
    <w:rsid w:val="00BF01DE"/>
    <w:rsid w:val="00BF042A"/>
    <w:rsid w:val="00BF047B"/>
    <w:rsid w:val="00BF0684"/>
    <w:rsid w:val="00BF0791"/>
    <w:rsid w:val="00BF0F63"/>
    <w:rsid w:val="00BF1648"/>
    <w:rsid w:val="00BF1EC8"/>
    <w:rsid w:val="00BF29BC"/>
    <w:rsid w:val="00BF2BCE"/>
    <w:rsid w:val="00BF2F69"/>
    <w:rsid w:val="00BF36E6"/>
    <w:rsid w:val="00BF4341"/>
    <w:rsid w:val="00BF43EB"/>
    <w:rsid w:val="00BF450A"/>
    <w:rsid w:val="00BF51D5"/>
    <w:rsid w:val="00BF5841"/>
    <w:rsid w:val="00BF586A"/>
    <w:rsid w:val="00BF618F"/>
    <w:rsid w:val="00BF67DD"/>
    <w:rsid w:val="00BF7052"/>
    <w:rsid w:val="00BF7280"/>
    <w:rsid w:val="00BF7E1F"/>
    <w:rsid w:val="00C000AD"/>
    <w:rsid w:val="00C00E2D"/>
    <w:rsid w:val="00C01008"/>
    <w:rsid w:val="00C0107F"/>
    <w:rsid w:val="00C0162D"/>
    <w:rsid w:val="00C01A69"/>
    <w:rsid w:val="00C01BDC"/>
    <w:rsid w:val="00C01D7D"/>
    <w:rsid w:val="00C01EE8"/>
    <w:rsid w:val="00C02196"/>
    <w:rsid w:val="00C026B1"/>
    <w:rsid w:val="00C030C1"/>
    <w:rsid w:val="00C0376A"/>
    <w:rsid w:val="00C0464E"/>
    <w:rsid w:val="00C048BC"/>
    <w:rsid w:val="00C04DE2"/>
    <w:rsid w:val="00C04F24"/>
    <w:rsid w:val="00C05A5E"/>
    <w:rsid w:val="00C05FD1"/>
    <w:rsid w:val="00C06314"/>
    <w:rsid w:val="00C06582"/>
    <w:rsid w:val="00C06819"/>
    <w:rsid w:val="00C06B89"/>
    <w:rsid w:val="00C07802"/>
    <w:rsid w:val="00C07F4C"/>
    <w:rsid w:val="00C104D1"/>
    <w:rsid w:val="00C1056A"/>
    <w:rsid w:val="00C106F1"/>
    <w:rsid w:val="00C11266"/>
    <w:rsid w:val="00C1150B"/>
    <w:rsid w:val="00C1163B"/>
    <w:rsid w:val="00C1234B"/>
    <w:rsid w:val="00C125EC"/>
    <w:rsid w:val="00C12924"/>
    <w:rsid w:val="00C12956"/>
    <w:rsid w:val="00C129FA"/>
    <w:rsid w:val="00C12CBA"/>
    <w:rsid w:val="00C13583"/>
    <w:rsid w:val="00C13D79"/>
    <w:rsid w:val="00C13E87"/>
    <w:rsid w:val="00C14382"/>
    <w:rsid w:val="00C14814"/>
    <w:rsid w:val="00C15D17"/>
    <w:rsid w:val="00C16205"/>
    <w:rsid w:val="00C167CE"/>
    <w:rsid w:val="00C16F88"/>
    <w:rsid w:val="00C17412"/>
    <w:rsid w:val="00C20B51"/>
    <w:rsid w:val="00C20D47"/>
    <w:rsid w:val="00C215F1"/>
    <w:rsid w:val="00C21B82"/>
    <w:rsid w:val="00C21C1B"/>
    <w:rsid w:val="00C22105"/>
    <w:rsid w:val="00C2213A"/>
    <w:rsid w:val="00C221D9"/>
    <w:rsid w:val="00C227C8"/>
    <w:rsid w:val="00C23161"/>
    <w:rsid w:val="00C23269"/>
    <w:rsid w:val="00C2531A"/>
    <w:rsid w:val="00C266A0"/>
    <w:rsid w:val="00C277F0"/>
    <w:rsid w:val="00C30339"/>
    <w:rsid w:val="00C307CB"/>
    <w:rsid w:val="00C30C29"/>
    <w:rsid w:val="00C32931"/>
    <w:rsid w:val="00C3296C"/>
    <w:rsid w:val="00C32B11"/>
    <w:rsid w:val="00C33596"/>
    <w:rsid w:val="00C33DF3"/>
    <w:rsid w:val="00C34194"/>
    <w:rsid w:val="00C350A0"/>
    <w:rsid w:val="00C351DF"/>
    <w:rsid w:val="00C352D9"/>
    <w:rsid w:val="00C358E5"/>
    <w:rsid w:val="00C35968"/>
    <w:rsid w:val="00C35A03"/>
    <w:rsid w:val="00C35B92"/>
    <w:rsid w:val="00C35EC3"/>
    <w:rsid w:val="00C362B8"/>
    <w:rsid w:val="00C367FA"/>
    <w:rsid w:val="00C370C7"/>
    <w:rsid w:val="00C37185"/>
    <w:rsid w:val="00C37260"/>
    <w:rsid w:val="00C3733F"/>
    <w:rsid w:val="00C37607"/>
    <w:rsid w:val="00C3786C"/>
    <w:rsid w:val="00C37D94"/>
    <w:rsid w:val="00C404C1"/>
    <w:rsid w:val="00C4081B"/>
    <w:rsid w:val="00C40D97"/>
    <w:rsid w:val="00C40F4C"/>
    <w:rsid w:val="00C40F66"/>
    <w:rsid w:val="00C41124"/>
    <w:rsid w:val="00C412B3"/>
    <w:rsid w:val="00C4151E"/>
    <w:rsid w:val="00C41531"/>
    <w:rsid w:val="00C41ACF"/>
    <w:rsid w:val="00C421E0"/>
    <w:rsid w:val="00C43189"/>
    <w:rsid w:val="00C43297"/>
    <w:rsid w:val="00C43581"/>
    <w:rsid w:val="00C43889"/>
    <w:rsid w:val="00C438BB"/>
    <w:rsid w:val="00C448F0"/>
    <w:rsid w:val="00C459DB"/>
    <w:rsid w:val="00C45D04"/>
    <w:rsid w:val="00C45D40"/>
    <w:rsid w:val="00C45DD8"/>
    <w:rsid w:val="00C46506"/>
    <w:rsid w:val="00C47193"/>
    <w:rsid w:val="00C47862"/>
    <w:rsid w:val="00C504C9"/>
    <w:rsid w:val="00C50796"/>
    <w:rsid w:val="00C50962"/>
    <w:rsid w:val="00C50C34"/>
    <w:rsid w:val="00C50DDE"/>
    <w:rsid w:val="00C50DEF"/>
    <w:rsid w:val="00C511A6"/>
    <w:rsid w:val="00C52F16"/>
    <w:rsid w:val="00C536BC"/>
    <w:rsid w:val="00C53844"/>
    <w:rsid w:val="00C53DDC"/>
    <w:rsid w:val="00C53DEC"/>
    <w:rsid w:val="00C53E4A"/>
    <w:rsid w:val="00C54B4C"/>
    <w:rsid w:val="00C5541A"/>
    <w:rsid w:val="00C55BC0"/>
    <w:rsid w:val="00C56AA9"/>
    <w:rsid w:val="00C57177"/>
    <w:rsid w:val="00C57405"/>
    <w:rsid w:val="00C57EF1"/>
    <w:rsid w:val="00C607A2"/>
    <w:rsid w:val="00C60F84"/>
    <w:rsid w:val="00C61330"/>
    <w:rsid w:val="00C61B51"/>
    <w:rsid w:val="00C628DC"/>
    <w:rsid w:val="00C62F70"/>
    <w:rsid w:val="00C630A9"/>
    <w:rsid w:val="00C63BEC"/>
    <w:rsid w:val="00C640FE"/>
    <w:rsid w:val="00C64133"/>
    <w:rsid w:val="00C64702"/>
    <w:rsid w:val="00C65EFE"/>
    <w:rsid w:val="00C65F20"/>
    <w:rsid w:val="00C66B0B"/>
    <w:rsid w:val="00C671BB"/>
    <w:rsid w:val="00C67A87"/>
    <w:rsid w:val="00C70488"/>
    <w:rsid w:val="00C71107"/>
    <w:rsid w:val="00C71238"/>
    <w:rsid w:val="00C71E5F"/>
    <w:rsid w:val="00C71F42"/>
    <w:rsid w:val="00C72255"/>
    <w:rsid w:val="00C7229A"/>
    <w:rsid w:val="00C72A5C"/>
    <w:rsid w:val="00C72BF8"/>
    <w:rsid w:val="00C73653"/>
    <w:rsid w:val="00C73A89"/>
    <w:rsid w:val="00C73DE2"/>
    <w:rsid w:val="00C73FB1"/>
    <w:rsid w:val="00C74180"/>
    <w:rsid w:val="00C74339"/>
    <w:rsid w:val="00C74590"/>
    <w:rsid w:val="00C74900"/>
    <w:rsid w:val="00C75130"/>
    <w:rsid w:val="00C75B0B"/>
    <w:rsid w:val="00C76289"/>
    <w:rsid w:val="00C76975"/>
    <w:rsid w:val="00C77161"/>
    <w:rsid w:val="00C77527"/>
    <w:rsid w:val="00C777BA"/>
    <w:rsid w:val="00C777E3"/>
    <w:rsid w:val="00C77805"/>
    <w:rsid w:val="00C77C1A"/>
    <w:rsid w:val="00C806B2"/>
    <w:rsid w:val="00C80C4E"/>
    <w:rsid w:val="00C80DB4"/>
    <w:rsid w:val="00C80E07"/>
    <w:rsid w:val="00C8159F"/>
    <w:rsid w:val="00C82375"/>
    <w:rsid w:val="00C82663"/>
    <w:rsid w:val="00C829D7"/>
    <w:rsid w:val="00C82C69"/>
    <w:rsid w:val="00C82CEA"/>
    <w:rsid w:val="00C8354D"/>
    <w:rsid w:val="00C83B96"/>
    <w:rsid w:val="00C84C3C"/>
    <w:rsid w:val="00C84F64"/>
    <w:rsid w:val="00C85719"/>
    <w:rsid w:val="00C868BA"/>
    <w:rsid w:val="00C8699F"/>
    <w:rsid w:val="00C87093"/>
    <w:rsid w:val="00C87170"/>
    <w:rsid w:val="00C87192"/>
    <w:rsid w:val="00C87737"/>
    <w:rsid w:val="00C877A1"/>
    <w:rsid w:val="00C87C6C"/>
    <w:rsid w:val="00C87E48"/>
    <w:rsid w:val="00C90303"/>
    <w:rsid w:val="00C905B3"/>
    <w:rsid w:val="00C90ACB"/>
    <w:rsid w:val="00C90BCA"/>
    <w:rsid w:val="00C90BF4"/>
    <w:rsid w:val="00C91400"/>
    <w:rsid w:val="00C921D3"/>
    <w:rsid w:val="00C92B8B"/>
    <w:rsid w:val="00C931ED"/>
    <w:rsid w:val="00C93342"/>
    <w:rsid w:val="00C9344B"/>
    <w:rsid w:val="00C93507"/>
    <w:rsid w:val="00C93C4D"/>
    <w:rsid w:val="00C94550"/>
    <w:rsid w:val="00C945CB"/>
    <w:rsid w:val="00C958CD"/>
    <w:rsid w:val="00C95F76"/>
    <w:rsid w:val="00C97402"/>
    <w:rsid w:val="00C975E4"/>
    <w:rsid w:val="00C975ED"/>
    <w:rsid w:val="00C97693"/>
    <w:rsid w:val="00C976E5"/>
    <w:rsid w:val="00C977CC"/>
    <w:rsid w:val="00C9790E"/>
    <w:rsid w:val="00C97C23"/>
    <w:rsid w:val="00CA0455"/>
    <w:rsid w:val="00CA1244"/>
    <w:rsid w:val="00CA134E"/>
    <w:rsid w:val="00CA170A"/>
    <w:rsid w:val="00CA1794"/>
    <w:rsid w:val="00CA2121"/>
    <w:rsid w:val="00CA2741"/>
    <w:rsid w:val="00CA2CF2"/>
    <w:rsid w:val="00CA3E18"/>
    <w:rsid w:val="00CA49F3"/>
    <w:rsid w:val="00CA4BE5"/>
    <w:rsid w:val="00CA5078"/>
    <w:rsid w:val="00CA59A3"/>
    <w:rsid w:val="00CA5D58"/>
    <w:rsid w:val="00CA61DC"/>
    <w:rsid w:val="00CA6F2A"/>
    <w:rsid w:val="00CA7112"/>
    <w:rsid w:val="00CA71EE"/>
    <w:rsid w:val="00CA7643"/>
    <w:rsid w:val="00CA7A51"/>
    <w:rsid w:val="00CA7C3B"/>
    <w:rsid w:val="00CA7CFD"/>
    <w:rsid w:val="00CA7F6B"/>
    <w:rsid w:val="00CB0130"/>
    <w:rsid w:val="00CB0903"/>
    <w:rsid w:val="00CB0D1E"/>
    <w:rsid w:val="00CB106B"/>
    <w:rsid w:val="00CB1267"/>
    <w:rsid w:val="00CB142A"/>
    <w:rsid w:val="00CB14CB"/>
    <w:rsid w:val="00CB15EB"/>
    <w:rsid w:val="00CB2B19"/>
    <w:rsid w:val="00CB38D2"/>
    <w:rsid w:val="00CB3E67"/>
    <w:rsid w:val="00CB3F13"/>
    <w:rsid w:val="00CB5443"/>
    <w:rsid w:val="00CB598E"/>
    <w:rsid w:val="00CB61AA"/>
    <w:rsid w:val="00CB63CF"/>
    <w:rsid w:val="00CB6507"/>
    <w:rsid w:val="00CB65A6"/>
    <w:rsid w:val="00CB65C2"/>
    <w:rsid w:val="00CB66A8"/>
    <w:rsid w:val="00CB771C"/>
    <w:rsid w:val="00CB7EB2"/>
    <w:rsid w:val="00CB7F79"/>
    <w:rsid w:val="00CC0510"/>
    <w:rsid w:val="00CC077B"/>
    <w:rsid w:val="00CC07BC"/>
    <w:rsid w:val="00CC0870"/>
    <w:rsid w:val="00CC08E8"/>
    <w:rsid w:val="00CC10A3"/>
    <w:rsid w:val="00CC2626"/>
    <w:rsid w:val="00CC297C"/>
    <w:rsid w:val="00CC2A98"/>
    <w:rsid w:val="00CC2C38"/>
    <w:rsid w:val="00CC359F"/>
    <w:rsid w:val="00CC3A24"/>
    <w:rsid w:val="00CC47A9"/>
    <w:rsid w:val="00CC4913"/>
    <w:rsid w:val="00CC4AA1"/>
    <w:rsid w:val="00CC4B54"/>
    <w:rsid w:val="00CC5819"/>
    <w:rsid w:val="00CC60F2"/>
    <w:rsid w:val="00CC6256"/>
    <w:rsid w:val="00CC6369"/>
    <w:rsid w:val="00CC6AC5"/>
    <w:rsid w:val="00CC6BA0"/>
    <w:rsid w:val="00CC6E6A"/>
    <w:rsid w:val="00CC72C4"/>
    <w:rsid w:val="00CC750D"/>
    <w:rsid w:val="00CC7547"/>
    <w:rsid w:val="00CC7791"/>
    <w:rsid w:val="00CC791A"/>
    <w:rsid w:val="00CC7B73"/>
    <w:rsid w:val="00CD03E6"/>
    <w:rsid w:val="00CD08AF"/>
    <w:rsid w:val="00CD14A8"/>
    <w:rsid w:val="00CD1948"/>
    <w:rsid w:val="00CD1C0E"/>
    <w:rsid w:val="00CD238A"/>
    <w:rsid w:val="00CD251F"/>
    <w:rsid w:val="00CD2D46"/>
    <w:rsid w:val="00CD2F00"/>
    <w:rsid w:val="00CD346D"/>
    <w:rsid w:val="00CD3627"/>
    <w:rsid w:val="00CD473D"/>
    <w:rsid w:val="00CD4A1F"/>
    <w:rsid w:val="00CD4AC8"/>
    <w:rsid w:val="00CD4D93"/>
    <w:rsid w:val="00CD50F1"/>
    <w:rsid w:val="00CD52C4"/>
    <w:rsid w:val="00CD6628"/>
    <w:rsid w:val="00CD6710"/>
    <w:rsid w:val="00CD6AC0"/>
    <w:rsid w:val="00CD6BD2"/>
    <w:rsid w:val="00CD72F0"/>
    <w:rsid w:val="00CD7675"/>
    <w:rsid w:val="00CD7B3B"/>
    <w:rsid w:val="00CE001A"/>
    <w:rsid w:val="00CE00F2"/>
    <w:rsid w:val="00CE1DF7"/>
    <w:rsid w:val="00CE1FCB"/>
    <w:rsid w:val="00CE2121"/>
    <w:rsid w:val="00CE2AEF"/>
    <w:rsid w:val="00CE3231"/>
    <w:rsid w:val="00CE43A7"/>
    <w:rsid w:val="00CE43BA"/>
    <w:rsid w:val="00CE475A"/>
    <w:rsid w:val="00CE48B7"/>
    <w:rsid w:val="00CE4BB3"/>
    <w:rsid w:val="00CE504F"/>
    <w:rsid w:val="00CE5134"/>
    <w:rsid w:val="00CE5B2E"/>
    <w:rsid w:val="00CE635C"/>
    <w:rsid w:val="00CE6758"/>
    <w:rsid w:val="00CE6D1E"/>
    <w:rsid w:val="00CE6F28"/>
    <w:rsid w:val="00CE7B87"/>
    <w:rsid w:val="00CF066B"/>
    <w:rsid w:val="00CF0BD3"/>
    <w:rsid w:val="00CF1045"/>
    <w:rsid w:val="00CF10DB"/>
    <w:rsid w:val="00CF1939"/>
    <w:rsid w:val="00CF1B6D"/>
    <w:rsid w:val="00CF2332"/>
    <w:rsid w:val="00CF2430"/>
    <w:rsid w:val="00CF26A6"/>
    <w:rsid w:val="00CF30DC"/>
    <w:rsid w:val="00CF3975"/>
    <w:rsid w:val="00CF3A0D"/>
    <w:rsid w:val="00CF43EF"/>
    <w:rsid w:val="00CF4625"/>
    <w:rsid w:val="00CF4A91"/>
    <w:rsid w:val="00CF563C"/>
    <w:rsid w:val="00CF5EC9"/>
    <w:rsid w:val="00CF625E"/>
    <w:rsid w:val="00CF64EA"/>
    <w:rsid w:val="00CF66C4"/>
    <w:rsid w:val="00CF6733"/>
    <w:rsid w:val="00CF6CCD"/>
    <w:rsid w:val="00CF6D09"/>
    <w:rsid w:val="00D00271"/>
    <w:rsid w:val="00D008FB"/>
    <w:rsid w:val="00D00A65"/>
    <w:rsid w:val="00D010F5"/>
    <w:rsid w:val="00D0161C"/>
    <w:rsid w:val="00D0166B"/>
    <w:rsid w:val="00D017E4"/>
    <w:rsid w:val="00D019EB"/>
    <w:rsid w:val="00D01C22"/>
    <w:rsid w:val="00D01E35"/>
    <w:rsid w:val="00D01FCE"/>
    <w:rsid w:val="00D036B0"/>
    <w:rsid w:val="00D03B69"/>
    <w:rsid w:val="00D04044"/>
    <w:rsid w:val="00D04086"/>
    <w:rsid w:val="00D040A3"/>
    <w:rsid w:val="00D04462"/>
    <w:rsid w:val="00D044D8"/>
    <w:rsid w:val="00D04751"/>
    <w:rsid w:val="00D04C26"/>
    <w:rsid w:val="00D04FED"/>
    <w:rsid w:val="00D06907"/>
    <w:rsid w:val="00D06D5C"/>
    <w:rsid w:val="00D07493"/>
    <w:rsid w:val="00D07581"/>
    <w:rsid w:val="00D07730"/>
    <w:rsid w:val="00D109E4"/>
    <w:rsid w:val="00D1110A"/>
    <w:rsid w:val="00D118C1"/>
    <w:rsid w:val="00D11E6F"/>
    <w:rsid w:val="00D12261"/>
    <w:rsid w:val="00D12F0B"/>
    <w:rsid w:val="00D13713"/>
    <w:rsid w:val="00D13C76"/>
    <w:rsid w:val="00D14034"/>
    <w:rsid w:val="00D14233"/>
    <w:rsid w:val="00D14811"/>
    <w:rsid w:val="00D1490E"/>
    <w:rsid w:val="00D1532F"/>
    <w:rsid w:val="00D1561C"/>
    <w:rsid w:val="00D156F5"/>
    <w:rsid w:val="00D160CD"/>
    <w:rsid w:val="00D16727"/>
    <w:rsid w:val="00D178D2"/>
    <w:rsid w:val="00D178D4"/>
    <w:rsid w:val="00D20BE1"/>
    <w:rsid w:val="00D21314"/>
    <w:rsid w:val="00D226CB"/>
    <w:rsid w:val="00D2273B"/>
    <w:rsid w:val="00D229D6"/>
    <w:rsid w:val="00D22CD4"/>
    <w:rsid w:val="00D22CFB"/>
    <w:rsid w:val="00D22DB3"/>
    <w:rsid w:val="00D23767"/>
    <w:rsid w:val="00D24187"/>
    <w:rsid w:val="00D2462C"/>
    <w:rsid w:val="00D25103"/>
    <w:rsid w:val="00D25E2D"/>
    <w:rsid w:val="00D25E5E"/>
    <w:rsid w:val="00D25F7B"/>
    <w:rsid w:val="00D263EB"/>
    <w:rsid w:val="00D26B13"/>
    <w:rsid w:val="00D26FC7"/>
    <w:rsid w:val="00D27366"/>
    <w:rsid w:val="00D27743"/>
    <w:rsid w:val="00D30142"/>
    <w:rsid w:val="00D3014C"/>
    <w:rsid w:val="00D3029A"/>
    <w:rsid w:val="00D30C83"/>
    <w:rsid w:val="00D30F6C"/>
    <w:rsid w:val="00D31A57"/>
    <w:rsid w:val="00D31D4C"/>
    <w:rsid w:val="00D31E3F"/>
    <w:rsid w:val="00D326C5"/>
    <w:rsid w:val="00D328E9"/>
    <w:rsid w:val="00D32B2A"/>
    <w:rsid w:val="00D32BDC"/>
    <w:rsid w:val="00D33587"/>
    <w:rsid w:val="00D33655"/>
    <w:rsid w:val="00D3380A"/>
    <w:rsid w:val="00D33A57"/>
    <w:rsid w:val="00D33D4B"/>
    <w:rsid w:val="00D33FF9"/>
    <w:rsid w:val="00D34C3E"/>
    <w:rsid w:val="00D36058"/>
    <w:rsid w:val="00D374BD"/>
    <w:rsid w:val="00D3764E"/>
    <w:rsid w:val="00D3777E"/>
    <w:rsid w:val="00D378DC"/>
    <w:rsid w:val="00D3791F"/>
    <w:rsid w:val="00D37FEC"/>
    <w:rsid w:val="00D40730"/>
    <w:rsid w:val="00D40965"/>
    <w:rsid w:val="00D4165F"/>
    <w:rsid w:val="00D41D5B"/>
    <w:rsid w:val="00D41DA1"/>
    <w:rsid w:val="00D41DAD"/>
    <w:rsid w:val="00D42130"/>
    <w:rsid w:val="00D4274A"/>
    <w:rsid w:val="00D42D9A"/>
    <w:rsid w:val="00D42E5A"/>
    <w:rsid w:val="00D42F60"/>
    <w:rsid w:val="00D43848"/>
    <w:rsid w:val="00D449E2"/>
    <w:rsid w:val="00D44AF7"/>
    <w:rsid w:val="00D45FD7"/>
    <w:rsid w:val="00D469C6"/>
    <w:rsid w:val="00D46AD2"/>
    <w:rsid w:val="00D46C51"/>
    <w:rsid w:val="00D470EC"/>
    <w:rsid w:val="00D4735D"/>
    <w:rsid w:val="00D47799"/>
    <w:rsid w:val="00D47C6D"/>
    <w:rsid w:val="00D5022E"/>
    <w:rsid w:val="00D50574"/>
    <w:rsid w:val="00D50AF3"/>
    <w:rsid w:val="00D50EDD"/>
    <w:rsid w:val="00D51091"/>
    <w:rsid w:val="00D5122C"/>
    <w:rsid w:val="00D51A36"/>
    <w:rsid w:val="00D51DED"/>
    <w:rsid w:val="00D51F1D"/>
    <w:rsid w:val="00D52100"/>
    <w:rsid w:val="00D52609"/>
    <w:rsid w:val="00D5278D"/>
    <w:rsid w:val="00D52AE1"/>
    <w:rsid w:val="00D532CC"/>
    <w:rsid w:val="00D53C5E"/>
    <w:rsid w:val="00D551FA"/>
    <w:rsid w:val="00D55A9F"/>
    <w:rsid w:val="00D55C30"/>
    <w:rsid w:val="00D564DE"/>
    <w:rsid w:val="00D56CD3"/>
    <w:rsid w:val="00D5755B"/>
    <w:rsid w:val="00D57FC9"/>
    <w:rsid w:val="00D60B4E"/>
    <w:rsid w:val="00D60FD8"/>
    <w:rsid w:val="00D6108E"/>
    <w:rsid w:val="00D6110A"/>
    <w:rsid w:val="00D611A1"/>
    <w:rsid w:val="00D61353"/>
    <w:rsid w:val="00D616AB"/>
    <w:rsid w:val="00D62310"/>
    <w:rsid w:val="00D62B17"/>
    <w:rsid w:val="00D636A4"/>
    <w:rsid w:val="00D63996"/>
    <w:rsid w:val="00D63EB5"/>
    <w:rsid w:val="00D642F4"/>
    <w:rsid w:val="00D64F43"/>
    <w:rsid w:val="00D64F6C"/>
    <w:rsid w:val="00D64FD9"/>
    <w:rsid w:val="00D651A6"/>
    <w:rsid w:val="00D6584B"/>
    <w:rsid w:val="00D65B62"/>
    <w:rsid w:val="00D65D60"/>
    <w:rsid w:val="00D65F70"/>
    <w:rsid w:val="00D66485"/>
    <w:rsid w:val="00D6674B"/>
    <w:rsid w:val="00D66767"/>
    <w:rsid w:val="00D66E62"/>
    <w:rsid w:val="00D67393"/>
    <w:rsid w:val="00D676CA"/>
    <w:rsid w:val="00D67CED"/>
    <w:rsid w:val="00D67F6C"/>
    <w:rsid w:val="00D70704"/>
    <w:rsid w:val="00D707BC"/>
    <w:rsid w:val="00D7112C"/>
    <w:rsid w:val="00D71270"/>
    <w:rsid w:val="00D71626"/>
    <w:rsid w:val="00D717FE"/>
    <w:rsid w:val="00D72917"/>
    <w:rsid w:val="00D72A53"/>
    <w:rsid w:val="00D7364D"/>
    <w:rsid w:val="00D736C6"/>
    <w:rsid w:val="00D73BD4"/>
    <w:rsid w:val="00D73EBC"/>
    <w:rsid w:val="00D74218"/>
    <w:rsid w:val="00D749B2"/>
    <w:rsid w:val="00D7521B"/>
    <w:rsid w:val="00D75B43"/>
    <w:rsid w:val="00D76438"/>
    <w:rsid w:val="00D769D4"/>
    <w:rsid w:val="00D76C5D"/>
    <w:rsid w:val="00D77079"/>
    <w:rsid w:val="00D7793E"/>
    <w:rsid w:val="00D77B6D"/>
    <w:rsid w:val="00D80342"/>
    <w:rsid w:val="00D804FF"/>
    <w:rsid w:val="00D80B6A"/>
    <w:rsid w:val="00D81099"/>
    <w:rsid w:val="00D81386"/>
    <w:rsid w:val="00D8167A"/>
    <w:rsid w:val="00D818F8"/>
    <w:rsid w:val="00D819F7"/>
    <w:rsid w:val="00D81A56"/>
    <w:rsid w:val="00D81CAC"/>
    <w:rsid w:val="00D82966"/>
    <w:rsid w:val="00D82ABA"/>
    <w:rsid w:val="00D82D26"/>
    <w:rsid w:val="00D82D79"/>
    <w:rsid w:val="00D82EFE"/>
    <w:rsid w:val="00D83985"/>
    <w:rsid w:val="00D83BB3"/>
    <w:rsid w:val="00D84432"/>
    <w:rsid w:val="00D8511D"/>
    <w:rsid w:val="00D85329"/>
    <w:rsid w:val="00D853AE"/>
    <w:rsid w:val="00D855D1"/>
    <w:rsid w:val="00D85FBB"/>
    <w:rsid w:val="00D86111"/>
    <w:rsid w:val="00D86216"/>
    <w:rsid w:val="00D87015"/>
    <w:rsid w:val="00D9044C"/>
    <w:rsid w:val="00D9053C"/>
    <w:rsid w:val="00D90FDC"/>
    <w:rsid w:val="00D924FE"/>
    <w:rsid w:val="00D9287A"/>
    <w:rsid w:val="00D92AF4"/>
    <w:rsid w:val="00D93B4E"/>
    <w:rsid w:val="00D93C6A"/>
    <w:rsid w:val="00D94919"/>
    <w:rsid w:val="00D94A38"/>
    <w:rsid w:val="00D95297"/>
    <w:rsid w:val="00D953A0"/>
    <w:rsid w:val="00D959F1"/>
    <w:rsid w:val="00D9620B"/>
    <w:rsid w:val="00D96677"/>
    <w:rsid w:val="00D96FC0"/>
    <w:rsid w:val="00D97068"/>
    <w:rsid w:val="00D9713C"/>
    <w:rsid w:val="00D972FB"/>
    <w:rsid w:val="00D97480"/>
    <w:rsid w:val="00D977FC"/>
    <w:rsid w:val="00D978BE"/>
    <w:rsid w:val="00D97E27"/>
    <w:rsid w:val="00D97FB0"/>
    <w:rsid w:val="00DA0239"/>
    <w:rsid w:val="00DA026A"/>
    <w:rsid w:val="00DA06BE"/>
    <w:rsid w:val="00DA0E28"/>
    <w:rsid w:val="00DA1126"/>
    <w:rsid w:val="00DA1154"/>
    <w:rsid w:val="00DA27C2"/>
    <w:rsid w:val="00DA398C"/>
    <w:rsid w:val="00DA3A18"/>
    <w:rsid w:val="00DA3A34"/>
    <w:rsid w:val="00DA3BDC"/>
    <w:rsid w:val="00DA44C8"/>
    <w:rsid w:val="00DA46F1"/>
    <w:rsid w:val="00DA479F"/>
    <w:rsid w:val="00DA5BCC"/>
    <w:rsid w:val="00DA5E0B"/>
    <w:rsid w:val="00DA6114"/>
    <w:rsid w:val="00DA6269"/>
    <w:rsid w:val="00DA682F"/>
    <w:rsid w:val="00DA68CE"/>
    <w:rsid w:val="00DA69B9"/>
    <w:rsid w:val="00DA6BA6"/>
    <w:rsid w:val="00DA7A66"/>
    <w:rsid w:val="00DA7AA9"/>
    <w:rsid w:val="00DA7FBF"/>
    <w:rsid w:val="00DB0230"/>
    <w:rsid w:val="00DB088B"/>
    <w:rsid w:val="00DB0AFA"/>
    <w:rsid w:val="00DB1889"/>
    <w:rsid w:val="00DB23D1"/>
    <w:rsid w:val="00DB2D79"/>
    <w:rsid w:val="00DB366F"/>
    <w:rsid w:val="00DB36CC"/>
    <w:rsid w:val="00DB38A2"/>
    <w:rsid w:val="00DB3DA8"/>
    <w:rsid w:val="00DB3FB5"/>
    <w:rsid w:val="00DB4378"/>
    <w:rsid w:val="00DB441F"/>
    <w:rsid w:val="00DB4599"/>
    <w:rsid w:val="00DB4DBB"/>
    <w:rsid w:val="00DB4EAE"/>
    <w:rsid w:val="00DB53E6"/>
    <w:rsid w:val="00DB5A42"/>
    <w:rsid w:val="00DB5CFC"/>
    <w:rsid w:val="00DB6690"/>
    <w:rsid w:val="00DB6896"/>
    <w:rsid w:val="00DB7D77"/>
    <w:rsid w:val="00DC00C6"/>
    <w:rsid w:val="00DC00E7"/>
    <w:rsid w:val="00DC0599"/>
    <w:rsid w:val="00DC07F3"/>
    <w:rsid w:val="00DC0D9D"/>
    <w:rsid w:val="00DC1640"/>
    <w:rsid w:val="00DC1AA2"/>
    <w:rsid w:val="00DC1C49"/>
    <w:rsid w:val="00DC1D23"/>
    <w:rsid w:val="00DC1FF9"/>
    <w:rsid w:val="00DC2F69"/>
    <w:rsid w:val="00DC30C4"/>
    <w:rsid w:val="00DC33E9"/>
    <w:rsid w:val="00DC353A"/>
    <w:rsid w:val="00DC39F2"/>
    <w:rsid w:val="00DC4C72"/>
    <w:rsid w:val="00DC4E49"/>
    <w:rsid w:val="00DC5855"/>
    <w:rsid w:val="00DC5AB5"/>
    <w:rsid w:val="00DC5EDC"/>
    <w:rsid w:val="00DC61E3"/>
    <w:rsid w:val="00DC6210"/>
    <w:rsid w:val="00DC65CE"/>
    <w:rsid w:val="00DC70C5"/>
    <w:rsid w:val="00DC7309"/>
    <w:rsid w:val="00DC74E9"/>
    <w:rsid w:val="00DC76C3"/>
    <w:rsid w:val="00DC7C10"/>
    <w:rsid w:val="00DD00D6"/>
    <w:rsid w:val="00DD0471"/>
    <w:rsid w:val="00DD0666"/>
    <w:rsid w:val="00DD06BE"/>
    <w:rsid w:val="00DD08E6"/>
    <w:rsid w:val="00DD0B09"/>
    <w:rsid w:val="00DD0E36"/>
    <w:rsid w:val="00DD0F20"/>
    <w:rsid w:val="00DD10EE"/>
    <w:rsid w:val="00DD122C"/>
    <w:rsid w:val="00DD1FC6"/>
    <w:rsid w:val="00DD2001"/>
    <w:rsid w:val="00DD204A"/>
    <w:rsid w:val="00DD2548"/>
    <w:rsid w:val="00DD2F63"/>
    <w:rsid w:val="00DD389E"/>
    <w:rsid w:val="00DD4A8F"/>
    <w:rsid w:val="00DD50A4"/>
    <w:rsid w:val="00DD51ED"/>
    <w:rsid w:val="00DD55F5"/>
    <w:rsid w:val="00DD57C0"/>
    <w:rsid w:val="00DD5C44"/>
    <w:rsid w:val="00DD5E0F"/>
    <w:rsid w:val="00DD5E73"/>
    <w:rsid w:val="00DD6BA9"/>
    <w:rsid w:val="00DD722C"/>
    <w:rsid w:val="00DD7CBE"/>
    <w:rsid w:val="00DD7F9A"/>
    <w:rsid w:val="00DE052A"/>
    <w:rsid w:val="00DE0856"/>
    <w:rsid w:val="00DE1017"/>
    <w:rsid w:val="00DE10B5"/>
    <w:rsid w:val="00DE16FB"/>
    <w:rsid w:val="00DE17BF"/>
    <w:rsid w:val="00DE1808"/>
    <w:rsid w:val="00DE2AB2"/>
    <w:rsid w:val="00DE2D21"/>
    <w:rsid w:val="00DE2DAB"/>
    <w:rsid w:val="00DE2E57"/>
    <w:rsid w:val="00DE3494"/>
    <w:rsid w:val="00DE48A5"/>
    <w:rsid w:val="00DE49B9"/>
    <w:rsid w:val="00DE4D3B"/>
    <w:rsid w:val="00DE5526"/>
    <w:rsid w:val="00DE59EA"/>
    <w:rsid w:val="00DE64B4"/>
    <w:rsid w:val="00DE6C18"/>
    <w:rsid w:val="00DE7AA0"/>
    <w:rsid w:val="00DE7B5B"/>
    <w:rsid w:val="00DF040B"/>
    <w:rsid w:val="00DF04CD"/>
    <w:rsid w:val="00DF04EA"/>
    <w:rsid w:val="00DF0550"/>
    <w:rsid w:val="00DF0DAD"/>
    <w:rsid w:val="00DF0E8F"/>
    <w:rsid w:val="00DF0FE9"/>
    <w:rsid w:val="00DF102E"/>
    <w:rsid w:val="00DF10F2"/>
    <w:rsid w:val="00DF1431"/>
    <w:rsid w:val="00DF14F6"/>
    <w:rsid w:val="00DF165A"/>
    <w:rsid w:val="00DF17C8"/>
    <w:rsid w:val="00DF189C"/>
    <w:rsid w:val="00DF1A5B"/>
    <w:rsid w:val="00DF1BFE"/>
    <w:rsid w:val="00DF1C71"/>
    <w:rsid w:val="00DF1F46"/>
    <w:rsid w:val="00DF2CBE"/>
    <w:rsid w:val="00DF3AEF"/>
    <w:rsid w:val="00DF3D0F"/>
    <w:rsid w:val="00DF3DBF"/>
    <w:rsid w:val="00DF4099"/>
    <w:rsid w:val="00DF45AC"/>
    <w:rsid w:val="00DF55D7"/>
    <w:rsid w:val="00DF56CB"/>
    <w:rsid w:val="00DF5793"/>
    <w:rsid w:val="00DF5841"/>
    <w:rsid w:val="00DF6456"/>
    <w:rsid w:val="00DF64B3"/>
    <w:rsid w:val="00DF65FA"/>
    <w:rsid w:val="00DF66E8"/>
    <w:rsid w:val="00DF67A7"/>
    <w:rsid w:val="00DF693B"/>
    <w:rsid w:val="00DF6E57"/>
    <w:rsid w:val="00DF6E94"/>
    <w:rsid w:val="00DF73AC"/>
    <w:rsid w:val="00DF7A23"/>
    <w:rsid w:val="00E0018F"/>
    <w:rsid w:val="00E00934"/>
    <w:rsid w:val="00E00A87"/>
    <w:rsid w:val="00E00F55"/>
    <w:rsid w:val="00E00FE1"/>
    <w:rsid w:val="00E01965"/>
    <w:rsid w:val="00E01A8D"/>
    <w:rsid w:val="00E01BDD"/>
    <w:rsid w:val="00E02C2A"/>
    <w:rsid w:val="00E0306D"/>
    <w:rsid w:val="00E0331B"/>
    <w:rsid w:val="00E03947"/>
    <w:rsid w:val="00E03A07"/>
    <w:rsid w:val="00E03A2F"/>
    <w:rsid w:val="00E04327"/>
    <w:rsid w:val="00E0439B"/>
    <w:rsid w:val="00E04796"/>
    <w:rsid w:val="00E0501D"/>
    <w:rsid w:val="00E067F3"/>
    <w:rsid w:val="00E06B2C"/>
    <w:rsid w:val="00E06C9F"/>
    <w:rsid w:val="00E07638"/>
    <w:rsid w:val="00E076C1"/>
    <w:rsid w:val="00E07AD8"/>
    <w:rsid w:val="00E101B4"/>
    <w:rsid w:val="00E1041F"/>
    <w:rsid w:val="00E104DC"/>
    <w:rsid w:val="00E10F85"/>
    <w:rsid w:val="00E111A6"/>
    <w:rsid w:val="00E11D86"/>
    <w:rsid w:val="00E11F65"/>
    <w:rsid w:val="00E1223B"/>
    <w:rsid w:val="00E12760"/>
    <w:rsid w:val="00E12FA3"/>
    <w:rsid w:val="00E1301D"/>
    <w:rsid w:val="00E13119"/>
    <w:rsid w:val="00E13250"/>
    <w:rsid w:val="00E134DA"/>
    <w:rsid w:val="00E13E8B"/>
    <w:rsid w:val="00E14AB0"/>
    <w:rsid w:val="00E14D7C"/>
    <w:rsid w:val="00E14EB5"/>
    <w:rsid w:val="00E1589C"/>
    <w:rsid w:val="00E15AE4"/>
    <w:rsid w:val="00E15BD9"/>
    <w:rsid w:val="00E15C10"/>
    <w:rsid w:val="00E15D3D"/>
    <w:rsid w:val="00E1660E"/>
    <w:rsid w:val="00E169BF"/>
    <w:rsid w:val="00E16C84"/>
    <w:rsid w:val="00E16D2D"/>
    <w:rsid w:val="00E16F38"/>
    <w:rsid w:val="00E1732A"/>
    <w:rsid w:val="00E17C48"/>
    <w:rsid w:val="00E20553"/>
    <w:rsid w:val="00E20948"/>
    <w:rsid w:val="00E209DE"/>
    <w:rsid w:val="00E20E12"/>
    <w:rsid w:val="00E20FBF"/>
    <w:rsid w:val="00E21026"/>
    <w:rsid w:val="00E2134A"/>
    <w:rsid w:val="00E215DE"/>
    <w:rsid w:val="00E21A77"/>
    <w:rsid w:val="00E21B74"/>
    <w:rsid w:val="00E21CCC"/>
    <w:rsid w:val="00E21EAA"/>
    <w:rsid w:val="00E21ECB"/>
    <w:rsid w:val="00E22521"/>
    <w:rsid w:val="00E228C0"/>
    <w:rsid w:val="00E228E0"/>
    <w:rsid w:val="00E22C4A"/>
    <w:rsid w:val="00E22D52"/>
    <w:rsid w:val="00E22D53"/>
    <w:rsid w:val="00E2301A"/>
    <w:rsid w:val="00E24A78"/>
    <w:rsid w:val="00E24E0A"/>
    <w:rsid w:val="00E24EC7"/>
    <w:rsid w:val="00E2522A"/>
    <w:rsid w:val="00E25706"/>
    <w:rsid w:val="00E266B9"/>
    <w:rsid w:val="00E27BB2"/>
    <w:rsid w:val="00E27E77"/>
    <w:rsid w:val="00E3017F"/>
    <w:rsid w:val="00E30E59"/>
    <w:rsid w:val="00E310DD"/>
    <w:rsid w:val="00E31260"/>
    <w:rsid w:val="00E31292"/>
    <w:rsid w:val="00E3152A"/>
    <w:rsid w:val="00E3246D"/>
    <w:rsid w:val="00E325E9"/>
    <w:rsid w:val="00E32672"/>
    <w:rsid w:val="00E326BF"/>
    <w:rsid w:val="00E32937"/>
    <w:rsid w:val="00E32DC8"/>
    <w:rsid w:val="00E32DE6"/>
    <w:rsid w:val="00E32F38"/>
    <w:rsid w:val="00E3333F"/>
    <w:rsid w:val="00E333AC"/>
    <w:rsid w:val="00E33C08"/>
    <w:rsid w:val="00E33E5D"/>
    <w:rsid w:val="00E352AE"/>
    <w:rsid w:val="00E352FE"/>
    <w:rsid w:val="00E354B8"/>
    <w:rsid w:val="00E35995"/>
    <w:rsid w:val="00E35CC4"/>
    <w:rsid w:val="00E35FE7"/>
    <w:rsid w:val="00E36096"/>
    <w:rsid w:val="00E36B42"/>
    <w:rsid w:val="00E371F4"/>
    <w:rsid w:val="00E3730A"/>
    <w:rsid w:val="00E3748F"/>
    <w:rsid w:val="00E37A28"/>
    <w:rsid w:val="00E37CAB"/>
    <w:rsid w:val="00E37E07"/>
    <w:rsid w:val="00E4014A"/>
    <w:rsid w:val="00E401E9"/>
    <w:rsid w:val="00E40541"/>
    <w:rsid w:val="00E408E8"/>
    <w:rsid w:val="00E40966"/>
    <w:rsid w:val="00E40BE6"/>
    <w:rsid w:val="00E40DC8"/>
    <w:rsid w:val="00E40FEE"/>
    <w:rsid w:val="00E418AD"/>
    <w:rsid w:val="00E418F4"/>
    <w:rsid w:val="00E4203C"/>
    <w:rsid w:val="00E42069"/>
    <w:rsid w:val="00E42252"/>
    <w:rsid w:val="00E4250A"/>
    <w:rsid w:val="00E4261F"/>
    <w:rsid w:val="00E4266A"/>
    <w:rsid w:val="00E42B8F"/>
    <w:rsid w:val="00E42C95"/>
    <w:rsid w:val="00E42EFA"/>
    <w:rsid w:val="00E43154"/>
    <w:rsid w:val="00E4381D"/>
    <w:rsid w:val="00E4403A"/>
    <w:rsid w:val="00E440B9"/>
    <w:rsid w:val="00E44453"/>
    <w:rsid w:val="00E449ED"/>
    <w:rsid w:val="00E45384"/>
    <w:rsid w:val="00E456FB"/>
    <w:rsid w:val="00E46260"/>
    <w:rsid w:val="00E465B8"/>
    <w:rsid w:val="00E466F1"/>
    <w:rsid w:val="00E46D53"/>
    <w:rsid w:val="00E47324"/>
    <w:rsid w:val="00E475B7"/>
    <w:rsid w:val="00E476A7"/>
    <w:rsid w:val="00E47BD5"/>
    <w:rsid w:val="00E50223"/>
    <w:rsid w:val="00E503A2"/>
    <w:rsid w:val="00E50694"/>
    <w:rsid w:val="00E50AA7"/>
    <w:rsid w:val="00E50D45"/>
    <w:rsid w:val="00E51B5F"/>
    <w:rsid w:val="00E53102"/>
    <w:rsid w:val="00E53572"/>
    <w:rsid w:val="00E53807"/>
    <w:rsid w:val="00E53825"/>
    <w:rsid w:val="00E538E8"/>
    <w:rsid w:val="00E539AB"/>
    <w:rsid w:val="00E53E84"/>
    <w:rsid w:val="00E54009"/>
    <w:rsid w:val="00E54DDB"/>
    <w:rsid w:val="00E54F16"/>
    <w:rsid w:val="00E55AFB"/>
    <w:rsid w:val="00E5691B"/>
    <w:rsid w:val="00E5691D"/>
    <w:rsid w:val="00E570E3"/>
    <w:rsid w:val="00E57271"/>
    <w:rsid w:val="00E5732B"/>
    <w:rsid w:val="00E57515"/>
    <w:rsid w:val="00E57705"/>
    <w:rsid w:val="00E57D0D"/>
    <w:rsid w:val="00E600DC"/>
    <w:rsid w:val="00E60952"/>
    <w:rsid w:val="00E609E2"/>
    <w:rsid w:val="00E60EA1"/>
    <w:rsid w:val="00E61273"/>
    <w:rsid w:val="00E61ADE"/>
    <w:rsid w:val="00E620C6"/>
    <w:rsid w:val="00E6265A"/>
    <w:rsid w:val="00E630BD"/>
    <w:rsid w:val="00E630CA"/>
    <w:rsid w:val="00E631FC"/>
    <w:rsid w:val="00E632B1"/>
    <w:rsid w:val="00E63399"/>
    <w:rsid w:val="00E63762"/>
    <w:rsid w:val="00E646CC"/>
    <w:rsid w:val="00E64F8C"/>
    <w:rsid w:val="00E65A0F"/>
    <w:rsid w:val="00E66409"/>
    <w:rsid w:val="00E66428"/>
    <w:rsid w:val="00E66A26"/>
    <w:rsid w:val="00E66EFF"/>
    <w:rsid w:val="00E67765"/>
    <w:rsid w:val="00E679AC"/>
    <w:rsid w:val="00E702B2"/>
    <w:rsid w:val="00E70E72"/>
    <w:rsid w:val="00E71271"/>
    <w:rsid w:val="00E712A3"/>
    <w:rsid w:val="00E7140C"/>
    <w:rsid w:val="00E716FD"/>
    <w:rsid w:val="00E72114"/>
    <w:rsid w:val="00E72142"/>
    <w:rsid w:val="00E72657"/>
    <w:rsid w:val="00E72B0C"/>
    <w:rsid w:val="00E73F9B"/>
    <w:rsid w:val="00E74EAE"/>
    <w:rsid w:val="00E75440"/>
    <w:rsid w:val="00E758D8"/>
    <w:rsid w:val="00E75976"/>
    <w:rsid w:val="00E76350"/>
    <w:rsid w:val="00E7717D"/>
    <w:rsid w:val="00E7718B"/>
    <w:rsid w:val="00E774E6"/>
    <w:rsid w:val="00E77AC3"/>
    <w:rsid w:val="00E77D6A"/>
    <w:rsid w:val="00E8114C"/>
    <w:rsid w:val="00E81336"/>
    <w:rsid w:val="00E83BA3"/>
    <w:rsid w:val="00E840A7"/>
    <w:rsid w:val="00E840CD"/>
    <w:rsid w:val="00E84135"/>
    <w:rsid w:val="00E84573"/>
    <w:rsid w:val="00E847F1"/>
    <w:rsid w:val="00E84E30"/>
    <w:rsid w:val="00E8527A"/>
    <w:rsid w:val="00E85469"/>
    <w:rsid w:val="00E85933"/>
    <w:rsid w:val="00E85C7B"/>
    <w:rsid w:val="00E869C8"/>
    <w:rsid w:val="00E86D3B"/>
    <w:rsid w:val="00E86DF2"/>
    <w:rsid w:val="00E86F76"/>
    <w:rsid w:val="00E873B2"/>
    <w:rsid w:val="00E87E79"/>
    <w:rsid w:val="00E87FF0"/>
    <w:rsid w:val="00E9008F"/>
    <w:rsid w:val="00E901F7"/>
    <w:rsid w:val="00E90263"/>
    <w:rsid w:val="00E90317"/>
    <w:rsid w:val="00E90930"/>
    <w:rsid w:val="00E90B8F"/>
    <w:rsid w:val="00E912F0"/>
    <w:rsid w:val="00E91576"/>
    <w:rsid w:val="00E915E3"/>
    <w:rsid w:val="00E9235C"/>
    <w:rsid w:val="00E927DF"/>
    <w:rsid w:val="00E92C84"/>
    <w:rsid w:val="00E935B7"/>
    <w:rsid w:val="00E93E6D"/>
    <w:rsid w:val="00E94189"/>
    <w:rsid w:val="00E94370"/>
    <w:rsid w:val="00E94D5F"/>
    <w:rsid w:val="00E94DC7"/>
    <w:rsid w:val="00E95319"/>
    <w:rsid w:val="00E95696"/>
    <w:rsid w:val="00E958CE"/>
    <w:rsid w:val="00E95987"/>
    <w:rsid w:val="00E965FE"/>
    <w:rsid w:val="00E96936"/>
    <w:rsid w:val="00E9765D"/>
    <w:rsid w:val="00E97660"/>
    <w:rsid w:val="00E97809"/>
    <w:rsid w:val="00E97B4C"/>
    <w:rsid w:val="00E97C7B"/>
    <w:rsid w:val="00EA08B2"/>
    <w:rsid w:val="00EA09B2"/>
    <w:rsid w:val="00EA0C01"/>
    <w:rsid w:val="00EA1154"/>
    <w:rsid w:val="00EA17BE"/>
    <w:rsid w:val="00EA1DEC"/>
    <w:rsid w:val="00EA1F85"/>
    <w:rsid w:val="00EA2651"/>
    <w:rsid w:val="00EA2A76"/>
    <w:rsid w:val="00EA34F1"/>
    <w:rsid w:val="00EA36CC"/>
    <w:rsid w:val="00EA3787"/>
    <w:rsid w:val="00EA3F36"/>
    <w:rsid w:val="00EA4251"/>
    <w:rsid w:val="00EA480D"/>
    <w:rsid w:val="00EA528B"/>
    <w:rsid w:val="00EA55AD"/>
    <w:rsid w:val="00EA60CB"/>
    <w:rsid w:val="00EA60F5"/>
    <w:rsid w:val="00EA616B"/>
    <w:rsid w:val="00EA6E48"/>
    <w:rsid w:val="00EA70F4"/>
    <w:rsid w:val="00EA7201"/>
    <w:rsid w:val="00EA7347"/>
    <w:rsid w:val="00EA743D"/>
    <w:rsid w:val="00EA7E40"/>
    <w:rsid w:val="00EA7EA4"/>
    <w:rsid w:val="00EA7F4B"/>
    <w:rsid w:val="00EB0439"/>
    <w:rsid w:val="00EB04E8"/>
    <w:rsid w:val="00EB141F"/>
    <w:rsid w:val="00EB1487"/>
    <w:rsid w:val="00EB15C4"/>
    <w:rsid w:val="00EB1D2E"/>
    <w:rsid w:val="00EB1D5D"/>
    <w:rsid w:val="00EB1F56"/>
    <w:rsid w:val="00EB2B32"/>
    <w:rsid w:val="00EB2F95"/>
    <w:rsid w:val="00EB317A"/>
    <w:rsid w:val="00EB348F"/>
    <w:rsid w:val="00EB3981"/>
    <w:rsid w:val="00EB3D25"/>
    <w:rsid w:val="00EB4751"/>
    <w:rsid w:val="00EB4C84"/>
    <w:rsid w:val="00EB4D7C"/>
    <w:rsid w:val="00EB56B4"/>
    <w:rsid w:val="00EB6495"/>
    <w:rsid w:val="00EB6996"/>
    <w:rsid w:val="00EB7258"/>
    <w:rsid w:val="00EB7814"/>
    <w:rsid w:val="00EB7C6A"/>
    <w:rsid w:val="00EB7E00"/>
    <w:rsid w:val="00EB7E40"/>
    <w:rsid w:val="00EC033A"/>
    <w:rsid w:val="00EC04F5"/>
    <w:rsid w:val="00EC09B7"/>
    <w:rsid w:val="00EC0C82"/>
    <w:rsid w:val="00EC1054"/>
    <w:rsid w:val="00EC1F24"/>
    <w:rsid w:val="00EC1FDD"/>
    <w:rsid w:val="00EC2188"/>
    <w:rsid w:val="00EC23FF"/>
    <w:rsid w:val="00EC325B"/>
    <w:rsid w:val="00EC357D"/>
    <w:rsid w:val="00EC4523"/>
    <w:rsid w:val="00EC4AEA"/>
    <w:rsid w:val="00EC5097"/>
    <w:rsid w:val="00EC558F"/>
    <w:rsid w:val="00EC579D"/>
    <w:rsid w:val="00EC5CC6"/>
    <w:rsid w:val="00EC6B67"/>
    <w:rsid w:val="00EC74EB"/>
    <w:rsid w:val="00EC775D"/>
    <w:rsid w:val="00EC7A2D"/>
    <w:rsid w:val="00EC7D53"/>
    <w:rsid w:val="00ED0B00"/>
    <w:rsid w:val="00ED0E42"/>
    <w:rsid w:val="00ED0F37"/>
    <w:rsid w:val="00ED1470"/>
    <w:rsid w:val="00ED1507"/>
    <w:rsid w:val="00ED1A83"/>
    <w:rsid w:val="00ED1B3D"/>
    <w:rsid w:val="00ED1EB0"/>
    <w:rsid w:val="00ED3A0C"/>
    <w:rsid w:val="00ED3DDB"/>
    <w:rsid w:val="00ED4244"/>
    <w:rsid w:val="00ED4730"/>
    <w:rsid w:val="00ED499B"/>
    <w:rsid w:val="00ED4CA2"/>
    <w:rsid w:val="00ED4F76"/>
    <w:rsid w:val="00ED6AA9"/>
    <w:rsid w:val="00ED6D41"/>
    <w:rsid w:val="00ED7107"/>
    <w:rsid w:val="00ED7165"/>
    <w:rsid w:val="00ED7C2D"/>
    <w:rsid w:val="00EE014D"/>
    <w:rsid w:val="00EE1311"/>
    <w:rsid w:val="00EE17F2"/>
    <w:rsid w:val="00EE1DCE"/>
    <w:rsid w:val="00EE2301"/>
    <w:rsid w:val="00EE2558"/>
    <w:rsid w:val="00EE2E15"/>
    <w:rsid w:val="00EE2E4A"/>
    <w:rsid w:val="00EE2F35"/>
    <w:rsid w:val="00EE3217"/>
    <w:rsid w:val="00EE3521"/>
    <w:rsid w:val="00EE35AE"/>
    <w:rsid w:val="00EE3A39"/>
    <w:rsid w:val="00EE3E07"/>
    <w:rsid w:val="00EE4127"/>
    <w:rsid w:val="00EE46EF"/>
    <w:rsid w:val="00EE491B"/>
    <w:rsid w:val="00EE4B11"/>
    <w:rsid w:val="00EE4D57"/>
    <w:rsid w:val="00EE55AE"/>
    <w:rsid w:val="00EE5CD4"/>
    <w:rsid w:val="00EE5DBD"/>
    <w:rsid w:val="00EE6055"/>
    <w:rsid w:val="00EE65BF"/>
    <w:rsid w:val="00EE663C"/>
    <w:rsid w:val="00EE6699"/>
    <w:rsid w:val="00EE6D5C"/>
    <w:rsid w:val="00EE7510"/>
    <w:rsid w:val="00EF075D"/>
    <w:rsid w:val="00EF0A7B"/>
    <w:rsid w:val="00EF22CE"/>
    <w:rsid w:val="00EF25DA"/>
    <w:rsid w:val="00EF35E2"/>
    <w:rsid w:val="00EF3F06"/>
    <w:rsid w:val="00EF59C6"/>
    <w:rsid w:val="00EF5AE4"/>
    <w:rsid w:val="00EF6049"/>
    <w:rsid w:val="00EF604A"/>
    <w:rsid w:val="00EF64C0"/>
    <w:rsid w:val="00EF6C97"/>
    <w:rsid w:val="00EF6E32"/>
    <w:rsid w:val="00EF7135"/>
    <w:rsid w:val="00EF7E5B"/>
    <w:rsid w:val="00F00049"/>
    <w:rsid w:val="00F00315"/>
    <w:rsid w:val="00F00444"/>
    <w:rsid w:val="00F00B48"/>
    <w:rsid w:val="00F00BD8"/>
    <w:rsid w:val="00F00D1E"/>
    <w:rsid w:val="00F01374"/>
    <w:rsid w:val="00F01C0C"/>
    <w:rsid w:val="00F01E3C"/>
    <w:rsid w:val="00F022E5"/>
    <w:rsid w:val="00F02809"/>
    <w:rsid w:val="00F02B66"/>
    <w:rsid w:val="00F02C09"/>
    <w:rsid w:val="00F02E01"/>
    <w:rsid w:val="00F03295"/>
    <w:rsid w:val="00F037D2"/>
    <w:rsid w:val="00F03CC7"/>
    <w:rsid w:val="00F04747"/>
    <w:rsid w:val="00F04A9B"/>
    <w:rsid w:val="00F04B50"/>
    <w:rsid w:val="00F04BDD"/>
    <w:rsid w:val="00F05513"/>
    <w:rsid w:val="00F0578A"/>
    <w:rsid w:val="00F067D2"/>
    <w:rsid w:val="00F06960"/>
    <w:rsid w:val="00F06EF6"/>
    <w:rsid w:val="00F07121"/>
    <w:rsid w:val="00F0769B"/>
    <w:rsid w:val="00F076F3"/>
    <w:rsid w:val="00F0792D"/>
    <w:rsid w:val="00F0799F"/>
    <w:rsid w:val="00F10422"/>
    <w:rsid w:val="00F10849"/>
    <w:rsid w:val="00F10863"/>
    <w:rsid w:val="00F1094A"/>
    <w:rsid w:val="00F10ADD"/>
    <w:rsid w:val="00F10BC0"/>
    <w:rsid w:val="00F10BCC"/>
    <w:rsid w:val="00F10E25"/>
    <w:rsid w:val="00F110D9"/>
    <w:rsid w:val="00F11578"/>
    <w:rsid w:val="00F11AA4"/>
    <w:rsid w:val="00F1200B"/>
    <w:rsid w:val="00F12C3C"/>
    <w:rsid w:val="00F1375B"/>
    <w:rsid w:val="00F143E7"/>
    <w:rsid w:val="00F14533"/>
    <w:rsid w:val="00F14B1E"/>
    <w:rsid w:val="00F150CE"/>
    <w:rsid w:val="00F15199"/>
    <w:rsid w:val="00F1551C"/>
    <w:rsid w:val="00F15B53"/>
    <w:rsid w:val="00F164F5"/>
    <w:rsid w:val="00F16DE2"/>
    <w:rsid w:val="00F16F39"/>
    <w:rsid w:val="00F170A1"/>
    <w:rsid w:val="00F177FA"/>
    <w:rsid w:val="00F20694"/>
    <w:rsid w:val="00F208EC"/>
    <w:rsid w:val="00F20CAC"/>
    <w:rsid w:val="00F2133B"/>
    <w:rsid w:val="00F21679"/>
    <w:rsid w:val="00F21DCB"/>
    <w:rsid w:val="00F22A86"/>
    <w:rsid w:val="00F22B5E"/>
    <w:rsid w:val="00F234F9"/>
    <w:rsid w:val="00F23667"/>
    <w:rsid w:val="00F2385E"/>
    <w:rsid w:val="00F23B6B"/>
    <w:rsid w:val="00F23C73"/>
    <w:rsid w:val="00F23F22"/>
    <w:rsid w:val="00F24198"/>
    <w:rsid w:val="00F24687"/>
    <w:rsid w:val="00F24FA2"/>
    <w:rsid w:val="00F25681"/>
    <w:rsid w:val="00F2638D"/>
    <w:rsid w:val="00F26ED6"/>
    <w:rsid w:val="00F272DD"/>
    <w:rsid w:val="00F27F57"/>
    <w:rsid w:val="00F3014B"/>
    <w:rsid w:val="00F30491"/>
    <w:rsid w:val="00F30E2A"/>
    <w:rsid w:val="00F3149A"/>
    <w:rsid w:val="00F31F91"/>
    <w:rsid w:val="00F3322D"/>
    <w:rsid w:val="00F33621"/>
    <w:rsid w:val="00F33E2D"/>
    <w:rsid w:val="00F34688"/>
    <w:rsid w:val="00F34717"/>
    <w:rsid w:val="00F35096"/>
    <w:rsid w:val="00F35920"/>
    <w:rsid w:val="00F35F05"/>
    <w:rsid w:val="00F36531"/>
    <w:rsid w:val="00F3671A"/>
    <w:rsid w:val="00F36A93"/>
    <w:rsid w:val="00F36AC5"/>
    <w:rsid w:val="00F37413"/>
    <w:rsid w:val="00F3753D"/>
    <w:rsid w:val="00F3779E"/>
    <w:rsid w:val="00F37824"/>
    <w:rsid w:val="00F4063D"/>
    <w:rsid w:val="00F4096A"/>
    <w:rsid w:val="00F40B67"/>
    <w:rsid w:val="00F40C02"/>
    <w:rsid w:val="00F41F9E"/>
    <w:rsid w:val="00F421BC"/>
    <w:rsid w:val="00F42438"/>
    <w:rsid w:val="00F42A5E"/>
    <w:rsid w:val="00F42F6B"/>
    <w:rsid w:val="00F43112"/>
    <w:rsid w:val="00F43E9B"/>
    <w:rsid w:val="00F4466D"/>
    <w:rsid w:val="00F44842"/>
    <w:rsid w:val="00F44AEC"/>
    <w:rsid w:val="00F44C89"/>
    <w:rsid w:val="00F44EBA"/>
    <w:rsid w:val="00F45397"/>
    <w:rsid w:val="00F454E3"/>
    <w:rsid w:val="00F4582E"/>
    <w:rsid w:val="00F45CC0"/>
    <w:rsid w:val="00F45DF7"/>
    <w:rsid w:val="00F4641E"/>
    <w:rsid w:val="00F46CEB"/>
    <w:rsid w:val="00F46DC4"/>
    <w:rsid w:val="00F46EB7"/>
    <w:rsid w:val="00F472CA"/>
    <w:rsid w:val="00F474E6"/>
    <w:rsid w:val="00F477D8"/>
    <w:rsid w:val="00F478BB"/>
    <w:rsid w:val="00F47B9C"/>
    <w:rsid w:val="00F50022"/>
    <w:rsid w:val="00F500A8"/>
    <w:rsid w:val="00F50148"/>
    <w:rsid w:val="00F50F8B"/>
    <w:rsid w:val="00F511D3"/>
    <w:rsid w:val="00F518A2"/>
    <w:rsid w:val="00F51DD4"/>
    <w:rsid w:val="00F52181"/>
    <w:rsid w:val="00F52204"/>
    <w:rsid w:val="00F5283E"/>
    <w:rsid w:val="00F529F6"/>
    <w:rsid w:val="00F52A23"/>
    <w:rsid w:val="00F533D3"/>
    <w:rsid w:val="00F544B8"/>
    <w:rsid w:val="00F54BB5"/>
    <w:rsid w:val="00F54FA4"/>
    <w:rsid w:val="00F55301"/>
    <w:rsid w:val="00F55455"/>
    <w:rsid w:val="00F55507"/>
    <w:rsid w:val="00F5561A"/>
    <w:rsid w:val="00F55D0C"/>
    <w:rsid w:val="00F56023"/>
    <w:rsid w:val="00F5612A"/>
    <w:rsid w:val="00F56320"/>
    <w:rsid w:val="00F56487"/>
    <w:rsid w:val="00F56E96"/>
    <w:rsid w:val="00F5700C"/>
    <w:rsid w:val="00F572EE"/>
    <w:rsid w:val="00F574AF"/>
    <w:rsid w:val="00F5784F"/>
    <w:rsid w:val="00F603D7"/>
    <w:rsid w:val="00F60B87"/>
    <w:rsid w:val="00F60BB5"/>
    <w:rsid w:val="00F60F91"/>
    <w:rsid w:val="00F620F6"/>
    <w:rsid w:val="00F62216"/>
    <w:rsid w:val="00F62840"/>
    <w:rsid w:val="00F62EF3"/>
    <w:rsid w:val="00F63699"/>
    <w:rsid w:val="00F6390C"/>
    <w:rsid w:val="00F63953"/>
    <w:rsid w:val="00F63BB5"/>
    <w:rsid w:val="00F63BE6"/>
    <w:rsid w:val="00F64191"/>
    <w:rsid w:val="00F643A7"/>
    <w:rsid w:val="00F6456F"/>
    <w:rsid w:val="00F645E6"/>
    <w:rsid w:val="00F646EC"/>
    <w:rsid w:val="00F646F1"/>
    <w:rsid w:val="00F64793"/>
    <w:rsid w:val="00F64841"/>
    <w:rsid w:val="00F64ECC"/>
    <w:rsid w:val="00F64F0C"/>
    <w:rsid w:val="00F65070"/>
    <w:rsid w:val="00F65AE0"/>
    <w:rsid w:val="00F65E4A"/>
    <w:rsid w:val="00F65FD8"/>
    <w:rsid w:val="00F66233"/>
    <w:rsid w:val="00F66C3E"/>
    <w:rsid w:val="00F66C7A"/>
    <w:rsid w:val="00F66F77"/>
    <w:rsid w:val="00F672C7"/>
    <w:rsid w:val="00F67A73"/>
    <w:rsid w:val="00F702D3"/>
    <w:rsid w:val="00F70416"/>
    <w:rsid w:val="00F70572"/>
    <w:rsid w:val="00F70605"/>
    <w:rsid w:val="00F70B29"/>
    <w:rsid w:val="00F71261"/>
    <w:rsid w:val="00F71B6D"/>
    <w:rsid w:val="00F71C5A"/>
    <w:rsid w:val="00F71E1B"/>
    <w:rsid w:val="00F71E86"/>
    <w:rsid w:val="00F721D2"/>
    <w:rsid w:val="00F72250"/>
    <w:rsid w:val="00F72294"/>
    <w:rsid w:val="00F723D3"/>
    <w:rsid w:val="00F7248A"/>
    <w:rsid w:val="00F7274C"/>
    <w:rsid w:val="00F72C71"/>
    <w:rsid w:val="00F72FF6"/>
    <w:rsid w:val="00F733B8"/>
    <w:rsid w:val="00F73A96"/>
    <w:rsid w:val="00F73FCB"/>
    <w:rsid w:val="00F75460"/>
    <w:rsid w:val="00F75B18"/>
    <w:rsid w:val="00F75D2E"/>
    <w:rsid w:val="00F75DDB"/>
    <w:rsid w:val="00F75E37"/>
    <w:rsid w:val="00F76040"/>
    <w:rsid w:val="00F7625A"/>
    <w:rsid w:val="00F76771"/>
    <w:rsid w:val="00F77438"/>
    <w:rsid w:val="00F775C7"/>
    <w:rsid w:val="00F8038F"/>
    <w:rsid w:val="00F80412"/>
    <w:rsid w:val="00F805DB"/>
    <w:rsid w:val="00F80807"/>
    <w:rsid w:val="00F814E3"/>
    <w:rsid w:val="00F81607"/>
    <w:rsid w:val="00F81D21"/>
    <w:rsid w:val="00F81E47"/>
    <w:rsid w:val="00F82D46"/>
    <w:rsid w:val="00F83374"/>
    <w:rsid w:val="00F838EF"/>
    <w:rsid w:val="00F83F7A"/>
    <w:rsid w:val="00F849F3"/>
    <w:rsid w:val="00F851B4"/>
    <w:rsid w:val="00F8569D"/>
    <w:rsid w:val="00F867D7"/>
    <w:rsid w:val="00F86871"/>
    <w:rsid w:val="00F86E2A"/>
    <w:rsid w:val="00F87274"/>
    <w:rsid w:val="00F87689"/>
    <w:rsid w:val="00F87C65"/>
    <w:rsid w:val="00F87ED6"/>
    <w:rsid w:val="00F87F37"/>
    <w:rsid w:val="00F90403"/>
    <w:rsid w:val="00F918A0"/>
    <w:rsid w:val="00F91901"/>
    <w:rsid w:val="00F91B72"/>
    <w:rsid w:val="00F920E7"/>
    <w:rsid w:val="00F92E4C"/>
    <w:rsid w:val="00F93226"/>
    <w:rsid w:val="00F93629"/>
    <w:rsid w:val="00F93703"/>
    <w:rsid w:val="00F93954"/>
    <w:rsid w:val="00F93BB5"/>
    <w:rsid w:val="00F93C75"/>
    <w:rsid w:val="00F942A2"/>
    <w:rsid w:val="00F94458"/>
    <w:rsid w:val="00F947D8"/>
    <w:rsid w:val="00F948DF"/>
    <w:rsid w:val="00F94ED8"/>
    <w:rsid w:val="00F9552C"/>
    <w:rsid w:val="00F95B3B"/>
    <w:rsid w:val="00F96276"/>
    <w:rsid w:val="00F96987"/>
    <w:rsid w:val="00F96FFD"/>
    <w:rsid w:val="00F97327"/>
    <w:rsid w:val="00F97620"/>
    <w:rsid w:val="00F97BC1"/>
    <w:rsid w:val="00F97D11"/>
    <w:rsid w:val="00FA099E"/>
    <w:rsid w:val="00FA09CE"/>
    <w:rsid w:val="00FA0C7D"/>
    <w:rsid w:val="00FA0FF6"/>
    <w:rsid w:val="00FA14BA"/>
    <w:rsid w:val="00FA193F"/>
    <w:rsid w:val="00FA1B2B"/>
    <w:rsid w:val="00FA1D3E"/>
    <w:rsid w:val="00FA1E0D"/>
    <w:rsid w:val="00FA26FD"/>
    <w:rsid w:val="00FA2B04"/>
    <w:rsid w:val="00FA2C27"/>
    <w:rsid w:val="00FA2CDB"/>
    <w:rsid w:val="00FA2D42"/>
    <w:rsid w:val="00FA2EB7"/>
    <w:rsid w:val="00FA307C"/>
    <w:rsid w:val="00FA30FF"/>
    <w:rsid w:val="00FA323F"/>
    <w:rsid w:val="00FA3780"/>
    <w:rsid w:val="00FA38F2"/>
    <w:rsid w:val="00FA39E9"/>
    <w:rsid w:val="00FA3A1B"/>
    <w:rsid w:val="00FA3D8D"/>
    <w:rsid w:val="00FA3E08"/>
    <w:rsid w:val="00FA4746"/>
    <w:rsid w:val="00FA4A77"/>
    <w:rsid w:val="00FA4AC7"/>
    <w:rsid w:val="00FA4C14"/>
    <w:rsid w:val="00FA4D4F"/>
    <w:rsid w:val="00FA52F0"/>
    <w:rsid w:val="00FA5456"/>
    <w:rsid w:val="00FA55DB"/>
    <w:rsid w:val="00FA56B2"/>
    <w:rsid w:val="00FA59D1"/>
    <w:rsid w:val="00FA5B22"/>
    <w:rsid w:val="00FA5D55"/>
    <w:rsid w:val="00FA6594"/>
    <w:rsid w:val="00FA7036"/>
    <w:rsid w:val="00FA759B"/>
    <w:rsid w:val="00FA768D"/>
    <w:rsid w:val="00FA7DE6"/>
    <w:rsid w:val="00FB01AA"/>
    <w:rsid w:val="00FB052A"/>
    <w:rsid w:val="00FB09B0"/>
    <w:rsid w:val="00FB0DDA"/>
    <w:rsid w:val="00FB1931"/>
    <w:rsid w:val="00FB1A5D"/>
    <w:rsid w:val="00FB1C25"/>
    <w:rsid w:val="00FB1D3A"/>
    <w:rsid w:val="00FB1DE7"/>
    <w:rsid w:val="00FB201E"/>
    <w:rsid w:val="00FB2A8E"/>
    <w:rsid w:val="00FB2C76"/>
    <w:rsid w:val="00FB319E"/>
    <w:rsid w:val="00FB33EB"/>
    <w:rsid w:val="00FB355C"/>
    <w:rsid w:val="00FB37F8"/>
    <w:rsid w:val="00FB3C30"/>
    <w:rsid w:val="00FB4561"/>
    <w:rsid w:val="00FB53A7"/>
    <w:rsid w:val="00FB5F77"/>
    <w:rsid w:val="00FB6B76"/>
    <w:rsid w:val="00FB70EF"/>
    <w:rsid w:val="00FB72E4"/>
    <w:rsid w:val="00FB7549"/>
    <w:rsid w:val="00FB77FE"/>
    <w:rsid w:val="00FB7C5D"/>
    <w:rsid w:val="00FB7CBE"/>
    <w:rsid w:val="00FC0590"/>
    <w:rsid w:val="00FC0927"/>
    <w:rsid w:val="00FC0D08"/>
    <w:rsid w:val="00FC1246"/>
    <w:rsid w:val="00FC190B"/>
    <w:rsid w:val="00FC1D38"/>
    <w:rsid w:val="00FC2315"/>
    <w:rsid w:val="00FC23EC"/>
    <w:rsid w:val="00FC3059"/>
    <w:rsid w:val="00FC37FA"/>
    <w:rsid w:val="00FC3A1E"/>
    <w:rsid w:val="00FC3CB3"/>
    <w:rsid w:val="00FC3D5A"/>
    <w:rsid w:val="00FC3D77"/>
    <w:rsid w:val="00FC402B"/>
    <w:rsid w:val="00FC4259"/>
    <w:rsid w:val="00FC44A7"/>
    <w:rsid w:val="00FC46E3"/>
    <w:rsid w:val="00FC4B88"/>
    <w:rsid w:val="00FC4D65"/>
    <w:rsid w:val="00FC4D7A"/>
    <w:rsid w:val="00FC594D"/>
    <w:rsid w:val="00FC5DC5"/>
    <w:rsid w:val="00FC5FB2"/>
    <w:rsid w:val="00FC6644"/>
    <w:rsid w:val="00FC6EA3"/>
    <w:rsid w:val="00FC6F4C"/>
    <w:rsid w:val="00FC7033"/>
    <w:rsid w:val="00FC7078"/>
    <w:rsid w:val="00FD04DC"/>
    <w:rsid w:val="00FD05B2"/>
    <w:rsid w:val="00FD14A0"/>
    <w:rsid w:val="00FD15F7"/>
    <w:rsid w:val="00FD1B15"/>
    <w:rsid w:val="00FD2187"/>
    <w:rsid w:val="00FD2605"/>
    <w:rsid w:val="00FD2BEE"/>
    <w:rsid w:val="00FD2C99"/>
    <w:rsid w:val="00FD2CA8"/>
    <w:rsid w:val="00FD2F7B"/>
    <w:rsid w:val="00FD319E"/>
    <w:rsid w:val="00FD3B8D"/>
    <w:rsid w:val="00FD4782"/>
    <w:rsid w:val="00FD531F"/>
    <w:rsid w:val="00FD6AD7"/>
    <w:rsid w:val="00FD6C8B"/>
    <w:rsid w:val="00FD79C7"/>
    <w:rsid w:val="00FD7F19"/>
    <w:rsid w:val="00FE0348"/>
    <w:rsid w:val="00FE06D3"/>
    <w:rsid w:val="00FE09ED"/>
    <w:rsid w:val="00FE1756"/>
    <w:rsid w:val="00FE1AD6"/>
    <w:rsid w:val="00FE1F4F"/>
    <w:rsid w:val="00FE1F75"/>
    <w:rsid w:val="00FE225A"/>
    <w:rsid w:val="00FE2F9E"/>
    <w:rsid w:val="00FE3025"/>
    <w:rsid w:val="00FE32BA"/>
    <w:rsid w:val="00FE32E7"/>
    <w:rsid w:val="00FE378E"/>
    <w:rsid w:val="00FE3A2F"/>
    <w:rsid w:val="00FE3CC2"/>
    <w:rsid w:val="00FE3E7A"/>
    <w:rsid w:val="00FE4DBC"/>
    <w:rsid w:val="00FE51AE"/>
    <w:rsid w:val="00FE5709"/>
    <w:rsid w:val="00FE5876"/>
    <w:rsid w:val="00FE6238"/>
    <w:rsid w:val="00FE64E7"/>
    <w:rsid w:val="00FE73EC"/>
    <w:rsid w:val="00FE7B67"/>
    <w:rsid w:val="00FE7D4B"/>
    <w:rsid w:val="00FF01C2"/>
    <w:rsid w:val="00FF05AE"/>
    <w:rsid w:val="00FF0A34"/>
    <w:rsid w:val="00FF0AD7"/>
    <w:rsid w:val="00FF0D43"/>
    <w:rsid w:val="00FF0F58"/>
    <w:rsid w:val="00FF2301"/>
    <w:rsid w:val="00FF2A63"/>
    <w:rsid w:val="00FF31CA"/>
    <w:rsid w:val="00FF4454"/>
    <w:rsid w:val="00FF4996"/>
    <w:rsid w:val="00FF5C3F"/>
    <w:rsid w:val="00FF5C54"/>
    <w:rsid w:val="00FF608B"/>
    <w:rsid w:val="00FF6123"/>
    <w:rsid w:val="00FF6258"/>
    <w:rsid w:val="00FF6727"/>
    <w:rsid w:val="00FF690E"/>
    <w:rsid w:val="00FF6B8C"/>
    <w:rsid w:val="00FF72F6"/>
    <w:rsid w:val="00FF74CC"/>
    <w:rsid w:val="00FF7D90"/>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9FFD620"/>
  <w15:chartTrackingRefBased/>
  <w15:docId w15:val="{CFB1ED8F-279C-41E2-820D-C98B7557D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uiPriority="35" w:qFormat="1"/>
    <w:lsdException w:name="annotation reference" w:uiPriority="99"/>
    <w:lsdException w:name="page number" w:uiPriority="9"/>
    <w:lsdException w:name="Title" w:uiPriority="1"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170"/>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uiPriority w:val="9"/>
    <w:qFormat/>
    <w:rsid w:val="00537FF8"/>
    <w:pPr>
      <w:keepNext/>
      <w:spacing w:before="240" w:after="60"/>
      <w:outlineLvl w:val="0"/>
    </w:pPr>
    <w:rPr>
      <w:rFonts w:asciiTheme="majorHAnsi" w:hAnsiTheme="majorHAnsi"/>
      <w:snapToGrid/>
      <w:sz w:val="32"/>
      <w:szCs w:val="20"/>
      <w:lang w:val="x-none" w:eastAsia="x-none"/>
    </w:rPr>
  </w:style>
  <w:style w:type="paragraph" w:styleId="Heading2">
    <w:name w:val="heading 2"/>
    <w:basedOn w:val="Normal"/>
    <w:next w:val="Normal"/>
    <w:link w:val="FootnoteReference"/>
    <w:uiPriority w:val="1"/>
    <w:qFormat/>
    <w:rsid w:val="00537FF8"/>
    <w:pPr>
      <w:keepNext/>
      <w:spacing w:before="240" w:after="60"/>
      <w:outlineLvl w:val="1"/>
    </w:pPr>
    <w:rPr>
      <w:rFonts w:asciiTheme="majorHAnsi" w:hAnsiTheme="majorHAnsi"/>
      <w:b/>
      <w:snapToGrid/>
      <w:sz w:val="44"/>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uiPriority w:val="99"/>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uiPriority w:val="99"/>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link w:val="BalloonTextChar"/>
    <w:uiPriority w:val="99"/>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sid w:val="00537FF8"/>
    <w:rPr>
      <w:rFonts w:asciiTheme="majorHAnsi" w:hAnsiTheme="majorHAnsi"/>
      <w:b/>
      <w:sz w:val="44"/>
      <w:vertAlign w:val="superscript"/>
      <w:lang w:val="x-none" w:eastAsia="x-none"/>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uiPriority w:val="39"/>
    <w:qFormat/>
    <w:pPr>
      <w:outlineLvl w:val="9"/>
    </w:pPr>
  </w:style>
  <w:style w:type="paragraph" w:styleId="TOC1">
    <w:name w:val="toc 1"/>
    <w:basedOn w:val="Normal"/>
    <w:next w:val="Normal"/>
    <w:autoRedefine/>
    <w:uiPriority w:val="39"/>
    <w:pPr>
      <w:tabs>
        <w:tab w:val="left" w:pos="440"/>
        <w:tab w:val="right" w:leader="dot" w:pos="9350"/>
      </w:tabs>
      <w:spacing w:before="360" w:after="120"/>
    </w:pPr>
  </w:style>
  <w:style w:type="paragraph" w:styleId="TOC2">
    <w:name w:val="toc 2"/>
    <w:basedOn w:val="Normal"/>
    <w:next w:val="Normal"/>
    <w:autoRedefine/>
    <w:uiPriority w:val="39"/>
    <w:rsid w:val="000E618D"/>
    <w:pPr>
      <w:tabs>
        <w:tab w:val="left" w:pos="1008"/>
        <w:tab w:val="right" w:leader="dot" w:pos="9350"/>
      </w:tabs>
      <w:spacing w:before="120" w:after="120" w:line="360" w:lineRule="auto"/>
      <w:ind w:left="432"/>
    </w:pPr>
  </w:style>
  <w:style w:type="character" w:styleId="FollowedHyperlink">
    <w:name w:val="FollowedHyperlink"/>
    <w:aliases w:val="Heading 5 Char"/>
    <w:link w:val="Heading5"/>
    <w:rPr>
      <w:color w:val="0000FF"/>
      <w:u w:val="single"/>
    </w:rPr>
  </w:style>
  <w:style w:type="paragraph" w:styleId="Header">
    <w:name w:val="header"/>
    <w:basedOn w:val="Normal"/>
    <w:link w:val="HeaderChar"/>
    <w:uiPriority w:val="99"/>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uiPriority w:val="99"/>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uiPriority w:val="9"/>
    <w:rsid w:val="00537FF8"/>
    <w:rPr>
      <w:rFonts w:asciiTheme="majorHAnsi" w:hAnsiTheme="majorHAnsi"/>
      <w:sz w:val="32"/>
      <w:lang w:val="x-none" w:eastAsia="x-none"/>
    </w:rPr>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uiPriority w:val="39"/>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semiHidden/>
    <w:locked/>
    <w:rPr>
      <w:rFonts w:ascii="Cambria" w:hAnsi="Cambria"/>
      <w:sz w:val="16"/>
      <w:lang w:val="x-none"/>
    </w:rPr>
  </w:style>
  <w:style w:type="paragraph" w:styleId="BodyText">
    <w:name w:val="Body Text"/>
    <w:basedOn w:val="Normal"/>
    <w:link w:val="BodyTextChar"/>
    <w:uiPriority w:val="1"/>
    <w:qFormat/>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semiHidden/>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uiPriority w:val="1"/>
    <w:qFormat/>
    <w:pPr>
      <w:spacing w:after="320"/>
      <w:jc w:val="center"/>
      <w:outlineLvl w:val="0"/>
    </w:pPr>
    <w:rPr>
      <w:b/>
      <w:bCs/>
      <w:kern w:val="28"/>
      <w:sz w:val="32"/>
      <w:szCs w:val="32"/>
      <w:lang w:val="es-ES"/>
    </w:rPr>
  </w:style>
  <w:style w:type="character" w:customStyle="1" w:styleId="HTMLPreformattedChar">
    <w:name w:val="HTML Preformatted Char"/>
    <w:link w:val="HTMLPreformatted"/>
    <w:locked/>
    <w:rPr>
      <w:rFonts w:ascii="Cambria" w:eastAsia="Times New Roman" w:hAnsi="Cambria"/>
      <w:b/>
      <w:kern w:val="28"/>
      <w:sz w:val="32"/>
      <w:lang w:val="x-none"/>
    </w:rPr>
  </w:style>
  <w:style w:type="paragraph" w:styleId="Caption">
    <w:name w:val="caption"/>
    <w:aliases w:val="CB VAR DESCRIPTION"/>
    <w:basedOn w:val="Normal"/>
    <w:next w:val="Normal"/>
    <w:uiPriority w:val="35"/>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NORC-QUESTION2Char">
    <w:name w:val="NORC - QUESTION 2 Char"/>
    <w:link w:val="NORC-QUESTION2"/>
    <w:rsid w:val="00314A20"/>
    <w:rPr>
      <w:snapToGrid w:val="0"/>
      <w:color w:val="000000"/>
      <w:sz w:val="24"/>
      <w:szCs w:val="24"/>
      <w:lang w:eastAsia="es-ES"/>
    </w:rPr>
  </w:style>
  <w:style w:type="paragraph" w:customStyle="1" w:styleId="QUESTIONsublines">
    <w:name w:val="!QUESTION (sub lines)"/>
    <w:basedOn w:val="Normal"/>
    <w:rsid w:val="00DC0D9D"/>
    <w:pPr>
      <w:spacing w:after="120"/>
      <w:ind w:left="720"/>
      <w:contextualSpacing w:val="0"/>
    </w:pPr>
    <w:rPr>
      <w:rFonts w:ascii="Arial" w:eastAsiaTheme="minorHAnsi" w:hAnsi="Arial" w:cs="Arial"/>
      <w:b/>
      <w:bCs/>
      <w:snapToGrid/>
      <w:sz w:val="20"/>
      <w:szCs w:val="20"/>
      <w:lang w:eastAsia="en-US"/>
    </w:rPr>
  </w:style>
  <w:style w:type="character" w:customStyle="1" w:styleId="mrquestiontext">
    <w:name w:val="mrquestiontext"/>
    <w:basedOn w:val="DefaultParagraphFont"/>
    <w:rsid w:val="00AA5B23"/>
  </w:style>
  <w:style w:type="paragraph" w:customStyle="1" w:styleId="mddDefaultStyle">
    <w:name w:val="mddDefaultStyle"/>
    <w:basedOn w:val="Normal"/>
    <w:link w:val="mddDefaultStyleChar"/>
    <w:rsid w:val="00205E76"/>
    <w:pPr>
      <w:spacing w:after="0"/>
      <w:contextualSpacing w:val="0"/>
    </w:pPr>
    <w:rPr>
      <w:rFonts w:ascii="Arial" w:eastAsiaTheme="minorHAnsi" w:hAnsi="Arial" w:cs="Arial"/>
      <w:snapToGrid/>
      <w:sz w:val="20"/>
      <w:szCs w:val="22"/>
      <w:lang w:eastAsia="en-US"/>
    </w:rPr>
  </w:style>
  <w:style w:type="character" w:customStyle="1" w:styleId="mddDefaultStyleChar">
    <w:name w:val="mddDefaultStyle Char"/>
    <w:basedOn w:val="DefaultParagraphFont"/>
    <w:link w:val="mddDefaultStyle"/>
    <w:rsid w:val="00205E76"/>
    <w:rPr>
      <w:rFonts w:ascii="Arial" w:eastAsiaTheme="minorHAnsi" w:hAnsi="Arial" w:cs="Arial"/>
      <w:szCs w:val="22"/>
    </w:rPr>
  </w:style>
  <w:style w:type="character" w:customStyle="1" w:styleId="HeaderChar">
    <w:name w:val="Header Char"/>
    <w:basedOn w:val="DefaultParagraphFont"/>
    <w:link w:val="Header"/>
    <w:uiPriority w:val="99"/>
    <w:rsid w:val="00B67309"/>
    <w:rPr>
      <w:rFonts w:ascii="Cambria" w:hAnsi="Cambria"/>
      <w:snapToGrid w:val="0"/>
      <w:sz w:val="24"/>
      <w:szCs w:val="24"/>
      <w:lang w:val="es-ES" w:eastAsia="es-ES"/>
    </w:rPr>
  </w:style>
  <w:style w:type="character" w:customStyle="1" w:styleId="FooterChar">
    <w:name w:val="Footer Char"/>
    <w:basedOn w:val="DefaultParagraphFont"/>
    <w:link w:val="Footer"/>
    <w:uiPriority w:val="99"/>
    <w:rsid w:val="00B67309"/>
    <w:rPr>
      <w:rFonts w:ascii="Cambria" w:hAnsi="Cambria"/>
      <w:snapToGrid w:val="0"/>
      <w:sz w:val="24"/>
      <w:szCs w:val="24"/>
      <w:lang w:val="es-ES" w:eastAsia="es-ES"/>
    </w:rPr>
  </w:style>
  <w:style w:type="character" w:customStyle="1" w:styleId="BodyTextChar">
    <w:name w:val="Body Text Char"/>
    <w:basedOn w:val="DefaultParagraphFont"/>
    <w:link w:val="BodyText"/>
    <w:uiPriority w:val="1"/>
    <w:rsid w:val="00B67309"/>
    <w:rPr>
      <w:snapToGrid w:val="0"/>
      <w:sz w:val="24"/>
      <w:szCs w:val="24"/>
      <w:lang w:val="es-ES" w:eastAsia="es-ES"/>
    </w:rPr>
  </w:style>
  <w:style w:type="character" w:customStyle="1" w:styleId="BalloonTextChar">
    <w:name w:val="Balloon Text Char"/>
    <w:basedOn w:val="DefaultParagraphFont"/>
    <w:link w:val="BalloonText"/>
    <w:uiPriority w:val="99"/>
    <w:semiHidden/>
    <w:rsid w:val="00B67309"/>
    <w:rPr>
      <w:snapToGrid w:val="0"/>
      <w:sz w:val="16"/>
      <w:szCs w:val="16"/>
      <w:lang w:val="es-ES" w:eastAsia="es-ES"/>
    </w:rPr>
  </w:style>
  <w:style w:type="paragraph" w:customStyle="1" w:styleId="TableParagraph">
    <w:name w:val="Table Paragraph"/>
    <w:basedOn w:val="Normal"/>
    <w:uiPriority w:val="1"/>
    <w:qFormat/>
    <w:rsid w:val="00B67309"/>
    <w:pPr>
      <w:widowControl w:val="0"/>
      <w:spacing w:after="0"/>
      <w:contextualSpacing w:val="0"/>
    </w:pPr>
    <w:rPr>
      <w:rFonts w:asciiTheme="minorHAnsi" w:eastAsiaTheme="minorHAnsi" w:hAnsiTheme="minorHAnsi" w:cstheme="minorBidi"/>
      <w:snapToGrid/>
      <w:szCs w:val="22"/>
      <w:lang w:eastAsia="en-US"/>
    </w:rPr>
  </w:style>
  <w:style w:type="table" w:customStyle="1" w:styleId="TableGrid10">
    <w:name w:val="Table Grid1"/>
    <w:basedOn w:val="TableNormal"/>
    <w:next w:val="TableGrid"/>
    <w:uiPriority w:val="59"/>
    <w:rsid w:val="00A2033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11578"/>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7263A1"/>
    <w:rPr>
      <w:snapToGrid w:val="0"/>
      <w:sz w:val="24"/>
      <w:szCs w:val="24"/>
      <w:lang w:eastAsia="es-ES"/>
    </w:rPr>
  </w:style>
  <w:style w:type="character" w:customStyle="1" w:styleId="NORCVariableBlack">
    <w:name w:val="NORC Variable Black"/>
    <w:basedOn w:val="DefaultParagraphFont"/>
    <w:uiPriority w:val="1"/>
    <w:qFormat/>
    <w:rsid w:val="00331E65"/>
    <w:rPr>
      <w:rFonts w:ascii="Tahoma" w:eastAsia="MS Mincho" w:hAnsi="Tahoma" w:cs="Tahoma"/>
      <w:b/>
      <w:szCs w:val="22"/>
    </w:rPr>
  </w:style>
  <w:style w:type="paragraph" w:customStyle="1" w:styleId="NORCQuestionBreakBorder">
    <w:name w:val="NORC Question Break Border"/>
    <w:basedOn w:val="Normal"/>
    <w:qFormat/>
    <w:rsid w:val="00331E65"/>
    <w:pPr>
      <w:pBdr>
        <w:top w:val="single" w:sz="6" w:space="1" w:color="4F81BD"/>
      </w:pBdr>
      <w:spacing w:after="0" w:line="276" w:lineRule="auto"/>
      <w:contextualSpacing w:val="0"/>
    </w:pPr>
    <w:rPr>
      <w:rFonts w:ascii="Times New Roman" w:eastAsia="MS Mincho" w:hAnsi="Times New Roman"/>
      <w:noProof/>
      <w:snapToGrid/>
      <w:szCs w:val="22"/>
      <w:lang w:eastAsia="en-US"/>
    </w:rPr>
  </w:style>
  <w:style w:type="character" w:styleId="BookTitle">
    <w:name w:val="Book Title"/>
    <w:aliases w:val="VAR Description"/>
    <w:basedOn w:val="PlainTextChar"/>
    <w:uiPriority w:val="33"/>
    <w:qFormat/>
    <w:rsid w:val="00331E65"/>
    <w:rPr>
      <w:rFonts w:ascii="Times New Roman" w:hAnsi="Times New Roman" w:cs="Times New Roman"/>
      <w:b w:val="0"/>
      <w:bCs/>
      <w:i w:val="0"/>
      <w:iCs/>
      <w:spacing w:val="5"/>
      <w:sz w:val="22"/>
      <w:szCs w:val="21"/>
      <w:lang w:val="en-US"/>
    </w:rPr>
  </w:style>
  <w:style w:type="character" w:customStyle="1" w:styleId="NORCVariableColor">
    <w:name w:val="NORC Variable Color"/>
    <w:basedOn w:val="DefaultParagraphFont"/>
    <w:uiPriority w:val="1"/>
    <w:qFormat/>
    <w:rsid w:val="00331E65"/>
    <w:rPr>
      <w:rFonts w:ascii="Tahoma" w:eastAsia="MS Mincho" w:hAnsi="Tahoma" w:cs="Tahoma"/>
      <w:b/>
      <w:color w:val="8A4270"/>
      <w:sz w:val="22"/>
      <w:szCs w:val="24"/>
    </w:rPr>
  </w:style>
  <w:style w:type="paragraph" w:customStyle="1" w:styleId="NORCSkipBox">
    <w:name w:val="NORC Skip Box"/>
    <w:basedOn w:val="Normal"/>
    <w:qFormat/>
    <w:rsid w:val="00331E65"/>
    <w:pPr>
      <w:shd w:val="clear" w:color="auto" w:fill="FBE4D5" w:themeFill="accent2" w:themeFillTint="33"/>
      <w:spacing w:after="0"/>
      <w:contextualSpacing w:val="0"/>
    </w:pPr>
    <w:rPr>
      <w:rFonts w:ascii="Times New Roman" w:hAnsi="Times New Roman"/>
      <w:snapToGrid/>
      <w:szCs w:val="20"/>
      <w:lang w:eastAsia="en-US"/>
    </w:rPr>
  </w:style>
  <w:style w:type="paragraph" w:customStyle="1" w:styleId="MainQuestion">
    <w:name w:val="Main Question"/>
    <w:basedOn w:val="Normal"/>
    <w:qFormat/>
    <w:rsid w:val="00AD7D76"/>
    <w:pPr>
      <w:keepNext/>
      <w:spacing w:before="240" w:line="259" w:lineRule="auto"/>
      <w:contextualSpacing w:val="0"/>
    </w:pPr>
    <w:rPr>
      <w:rFonts w:asciiTheme="minorHAnsi" w:eastAsiaTheme="minorHAnsi" w:hAnsiTheme="minorHAnsi" w:cstheme="minorBidi"/>
      <w:b/>
      <w:snapToGrid/>
      <w:szCs w:val="22"/>
      <w:lang w:eastAsia="en-US"/>
    </w:rPr>
  </w:style>
  <w:style w:type="paragraph" w:customStyle="1" w:styleId="xmsobodytext">
    <w:name w:val="x_msobodytext"/>
    <w:basedOn w:val="Normal"/>
    <w:rsid w:val="00486472"/>
    <w:pPr>
      <w:autoSpaceDE w:val="0"/>
      <w:autoSpaceDN w:val="0"/>
      <w:spacing w:after="0"/>
      <w:ind w:left="40"/>
      <w:contextualSpacing w:val="0"/>
    </w:pPr>
    <w:rPr>
      <w:rFonts w:ascii="Calibri" w:eastAsiaTheme="minorHAnsi" w:hAnsi="Calibri" w:cs="Calibri"/>
      <w:snapToGrid/>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24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sChild>
                            </w:div>
                            <w:div w:id="32">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sChild>
        </w:div>
        <w:div w:id="46">
          <w:marLeft w:val="0"/>
          <w:marRight w:val="0"/>
          <w:marTop w:val="0"/>
          <w:marBottom w:val="0"/>
          <w:divBdr>
            <w:top w:val="none" w:sz="0" w:space="0" w:color="auto"/>
            <w:left w:val="none" w:sz="0" w:space="0" w:color="auto"/>
            <w:bottom w:val="none" w:sz="0" w:space="0" w:color="auto"/>
            <w:right w:val="none" w:sz="0" w:space="0" w:color="auto"/>
          </w:divBdr>
        </w:div>
      </w:divsChild>
    </w:div>
    <w:div w:id="41">
      <w:marLeft w:val="0"/>
      <w:marRight w:val="0"/>
      <w:marTop w:val="0"/>
      <w:marBottom w:val="0"/>
      <w:divBdr>
        <w:top w:val="none" w:sz="0" w:space="0" w:color="auto"/>
        <w:left w:val="none" w:sz="0" w:space="0" w:color="auto"/>
        <w:bottom w:val="none" w:sz="0" w:space="0" w:color="auto"/>
        <w:right w:val="none" w:sz="0" w:space="0" w:color="auto"/>
      </w:divBdr>
      <w:divsChild>
        <w:div w:id="43">
          <w:marLeft w:val="0"/>
          <w:marRight w:val="0"/>
          <w:marTop w:val="0"/>
          <w:marBottom w:val="0"/>
          <w:divBdr>
            <w:top w:val="none" w:sz="0" w:space="0" w:color="auto"/>
            <w:left w:val="none" w:sz="0" w:space="0" w:color="auto"/>
            <w:bottom w:val="none" w:sz="0" w:space="0" w:color="auto"/>
            <w:right w:val="none" w:sz="0" w:space="0" w:color="auto"/>
          </w:divBdr>
        </w:div>
      </w:divsChild>
    </w:div>
    <w:div w:id="44">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58601375">
      <w:bodyDiv w:val="1"/>
      <w:marLeft w:val="0"/>
      <w:marRight w:val="0"/>
      <w:marTop w:val="0"/>
      <w:marBottom w:val="0"/>
      <w:divBdr>
        <w:top w:val="none" w:sz="0" w:space="0" w:color="auto"/>
        <w:left w:val="none" w:sz="0" w:space="0" w:color="auto"/>
        <w:bottom w:val="none" w:sz="0" w:space="0" w:color="auto"/>
        <w:right w:val="none" w:sz="0" w:space="0" w:color="auto"/>
      </w:divBdr>
      <w:divsChild>
        <w:div w:id="194079238">
          <w:marLeft w:val="0"/>
          <w:marRight w:val="0"/>
          <w:marTop w:val="0"/>
          <w:marBottom w:val="0"/>
          <w:divBdr>
            <w:top w:val="none" w:sz="0" w:space="0" w:color="auto"/>
            <w:left w:val="none" w:sz="0" w:space="0" w:color="auto"/>
            <w:bottom w:val="none" w:sz="0" w:space="0" w:color="auto"/>
            <w:right w:val="none" w:sz="0" w:space="0" w:color="auto"/>
          </w:divBdr>
        </w:div>
        <w:div w:id="1416589143">
          <w:marLeft w:val="0"/>
          <w:marRight w:val="0"/>
          <w:marTop w:val="0"/>
          <w:marBottom w:val="0"/>
          <w:divBdr>
            <w:top w:val="none" w:sz="0" w:space="0" w:color="auto"/>
            <w:left w:val="none" w:sz="0" w:space="0" w:color="auto"/>
            <w:bottom w:val="none" w:sz="0" w:space="0" w:color="auto"/>
            <w:right w:val="none" w:sz="0" w:space="0" w:color="auto"/>
          </w:divBdr>
        </w:div>
      </w:divsChild>
    </w:div>
    <w:div w:id="210846586">
      <w:bodyDiv w:val="1"/>
      <w:marLeft w:val="0"/>
      <w:marRight w:val="0"/>
      <w:marTop w:val="0"/>
      <w:marBottom w:val="0"/>
      <w:divBdr>
        <w:top w:val="none" w:sz="0" w:space="0" w:color="auto"/>
        <w:left w:val="none" w:sz="0" w:space="0" w:color="auto"/>
        <w:bottom w:val="none" w:sz="0" w:space="0" w:color="auto"/>
        <w:right w:val="none" w:sz="0" w:space="0" w:color="auto"/>
      </w:divBdr>
    </w:div>
    <w:div w:id="244847786">
      <w:bodyDiv w:val="1"/>
      <w:marLeft w:val="0"/>
      <w:marRight w:val="0"/>
      <w:marTop w:val="0"/>
      <w:marBottom w:val="0"/>
      <w:divBdr>
        <w:top w:val="none" w:sz="0" w:space="0" w:color="auto"/>
        <w:left w:val="none" w:sz="0" w:space="0" w:color="auto"/>
        <w:bottom w:val="none" w:sz="0" w:space="0" w:color="auto"/>
        <w:right w:val="none" w:sz="0" w:space="0" w:color="auto"/>
      </w:divBdr>
    </w:div>
    <w:div w:id="390544233">
      <w:bodyDiv w:val="1"/>
      <w:marLeft w:val="0"/>
      <w:marRight w:val="0"/>
      <w:marTop w:val="0"/>
      <w:marBottom w:val="0"/>
      <w:divBdr>
        <w:top w:val="none" w:sz="0" w:space="0" w:color="auto"/>
        <w:left w:val="none" w:sz="0" w:space="0" w:color="auto"/>
        <w:bottom w:val="none" w:sz="0" w:space="0" w:color="auto"/>
        <w:right w:val="none" w:sz="0" w:space="0" w:color="auto"/>
      </w:divBdr>
    </w:div>
    <w:div w:id="430400292">
      <w:bodyDiv w:val="1"/>
      <w:marLeft w:val="0"/>
      <w:marRight w:val="0"/>
      <w:marTop w:val="0"/>
      <w:marBottom w:val="0"/>
      <w:divBdr>
        <w:top w:val="none" w:sz="0" w:space="0" w:color="auto"/>
        <w:left w:val="none" w:sz="0" w:space="0" w:color="auto"/>
        <w:bottom w:val="none" w:sz="0" w:space="0" w:color="auto"/>
        <w:right w:val="none" w:sz="0" w:space="0" w:color="auto"/>
      </w:divBdr>
    </w:div>
    <w:div w:id="666444609">
      <w:bodyDiv w:val="1"/>
      <w:marLeft w:val="0"/>
      <w:marRight w:val="0"/>
      <w:marTop w:val="0"/>
      <w:marBottom w:val="0"/>
      <w:divBdr>
        <w:top w:val="none" w:sz="0" w:space="0" w:color="auto"/>
        <w:left w:val="none" w:sz="0" w:space="0" w:color="auto"/>
        <w:bottom w:val="none" w:sz="0" w:space="0" w:color="auto"/>
        <w:right w:val="none" w:sz="0" w:space="0" w:color="auto"/>
      </w:divBdr>
      <w:divsChild>
        <w:div w:id="94593752">
          <w:marLeft w:val="0"/>
          <w:marRight w:val="0"/>
          <w:marTop w:val="0"/>
          <w:marBottom w:val="0"/>
          <w:divBdr>
            <w:top w:val="none" w:sz="0" w:space="0" w:color="auto"/>
            <w:left w:val="none" w:sz="0" w:space="0" w:color="auto"/>
            <w:bottom w:val="none" w:sz="0" w:space="0" w:color="auto"/>
            <w:right w:val="none" w:sz="0" w:space="0" w:color="auto"/>
          </w:divBdr>
        </w:div>
        <w:div w:id="1946309661">
          <w:marLeft w:val="0"/>
          <w:marRight w:val="0"/>
          <w:marTop w:val="0"/>
          <w:marBottom w:val="0"/>
          <w:divBdr>
            <w:top w:val="none" w:sz="0" w:space="0" w:color="auto"/>
            <w:left w:val="none" w:sz="0" w:space="0" w:color="auto"/>
            <w:bottom w:val="none" w:sz="0" w:space="0" w:color="auto"/>
            <w:right w:val="none" w:sz="0" w:space="0" w:color="auto"/>
          </w:divBdr>
        </w:div>
      </w:divsChild>
    </w:div>
    <w:div w:id="675036615">
      <w:bodyDiv w:val="1"/>
      <w:marLeft w:val="0"/>
      <w:marRight w:val="0"/>
      <w:marTop w:val="0"/>
      <w:marBottom w:val="0"/>
      <w:divBdr>
        <w:top w:val="none" w:sz="0" w:space="0" w:color="auto"/>
        <w:left w:val="none" w:sz="0" w:space="0" w:color="auto"/>
        <w:bottom w:val="none" w:sz="0" w:space="0" w:color="auto"/>
        <w:right w:val="none" w:sz="0" w:space="0" w:color="auto"/>
      </w:divBdr>
      <w:divsChild>
        <w:div w:id="749423614">
          <w:marLeft w:val="0"/>
          <w:marRight w:val="0"/>
          <w:marTop w:val="0"/>
          <w:marBottom w:val="0"/>
          <w:divBdr>
            <w:top w:val="none" w:sz="0" w:space="0" w:color="auto"/>
            <w:left w:val="none" w:sz="0" w:space="0" w:color="auto"/>
            <w:bottom w:val="none" w:sz="0" w:space="0" w:color="auto"/>
            <w:right w:val="none" w:sz="0" w:space="0" w:color="auto"/>
          </w:divBdr>
        </w:div>
        <w:div w:id="2121102865">
          <w:marLeft w:val="0"/>
          <w:marRight w:val="0"/>
          <w:marTop w:val="0"/>
          <w:marBottom w:val="0"/>
          <w:divBdr>
            <w:top w:val="none" w:sz="0" w:space="0" w:color="auto"/>
            <w:left w:val="none" w:sz="0" w:space="0" w:color="auto"/>
            <w:bottom w:val="none" w:sz="0" w:space="0" w:color="auto"/>
            <w:right w:val="none" w:sz="0" w:space="0" w:color="auto"/>
          </w:divBdr>
        </w:div>
      </w:divsChild>
    </w:div>
    <w:div w:id="744453517">
      <w:bodyDiv w:val="1"/>
      <w:marLeft w:val="0"/>
      <w:marRight w:val="0"/>
      <w:marTop w:val="0"/>
      <w:marBottom w:val="0"/>
      <w:divBdr>
        <w:top w:val="none" w:sz="0" w:space="0" w:color="auto"/>
        <w:left w:val="none" w:sz="0" w:space="0" w:color="auto"/>
        <w:bottom w:val="none" w:sz="0" w:space="0" w:color="auto"/>
        <w:right w:val="none" w:sz="0" w:space="0" w:color="auto"/>
      </w:divBdr>
      <w:divsChild>
        <w:div w:id="218514188">
          <w:marLeft w:val="0"/>
          <w:marRight w:val="0"/>
          <w:marTop w:val="0"/>
          <w:marBottom w:val="0"/>
          <w:divBdr>
            <w:top w:val="none" w:sz="0" w:space="0" w:color="auto"/>
            <w:left w:val="none" w:sz="0" w:space="0" w:color="auto"/>
            <w:bottom w:val="none" w:sz="0" w:space="0" w:color="auto"/>
            <w:right w:val="none" w:sz="0" w:space="0" w:color="auto"/>
          </w:divBdr>
        </w:div>
        <w:div w:id="1006860247">
          <w:marLeft w:val="0"/>
          <w:marRight w:val="0"/>
          <w:marTop w:val="0"/>
          <w:marBottom w:val="0"/>
          <w:divBdr>
            <w:top w:val="none" w:sz="0" w:space="0" w:color="auto"/>
            <w:left w:val="none" w:sz="0" w:space="0" w:color="auto"/>
            <w:bottom w:val="none" w:sz="0" w:space="0" w:color="auto"/>
            <w:right w:val="none" w:sz="0" w:space="0" w:color="auto"/>
          </w:divBdr>
        </w:div>
      </w:divsChild>
    </w:div>
    <w:div w:id="758409020">
      <w:bodyDiv w:val="1"/>
      <w:marLeft w:val="0"/>
      <w:marRight w:val="0"/>
      <w:marTop w:val="0"/>
      <w:marBottom w:val="0"/>
      <w:divBdr>
        <w:top w:val="none" w:sz="0" w:space="0" w:color="auto"/>
        <w:left w:val="none" w:sz="0" w:space="0" w:color="auto"/>
        <w:bottom w:val="none" w:sz="0" w:space="0" w:color="auto"/>
        <w:right w:val="none" w:sz="0" w:space="0" w:color="auto"/>
      </w:divBdr>
    </w:div>
    <w:div w:id="764306728">
      <w:bodyDiv w:val="1"/>
      <w:marLeft w:val="0"/>
      <w:marRight w:val="0"/>
      <w:marTop w:val="0"/>
      <w:marBottom w:val="0"/>
      <w:divBdr>
        <w:top w:val="none" w:sz="0" w:space="0" w:color="auto"/>
        <w:left w:val="none" w:sz="0" w:space="0" w:color="auto"/>
        <w:bottom w:val="none" w:sz="0" w:space="0" w:color="auto"/>
        <w:right w:val="none" w:sz="0" w:space="0" w:color="auto"/>
      </w:divBdr>
    </w:div>
    <w:div w:id="1032536921">
      <w:bodyDiv w:val="1"/>
      <w:marLeft w:val="0"/>
      <w:marRight w:val="0"/>
      <w:marTop w:val="0"/>
      <w:marBottom w:val="0"/>
      <w:divBdr>
        <w:top w:val="none" w:sz="0" w:space="0" w:color="auto"/>
        <w:left w:val="none" w:sz="0" w:space="0" w:color="auto"/>
        <w:bottom w:val="none" w:sz="0" w:space="0" w:color="auto"/>
        <w:right w:val="none" w:sz="0" w:space="0" w:color="auto"/>
      </w:divBdr>
    </w:div>
    <w:div w:id="1298756337">
      <w:bodyDiv w:val="1"/>
      <w:marLeft w:val="0"/>
      <w:marRight w:val="0"/>
      <w:marTop w:val="0"/>
      <w:marBottom w:val="0"/>
      <w:divBdr>
        <w:top w:val="none" w:sz="0" w:space="0" w:color="auto"/>
        <w:left w:val="none" w:sz="0" w:space="0" w:color="auto"/>
        <w:bottom w:val="none" w:sz="0" w:space="0" w:color="auto"/>
        <w:right w:val="none" w:sz="0" w:space="0" w:color="auto"/>
      </w:divBdr>
    </w:div>
    <w:div w:id="1341734905">
      <w:bodyDiv w:val="1"/>
      <w:marLeft w:val="0"/>
      <w:marRight w:val="0"/>
      <w:marTop w:val="0"/>
      <w:marBottom w:val="0"/>
      <w:divBdr>
        <w:top w:val="none" w:sz="0" w:space="0" w:color="auto"/>
        <w:left w:val="none" w:sz="0" w:space="0" w:color="auto"/>
        <w:bottom w:val="none" w:sz="0" w:space="0" w:color="auto"/>
        <w:right w:val="none" w:sz="0" w:space="0" w:color="auto"/>
      </w:divBdr>
    </w:div>
    <w:div w:id="1358043183">
      <w:bodyDiv w:val="1"/>
      <w:marLeft w:val="0"/>
      <w:marRight w:val="0"/>
      <w:marTop w:val="0"/>
      <w:marBottom w:val="0"/>
      <w:divBdr>
        <w:top w:val="none" w:sz="0" w:space="0" w:color="auto"/>
        <w:left w:val="none" w:sz="0" w:space="0" w:color="auto"/>
        <w:bottom w:val="none" w:sz="0" w:space="0" w:color="auto"/>
        <w:right w:val="none" w:sz="0" w:space="0" w:color="auto"/>
      </w:divBdr>
    </w:div>
    <w:div w:id="1406607266">
      <w:bodyDiv w:val="1"/>
      <w:marLeft w:val="0"/>
      <w:marRight w:val="0"/>
      <w:marTop w:val="0"/>
      <w:marBottom w:val="0"/>
      <w:divBdr>
        <w:top w:val="none" w:sz="0" w:space="0" w:color="auto"/>
        <w:left w:val="none" w:sz="0" w:space="0" w:color="auto"/>
        <w:bottom w:val="none" w:sz="0" w:space="0" w:color="auto"/>
        <w:right w:val="none" w:sz="0" w:space="0" w:color="auto"/>
      </w:divBdr>
    </w:div>
    <w:div w:id="1423069997">
      <w:bodyDiv w:val="1"/>
      <w:marLeft w:val="0"/>
      <w:marRight w:val="0"/>
      <w:marTop w:val="0"/>
      <w:marBottom w:val="0"/>
      <w:divBdr>
        <w:top w:val="none" w:sz="0" w:space="0" w:color="auto"/>
        <w:left w:val="none" w:sz="0" w:space="0" w:color="auto"/>
        <w:bottom w:val="none" w:sz="0" w:space="0" w:color="auto"/>
        <w:right w:val="none" w:sz="0" w:space="0" w:color="auto"/>
      </w:divBdr>
    </w:div>
    <w:div w:id="1650669840">
      <w:bodyDiv w:val="1"/>
      <w:marLeft w:val="0"/>
      <w:marRight w:val="0"/>
      <w:marTop w:val="0"/>
      <w:marBottom w:val="0"/>
      <w:divBdr>
        <w:top w:val="none" w:sz="0" w:space="0" w:color="auto"/>
        <w:left w:val="none" w:sz="0" w:space="0" w:color="auto"/>
        <w:bottom w:val="none" w:sz="0" w:space="0" w:color="auto"/>
        <w:right w:val="none" w:sz="0" w:space="0" w:color="auto"/>
      </w:divBdr>
    </w:div>
    <w:div w:id="1871843086">
      <w:bodyDiv w:val="1"/>
      <w:marLeft w:val="0"/>
      <w:marRight w:val="0"/>
      <w:marTop w:val="0"/>
      <w:marBottom w:val="0"/>
      <w:divBdr>
        <w:top w:val="none" w:sz="0" w:space="0" w:color="auto"/>
        <w:left w:val="none" w:sz="0" w:space="0" w:color="auto"/>
        <w:bottom w:val="none" w:sz="0" w:space="0" w:color="auto"/>
        <w:right w:val="none" w:sz="0" w:space="0" w:color="auto"/>
      </w:divBdr>
    </w:div>
    <w:div w:id="1929732746">
      <w:bodyDiv w:val="1"/>
      <w:marLeft w:val="0"/>
      <w:marRight w:val="0"/>
      <w:marTop w:val="0"/>
      <w:marBottom w:val="0"/>
      <w:divBdr>
        <w:top w:val="none" w:sz="0" w:space="0" w:color="auto"/>
        <w:left w:val="none" w:sz="0" w:space="0" w:color="auto"/>
        <w:bottom w:val="none" w:sz="0" w:space="0" w:color="auto"/>
        <w:right w:val="none" w:sz="0" w:space="0" w:color="auto"/>
      </w:divBdr>
    </w:div>
    <w:div w:id="1940217020">
      <w:bodyDiv w:val="1"/>
      <w:marLeft w:val="0"/>
      <w:marRight w:val="0"/>
      <w:marTop w:val="0"/>
      <w:marBottom w:val="0"/>
      <w:divBdr>
        <w:top w:val="none" w:sz="0" w:space="0" w:color="auto"/>
        <w:left w:val="none" w:sz="0" w:space="0" w:color="auto"/>
        <w:bottom w:val="none" w:sz="0" w:space="0" w:color="auto"/>
        <w:right w:val="none" w:sz="0" w:space="0" w:color="auto"/>
      </w:divBdr>
    </w:div>
    <w:div w:id="1942101576">
      <w:bodyDiv w:val="1"/>
      <w:marLeft w:val="0"/>
      <w:marRight w:val="0"/>
      <w:marTop w:val="0"/>
      <w:marBottom w:val="0"/>
      <w:divBdr>
        <w:top w:val="none" w:sz="0" w:space="0" w:color="auto"/>
        <w:left w:val="none" w:sz="0" w:space="0" w:color="auto"/>
        <w:bottom w:val="none" w:sz="0" w:space="0" w:color="auto"/>
        <w:right w:val="none" w:sz="0" w:space="0" w:color="auto"/>
      </w:divBdr>
    </w:div>
    <w:div w:id="1948149291">
      <w:bodyDiv w:val="1"/>
      <w:marLeft w:val="0"/>
      <w:marRight w:val="0"/>
      <w:marTop w:val="0"/>
      <w:marBottom w:val="0"/>
      <w:divBdr>
        <w:top w:val="none" w:sz="0" w:space="0" w:color="auto"/>
        <w:left w:val="none" w:sz="0" w:space="0" w:color="auto"/>
        <w:bottom w:val="none" w:sz="0" w:space="0" w:color="auto"/>
        <w:right w:val="none" w:sz="0" w:space="0" w:color="auto"/>
      </w:divBdr>
    </w:div>
    <w:div w:id="1961567574">
      <w:bodyDiv w:val="1"/>
      <w:marLeft w:val="0"/>
      <w:marRight w:val="0"/>
      <w:marTop w:val="0"/>
      <w:marBottom w:val="0"/>
      <w:divBdr>
        <w:top w:val="none" w:sz="0" w:space="0" w:color="auto"/>
        <w:left w:val="none" w:sz="0" w:space="0" w:color="auto"/>
        <w:bottom w:val="none" w:sz="0" w:space="0" w:color="auto"/>
        <w:right w:val="none" w:sz="0" w:space="0" w:color="auto"/>
      </w:divBdr>
    </w:div>
    <w:div w:id="2020349159">
      <w:bodyDiv w:val="1"/>
      <w:marLeft w:val="0"/>
      <w:marRight w:val="0"/>
      <w:marTop w:val="0"/>
      <w:marBottom w:val="0"/>
      <w:divBdr>
        <w:top w:val="none" w:sz="0" w:space="0" w:color="auto"/>
        <w:left w:val="none" w:sz="0" w:space="0" w:color="auto"/>
        <w:bottom w:val="none" w:sz="0" w:space="0" w:color="auto"/>
        <w:right w:val="none" w:sz="0" w:space="0" w:color="auto"/>
      </w:divBdr>
    </w:div>
    <w:div w:id="2109154037">
      <w:bodyDiv w:val="1"/>
      <w:marLeft w:val="0"/>
      <w:marRight w:val="0"/>
      <w:marTop w:val="0"/>
      <w:marBottom w:val="0"/>
      <w:divBdr>
        <w:top w:val="none" w:sz="0" w:space="0" w:color="auto"/>
        <w:left w:val="none" w:sz="0" w:space="0" w:color="auto"/>
        <w:bottom w:val="none" w:sz="0" w:space="0" w:color="auto"/>
        <w:right w:val="none" w:sz="0" w:space="0" w:color="auto"/>
      </w:divBdr>
    </w:div>
    <w:div w:id="2113427934">
      <w:bodyDiv w:val="1"/>
      <w:marLeft w:val="0"/>
      <w:marRight w:val="0"/>
      <w:marTop w:val="0"/>
      <w:marBottom w:val="0"/>
      <w:divBdr>
        <w:top w:val="none" w:sz="0" w:space="0" w:color="auto"/>
        <w:left w:val="none" w:sz="0" w:space="0" w:color="auto"/>
        <w:bottom w:val="none" w:sz="0" w:space="0" w:color="auto"/>
        <w:right w:val="none" w:sz="0" w:space="0" w:color="auto"/>
      </w:divBdr>
    </w:div>
    <w:div w:id="214014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3016A-356E-41C9-B120-CB81E1620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5979</Words>
  <Characters>29440</Characters>
  <Application>Microsoft Office Word</Application>
  <DocSecurity>0</DocSecurity>
  <Lines>245</Lines>
  <Paragraphs>70</Paragraphs>
  <ScaleCrop>false</ScaleCrop>
  <HeadingPairs>
    <vt:vector size="2" baseType="variant">
      <vt:variant>
        <vt:lpstr>Title</vt:lpstr>
      </vt:variant>
      <vt:variant>
        <vt:i4>1</vt:i4>
      </vt:variant>
    </vt:vector>
  </HeadingPairs>
  <TitlesOfParts>
    <vt:vector size="1" baseType="lpstr">
      <vt:lpstr>Home-Based Combined</vt:lpstr>
    </vt:vector>
  </TitlesOfParts>
  <Company>NORC @ The University of Chicago</Company>
  <LinksUpToDate>false</LinksUpToDate>
  <CharactersWithSpaces>35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Based Combined</dc:title>
  <dc:subject/>
  <dc:creator>Rupa Datta</dc:creator>
  <cp:keywords/>
  <dc:description/>
  <cp:lastModifiedBy>Rupa Datta</cp:lastModifiedBy>
  <cp:revision>7</cp:revision>
  <cp:lastPrinted>2019-11-26T16:21:00Z</cp:lastPrinted>
  <dcterms:created xsi:type="dcterms:W3CDTF">2021-03-28T04:06:00Z</dcterms:created>
  <dcterms:modified xsi:type="dcterms:W3CDTF">2021-03-28T06:11:00Z</dcterms:modified>
</cp:coreProperties>
</file>